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word/diagrams/quickStyle2.xml" ContentType="application/vnd.openxmlformats-officedocument.drawingml.diagramStyle+xml"/>
  <Override PartName="/word/diagrams/data3.xml" ContentType="application/vnd.openxmlformats-officedocument.drawingml.diagramData+xml"/>
  <Override PartName="/word/diagrams/data4.xml" ContentType="application/vnd.openxmlformats-officedocument.drawingml.diagramData+xml"/>
  <Override PartName="/word/diagrams/colors4.xml" ContentType="application/vnd.openxmlformats-officedocument.drawingml.diagramColors+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3.xml" ContentType="application/vnd.openxmlformats-officedocument.drawingml.diagramColors+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diagrams/drawing3.xml" ContentType="application/vnd.ms-office.drawingml.diagramDrawing+xml"/>
  <Override PartName="/word/diagrams/drawing4.xml" ContentType="application/vnd.ms-office.drawingml.diagramDrawing+xml"/>
  <Override PartName="/word/settings.xml" ContentType="application/vnd.openxmlformats-officedocument.wordprocessingml.settings+xml"/>
  <Override PartName="/word/diagrams/drawing1.xml" ContentType="application/vnd.ms-office.drawingml.diagramDrawing+xml"/>
  <Override PartName="/word/diagrams/drawing2.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diagrams/layout3.xml" ContentType="application/vnd.openxmlformats-officedocument.drawingml.diagramLayout+xml"/>
  <Override PartName="/word/diagrams/layout4.xml" ContentType="application/vnd.openxmlformats-officedocument.drawingml.diagramLayout+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word/diagrams/quickStyle3.xml" ContentType="application/vnd.openxmlformats-officedocument.drawingml.diagramStyle+xml"/>
  <Override PartName="/word/diagrams/quickStyle4.xml" ContentType="application/vnd.openxmlformats-officedocument.drawingml.diagramStyle+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3687" w:rsidRPr="00631D6E" w:rsidRDefault="007E1584" w:rsidP="00B43687">
      <w:pPr>
        <w:spacing w:after="60" w:line="22" w:lineRule="atLeast"/>
        <w:jc w:val="both"/>
        <w:rPr>
          <w:rFonts w:ascii="Cambria" w:hAnsi="Cambria"/>
          <w:i/>
          <w:sz w:val="20"/>
          <w:szCs w:val="20"/>
        </w:rPr>
      </w:pPr>
      <w:bookmarkStart w:id="0" w:name="_Toc486831044"/>
      <w:bookmarkStart w:id="1" w:name="_Toc486831050"/>
      <w:r w:rsidRPr="00631D6E">
        <w:rPr>
          <w:rFonts w:ascii="Cambria" w:hAnsi="Cambria"/>
          <w:i/>
          <w:noProof/>
          <w:sz w:val="20"/>
          <w:szCs w:val="20"/>
          <w:lang w:val="ru-RU" w:eastAsia="ru-RU"/>
        </w:rPr>
        <w:drawing>
          <wp:anchor distT="0" distB="0" distL="114300" distR="114300" simplePos="0" relativeHeight="251680256" behindDoc="1" locked="0" layoutInCell="1" allowOverlap="1">
            <wp:simplePos x="0" y="0"/>
            <wp:positionH relativeFrom="column">
              <wp:posOffset>47625</wp:posOffset>
            </wp:positionH>
            <wp:positionV relativeFrom="paragraph">
              <wp:posOffset>-862330</wp:posOffset>
            </wp:positionV>
            <wp:extent cx="923925" cy="1184186"/>
            <wp:effectExtent l="0" t="0" r="0" b="0"/>
            <wp:wrapNone/>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hoto_2025-02-28_14-24-43-Photoroom.png"/>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923925" cy="1184186"/>
                    </a:xfrm>
                    <a:prstGeom prst="rect">
                      <a:avLst/>
                    </a:prstGeom>
                  </pic:spPr>
                </pic:pic>
              </a:graphicData>
            </a:graphic>
          </wp:anchor>
        </w:drawing>
      </w:r>
    </w:p>
    <w:p w:rsidR="00B43687" w:rsidRPr="00631D6E" w:rsidRDefault="00B43687" w:rsidP="00B43687">
      <w:pPr>
        <w:spacing w:after="60" w:line="22" w:lineRule="atLeast"/>
        <w:jc w:val="both"/>
        <w:rPr>
          <w:rFonts w:ascii="Cambria" w:hAnsi="Cambria"/>
          <w:i/>
          <w:sz w:val="20"/>
          <w:szCs w:val="20"/>
        </w:rPr>
      </w:pPr>
    </w:p>
    <w:p w:rsidR="00B43687" w:rsidRPr="00631D6E" w:rsidRDefault="00B43687" w:rsidP="00B43687">
      <w:pPr>
        <w:spacing w:after="60" w:line="22" w:lineRule="atLeast"/>
        <w:jc w:val="both"/>
        <w:rPr>
          <w:rFonts w:ascii="Cambria" w:hAnsi="Cambria"/>
          <w:i/>
          <w:sz w:val="20"/>
          <w:szCs w:val="20"/>
        </w:rPr>
      </w:pPr>
    </w:p>
    <w:p w:rsidR="00B43687" w:rsidRPr="00631D6E" w:rsidRDefault="00B43687" w:rsidP="00B43687">
      <w:pPr>
        <w:spacing w:after="60" w:line="22" w:lineRule="atLeast"/>
        <w:jc w:val="both"/>
        <w:rPr>
          <w:rFonts w:ascii="Cambria" w:hAnsi="Cambria"/>
          <w:i/>
          <w:sz w:val="20"/>
          <w:szCs w:val="20"/>
        </w:rPr>
      </w:pPr>
    </w:p>
    <w:p w:rsidR="00B43687" w:rsidRPr="00631D6E" w:rsidRDefault="00B43687" w:rsidP="00B43687">
      <w:pPr>
        <w:spacing w:after="60" w:line="22" w:lineRule="atLeast"/>
        <w:jc w:val="both"/>
        <w:rPr>
          <w:rFonts w:ascii="Cambria" w:hAnsi="Cambria"/>
          <w:i/>
          <w:sz w:val="20"/>
          <w:szCs w:val="20"/>
        </w:rPr>
      </w:pPr>
    </w:p>
    <w:p w:rsidR="00B43687" w:rsidRPr="00631D6E" w:rsidRDefault="00432D90" w:rsidP="00B43687">
      <w:pPr>
        <w:spacing w:after="60" w:line="22" w:lineRule="atLeast"/>
        <w:jc w:val="both"/>
        <w:rPr>
          <w:rFonts w:ascii="Cambria" w:hAnsi="Cambria"/>
          <w:i/>
          <w:sz w:val="20"/>
          <w:szCs w:val="20"/>
        </w:rPr>
      </w:pPr>
      <w:r w:rsidRPr="00631D6E">
        <w:rPr>
          <w:rFonts w:ascii="Cambria" w:hAnsi="Cambria"/>
          <w:i/>
          <w:noProof/>
          <w:sz w:val="20"/>
          <w:szCs w:val="20"/>
          <w:lang w:val="ru-RU" w:eastAsia="ru-RU"/>
        </w:rPr>
        <w:drawing>
          <wp:anchor distT="0" distB="0" distL="114300" distR="114300" simplePos="0" relativeHeight="251106816" behindDoc="0" locked="0" layoutInCell="1" allowOverlap="1">
            <wp:simplePos x="0" y="0"/>
            <wp:positionH relativeFrom="margin">
              <wp:posOffset>-1905</wp:posOffset>
            </wp:positionH>
            <wp:positionV relativeFrom="paragraph">
              <wp:posOffset>45232</wp:posOffset>
            </wp:positionV>
            <wp:extent cx="7560945" cy="1678940"/>
            <wp:effectExtent l="0" t="0" r="1905" b="0"/>
            <wp:wrapNone/>
            <wp:docPr id="10" name="Рисунок 10" descr="D:\ЗУРНЦ\FRDL\4 етап_стратегії\Великий Кучурів\СТРАТЕГІЯ\фото\ландшафт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ЗУРНЦ\FRDL\4 етап_стратегії\Великий Кучурів\СТРАТЕГІЯ\фото\ландшафт23.jpg"/>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560945" cy="1678940"/>
                    </a:xfrm>
                    <a:prstGeom prst="rect">
                      <a:avLst/>
                    </a:prstGeom>
                    <a:noFill/>
                    <a:ln>
                      <a:noFill/>
                    </a:ln>
                  </pic:spPr>
                </pic:pic>
              </a:graphicData>
            </a:graphic>
          </wp:anchor>
        </w:drawing>
      </w:r>
    </w:p>
    <w:p w:rsidR="00B43687" w:rsidRPr="00631D6E" w:rsidRDefault="00B43687" w:rsidP="00B43687">
      <w:pPr>
        <w:spacing w:after="60" w:line="22" w:lineRule="atLeast"/>
        <w:jc w:val="both"/>
        <w:rPr>
          <w:rFonts w:ascii="Cambria" w:hAnsi="Cambria"/>
          <w:i/>
          <w:sz w:val="20"/>
          <w:szCs w:val="20"/>
        </w:rPr>
      </w:pPr>
    </w:p>
    <w:p w:rsidR="002B3F32" w:rsidRPr="00631D6E" w:rsidRDefault="002B3F32" w:rsidP="00940101">
      <w:pPr>
        <w:spacing w:after="60" w:line="22" w:lineRule="atLeast"/>
        <w:ind w:left="1418"/>
        <w:jc w:val="both"/>
        <w:rPr>
          <w:rFonts w:ascii="Cambria" w:hAnsi="Cambria"/>
          <w:i/>
          <w:sz w:val="20"/>
          <w:szCs w:val="20"/>
        </w:rPr>
      </w:pPr>
    </w:p>
    <w:p w:rsidR="00BE2EEB" w:rsidRPr="00631D6E" w:rsidRDefault="00BE2EEB" w:rsidP="00940101">
      <w:pPr>
        <w:spacing w:after="60" w:line="22" w:lineRule="atLeast"/>
        <w:ind w:left="1418"/>
        <w:jc w:val="both"/>
        <w:rPr>
          <w:rFonts w:ascii="Cambria" w:hAnsi="Cambria"/>
          <w:i/>
          <w:sz w:val="20"/>
          <w:szCs w:val="20"/>
        </w:rPr>
      </w:pPr>
    </w:p>
    <w:p w:rsidR="002B3F32" w:rsidRPr="00631D6E" w:rsidRDefault="002B3F32" w:rsidP="00940101">
      <w:pPr>
        <w:spacing w:after="60" w:line="22" w:lineRule="atLeast"/>
        <w:ind w:left="1418"/>
        <w:jc w:val="both"/>
        <w:rPr>
          <w:rFonts w:ascii="Cambria" w:hAnsi="Cambria"/>
          <w:i/>
          <w:sz w:val="20"/>
          <w:szCs w:val="20"/>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566BBF" w:rsidP="00940101">
      <w:pPr>
        <w:spacing w:after="0" w:line="22" w:lineRule="atLeast"/>
        <w:ind w:left="1418" w:right="1418"/>
        <w:jc w:val="center"/>
        <w:rPr>
          <w:rFonts w:ascii="Cambria" w:hAnsi="Cambria"/>
          <w:color w:val="323100"/>
          <w:sz w:val="28"/>
          <w:szCs w:val="28"/>
        </w:rPr>
      </w:pPr>
      <w:r w:rsidRPr="00566BBF">
        <w:rPr>
          <w:rFonts w:ascii="Cambria" w:hAnsi="Cambria"/>
          <w:i/>
          <w:noProof/>
          <w:sz w:val="20"/>
          <w:szCs w:val="20"/>
        </w:rPr>
        <w:pict>
          <v:rect id="Prostokąt 16" o:spid="_x0000_s1026" style="position:absolute;left:0;text-align:left;margin-left:2772.55pt;margin-top:12.6pt;width:596.75pt;height:162.75pt;z-index:251127296;visibility:visible;mso-position-horizontal:right;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6OzFAIAAAkEAAAOAAAAZHJzL2Uyb0RvYy54bWysU0tu2zAQ3RfoHQjua8mOP4lgOSgSpCiQ&#10;tgbSHoCmKIsIxWGHtCV335v1YBlStuO2u6IbgvPhm5k3j8vbvjVsr9BrsCUfj3LOlJVQabst+bev&#10;D++uOfNB2EoYsKrkB+X57ertm2XnCjWBBkylkBGI9UXnSt6E4Ios87JRrfAjcMpSsAZsRSATt1mF&#10;oiP01mSTPJ9nHWDlEKTynrz3Q5CvEn5dKxm+1LVXgZmSU28hnZjOTTyz1VIUWxSu0fLYhviHLlqh&#10;LRU9Q92LINgO9V9QrZYIHuowktBmUNdaqjQDTTPO/5jmqRFOpVmIHO/ONPn/Bys/79fIdFXyKWdW&#10;tLSiNTUY4PnXz8DG80hQ53xBeU9ujXFE7x5BPnsKZL9FouEph226T1ARkNgFSKT0NbbxJY3L+sT9&#10;4cy96gOT5FzMFteLyYwzSbFJPp/fkBFriOL03KEPHxS0LF5KjrTcBC/2jz4MqaeU1CcYXT1oY5IR&#10;BaXuDLK9ICkIKZUNV+m52bXU7+BfzPI8iYLKJg3GJ6kJf4lmbMS0ENGHwoNHJcUduznxMRAY+k1P&#10;qdG5gepANCEMaqTfQ5cG8AdnHSmx5P77TqDizHy0tOqbqzn1xEIyZvk0GngZ2SRjOltMKCKsJKiS&#10;y4An4y4Mgt851NuGao3T3Bbe04Jqnah77eu4VtJbmvv4N6KgL+2U9fqDVy8AAAD//wMAUEsDBBQA&#10;BgAIAAAAIQCh9yZD3AAAAAgBAAAPAAAAZHJzL2Rvd25yZXYueG1sTI/NTsMwEITvSLyDtUjcqPND&#10;aAnZVIAUjqgEeneTJY4ar6PYbcLb457gOJrRzDfFdjGDONPkessI8SoCQdzYtucO4euzutuAcF5x&#10;qwbLhPBDDrbl9VWh8tbO/EHn2ncilLDLFYL2fsyldI0mo9zKjsTB+7aTUT7IqZPtpOZQbgaZRNGD&#10;NKrnsKDVSK+ammN9MghvmU7tvnpJuT4a+z7fx3q9qxBvb5bnJxCeFv8Xhgt+QIcyMB3siVsnBoRw&#10;xCMkWQLi4saPaQbigJBm0RpkWcj/B8pfAAAA//8DAFBLAQItABQABgAIAAAAIQC2gziS/gAAAOEB&#10;AAATAAAAAAAAAAAAAAAAAAAAAABbQ29udGVudF9UeXBlc10ueG1sUEsBAi0AFAAGAAgAAAAhADj9&#10;If/WAAAAlAEAAAsAAAAAAAAAAAAAAAAALwEAAF9yZWxzLy5yZWxzUEsBAi0AFAAGAAgAAAAhAK9P&#10;o7MUAgAACQQAAA4AAAAAAAAAAAAAAAAALgIAAGRycy9lMm9Eb2MueG1sUEsBAi0AFAAGAAgAAAAh&#10;AKH3JkPcAAAACAEAAA8AAAAAAAAAAAAAAAAAbgQAAGRycy9kb3ducmV2LnhtbFBLBQYAAAAABAAE&#10;APMAAAB3BQAAAAA=&#10;" fillcolor="#76923c [2406]" stroked="f">
            <v:textbox inset="2.6mm,1.4mm,2.6mm">
              <w:txbxContent>
                <w:p w:rsidR="00631D6E" w:rsidRPr="002C6157" w:rsidRDefault="00631D6E" w:rsidP="00457C4B">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Стратегія розвитку</w:t>
                  </w:r>
                </w:p>
                <w:p w:rsidR="00631D6E" w:rsidRPr="002C6157" w:rsidRDefault="00631D6E" w:rsidP="00457C4B">
                  <w:pPr>
                    <w:spacing w:after="0" w:line="240" w:lineRule="auto"/>
                    <w:ind w:left="1418" w:right="2001"/>
                    <w:rPr>
                      <w:rFonts w:ascii="Cambria" w:eastAsia="Times New Roman" w:hAnsi="Cambria"/>
                      <w:b/>
                      <w:bCs/>
                      <w:caps/>
                      <w:color w:val="EAF1DD" w:themeColor="accent3" w:themeTint="33"/>
                      <w:kern w:val="28"/>
                      <w:sz w:val="50"/>
                      <w:szCs w:val="50"/>
                    </w:rPr>
                  </w:pPr>
                  <w:r>
                    <w:rPr>
                      <w:rFonts w:ascii="Cambria" w:eastAsia="Times New Roman" w:hAnsi="Cambria"/>
                      <w:b/>
                      <w:bCs/>
                      <w:caps/>
                      <w:color w:val="EAF1DD" w:themeColor="accent3" w:themeTint="33"/>
                      <w:kern w:val="28"/>
                      <w:sz w:val="50"/>
                      <w:szCs w:val="50"/>
                    </w:rPr>
                    <w:t>ВЕЛИКОКУЧУРІВСЬКОЇ</w:t>
                  </w:r>
                </w:p>
                <w:p w:rsidR="00631D6E" w:rsidRPr="00367B9A" w:rsidRDefault="00631D6E" w:rsidP="00457C4B">
                  <w:pPr>
                    <w:spacing w:after="0" w:line="240" w:lineRule="auto"/>
                    <w:ind w:left="1418" w:right="2001"/>
                    <w:rPr>
                      <w:rFonts w:ascii="Cambria" w:eastAsia="Times New Roman" w:hAnsi="Cambria"/>
                      <w:b/>
                      <w:bCs/>
                      <w:caps/>
                      <w:color w:val="EAF1DD" w:themeColor="accent3" w:themeTint="33"/>
                      <w:kern w:val="28"/>
                      <w:sz w:val="52"/>
                      <w:szCs w:val="52"/>
                    </w:rPr>
                  </w:pPr>
                  <w:r w:rsidRPr="002C6157">
                    <w:rPr>
                      <w:rFonts w:ascii="Cambria" w:eastAsia="Times New Roman" w:hAnsi="Cambria"/>
                      <w:b/>
                      <w:bCs/>
                      <w:caps/>
                      <w:color w:val="EAF1DD" w:themeColor="accent3" w:themeTint="33"/>
                      <w:kern w:val="28"/>
                      <w:sz w:val="50"/>
                      <w:szCs w:val="50"/>
                    </w:rPr>
                    <w:t>ТЕРИТОРІАЛЬНОЇ громади</w:t>
                  </w:r>
                  <w:r w:rsidRPr="00B95B40">
                    <w:rPr>
                      <w:rFonts w:ascii="Cambria" w:eastAsia="Times New Roman" w:hAnsi="Cambria"/>
                      <w:b/>
                      <w:bCs/>
                      <w:caps/>
                      <w:color w:val="EAF1DD" w:themeColor="accent3" w:themeTint="33"/>
                      <w:kern w:val="28"/>
                      <w:sz w:val="50"/>
                      <w:szCs w:val="50"/>
                    </w:rPr>
                    <w:t>ДО 2027 РОКУ (З ПЕРСПЕКТИВОЮ ДІЇ ДО 203</w:t>
                  </w:r>
                  <w:r>
                    <w:rPr>
                      <w:rFonts w:ascii="Cambria" w:eastAsia="Times New Roman" w:hAnsi="Cambria"/>
                      <w:b/>
                      <w:bCs/>
                      <w:caps/>
                      <w:color w:val="EAF1DD" w:themeColor="accent3" w:themeTint="33"/>
                      <w:kern w:val="28"/>
                      <w:sz w:val="50"/>
                      <w:szCs w:val="50"/>
                    </w:rPr>
                    <w:t>0</w:t>
                  </w:r>
                  <w:r w:rsidRPr="00B95B40">
                    <w:rPr>
                      <w:rFonts w:ascii="Cambria" w:eastAsia="Times New Roman" w:hAnsi="Cambria"/>
                      <w:b/>
                      <w:bCs/>
                      <w:caps/>
                      <w:color w:val="EAF1DD" w:themeColor="accent3" w:themeTint="33"/>
                      <w:kern w:val="28"/>
                      <w:sz w:val="50"/>
                      <w:szCs w:val="50"/>
                    </w:rPr>
                    <w:t xml:space="preserve"> РОКУ)</w:t>
                  </w:r>
                  <w:r w:rsidRPr="00B95B40">
                    <w:rPr>
                      <w:rFonts w:ascii="Cambria" w:eastAsia="Times New Roman" w:hAnsi="Cambria"/>
                      <w:b/>
                      <w:bCs/>
                      <w:caps/>
                      <w:color w:val="EAF1DD" w:themeColor="accent3" w:themeTint="33"/>
                      <w:kern w:val="28"/>
                      <w:sz w:val="50"/>
                      <w:szCs w:val="50"/>
                    </w:rPr>
                    <w:cr/>
                  </w:r>
                </w:p>
              </w:txbxContent>
            </v:textbox>
            <w10:wrap anchorx="margin"/>
          </v:rect>
        </w:pict>
      </w: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432D90" w:rsidP="00940101">
      <w:pPr>
        <w:spacing w:after="0" w:line="22" w:lineRule="atLeast"/>
        <w:ind w:left="1418" w:right="1418"/>
        <w:jc w:val="center"/>
        <w:rPr>
          <w:rFonts w:ascii="Cambria" w:hAnsi="Cambria"/>
          <w:color w:val="323100"/>
          <w:sz w:val="28"/>
          <w:szCs w:val="28"/>
        </w:rPr>
      </w:pPr>
      <w:r w:rsidRPr="00631D6E">
        <w:rPr>
          <w:noProof/>
          <w:lang w:val="ru-RU" w:eastAsia="ru-RU"/>
        </w:rPr>
        <w:drawing>
          <wp:anchor distT="0" distB="0" distL="114300" distR="114300" simplePos="0" relativeHeight="251107840" behindDoc="0" locked="0" layoutInCell="1" allowOverlap="1">
            <wp:simplePos x="0" y="0"/>
            <wp:positionH relativeFrom="column">
              <wp:posOffset>6211570</wp:posOffset>
            </wp:positionH>
            <wp:positionV relativeFrom="paragraph">
              <wp:posOffset>184932</wp:posOffset>
            </wp:positionV>
            <wp:extent cx="784225" cy="920115"/>
            <wp:effectExtent l="0" t="0" r="0" b="0"/>
            <wp:wrapNone/>
            <wp:docPr id="13" name="Рисунок 13" descr="Великокучурівська сільська об'єднана територіальна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Великокучурівська сільська об'єднана територіальна - "/>
                    <pic:cNvPicPr>
                      <a:picLocks noChangeAspect="1" noChangeArrowheads="1"/>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84225" cy="920115"/>
                    </a:xfrm>
                    <a:prstGeom prst="rect">
                      <a:avLst/>
                    </a:prstGeom>
                    <a:noFill/>
                    <a:ln>
                      <a:noFill/>
                    </a:ln>
                  </pic:spPr>
                </pic:pic>
              </a:graphicData>
            </a:graphic>
          </wp:anchor>
        </w:drawing>
      </w: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566BBF" w:rsidP="00940101">
      <w:pPr>
        <w:spacing w:after="0" w:line="22" w:lineRule="atLeast"/>
        <w:ind w:left="1418" w:right="1418"/>
        <w:jc w:val="center"/>
        <w:rPr>
          <w:rFonts w:ascii="Cambria" w:hAnsi="Cambria"/>
          <w:color w:val="323100"/>
          <w:sz w:val="28"/>
          <w:szCs w:val="28"/>
        </w:rPr>
      </w:pPr>
      <w:r w:rsidRPr="00566BBF">
        <w:rPr>
          <w:rFonts w:ascii="Cambria" w:hAnsi="Cambria"/>
          <w:noProof/>
          <w:color w:val="323100"/>
          <w:sz w:val="28"/>
          <w:szCs w:val="28"/>
        </w:rPr>
        <w:pict>
          <v:group id="Группа 2" o:spid="_x0000_s1100" style="position:absolute;left:0;text-align:left;margin-left:-35.25pt;margin-top:9.55pt;width:640.95pt;height:112.15pt;z-index:251105792" coordsize="81400,142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wCrQJAwAA7gwAAA4AAABkcnMvZTJvRG9jLnhtbOxX627TMBT+j8Q7&#10;WPm/pU56W7R2QoxNSAMqLg/gOk5iLbEt273sH4hH4AV4BH4iJOAVujfi2Em7re00NAmmClQ18fX4&#10;nO98/uwcHs2rEk2ZNlyKQYD3WwFigsqUi3wQvHt7stcPkLFEpKSUgg2CC2aCo+HjR4czlbBIFrJM&#10;mUZgRJhkpgZBYa1KwtDQglXE7EvFBHRmUlfEQlXnYarJDKxXZRi1Wt1wJnWqtKTMGGg9rjuDobef&#10;ZYzaV1lmmEXlIADfrH9q/xy7Zzg8JEmuiSo4bdwg9/CiIlzAoitTx8QSNNF8w1TFqZZGZnafyiqU&#10;WcYp8zFANLi1Fs2plhPlY8mTWa5WMAG0azjd2yx9OR1pxNNBEAVIkApStPh0+f7y4+In/L6gyCE0&#10;U3kCA0+1eqNGumnI65oLep7pyr0hHDT32F6ssGVziyg09nEb0tUJEIU+3I7acatTo08LSNHGPFo8&#10;u2NmuFw4dP6t3FGcJvBvwILSBlh3kwpm2YlmQWOk+i0bFdHnE7UHeVXE8jEvub3wHIUMOqfEdMTp&#10;SNeVa7gDJg3wnxdfLz8A9N8XPxbfUOzgcRPd2HomcZGdSXpukJBPCyJy9sQoIDlA6kaHN4f76o1l&#10;xyVXJ7wsXbZcuQkQNsQaobZgVJP1WNJJxYStd59mJcQqhSm4MgHSCavGDMikn6cYUg073wKjlObC&#10;1sk2mr4Gf8FXkhirmaWFK2bgU9MOaV11+ACufHbRGWAgGs9eyBQMk4mVftutMbAb9boHPQB2k4e4&#10;341bByAFNQ9x76DjebhiE2CsjT1lskKuALGAv34RMj0zznMYuhzifBfSIbpE3/nXJALcrRMIhd2h&#10;Y3wLHdu7TUeQtwejI+63e/0OcG6TjlEnxhhf0bHfAW7WHFtyesm1f5KOGGRkqzr6TXtT7nZJHb24&#10;g9L9FTls4zi+jX9RjOMrOVwdy//lsLkVtW/hX3e35RDCejA53C6EuNuL4ChensvdFgjmHxRCf2mE&#10;S7U/zpsPAHdrv16H8vXPlOEvAAAA//8DAFBLAwQKAAAAAAAAACEAr/0IuvjnAAD45wAAFQAAAGRy&#10;cy9tZWRpYS9pbWFnZTEuanBlZ//Y/+AAEEpGSUYAAQEBANwA3AAA/9sAQwACAQEBAQECAQEBAgIC&#10;AgIEAwICAgIFBAQDBAYFBgYGBQYGBgcJCAYHCQcGBggLCAkKCgoKCgYICwwLCgwJCgoK/9sAQwEC&#10;AgICAgIFAwMFCgcGBwoKCgoKCgoKCgoKCgoKCgoKCgoKCgoKCgoKCgoKCgoKCgoKCgoKCgoKCgoK&#10;CgoKCgoK/8AAEQgBVQHA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dozmNcjktjtTXEXmfvUycY+lWCN6soX7p+UrUbIDx5fzMc7Wr+sD+c&#10;6nxELR5kZRnH8PXketCPLFI20jYo9KmZTnYxbcB1559qJY3l2hGVQOD8uKDMYGMqKkaLz95qaYlg&#10;yNrf/X9afDjOZOueV60LErqZCMn+Gq+EL3KqR7nw38J5J70xrckmZwTnn5uwzVyQxLkEsGYdPXim&#10;TGUpheMNznv7UcwtCkYyP3jcZUH9KEjYnheW/LGKmmRCw3Lw3971pkyBfmCll4NF2JysV/szqGC5&#10;7Z2tk/5/z3qPJOAMkYyu71qw4KpjPzMem7NRgvgmdANv3fmponmK6wGNeUGd2W4pDxyCR+tS3BeT&#10;hSeGzRscp8vyt3yKYFYxOR5ip97ru70yNXUct8xb5vYVPK6IS8Um5c46decUSx87lPvtFAFNonVt&#10;yqVC9uuaaY8NlsEqeo7Cp8Aht7YbcefwpJUJXOPl5+XigCtJnbv3/wDAfTpSSRqUDk5+v41O1rJ3&#10;PX7zHvQbf93tYcD9aBcyKb7gMzEHjNRsqudx+76etWpQvl/c75xzzTFjVv3jA7SOm08UEqd5EbLu&#10;G0/3c/SoxE5bYQPripTG5G5U+XPUEU3ZxlAfRqevUu5CoZDnbzn86a0RV2VvlB5z+VT7Q54j2/1p&#10;PK3Pj/Y60hPYhVItwI67vwNDK+4IV9z70+ONCpLod3rjin+WY2UsO2R7UFKWhXYSBfkjIbtQAyna&#10;PvHtVhYw25nOcHjFMKCI5IYn3atOWLjdDvoVvLk3+Uf4iRUnlBp/n9Pl+tORGLZCnn+Jl6fnUiRM&#10;8uyYL7Ed6zKjIrvuPONrfxA+lNETk9cH+IVYSOMEFjjvub6UJBgDg9cr9KAvcr/63n+LuvIzSjcF&#10;wSvt2zU7AYO4DcBTXQyA7xtHB3DvQVzS7kLK4Gwjv69aPJJO0qcbefapnTy+Qe/5010RxvL9+cig&#10;nXqRRxYk8or/AMC3dKWSKJZNqL+frUmdqlcfd9fXNIqo3zk/8CNFmVGXKRogOQw/HpSSwmNAYxj+&#10;lTMhYcHj+Kl8tmb5kA5+XA/zxWivFXByi9iszHzmPmZ9VpFTKnMYU4yOastaKJd6rznnFJ5caxbA&#10;2cgkN/StCSoInCrnGR+dKNy9uvHSrQiePbG6e2eabJCFfCn6YFVExnT6orKqum1Op/i9KeiOmCWP&#10;yipjEUcN/d9qTa5bdMP++Qc1RjqVxl183Pyk9805YjtyDjPUZqRlDHDAeuKetuR8sq+/BrWMuhMi&#10;IyD5QG+96DrSGBcHJ6cipYYiPmUfKo7jrTmgLneV/i4H9au4oxfUq7gvJPSmkHzecbfr7VZaIgts&#10;Xv1Wo8RqMZY5PHy0CIpMD+Eegwf0qFo2K4H3eufWrjwhwoYfxdexqGVCJPLI+UcNgVnOw+p6zkDc&#10;oCjPZu/NOePe+5+uMbcdamMLlfKCfMR96mRxuh+58y9y3T/P0ryzvIXiZ1yoA28ULGhPlt95cfwm&#10;pRGjHcEXI6AUrIkH+s5bue1AFV/3bFoUP3uOKE3sOhHPHvVholnQkU0wxphwdy54q2TfUgAHmZJ+&#10;6Ouf/r1G2+RtjH5eNoFWeWj3qPu1DJE28kPtO75mXP6UJGc2yGSEq3H/AHzULht2FHHX/wCtVtV3&#10;ZGzpxTApEm3G5f71MnWUSoI9mNzN69elMOPLKkde5q5KsbfLn73f0qN4jH8vmZAGRUpky93QppG5&#10;DNnCq3PbvTcyyfONu09cVOUP3nYjJzz3zSFhIWYHnptLU+twjKxXZRlkKn60wBlB3rjuGH9ana3I&#10;424XGMelR+QyjyyM7eTgdKYc0iCOFJZPmBzio5Efcy7S2atmBwu9QFO373/66haGRCGbaT65oFsQ&#10;kMsWXRufve1MnLFAT3+77VYL5JQoSOjYNI0caZXI9Vx6e9AinPGN2AevFJ5LMnDfN/dPap5YPl35&#10;7cVG8Ei4JPGOuaunuK+pH5CKrb253fpTWjyuV/Kp/KcLzt9M0jq25W3fd4HIpuMpM1p9yFQUyEXc&#10;PwpiRqD1bO3gHpVgoqxbJG27W9OtNCIf4f4sfMKlxtqHN71iIo0QO8fe55/lUbY2bsKT1XirK71f&#10;pt49etMEAzuPf+E1JoVzHJswFK9/mpSsgXaR+Aqby/nKY4pHzu9OOf8AGtuX3bICIqWXCqPxpBGQ&#10;+4/LUgj5x03DmpEjQbsy5x19KyasEWQHy9q/L8zUnlu4AUnjlalmD7OFzj9KRIC6Bov72STTjHqP&#10;mIGTy33/ADM3T14pHC7sEKDnG2rHkbgxPPp71HtYOoU/dGelae7IfMR7FZsuu3v7UeSxID7eeAP6&#10;1L5ZctvHccUrIY/mVsADGeKzlFLYfNfcjaKJ2AY8t0+WmFXaMBlGc4OKl2uyq3A/pQiumAT/AOPV&#10;pH4RNkOI1JU/KyjHzCnRqTJnNSyB423Io6YZvWjDnjHBWqtcV7MaE3/NuH1pGt492QW4Xg7jUkgC&#10;/KD/APW/xoXDBsjksOOvNGw+YiFt5jAkBuPlx/nrika3RD5jcgfzqw0AATfj029qI4Vb74wf50Bf&#10;QrXIlZfKLrjruQH5qRLfeqru+b/ZPt1qwq7mwUG3pu20Lb4lMLr/AA/eb600ZuKluV/sr7djj5c4&#10;3Y7VJLBgeU0/y5xnceKsMgKebu428Y6Go1U48wj2+X0qrkSSjsVxbbmG1+v8OOKkeHa2znjrnvUy&#10;WkYyZAfmGcbutE1sTOVI2l+Pm6//AFqpScdhKLauU0jkJ4ztXqB3pqIsZwnJ/i+WrRg/e+Wf4BkK&#10;O9NUMqqCjbS3tzWql7tySqFZivPbj5s1DJyroh5Jz0q80JZlYDbxg4FQyIyRsPLLZxlh1FS5RfQm&#10;SPWljKDkYf6U0K+4ITk1NtDSNg+9NC7mX93z/OvLPQkyNrfIMmArDgcVHIrMqgsxOfy/z/SrRTYw&#10;Vk75oaMH5iTt7fLQKXL0KZUqVTBz0PvTWQbslu3SrQhXZtZc/UZqMYjXDL7e+PyqkRIi8sCL+Iem&#10;KY0QZFwnG7+I89RUzlGcIM+px6Uk0CJlgegzt61VyHsV4ypHBb5e1RKjf6yRxjd0PerKgAby21ep&#10;HrULpuO0K3zGpd7kc2hDKpIwVGM4FQk7mwknTrU7xSH5JZM8GmSRLEA5A2rx8vehIhtvcgCSMcE8&#10;bjUU4kLbI2P19BU8sC58oD+GmvD5Y3KOduaom5AyvH8+W+lIAQ+4K2cVMJA2UJ60xEXZ5iu2d+0c&#10;UDGMRtye3pVcoCfm6bfvf41YljZQrAt7+9N8tmcB4/4M49KAK58tY8Y6n5ab5Lv83p19xVp7dwhX&#10;y/vHJ9qhxhsIrBduF4oAhaPKZXjnHtTTAxUqRuH92piUMa/LgDjNNIIA2n1qo819AuV1hkD5Z88Z&#10;pGTaC275d2V9andQqZGffNMSNyOnf0rYCF1Zn6KN33dwpRGHGGYFhyamMTkHPbpxUagb2boD0PpW&#10;Mm2NaSuRyRDjfyePemrER975cVNIwzjNHlZ+Zxz39qFFj+0QyfLtCou3Pem7FDb/AL2OflqZoXZi&#10;M/Lj86jaFk/eK3KnBHtWsdgk3exG24Mdh+Xv7UJERIBET0+Xa1SRIs29nH/fK04Mm3932PelP4Qj&#10;oyMQtkrL+nemm3cLh9y/N8uKn2A8nvy2KRoEKkxjoM1MCufUhSNwhWSQf73QU0n/AJZ9/epkjBTb&#10;If8AvnmmxwKo8wn26/hVcqNPQh8v94qhsetSGNSmx14+uc1J5EShi2Mt/hTdpWNju9vpRy63QEbq&#10;wO1Av50jKu/lcr2xU4iZ48hu+KPKbfkVQELr+9XYM8Ypv3uATtyd27jFTJG/9/ljj6etOS2Ikwzj&#10;gfNQZt2kQpEFb73LfrThmSQ565x8p7VPsBkHPPbdSLFtGSBu3etBoMSJd2yRcndTGhcHdgfKME7f&#10;0q00BI+bGc/d9RTZ96r+5xjr83b8qAISm3l5CvPZelNaNjIyIx9j6VZZd6/OjfdznFNwJTlGY/1o&#10;Ily9SF4ifmwPl9O9LLExO53xu+8oHT0qZSsSZlT5ufurQybkVhzu5YkdRQS3HSxGlsoh8yT+EZX6&#10;f40PH5zK4Zh7AdalMIjKqX3Mf4QaUiQKrIoO4/w1US+eJUEYmVkAOdo3En3qOCJdpyv3enzfpV1I&#10;RncwK/N6dhTZYFPzO38Od27n6Yqr6WMelylIqumUQblHGOwqB0kaP5V56Ntwa0fKKn5Y89veoJYB&#10;IH/dqufzFCdtRW1PUGhKDjr6LQkOz5cBmIzUzKZJtoJ/CgR/vMj+VeedauQTROCGLLluOauz6BrV&#10;voVv4glsGWxuriWG3uMja7xhC6/UCRM/7wqbQvDmv+K9QGk+H9Lmurhm4ijHbHUnoAPU4AFeufaP&#10;DPw/+CVlBeTWurXkep6tawzQMHt7eee0t0fthzGoBDD5dzd9vPBisdGg4xirtux6OEwf1hScnZJN&#10;nh8aGI5UfL/F1oaJSAWX/vqrpt1ij5nVlPcVu6b4a0OH4Z6l4w16My3Et1HY6JGJCo80Yllk4+9t&#10;jAXHT97nqAR1yrRpxTl1sjkVGcptLpqcl5Ib5yFqJo2ZypftwcVdeCJI+H+9935u1MZFU7Sny9Nz&#10;c/lXQczV9yq6LLyOfb1HpUbjHbAXjFWJYWRsr046DpTWiBYlmz2C0GUviKTBg3yAfM38VQvCZJMM&#10;BtxkVdeCTOTjbt6betQxQ4kwwxuGDQZkLoN6hAv3ed3/AOuo3jCo4ONoqbAWQqq4Un8aRwG+SQ9/&#10;lPpS1uMrSo4jUBM564H60xYmjf5B8uM5qy++I8BlbtnvQNyfM44FMZTMJlbzHDDHpRhdzY+8vSrA&#10;zs2klahdDE5GPl/hoJkQnKKWUfLt4UetRSqV+8ed2MelW40jjX3x0zTPLG9pMe/Sgjm5mUyGMpjx&#10;xjI3DrS+TGsf7wGrDRqfnB6Hv2psioxz5ZquZjIHhYrhl75+7+VRMr+Xz3bpVpkONpXknpQygrwM&#10;GnGVjQhaBsZbof4ai8pYidn0yasMuWJi+bty1M2AEY/eds9at2sV8WhCY1Y7itRghx8o+tWvs2Au&#10;X/CmyNxmIHao5ahfDZE7MgkyUwyd8cDoKRYFijwpJ3HoV6CpyrOf3n3e45qKRSJfuE/3c9qI+7Ed&#10;9bgsBbdhff6VGkBJbONq9NvercKhM4x83Y80xDFH8vl9/vVMZdypcr1RXCnZnDbsdu1OSIFVJBO0&#10;c1N5B2Nub5u1NihGPLB4K+ver9DO6IXQxSZMfzNjPNNdcYZo/m3E1Pt/jZujfL70jwnPT5c0x3IF&#10;iXG9l4/vf0pdnylz144NWDbqVKqDz0oEe5NsfXH8Q60AQRW6t8iM3PvSLGrHlSPRfepkhKhmkG38&#10;PSpBEGbDKenynmgCAxqDs+bhvxpGhPIPfNWmiGDnufTHNNMcgOGT67QfalfTUBscXk/MinDdPmpD&#10;GpGAvf8AiqwUQgxoPbnpStDHE2GIxnGP6UzaXwleMB/lcn2OKRYip2EE84zVqNCjYKcdflHakjSN&#10;vm+7QYlVkEf8Oc082KqBJGcNtyMVOkSNJ5TK3r0o2hwUA+Vc7Wb+VA+hXeIFPnQen3aQIGTcpG1e&#10;BtzVkx7IgxQrz/DThC5Teu47v9mgRXe3/dqEIJUj5u9AikfaC33e2KtGIIu3G3qM4piRDOAT8vTm&#10;gadiAQgNjZg4/Km+Wqtnbuwvzewq0/zZkM27B+7nr7VGIgw2sSuRnuaLmkZX0KjYl4ji+Xt71BLC&#10;WxG77Sf196vyxPCWcNwBjae9QsgXl1+9ztOc0CjH3j2mw8I3+m6zMNZ0lZv7P2zX9l9pCs8fBIG0&#10;54DDOOVwc4xXSeB/hrp15LqHimPUy2j2unzeZM0Q8yKWRCkabM4LZOR24645rO8DXF7qnxEbUp9Q&#10;SGSaWY3TynduDAh48cZ3Bto6dRXYzxakovPC/h+OCG1t/L+ztbyBlFshLSMWx8zvIY/mPGRjoK+L&#10;xmYTuoQlq0fYYTLY6ylHRNnInVr3X9Wg+H3gizOm6beXiQtGj5km3MAHncfe5IOPujsO9dx8T/CH&#10;gDSND1HS9R1WKz0W18SvcaXHpciz3E8TQLGq7c4jJEasWfuTweMzL4rtvD1heaX4WuoP7SIe6Omq&#10;37pk+UuRtAJl8tfu9lBYYLYHE+MNEUaTtsG8vT7jVZbiC8kkGHjKKVQjn5lywPv61jGpUrVot3il&#10;97NqlGFHDyt7zf4eRwKKhlaOFflDAHPYetejaMtlZeLfDWm3kavYeG4YdR1GOcfK8jOssiHPGTlI&#10;vw54rD0TwLperQyXtl4ghlaFmZrUwvvKKMluAQBjoc9a3IrmQX182l+FP7SuL6YFpLiQBImz2VSM&#10;8njJ/hHFd2OxlOT5I7o8/A4OrH36i3ttqcz8YPC//CKfEvXvDiMGWx1WeKNlGA6BztYDjgjB+hrn&#10;7TTNT1O6FnYWclxI64WGFCzH6AZ9K9e8exeOr+TT/GOpeCNLlnvrOO3lVrUSMZIkEJZsjAyFVuuP&#10;nHJq74Z+HfxD1hI7DxI39i2d5l00vR7VI5bmPjLMUAVI8E/M7H0A5rSnm1Ojh48zV0u5nUympWxU&#10;lG9t9jxC5sL2zuZbW7gdJYWKyI4IKMOCD+NVykpby93A5PHWvbrnwp4C8M6tP4g1Hw7b3Tbt0Ph2&#10;xuVnIzkjzZn3Beh4RWPbI5rhdW+Kviq2u5bTRNIsNHtyxMdta6ZGpjyB1ZlLdh3rrw+ZSxXwQ+92&#10;PPxOXRw3vVJ/JK5x50PU20s6pLp9w1osixLdeSfLDkEhd+MZIUnHXArPMUYYNIzfzrf8S+M/Ffip&#10;l/4SXxFd3aRtuVbiYsqn1C9B+ArGIQTbgmRivRpuXL7255VaVNv3diu0QZsoF69aa0O12Yt/u+1W&#10;GTfLzyvb5abJEsTeYX+Vj68CrTuYc0SoyKnzN8x/nSPGrAnqp9qme3BXYRu9Ru989aNoiQDb95iB&#10;7UyubQrCNCMx9zUQgVzk5wOfrVoRhMqd33vxppgBLMqlu9AruxVaNF7sAwx16U1otpBBb8D0FWHj&#10;/h3Y+bOB3H1/z0qNkYEMvH4UCT925C0ORvWTbng1G6AssJPysevarMpZwUQ/MORTSMHd71rH4Sfa&#10;ETrlsncecKaYW2jy4kb3qxIjCRQF469sk8UwxAhmz827iqUbG1/dITDkBnfr7VEYFTkSbuCdqnvV&#10;kxgjE0fOe5FN8gA+WqqKzmPmK8mcq7Kuf7p7VHIi9E+7xuXd1q0IWLZC45y3ehoSz4CqB7U46RFz&#10;EIUf8s5Pl7dOaChVh05/iqaaKMLkybucL7UixI6qxbp/D61cfeVyiuqFC0sg68CleIPHknv3FWEQ&#10;FmVxnGdpNNKEEHIOWo5dbgVTFMHAZeVOacyRgGTZ83U1YkVAx2HpTFj3nnjvTMyNIUhOzduX3NKU&#10;WM4xnHSpRCF+QHKt0pRAcbDtwP8AGg0IWj+Qspx83O6mhWb+MHn+Gri2qOCDng5+tIIWQfu1/i74&#10;qOfUJFUIwwrxnd/FSqhVlU5643DvVhdhcgR8nrtHSnQxPIm0H3WiUgiQ7MKQw4/zzSGElA5UNzzV&#10;nyHV2ONyn+GhYsrhDhc/LisgK4twTtOfenC3V5CNw2nnd6VYRZACHX9KFthhnAxn1PWtISextL4S&#10;EwRqch88Y+9QF2BRIVbd39KsQwKOo/iIIx/nNBgUuXCltvNaGJBJErOoDf8AAlNKIx0ZOv8AnNTS&#10;qCpAjOAPl4pTDvZSx69aCuYrBV2BH7HJB70qpJ5ZhR/u8/LyancRdBGTzhvwpoiUDKL7bs0EshaN&#10;W+QlsZ+bdTjAxDSBuF6VOIiyAr8uevPWlFsgQDd8ufmFAFTaV/dxx7h6+lIIAU3/AChuhBOMVYSL&#10;JaReu7FNa3hYk7mDZ/M0AQ+W0sW4IOmcD8Peq72wdMlhlV+Ys3SryLsiKhjx+lQylAcKoyv+FBUf&#10;e6ntwvh4X8KQ2t/pCXhtvOuJLXzDuZwcSFT1JZ0zjpw2OwrS0XVLuaza5v7GS30KYsjLbygeWRgt&#10;tJ5YDPTBwPeuU1PxfaeItQtfIxHIYI45PL+XdyyhOGJ5QAlh3J4NbvjK2j061t9Gmln+3GPa0iMd&#10;kkIb5eGO5Sfl+UgYGOlfmdKnzVVzf8MfplWs1SdnexXQaRo3iNvEHhS889LK4It47oFXmQf8tDzy&#10;D1xkYHFa+o6Zp2r6bJq2s6yJLiRt+n6XCv8Ax7KGwfN7LnI2qOeB0HXB0fSdettWt9LtdNW4upFZ&#10;VjcAtEpTPmHIwuAc5J46nGKtyXraNqc3iuO+kubqGT7RNqlwyYhmVATtO8nIVgeg5wRnAx047Eex&#10;cXfVHPl9B4iMlYtaRqmn+HdJvre5gkVZoxF9lQlWlfHVuBkAjJHrjg81N4c8X+O7iZdGsPEQsreF&#10;SZIpFSIIvU46EnBPfJqxZajr2uvZXVh4ShmuFZzcSahKIjPk5VwmC7Z5z90dOSKk1Ww8GaT4itPE&#10;Hi+5k1QwRqlxpViywws64IHLOWGRgsQPbrWFHERqp3jeTNMRRlR15uWKIJvHHjiVbd9AujeLb3Uh&#10;tbi6hWSebcAN21txHA47jOM1s/EKPxzq/gvT9U1vxIq31zIxuFknxJswcRgLlVVduCCQxZ+mFyYN&#10;I8X+HrzVptZ8JeEhort5ks15MguJCzHKxxA4WM84yqggDriuc8bR6xPqX2zXI7uaJmbi2PCsecbu&#10;dzZJJPXP4V2UcP8AvorltazPPxWKl9Wb5m09NGcta6Pr9xJ5djaXMjqcH7OrNgj/AHRVnWF1jT7G&#10;O18RLDcF9zIvnK00eMDBIJK/Q9ce1C211quorZ6ZHJa7f9YtxN90epJIxiobyLR9LucxStfEEmQY&#10;ZYj6YOQx/ECvolJ6WR8vKMbP3t+5Tubfw6UE1ncXAZVIeORQ3zdvSsk22/pH3zmtrUNRgv5luJrO&#10;KPC7Y47dQqqM9uOevU8+9Rw6jY2RLQ6WjyHo9wN2Pw6fnmuqMpKOiOGpTpy3aMtraRCyyKVVjn56&#10;hdA4+YDaT8taWo3t9qVws13Kz/L8u7t7cVD5TBtoRfrXRDWJxyg1LQpsgjReOB3HeoRuZ/mX1O70&#10;q88DMxDDbnp14qNYkw0f8PVsLn+dUOWliu6D/Vr/AHec1EcBcr8pHA3d6tmFivykDb2qNlWT5tq7&#10;j9aBy5nG6KTZBw67fYdqWSNpCsWeCOv4VYe32guxyp4XFJKhVVI5A7CgxKhjCMwVufQjpUbR4IUg&#10;7un196ty5Kb1T5s+lMRP4iOemK0igKrQOMkyfL06d6csJRcsR0z9KmZHcfKNuG9aaVX5gB1pylpo&#10;UpNEDRNIxJ44/GmjPmeWUKjHFWQgfL47YpGjKDK9+M5rI0UtLleSE9/++aRYdjKuzg/pVr7PgYUe&#10;gNK0OBkpt29jQUUvJZ2z+BJ70qwRg7c8/wB2rLQjzt2Wx/L3oSIEqWI3U+ZlcxWKooIZT8q0QozL&#10;uIOanaNvu4Iwc/M2aCgVw4zt70c0g5iq0WCHZDjvTmiVkUIP+A1YVGcZH97PzUbMjYX4z2p80g3I&#10;1SQqNyg5HpTTHsb5Cu5j3qx5PkRkBmbdSNGFdQMnb3zSuyiIRsvBcE/3acIlwcr6cVJJE3UL37U8&#10;2xI3vgGkFmystv5m51P5VI1uQdgQMwHO3jFSJCZV2qSpb17Gn+Q7DP8AFt9aAjoVhEM5IG3r9KdF&#10;F/ChBx29KmZPMTyytDQoBgg7Qc0DbvqQsmwMQV69O4pqgO2DIdo6GrXlnoW6jPHemwRny2Qr1P5C&#10;qS0uLmGmAA4DfN9MUrQsIfLIxu9qlFvsYLvHI7USDeGG1vTPpTjzMZXkzjYU46UMh3ddoxgYOCTV&#10;gRmQMqk/7pb2pFSORBG4/wB7vWpGtyABiu6Ffl/nSrGk8g2Jt2/d29jU6W2ArRR02RNzAB9u05Ki&#10;gTZXWDc+3d91ueOtSLEi5jYDBbKtx6U4WkhLSB9rburelSRQYU5YdPXrzQJFd7cpHlO3X2+lRGKB&#10;uHGWPDM1W2EiSEg+x/pUcke8byyqOlBe5XjjA554PX/JqO5EiJiMru9Gq5LHhMxNzgH6/nUMsUgV&#10;jktuHJXrSvqNaHfeJDbaHcR6rp+lLJJpkyOt4u7CqcoxKkYwqsze3PoatI99c3Elzd3U0l0snmiZ&#10;mB+Yk5b8zVrxN4fsksv7Ps4Y2tZLEm5TzDsZWyCoPr1BUZ5JHGDjH17xHYeFtBF7Yi6n228aeXKu&#10;6Z3JC7QAeSW4AHJ7dcV8JGpD2bnPdn3kqc/aRhSWi0LGvePNM8GWzRapeXFxfXyGNoY/9Zd52kRo&#10;pI3HK85IABy2BzVfw/4yXx3ck38Fu1uskiKZJjtk2KFEgXgAfKy56uB6Vxslh438e3F4iMyWk08d&#10;te3l1H5iWhWIfaLeEcBmy7K0it1AXjYMdtc6JZyaxIdFlOnaWuoXDW9vbxokcUbugjTIG47VVAQG&#10;6ngAEivGxVRVrXPoMLT+q3tuzpJvig+mRDRHtpJJrdwAu0M8bgHgjBOMBsZIA6cml02LWvECy+Id&#10;Z8m3jjkWPiPdKdwZiwAwMgI3OT909K5201DSSlzcS2ZWe4umCszYkfbJJz0+YtyevfjOa39AvvET&#10;WFzb2Gi3ckqxmO3Y5Xb85Vi4GSuF3AKQpO7JwDz6NONGjTTjueTOVarVlzfCivqGm3c8nn2rstrH&#10;L5dvJNJ0PHA7kjcCcVM2k6tY3nlQ+JoI14LSvcMgXIHJDAH8sn61reFtC8cQa0tnJqUNuFka4Nus&#10;abl5XJ+bdt+4mN3fAxWeBc3XhO+a91BpLkajAI0aTcQuyTPXjHyr0PbpXsUpVJLQ+dxFOjTlzSvq&#10;ZWsS2a77e1vLqdZJdzXTx7VnOAWxknoT355HHNZTrBxiEfN97rzXRa3pUkttpulaNZySGG0Z7tkY&#10;kPIzM+/H8IEZRe2SmfQ1hmEdPM6feUkYr1cNTXLds8PG17T91WKLLC5UeWcdwcijbbsd4VlAONqs&#10;av6dZxXd0lvM21c/ewOlVPs+1CoPXnntXTGMb8pz8z5U7blq21nR9MAe10GOa4X7st4xkVT6hOFP&#10;45FZ19LdX91JeXc/mPMc7jx+nbHoOKnMIIBx37U2WBseUhyw/vU4xUdglUlKNipIrY3xIrc/jUTw&#10;+UhOcBuOvIq4ylI8FBzUbKvVv+A1d+5i+WWhXgt0yokXOOfrVrxdpU+m+JbzTLmKNZLe4eKRY1Cq&#10;GViCAB9Ky/EXi7wp4Tt4xrNwvmXDNth3DIUY5IzxnPfjg15L8DPi54u8S/EvWvBup3hvNPe5urmy&#10;eb5pLYecTsDd0+bpyAcYxznw1mtKWZOiumh7iyat/ZbrN+a9D1p4mB2NH14UelRuu0CM9e+e/tVo&#10;o5WRmHHVfem+TvPyDOfSvejbqfOehXliKwLt9f8AIqPyY3O4ytu9KtPAHOEbOOo9KRIYYh5rH8M1&#10;XNIWpW8ooTxnnIyf0qMRKzYcKN33auGJtzM35VGbRs52lecrxUlELQlCGKnp82aJY41lUtJ27VYC&#10;vnDjqOajMUbtyrDBx81BpHlIXhUx7FYt82Q2OlAjVFAIG33qwluyN935f88UeQ5b5Bn5vyoNCqYT&#10;KPlwEJo8sMcgH5R+dWPLyAobnpwKQRbkZSuATluetBSIirKMSKCrfyqFlXOzy+N1WUiUAbk6H6U+&#10;SLYd/P0oJcXYq7S3OD+AoMYUgeUP9o9/xq0sblRk0LaqcHd7c+tAFdU37gM8t/F2o2BeNjHnGT3q&#10;cRSKeU+63zZHal+z5XcD3+9ipbNCKOIqfmX73Yc05IFb5kHH+1U4UkKmM4780RxkFt64/rSuzSMo&#10;xKpiaE/Oo6D+GnDIU4/OrHLjdIc9hTGhYsBg7ev0q0ZkUQxw4+UU2SJ3G7JHzevWrUUIaQ/JuH8q&#10;DE27a1AEAhCkBEySPWhlcnMajtuarMlqZWO373+7TFgwpST8OfvGnd2sSiEQo/Bk3HdkcfpSxqQM&#10;vJg9xVj7M8q42/K1NigKKwwBjrk9cVcNgI3Tavyg/KO3amR5hUOzY3cbferDI4+ZtrfgPSn7Ny4C&#10;7eMtu7+1aEy5nsVwrY2DBHbHemtFs4GOmOe9WihV8qvTjb6VG0aFs5yufl46UB6kIiCt8qdf4ttE&#10;saqy45x7VaUMBkp948il8hS/zMB0xQBSk3KdoPP8RX/69HluI9+FI/3etWp4grAeW2O23qahSA/M&#10;SG6/xf4UBfWxFIu2P52K7+vXJquyAZiVuM/3sZ/Krs4Zfu7vm9arvCyuyqi56Zo0Zdz0jx7e/Drw&#10;hplraaBeXEmsXMyJbaTFGoe8zvaTyo8gbUZjmQMFC8sckV5D5Guap8U5LDxFPtjg0z7VqBsmkZtL&#10;3JJGsMI4zNM0RVTlNu12HD5brvD3xO8GeA/CU/jbx1qN9rXiGxUWd8t1bxtdf2io2iztjGg/du7R&#10;mIAbSk285yWqPRPDmq+A9AtvEOqS2cuv6ve/atcvIFOI7vn9ypYkgRq0UK98KCArE4/H5YrmXKfs&#10;v1X2fvNanQ6j461KTSNH0bw3oVuJrOEwyx3135eJXklkfzAud7guSRwCWySTyZrmPxhqmn2U2pSQ&#10;eYt4Xht5pFtbeOIuF3AqepUdCSCTwvaszxtcaPp+rLpk1/FHcW9nv1Z5pgojuWdGMW3OSY/vE55L&#10;+9VvEky6zZ6fDpGsW88w8p5lupcBUVuB1OGwgbkYrWn7Pls2Y1FUtdbnVReO/CvhGxk1JdYaB7n9&#10;wLq0s/PlAZtqRKSwyBlRnkkjkmrvjr4iR2/hqHTtKkaZVtpWvrqRcOny7QcDgcBTwex9a43QtGsb&#10;jxebq/P2yy0+489jHGwNxIQh4yOgJbkZwQO6kVf0/wAO6h4s0XUrrVbiz0+PWLma4l8mbzpSHHQK&#10;DjpjJLDHOOnPXRlTcld7HDX9r7Nq25u2l3e6PqUb6deKryW7xyYY7huG3Z9cHII5Hsaklj8m5js7&#10;mEiWe4LTKv3QoOOeuAPXv06nl3gfTfDGmSDVNYRZIbeF3aFSMsw4A56nP4nH41rLd6Laal/a95uu&#10;ljjR47OSQDzVZjkMBnao29+T2PWvQo4ypzcsTx62CpOnzTevYk0SKXVNZ8mC9il2xmUJ5B8pCAW3&#10;OMfNjpg9Twa4++idWkeQqNzMflHvXQQtcnVJ7q1k2tIcz7W2lGJ3FTt6cbTjjr6dc+8dbqXz3jUL&#10;GwVYxkKf89+a9jD4z2crtng4zASqU0rFGzsgbOa7lXMccar8sgU7j0Az1+g5xz0qibdflO1tw5Wt&#10;7Vp7mXToNPASOKORmVUU4fPG4n1wB+dZ7Rg43Ag56mvSo1vaXkzy68PYpU+xRMR4Z228cNTCmxmk&#10;JyB+tXjCBHgv2zgL0qJoy7ZRR0xXUcpSkRmj5jKqw6elbXg74deIfHF15GkW58uMAyTOPlX/AOvV&#10;a0she3UdkT80jBQuOp7V9p/DT4TfDrwr4Zt9Hn1i3+2W9qWuLaFg8wYd2VcnnHccDHavlOJs/lk9&#10;GMaavOWi8vM+q4X4fjnFaU6j9yO/mfnh8Z7zw94X8Rah4G+w2V3NG8A1C5ntQz+YiuVVSfuhRM/T&#10;GSxznaMfMfwj+KHhr4XfEi+1LXdDklXdJbRz20g/dKX5bafv8AdxjnrXbfGvxvdar8WPFGv6dcLc&#10;QXXiC9mgmWQFWVp3ZT9MYrwm+3PqElxMR5jSFj7nNfMYTFyjW9tJ3b1ufY4vB040fq9rRtb5H3Z4&#10;Z8R6J4r0OHxBoV/HdWtwmY5E7+2OoOc5B5Bq15axTfKp5r5x/ZB8dXml+L38Dz3DPZ6jCzxoW+5K&#10;ozkfVQQfXC+lfTLRJsVtp5r9FwGM+tUVJH5lmWAjg8RyrboUjbOrZQH/AB9qY0YB3kr+FaIgYgEd&#10;M5qJ4IU+cxnJ5Hy13czPPdPTQpRCNzwe/wA3tQIWz97oOferUkW1u3zUYDnAT0FPmCNPuVPKC7iI&#10;jye3NNC7U2BjuP3lParZhwrBnOd2cLQtqZXyQPlP50cxTjG6KbROm4q24Fqcyuo3hT8vXaOtWmgI&#10;3SP8q01o3+WQHC+vrSuaIrGMCXcyFlPP3elIYlZvM2Edwp71a8gZZRJ/F05pFiyzL97b7dKQFQxh&#10;ZN+zAP8AD6UPEZPvRt8tXZLZRJsG5VYct0pPJLZJDenegv2cim0AZMoDk/w5pBEq/MknIb5lx0q4&#10;Igo3n8PXpStCrKuUIJ+8elBDjysq+SVGQpx/EvWnJCWT5l24+9n0qzHbGPJI+UdqNvmNt8sYP940&#10;FyjGKK7AMGCgLjpt60RxoVZv/Qqsm2CNx+NOVEHL5YMvp0oIKsdsoPXp7U3ypF+QpnPf0q5FDjkE&#10;8tTTE5f5fujv/Si5XL7tyFFbI+X5iv8ADTPKDMsh7dMVZMcmPu+1Ecaq6qQ27rtquZk7lYRhduQR&#10;25pHt1Eu4R7qviBS26QbfmpnlA/OA3zN/dxijmFYrR7lG4j8qQxFnwkXvkVce2RRvDbRQkRzuCnk&#10;VQyi0ciyrlmyvVT/AIU7ylfPDZKnODVryvLbew3ZGC200FAr8RsAy4yetUpMw5u5TeBpJRyeVwT6&#10;cU6SEKBlOB71YeLuqNuzj7vWnTQbfl8n5cj7tac6LK6xuP6fNQscinA5Xr61Ye2ePaSG5WhoJIlz&#10;s+tUBV2NJnev3elNHl9WTbg/hVpVBXdJTTC7LsVgPm4+lTJ2Q07FV0GD5knzA/QGq0qKInlCnd3z&#10;Wg0W98tyMY6/rV2Lw5bX2hzaml35c0NwqNHNH8rRkfeDd2BxkccHPY1jKtGnrI1p05VZWijzbVrb&#10;xlrHx48PeJ9J8JeZb6JFP9ltby+Xe2o3EknznAYsY7eJQHwcMxwcV1mi+IPGVvc33iLXtJuopr+S&#10;SDTZFtS0NnMpSQTGV/lDKG2plB8+4nheeU0uLU01S18NaZqF5K+Ps7LdW+1mEWVZ5Dj5GOSQMkku&#10;QuRTfCPiRtfu28PppcyyaXqM0zNqMynzJFEnmOGBZicsQwYH0IAYV+Kx+JH7pOOlmd54f8KeCvHk&#10;ceieKdfur6/RFubySaNx5TBcGZpmbjIXbtTIOQoxuACeK/FOlWWq/wBiBILNriTdayLF5az2/wAx&#10;T+IsrBVXKktz3wQKy9E866Ej3OorHJeKyXVpatukXY7CNckfMDtJGMcFTgdKoXHhnQbWNtZ8R6zN&#10;5cG5bG3t4g0zORwDkbI1yQSxJIK8KQSR3SlDlOGnCXM7lr+07h5J7+GWRtHsWdZoLG1KpaOYhIkb&#10;tuKuxCscBR1Oe1dZ8L7rTLz4faNZRW8wuINJh8lWUIyxsgKlgOrbfvAk8/XNcP4v+JN14o0iDw+N&#10;KkVrW5+ywaPp7I0ckzR7XY7z87MFUszn0AAC89Z8OjqmieHrq7hu4bbULaGO3h81UfbOxCFnxtX5&#10;Y/MYEn7xjwTjmqcnL3UZ16fL7xvaZ4sGnavqVjK1pcW9rMqbo2PnIzRpKWYDpgvx1yMHvUvhLxDp&#10;D3skcVrLfXVxIqyQvNvkdgAgAO3AyqDPAHXAFcsvgy+1Pxfqljf6jLeLHaW90s6W4Ec8jNIjFnyM&#10;BYoo2JweSPauwsfD8EHh2OS012D7Y5CmG1C4RNvViTkctlVxyq5x0z6VGXvKKZ5daNk52uXLvW7y&#10;4n2xaI0EMZZJPLnyN3Q4GcYGOvtUk+o2+q6nb2i2u6G3dftDOu1XZeduV/h7nGDjr1rM1G5uLq1b&#10;w1o90JJP9S90uCIl25LD6AqP96tXT72x0eJbZmHnMx+zp5gQOcZ6DrkZr16cVy6M8SpWlrePoWvE&#10;VxaXiW8tpKJJZCT5cakLCucKoXt0PHpj1rDvEmWVVmQ/vG6MvtWbL438ewfG5bOzjsLnSxboY7VZ&#10;czRu+0rLICoCRxrBPt+b52lRdpCsR1upy2N5e+fb39xKoj2tu6bz9/Htn/6/pXXhcdFS9nHXuebj&#10;cr5aarVHa6ujFexIXft3Lx17Cm+XsPStNoUfhZ9uB8waOmfYhJyksec+9exGsu54DpdCPw9bytrd&#10;q0Ma+Z567SyBhnPoeD+P61+gnxk8Bfs6eB/Dt9FH4RsbiO1EK6k+q3TXbq3ysyv5zkIxjOQABwwx&#10;wK+DvDWkXd/r9jZW65aW6jUeW3qwHUdK+jv2wLb4px/DvxFD4J8NNcTSePI44Y7pggksk0uOPzQX&#10;Ybh5wxkZyVxX5D4k1JfWKDg9bPT5n7Z4V4eMsLXU43V1r8j42+P9/wDBiy8Spo+meG9IguprG5vG&#10;t7fT0ClPOAVhgYCruVexPvgmvEL/AE/4GeOd32bR9IuF3IrTWuAy5HzZKnrk9PSuq+Pml+IrX47S&#10;67daey2tv8OltVZWG03jXu5oRzn7ig56YxXz3ocfjGfQby18UaF9jeS606GNlVf3m65VXxt7AYyP&#10;c152DnU+rwu9bI+kx0aMq8ly7M9S8A/BfTfDnj/SfFPgSWWRVuF+12csmdsZGGcMem0NnByTivfI&#10;7V3j8yNWZV+9tXvk14/+zZrB1zx/rttBLJ/oa4aNs/Lkrg/XmvW/ij4v0r4E6RaXvxRs7ywj8QWY&#10;m0WWSE/vYxIgMy8ZZMFlyuT82RkA1+j5FiPY4NOcrXZ+Q8U4Z4jNOSlD4YrYldJGYKF6dainiO3c&#10;Uzjv7VPps1rqNrHf2UyywSxh4pFIKupHBB9CDmpmt3CYDd/vGvrI1G0fGyp20KXlBTtL7e2NtH2Y&#10;5Lgdvu1beIs+OmBx70LEcbVfaPTFHPIIw7meIssxVM/XinxxOhVVYdeauxwxmTJ5298daQ26sS42&#10;9MqKOeQezKbxrJJ5br1X8qRrc/LlB6VcS2TJdwBz0o8jccPF+NHPIfs4lERBiY1Gec0CFlJBVeQR&#10;0q0YGlLMB7baUR7m2qMqvH40e0kPkRWe3cr90fKtK9tuO8HHP3asJEQWYpz70iRhBuHI6Z9KXNfU&#10;oqm3J/5ZewpyWchfcD/LFXPLGfnPy+1PijEaEfeHWh1rB7PmkUvs9xjcqrmtS18EeKNQ0lfEltoM&#10;0lmzyos6x8M0cfmyAf7qfMfb34r3D9mX4J6Nqvhyf4geJLRblpJolsbdiGjISbc6sP4j+7XAzx6H&#10;g17HHfaLp2lNaaVp+n2MVvO62q+SGEQZi7MB/tFwCec564r5LMOKqOFxDpQjzWevY+2y3g+eMwqr&#10;VZ8t1orXfzPhaeB2Zn28dCBS/Z/3fzGvpGH4Uz698U5vEGr+CoZdL1iGa3864hVB5zyttlAbO1wP&#10;uhemwDGd1U7f9jqzfwO+qXOsyf2tH5i+TbrvjfEsa+YPlBAjy6uOfXK4IrtjxRgYxvUlbbzPPnwj&#10;mHO1TV9X5f1c+ftM0e71a+h0/TbJ5rieQRwwxRktI5IAUAck5rQ13wL4q8NW8VzrmiXVotwJDbx3&#10;ERRmVG2s208gA5GSByD6Gvr/AOG/gT4RfBe3tvEHh/R2u79JvOjvLqZmcN5ciLxyqgh2JA64HJwD&#10;Vjxp4o0LUp18bWfhqH7fHbi2DTqxWOENlfkJ2kZG7pnNeZU40p/WOWlTvHu9z2MPwNU+q81WpaXZ&#10;K6/4c+JXtZyN8kTKGXK7lxx6+9NW38t1JLM3Xr7dfavqb/hFPhv4ktNP13xNpBWHT9SmkksriMqb&#10;mMxKqEYO4IAkZAzjCMB1JPM/FP4QaP4sis/GNnPHYWcGmxWdvZwwhppBHEwRtu7kFtiFieA3AOMV&#10;6OH4pwlapGMla55eK4PxtGm5wkpeWx4GYFJOwfL9KaICrb2hxjtWpqOmz6PfXGmXcDwyW8zJNHIu&#10;GRgcEEdiPSq3loI96A5yK+lhUUo8x8rKm4Ss90VZot8YVSNpHzZXFIkU2z5/mPotWntpCMqOv6UK&#10;pjUoo3H1rS5zvUpywYbYBwG7U9UZTh0Urjo3erZiLJtI+b+VNMJCLJgc9aq/cjlK4hEkgEnHHOaT&#10;yyXwpUeg5q28G9tx/LtQ0YjwCVHpxzVXFaxXZZJDhcZXjNNIBXa7YP8AC3rVpLROX3e4BpqW4QcH&#10;dg5Hv7UDuUZIQpDOvzZz+tNNuwG9EIXofl6//Xq7NBzvZv4umAasxyTS6S1lHF5nlrvb1PPX6jP5&#10;VNSq6cbipRU6jVzLfT2SFJHh2rKzBGOOcY/xFa+nbtD8zTNVsrdoXCv5hkPzDjoc4IxzyOtI8CQ2&#10;ytfW7XETLlfLOPLJbGT9dv6+3NPWI7mWzU3s7GNUdY488qATkDAzn/CvPr1PaJK562EpSpVOZbnz&#10;t4f8Z2jW+peItU16O3vLLUAII7O/kjhf5FYbsGMqc5AUcE4PKjjpovHjSafdaJa6NcW96qy3c8ll&#10;pe6RsqzZUMoVwwdtp3EDoV5Za8q8NeDdY8DeMrfQdI8VeVa6l5g1AwRbleZC75UOhVSiYU9MrHk8&#10;jn1K08I2Wq3194b8A+KLeS6kt1l1GSGB2kEbYJVZFRjuLJwCy8c9FxX5PT+E/ZKjUtjmLvxzc6po&#10;F9r2nXM6/Y7oQTSBWiLSLEz7d3UEttXAUtkMMcGqWn+Oh4psF1XxN4wktbC7EayWVzp5kBdWXeod&#10;hnOQ46DgjP8AdPpWkQR/D06bYaTLa2Nvp8ZuXa6iBATYys8u0nIaQNywydind8uK0DrcF8rt4TsZ&#10;LjRYd0ltI2nvJJKZX82aRhJIGkJdzhUJwAqgZBxSjrqSc5428UeHL7y9IS4t4vMuonuplmeCQQmM&#10;FCjJgoG3g/LjsCT0rq/CWreGbPQlm1Zb28t728TzI5NeuZFMkY7MHVgux1+UgKSq8ECue1/StIut&#10;Q0vWdE8Z2stk+qRQ6hHdSbZIxtnkaBQxJLYMXynBwjnIwDWzofhPT/iHaXkfhnS5rdLqJre3vosj&#10;7NGucyhmGzJO/bsByFUkAYNdVCnPmujlxU4wiubqaWv+N4J/DmoeH9IguGj1Kwa3vHhw629vGv3c&#10;tk8lumD1PBrY0HwLoWs6lHb6V4esLG+hi3rLaIYZOiszvIhznbyWz3Izwa4HUvBJ8NS2enTr593N&#10;q6afJNZEwyEMnmAvs2qwKLjnGGJxjofR/D/w0/tW/mt9G8QSATWKmYSZmxtLAq5kJZgQSSCfpxXp&#10;UOaO+55dacZxsdD/AGfps3hx9C8Aa1qlsJpkW51O8uVle9VeNq+YrMkQYNg53MApJxsAx9S+Hvjz&#10;X9DmtF8R2cs11H5ebrTRI8bj7pzu25V9pGVI+UcVvaVD4v8ACkcdj4gjs47WNWWC7ij3LMcOVTAb&#10;hiqFsMc478EVoah4ri0Hw3eatqZMMUNv50jSHazKEzjj7o/U9/SvS92MLRZ40ZVfaXktDx27vPid&#10;8M79tLl8AahetZ6lb6bLqFjfxR29xJGrFIvLRjlVeVsnHlhlI3ZWvSvBfiTUNR0i1tte06Oz1CYy&#10;O0Ctu2gMedw4JxgkDoTjPGTzdta6r8PPhPodrp91a39zfa5aXN5d3sMRYpc3QllYeYfkbZIVGDkc&#10;Dk16IPA+s+OBHBoumy5h/erJbRsZIsdwF6D68YrHDx9hJybsdOOqxxUYwirvVLqOuVt0hWSXq3VV&#10;B6+3NIsujW1k1zdS+X8p3eYwGK9H/Z6/ZR+Mfx88H3GseG9LjWM2ry2WqahcpDbyqCy7sH94QrjD&#10;BUbGB6g143rPwU+NlnfySa1qGk3Xlx+aFtmaQBQ20kdl54BPfjFZ4jifB04uMJXa7FYbg/HVJJ1I&#10;2Xn/AJGjoeu6za65FqHhLUlt7zT70yW91tVvKeKQ7X6kdVzgjnGPXGZ+0b8UvG194f8AsGr+NLvV&#10;NWu+WvNRvJZHVW/2jkLuYbQgxgEnHSvor9nb9jLQvH/giDxbd3kOlXd3H9qnuNQ8UJLG8sjzbsW0&#10;dqrAhonbBkDAY6nkfNk/wU1HwD8b7jU/EPxXj1saNqSyXkN5par5+xFywI5Ta3l7QASBjpjj4rEZ&#10;tSzStzVNXH8D7PB5PWyqj7Kk7J66PqeFeM/BHizXvDt9Hon2CS4stIuLy5uro27MEghZyfnySxcI&#10;v1bnHJHhOneJPiTZXS30fhm9Ef8Ay0nVbrag9dquI/0/QCvsvwp4W1zRvD3iaPXvFOg602o2KLZ2&#10;81nIqxZl+aJsMGETAgH5hnA6kYr5w1v9l34vTaipsrHw/frJIzW8VpZpa7x/dXy1Qn0ADdRiu7D1&#10;KFrSVjGtRxSl7r9S18Ev2gdJ+GXjGWT4g+GporPUYWibVbNvuOMEbk25PI5IORweRXrP7Rfhb4cf&#10;tE+IvBNr4Q8eXdzqFhB5OppJdJPbzq8itHDbyfaCqKsICnBC7twGAu5uQ1v4FfGfwv4J1TxFfeHp&#10;rnTbHULbTZo9LvpjJdq4uAbhQzt5aKbcId2xsyqQOSKj/Zv0nS/C/jGHS9d+HfibT/tV9bvoOqXl&#10;iskn2kSqGhJjspMhgSd4KnCkggkKO6eMpunGEejucX1KXtpVJxu5Kz+R7N8LNf8AAniTwtbab4E8&#10;SW11b6Vbw2jqsm5oSsagKcFgeB1DMp5wxxXStp7B9pdSo6fOP614h+zY/wAJtN+MuveGvhc2oNFB&#10;p7i/N9bPGJmW4QI6KSjABWP341bL9FHB9+W2s5fnZ9uGxgMQf1Br7vL8U62HTPzfNMHHC4xxXXUz&#10;Rp1wH3i2Zhk/dXOajNvsDEqVY849a0n0+CSTLP7/AH1OP5U5bO6GTBdzKuML8pH8if0ru9pI81Ri&#10;zJhgXZh/4T1pohUSYQFgOgrW2Sp85eFxu5MkOc/mtAhnY4S2t29WEgGfyIq/aRCVN9DKSELH05Xt&#10;SJHvG8ttG6tRrLdGGaybbnB8s/15prWdtGNv2eVcc89vr0o9oifZyM022P8AVscfxEdqakGxsofw&#10;rUW1tAv7iWRj2DQ4/qab9gAl3G8j68qu7n9KUanu6k8kjPaIj5j3prw4G4MOG6ba0jps8inYYvTi&#10;Ref1ruPhf8HT4ntP7Z8RsLeyjukCtJIF+0BSPMjHfJVlw2cA9jnjlxWNoYOjzzZ2YPL8RjKqhTWp&#10;52kDltvyqxwF3f1r1nwD8AZdI+IVjF4tubW4hSzkupLWH94k6j5dof0y2c8Y29twNejaV+z78OtW&#10;0ZrKGyAbTr9WtbiHClkYxllZ2yzNiIgbsqPMyBzx19tLoGl61/ZsG9fs2noIXa38xduDtzkZyMDj&#10;GMdM7Rj4/NOJ4zjyYe676fqfd5RwnKnU58TZ2atb9TC0a4vvBng638OTaaQ+j3hjmjS3WPK/ejfO&#10;cHAfluScgHuRhQyeIfEumromg+J0F3NqLQeW2Q0Mibjl2AJ25HykZyXJ4GCd7xzpWu32i3mnR3yx&#10;XkscIyjOjLkkZRgy7dpOd3BIQY6kNm/DLwtf6drs2ozaRLHJpvloklq4/eSIZHLg5/eCQSKp3ZJb&#10;cDnHy/Ie0jUvUe+593GnKnaEVodTpWreM4ZrPSde0W3SbyGk0+1jVpd0gCMZXY8A4JIwTgMOc4FY&#10;Xiz4walYzafo2lxQyaheeek0UcwYoxQv8ygYAwCAPVR1zmu0WZ7y8h8S6jcQwm32vCfs+98I2SCw&#10;P3W+bOPY85ryT43a54ksfF2oeJ7WOGG2WVhG6qMbh5PknryxZCu3GcquOuThzc0jWUeVGl4p8Z3m&#10;jaNb2k9qsl1cfLPdmMRmPLO3kBMFdwIIycY2nnoDU1jxF4YnkNi+tt5JgCymSQOgmxuHzKOQMMvA&#10;9TmsCNo/GmnLq2qzOy7hPdX0cmRArxuWmIPcv8vfB56b8c18TLq30XbpWmXl7Dp90iyxtdx7fMZV&#10;UsoOOmWOCTkgtycZraEYuZlOXLE6zxZ8RNJ8Q+FljfTobcyTrJJ9nby3C8IVDBTjgcL90EjkVyOq&#10;XWstatLaNI3kq0cLNuYquOAcf5zXI6H43s9a1EJcw+WsIuAqjC7JIHQdcAvku4GAciMnleTuQeNd&#10;PkuIw0/kx/dZVyr7h909OecHjkfhXo4eSo1E2rnn4iPtYNJ2OUu9J1Iag9vewyLNJhtrZ53DIPPq&#10;DnrW7o/wc8b63df2fp9hC0zeYY9t3GQQhwWyD0yMD1PTPbc8Q+LfDpbfJOslxtUyTttLMQNqjPUA&#10;DaOvbtTfD3xjt7W6t5BBF5G5lkJtPnLZPQZAPOP8ivqKnEWIVNRpRsfH0+FcPKo3Vk3d9NDL1D4J&#10;+MtO1K30q4SFZLiBpk+ZiojCbixIHA4YepKnGeCcXS/AXjPxBIbfRvDV1NLtP7uOMhvTjPU8ivfL&#10;Dx1YeNLS11uOwkmkgs3iRuY422g575AA6c1oWHiXwnp/h20hu50tQnmnzIXLSf7R9QSzHr247VC4&#10;rxEI2cby/AdTgfCylzRm0jwO7+DfxJs9Rm0u88JXy3FuCZI/KJz8wB2kcMPmByMjHPSptD+EOr6t&#10;pWp3lxfR2U2lzJE1pdLhnYttYZz8uOvQ52t0xXtnh34zeHft15qGo3s0k11EqWyyE7Y15LHcTwM4&#10;A9hzTpLHw/c+FpNbn1iS6njt2kt7exmSNvvEc4+9+fOe9UuK8VL3XFLzRk+DcDTtLncvI8b8f/Bg&#10;+BtOF7/wkUd3Ju2tGtuykjOAV5PB98GuOMIC7WVR7hua9l8J+INO8QareXwubmTVHmd9LjkCyGFc&#10;ju2cY3ckdMdRWXp3wYsvEiTanqviC1t7u4vGCwKQuxSrHcwx3JVgBxg/hXqYTiKnCLWIl8zx8fwv&#10;VqTi8It+j/zPLWj8wKccbR2700Q4Jj3bdq/LxyK9C8X/AAflsNXm0zwYbi+ZJvKFusZaRivBYYXk&#10;ZyfpXLt4T1s6lHpM+lyLdSNtWGZfLYnJBHzYA5/DivfoZlg8RHmhI+bxOV47CVOSpB/p95hi2d0U&#10;Dc3boOBmlhSaBmmSMkJ95R/WvQ7H9njx9Pp3225ijhYXMa/Z/MV3MTZBlyPlIUjBAJPPSrnj34Aa&#10;34V09tT/AOEm037LDYvNLcXDbCyA5IAAJb5Sn4sBXHis6y+Puc6+87cLkWZVH7RU3p3R5N9rF1I1&#10;jctJC3nDCsCVdecfgD/Kq0pvra2Zrx/MKHMa7jyvuG4zWN8ZJ/Gfwt+Nmg/CnV1tZRq7JJcNFLv+&#10;zqYp5AzMCDE37kjacElx0HXp/GA8OeDGax8Q+KNJvfs9wkTSRXI2zSPuKx9huGApwSNxUDkkL40c&#10;+y2VRw51959DLIc0p0lPk37HiPxwvvhKng3R5vhnFqNlfW+txRW8OnwuG3tvEjndHI7Ltd2fALDC&#10;8hiA3TX3hvxz8PfDU/gr4frHa22qTG4vprie3+3SKgAYuXViPunaPMGfugA4WuZ0e+8EeIPjKvhS&#10;0t9O1DSfDemx3lxfXTPZqNSkWRAke1/m+Vh953bLYLHinXHxum0++uD4QW/uoZW8u42XSOUj3BiS&#10;zhtpYLGpUktg7sdGHxMXaVz7yMdkWvFFwuq2M1p43WHUftCqkkckOY2jkVZPKaJSnyjcSCAWBJG0&#10;AEi14W02z0e/uJvtLLa3VrEm20VGjiZBjOwjCkr3TnIPXJNUviVr8N54ik8RJFY6hJdxlISHPmeX&#10;Gm1dqKjMF2gYyWOSeelcVbeL/HVtYQzXPh4Qr9q+XzJHZljOU4KxZICtnuRkZI4Nae08gsdzqekv&#10;qHiOC5sxHJbb9z+WAGACbPLZuOCSMKQMlTgkAivUvDfiuXT9Mml1PTpobe8XO541ydx2YLIPTGen&#10;U9Mmvn19U+Itzc2twt/ocUsF4jTNC8sO9g5MYd9zRs45BG1dxySN3NdqPirqGsrI/jW/ktVt9rXN&#10;vHaANwhIUrkdcDrgnrz36KNTl1RzYih7WNjvvEF1bad4wsb/AFO6WWS6hVtysEVdoMaEEN1JkUdM&#10;khRxW5ps11ocCaLZyxWn7nfK32ht8fXJZmBaQYB5Jb3PevJ9G+IWkXWvWWqw2kkJXzLi1lbarLFg&#10;gfeGV5fOBtP1ANLD8X/F8sepXemXdlGs0L2/2wRm4VUztcZdk+bcHzgEZ4AOK6I1ryuzieH5Y8r3&#10;PYIvFOiwFdH1vUvtFxHcLJItxGdsRznHQghsY3em6ue+Mni+4utAn02DQpNQbWLuG2ijVS6xNKRs&#10;3KMbvlQs3IAX73UV56PFmtyWv9p30kd1dM2PlkH75gQiEt3GFz7AHAruNNt9J8V6joMVxqE8a2d4&#10;17MqqWXKj5VwUOcsS3y4OT1rbDYrmk0c+IwfLFM3PjbZf2T8MrmV7swQ2scLLDY3m2QMsiYO5lY4&#10;4546Z6V9MfsdWOl3Pj681nxJYW8trY6NLNHHqFitz++aSKNPKhIKmTL4G4N1PGeR8s/H+Ma98G/F&#10;GgaFBD5kliqRyMH4G5SWIALdM9vpnFez/BD4zXulapd694RsmlvPsXlWk6W5kmXedpMUZU/vDlQN&#10;wIXJOME1nnVa+W1YR3a0NuHcO5ZpQlJaKTv6WPqf4i+NdF+Hmg29nf619l8SWNvcXug6XFJNNHYK&#10;cIbdUTO4OMOyZCKCWBAjjB+TfBFp4d1fTIGZi010uy4RZGb+PfgkH+9g8/WvRofG39jpqmqafpkj&#10;Xlv4d1WPVrq50+S4unklOwyzuxTB4xtBkCAtjPGPO/CNzo+lNHZ6hqTJHJYxysJVKqsgUA9umNv5&#10;V+X4iMqGHSvq+p+y5a6dbESbSstD6S8H/EjQvhN8B9I8SeJXxC9vJKbqSDzfJRp5JFkdcgsoaYkk&#10;dN30r85fj/8AtA2keo32r6Dc+bdXV/ILq5tWWYOrMQUjUDI+Uj6k5BHFfQfxL/aW/wCEl0Hwx8Pd&#10;E0exax01fsuoXVxqUcKnEaIpw24gffQ/3iwI6jHkXhD4DeDfAdzqWtXHh7U7mK6gltrFbrRyJtNm&#10;nlOx49m5/NiyE3qBgZbjll6ciwtSnTlOp1Z5HEmLo1sQoU2rRXQ5f4UWN549+IumzC6dVXTI7mG2&#10;uFmt2v4Hd0V0+YAhH+csTjYm7kKQPqSDw18I7fTNLtbyxY29uyww2dzaxuLy7KFF3OFYoxG4tyMr&#10;hiFMeK4vwrrVre6jp3gmw1jWI9Y8M2clq+vXGnGOY24gXdE8vl+XJGFAJCBRu3FeBIKvfEDWIl0N&#10;T4X1iLQpI4VE2tGMGG4wrqVO/f8AJ83OdowcD7wA9upI+fox1ua11o+jN8NrzwvY6VdNJqE+2S9k&#10;VZJp41nLrISzAAhVwW5cKDnO4iqOrp4d+H+k3Hwt06zur26azkkttWjhkdLK4CYRi8fCsrds55UH&#10;3x/h/wCOfDZub6x1WazjWztIrfzp7pjdTTTM0zSsC210dZThxyNwDIpIrH8beNNDlEdlqTXrakkv&#10;2qS4t7ny1xGAUXcCkYVmkxnABkEYJLDh07uSsFT3abPNfjd8CNVsLa2+JUHj7WLW+0WRITdQyhLe&#10;CR0iPyLtYTBj5ufmACxgEEMA2h8BvFvjrxLHqekeNybqSxeJrPW47Ty47yNwcg7QE3oRghccMpxn&#10;JOj8etJ8M+J/h0sz6xPpr6TDC7LfRiWOaUqAWXyWdUaTCklc42qp/iJm/Z/tpU+H6yy/8tL6Yr0+&#10;6GCj/wBBNfZ8P4irKryt6I+N4qw+H/s/2vKnJu1+x1pgULg4YGo44SgK/kuOldBpHhKXUrdri2kV&#10;ZPOjjSN2xu3Z9vb8s1He+F9VsrVdQubciNyQOnynjIP5j86+vWJouXLzH52sHiORT5XYx4hNGNwl&#10;yw7gmnJPcvJiSTq3Pyhhj8c1PcWE1sVWaBsSKGXik+z4PCVqpRezMeSpGVmiD5yxAgVl6Y2gY/Kp&#10;bUv5iwRwlWJwD5jL/XpU91oN+2hahrFvBNJb2MLG6a0uAskfybuCGBVsc5B4/SvTfBvw/sALGO/R&#10;ZLhrePC3ix7gAqoN/JyxOMtgAkn1ryMZnGHwsuXc+iy/IcVjqaqbLzOE0rwl4g1+7XT7SyuhI8be&#10;S0jZWV+AI1JGNxJA68Z5ximSeEfEkEkkM/hu6Vo2ZGRrIMS2SMLxluQRwT0r3iz8eyeH9AtV0IQy&#10;LBpaiTbgKWbGX6HqTnjccnIHJxjweINGudXmvLyCOH+z83BurX/Vs+CTyv1LHB3YI6Zrwo8UVHN3&#10;hZep9NLg+Ps7qep4zo+hx6nfwIbNvLuJvLVjbsuWGCwA3AEgEHGc8j1GfXLvTdY0H4a2Oh67YNdR&#10;wyTw26r5i4GYyr56ofmbG4YOzjOatR6T4AXS/Is2t2uofNMUkdwwEUkgRmPQKGKgcHkDAIxTBaXF&#10;rqdjrVtqdx5KeZb/AGea43pMWVd2BgYDfu/l7MmecjPJmWbxx0UrWsduWZH/AGbfmd2+xbCjQ9H0&#10;md45WlvVga4njkIBRY9+VQkYBUAD5cgY6c1M/izWfElvJd2MVxAr3HktLNGY28oBxvy2CFJQcDkh&#10;lPQnNGRJdUmjnaWbGnzSmW2Mxy67TGuSeoXqGyOMg5BNZkWszeCrVob6Cb7LbrLAGSMP5qud5znA&#10;wQwOT/dBDYHzfK1J802fV0qaUFZm3Y6hc+JIHu7zUbqCXyVSO8ktuYmATc4H9zdyMjH1BJrW0/xT&#10;bWqJFrcMSsY2nubj+MsN21mxxwg6njGcYGK4/VPEWnappUOq2mpiJ7ix8mXLN+9ZoyU2EMNzFDwC&#10;T90LnJ5sSePrZNCbWbJlkuIbP7LNDvG8YXDOS3HzKAygljggE7iRWR0HXTeLrfSmZXlXK3UcKyNI&#10;fLZWVWYrj0yWzjjJ9Djz74r6xHrGkTNdaF9ot9SuokeMQqWFx50SxurZKD7rYB6nIXkgHH8T+M9d&#10;tGj0u0f7RDBe/wBpXl0LxZPs0TWsUUYwWOE2rJJkZ5x0HBTW5vFN9od1qCyxwPbxtJMsliGa4deF&#10;HJAUr8+0qME4O5doFUkJho+p+JdOtLrw9a6BuurpngtI2XdLI+yN8BQwCco43HI3Pg4+ZjkeLLPX&#10;vFcS6JqtrfW97Yt5d9a3G1mxt5QFWIxsbBUHnnjk1LpPiTUtMsZL9333dtbss94dwVNoyzfMS4Xd&#10;8xxnkHOcAlJ/G8mkwtPFpN0sMjeZJcNMcyyldoCneWxztORxjuTXVS0icdWXMcfollo48UP4TtZM&#10;SiZobqGYsucg3DHeckITIxJBwGYd3GbcGg3Hi+/ub7/R7SJV8u3toMttjUcMTgYyAOQBjB7CtrxL&#10;8Q/CmqeF7zxRb2q+dpcsgl3SIjncVQpggYTc3GDjIHUbax7SXWGuwmjIbfzoRj7KcquY1O1ONrEq&#10;3J/3unNdEJS5jknFSRg6p4aXS7S686/T7ZDg24luETONrHOSMHbuwO+MVk3D6tp8v9mxHzD9j2q0&#10;IDjluvHI45z1o8b+JLy0im0vXw1zDMwSab7JGwiPHJAIJx6YJxn2Nc74U8UWFloF7ZX80kl3penx&#10;NqEzQcXWU3MY8N868YBGSOM85FdEajvqZ+z7HbaH8V/F1jYDQJ9Mlt7V1LNtgb533dcDt2Pr61Y1&#10;P4k6zfabBFFHmTzi0zJlG2qdhPI4yMHkmuTh8S6OYrXWrJI4RNCXjleR8bSQqY9ODxjHTPTpyuue&#10;J5vDWtRfYbmZILhlVt0j/KNwUP2HRjxnpQ+V9CVzJ2uehf8ACeLJc/Y4NRZZpmKwTKxO5QygADuM&#10;kEjsPoafb/E3XjcTxMZLhYbiKNmZD5kheUBlVfXOR06kfh5t4e1bXL26jht5pVaRXljj+3pll5Un&#10;0Yk7unTp1zWrFLr91PENZ1aPdJcFZMahEzFuSMBW56N054zW0fejoZv3WesS+P8AUvCHiVdD8MzR&#10;JdSW4W8aGQNJuLfdLdMcA9hj6VFp/jPXkP2T7T+7jbfJI3OCWz97qT6ew4rhdAvtM8OS7dZs5rzz&#10;vMMcdrGGZmJ+83XAGGPPHPr1qzeJ9Q/tG4t49LWBZJFWNWhLEEnkAY/z2rPljzWZS+HQ95+Fn7RP&#10;h3w9O+mNcv8AaJ52PnKpMu5l27d3Xbwe4zz3Ga6rVPiP8O9U8Y2/iG81SP7VY28jtHI2eCoZMMBg&#10;kZY/XPpgfK1u12ly0s0M0bSSL5atC8ZxkEnoOnPStXQPE41PxTY2GoTR+XJeRwC5W5f5F4UvnphV&#10;7ccLitqcfZu8WZ1LVIqMldI9O1vVP2hl8Qxv4X8beF7SGH7VCs6rcXBQXE4k2jOQ20/KpB+UEgda&#10;h8WfAz4+eL7O61PxB+1O7XFusljHZ2fh5LSORXw0iu+WwGaNc8YBVc5wAaUmqab8Obv+y/BWqWt9&#10;qV3JuuNQkkZIc548pAW+Yep7n8s288V6/qb3LeLmnszBIu5JL0Kckblc57lWBPu3evJrUZczO6nV&#10;jGKtofKvx208P+1n4R+GE3xB8W3Nnq8kZ8TR6tqSiaVi8qsySQKv8G0pgkcc5wc/R2tfBP8AZ5h0&#10;qzif4b+XYPaOIrW41CW435UAFmkYnkE4wAQcEEck/Lv7VeqRx/thfDvxR4bguZrdLi3hDNIpLuZn&#10;wQR147nvntX2Fc/EbwZrklrDBotxbyRpJHcq9ml0FXDAKAwO4g8AlTt4x92uGjTvJ27nZXlJKN+x&#10;8Q+GvC3jOPRbfUr93mXWG+2XVxoqoQnmAsRmQnbhSvIAK4ZRjbg6WheI/A2nSTWcmtSQWsMLwyyW&#10;d0Y2XB++0b7c8nkkZ5yM4Irn/DHgj4h+HtOm1KZWsdLt/JkaG8KXF0d6DawBcLn5kyFb5d4baxVq&#10;vWWkeEfD2rro2qeGtGvL7TIJZ9ZmvtSZZg0m1Vd0vfKKy7QxwrNyR04r149rnmShY6OL4waHo95G&#10;NB8OreQ/Y3D28bI32g52CRecA9mJBGenOTUWoaxq/i/SZt0o09ZfLZo0X5kUjLjPGOehHTsK5HTP&#10;HVjpUEI0SwuLqHcyRwybUV2yDhJGxu6noXIHXoK6bT9b8Y3+mPqNj4BaOxM0cct5PEVV/nRgoIXI&#10;zkIWUggtjPODvFdWQO8f+IPF76Is2geIo0llmEsN1cMVEWX3M4Zgwzkt0Ax2OakvPiWJNd0+PWNS&#10;tdY1T7Gh1CxtVVGkm3ANuXOQgy/JIHbI3VzbeCPiDazXlz4qg1C50mzWRLe3ghRFLZX/AFjSnLFV&#10;6KMZxyfXa+H9nY2mqTX3hvwff3VxeMYE+yx28Uk8jvuO4BwhAA/iOCf7h20oy97QOXzLEema3e6k&#10;x8Y3I0+OTTI7XTbNvLVo9pQSsz+UUbceqowIG3JxXfW1uo26VNpFkY44FF5ILZAr4JwzEAFsZLZP&#10;Q57GsL4g6P458NXqeE/F/h6S3tZIw7XEdwjMVQjdtO4IH5AC+YoG9Sc7gDLoHg/xNfTLH4X0jWNE&#10;09FDrDrelMjsFjUPjanzZkVuFB2hgpYkFjpz30M+VS1ZoeKZvDmt3CaSs9vZr9jQr/Zs2xI9pKgE&#10;ZBDEZYnlTv8AbA2PA3iPXNAla/v7ia+09I4YYlkKxzKCoIKSDKcYxjaSAwyRUI+GHhfxNcT6R4x+&#10;Kcem3iYkjk1hY1tWhUFiqSMFcScptjCFznOVAzWh8NPgpqvjrwPJ410vxfYppJjdfLLxzXEyCR4g&#10;VjkIjkyyMNoctkHCsQFZpunqiZw5tCTxl8R4LXwfqxuGkWRreb/Q2jLh5QDnLLgEs2AMYC+/GfqD&#10;9hjx3+zHpfhqSL4oa5dW95d6PBJsuNNupFiO2N3TekRibDsoG4nlG9K+P/Hfwb8RaTbNd38cTQWw&#10;b/RINPMJO1dz4baFwACOGJxg4xipvCy/ELw74GXxBp9pNBbXlmkUMpglSMb1DIu5TgEYDeX1xjI4&#10;BPPmNOWZYWVJO1zqyupDLsXGu1ex+i/xI8c/szeMPgjrWr+FPjJZza3d+GobHTtBbXliWFxLGfKS&#10;A7G34lyUbdkEOFwQx8Itvib8L7yxul/4WN4eaZrCSBLeHWIGdEK4ORu4PIPT0r550Gy+ONvavp2m&#10;eK9JvNNm8uSSRdYvbVjMFXLfNGEDALgDODgEkiuZ8Tfs+ftO+PpodQ0e88Ni3W98xre68aW7hXJP&#10;zHzgoAwzYwCe/fA+ZrcP4r2as27dz6/C8UZfTlK8d7HU61/wjWj/ABr1HQviJqulatKdcis4bi3v&#10;yltdzxSxAzecjbPMZPLV0J5BYMysAR7iPiHatPDY6dBIzPCDZ2thlRdw7pVLGUHc8YHPllXJbABx&#10;gVg6j+xxq2o+GV0f4s/CPzPN1SO4aey1qzbdECuZka2SNSdgYLlVJ5BdMgjgYfAGpfAOLUv+EO8M&#10;3VlHdNDb2c9npiyPHDjB8xg0mzClnZi67sgEBVAXqwsalKioy3PGxcqdbEOcHoy/4Z8R/Eqy8dWN&#10;rYQyWuh2001y8NtdNDcLDcbHMJQYUkl5CxIDZRzxgV6HqM1rbXS/2ddagtpayvGb3zFunDthhJvm&#10;dVxwoUHpuJBHReD8EeNoWjbS/C/hma6Vma4tY5wfshILxP5pkKOiYzuOMESY3A7tvPeN/i+9zovh&#10;+D4UzveRvex2K31raCJosSKWh2yxBn2DcOC5XkZOCa2kpMmElHYqanr/AIosPi5cSySySafqLNJJ&#10;I0yrFatAVjMbRuw8zEe8LuIGX4H3MXf7c8VahpNnrcGrw+SsKq1lI0ioJliH+pxGWKqxwOgXcASO&#10;TWdZ6grztb/Dc679u1CzMc91bTROE8tgrN5bqzDHbG5iq53DDMZV/tDwVrFrqA1OSG3+zmK7tb+Y&#10;TSXLbXuHmbzS7xgyB85bKngfxCtqcWmmY1NUdQY5BprWvi/T5LnUpmZLeaaONo7sOVTzXjaRt20G&#10;L5RtAZTgEHFdr8J4tPtfBcEMV0t4ouLlmu7e32ptEzDAAPOMEcZ6e9eHTeItav2F14a0mRrnR/3G&#10;1bvdlllEI+RN/wA2A7fO4JCk9Dkdj4A+Pfg2HRo/DAvZo9QMMrTTOsckbP8AeBzHINhbcgAfaTnj&#10;gZr2cDivYXkeNmGFjiqcYPuesah8Wo/D8g0dNUt4bWSDdHIzAi4UHIXHUdevYZ6ZFSW/xTsNYt1t&#10;799sfm4ZUXKlirHIIzuysYPHpx2r51+IPjvWrmW3muo7O8meRriFWhG6P5AgxgkkkFuc4689a6j4&#10;Sa7YSaFeXnicjG2OSBlZ4IhI292Kts3KVLLnCsxOCBhwxcMVVlUcrkSwVGMFG2h7pH4vttWt/s+k&#10;ReZa2vFyJE+bc33lyR6IMDOB17miGOx125hmjTyoin7wx8bh64rznxX4gsvDNzcQ24XztUYmOGWF&#10;oTG7MA4jzzld3JZRzknjFdx4F8Y3fhHT4NTjli8xo8LcvasVDn5doXd74xkn6161HMJUaLd7ni1s&#10;tp4jFJWtY7aB20DSri8tNGaaKOGJGM0SsQplX5j6jsQDwD6Zxds/EOneNtHvLzTpI72z+1NHDNHK&#10;sbRsZDuiDMeGDNtPoy5zmvKvEXxs8RSeINP8PavFefZZNct5fMhk8vzk87cMfNvdQy4IXPAAIbPN&#10;mPxs2r3kw8PatMy3Nmxs7dZZUWKZSkiu7N8zAqBuKrgruUZ6D5XGVpVK3MfZYHD06dBQWyPRT460&#10;DUVnsNStmt1jkjNlHGfL3qItnTBG3cDgfxZ7jGecufFH9peMrKy8M39rGtx5qJp7TFpb2YC3BKRj&#10;aMhHwUchcIT8oOT55p/jM2euTahNbw2d9HHby3cMN2jgLMSjFWVMMseOOEwHdcbgVqfwH4lsrzxz&#10;N4uuo5pV+xm3ZQfkgkeV5HAYBQWZfIHC9EBBJY1y3k3c9C0UevXnhjx/oOpR2mv6VazAsWlmtA/7&#10;5yT97gFVGQeW5IJ/vA3Zb+AWEkd5E1naW7O4jvJVZWAOG2ckFTnd1OOOnIrh7L44X/i/zbbSr2Nn&#10;jXMjxs7SbS4AyDnqCSOg655yavahZatqUNxeak8l4lrdMluzW+QwZsCPZ1JJXDH+7tztOQNFKpKJ&#10;gaeq3XiLQU1DTvCiNcW99qKtHN9oZTbNIZGZUG0lgu3IOfl8zaANoFc55uuWVjrF7d3P2hbSWNfs&#10;8loirHKyjAKxqM7lDMSTghTwWIDV/iP8dLOzjsdJuNUmsZGjKx29uzO0jDnchLg4T5yc7iM8deao&#10;1XU9R0KXw7Jezagb0s9neSzRxxy5UImGTJZt5Rgdy4KL0PNc04yW5rT+EsfELx9rHg6zj0HTLJzb&#10;6hJILeeTJtoZIiTtfHIQrk4HzZHGeh1tD8YtdeHZh9ku2mk02zjsWVQy+cxclASApJYruPIIZiVI&#10;rkbr4h+F/FWgR6B4h1+8sdS+0QmXUrXJZlGJIywfgFkCk53Hl1bPNZ/w21jWvDvwz1Yaz+9l0Vbj&#10;SvD7Kix2rSW7NAkjYJZGMyhOWOVIJ5Y5yjdG3unYad4h1H7DdDVT9n0mxvLq3tS0bq8/kuVSNm8s&#10;Z2fMMbiuDnPXOpa/FPw5HutfEOkXlxcXloiWsEPBADZAIUH7xf7w4HTjpXKWsc/xD8C+GfEPiSc+&#10;ZHbRXItbS+aadd3I844CqxDEngk5Lews+MtAtU1D+2H1FdPnjtYU3Sfechzg7sgBlHp7ZBxzsmSy&#10;xJqEs0EwjdrCeaHYZJ42XKupHIHJB4B55DH8ZPDtxLolpHBLBJdg3xF5MzGQ/KyKqL04YhmJ7+g6&#10;HnPtPhe3H9oS3cUtrbx/NPDN5Y3jJLNtBA3MMk4+UjIBFaOp+ME0fS49b8OmO+tJYguns0O8rNIf&#10;kL7UJRuSCTtAOcZIAO0aljkktbFjxlqfhj4j+DNQ8D6fHY6Xa3zs0kyzJJNOxQZdJCp+YgZxxj5s&#10;ep1/AF9/aVtb+C59PW38ndt3dV+8iBWzliAzY44AzXD2nxHsNE0tre38LrK1mu2bULg7TFCM71/e&#10;EFN+Tl+DheuGIbd8C3Go6wWTS9VhNwyMmJLwjcTxtHyNyF45Iz0zk1105RZyT0lYw/jx8KvDNxbX&#10;+kafr15C1xM2LrS7VZnttrAMh3Hg4GMkHjntXA2nwh0+3mntdO1qa9s2s1gWO4juSsa7SpDKoIJ4&#10;BwCePTmu+8Q6Rouo6hd6d4q06C4ia8Z7iZpDtfGGLow2qQQv8QPB5AxXDz6Povh2+aTwJDHa2czN&#10;J+8s08xXCrghxz1LdD1weMGtY9rkl2LwvolsBo0uowweTHvtW+yyqjR4xtH7vqDjpngg1yvj/wCH&#10;dvfeGpLXSdZ0/wAtZoVP2i6Kt5hl4ADAHjg49FqW5FxPcSW9zfyedHIHto92TnIwcdMY3c+p6dxZ&#10;v9cuLPR5YNf1VpI7GSN9v2hipnj/AHq70GPlJXaT0B9qrUHyt3Lfwz/Z88W+KPBdvr9hqem7Y2hR&#10;IY3K+Z1UorMAC27Hfkg9STjQtf2cPiJrtkmtaeLf7Qu7fbzXgWRHzt3YUMuCsmd27ADYJzxXfeB/&#10;Ghksrbwle/bG/s+7uI7e+WbEQAeRGOH2uCAvy5yBsIXup3dBl8N6dpTXks7DyLJkjvFlJkco/DYA&#10;JfIXcCThsDPSsYYicdiZUYyieBXfwz8T+EvF9rrOuRRiSb93nc+JVA5wp4OG+XleqP1rO+IHxD1j&#10;TbSMWqQi2hY4FvHtCrnk5H17e9fR2j203iHWtQa+1lbuxvnmkjWO4ICSbT+6KOMboycjjbwGwMkD&#10;zb4zv8O9b0y4sNO8FRabDp8zi3n1GElrhTltv7plYLyGywJJfg5J29HtIznczjT5adj54u/Fd3e6&#10;hGsest5UYy0zXLnZ8zANjI/vdOldLpviHUrXSpLga3NG0fzL5LkIV4P17+tLq/hLRow/2zSrVY/t&#10;EkMl/YaoRGroqFgBNHyB67h6Z64TRfhdd6siSeHdVvGWDa1x5lkrxEMcYDIx/lwASa6lKPUysb3h&#10;r4o+JLqD7PG7ttGYG3EyKT3H6VRn+Jeq6ncXMN9qLSyRzN83ynLqcn3z0/ya6yz/AGfvEukeIrGy&#10;i1+1igkjMk1zHu3R/v2jRNrALkgAgbsHPJAAJ8j+Mvh7QfA/xCuNFvNUjvGhvLxby7WURSyfvSoy&#10;iuSPungk4G31yanKnKJEacos8k/aD1S81v4/+E5rq6aOFby1TyFkKojGZjkDOFPzMf8AgR/H13TP&#10;irr3h3W7yx8PanYzW9mAFEcEZIyPUDHI57jn2r5w8bQ6BD8WvDtrHao9gtxaySKrBtoM0hKkdwfr&#10;nA688es6E2kXEkz6bp32f7XNm38mMLCIzk7QOejFhzyMe1ePh4x9pNeZ2YrmlGF+xzfhuy8ffFq3&#10;u/B3jfxva+C9J+0TySaXb6DcXFz8uP3J3KGztchRvGdpBwORe8M/C7w15NjpGh3OqX+pXkdxFdW0&#10;cyWAuI8MyjfhC/vvdxg44HFdh4fv7vw9q1vqHhi002617UJYmjgtV/teS4hOAG8q0SRl+YIoV1Vw&#10;XA6bqx9f8Y/ECHXJjqXg3VrCWzkjvBY6jamyiPmY4CMIztfeG+VVP3T616EKNGKuncxlXrSlblsi&#10;14O0Dwr4V8e3Wn/E34TtY6TbtAFLRRyW8FuxIG6S33fO7Kf3hB2qwychc9ppniPRvCtnqFvaaqt1&#10;o+tafPNa29q27yJVdGXad6ByrpjnPHTcVGed0nxV4k1qO58XaHbaMLlvJX+zJtRkt5ztkYMOIyhy&#10;rD5BMuOSuecVfiJDJp3hWHXdW07R9Ht9UVpYWtNHNvO1wigCPctzKJPlzljwBuyM4FbRhH2bMpVL&#10;SRc0zxZ4MbwX8WftC6wjfZlfQxDGHm+2y20isZZ2fHlIyoQI1BYqTlRlW2/hD4d+HHhH4TaV4w8R&#10;+JYbNWglZdQvpGDXUgZszIHZmzKQHAX5QPLOfvY8g13TobfTrqw1S21SGPxL9njksp/OgMjIUwCB&#10;jcAPlO9cAqSDk8+1fBTw3pPwvtLew8KeHY45ZbOSK4kvLUXU7MQhBw4JAHlHBVQBzjrxhTw8nUvf&#10;Q0nXjGlqjNhu4PiX4vF5d+NG1a+1SbNjpEl4fJt4FUIR5hQQBmCR5/eEfLhS2Qa9Lg0TxypkudRn&#10;haGTTQsdw1wjldhQOm1HXcyhv4WPuMgkaOvWelazYNbPd29ssNiBHJb25hcbRj+FOD7456nnms2L&#10;X9EXTU8Ja1p0N1cKd9reWchX7Up42zEqNxA+UjgghW9h2/VeqZyfWo9jD8UfESbTvCOreHbjw/Z3&#10;19NZ4s2urNJDFcbNpZcjK7gcjDABvmGD09e+CXwk+EUfg+wi8deAPM1Kz8N2L/aryxt/LguGQPPJ&#10;cPGu9kMh/dvuJAGGIB3HgdZ8PfDfxGX1LRbaax8uM7mvtQ3rFNj7pOwZB4JHQde4Fbnw117V/Csl&#10;5qXgDx7qlrfTq32q0mt45rJwykMuXbYSoOAME9Omc1EsO5Lcn6xdrQ9c+KukeC7f4Ra6n/Ct9Ss/&#10;7P8ADd1NDDa65dRrlbeTe6QxyFQGwciRVDA8DAIrO/Z48I/D7xR+zp4Rn8C6vqmk6pNodtJcWeoX&#10;nywv5Y3orPKOpc8Inzn7y4PFTT/FfijxX4fuPB2qnw/Db3EKJHcrLPZeVMy7ViZA2DjLLv245y8h&#10;3c4ttF8WNG+FdjouipDdNCxsp7jTbuJ5J2GCG3MykDAPRu2OwrD2bjI6oyvE6Afs+fEnwdDrFn4U&#10;8faRc2dnJltP1qOK1W+gKmRZUEbHft2tlWG1SpAz0Frw/wDB/wD4SMyWmu22mCY26Tp9iaO3SSIk&#10;gOu3YG4U5BJYHhgG4GH4euPFXgTXftPj6K8s7WCKKBNSkjb96XjyFXhs7SvOOQR6kVv+HPi3B4K+&#10;JFvd+ErmF9OOsRXEmoaptikJA2srSRkskTlznIIIb5gelbOpVjH3TD2dOpPU73Rfg54s8GW050Ke&#10;RreK12251B5IIpc4ycsrbQh6EAZ6jjk8r4x+FvxZuZlsL4WrsF3eXa6jFKsmW3KRyrBfTvyc9a9/&#10;8DeONJ8f39v4nudWt9TnkXY1q0ETxW0qnkYQFQQR1ZmPPBxivSYfD8kkhng8ORmWRv3kn2UAY7DO&#10;T+XvXjzxDjK8lc9CFOPL7rPz4b4V+HvDdtLo/jC2XS7e4uma9W600+Y8ozhhKucbdx45HGD2rduf&#10;h94c8K2dx4s+EGh2esG4s/LkNrL5lwkhAVpxHj53wc/KM/eI5Nfb0eh6To19Mx8Kr8zZeSJiv5be&#10;+fWqGreGvhrrUckeqeHNNmbacrfQpISPfzAaPrVOW8Rxp1Yq/Mfm54xsfDi/ELS9G17wzNaJJYS6&#10;hYzSaaVtXjjHk5jKMQBvmVlwAMqckHisnxR8M0nVtMsy10v2X7LDNc6gzMocM+2MMCWGPl6YxgAg&#10;tz9Zab8IfhpH+3lap4LvtRs9Nk+G91dajY2mpOlj5xvY03pEhWNXPBfAGeCQSxNeyzfs+/DK/uvt&#10;msWqz/uggmaFOFBGB03fjuz+FbQxOF6oKlHEaWZ+bmh/BO40K0t7K11+e4uGuGkkhlTblsyArvUB&#10;hlX2kA4wcdq5Pxb8J/E3g7xbpOt6LeQtqFkWSWC8zHH5ZO7Yx2s+3JzjIPB2lCxYfop4n/Yi+Fmu&#10;30ll4eVrOGROI4J2THJ+7vVx1IIHbPoMVwPir/gnB4mu1caB8Vo1FuuIrW/sFkb33SLt5z/s9D7D&#10;PZh62Xy+OVjgxFPHqzpq58VNpHip72TxFdC1t9PWzVLizsseUvlxoNkfyjAGXO4qxO7JVetcx4s8&#10;ea/4c0SzhsNT1aONvLk8P29tIpUyK5cRllkIALbc8btoY9FUH688VfsAfHrw7D59tq/h7UY2XaYb&#10;W58uQn0/eRqPb72K8k+MX7NPxs8CaJFqA+HGutJYt9pa0s7SG8jL8kHMR/dBm/du3zYSSR8MwAPR&#10;Uw+E5W6dRMVHEYqXu1IW+R5t8O/jdqVvoscOseTq1xB9n/0W11KXc67Q6Roi5XH8RLDJAUnJyT6/&#10;8OPjv4K8S6Kuk6d4mmt7uCHzrm2mugsm8PsKDDY+905LEDd0BNeVeAPhobj4daP4k1m6IvL/AEy3&#10;lVkjmt7iBdmVXO0IwO8nOW3fNnhgK5i4/Zz8Rtrh1Pwn44aJpAI287TYFlZN2drSKEL9Aec81tTw&#10;lT2fuu6MJ4nDxrPnVmew/Em/tbi/0C/ghkjkh1VmtpljaOSV9jlSzg7nKoQcBuCOrZIPPeIviD4g&#10;8KXM2meGvFMv2Hyibi1vlh8yJvk3hTuADE53MSSx3E4LMT5tqvwj+Pega7C1t4tuL6NlZWt4pmhE&#10;fAVSVVl3Ejd0Gfl6ngG4ug+OLeIxajY6hdRq6vceY33nx90BmYkEkqd2OOgNefi8DK92j0MJjY8y&#10;XNoaOr+Kdaur7TfEPg7xBdWdzJP9guY9qRpDF9maVm2t8yuGVGDcrlhkFTsPovwk8S6pqvgyz0bW&#10;dejjs5rea2t7a42qt5biVtrSAxgDbAI02jdyGYl94VfE/HjSW2nWOs/Z760m0vVlX7OsOBJu4QM+&#10;A4xuAGMZDYzkZrU+BOv694rtRaazqk32G61K6FjZ/IsbqS3zsWJJkO8p0wqnhcturzfZyi9Eev7W&#10;NTZn0B4j+IluzrrPhS7tbFYbeWONmvEaW45iXfGjLgo8bySFsggjgdqs6B8Z9G0sLDql3f2u2B3k&#10;M1pKGmZy27fyQxySx4J3DpnAPn3iD47iDVrWPyCupJbD/TL4SFZECSKf+WhKlmfcXIBG4uMbgBw+&#10;teL7Se5nktbNdPkyTNDaTnyfMyPuhWYFePcY7knceiMeVaomVOVTRH0Fbv8ADj4k6rDa3Xi/U7jb&#10;ILmS2024jXMXdSshUqRvJyoLYJUdSRD43j8N6lZ2t9qOmXOix2GyBpIdT3eZIOrHMUhiYGRiSCzn&#10;e2c4wOd/Zf0n4n+J/hx4y8U/DjwNc6reab9kha4tbcu0EbrOdoABZ2ZxGAFB7EjAJHm+k/tALp2q&#10;3aeKRHtNyI5bHUrd1a3lGS3ycFCCP9kjOARubPDOMqlR8vQ0t7GnyyPXr34aXWnXMfio391qEJ8t&#10;rhbOMrcQMp3RtIsgRCPkAfcvzbyzEYZnseF/Fs3j2a6kguLi10XTddhvdSsbWzdfO80RiJoz8+9V&#10;cck/KXkWQsFwRj2Pxjvr3RHk8VWEM91dRyRTeVeKtrK65JQOgDQlo1XAVvmx0GCVyfhH8WoX+I1/&#10;4EsfD9xYi0nj8pbi1RpZ9kKJbxfJ8i8COR2bdgJJlmyFGMoSi7M1p2cbo9g0PR5vDei2mg2GsSIu&#10;lrHEqmcMSwXBDSR7Q/PUquOv3iObl/dWfizQZNN1hDHJI6SSW8lwSyqucnO7nBIx1z2J6Di9K8He&#10;I/FFg1/odpdSNcXTW1vbw3eI4WjRfMYKMFxny9zsc7nxtHIHSaRo8+lxNqOq21zY7o1Etoq/8tFQ&#10;kEHnkEjHUfXijl90TvzI5uwuX0aFoPtaR2txcKJrWNEXzOMnkcjjpjgd+lbHh7xbZaD44sfDN1bM&#10;slwc28a7djMhhkZuuATtwpcnAkbbgkis/wAT6Q13PcawkQjhmjneAW8RaPavVSwA2n64JPbmvOdd&#10;1ubTvEFjfX+tPdXFnDZi4tbYSSSRpIZQgAGF3nEQIXHzYbrkCSuWLd2eleKYbzXr7UrNHt2jedTP&#10;PcBgvlZ8tQqHgksnUknG7AxtJ3fC9vZTaUNM0i6aO4YeX/aMvyxLMMHyu+WK9XzxleCc45iI3HiS&#10;5k1rXL61hiULFHp9igjQeU7IXdnBcuHDKdmB8hPIFd94HvdBsfDi2fiW+jEcLxGBVjDGNzwmADxt&#10;UkkMF4BwTwK6I1PdOWVH33c5Lxff2Nrolnb6naTLdqq7vmKlBg5IIGXYn146885ryG78eeJfD0qa&#10;Xe28kkLTFmmaIFkBbG4jkAEgZI9cnjJr0vx/qGl61ZnbdySR2s8u26uJtqyRBjg5Y7idw46dQOuB&#10;XkVlqLeMPEX9mXMzWsMc3lyXS/vCkJYbnAJ5IAHA4PHvXVGfuaHL9o6Xw7rMN7cNrhab5rUf6RJH&#10;8jD7yleu7noQRnGOM1R8R+LtQ0a2uNQgulmme6/eXCpgSF0O4KCpUHhW+Y8FunQ11njbwf4Nu9N0&#10;/wAH+ENb09trSSXDabIW82Rm4HIH9zJ4UFnJPTnyXTJNU8CS/bNbuhNLHMIWt5Ub5kJIDIGYAkDG&#10;Rk4xtwOMS6jkV7PlWh1vhD4pWj6cIfDFzcR2cN00AjuZgWhbz5GxIcHBXcq4zx0AwONn4f8AxEuL&#10;a3Sx1B725e1vIvkikOLgoFCsdoO1WMTDkEbTyOTnz+10jVPGXhzUNKTXv7NmWe6eZkJ80M80spyG&#10;YbscnkjpkYOK5/TPiRr93FaTWF3c2226VZLdmVTAd5LA9OcbcL/sjjmpj3KlUjy2aPpm6+Nmsx3v&#10;9t2F/HG1wqwyxyKTHBJvQKduM8gDOMAgHp0pNU8UWeo3rGaaG+1BJ2m1BluFZZIgzSeWvJwvQHuc&#10;DtmvDf8AhMI7u9s0sHeaYeTKwVt3mLuXLY6fKqnODg8DJzzveH/GutM0giRobT51hAhVBLDtwxYj&#10;cRnnkjGADzXRTjLc5uaOx32mQRLoNxo2m6S6zTSF2u3tXkVI3T5sNgZ2naQqn720nlQa1vhlZX3g&#10;uyf+zNBs45LO6iS6spLcPLtD5y7sG+VWLLnB+Xrj5ccX4e8S3kcfkapbiaBdpikmLYhkCv1JyNoH&#10;0OWz3zW1f+M10vU45YL9ZJ76Nvs+Yw4kYJz1wGXdn5T1A6ZOBpKUuSwoxk5aHU6r8VdRiS4sbHXo&#10;5kSZ444lhbdLhwyRKrZ6EIvzHgck5JB4b4SeKD4p8aXer6xqWm/6Yl/aR3k0m1XdJtpGRz96aRuR&#10;gAHqcCuPa88V2GsSLYzTTW8wjlkt88/vScMO2Ac9SSM9geefHhTwvJ4juNH1XRlsZNSkupLeWO+k&#10;gVmeRTLuKOC+113jIHBbjCVjGXc2eh5v+1/relWf7ROhajc21mtxa39jPLNp5BjuU86ZslSoAYZ2&#10;scEZ6kmu/wDhH/Y3i7RNPhtILNbpo444VggTcrMvLbkI4Jb9eQa8W/aX+Hd14e+JnhvRRrkOpWt5&#10;HamOVrqSZVBllGzdIT3DZHQEmvUPg94FvfBHw70jWbLQ4/NvIbUobOabY1xIF8vcUXHmHax28/d4&#10;znI48PiFSrTv3NK1F1IRseieAD458O3Wsaz4U0/wtpkc1uFi02/8LXdnPeo0KM8kL20iLbhRGsjq&#10;ZlQfNuzvcNHZ/Hr4l614QtLG48Z6XeRxWNxa3fhO8t598/mSsJ70yxAfbF3vhYzNIWMeHRYQEPWe&#10;N/8Agpb+z5d6n4kP/CEw6xeahavaeW01mtiZzkiZkWLzLtA3OG5cLGu9QoVub8FftweGk8K+H7Hw&#10;f+zQupaho2pSTa1dalq0Wm6TeRszOkD2qwKJF3Y3MY3Yo/lFlQKF9GLm4X5Tn5lexyPx5OreHdab&#10;WpNW8L+ILjWtSWBrDRfDMmkxlktf3Tx+YA8aFnm8xSVGVDgNuWub1Lwanh6JtSu/E2n6lfLbwyXU&#10;dvIS4mklYMioItoUbQeHbIZWBOSo3v8AhQN14911vjF44+I2nSalc3EMl5pHhl2t7fSIJZtrLErw&#10;gDaWUnYVUK+4MwDBad78DrLxbftDBqd9fXVrp1u+v/ar1vMezT7RJcXsZLn9wsSxDIbq6jktzrGX&#10;KZVIx6HafHOfUfiF8KLLxRLrOnJqza9ZvFcag5jlaKaOQzeUplw+HC5JRSRsxgZB66bVdM08WOme&#10;L/HumwfZJkeHVRJ5koZsY83GSA8a4Khtqtk5U/NXmVz+zVr2tXFvoPw6bVJoby3W5hupIf3hJTOf&#10;IlRJAy5VWDjgqzKGBye28J/s0XPgTxNo6Xc+l6lJJakappl3b3TTF1PzlofOVVcNjCsEIxjbyAUp&#10;cut9AlGm46I7Of8Aa7sviRocPhbxnoOk2E1rYrB/bkn2iJ5QSoYgxg4+RTu4cHsAcGn6LbeBPFJs&#10;2WxgN9JbpcxRafMHilIyPmH76dXAWRn/AHiZdj8oUIK3bb4AePNE+JUWi6l8Blvknt57xtO1Fo7e&#10;No1xHuRvtGzfvP3ASwZD93Jxx/iz4ceIPAl/Jp9npd5ayLI2/T9SjTbGwT50jYneUXjGQeWHrk7q&#10;pfZmHs4x3R2mg+CPhVoPiTQdA8Y/B64gs/tVxHdahb6hMJL+TzWKqhmlSNHAJVj82eM5YYr0vwB4&#10;D/Z4S6uG1Hwdryr9uYxxzXvSLexD5gV8j6Ak4PXg18wf8Lu0LRJJNM8T29xdbgkFhp/9qPAGc7iA&#10;Gc7Sc+vQ9c4Jr0zSvG2vafrS+HvA3iC9mtVtxMG0/Umm8vcvz7pPLGCAF6HjAGeBVc0+7M504LWx&#10;7xqHw1/Z9vL0aJZeKRpkN6M+ZdWRby1B+YEygdiCCcHOcEHFYn/CKfD74VeLNOuT8QG1DT763S2+&#10;1wMv7uZt2I3ZZOiGMASMB8rEHnaa55fE02orJr8vieTzLf8AeSC+VH3bcqQPmJ456jHPPOK4PVvi&#10;R4k+IROkaGxTSN0i3F1daKEaQNkHyE2q3J5805XHKAghqmUXLqEanKtj6kl0fzpZtD0T4gafMzxv&#10;n93HcR3J2ALEknzu2G6jaN204AwA/X+EP2bDqHhu2uvGOleHdRZpPNuluNPgkZ5j3d8fdHQJ90Y5&#10;BzgfJXg+XW/h9aR2Gmw6assi7ttxIWkVO/cle/GD9QOK0pPjb4ifUXuIzdWfl8J/ZVxJHHJjA67i&#10;e+SQcZ9uKPqtaXwspYijHofWEvwP8HeGPE/9sN8OvAdq91ClqbWPSVSOZ9/yuAqYV+SCw5YADnAx&#10;vXnw0vYYlWy+GFr5iqFH9n+IrqzB9wq7V/Wvk/wj+1PLouyPSdKnt2biS8tVHmyY4yWIJJJz1Arr&#10;rT9uDVo5F261qxdRgx3iibb78bf89qxqYDFvVWKjjqMdD3aDwbrXnSFfBPim3khxtS08dSTLj/dl&#10;cDP1zWbfeHdb1JJrWQ+N4FTKtJJYWF0qnkYB2Fs/7SnPvXB6b+3lpEDrcTeKdkgXDxPphVffnmti&#10;w/bXs9XV7YeIdOuHbj5oWRduPvcgEkDIIz7j0GP1XFLTluafWcPPaR1EnhO+kWG1vPFt1as0ewNe&#10;+C5F3cDq0W1e3TP4VSPhzxDZyfYrX4gaZMU/1MP2ea0Y+p/5ad/aqVh+15NeiOwiuNAu4lYs09xq&#10;S2uxR2yzkg9OxPvWtF+1hoGN9/4Dt5iBmO4sNUhuAc9sqP5ms/q2I35CvrFGOnMOTwp8QWVY5ZrC&#10;6kY8LDqKyFOuP9aIxn6GoptJ+KkEzu2kXflKP+f6OOMcc8RysT+HNaMHx6+GV+n26f4ealudQWWa&#10;zheNvfO/g/Wrlv8AGL4KTxedNaPYsvLKyqpz6fKelZSpVI70zaFan/Mcjda5480VGt1g1aZGXImb&#10;S5dq/SSeHDjj1OM9ea5vxz408Z6/4V1LwpqV3ao2o6dcWiyJJaLJEsqMhcBJA28ZyMKeRz6V7FN8&#10;aPhbb2wfTtWaSXy2Me4OqbsZCk4OMnjIyB3rYt/G/wANL2Jgvja2mYKX3LeGTb3J45xj6YFJ+7vF&#10;nR7TzR8//Dz4h6j8MvhzoPw6k+Fk2tW+gaDZ2DTWdnJEH8mFYuC+Qc7M5zzmmXfxE/Z51Wb7R4s+&#10;AOnQTO67vM0e3eU8dTmNSTz6819CxaD8LPGMv2a4g0W9kX5lkNvBI+715GTVi8+Gngue1aG3t2+z&#10;qpM0NjeS24Yj/Zjdfy/nSWIjHR8y9LmMqHtJXaT+4+bv+EP/AGGPGM0l1rPwvs7W4uCDuzPbbccA&#10;qlvKFHTONuOvfOZbX9mj9hTVmke0SNVbhxe6tcxbW6ZViUP4EkfWvc5vgL8Jb2cz/wDCK2vn7TiS&#10;4hW4dc9z528Z/A1nj9l34ZTu17e6euoZ4ImihAX22wLF796r61LS05IlYenGWsEfIn7U/wDwTU+C&#10;njD4J+MdV+EfjFpNSi0l7yztbe9jm83yD53lZHzbm2FQT3YZ4zUfwH/4J9eDtb+BfhX4v/CfxfqU&#10;kepeHYLuO3urOG6ZHeLMmNhX5g+5SMEk5BzmvqrVP2PvhDcXLWp077G0yHYtl5ijbg8fO74P5Hms&#10;zR/2KfBHg3SLXRfhz4i8QaDb20ZS3jsdaZERSScBdp4yemR/ifWqn87+409nR5bcv3HzH4x/4I/N&#10;q1y+qad4h0qeZm+U3FrPa7QccbkdjwABzzx3rzrXv+CV3xI0Jmtbfw8l35TbvNs9TmfP/feGxx6Y&#10;r7ui/Zq+LllG0ul/tMa4WDcwX0AugAOg+ZxTb34ZftYQbX0n4paHfKOP+JpoqQ9+nyhjg/UGt6eY&#10;VY6NxfqjN0Y/Z5l8z5Q+AHhb48fsdeDvEHhLS/g5b6lp3iK4t31BdUuy7xiPeAsbRSrjO4k5yQQC&#10;MYrwD9or9m60+OHjK08W+KotW0aW3Mi3iro21Z5JZnllkZ2fcWaR3boAM8cBcfp1ZaF+0dBb3CeK&#10;9H8H3qrbO0ZsvNUs4RtqsGAGCwGSMYHrWLqumfF29hsU1n9mHw3qDNCTfXEmpQRrBJ5jAD5yzbNm&#10;xsgMeWGOADvTxmGjJzdNXfZmdajiKkeX2r+aPzdtv2dk03Qo9A0f4ieatjbFNPi1JpFjjPGAQjKu&#10;OWyCOpyffhdF/Zl+NXi346eKv+EU8YWP2rSf7KuL28W3mkW5Z4SylJULOEHl4PzEEAryCVP6VeKd&#10;HsbXzH8VfsQ6hcTc/wDIFv2uSe+R5a4/Xv8AWvnj4Z6L4w8IftOeOvHfxG/ZI8aaP4N12yhj0BbC&#10;GHz7R4DhCVmfcA6s7E4GGHQVftMPWk5qDX3BShiKcWnO51n7MureNvg74Fk8L+Pfh1o+ran937db&#10;6tJGjklhkJPCBF8hjHGCSpO7Hyjp7nWLjxLaTaVq3wv0+OSZw/nSeII23DIBw4DJn5ec4PPTAAF3&#10;SvF37M+sWHl3WoeONKmn3CSy1ixCtHgkZbAGc9QQTx3rT0XQfgdqVqRpXxyWGMMQ0d5ZhCp+pO4+&#10;nBNRKGDlq4P8S1UxcX8Rzcugarq+if8ACNRfDq4m0/a3l6fZyPKquBgM0oiETdyPnH3j0zXzj+3d&#10;+z94q+EXw8sPjh4e8JXli9nIsurXTXSXES/vSE3iOQjb5vkKV/6aE5HzCvsyPwF8NIdOjuX+O1jK&#10;sI+Xy5nifj3Q5PWvN/2vdH/tv9mfxZoEHjC11m3v9NEMOmtIftEzNKgjKbkDEh9jDJ7dyRXO8PhX&#10;Jcqt95tHEYj7TPBfEv7IPx10nSdEwL3SI7FMztqBaHfsYDeXDMSSWzkE5HOTyah017nxNqbalq1j&#10;YXGmiFoLvyVP/HwsuyHBVgZFcKUxn7ql8EDNff6atFYSmx1jVtGkeyAhuEm1pXYMMDJSUe47jqD0&#10;Nbpk8BeLLBrW5vdJMhjK/ft2+mCpPTt6dq5J0uWN0jWNbmlZn5r+GHtfiPoLeH28Jw3Ok7Hiht5o&#10;9zTy71kDNKfmjiSRgoYA8E5OCBXmPhXwBDoH7QcXw3lFvJJcSKjrHfLMqkRZLxjG1mXc3yNgkqQS&#10;oJA/Uvw/8FfBfinw5Iur/DjwXNcR6pPHLNcWIt7jZDNJGrn5dzbtu9X4ypHB3EnmvEX/AATc+Avj&#10;K+XxHqfhrTbW9MiPZ6hp+t3qzW7BgRtbzwjZI+6Y8c9OlOMoqnZ6Bzq+x8E+LPF6Pr1xpGmG4Wzi&#10;mZ47NIUXdGxBEjB9u0lAuAoOAxI+8CeD1/xdpGrXwtLLT51mjuGkg8tROPvcHzkB6cHgDqemcV97&#10;an/wSi+GWpX81tpPjTxHpd/dWvlRpZ3KLFbJyEZ/MWTOCCRtKlyDjADFaXiD/gjR4QvLOSDw18Zf&#10;EzX0cf764mi09oycKQu1Io+B1HXqc54AcZ0VGzkVOproj89vBnimS61bXtP8YeGjq0yLGbW4a4X7&#10;QyybgCsiFXchyVC9xs3DOKxZNT0vwhdGTxPfMyPeQ3cMkpDkguYiWwcqyp5bbTg4YemK+kfid/wT&#10;N8Sfs7eMNC8c+LfirrGm6Wt5fW0OrXWj21yV+z6XcXqykQThvna0nTaVO0KDk5wWfGz/AIJa/Eux&#10;+Cuj/ETxJ8TrKSXS7PTI7iC80uaHIBit/JQn/WIgwQdqhlUEA99oKFk+Y5aknbRHj/w+W78bapc6&#10;2umCC1u932e6uIWVjbrkDylYd/8Ab4JLAAkCuiaw11fPntftVxDCYYbd8K0Z3Nt3Zk+UbQHOSePL&#10;wDkV7NpH/BKv9qzw9q66hpnizwzdRtI6tCdTmt5HUE4+WSDcBn1+UnB+Yc1p/Eb9in9q7w5otnY6&#10;V4Qj1G6t7tPIutPvLdIpcshQfOyjdvLDk/xYOetdMqlGMkkzGnGVS90fOs+teJNB0dUbUM77jPmz&#10;KpG0HbnaR1wDgYHHpitxfidpUUsF55NvKvlgbvs+9ioB4zncmcHnBOByvzV0nxN/Y6/aUuVmvPEH&#10;wc161Zn3wWttZi64DDCkwjbg57E8L3zXH6b8OvFVhpsmkeIPhhqmmaiLdo/tGrWU8KsePlXeoUHK&#10;gDA74+msoqeqZnCrKFRoXxX4utdShg1RA0VwwgDSSMQmzzF4JDBsck+xJ9TVLUPDsN/eRW97DcTa&#10;gkgFuqqfNtiD8smWIHILEr/ECQepxh6jpGpK91aXTlg0zW8azLuAj+6zNtwVPK9x7EcVs6B450Wy&#10;sZbfxDDdR3TzRiaG5kZ/s58nBKkH5wHztz1rhqU5U4ts7qdSNWR4j+0VrmnJ468O28DlbiG4gN3Z&#10;ov8Ax7yhpCEGAODuBX1Vga+rNEvbPQINH8O6zLa+TpySQ3MdrGYzuKMkaQjOM7W46KCeh7/Nf7QH&#10;ibwxqvxC8Ga9ofkXlnBq1oW+QRq4E8jbWK9cDaD1OcjjpWprnxQuP7eh1zTJ5THNMjXDTXBCRqTG&#10;Fc4bJPJ9M+gOcfPyrRjJ3Z7FOmpaM42zn0+xia407w9a2/GWW1hRGb5skbs7iPrntzxXaaR4zshb&#10;R3NpLcRyBcBfMZV3dcE5xnvz6+1N1Hwp8OwLG18P67JFJJZvJc/bzFchpN2Ml4/JESnacA7mG4fe&#10;4zFH8OpLiJtN0XxFY6hdWsLy+Xptot5HKqqWIEzOq5GxcqPM+VmIyfkP6JGVKmtrHwX7+pK/MdhF&#10;8TV1nQVfUp7XUDCqm686BN4WPH7svjBBB5yWGDnHAp/gD4reDPE3xUHjjxi76LoMNvBYWlvbq1wt&#10;ukTysZhGGTaDI7OUQg7ScHLk1j+GPhFonjKG4vr74h3Gn6f9jaazuW0lLhp38tWMLhZ4tjLmQbic&#10;ZjGB83HLWHgPT/D3h7T/ABN4w8SyG31LS7e4bTY1US/ORkDBDPjqR2BA64zy1lh6mljto+2pxbuf&#10;dtz+178J4Phf4Zlt/G9ra6jobM0mk6EyxhcB1J2zQxgqwyC7sfkfGPmqbwF+1t8H9S8Vx/GXxL8Q&#10;LPVPF/2eOS702aw2Q2WDuSOCZG2yFTIMuy7t3zbo8FV+J/BfgTRZrCLxVrHhDKWNiLpJNVjLW7sM&#10;t5nmRMTvIVh5WSsbKwZtwbHpQ/ah0b4ceG9Qg0TT9NTUtYto45ZlSN444/kZraOOR5DgFCfMDFjw&#10;cIR83nSwyekdjshW5bOR+gHi/wCLnm+Gf+FsSeJNG8TeP/FGntfWeizWsF5Y2GmxRzKkrBV8wuqf&#10;OCypJvzkFEcD5f8Aiv8AHa7imsfGfxduZtNsdS1CSSLTfsM00EeZEX5I/NDsv7lsxMItqJDhWyWr&#10;xj/hqT4dapo8NtrHhfVtRku7lZdSlt0gtpvI3JvRbhAJCuxdqoSqA/MecBeH8a/FP4ZeJviJa6vb&#10;WOsXVnprm4tfDzq0kEc5JEayTtISVWNmJdgxLfLtIYsudPCujtqV7anWlqz1nxraeHfitdX3jnxf&#10;p62WhyXUl3HdOsSPGYxIcrFEUXcEYIoTaAP4WwWOxYfA7WPhtHaeIfG+q3mlve25utOsbiTyDEm+&#10;QwKxYjPmxoPnUlQ24ErjJ4e3+IXw3n1K38Y+MfE+mxyRywNB4TgWa3gUIzMqssbI9wzsykyDaAUR&#10;QiA5XuJ/jr8DL3U4fE+kaRp2l6lp+2e1s9O037PNIY5TIZJB5paVsIIwoBHzDgOzFteepB6rQHGn&#10;LZnfeBfgxp2vados+kx6Xq+tahqUUVjpd1qkt5O42mRpkDeYioFVgxVlKE5wBXQajqWsaP4kPhfU&#10;dJg+x6S0k91FbapGqSiPrHFPgrL97gqHDFMAt0rk/Gfj7RNQtNKgtYdLtbtdPhht7y3tY9OkjuGY&#10;uS7OEkcjYmJTtw03BIDrJY039tjxH4H0628NNouh3E1juimnurFbpiIwv2fLLIY5PKcM6BRgs259&#10;5wF66VSpKPwnLOlFq1zU0u+uvGU3/CUa94f328lxItjax6X5ilVO0yO5dWcrjb/d4BxyBWnaR6dP&#10;ZtqE3hOGMuNtvBJBPGxGc5A34yffP5gmuMvv2nNMHgaP4d+HPDVrDD5MZmvI9NWOe7utys8s8kzS&#10;zTKSDhEaFMn7oAIZvgj47afHdSR+O/Dw1KORuJrWcQtGCP4RjZzx1Gfcc59CmqvLflPNqSpxe52t&#10;xY3QU3M3gmVVWQBXt9eiUY+jRt3z1IqJfE/h+0jYTaFcJIG+TfdQTYx9SP8A69a2kftE/Ay1hhsr&#10;e21jT0STdcLc2yyqy4I4McgKnJPOD14FWrH40fArxNdx2mr69BbFj++uG0cyQjk8kyFWXj0B6d6a&#10;lWjrKGhEo0pK8ZK5ztn4k8OajNtn0qFd3CfatJVgfrhjW/BpsKXtjqFh4f0eFR/x8S/ZWh+6clht&#10;RhwNo69Tzwc1u68v7K89jCv/AAs3Sd11IIoWsrVsozMq5KrOrAjJO0Ic7D2BNR+IvCPw9cyaPpfx&#10;AtnmS4hg+yx61Dbyqr7d21JGOflyMZzk8jrWUsRfo/uNYUbdUcPP4i8GWcs1nf6Pa3EM0mWWDWfJ&#10;YkkZ6p/h7VC0vwmkl/0PwlrEDt/Db+JI2H4DZnvXfXfw90eyLWd+L+1niYI1xcM7bgP4RslK/wDk&#10;MdOPSq2p/DDwHd3cAXWrWNpgQwv2Yux74G1ePwrWOIp9TGeHqSkecappXhi2Zr+xuPE1u3BVnjV1&#10;6cjIqS01a5tYDHZfFDVod2D5NxC6qO3Z/wCma9Kb4F+DLZhbQa3p6zuCyR29+VdvcKozj61R1L4G&#10;6x5El3Y3FxgrnZHc4Zc4/hY5J57A10RxFF9DH6vWjqjix4o+JcUa22ifEKe+3NtVZFd1/Imnv8S/&#10;i14QEh1C40uFp4zHJI1rCGZe46Ait27+AnxKW388aLqkyhd3nXOiCdcY/vKgxgD1rDbwfqemhpBf&#10;qrAg+YFkhGe/CyH+VXGphpaWRH+1R6svaL8aviGw+0HwnYXqtgqUs5mX6ZWT+Y+lbUP7R/iXSLll&#10;1TwJb6bIrlW8tbi3ZWB5BG7AOe2K41rXVIJ1uo2hfd/q5mx/OQc1Zu7y+aEQX2n+dHjHy2qMo98g&#10;r3/2qTw+Gk9kae2xEftM9T079se40yHfq+k6xcJIpRV/4SZxGFIOflaNvyJq1of7aeh2DQwr4g8V&#10;adAp2iCKeO7RV9ld0X8MV5Gmj6fPEyvcwKp3DZJGq4IHTPmOfyFQ2Xgi51CJpbbw0lxH1zbyysR+&#10;AJArKWX4KWriaxzDHQja6Z9Dal+2xpeq6bJp+lfFTVlbZ+5kutAhikVuo5WRsDPXOeMjmuk8Efth&#10;XN3oC23i3xl4fa4iJSVruR42nTAxIAsYU59MKcjOACAPk5/C4jf7P5q27K3EMzqcc+jAnP5Vej+F&#10;fiiVPty2MdxGxx+4tUx+IDD/ABrnnlGDmtDaOa4tbo+1dN/aNsdcRbbw7caa0yqCrW+rIiEY6YkK&#10;qT+vFdJY/FjW42WeWy+1Zlz5MNzbMQOf7khycegAr4BuPDV3o0iyS6dHHwPlxOFH12Z2n8ahc6yj&#10;/wDEs1jySrYzb6hJ+Xz81ySyOjKWkrHVHOKkfiifo8niqC9VtTvvC2rqzhSrRW24Y3ZABR/mG4fT&#10;tVpNctJ9Oa2W2vo2mUK2LJl2jH3eQccHBHbNfm/bfEH4haChltNf1BjHyyw3JYf+Ontiuk0b9rX4&#10;1aMy+V4l1Dj7v2hnkG7pkAg1hU4dq705I2WeUbaxZ+g9n4ksLk7Z7loX5wLpQuffnr+eastqGlXA&#10;2xz2zOGzhXXI98Zr4Tsv23fjnaKLiXxFbyD+7cQRAfTJUH9a6Sw/4KFfEmNVg1Dw5od1ID/rJJED&#10;N/3wVGf51yTyPHR2sdEM4wUt3b5H19HoU0Fw866jJcLcHiO6QSIp56dMdfyqC58G+DdZi8/UvBum&#10;3j4xvm06JxndgnkE/hXzVpP/AAUXkWWN/EXw5t2xwTZyD1xnO8/0rpNM/b7+H2oyql14QvLX+JpP&#10;tYx2/wBnr9M1i8szKH2X8jeOYYGppzI9km+D/wAIZwjXXwz8Psefu6TCp/H5elRXPw1+E+g2skuk&#10;eCtLt7hY2ljW1hEeMD0GMfX3rjdN/bZ+CN5Grm/uIpGQbla0kZR+OOlaK/tTfs8XNxFcSePLP95B&#10;IjRz28isA231XPGOevasJUMdHdS/E39tg3qpL7y9e/AP4P6lqq6rqngz/iYXm6SSZdTuFE+/hs7Z&#10;Nufm7jj8Khb9kT9ngStND4MuIZJFxKy6tOfyzIauWPxe+C/iS3VrD4qafN5fKbrtEZOMdCFJHsc1&#10;ut46sLuCNvDerafeNuAZZLzy0I9dwR+cdsdfSs+bEx01/EdqEtrHEap+x18ECvmONUt0UHZt1AKE&#10;4/vMv07061/Yu+FNtF5dnr/iDy2XPlnWCVbj6fyxXo0kktxew3NnJGys2y5VWLbV2Hlc45LY7cZN&#10;TWqz6fGyx/8AHvwyLjlPVR3pfWK0ftMPY0X0PGb39hbS7Yzt4e+NHjWx3zeasdvrQVFx9wHgnjA6&#10;9Tk96o2n7Jvxr0+zd9F/ae1WORsn97avNg4/iUSqGGfRV4A64wfdodcsbyNZolkDFSTHNEysPXqO&#10;ado+rwXFnid4/OjbEwU5HHceuar61W/pL/IX1an6fM+Df2zf2GfGkvwz8K6n41+POtaxYv8AFTQB&#10;rFtq0BSELdXa2bytGkwQ/wDHwFPyglXbJG5s/TPin9l/x18RPCN14A8c/GS71DR7u1EdzbCJI2mA&#10;IIJfaT1AOc5NWv27LWDWP2SfGV2kcbS2Gnpqln0ys1nMl1GwHqHgU5r0/RtfsdYsrfW7fc8d1bpL&#10;Dhht2soIx+BqnXnKknpu+noTOlZo8vX4RftB6Npy6d4e+NC3CxuDu1COAsRj7u5bfd26kn3qvqnw&#10;8/aZuNMh0y58Y+HWjS4ilW4ls3fDrMJB8qoOhHHOPWvXF1rSLm9j046hCs0jHZCcBjgZPGeT+A/G&#10;pbzS49R+V5pBtZT8rdMH+70qPbS6pEKHLs2eUXdl+0nb6dJDa6f4T1K82qIW+zzRhh3/AOWo546g&#10;8ehzxg3w+PslvJB4p+A/h++hVSf9Hvlw7joNryt3r21tNuFi/wBFvlQqwO1lJA+YE9/QH86j1CKK&#10;dGEtzBHJCyvJJkL8uc4OeOQCM/4GqhW1+FClDme7PlT4l+FvGevRuniL9i6G48yExM8ccd0uCwJH&#10;yxOVHC8ccivlP4weCPC/gI+JPGHjf9kHXbexmmSXzrVLi1fSYEgLSSK6QtHIm2Nm2lQMlq/TPUPE&#10;GqaBp3l3+gSeXLdFfMN0hXaTk7lBPA9+eccnFeUftUXGqWvhPTbvwvosN69t4msTtiZG3IZ4yAys&#10;QpQjKt84yDjByM6yr83uuP4sqlS5aidz8Hfjdq3h7XoY9a8D6W1nYz6tDNbxpIHVWZpNwAwAo3Dp&#10;kgE496h1fwb4/wBckhsNEsNUvLrUmkjt9OWxlkuZmjjV2/dLuYDy3Dg8DBzXafFNPh1N428I/CLx&#10;X4F8QafHY65f6V4i07S5o47oTf2tfCJIfMRlzGskakFcMYyBtJyva/s66D4W8EfHPVv7I8W3GvWN&#10;jDf/ANgyGQ2upxakPKj8qTa4kkKJuY+U5jJiBJVRIF+feEU6jTPajU9nE8u8NXXwtu9baC+12GG3&#10;uNoMl8zKI8n+6pIk79BW54sjm0fUJdAt/h/4ikskkVLO8t2kjikkf92FLXESpg7WG4IT94c7cjif&#10;DL3mjzjxR4PfUbi40m+Q6lefZo3iiiOAgEbxmMSbiwGWYE4I+7k+h+Lvi14v8Gxabrvwh8b+JI7a&#10;0sWuZLPVb2J44ZvM2bLaK0hi+xoUVBhCMHcMgcn7apWqSjofNxw9KNm9TirLT/Hmj+Cv7W1XTpbH&#10;T7izeW3vZreba6M5XBZY9pBHQ5A569q6jwtpdl4l8caLq9uslxbSKI7XUFaMKvlEeZcIt08YVV3r&#10;gOY0yAQy544/V0lvvhdoul33xK8Ptda5febL9oW4kms4y7NI87gMNqFFJG12PnfLk7hTbLXrzQNY&#10;s9IPiKxay/eQ/aNH0Vb55VZVT5IZ9nmoNqqiSsu3JcKCd1cccR79n0Op4eLjpodx4t8SX3gzR7XR&#10;vFviHwvqNq6yX0cmiJ591CzRx4hkfh1UZXKhigdHyHHXj7nx7BqFo2pz6LD5l0d+nR2M0b7T5hVV&#10;8uI5j+7kIwBxjHDCtcfCLXrPQtPtPHfijTrOxvkcM09vd742AXKT7YTiTI4x5gGMbsAmun8J+KI/&#10;hJbTQ+AtF0iwxpyvcPDrG/7YvyZVxLHGJfny3lnfjHqgJ6I80ndHJONNRtJXZxOk+IvDerxyHUdY&#10;+zTQYNqv2NpJJh0+YkKV6ehBzjNdD4N1TTr6JdPtFm8xmZ1kbyyroNx4RVLEhVznGAATxiovF/iX&#10;R/GdxZnQF1G+kurfdJ9qsY4ksbhzmby38x8xkgNvyu7JJVelaHw6Twxo1nJqHjH4bzX/AJZ8i11G&#10;10/dBAPl6op2lyFkbcSxO12wCN1bqRyujTk72sa3i/SNel0+xk8Ox6pFa3Wmpd/ar7T1gbymJCyQ&#10;qrN50R52yHaCc4B5FVfC2lapb6q1lHonlSIY386bez3mQxX/AFoUn7zYUEdh7V7hbePvg/490eGT&#10;xfbeKdN+z2Mdv/amqCW5tVjG1n4EreUu4SEADklSzIvzGxrlx4Y8If2PrXgGy0OaSTT4xNJYySSk&#10;z7v3iAsz5ckZJCrgjuCMktRxgoxPMfDXhLx145uE0oQPLNNuTabhYcqMnO1Gbbye7g9uetalt8P9&#10;c8MhYr2JhNEgDHyzj8+euPfv1r0DT3t9KuJNZHh2EXF9IGaCO4dWQKRvBO3knnOSOT2OMeoeD/F/&#10;wpsXtbKLwp4j3StLgS3kH7uVk5MK/aG4AC5BUkhRknHOscUqStymUqMql2meE6HrV1p9xDFqMHnR&#10;RHd9nYhh9fmUjJ+nNWp9egmvHf7C0av24xn8v5V9TaHbeAn0W71KLVNQ/tDKrY6VLoLxI8ZdclpS&#10;WVTjkYBzt7VQ8T/CfwPqU7PP4Ys4WkRWmmlWU89DlhCvfvnnnrXdTzKnHdHBWwE6isfO1peG5s2S&#10;OXcWHy9TzU1lbSrb/ZLqdWZiDI6kDPPSvc7P9m/wAmutaWsn2iNeFZZ0hVsjqN7E9fUZ46Vbg+C/&#10;w5sbqOVfDUlw+7EMNx4gdI2b3Uwbm57K4/HvpLNKPY51ldXS7OH+GX7KXxb+I+paP/ZOjR6Rb6lq&#10;UdrZ6hrDmANIw3blBy7gAqcqp5ZQMkgVH44+C3izwn8SZfhg+rx6rrFu5W6+x7iDMBkqrNgthQOw&#10;5yOe/s3iDVvHzW9ifD2qw/6Evzmz1qH5UJG1IRgGE8ckNluvB4GNoXwk+JXjPxndeMdU8TW2lXis&#10;032q4ugjAHlSrLja3LEsxAPJ5Oa4YYypKpeVrdEd0sHCMLRvc8YtviR8ZPCcDaPpvjvXrOOz/eS2&#10;lvrEixQnd/EFfaDknIPfg4Oa3fC37VPxO026jvdfvrbVLcKVntLy1jxJlcAllUNkHnrg45z0r0iL&#10;w94H8MyatdfFz9n/AFTWryGRt2rNeS6fZuxYZJIUIxyw4xyenTnkNQOgaovneCPgvYWtpIrHzPsb&#10;3DADnAkIHbHv710061GvurHNKnWotO50elftM/DbxFKt9qWgx6TPtAb7LM8W76GMDIz710eg+NfA&#10;+rTLf+FtbhS8ZhtV2hlkHbd+83Nk9eG49q8h1fQdNuo93/CP2dq8a5bdpbdB0Bzn6147rfxd0jTN&#10;aurWbRrhVtbho2Sz0qVXfGMuiKPmTn7wGKuWHoS0uaU61bdI++dK8Q+JIjG1hrQmaMna01q+c9eP&#10;Kl4/I0eL/EXiDXrRf+Eo02NUWQut0mtG3lkbvuEkQZh7Eke3evj7Q/jJcWS28mja3qGiNNbxyxbS&#10;6rIH4VWEoOGORgAA5PPUCu68NftbeOdKSO0lvbSaQPsMmoK8XzH7p3Bju9eB9M8Vxywvs3eLO2ni&#10;OZWmj3KeDQ9O1BH8UeBTcQyxnat1Yo27HBKHMTH8M/jVefwx8FNXAj/szULdJG+eRtNkjSL2+VpM&#10;jpz1/p89L+0dbeHfFxPi+BblPtksdpfQM8Pys8YxGy7dq4UkK+D8wHBHPrfh74q6F4n8X2+neDPE&#10;1xHp6aaZrrULhi3mTMRsjV5MtvUZySCDyOCM1LjVjrqF6c9LGhf/AAp+EdzJNJoXi0Fo5Nqx292f&#10;MC+pVkAH5+g6c1AngSzik+y6B4+WT5tu2+CMAf8AvrGOevSp7nxDevO1va65Y3iLnzFvIcru6c4c&#10;Bvrj8Kp2UumX0BS58HWMkbZ3S6Tec59Nihf/AELitKdaq9GzGVOmpe6gm+HfiQQvOs2jyKv3pFg2&#10;4OP723aPzqnN8KNZuyuowwLMf+mcu5ffGGzj6Veg1jS/DMsep6X4i8R+HbhWYRP9rKsG46ZU44/2&#10;sEU6LVrqKVQ3jXT9UGoEEG+0tSEIBwxkWYMvOckLjuR0I09rJbB7GMlqVYvCOu6SnlyeA13Bcbli&#10;nQjj3lx+lRXMUluG+3aZeWp/iVlkUdfrW9Hd+K44pbixhjZfLyrabqErKWzgj514HTHXGO9TW/jD&#10;xZARG+j3TKq5MlxablbgEhS2zkHjvkjvR7aYfV4S0OKl8P2uptmCz8wn7zBtxP1G7+lR3HwxudQX&#10;90IbWTgjdCxOAfZv6V6do/j/AE6aVrLxXus7dYQw+02zIOn+1x39afMvgTXomns9Q0vy923zFtx/&#10;6FExOev8NT9eqRF9QhLU8wX4O6+q5he1m2/dk3NH/MNWhpvwU8UJF9qgsRI38IS9Xr9PLH869AXw&#10;j4WNq0tt8SBa2/yiZodQuHK5/wBghT39COa4/wAQ+FfFl9fsvw98b3Ysk02S6a6utajWYvHIFaMJ&#10;FMwjyGDKJGVnA+VSSAdI4yXcz+pwKd58K/HcqGaXwzcyfIV+WAygqffkZ98ZqjP8MLi1Xdq/hm/j&#10;5GW84R4P0MYxXXt8JfijDeTWCeLvF91YKsZjvft1wI7jjDsqHHBYHG7oMAqDnCSfDDxDZpui+J/i&#10;C16gW891Iq4OePvADknj3p/XLvWRP1XsjhptA0FW8iaOZf4WVpA2PxB/pVRtN8LwxF4dduIwvGyP&#10;zG7+6j+ddVqPwz8exFZ7PxdDeFVIHmXKlgMYx89ZVx4L+Jok82eOFkVc7jbIwOB/sA549ua2hXjv&#10;cwqYep1MbOl/ch126HzfKXwOKiXVbm1k2/2tcMd2I/lDfpxWzH4K+J9xZQz/ANhabIbi3M8AESBt&#10;gcoCRtBHzI45H8PvmsfWfCPjLRvMn8ReHo1h4MskcPlqpO7Ch17nB6np6HBq/aU5PWxn7Op0Lem/&#10;E/U9NiH9m+JFmWFfnjTK9O3B5PfiuH/ar/ba+N3ws+FP274W+Mda0/UZLyCNbu1uHKwQ/M7tsZCM&#10;FUKZyNu7PUCux0jwDqujW8zw6DcWVnd2Ye6TlsxuCQ469V6Nk59uoo674diu3h0zxD4djWJVJhmy&#10;Y5JonUFcsrdMYYY65znmscRSo1qTiranXhqlfD1Iyld2PgHxN/wUj/bUu/F1v4v079oPxRb3VnNO&#10;1vI2szTbBI2dmJWZdi4AUYGBzyxLH1T9mr/gtp+3J8OdXh8IXPjnTdatdY8QLJNfeLLee/mtFlKI&#10;yRs06kRKBuEZbAJbnk123xO/4J6fA/xHa31x4d0m80eaa48xby2naQRdSV2McbT+mOMA15VL/wAE&#10;1INFvtw+J80x2q8Pl6L8yc5yR53zDb3B618pLJ8dGunFpxufSxzbB1KeujPvX9ov/goV4i+KHwT1&#10;34V6fq1pdXuuwpp91NpmwNHFKyiV1UAnIXd3JAPfmvevCX/BQPwjo2j2ug2mkrNbWVikUOFlBCoo&#10;C5zwOFx65x+Hwj8Ev2dPg54AtPLvrbWtSupJBK7SXCQxPj0UKxHH+0fw7954a0XwHoWqXdtfw6xL&#10;JJBmzK3ClSpZsB28vggDGACCck4DAD6D+y8JKFpI8Wpj8SpWWp9nXv7cvhK6cXWm6YI7pkAs7rYW&#10;IY7hgrtPy49+9dxZftk/CPEbarrrQtJGGMrWcqg/kpB/PivgvTrfwjAsW20uIWZid/mBgxH4jFa1&#10;no9tdXi3sd2Jto/dmRz8nrgcjNYSyfCvuSsyxEd7H25P+2b8Eommgi8dwruYCL7RZzADtzheea5f&#10;4l/tW/CSOybXPCXxIsV1SSErcaXcM3lzLgjbyo3NwACGGM59cfJupeDLe8h84X+H5K7lLbTVGfwF&#10;BNFsvRDcAYdWbgEg9xx39KzllNGEbxbNqOZVJzs0ke2WH7dfw2uH1Lw7qeqRw28iulw8eNzrjY2c&#10;5x91iMc8nB6Vy3xB/wCCivwibS7DSfAT2MOpXepC5k1ia/tB9lv45hLEkkTOjtDLt8pmwREfvBvv&#10;L82+IP2b/Gt14lbxLo3iBbezS7MyWMKp5jjBG1n67RknGMkYGRjnoNP+C93qFu134mi06RlXia9b&#10;cwHUgcE5rnqZfeDknqdlPMIqornyF+2/4q8X/E74+xweGdDhnt9J1zWZ9LutNQtLerPq15qLzNyd&#10;5DXD4wMCNVHJUk+w/sdz+DtX8Wz694l1Xw8us3Q8SrrUOrQRF7gG50m481GdwsTOkk6rhCDHBIo2&#10;7yyebftM6Noek/EnQ/BWjanb2a6jq1tcX4aMhbhRcSqqlkyxOQ2FI2guMkckeofAz4ZfC/xl4K1X&#10;TtR8LapJ5/ig6lNPotnJ580CWkTrEjEgR7jcMwIG4qxC4O1k+Rw1SrLGSjI+jrxg6SlG5wfivVvA&#10;2ufEzQfD/gQ2t94bt9HklfR11CW3W1lWFwzSzvCJCpeUyGMo6gLt5Q76wvih8ddA8BeHta+Ht7c+&#10;HdRmvLkxaeul2p26PskSQSRO3mMVaMtGD5m7BO4t81fO6/FPxxp+pS614e8RzWkjSk291bxJBLCf&#10;MEmYtg/cYcBv3ZXB6ela3h/wVouoWsOv+INVmutRnVZIdNbG6eQu3MrOy/KfVSzEsc7SBn2446eI&#10;92ivU8yWHjH3ps2vCfw18afFOGbxLq+k6o2krvis9durW5/s+BsswjDRxNl2IIUEoNz5YgAk+/fD&#10;v9n74veDtNm1zwl8PvtOm2scN3qHiCazgQxwFpf3sshkkaKMPuAEaqSIfmVtgC6PhD4zR/Cn4VWe&#10;veI/iBI1rer+70eaxX7FFCpGyNVEgYMN4ICQMm2XOSenm3jf9rPxRr8qzfD2C60ia+tng1bUJLtW&#10;uLiMqy4jIij8pRG7IAoUYPUgDHo0aMY2u7s56kqkvJHpNnaazqWjyeDvDnxJsbTxNNcySzeG7O1k&#10;/s1kkXH2qeScw29vmPcflDu37uMR4OVxfFH7NF74R1XTLTxh4gm8T+cYZ9P/ALKmSW01KAshKBA3&#10;mKwBYjdty6bMHIJ4vRPjBpreG38PX2oXE1vHM1w0MmzzJZ3JLSO54kkbnLsxJA2k4wKXw78UJYrm&#10;7lhgtVWaN0h/tC8+aPcfvbEIxjk/3SegA6el7CMldyPNWImpNxjax2es+EPBOu+JrTw/8J9e8P2z&#10;XiiD7LeahHvWbzSu5QRugz8rBA5RQ3BK4NXbjwrrEOlvo2oTaXeXWlstvqkFjc+W8rRTeQETGUkY&#10;BFcMu7KPu3HkLxYv/Bvh97jXX8P2huI5MwzW58mNV2Lt4IYt83q2SyKRnvnWfxH8SX95catoemte&#10;SSu0s0WoQeWhZy7Nh1dCTufPTr0I4xnKHI7EtxlG60PbPht4iuPgbrjXfiLw1fSR6kVjt1uLN4JI&#10;g7KMb96KUbaeBuy20bSCa0LH4E+K/FHj3UL3xNrEfgnTbX7LNrS29+ZbmONwwhL28ZYBgG+4VaUL&#10;JuIQgg+Z6D4q8NWN/N4inuNU1S+V45VtdSsysIP8USIGlZS4x+8DqeT8xUjPqWg/D/4YabpuneK/&#10;EGgXjRaxGNuizagkMChlVC3zsZsZ3YkcouQDhhnGc4ytoa0akY6Nnfad8LNW8HfC/TPEHiTWdQup&#10;7l2S40u1jt4GBUbUIuSZVYlQGbMUiHLEvliw6Lwl8PvDGu6He+KtN8JanZyK8YghRpL3zPMztDXC&#10;lv4iAAxXaS+UUYNd18J734A2+rDWPidZedaXM7xQa1qGqR6jAkwUF1jTe07Ltxt+UqPm6gqRyE3x&#10;f8H/AA48YrZ+Cdag1bRbi4S+mhexmhk5LhbdPNCOdqZOSFw23hhjOUeap7vUNIy5uhQ+H0fw2utd&#10;j07W72dr3zmBt4vKzHgnPmAvujHHG7JI5HBzX0Fo6fCDTLOO70rxNetNndJYtJGsUpGflJ37sZ7Z&#10;xx07jxXxF8b/AA18QNRtvFmpfAPRbkWcX2O1ttT/AHysVTy2IBQBnLCR2J/ifheOOFtPibqGj6zc&#10;R6HLcaD5zMzf2fPGkcZY8hLeVWhQbs8KgxyBgVE8LiJao0jiKK0Z9UeKPGXwKu7y3v4fBV00rNHb&#10;yaVJ4nXy5wQxMgwg2SA7cLllJxkICSMXXfCGsS3+oaHa3i3C28RklsRqkUnlxf3nCMFXg4Kk5yOM&#10;5xXl/hD4j+ItZaGC88ZxyTZYKx0qKa4A46MxIHI+7jZ14FdtoWq+JPCMEl3peoLKs94ZZGl0a33G&#10;VsDcVCYJAGF3Z2gYXaBtGMXKOkjaXI9Yl7TbWfTo9tj4StEYKSp/sSzLEHv5vl7xyOuc+pNVdW8V&#10;30Y+z+KfhjIyhiI7qPR7e559WxIrHOBycmt7wpeeHtQ8Nq/ji8W1urLMcMtwrtG8bOcOzBQzMCR9&#10;7d+gxT1e1uYBDd+GJ2uYJJmik23G0ZCgliDtYKMgAuME7gCcGqi4SZEtDNs/Eek6/dNe6l4Gs9Xm&#10;WRmn/tjSzICzA/MxMzc9+QO2a3LPwL4YuIodV/4QC5sNshMjaPhUYHj5EMmFP4dvc1zV74M1TX0a&#10;e10hrebZhpvnDD3++c/XHOK4rxf4f+JPhqD7XLaNeQj+GCV1f8AOv5VWsXozO6luj0zWvhxpF5JJ&#10;PNZeILi0STYvnX0kUz5GQG+Z1XjGAGP0GDXM6h8Dfh4JDp2reBPEYR4/NhKag/lycn5uYmGcg55x&#10;kdjXD6LrV06q9xot9byKf74DfTaQ3+etd54RuTq0oi1K51CSB8LJB5UR8xcdMeQwDccHgZrT29SO&#10;twjh4VGc9rnwtt7bVfJ0XQGht42DeXeXmZA27ploDkDuCB9ea1fBiaVqmuNDrnw28WR26iMwyWd5&#10;HKSed2NtsV6gEcjHr6ejL4UuLyOS80C5voW3fvIPsZdSrHgHdAqkg4GVJ47VrJ4UXTLi3g1m/voT&#10;Iqt5iyQoB1yADDknkY5z0I6kifrndl/VeXoec6Z+zjN4juW1Wy8J28sMkqrNqWv6WYYrZnZcsfNH&#10;zH5w2Iw5wMrnGD5v49+FfjX4ZSyWtpb2rWdvcMiyWdmw8zaSpZWeKNiAcjplSOQOK+qNP8LeIT4M&#10;Hh74UaLNpupX9xE2oap/aAlvJgg3CNXV2+zxbnPEYRiVUtkqCfO/FX7JnjPTPEEGhXvhK+k1C6w0&#10;0lnqaShsuAQFmb53I+bI2gAZyB10o5haVpMmphLx91Hg+n+NvjFoEo1HR7BZrMJ8322+VpS2c4KO&#10;pPrjkHP41oL8eNRMJutX8J263QY/NZoUk7jaQobd9R7V7p4p8DaP8NPB8mv2tx4i1NILxmdtVezu&#10;pYk3ErEzBcp3GFc7QuAc9OZh1n4Z+MLibXvD9lJdRWO2JppIXR7TzBnEg8wRyNhGIIZmxu6ZJHcs&#10;VTetjk+rT5rXOF+HfxeFxbNeXugX0rTLn/R38xlJPRscjgegx/PrtP174R+KL9o1upkWP/Wt9neJ&#10;lYjqzEDvwcHqR2Oa1Lb4LeAPEkVxDqOnWLXG5FSRreWOGEHLZJ3beg2nIIzjHQ1Q0j9mzwa109pN&#10;a31pGsan7RpmtBWXk/KoBbIIHTntzzWcq1L0KjRqKWpsw6D8N9/naL4sMUg4+yrcLIynpnGc989u&#10;nfJp0VnrbXYaw8U3Miryu6Vy3HRRtYnsBjpViT9nL4aw6O1tpmpeK5jHDhGk1RGYnuCpUnJ9s59u&#10;laH/AAo+aHw4t54T+IOpW25mXzr7T4spJwfL6eYzknAHfjHtyvEeZ2Ro83QranqnjPRUgTVbf7dH&#10;HIssFrd2rclei4cFecnjOMdcCsb4k+LLG4Wzf4feALHQ7+SHfJf28zTIJg6OAVdn2xkK424C7mUc&#10;8CtDWvhV+0Joht9V0rxxo32f7RsuoNRsJ4JuBlv3m1gpLD+6McjLYyJLDXPiM6QyMml38Kvs8q0l&#10;VtoAbCnbznjhmXnHHUgkcRrexfsTMstE1bwZr0Pw71DXry9sVRLm51S0Yw3FzMUypiRsskcYJK8H&#10;JOcgnC9Lp9h4T8Wstrp37QOn29wodf8AistH8p3csTtklWNwzkHknCg/xc5rL8PfEbxXouoX1tD8&#10;OTc/ahJC0N5p8U8JX7xKeYmBjAO4EEHJHSrWraXoviqxhs3+Cot9QZg88ml3k6/PuO9sMk+MjH3d&#10;oBHGOhPaXMPZsua9qfxV+FGkLqWpeLbFtNRFVZrPxFvt9z/dx5M2MnH3QN3PK5zW54W+NT+LdIaX&#10;wZea5dXVquNRkTT2vLeTAUGeN/KLqgOSyupCjb85yccZL8IPCd7rN9ovi7Stcj0ZgJNHvF0l/O3Y&#10;/wBXIN+z6MFJIA+7kmsPUp9V8LW8M/hJby1kWQRWd5/YsdtOccrGHQplh2POOuBmtl7KUfMzftIP&#10;Y7SH4maz4huJr3UvAtlqNlHc+S00elRTyl+gBWPEgyeNwQr06dqmpa/8KdUtJoI9H0iGCa0DDdDc&#10;oxJ4YMQ+1ABz9xuRgiufn8f/AB/1S6kbxF4MuNQmKqItQmj3XW04wVkSTr7HJznIFSX/AIq1rT9e&#10;jPibwzeW8jWChbXXoYbh3Zhy485d4RvvBQSQP4u9SuVEt1JeZrGLUbllk0nU7Xy4bOK0tZJtWdHm&#10;jT+IGYAAkMQFC4A6EmrelRa/bSzQXHhlbj7RcG4kls71ZnL5GMfM2AAABhRXmsf7QWveCbmbS/AX&#10;hy4ima2ZWs9M1YxrdoABtkEqSRjAPAYEntjisKf436/b3qt4x8B6fbN9lEk3na1psLRnJDExkpJ5&#10;ecfMI+c9M5AUqkY7sUadSXQ+hJ9av452ebTNQjmZo5J2uLFJJHKY8ss5UE7QoAzwAMdOKsf2ovje&#10;S8h17VtEhjlRXaS70YNIGUgb0KRMVfpuXcodQfvMBnwTTP2uvgTock63fiNtN1BbR2jYa5bCFZVB&#10;yNwVTjIHo2PXjPSRfH/TfHDWtz4N/aR0eGxlUfL4isby6t2bbhkD7ZBgNgEAEg9gSKzVaN9zoVGS&#10;jZxO0l+GOkTxGW2i02WFiD9qttyo46KePukgZAIBrmPGfwS8JalZrLf3ENv5En7kwyRmRyf4R0c9&#10;Ogzn071Qm/aC8D6OI/Dnij4ufDtry6wJY7FWgDSIzYA86KN1bDA4AGQw68YnX40eCJdWtdKuNDuN&#10;YWZ2EN9p+oORDKWADKoY5J5UBVPBPQ81rGs90zGVHl3iZNv8EtWSO7n0mQPCtun2NWnKs0jDJByB&#10;jAIyMjnI7VI/wJvdTTyJr27s9rsFkWLdhezcZGPamwfGD4c6jNeX2gfEDULeRbkpNa2+mT3ADYBO&#10;4eV8vBBBAyemOKbqXxwmvvD8xj8YX32GFGebUdDgBYMn/LI+WVkBJxkFR7itvrUu6M/q/kUfE3wD&#10;8V6ZcNe2niqPUhFDmSG4h8mUqvVuW+bIHsxIwATxVST4NeP9Nu3/ALF1y2uLdY0kaSO+X5N8YkCs&#10;CQVOCOGAJqlrX7TXwee903RJdctdPmWzQXlzf6fcwzTsqgKxd4iV2ZVdoypA+YEE112p/HH4HeMf&#10;B9rY2ev6Jb6pFqUKpdaXrEdvGYCmFjfBVggfLYKlBuYnGCa0jip6I5qmDlKV0YtloPiMQecdYZmV&#10;fmKsGVvapUutQSNYZ9SiZu6lcYrT0bxn4d1ixVDd2dwq8NKNWhznbnOUKjpzVe/TwfdxM8Xh1pGf&#10;mGSHW4/mJ6DHv9RXRGvCTszH6vWiLazIiLDJrK9cFsZA56E0l+8cWlzXjTLJGn+skWLhecc/nWL/&#10;AGFfW10Hm8IahDD5jZkVw6nGCcbc5IFO8caGmreFn03QNSmWQsoNrI/kyFSeWXcAuQOgPX9K58XW&#10;jGi+U6MLRlKSUlbU+C/2rrmYftEeF9RuIGktbiaHavmMFZTeTDH4AjI/OvcvgZ8P/Fvi5LrXfBPx&#10;GsdOto/EENmug3Grray3TFbcMQ5BIyxt2wMyN9nZAPmavCPjpZ/FHxL8TdND+DdUk03QdYubmO6u&#10;rGbzFtReOyhp2Vmk+QD+9yWwuS2fR9E8UHTvhX4s8I+S99rD3lvfaHa6WsouhJLMvmhCqt5YWNMo&#10;SR87NlSMivzypyxxDbWp91RlJQUU9D5HsbDTtDmjkv2W+IbCxI2CQAD1B4ByOcc9q9A+HnhHR9Vk&#10;bUviR4wh0nQljVrqSCzSRsdAqIcF34YYxnIyeASOL8EeII9GaRTHazGTmRriPk+24OpxkdM8/jWp&#10;JrUWv2E1rd6UWuJZE8qYTYSMq2emCzkqSvLYx2JAI+ro0afs1yqx4laU+Y2vE2gaT4w1qRPDOvXt&#10;5pdi3labNqExaQxp8okGduwEKCEx8owO1UrfwrHZmO4XUJpJVYLKrYIIIxnHX079jU5vLK3tY7DR&#10;c/aguHjX5cMeTk8AfnmpNP0fX0Ed5cmJWUg7Tkll9D0x39a76dOnpZXPMqVa3Nq9PMmg0y7EsWn2&#10;VzHbqy5WN8Y5PQFlbJH1z/OrTaLcXt+1lc6zM7SN+7j3vsKD+JlXAJA47DnkHOain1CCVWtTcWci&#10;kfKqo2U56YUk+1M01db05Gu7WSaTfx8w2LtH++dxHX8/wrojTjvqZRlUima9h4a07TrLyo7iNvOi&#10;2DFu3OMDOP73Xoe/1rqdIubHQ7CODUrGJVMe2KRMr5pwMZwc59u59c4rl9L8TSAK50+GSSMbfLNy&#10;zH3OADj0A/yZm1bU9WTCaZCqR/wmMvu9sNs4yc9ewrqjFKKZ581Uk3zM7iPSrM6di7u7NmXPltDb&#10;kvEeuCVOSO3Stq1+JHifSdGTQpo7Oe2eVTNNNZotxEAc8nG4rkZOM5xg9a8ug8fa1oTSJNoUkkKq&#10;EjbzQDjPcc8duSTgc5rMv/i94o1QC20+zVNy7fMZtxbnpwPr35pudO+woUa0tb6ep9U/BH9r/wAL&#10;/DnRdY8Oarp91qGqXEMv9k6hZSJ5lrJKgHPmbljG0kZVVc5xu7Vy+keL77Xb2Rf+ERtVtWt3SNrz&#10;Up5pA5bKyHbJh2QYC5OOmR6+WfCnwbd6kv2u9iZvLwzNvxIWJ64Ax/8AWrtrLR72xaZ4pLragztb&#10;O4j8OKmNGO70OhVpcvKmet+HPEwtfDf9kX25mjO6x8rascJ3kltpUs3XHLdPWsDXdV1jxddz33iS&#10;+kub2NW8uaRuW5J698nP51i6J4iv3j8ia3k+XIyzA5/SrVtNLOzXVyojZgVjBb9etaRjyuwpXloy&#10;nYa14h8P3gvNAvpI5F6eW2Ap/wAa7/wb+2Z8bfCCiyn1q1voVYbob3T4n3L6E4DH8682a51HSb/7&#10;dYzSRzK24So+MH1HpVjS/Gs9jexyaz4f0/Uo/M3NHeQY39erIVPPrnNRicPTqJSsh4etUp6Nn1B4&#10;I/bTsPFESjUvD+iwMihm+1MkSxvnjbvmBYYAzgZ/Q16/pP7Q3ijV9JtbC3+C+nzRyKrq+i6hINsc&#10;JZy7SW8jTiMl93l5CvsIBIVhXxRYfEf4Ly6ss2u/BT7PGxBd9N1iRQP+An39xxXoWg3XwB1nRHu/&#10;D+ma3DtY/duJW2cZC4wev+9nHQ+vkTw9Pm2sdqrc2zPqqT4t+Lh4hhvPC3wysdR02aRlWSO3ZVhk&#10;2guixZExiUY524UjuGyZv+GjbqK5uor7wNaIqs6eSyhm+TlsZYA9+D8306D5lsfFNnq3h3/hE/Dr&#10;6tYq2CbrWtZkeKM5ySIQQqjHYg9+egEh0X4QWvl2WpePPFOqXEGPLW3t7cWkuSM7XZm2jOc5Rjxx&#10;nnM/VqXUXt5Xsj3DxP8AF74Wa+V1zVvCZZi2Q62sG7PsrSK/86veGf2mPAljCtrpyx6bt+6f+Efl&#10;LHjGT5O4HjFeced8K4447q2+I2sW5kICWlraQziPPIG1olBwuOePxNVrjVfh5KzJpXxT1BcMVSS4&#10;0CAjPoR9n9uOfxrOeEp1I21OiniZUz3zS/2hfgpcIzXvxRa8uF+Yw23h67Yrx90AREk/Wqd/8WPD&#10;OpW8xs9IuljU5We5igt3bPXaGmVunfAPFeDvBbWe2+0j4s27Nt2tHeWbQAMf+uMyZ/75/AdKxdUh&#10;1PWnkW7+JvhSLc33I4dTdj155DAnPvXFLLoxl8TOuOOlLdH1Nofx/wDhkY4bfXdNja2jff8A2euq&#10;wt84yUZX89mQg7Tzn8e/OeO/2pfi54n12xufhJokNlNYRss15fagZ45yzBQNroWUjAAYAf6xgD0N&#10;fNFx8NNauCJtJ+J2mzN/E1vbzIo/GRl/l2qpe+EPHegbZL/4xhPMZmjt01QqS4RsHAY+vcDPQYJr&#10;po4CjGWsjnrY6VrWPRfiJpuuaGl1q3xS8fTabNqTeYui+HZIgo2PtQSqSOdu/G1CRwx+8c8jo9x4&#10;R0bSZPK8OGCRk+WS7idXuVPV1y53dOowozjBPNcTY+FbZ9R+2XPiC4uJ1IVfssLs27PCqT745r0T&#10;VfCdjaaFb2us2OpJqNyT9lkuY3/0jdhQq/ewFxuJJOQTjnGfZjGlRiotnlSqVJ1OaKKOj/EDRY3W&#10;3j1q+tboSgQ28fnyDOflAb7QvUn7uMfUcV6Tovxr+Ktlpcepvd2erW8EbReXrGnuWVNhBC7XwWVT&#10;nLM3HuRhPgJ+xfo3ibxFb6rbeM21CayuIJppZ7GS1gg+cctI5wB3A6nGMUftCfs+6l4f+LV1b+Ar&#10;2z1TSdQhVntIYDizDZUAMqlCMqcFTkAc46nkqVMLKpyxZ2RWKjC9j2Lwb8TG1jwNJ8Qb/wCGUdvp&#10;uiwpFqX2zSbb99IoXdhFAmKjepP90PnIPI5iP4l/CXWNEVtWhivltY5biwg+wtY/aV8xQ1tG9ssK&#10;lhgkeYWXAbHJFfP3iTwl8b/DPiibwTqVxrFxcJEZHttJ1gyqfly5xExyByGI7owP3eK+keB/iT4f&#10;1S3W50jX445Z/NDSW0shO5QPlDbgxAI6LkA89hWf1Wm7tyWu2pp9bklZxPqrRPin8CbuGOfVfhzp&#10;8WoWtsTHZw2T3LyR+Y3zHyZCkjernJUkDdjg6V7J4E1SxEVx4BYQ3Ma+Y2k6NFGpzn5Sr73+oHJz&#10;xmvla40zxqA3iXVNSu7GxhuBDwohkuFGOQgUADHcggkdDjNXjrfgvXzdTW/jDUbVYY1a1hupmMjs&#10;vZihwcsSR8w28+1H1Drcn6877HtfxN8B+GNX0drDQPDmk2/lXKG+j1zS0uBKvI8vyxHGI25U7ycq&#10;RyDyR5v4n8D+BNOFrqlo6aX5aeXfy2Wt/Y0YsuGZRbygqRnI2gOMY3DqMn+29I1hbzXPFPjJWklZ&#10;ytu09yUmIUnzN7puaTIHy5OSepzisvRdS0Wy8TSx2OltdNYM+17q13NI2T83lj7pA5wd2CK3p4K0&#10;bGc8dLmvYs+KdcS9iF9pXjXxNHpNqImWGC8a/S+kZtoLokUsxUkYJ3AAZPUUmu3viOwuo76HxVrE&#10;JdlkhsY7h9kwB3MoSWXCcZXaqgDjgdtTSfjfq9vZzJp9k+n3CXmyFfm8x3+9na3JX5hj+EZ6ccUN&#10;V1bxxrdh5M3hyz1fUGvI2s5L/TftDK6OzpJtIZeGbglSeTjAAAPYOOhX1iG5Rs/iF4l1PV8+Jvi7&#10;Podku8LcXOi2NsyjK7Y5JJonhbqBlJQecHOOej8EeNPDmpGa41P41XmrW6RhYpJtNsAy5OcmRI03&#10;D0YFiRwW5GOP8SfCv40/FaGLQ9M8Q33hmyWaOOabSdPR4Z5juZwTK20N95t74XLZ2kkCvUtH/ZP+&#10;Hnh7SrPRPG+qaPCvk83moakJLiVhldxDbY2bHUbSmegIAFYVIxhLU2g1UjdGRpl3aW+o3cSuptdT&#10;tHjuI7y6VvtHzEAlCpUKVOOcjHaoLvwX8DEtZL3+wNO0fUpIlW8mhs4N0qiI4jTy+SpBwQVXk5bI&#10;4rtPEPwX/ZR8S2t14fvfGWoW95qG2O4m8K6XHFeLCCpKJPOrworYwSqgnJxgAVm6b4b+En7PEd5F&#10;4b8H654i03UIUgjs9c8Rmdoo0XHG6NtpIyWKkDJ4AGBWMo+1lsXeMI3bPO7r9hr9m34iaLBP4P8A&#10;FvizUNXtowq6bbzRsu1w/wAuFjJ3AnOceuc5xXK+Cv2Crb4c/GDR9M1LVfFVjpB1Rft0Xiy409bI&#10;x53FY9kidRlcqoCnB+YDK/RCfty/ErSbP/hEvhn4e0zw7ZOuVWGDzpVHpukJAyfRRXB6l8VfiV4z&#10;uJn1zWruSTzNxKtxIT6AYAP4Yo/s+tL4nZeuoSzGnTjpqe++MP2Gf2O/iF4fbRvG1xpN1dTMz6Dc&#10;aTcEXFpKfljGEcqzBxksAq56Jjr4z8bP2F/gj4L8Y2OgN8W/EWntdfJCzwmOMbRHmMtHG7I5Emd2&#10;ceoB6Y//AAkHijTl83WU1iL+OOSKMjb6N83+IrOs77X9fH2ua6k3RtmMzS7j9cEmiGWTj9u6M3md&#10;/sneXf7MngPwJ4ePgzwrqmoXGoTRhl1K71aa4k24BYKGyFXjrtHTJoX4V+JNT8Rw6RoHxD8P2fh9&#10;UZ7zUvEkzR325gxfakc6pJ12jzMgdlbCqOS1LV/Ful2Dy37GS1hUH5Gw2ff2qjo/jrT7yVr7UwG2&#10;4Vh1wfqfwreOW315jGWYW6HpHj34JfB/UUhj/wCE98J3CxzRFtOvNBi1Tz4sYJUwGLY+QeCRzgnH&#10;OOA+Kn7MHgNtKWw8HeMtW0c+dva407wrZx24jJHyFpI3fgcAh1ODg5xiut8H6ppf9q29ymt2unyT&#10;LlJZlRUj9NzPwPy/Cu80/wAOP40t8+JfEumta29wxk1C3v8AzPOA6BSAN3Qe38qTwsab3uOOKlWj&#10;tY+XtR/Ye1/RraHxT4j+N99cWLRlo0tbpRlCBhTGy7ckLtOTgg/dPJrqvDH7HF0Lfz9B8bwSRsWZ&#10;YbRTBcbmPB3ooLH1OT7YHA9v1TWfBngNY4zqs13L5ilreNVaFVHbgD07H+Wa4rXfiNK3iC4vvC2v&#10;XFja3H+st5NgUfKFyuF3L0z161pCjzeRnKvynMp+zN420l7iW+8SXdmlvb/vIodfe4aXDHB3PGNj&#10;kcEZZTim6n4FuPEmiNpw0qznuI43RftEvkSFtoXJkjEbn6b/AKYrbOu63ct9isLq4nWVOP8AR3Mj&#10;N/eDY6VtxfCv4n2ulLNPoUlstw237VcapHkDqCF3ZB4HbNP2cYxs2SsRUm9EfP8AF+yT8bPGUE7X&#10;d34D03T7XJluWszJCsYyeXnvHPHT7gBbP3s5qnoP/BNrx98ZPCF/d+AfihpOrw2kz202peG9bs44&#10;7eZHjZo2EEwyVwpCHLYZeCMCvozXfhV4y8VaRc+F9X1XSY7K6wLxRM8pnUMDsYchlOORjBHByK67&#10;wr+zz4IDzfELxZ4dstS16WHYfEE9tBpwiYDC8wjzJP4ccrwAMcCvLxGFpVNHFHqYfGVqdrN3/A/B&#10;HT/DUhnW5hdEj428ljzzmtp/DdrcCO1WaVpWkXd5kmFOcdv0rcs9CsUjWOC3YBfu4rS0zRorWUyP&#10;Asm7727oDXt0cBGMVc8utmnNK6ZzVjpH+li0t5mTyecentyM10dnBfPPHcPcsFUYG2MYb35rUl06&#10;3vEEMke3a2VaPgj6c1atbJIV8uNMDoff6+9d1LD8nQ8/EYz2msXqZv2C6kZmtWkTuDtXrj/Palj0&#10;KWaNvtTeYucDzGP6jofyrdS3kAwq9umacYQrB8fKxAroVGPY4/rM5aXMmGzS1g8mRAsan7qp2qE6&#10;/b2srWsUM0jN93y06/meTW1LZgsfLB2q2DjmmtpIMy3HmMcE7t3etPq7Zi8RBS97U5+Wa61F9iQN&#10;Hj7wk6/p/jW94V8JaRtEy6R5sxU79wytXItIee4FvBG3zHH3a9E+GHhWTTEknubVWVl43daPq8YR&#10;uyo15VpcsNDl9Ln1rwvI0SReW3GY04UL2FdF4c1u91J2uLyR2XOPvYx/kVs+K9A0/wAQKqvxJGuF&#10;kVeR7VnaLocOnSNatI0a4G35shj3PNRP4dEdVGMoVEpMv3lxH8rWj4bgyBRn8aim8RTx38dgbFf3&#10;mRuye3Ofxq1M6WE6yAhYW48zPeoGnE1j5rRiNlYsrbelcSqPmtY9SUVy81ypeXYN0+Wx1289/wD9&#10;VZlzdRzsrCb5o+D3pX1BJZm86RTubj5RkVl3zhZWkjfcGzz3reXwnnuXvaHQaBr1hol79p1Hw/ba&#10;knXybkuB1z/CR/hXqnw3/aN+DfhktPrPwNj8xvuyWd2gCj6MhOPx9PSvB2vcQrFCyk7c4enQajII&#10;1E5G3bjaK5KlCNR6m1Ot7PY+vNH/AGhf2afF9hJYalZ3+hz3DqPtH2JGMY3fOQUJ/h9V4JBHK5Pr&#10;Xwl1P9j7z7Nv+E40JoN20Q6jceWw+Xh23pvb5uSOMjgY4NfnzplwschkdQOPl9qv2uoTbSFkY9+P&#10;T86j+zadRWUmjWOOUZfCfcnj+9/Zs8R+N5td8O+M9Pt4NSSKOby5JZGt7hXAkbySCPLZBkFdzBz3&#10;HBlt/AnwC1NPtk0nlpM0ixwtIsbTAMNrjCkls574AHTPT4ittUkibiR1bqu1sEfT0ro7L4jeO1WO&#10;GHxZqHkR/wCrhN621fwJpyyupGNoT+8ccdHmu4n1xrfwm+DSGRdM8VWjeXLhfsuqM2xccjOTg46Z&#10;x1zg1xeu/BfwrdRNcWXiu4+aTanmbXPY9iD0614zYfHv4oWFv9hh8Slolxthmto3TOT1BU+p5pqf&#10;HLxQ03n6nFFcfNkqq7D9eOn5Vn/Z+IXU2eMw76HqB+EEelyf6R4jV4857g/XkdKsaX4R8NWcgin1&#10;uNQrfKY2iJxnrjaD61wemfGnSr6RP7ct7uFOm62mBI/P/Cu08K+OfgprDeX4l+JPlxqwK29410hP&#10;/fC4I69xXHWo1qbu0bQlRqRujtvDOmfDKCwaMeMfMvpGLLGyg556cD8fXuK0bfxhoMPjC31uz8Rl&#10;JIdNMMMUyyxCIYAKrgc8A9OcGuYuLP4WaWzax4S+IGl3UaMrrb/aIiGUnH8RLcdTk5rVi8byW4tW&#10;0jX/AAnJDZbpI7db2NAwbgh1LZOOoI49KzUZz11ZrzU4nocf7VPiXwj4X/tGzhjurHT7jzL2G8lu&#10;DHcyYVEhPO04UEBTlRnJHGa3vh58R59Qkt/El9pen6bb6g++zt440VrVCMlImVTgFl52nkjk9h4d&#10;c/He11nw9feD9ZsdDjtb+4V57iO33OSrFlIbcXADcjaByB1rRtPj39i0jTNB8M+KZ7dYdtvJJDZn&#10;fuDhgx7soHYsMFM96mWDla9rF/W49z03xXc/FS01y81u1vzb6TfKTu1FUeOSTAASJJcmcZ+9hSOQ&#10;WPWuz8SeK/Dt18OP+EQ0zU5LvVFhBjkhtxDG4zud2VQAqnOFReFCqBgKK8M8RfETUW1fTtWvLHUd&#10;esYbhYYbjUGycgZ8lv4cgHdgZPck4zWjomleLNV06b4sahdfY4FuFtvsrZkDqVPy/IDtO1TzwBj3&#10;rOphpSs29gWKp6qK3KPjbwabrwle3EreZMv/AB8Sncxi54AwQFyR714/e+HPFumzQpFod4/2rKwy&#10;LCcSYHJ6enr6GvpvwV4i8G+KfCWvwQaLe6ldfbysBsrNiqKsRwcZAOJcZz2HGcEV5t8X/FL+Ctdv&#10;vCuqqlvHcRjNu0KliGQN3+6MMOlejhK8pPkOHE04xXPc88ET6Z9lvI9GuJr6FlmkW4YhFKnqB8pT&#10;GB1yM/XFdPeeJLmHTpPGT6ZdxC4xGsySgqXwBywHzH6YrlF8UeDGs5Irb7XHdrE0ENzC5G5W+9uy&#10;TkY9AD06VWsPFUOlGy0+bUjPYxXQmktWGAfX73BJA/z1r1OWXY4ozp9zsLbxXp/hqO4nv9K1i+1m&#10;WP5o5JNscecbWIwCSU+gAOfTHWL8StQ1q00uTwdo82m3W5/OMt85j2hU27SD98EuTkcDbiuP8X/G&#10;OXx/qUK3GjzKkQjjhuUXDRoihURyoO9QF7n39am8NeJ/Fnh/WYzp+hSSWtszD9zDjcWPIw/zE8c4&#10;zXPUpy5bs1hJLY9a+FFzJLqcOk69pf21ZJB5YjuHb5uScICOPXOQcD8PSfiDdfAWea28EW/gmM6w&#10;i+W016pP2UuufNC87iOvPHFfOGueJJfij4ntrSWWTT9kKpcWqwbcsAAS2Bhfy59qsq1r4L8atD4c&#10;spLhraLdeKsjDEeBknj5cZ64rzpYaUqidzuhiLU7M7m0Xwz4f1hoNT1GzvljOJPs9u0TMAegBJxx&#10;x6fly/xleR/ES5M3hLQ/sEeArTRgbUUcAAgDnj05xXGeKdTtr3QbjUNG0k3EkzHmyQysi8gbiBx0&#10;rD8B/Fjx2+jzaR5S/YYT5jyTQYfaMIBx19hjjk+tbKlUWqJlUpy0ex03xBsZvghq1rcrsvppIg8r&#10;tzlT0wcZ+tZ/hXx/J8RtfSwtbWz0/wDebz9jt/mdscBm75rC+KMHiPxlCsttdr5MkZ23Ukn8PXA7&#10;n0/zms/4YeE4/CUE+p3eozQ3Lr8s3mbRGvrjnnjH410xjKVFt7nnz5Y1Ej1v4u2uqaV4Xt2s5m/e&#10;Libeqgbs9OP61wfge1t13zatcvll/domfm5+hra8SfErwXd+ErSzuvEk17fpJ/pCQWZSPAHBJY/M&#10;e2OnGe+K5WT4hf2lcJDYGT7pQCKFdzZ7ZAzSo063s7WCpOip7m9da1DdRTWSDdb9WjkG47a5tNc0&#10;Uq81rhtzFU2xABc/hxzVP/hIo7C5a1lEgkfh9+d3vk/TPaqvhyDWNS1Jrays44bVn2xMq43c8fjX&#10;TToyje5zuopBrGpz2Mi27l2jMg8t26ZPYV0HhXxnqJAs0slWFF4dkHBz1rcsPC+n2Nw1rfaIst5E&#10;v37qRjgeoUAg/Wuogt/Dcngubw3Y2EI1S6kyZpY1kZV4+VUCjZ0POMnJ57BVOVdCoqXNozkrrxHd&#10;XWswwRy+dLdssaxiPdkk4AAHfPaup0Sy0nT9UkstUs57i6+UC3ghH7vsW3c9/wAv5W/Bb+HPBV9b&#10;v/Y8bahb/MuoXVqFaNsYyq4G32q8/wAHfDPjC5F7rWrXK+bIHa6ntTEick/dkVc/Ubq55zjF2sbU&#10;oSu2WfDXjL4W+C/E7WEml+Ib7UA37nyFSSEnHcrgj3ycfWuy1b40/wBtWz2ukaWkPmTbGYwl5E4w&#10;dwGdoAPJweMdM1P4E/Z/8AxwLc/8JQZFRcSSLIVTH+8Mcfmfaut020+B3g+6+wQaJcX08mA0dpp7&#10;u0p/33y0g/BRXk4ipR5m1ds9KnTqbnnGlW2m22pRtJY6rNezKJPKhsSZDuHBAkA4/A1seN/hN8f/&#10;AInaBb6b8LNQj0eZbyMyXGtQpIrQ+bGzrIoKtjyw4CrtJcpllUNn2fQtJ1jXIFXQfhLa6Tatzv1C&#10;RFZvcqmR+bVfufB3iskRXEkMcfAZbdgFI/TNeZVxnNotD0KFGUZc25/PRDocasCQM/pVqHQ42HGO&#10;evtWtb2e1OEHGdpx1qaK2MbfvYivGC20/wBa/SY0FbRH53LEcxmDTkTarRZPsanj0cAZMXLdh/Kt&#10;Q6fJvRwOONr47V2nwU/Z++KX7Qnjyz+HXws8PyahqF43DH5YYI/4pZXPEcajkseg9SQC5U40o80n&#10;ogpupWlyw1PPRp7lcp6cYqVfC+oSRkizkXcoKlozhgfc19M/HH9hgfs46vpuh6n4407xFdzWu+6m&#10;0/KxQTBsNGMsWcDghiFJzyo6VxE2jqJiJZy3lMB8tZU8TRqR5oO6OpYOtF+/oeXWngLWBCc6YUZV&#10;ywkIGauaL4Ijkl/f28jKGAG1cZ55Fega14f1G6g+1WUh+T/WRrxvrPsftaHySgVf4ug+atfaRlsR&#10;LD8tRNmVdaD9mvY7+S0+VeyryO/NWLfWZ7FmESgLID161uBJJAscM6MWUhl/xrI1mwW4jaGSLy3H&#10;yhvWoi+d2Z0RjGlC8VqVZryGe4jl80IwPzMG4P50yWSB7jy5Lj5icI31NUr3w7r1jCskhR15+dGP&#10;Hv0q54Z0dZJUa9h38cMXyR7+1KpGMY3RNOvUlU5ZE5SUQSafejeueT3/AA9+lZWqtPpdqLO4lb5m&#10;3Z29sdP0612Ajs7R2eeMBduF3dTx15Fcl4kne8uljf72773YivMjy1qlz1al6NKzZzVzPlfNT5W/&#10;2e+faqdzfsj7d6/dxmtnULS0bMYAXnPy1gX0eGbafut91a0lFxR58ZyuSJcl4sBgDu+bnt6VJBOs&#10;bANt57+lUYFxEZp1/i/P9asWdvI0ivjjPVl4rM0NAyB1ATavv61pWU9uqKInXrhju/zxWTHGhk+b&#10;BU9z3rQsnhSRflHHXitouwbl2yne0m+07lbcCA3UYrRkhmdv3RUKvO3PByBWfEX3bCu3c2V4rTtJ&#10;A0BjKHOMYxjjNdRm4y6EtvuWHeyY5qRZlRRHu3c5+YVGm/5oxnPX7vX3qYKcJzt6lvyoKi76CSSO&#10;xzn/AIF6H1qpd7JDvR9zden/ANeriZMjJGf/AK1V9QsWGPMOcY71M4rqbQlaRUjmYPtyvy8Y2j9K&#10;v6fqt5EfIS5eNen3j/Ks9TGhDBdvYru/WoZZpDIxSTb/AL1ZxjGOyNpc0ldM6uy13VbUHybpg355&#10;61t+H/idrujTLLFFEy+YrNHJGPmxjr6iuBsNTlVgjPuz2Dds9K1IrqOWP/WfdPrVShTqbo5ryT0Z&#10;6X/wv3xlLfXU8RtYzdSl2j+zgxqf9lWzg9eRz71Rg+MHjS3nnkOs+YJJPMnVlHzsDnB9RmuCFyXJ&#10;VnP3eO2akhnwzbuvs3X9OKlYej2Mp1KiejO8tPjd4+0PTJP+EW8QzWsNxITNFbNt3N+H+P8AjVef&#10;xlrPiidb/XtSkupjGu55G3MFwABz2AAGO3SuX0vEDFXlP7xflxzii7uH0lPtVqV+Z9p25rRUafNe&#10;MTOVWpJWbOuRAy+dEv3jQ0RkjFvcj+LOf7vFZWk+IYHLD7Tu8tAzYU7Tkf8A1v0rf00xXardSqpy&#10;PunrRqgV+pHAl3ATJbzfL0bax5rb8NeJ9atI3SDWvJU4GyZcqfp6H3x+NZ0qtBukgj+XsFpsapK2&#10;5zsPJO6lKMXuaRrNSsj0rRfFtpcXQu5dQsbWZfvMLdmDD35z/Ous1rxpq3iW9ubqTxjp0P8AaSBL&#10;64srfY7qFC/db2HQY6V4RPvtQrpKTuGcLUD+JdVtG/czTY6bVYj+VcjoxqSvE6Y1pqK6o968L6No&#10;VjYzaK3xJs9PszJvUSWrSyNnjnBUDp2q9ovw1+A3hyP+1br4rXFyUYllt45kYk8fLuRkJ9s14Ha+&#10;MPEagGO7uPm4ZfNP+NWJPEeuanH5NzeyD5SN23rR9Vk+o/rXkegePfif8ONPna28KeEiywsB9o1P&#10;UJHkIHfaCqrx9eK4uP4mXur3ZtlkaO06+RbKNu7vnFZtlZaFLcLNrNhNcfN++PnFSf6f5+lbV3fe&#10;DRE0em6RdLzjZ5yKD+S/0ranRVPQzqT5veH6dp9p4kusnWo7eNmx8zHn6Ada1XvtM8Lz/YNFuftE&#10;o+9Mqnr/AFqvoviHwLp5RrbwvJDz+8WSbfn9Bj8q37TxP8ML66j/ALUsnsoFP7xrS23O3PpvGfzq&#10;pScdkYcse5gXep3uozmWe1+VW6vgV0Pgoz3l0l4zzBv4dsqr831IP8qv+IfG3wQsbNU8D+FNUuZm&#10;XDXOrMkY/BFLfq1c1Y+NNPRmYaIpZj9/eflHoAMfrReVSOqsRL3ZLU9A1Pw1psl0uoatfWqzq3yx&#10;yM0jc854BH4Yre0DQ4tMs/t9z47s7NTkpawoWlfn+7GCqDtzz7VW+C3w98Y/GS+EegeDdtvG2H1C&#10;43Mo/DgHp6GvVNS/Zh0Pw7MLbVvEDSXEjAFY2xz7BR0+uK8mtiKcZWbPSp0ak43scrpkGn69ex23&#10;hnTbi+mLf66KB2lZvYljgfRVr1rwJ8ILh7qGXVvBDCTcPkkwzD3ZiWYH8Qa1Phn8Mvh78O7dhoXi&#10;+S81CXhre1iX5PbOGx9C34V6v4aOs26qmk+GrczkZaa8vTI4+vZa8PF46+kT28PheWN2JYfBbREt&#10;47nW1WNduY7WGT+Z5Nbmg/B3w1FfC9t9AA+YfOqjj/gTc/pRFo3xD1i/WHSJdP3bgZJF3Oq/U4Gf&#10;pXdaR4Xv4LZV17VpLpl4YLiOPP8Auj+pNeLUrS7nqxo07WsR2HgbwxbwgvYLIy9GeQtj9ah1TSdH&#10;jXaLCI+xQVrXF1a2sYjSeMKv8O7pWPqsn24MbN9xx8vynGf8K8/nlLS50U1ys/BTwz+xZ+0/r1j9&#10;v074DeIYYfLVllvrM2+9WPykecV3Z7YBzXsHw3/4I/8A7VHjm3W58X6Np/he1kYhZtTvVlkIGOBH&#10;AXPU4+Yr0Oe2foLwT/wWK8I6/d/aPHHw8udPab/WnTZo5Mtn72GVSTjPGe9eueEv+Cmn7M+o3S6j&#10;q2qap/o8YNvE+lndIf7oCvtHuTx9M8fomJzLPqekaKXpdnxOFyzKbpyqX/A4z4Lf8EHvhDp/hV9X&#10;+LvxFvdZ1HyVeGOzhFpaxHGSDne0gP8AeBXGORnGM/42+F9C/ZV+EuoeC/hppfhbw/DNcIVtdEaV&#10;tSu1TeQZ2m3MVHJGZBy3yqATXu4/4KGfs5+M/DH9k3XjO8sJpJdlra28kiysT3ZhwuPdvbnpXxh+&#10;3XqOgeHdYXUfh1qtzdQ3lrvuoby5E00b7em4sWGRyVbBB7DoPJw9XMsZiLYhu19nsepOlgcLT5qK&#10;X6nH+GPi34f8b/DnxM+veBm8ReIbjYkNzeW4aLT4TnLKchvMZuOAB8o68ivD7mwmt7qRZkkt/nx5&#10;Mi7SB9DyKPhX4d+Jvi/x/b2fgG2vPtU95GsMlnuPkSMQFLMvQkkY/wDrV9ReMv2DH+H3j3T9Y+NO&#10;vfZ/DdwiNca15yLNLMIQXCQ7WZlMmQPkOQASwO419FL6vl7s3vrY8ujKpi/eSPl221aSwlKyfMNv&#10;8PGf/r1i3+qG4ZpYrZVcyfIqNnI9a+wPjbq37Hl3o0OlaJ8Era4h01fLgvLVksJ5sBfnlMSbpAST&#10;3UgYAx2+e/Fdj8MNZjz4N8FXWk3BPG3Ummt8ZPRZAX7/AN89K2wuKp1JXs0Z4mjUWiPN455YZxLM&#10;Pm77f5fWpSE1W68xJdwX+Ad67u7+CfjDRPBmn+O9d0MLp+qiR9NkmnTfLGjMrS+XncE3KVDEAMVb&#10;GcEjlf7OTQ73z7WNQsq/Mrdj7Zrs9vR6Hnxw9aMtQvNHjn0+SB7ry8p8qtJgGqejXVn5W1kAZeoV&#10;c81e16/t7mG3W1DGbnzAFyqrjvx3/pWbDpsdmzXRjCBl3BeBg1yyleO51Rh7yshnjLUYvsqiJh83&#10;P0FctNdmeLexB2/cD9wfenaxqBvtQeXPCgrgN0Geh/Cq7vPNb+RPgpCvy7VCk+1TRgoxuGJryqSs&#10;Ub9ZFLTLI21lyoHOKyRE9w2XlOere9al5OpHkYXaq5xuyfzrLZkaUMU53evaqqM5UyM2+3cqrjJ9&#10;DUm6cXHlkleB/FRBJ5srK3y/N6fpTbcKZ2ZsjawwfasTTmuX4HMsqxzruHo2MVoD7Ksm1xuK4Pzd&#10;+KoW2wzZDf7oar88axRCSOMFtuPr7fnW0PiJ5pGrb/MFYTFgW54xnmrVpKGuDFCVJ25IP3h9RVXR&#10;B/xLUkZFVkDFh361oWMMYkWZW6MQx45zmuqEtzVtWVy1FGnmBnDLhTTpbZ2PyMCrc7W7UCJhNjnB&#10;/vLUyh95PGD6UCjKJC8SoVkQfdPPemkwMpKuNx6Bu3FTgGVcbfl7dOKiLQDc0f8AE3OD15FG5Rn3&#10;MLhd8cyLu54rOvIpIRuWLcvcmt02MMm6TylUj+6ao6hbQxqWUZ4HSspG0Ze6YM1xcQzrJGoVVPzc&#10;VoWF1FE7OzH5hjB75qvJaM3JXG7tnpVeNLrOxd3P8WO2ayjJxMXub00iG2ZokYnjG3sKIGQQLJlt&#10;3ACsSM03SZGXgqo2rwvr7c0+83rdZMG2HPzZq/aS3KS6lq3JVmnjf+Ha+3+YNaumWNvqdqIb5x0w&#10;ueefX61hi4KTLCH3f7KnvWpb3AtlywLdB8p6cf4d61UjGpTUtjRm0oWK+YZy20qfu5zz7dKv2N/d&#10;xwvc2/zKuPL3e3c1mWl7axW8nn3Jf5cdck80QG2uP+JnYbimQWRwfn5x/Q1RnY7PTr2G+iWGQYZv&#10;/HverhtHYY28M3Pyj+dc/pjcfaEP7zcSzL7Dp711XhS21LX9RtdC06zkuLq6uFit4Y03M7scBQPU&#10;molpqyErzshLnRreWFV+zfMozGyHkGpfEnwq8TeH/D1n43v9JmXT78ssN4kbeUZF/wCWZbG3fgZ2&#10;5PH0Ne3fBr9jf4weOPjbpXwg17wlPpN1eQrctJqClY0g279xIzzjjb97JwQDnH6QfFX9gb4deLvh&#10;hofwy1S0EOi6OI4zA0i+ZJGrb2yc9W+YZXaRuJHpXz+PzvD4GpFJ3v27HvYHK6+Jg21a3c/Fm1jD&#10;8x/X0qf7NI33gxz+lfaX7RX/AATr+HOi6BcWPwRsNbl8WWl5LnR7R2uo7mDIbdtb95GFVgAQz5II&#10;OT08K+Df7L2s/Fa4vdHXxVZ6VqWn3HlTaTqIMdz/AL2xgDjPBHUY5xkZ7aGbYOvRdRS23Oatl+Ip&#10;1FBrVnkiKTyEb/IpfImK/dwc19Qn/gmz42jK7vGFntP923Jx+tXbf/gmnr1xuX/hYcO5ThljsSP5&#10;tz+lL+2sDf4illmMlGzifKqQ7T86ndxmpI4iFMjrk/yr6ytv+CaMqPjUPHNwd3VrfT1P/s5rY0n/&#10;AIJ0+BtOnaa88R6ne4+9DJppUH2yrClLPsDHZ3M/7Ixb6Hx/bWE9/cLZ21rJLIzALHGpJzXtnwH/&#10;AGQ/FHjPU4dW8a6feafpqcv51qY/M56Bjivq74c/A20+F0ay+C/hRo7yD/l5mVlk/NgT+tdNc/8A&#10;Cz5mAuPCdlHHuy7JJ5rD6DPH5V5mJz6VSPLTVvM6sPkvJJSqP5GR4L+EV/NpMPhH4es2m2EShWm8&#10;4qXHuwP8ia7XS/2V9Jht9ut6z9uZs7owGCn2OCN340nh/wASaroMGwabcRzbvmmuowAv+6BXW6T4&#10;gGqW6yNb6tfTN94W8BjQfi5FfOVsRWlK9z6GjQp8tijo3wt8L+Ej5ln4Tt48fLvjiG7HtnJH4Vsf&#10;8I9fXVuq6PpbWyFvmZyAW/8ArVNbeH7u5kaV/Dk64+75t/0H0XFaEHhzWs738uFeqjcW21zSqX3Z&#10;0KMVojMt7/x7piLp1tZ28MKn5WX5mb3rVtE1WRt97LcSZ52gnn29KvR+HtQVw0mvSf7saBc1ehhW&#10;0+WRmZf9pqylLTQtIqCNxta10ZQf70jDNV7qLV5kbHkx+wXOK1XePkA4/u1Vnl2Dcoz61zr4rmkf&#10;iP5y0kk3rKkjKd3rW1ZX8/27arHMf3m3H5qKK/cX71Ntn5FBv2vzO402S5tNOj1BbglvMQbfqKm+&#10;IPiDVV0KONLjLNxuk+bHH4UUV5Ev4yPf2oHL/DHV9d0fxlpp0vWri3kkuFImgba6nI5B9ea/S3xz&#10;4j1Hw/8ABqHxDe3LeIL6Flhs7jxXFDfeSFjUluY1ZiTkjnAO044OSiuHPIx/du3U7Mr0iz5E8b/E&#10;XXviv4d1SbxPZ6fmG6T95b2mx+/CkHCL6gDJ9eufLF0qW2K3EV+7Q/aCvkzKGbgA53DH8s+9FFLC&#10;9gqHZ/Gr4ueKPiXq1jda7Lt+zaXb2SpGx2lY41QNz3IAz9PwrxzXtSu5LSO4d1+Vyu0LjPOKKK6Y&#10;+7ojGt8BUsdRuXuoULDDMVb8s1U8Tale2rsDOXVl4DdsmiirqfEc1OUuSTOWgdpYQ8xyZHbcV4zy&#10;f8KtXkRtrOONWzvY7iRz2/xooroj8J5sZS57GXqmnCBtyzE49RWRcTMOVGPlOPbiiiuafxG8Rhnc&#10;cnuP61JHDE5V9pHT+LpRRUlFnTnEjuSPusf8K2gf9DMgHzKo2t+FFFbUwNHSixs15/2ulaEMe9/O&#10;J560UVtH4maS+BF3efMA/vf/AKqlB8srgdAOvuKKK0MxUjIGVfGT+VVNbsLW5s/38QYKwZQw7joa&#10;KKJHREpyXE4hQJJ8phVsfl/jUC3ctyvmg7cNjb2xRRWM9iolT7RJOrAhR8xGcU6QL5ZfHRSaKKxK&#10;LVgc7FbksoO78K0obdZomMjMdynIooou9iftEC2VuI/KSML5bZUr7/8A66faRq6LLsVSvHyr1FFF&#10;HNK4SNaEIsAV4w23v0ra0y4jndV+zL8vPPfgmiit+hEYxe5qnTI2t/tKTMu7hlXA/hPtXX/Chrm3&#10;8X6Xd2dyYp4dSjMcwUEgowIPPuKKK4q9SXs2r9GXSpx9qnbsfrB8Nre58W+MvBt5PfNb3mqJZzy3&#10;kKjfH8rOyr6BghX2DHrX1zrdlb3eqpLLH9xPlXtn1/SiivyfFJe0a9T9GpfCvRHz5+1d4b0rwX4f&#10;vPHugJLbX7XEjGWCYqwGzkA84BKISOnHTPI+fJPg14W/assF1zxMZdL8S6XpJksfE2myMlx5zLw7&#10;hWXft2cLkDlsYyTRRXp4GcowjJPW5y4qK1OX+G7fFbwN8bZvhb4x+Ll14ltrfR47xJLjTooclyBt&#10;P3nOM9d/PpXtscoMe/YPl7fhRRXfjYx572Oen+hdttSI2xm3UjOP51fjii3bwnQUUV55sK7O48uO&#10;Ro/l/hrPudBiuhm5vrhx/d85gP0NFFO7OcLTwzpMMy+Rb7WVs7ixY/rXX6NLNZwq4uJG4wNzUUUj&#10;WJ0ljdu6BSPerkD/AGiHa6/lRRWMviNYkjL5Z3decDPamSxK0v8AwGiis5FEUkaYyB2qtdYSPeq8&#10;j/GiilHcD//ZUEsDBAoAAAAAAAAAIQCmUutZphwBAKYcAQAVAAAAZHJzL21lZGlhL2ltYWdlMi5q&#10;cGVn/9j/4AAQSkZJRgABAQEA3ADcAAD/2wBDAAIBAQEBAQIBAQECAgICAgQDAgICAgUEBAMEBgUG&#10;BgYFBgYGBwkIBgcJBwYGCAsICQoKCgoKBggLDAsKDAkKCgr/2wBDAQICAgICAgUDAwUKBwYHCgoK&#10;CgoKCgoKCgoKCgoKCgoKCgoKCgoKCgoKCgoKCgoKCgoKCgoKCgoKCgoKCgoKCgr/wAARCAFVAmE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gEjkUAFFBOeacWXHWgBtFFKpweaAEopzkEcGmkk8UAFFFFABRRRQAUUUox3NACUUUZO&#10;MUAFFFFABRRRQAUZ5pQRtxSUAFFFKxBAxQAlFFFABRSgjbihTg80AJRQetFABRRQ0ixDe7AAdzQA&#10;EgdTXzv+3/8A8FFvgr+wd8NZ/EvjPUbTUvEUqodF8KQ3oW5vNz7d7ABjHGAG+dlwSuB3xxv/AAVA&#10;/wCCqnwu/YM8AzaVpF3Z654/1CPGj+H45t32XIz590FOUTphOGfPGFyw/nn/AGkP2pfi3+1N8SL7&#10;4jfE/wAZXWsazeN++vLpiVhT+FEXGFUDgKoAA6CuzD4WVSKnNWXbqw5ox3Oi/bG/bk+O37X3xTv/&#10;ABt8UvFt7fNJeSvpOjidvselQM7MIYUJOxBu4BJPrmvHoo1jdrm5kaSZv9Y2Tgegx2qK3MViDFG2&#10;WYZZ93zOf8+lVb3VFVPmlC/3TjNd1So1otEjFxvrcfd6iCWA5J556j29f/r/AJVkXepEkLGPM3EA&#10;qrf5z/n2w2a7nv7r7Hp6GSR8hV68+vfArs/A3wxledby7jMk395hwpx/DnpXHKcpaFxi+hieFPAd&#10;/q8y3OqWpbPEdv2H+038sV7J4I+GkuVJi+UsvT9O3p+FdJ4C+GDfIwsyv8/WvYPCnw6SKPyxDnjk&#10;juMYq4x5dWapWPHdR8QW2kxLpPhSHzrh8j7SqkhT0wgA5OB1wR6Zrzvx38UPD3gRngnnGratKSRb&#10;o3mKjEd8E7279dv+9Xq3xM8IwD4Z69rVhC1vdBRGLqH5ZAvJxn3IxjuK+abfSrjwH4Os/GsVpFc6&#10;pq1xcJHcXC7mgSNghKZGCxPGT+tc1SU27yNZVFFWR6L+15pGp6j4Y8E6zdM0N1deCLS4uht2kSNy&#10;Rx6sT+Rr7V/4J6+Hrqy/ZK8I22pWcsU226aNZoirFDdzlWGezIQw9Q2ap/AH9nv4cfGW++HurfFH&#10;RG1CWz+G2j3dqskzKhlO5iWAPz8qDg5HFfTt/pNpaajJBYwrHDGFEaRrgKAoxjHtXoex5V7S+9jC&#10;O9zMsdLK/d5rVt7MEdOewIqeG224I2/jmrsNmVk3AD5aEXbW5FFbAlVJ+72/z3q4kRACIe/Oe1SR&#10;2/YqPmNTRxtGm3dn/Z9aqO4XBIlCKoSpBE20bQFXgjFSQRmQKCAPQelWjbqFJZuMjdjtVStILleC&#10;3zHySAOcDvU1r5TqxcbAvdupqZcAMF4+tESImS7Zz7HvS+GQpDcqysFGWPvjmpjGZI1xyV4HPNRx&#10;hGbLgY3f0qSRo8hR/CuMf5/lV3RJJGEYJlef8jinIEJYN0xzn7tNtgQ/mbScj5j6/wCfpUzAgluc&#10;7eKG9LgI5zEMmnqHZdrFvu5xjrSRqWXKH02n0p7N5aiMFSzdttYy1KTIJmj8shH44wa5rx9b/a/C&#10;mpW7dJNPmTr6oR+VdU6xMHZeMdSax/Etr9o02dOcNCw3fhXPUjZr5HQnofkL8PZ1j+MPhsuNwbWo&#10;RznPzNjP61+mHwbtM6HEGP8Au7fp71+YvhSdoPil4fu5Gx/xUVqOMf8APVfSv04+D7htCiBLD5eF&#10;ZfpU/wDL5o5banpemxSFVRFCqOeOM/jzVrWjJLDIqSKvOMYqtYFyVQA/N1JPFSXN811Csu35XX5V&#10;3Hnt71o9djogfNn7WmmveeGdVtDH802lXMXBHVomH9a+Pv2E9YbTP2jfA9y0pUNrUMLcHo+6P/2a&#10;vuP9oax+0t9mY/LNlG6cZB461+fH7NWqL4e+M3hO7mJjFr4lszIynlNtwpPPTpWMuZN3M63xJn7J&#10;QRhlUqMfNzk08NmQfu1G5ef8/hUVlFII8mTaAB83+etTNbCS43KcL1+VjjPrVx+FG5OICIl3bdx4&#10;w1MdVjb5V+77g/8A1+vvUk2I4R8q/Lxn/IppHPB3YXg575rUjlK8sYGZQMf3tzfrx7fzoQldyt94&#10;rn/e9+KkKlpGyN3AP/16Tbk5CgAcfXPSq5hxjYh5fCspYnlNtRKrSyqkT4OOmBVySAYDl9zDjhTx&#10;VeKERzYZv4iMnpRzDjEd5R/vt+S/40Va+yD/AJ6/rRVXRfL6fcfopRRRXjnEAxnmlG3PNJQMdxQA&#10;o255pTsxxTT7UDHcUAA680vy7vakooAc23Hy0hxjikooAKKKKACgYzzRRQAHrxThsxzTaKAFbGfl&#10;o42+9JRxjpQADGeac23Hy02igAooooAUAbc0lGT0ooAKU4xxSUUAFFFFADl24+ak+Xd7UlFAAevF&#10;KcY4pKbJKsY+bNADpXjjUyE4VRljXwP/AMFbv+CynhD9ivSLr4RfBe/sda+Ilxbslz8yyQaAGjOJ&#10;JRgh5gSrLEeBkM/GEfzj/gr5/wAFytI+BsGofs9fsn69Be+I2hkt/EHiy2bdHpLZ2mK3YcPN94F+&#10;keBt3Mcx/h34o8WeIviHrV34h8RardXEl1O0t1cTyM0t25JYszcnk5Nd2HwqjadVei/Vkylymx8W&#10;/jH8QPjt4z1Dxx468T3Wrahqlw02papdSFpZnY5PJ5x/9auTlure0j8i38v1Oef6/wAxT725jgXy&#10;EbCquDjPHPXB7fhWHqGoJ5mWfr74HUf09q6ate+xkuaUrk15qIjYtu5PJ3f4f/WqlbRajrl99ks4&#10;24OXkGSB/Kreh+F9V8Vy4aJ47UsBu28v9Pb361618MvhGfOjhjtjtVdyj/Pqa5LSkzWMbsyvht8L&#10;Vh8tVtmZ2wWZz8zHHX+le5+AvhZIsUTSwNkctuB4/Sui8BfCpbSGOWSAB1bnbn+deteHPAcccSl0&#10;VWI7J0rbk5Y2KuoswvCXgERbSlttXo2F/wA/pXoOg+FUgVUjXb8v+fpWxoXhdIlTMfAI+8tdNY6H&#10;g7yF3AYyoqh3ufJ3xM0HzPhB4gRImysqMFXnuf6Z+lfLHxI0kx/D/wADWpRiz6bNcOMD/lpdyf0X&#10;PFfanjrSY3+E3iRtvy7lI2r8w5I9K+VvjXpS2th4FswNoHgyylZcdN4eT+bg1y1P4dwk0foB+yvZ&#10;R23/AAr8hRtb4U6OfXokma9luLeV71plxn379M/yryz9nuzOn2Xw5Lqd3/Cp9JLD38puK9eeNCzB&#10;GZgrH5q9OpL9wv67DiyBIPLdFJ6dWIq5FEEBEnr8vFPWBQVxux9O9TNGfLx/F71zRY2xBEAoZT9K&#10;ntbcA7228n1pLRC8O2Unj+JV9qngjaNW7dlO6ruJ7D0gjhG8o3HoOlDMfOYheG56dKljQvEyt8pz&#10;x+dEA8zdGGzz82aYkLbW4aPLDnpUiRrvZXw3y80hEbDbjnOQadFswZCn/fVVGNxyIIwssijyioH8&#10;Rp7ACXZ5WPmxzU48sbXTafrTZkO/ABOTSfkSG8QxB+pAwcU6IFyGZ9vHI9aAFYZfgL0BXrRLIivm&#10;Q9R2arirxAdu2HIY444H1pwlVTvb09cVGkyvu8hctt6+lOWEggyMxqZRsUnqDzFQwUfL1OG/Cs3W&#10;ZZJbdkK8hCBxWo4SOPPoSee9Y+tNM8LfZ4WbC5yVOM1DhzSRXNE/HOOb7F8SdJVpFDQ+Ircrubpt&#10;nGfwxX6bfBm5aTQk2oxPA2jvwPp3r8v/AIiXZ8M/Eq4knEirYeIsybeuFmyePw6V9aeFv2wNfm0M&#10;Wfw/0YWMTEBb68UPK3GflQfKpHvu/rXjZpnGBydupiJWvskrtkRlvc+vtY+IfhTwoqt4h1+G2O0F&#10;YyxLH6AAn9KseHvjP4A8QWENvY+ILZVkYlY7xvKkGScgbsZxjsT0+tfEv/CX6/4l1L+1/EetXN5c&#10;SsWkmupNzYx0+gz9PpXUWEKTWcNy0kgUrJ5Y9cE4/X8K/LcR4jZlTzBuNOPs9knv63V9X6GinTdr&#10;I90+OlvC6xzWv3S4b5eMjI/rzmvzRgceHPiZqKJPs/s/X5kVl5C+XOR6frXv3xO8b+P/AAn5beF/&#10;Ft9bR+ZlrfzC8Z9trZXOSOcfyzXzW+rXuqeO9a1LUJ1kln1a4luDHHsG5pSxwB7noOMEelfd5BxL&#10;Qz2OkHFpXetyK13a5+22j3AurSORdzq6ghs9eOtXoQolWQIy/Lg7eleZ/Bf45eC/EngfR7i8v5La&#10;ebTLcsLiLaMmMfxfd6n2+lek6ffWGoj7Ra3CzIy8NHICOPp15r3sPjsHidKNRStuk02vVHRH4UTT&#10;SEhSrAncON39KGIMnCNwv97rU9xaxEqz5+bgbV5OaY1rGiqcMysP7pyK6yiujq0f+rPoy80pLY3q&#10;Od2N3b/69I0EsDyAHnFAnLny/KP3fX09P/r07mdnHYfvb5h9n9xgZAHX+lRiPfP5m769etKmSqk9&#10;NvO7t35/CmTScM+/8+30pFRtsiTP+z/47/8AXoqT7ZF/cFFFzTkP0SoJz0FFFeecIUoYAfdpKKAF&#10;Bwc4pSw/u02gkjoKACgHB6UUUAKSD0WkJz2oooAKKKKACiiigApQcdRSUUAFGeMYoooAAcHpSkg9&#10;FpKKAAHHUUA5oooAUsCPu0nOaKM0AFBOe1FFABRRRQAoIHVaM85xSVh/ET4jeCvhR4O1D4gfEPxJ&#10;Z6Ro2l27TahqN9OI4oIwOSSe/YAckkAAkijyA0tY1nTNA06bWNavobWzto2lurq4lCRwxqCWdmOA&#10;qgDJJ4A5PFfjP/wWH/4Lsv4lt9S/Z1/ZA8SyRaHIsln4h8YQriTUeQDDa55SLghn4MnThPv+R/8A&#10;BXn/AILXeLP2qdQm+DX7P2oXWj/D+GZhMqSbLjXWzxJNj7sPUrH0z8x3MBs/OudpZJ/t2qSLJNz9&#10;4HCD0H+Nd9Oh7Fc09+3YiUuVE1/q2o+ILptS1ppCJJCyxtkliT95vXPXmqd9fOu4h2Bzw23gexwM&#10;dfWm3eoAuURtxHIxg/z/AB7Vivc3uqXH2Syi8xt3zYbgD1z0FXUqa6kRSlqw1DU2DcKx3NgKq5yf&#10;bAHWtrwP8O77xBcrealEzKrblt+w+vrW54O+FU3lJe3aeZJu2lmXpz0H+cmvT/D0GheC7Pdcotxc&#10;t/q4VGFU9s47+w5NZpdWaRiN8OeCdI8M6f8A2rrkwhhXrnO5v9lV5yf8+te8/C/4fWc8FrqdpBhL&#10;u0SVV29FYZHfryPWvDfHuna3p3gW7+KWu2fmLZyRpb2k2QuGY8kDnaMHgde5PNfY3wX0IXnw38O6&#10;qLZVa40GzlbbH/ehU/lzW0JX0tYH2LHhjwbDFGuyHG085B/z0xXaaP4ehTawiC9M+tXtI0MpFnCr&#10;jG0YresNM2AMSO38NVIIlHTtK48ojOD9a1rXTsL92rUNlsOduR3q9b2oVFlbr1FZyKPmnx3p623w&#10;g8UXLfLGqh29gCx/pXyz+0F4cmX4iaD4TiQ+ZZ+G9Ls4wq/xfZohjH1r7I8YaQ1/8MPFWnJBuEy+&#10;XtxxySMdK8B+J3h5fFH7cdnoiR4WPWrVAvUbYghIH/AVb8qz5eaCXcmW59iWWkp4Y8Y+FdOgTbHb&#10;+B7eFVA7IWX/AA6V3Wlq86btnytk+nfmud8eQJY/Erw8gH/MulT9fMP+NdVoCrPp6sn945b8a9DE&#10;fw0EC1HGjR5H14Ocf59KdtMabAu7t9F9akiicJ97K1IYWiXDKrt3JOK5UaSGQB1yUA6Z9KekTorH&#10;gs3TngVNbxptboTjipFiiK429qpeYe6QWvmyTEMG29W6561PFEyFt42r2wOtESlDyRz9496cW/5a&#10;Ft20ce1UC3GvEG+UuF+Xt3pzITgRr6bvpQ74xt3Fmwd3p1pYm2r7nvTuIijjjdlB29fuk5zUrt5a&#10;hVk+opnksJFHbqop5jKxLz7dP5UhtDHMhbAGPc0PGqqGchjuHG7n6027nEf7tMj+9t7VT1nxBp2k&#10;WzXmp30NrDGuXuLmQKB+Jxz/AIVpeMI3loSXLeYQykk8YwBmibUwvJBKr6Ln8a8d8b/tc+BtBZ7P&#10;wzatq9wucSSbo4PwONz/AIAD3rxvxx+0F428a7o9a1ebyZMhdOtYTFEBn+IDkjH94mvi8246yTL7&#10;wpy9pNdI7fOXT7mT7x9HeOf2jPhx4JLRXGpnULxeBb6eRJg+jPnav0zkeleB/Ff9rv4geLTJpfhy&#10;dNJgkXb/AKK+6RV95D0PuoU/WvObzV59RtfLNwyqx/eFV2qPTp0rAuQ6riEu3zbvu/ewePrX5nmP&#10;HGdZpPli/ZQ00jvbzlv+Vx9D5a+LU7y6jqEsknmSC8dzIWyxbf1yeufzr1z4WTTpptrboTxGu7ae&#10;+OleQ/Fsqup6vE6szLfSjCr0w54r2X4RXtjqOjw7H+YqN2GPYZr3uMqkngcPN6ppP8ERHmu7npPh&#10;+ytvnEpGViLMzNyOnHFdx4WsReaWl3Cm1NzLgnvk+3PauO0C3RY5Gwp/dnCt/F0PT8K7nwveN/YS&#10;xR/89mLZ6Dnj+dfk+InzSujaly82pwPxPgkEkYeLlX27tuAeP8/ga+Y/FkB0z4s67aP8qtNFIFU9&#10;mhRv1Jz/AJ5+rvi5ZvLpr7HxtbBY+nJz+eP/ANVfKvxFV7X4sXczhgbqxt5Xyep2YPt29K/RvD2p&#10;y45J9Ytfih1/hufoD8BZoLz4PeHb6WIsG0a3TcJG4KoBnHpkda73R7nUND1H7bp2sTQPNj54bjGf&#10;y9PfNeY/sm67a3vwC8Nx3EStstZo/vY+VZpFz1+nWvSLO9ikt5PKbMcbhvcZyD+h+lfG5hKWDzis&#10;oNpqcrWuur7GsPhR12k/GbxvpoRNQNtqXzDl8RvjPXKLjp/s59a7DSfjl4SuisOt2t3p8jHq8Jkj&#10;PJH3kz37kAV5PfQxT3PmW6Ku0fNt45Hr+PtTjbmWNmKLiNtyjqduCPzPrmvawHG2eYGXL7TnXaWv&#10;47/iHvHv2ka54f1qAXGkarFdR7fvQyBgPy6H29qsMoxuj9z944xjNfNOlaQ0s/n+ZcWl792O5tvk&#10;bB6AEY/w5rc0/wCKXjrwhP5EfiMahGP+WOoru2DP3Qw2n25JxjvX2WB8SsHUjbFUnF91qv0f5jfk&#10;e7i1iCkB/mUfL/tVXMW6MKjY68+uf/r1594d/aP0y8OzxBpDQ7Vys9lIZM+5XAYfhuz+tdroPjvw&#10;b4o2nw/rlrIzLu8neFk/74Pzda+0wOf5TmaX1etFvtfX7twjKMZXRf2N/db/AL7/APrUVazL/wA9&#10;Y6K9Tno9zf2nmfoZRRRXKeeFALD7q5opV3Z+WgBOe4oywHyrQc55pRuxxQAlFFFABk4xQSTxTXkS&#10;Nd8jbVHVj2rK0jx54J8Q6pfaHoHjDTb6902Qx6jZ2d7HLJauOqyKpJQ+zAGgDXopvmoxwH7ZpwIP&#10;Q0XAKKKKAClDEdKSigAoy2MBeKKX5ttACUUUUAFFFFAC5O3GKTFOH3KbQAUUUUAFFBOBk149+2R+&#10;218D/wBiT4VXHxQ+L3iFVDRsNJ0e3dftWqTAZEUQP4bmPyqCCTkqDUYylKy3A6b9ov8AaR+En7LP&#10;wm1X4x/GLxXBpuj6XDvbJDTXMmDthhTIMkjYICj0JOACR/Pf/wAFSP8Agrp8V/2/vF0nhbRWm0Xw&#10;RY3DNpHhuKchWIyouLlh9+QqT22ruIUfeJ4D9v8A/wCCkPx5/b3+KU3iDxrrJt9FsriRNF0Wzkb7&#10;Jp1uW4CjjfKRjfIeWI7DAHztK8Wm/uYBtxyS/Jbj+dehRpwo+cvyJlKwscX2UNdTzGaZj+9kLbT6&#10;YHoAOwrL1HUkG5VfhWpup6sc+bk/3eg49MetXvDHw81bxGft2pwyRxlgUi29eep9vb8/SplU5nqR&#10;GLZm6RoepeLZvJtUxDuGZskjPsPX+XFesfCr4MCadYktW/dseqk9Pf8Azmu2+FHwVkns4f8ARlVA&#10;ARXvvw4+FEFkrD7K3Mh3FR70Rp9WacsVscj8P/grEtvH9qticyLgr7GuP1XwfZ+D/C2sePbDR45b&#10;yxgSS2inYmIM8uwkgHn73I74r618PeDoLNI9sPG4Y3fUV4r8QfDQ/wCFLeJm+zf8ucPb0mXvWlnK&#10;Wg2/dseOfAD4f+N/2nPB/jrwzrOvSedquv6PaW+oXkR8uIbblmVAABhVH3RjGVzjOa+//Afw+t/A&#10;fh3T/BKXLXC6PYQ2S3DLgyCJBHu6cZ254ryv9n6e0039lnwPcwWscMlnq0TbvLKlpGMm0++fl6de&#10;3pX0Bp1vcXSLeXIHmSKGfb0yeTitJU3CMdf63M4ayZDaaesabSv/AH1V5LAhdoGec81aiswMcMfw&#10;q0kHyYK/w/1pWNCCOEMPu4Oas+QFUbIsn+LtUkNuHOMY3VIULDb5mP7p21LKiePPpaz+H9StyufO&#10;1K0Tp2a4VcfqK8O8A6EfFP8AwUAur/yt0dnf3M2dvPBaMH/x7+VfUGmeFpboGKOFWY6tZt83ONt3&#10;GckenH/1xXmfw/8Ahx4Z/Zx+LerfE343eJftGvaxG39jeBvDkf2vVZI2bdvlAOyBScDc7BOPvgnF&#10;GHsrNmNTm5tD1j4swtH8Q/Czhfmm0WbtzjzF/wAa2PBmvaXdz6h4dtrr/TdHvPs+pQbG/wBHkMaS&#10;CMnG0sFdSQpO0tg4YEDh9Z0z47/H/VrfVvEnk+AfD0MHkW+laDNu1WWE/wAMt9gNGDgZSAIezO4x&#10;jvPAHw78G/DLw9H4X8G6NDY2iNnyYY9oZu7H1J6knk962nP2kbGkfdNwbiwUfxHNSOp3eWqnhsf5&#10;zSRqwwzD6/nViZw0W1nz835+9Zcpe4xMRtgL/D93FOL42zM+A33Vbt/jSR7dwQnLVJPCdiu3bkrT&#10;6CtqPjKl+UPDZDBe1NcpIc+X/wDXpWII5G3/AGd36UxG3wnI29+/NMdhcFU3lueuNvSlXaeQfdab&#10;LOBEfNHQZ24xj61wXxC/aD+H/gVpLe81g3N0u7/RNPAkfPoTnap+p/A4rnxWMweBpOpiZqEe7dl8&#10;u/yuQd79qTzMmdfl4ZOn41h+Nfib4K8A6e2oeKvElrYxjO2KRsySf7sY+Y/gK+bfiD+194x1hJLf&#10;wtbrpNv0ysm+Y57mTHyn2UD615RqniPUNZu/7T1m5muJGYtJLNMWZvckkn8zXwWbeIODw/uYKLm/&#10;5npH/N/gDke8/EH9sq5mhkt/hr4f8vnH9o3/ACSO5WMH+Z+orx/xL8QfFXiidr7xTrtxeXUmQrTS&#10;YCD/AGQMBfwFc/FMl3J9mZtqtyy88cdfxq+kliLdWkVd0akA7shuO/6flX5hm/EmbZw7Yqo2n9la&#10;R+7/ADEhLUyCfz7qDbEUzGqn26n6+tQg/bEa3VPm+Yt8v1IolvpLXy40Vx2HHbsKrWElwbgPGW+r&#10;E9xXhSl7tw6lt7Tz7RirbRwSq9APSs2VAYmyvyquOW78H8P1rSgaJIJJX/eLHkqcD5jnAx/n+XOV&#10;reovBCtnBu3bsvtAA9+amnLmkNnyl8Zla117xBbk9L24LZPH3m56dP5jFekfBTVS0MNlYodrxr5b&#10;deqjNecfGC4hHinWI7lwo+2SGSRV3Mik9eD9f06V33wFu9MWSCLS7n7RGIIikiqMyKUBDEAkKTnl&#10;cnHSv1jiqMnkOGn/AHV/6QjP7R71oGjJb2yTyuuGVt3qB+H09K7vwfpqnSrgW/3UnwWPrtU+vFcP&#10;o+pQwmOAw+zbh16/kPzr0vwYinw/NHEGU+cpXcuM8dcfT15r8cqS953N6a948/8AihbzRaPNFlvl&#10;blvTuc/livlj4wReT8SLOa4RVaXR1DMcZ4llFfXnxStlhs3lCblkZdw25HTkcexP9a+PPjZql1rv&#10;jnS71rBrWFrJ4YY5JNzEhss2McZJGOT07d/0bgP3cyi/X9B1/hPsn9i+/a9+AtmVJP2PULiFti7f&#10;lLbzz0/j6cda9W0SWeeO4l+0suI2Zvm6n6Hrzjp2rxn/AIJzQpdfB/V9Pll8xG1x8jHcww5A7fT3&#10;4r3m80e00/TWuE+6EZTJ5Q+X2z+X+cg/M8VU/Y8QYj/E/wAdTSlK9NDBqll9o8x1298pF049ulaS&#10;6rEkMdxJKHCLgrjkHjA5/wA8GsHR7FJYisQbBACLk/N165z3ovTJp9p/aENwJGWYbov7gwD+u0jo&#10;Oa+dlPqWa1r4gju5ZIFV4wnzBs8Y3E9uex9etc54td5dSjt9Pi3zQyE55+YE54wO+c1Zgla+u57m&#10;8umjDR/K28naxHPXGeMen41ha3Fb2Woxm3f92wXbtbrz/Uj6Y+lOInKxqWuhNF5cl7PhpUJ27yNp&#10;6+vGAf8AOKuQWb3WwJcQ+SjJjcMMRkZbI784+v5VgW0UQtftCamY2X/liz/N0GCPqFH4/hS6bqt8&#10;FKwXTx7edvl8HPfJ+lON4u5MY23Os+w33/Qfk/8AA6T/ABorA/tR/wDn8/8AIS0Vr7Wp3K5afY/c&#10;Kiiiv6hOUKVTg5NJTk5PIoATIzkil3KBgCmnrTl6HigBtAxnmiigDhf2ofi3F8BP2dfG3xsZYWPh&#10;XwvfapDDcH5J5Ibd5I4j8y/fcKmMjJbqOo/mL8a/tL65rHxS1j4n+D77VvB82salNdm00fVLiaOD&#10;zHLFN8zl3AbPLkk/pX7Tf8HHvx1uvhv+wyvwq0bXfst9468QQQzW/G6ewtis8wHPA84WoJHZiO5r&#10;8BdRkmnfzZCdxwq4zjiu7Dc1OPN3KjKUdj6i+Ff/AAVp/bn+GQVfCX7WeqyRLhvs+ueZNG2OxVg6&#10;8gcnGeK+i/hl/wAHIX7a/hiOO08Y+GvBPiyJVG6dsW8zf98MgPv8ufrX5fXNyYCpiboMtxxn1P6V&#10;Np+h6zqliNSstORoi37v95tzzjPb+ddEqsZ/HFP+u4z9sfDn/Bzr4ffQ7hvG/wCylrlnerbyC3l0&#10;3VFuIJJgvyZ+RcLuxuAOQOhJ4r0j9lz/AIOKP2WvibqdxpP7Q9zb+AWCqbG8P2y5hnYkZVgLYeTg&#10;HqzEEqRkHbv/AAi1C5vLLwtY2VhdSvdW80rXS2sm5oWz0bbkjn9Kzh45123byLrVJgV423Qzz16N&#10;/hWcqeG1VvuHpu0f02/BX/grf+w38efiZe/C3wL8WV+3Wk8qR3N5AI7W4VGI81ZtxVEbblTL5Zbc&#10;oA3MFr3jxL8WPhp4I8OReMfG3jrSNH0eeRY4dV1TU4YLaRm+6BI7BSSMkc8gH0Ir+SCw8a3cLJIY&#10;rGbbnDeUI2A4PBj2nv8AjjPFb9p8Y/E0emQ6Kuq61DZ27bobWx1yVY4ck8qhLBTk9gO+c5NS8Nhp&#10;Ws2jN26H9aGieK/DnibSo9e8Na3a6jYzLugvLCdZopV9VZCQ34ZzWgjqyfLX8vnw5/4KZ/tXfCr4&#10;e6h8J/Af7RfizS/D95Cif2bKsUyQ7XVwYpGCvbnKjcYmUsNwbI6e7/s6f8HA/wC2R8C/Clr4JfWv&#10;CvjKGK78+4vvGUmqXF9OpZd0Yl+17IwEG1dqbVxuKlmdml4HdRkvK4KzP6DBjPNKdvYV+Ilp/wAH&#10;J37Q158Y7PxLdeANLtfCP7tdQ8O2dzDfSFQNshjkPkOjMeVLMyoeqOBtPvuk/wDBzN8Br3xDodne&#10;fAXxJpuj3Txxa9q2pXh36cSQJJEiiifz403cYZXfGNo4rOWCxEbaXv2ZTjY/T2ivmfwZ/wAFgf8A&#10;gnP480C+1vwx+1H4ckbTY0M9nfTtYTyM3RY1vFiMnTkj5V43Fc16D8H/ANtn9m343fC+X4y+DfiN&#10;bweG7dgLjVNcU6fHGCFKuftGzMbB02yDKNuwCSCBjKjWjq4sR6yPuU2s3wp4v8MeOdDh8S+DvENl&#10;qmnXHNvfaddpPDKPVXQlW/A1pbW+9WYgoOOwor4n/wCCr/8AwWC+Gn/BP7w1J4G8JNa618SL63za&#10;aXJN/o+kxsPlurvaQcd1iyGfBJwuGNRhKpLlSA9F/wCCin/BSz4If8E/Phk3iHxnfJqfiS/hY6D4&#10;VtZl8674I82Tr5UCnrIRz91dxyB/Op+2B+2X8a/24vi7ffFz4teJZLia4HkwLCxSG1twSVt7dM/J&#10;Eu5sdSxJZizMzHlfj7+0P8W/2nfiFqHxU+MPjK81jUdSm8ya6vJPmlHG1QowqIMcIgVR0CgcVw9/&#10;qccS7I1CqvCqq9PbHpXoU406UPd37/p6EyZckvLazj8iBRtVcKqt0rJvNUmuZVsbFHllkPyxpyen&#10;X/6/am2EOo+JL77FpUTDn95LyEX2P+A/TrXrHws+CM80ytHbGSVsFnfqf6Y/zms5SlKVgiuY5n4c&#10;/CTUNQuo7vUENxcfwr1WNvbjr79q9Tez0HwdY/2bbtDcX7/LtXlYu/zYIyf9nIx3I5r1XRfg2mje&#10;E7y8MTKy2rbZAOnynp718/8Axk8Ea/a+ItP8OaLqkkFveW88982R5rJGjOyh+cZAPHTPXNTKMoxs&#10;io+6fUX7JmgXuu+EtSk1Xc91aa5NbXEcy/6t1SI7OfTPbj0r3zwx4WEBLJEvDfMu3pXP/s3/AAxl&#10;8I6T4geaWNl1Txdf3kaxg/u13iLac9TmI/gRXqmlaQUDDAHzZxXTblSSCPvRuU4NGXcoWNcNIB/n&#10;8q8L+IelE/A/xREicCwjP0/er/hX0o9oIhGyx/dkG7jpx1rwz4jaeq/A3xYGT/mGpxt6/vRzSTtJ&#10;ClsUPgHo9nq37M2i6Rc3V03l6tYSTRsyrt+ecqqsOdpMeOeQCexr6V0y0SNVjhXbHswgXGAB0HH9&#10;K+Svgf4o06z/AGWdcnvJJ4rfS/EGnI10oCk7otrIPXD7xnph8cYzX1f8P76HXPBek6zZJtjvNNt5&#10;o/mBwrRqR+hHeuio704/10Jp/EzWwsceclRTyR/q9nHG5v8APvTliYsyg45HSptoJy2N3Vct3+lc&#10;9zcjSFlQYJzu9P1qaVbS1tnvJs+Uq5ZlTc3HoO57Yp8cL78sOcDn0pz4T/WDduoJ5Tyixn+OHxFu&#10;Wj8LxTeANFZsvdyOk2t3K5zkFcxWQPPCGSQYBEiHgdd8OPgp4B+GNoy6Dpf+kSsZbq+uZWluLmUj&#10;mSWVyWlc55ZiSevWuoG3dtZR8xzz2qTDsMOv4NVKMY7BYYpJ+eOEbVwBxVvyYok3SDntnmoogYz5&#10;WD/TpTwjzfuiOBzndVFDmiYLkemevWpFKlT8vGOMjrTSJGk2RsPQbjROUjXt9WYULUm9hxQn54gB&#10;/UYoI8tWJJJHLf8A6jXP+MfiH4U8D2jTeIvEltZ7lyolk+ZvZV6n8Aa8e8eftj+bGdN+HOg+ZkY/&#10;tDUOFz6iMc/mfwNeXmWeZVk0b4qok+y1l9y/WxLZ7rqWvaPpETXV/erHEmS000iqoOfVsCvNfG37&#10;WHg3RpHs/CcDarOq58xcJCvXjf1b/gI/GvnfxX8Tde8W3GfFGqT3UzLuKs+I4yewQYUc+grAvsMB&#10;OC3PLx5I78euf/rV+Z5v4jYmtengYci25nq/VLb8wvI7v4i/tAePvGU62moazNDauwzaWH7tCM8g&#10;nqfxJ+lcHPPPezNNcTfu4lP3TjaePX06fnUNwSDHLL8u0E4ZicY/n1pswdf3szbmZOY8cdevvX53&#10;isfjMdUdTETcpPu7/wBfcBU1O2lZVkiY7cZ25/X6VDGzhJIvl+VCQz9AMHIxV2W3nlRkj6bsJ5Y6&#10;jt9KpSwshkfcfvY47D+tc/P3ZPKRRS3MT4XO4t+FbyTeVb7kiV9qqGXHTnn/APVx1rHgPlyZEB5U&#10;HIXk/jVuxnmEskZKRx+UT8vc/wCFYVdVdBEWRJrp/njK/LwFbdzk+lQ+Qttc7UvQqs3y5ySamDw2&#10;zqnlNtSPcpXqc57YrNV/LGYz06nBznFZRlJ3uUzSlkeCHIZvLxhVH484rMuHW5dnWNvmbbzV+2gi&#10;SBvtEfDL95mPTP8An/PFR3NrHAf3Q2xuTsbJ9Bz1opS96wdD5X+O1rHb+NNZt9v8Qbn3iB6dD/St&#10;39m5I5I7OS2iGWhjCsCDn5Rxn8PzNZX7QiqnxJ1RUk3ZiibP1hXmtT9nDXrPR9Mt/t1ytvHJDjdt&#10;G4lcYHOff+lfr2fe1rcMYZxV3yrRX/ltt8jPXmSPoqxmngKySMu7cNoxnnnivWvh1Hv8Jtho9zXA&#10;3EYyAFXjivm7Vvjd4K8PbQZJLhs52yfKD+JwfyBqfwv+2zqekK0UXhuzksWk3Lv8xGHQYD4244/u&#10;9q/PY8K55i488KLS87K/yep1U4S5j3D4g6aJrN0lKlWA+Udvf8vxr49/aNtbW21PQLpF27pLpG57&#10;gx/lxj06V70v7UfhLxNprRz6Q1qzMD+4vFlA5HJztIxz26Yr58/aG1201C20WS18xWXVbgMsiFfk&#10;IByD0PTsa+k4XyzMsvzKHt6TirvXpt3CvFqndo+n/wDgnDrE1v4N8QaWo3bdRjkbaxyN0eMj/vn6&#10;8dq+jr7ddaa5hw0bRktt644P589/Svkn/gnPrklhF4khliPyyWDbd3P/AC2Dfh09Mk819VQ3drfR&#10;ycr5a7yx3Z2/l6187xtzU+JK/ZtP70go/wANEnh24umsBJbsrDe25vL4Vjz6nOfWuf1DXGLTRzyF&#10;llLAKzfKOAOhAya2reyiktJ7GxvWUO29Gjb7p7ep9a5fxLYSWK7ruQMy43MoK849ulfKqXM7Gjly&#10;jV1eSxiCxx25Y8qCnTOMnHbkD9amspoNXOL63UbW3ny0BUNuxn0/rxXORhpHTdNyrfeXIyOoq/p+&#10;oC0IaMM20kADIJ5OT/n61oZylzGlrunzySwxwJGvmMFWNcjBz359O3/6qmVtHs7RY5tvmLlTiM8e&#10;h7Y6Dv8A/XzZr6XUEZ7kscnKLuGfft6ihYYWtljJPmsFK/L/AA8+/XOaFLTUFJp3JP7St/8Anq3/&#10;AHy1FR/YpP7rf99L/jRTvHsV7WXY/bL4aePNA8baHHqPh+9uLmN1Uh5l3Y+VT98DBPPPOc+2K6iu&#10;H+EOt+HdY0iOCG6tV1C0jWO6jtWYKp2qxUEqvmYDLkgEAt2yAO4zX9W4iMadaSSa16mM9JOwUUUq&#10;jJwaxJEooxzgClC8ZIoASgkAZNFV9TvLbT9Pn1C9mWOGCMySyN0VVGST7YFAH4Uf8HL37RbfEL9s&#10;LSfgPousxvp/gLwvH/aFuvDJqN4RPICf4h5C2Z4xjJz7fmhdX1zaxtFJFgfw9efoe5r0T9qT4x6h&#10;+0B+0P46+MOo30k0/ibxRe6ijzMGaOKSU+THkDHyx7VwOAFAGMV5nqay+Vl8SLt+YMoGP1/p+Vd3&#10;w2iugLUo3l5PdskEcalpsLGMfxdP8/T619QfC/4NW3/Cs7G7njZfOhZmdu/P0xnAr5n8L/bXv21Z&#10;bFJI7KQM0kjHJBJ49Tx+Nfdmtxz6R+yn/wAJTplqIWHh+R42jHmYLRt0I68859ADwDVU480TSMrR&#10;bPnn4EfDifxzompeKvL2i51Zwo5G1QufToNwrqr/AOAtw8m9rbdtPRlPofUV6d+xn4FYfBDTVFkr&#10;eZcXLvIEA3N5zLnv/cFexR/Dm3lTDWwX/ZwTmm1yyNIr92kfG+rfs9ibL/2XGW/hbyQCfbOK5+8/&#10;Z4wS4s5Y2Vv+WMjZPJ/z3r7gn+FkAjKm3UfN8vyn/H/61ULz4Qwl9gT+H5W8vp7UB7OPY+F7/wCB&#10;PiC1O61nuF2t95ogwB98YNZV98LfFNvcMSsMwXgebCQfzwfSvuq9+DNo0pLQnvlvL4I/Ose8+Ctt&#10;NuJsV6Yxt/8Ar0culxOnE+Fb/wAG+J7J9z6JIV5A+z3GD6jqR/kGqanxHpI2wy6nblcf6tDj/wCu&#10;Pr6V9q6j8B9PeFiunYwpIz24Nc9qX7PNlJM2214ycNxQuboYyifJsvjTX24bV4pgG+5eQhunruJ+&#10;lTab4917TZFurPTrWORclZrKZoZVJ9CpXBIyOD3NfQ2t/s2xT/8ALsWT/rhkD2x3rk9V/Zis/O8w&#10;aUd3T92Nv/oJHNXGpV7k8o74N/8ABR39rX9n7TpND+E/xs8X6Fp8ty1xNp9nrBktTKwQM/lSB0yR&#10;GqkgcgEHILA+m+E/+C5X7cnhz4r2nxh1b4wXurX1qmxtP1O1aLT7n5nIMsFtJAkuN7KMjhQoXaUV&#10;h4Vqv7OhtFP2driHb2Vsg/8AfWT6d65/U/gt4ktz+51PleCstvu9e+aPaS3/AOHD94j7Ys/+DlD9&#10;trSdP19b3xFo+oz6pp0lvo/maLbomjSvIrCaFUG+RkVGCpK8ikuGbdt2n4N8Z/EHxv8AE/xPfeOP&#10;iL4jvtS1LULhp7q41C4aaWWVmyXldiS7Zz19fpiDWPhp4qsyxFrbyMrHa245HOAeQP51iapY+JdO&#10;TfdaXJ8v8SqD6dgaxlUk9lb0SQveerLU+pJtLs6jcwOe5q14c8E6v4wmWaQSRWpI553SD29vetb4&#10;afCq+8SXMeoazGzK2Gjteo7ct6n2/wAj2VtCt/AdrbmfTNkkkQla4bHlwIM8n349KUYyle4Ri9xf&#10;hJ8CEnkSCK2jVV2u69cKTgHHJ5x1PU5r6Y+G3watdMt4iLX7o6Mv/wBauN/YhstF8dW2qeJtKuWu&#10;o7iO3ZZ5FZS5WS5iJA/u/u8gkZ5P0H1JonhqCJYx5XfGfWtYW5C73RxPifwfHa+BdRdYvu2Tf+g1&#10;8o/Grw8T42sdQ8jPl+G70t7Fljg/PM4H4191+PNJSPwJqAVP+XVhx6Gvlf41aElvqK6g0S/uvDrR&#10;BWbA3vc2bofr+6OD61a+NMiW1j6l+D9ih0fVDFceYv8Awkeo7V/uD7S/HU/UdOCOK7eztPnYkegF&#10;cR+z8z3sXjCSSRsr461CP5u+PL6e35e4znPo0VttLsdvDD2py+I0j8CITHiFoyBx91c14r8U7Bl+&#10;B3ipgv8Ay4p195R/jXuksW2LDDlv1JP/AOuuD8S/Dq78dfDLXPCOlXVrBNdW0aG4vJdkUY8xWJY4&#10;4woY96lfEvmTM+bfghqNxB+yb4ymshJM1nr2nmGFrNGVnMk/yhRy+cAkt6/7OB9ffDC4mn+HHh6e&#10;5tRDNJodm0sYP3WMCZHfPPv0rxr4f+BPAvhv4f3vws+DWj3njaTWrm3n1zXpLmSz0V5YkZN0cnMk&#10;ispAPkEhti4ePmvbvAegX/h3wrp3h/VLqG4uLO1WBpbe38mP5RgBUydqgDABJOAMljljrKScUuxN&#10;OEldmvFBmIbpNuG6etTRxeWWyV/LvSxRqPkD/Mv8WaUAfcePLNzuFZGwA7lzE1BK5XzH+b2NB/c4&#10;QR9W5prPIfmEKt8ucFutNITVxwJKrKAN38Pz0HeXbJBbb0NOhRVCvIFVj6DgVDdzw6fHJLLcHaql&#10;pGZgFUDr9ABTtbcTZMUlAyTuz/C3SnG9iQfMf/Hq8z8eftM+APDEXlaFdjWLheNtnNiMH0L/APxO&#10;78K8T8UftF/EXxza3C/2h/Z1mZMLa2DFMg/3n+83HuOlfN5rxhk2U3hze0mvsx1+97Iz5j6N8d/H&#10;D4eeB2e31PW1mvEXP2C0xJN+OOF/4FivCPiL+17438QSTWfhCNNJgYkLNuEk7c/kv4fnXldtePcy&#10;MIm8vzJDmVsZK++D6gnuelZrTxq6yc/d+bn3r8zzbjzOMwThS/dQ7R+L/wAC/wAreYeZpav4g1TW&#10;L2S71HUZLiZpMNJcOWYkZ5J7/wBKraK0VxcbZJvlxna3cY/+vVS4nHmsySfxZZR2Byf61HptxJBI&#10;xkH8WBj0r4qdWVRtzd2+ocxf8wrP5hKqu0/w9gf0pI7h7uNYg6glgoYmqJmKP5joTuX5Tu4HP61J&#10;btLbBpEiztkycr/n1rnKJbqTyg25s/w7Vbg8gk/yqy8wmgwU3NtwSx5x/kVRQ3N9ceXGiqwYhgW/&#10;z6VdGl3Fsf8ASj8u4lQD17/jWcpqIEsmsLa2Xl2cKtI0jE4xu69fpkdKybuZpZo9zbVZvmVDn9M8&#10;U6+80zbIR909Nuc89fpVWGWR5hEp+bd8x4GKcdtQLlqJo53MQG1lwu5eSef8/hU0VtIXUMMydPT3&#10;I4/CnW+jCdY/tO5I/wCFsHL8ev8A9YVDq/i/wb4LhZdR1uGFl5Ee/dIT9BlqzUa1epy0YuT7JXCN&#10;5bFm4tVttt1Ky7mUhVLDLKBxVa3JK7nRW5zuVOh9c+v0rz/xP8f9EknYaXpUl5IuRGZ22R8fqfyF&#10;cfrfxg8b6+Wj/tNrWHp5drlfp833j+eK+hwXBudYqPNUioL+89fkt2a+xlc9k1jxjo+kWhXUNRt7&#10;VeitIxJPOc7eSfXvXEeKfjpoaRtBplvcXjfdVmG1Bn25OPwH4V5XNdPLL5szszN8zSOxyT6moGLH&#10;5zMqqD8zdB9c19jgeCcBRSlXbm+3wr8NfxNVRXUxfiNrlz4o8S3WsT2qxtLGg2xqRtCrtHc84x+t&#10;TfCrwH418R+HbRrS5kjt5Nyw+Qp5UOw6jrzms3xBcQTaixt2EimMD5c+lfXH7FXgWz1j9nzQdRlt&#10;dzedfKzFeeL2cevXgV+iYbC0vq9OnFWSVku1tPySOe9qjOL+F37JEN6Y7vVITIzY3b8nP589a940&#10;79kfwxN4bWCXSocxs3Pl9eB3xXqXgHwXBbRRkWqr16tn3616VomhQtpzxlPl39T0xgfpXqU8LRjF&#10;KxdOTlLU+JfEv7FWkSzMYd0bBs/Kp49+leIftU/s8az8J/B+m+KZLu6kt/7UWJVlYsqEo54yfRT6&#10;V+mupeGLZrraLce7cDPtXzz/AMFOfBsEf7MC6hDabms/EVpKzD02Sr/7MKz+q0+a5rK/s2j4x+GH&#10;iXW9Dlnk0HVZ7VpIhuaCZk3D/gJyc9frXqehftMfGLQzEq+JFuFTkR3MKsffJ4Y5z3NeL+CpokuX&#10;ErKIzCf++gRx/n0rpppo92VQDIPPYc/p1/8A1V8zmuW4DGV/9opRlpu0r/fuGFUXQ1XU+g/B/wC3&#10;prOjqsPi/wAGWd4zDBuLSYxE5J7EN6Z+9+FdnY/tafB7xGHN3dXekmZhut7xSMcjIBXcOx7+1fIj&#10;sxWSQFjnhmyTSl2KM6zfd/i6/wCTXyeK4LyWs37OLh6PT8bmsqcZdD7J8PeLPCniNWTTNYsLhSN0&#10;X2e5Xdn0wp/DBPWuksfDdrcR5E6r8xG5egB+mefxr4TiaQyGZPvLykm4qQe/f29f6Z6Lw38Xfih4&#10;NKtoHjvVLbbn5Rdb4zzwPLfKY49AK+fxXAOIv/s9ZejTMpUbbM+3tQ+H17Z2K6jY3PnMo2/IuRjt&#10;+HtXOS2up6Xdr9qtJlUt80fln7vXgH2714R4S/bi+MGgw/Y9Vay1SNn+ZpYBGxwSOdvy/wDjteha&#10;B+334O1W1aw8Z+CLi385cNJbSiZQMY6EA/pXg4rhPP8AC3/dc/8Ahd/w3GqOx3H2u89W/L/69FZf&#10;/DXf7Nv/AD/33/gteivP/sPOv+gaX/gMv/kS/Z1OzP0J+Bn7W+heGZYdI1qwubCOGaJNRtYZ/M8w&#10;uwWIksN7h/3mFCgcbVK5Cr9d/Dv4xeCPiSzp4U1qG8Kp5jmFgyheOcjPc/54r8afg1+1f4Zv/Eq+&#10;EtQ8atFpdrKs0l5Jbyv9oZvNf7SdyZdEjxGpkT55ADhlRt33x+x78T/hl4j8Zz6Z4O1CTR723vvK&#10;k0mS3VTnaDhg6CXeygYaZi3yyA7iN9f11isNTxVN1H8ST19O5nVp7s+zKVd2flqK1n86NXdfvDNT&#10;J97ivnTlEG7PFKd+OaAcNk0u7IOKAGV8u/8ABYn9ou3/AGb/APgn78RfEX23yNQ1vRzoGiqJtkkl&#10;xffuGMeOdyQtLL2/1Rr6iHWvxx/4Osvj1JGvw0/Zn0nU2+ZbjxJq9mszev2W0Yrnb0N7g4JB5xjr&#10;dOPNNXA/H+a6huGkkN1kZ+U79yqB0GfWsbV7kw5P2kNhcbVb8sf5/Crc1ySmWgfcM7en5+n48U3w&#10;b4fbxn42s9EihYr5web5tw4PH5n09DW95O3mB33hzwJc+HvgxN4gvLf95dXUaseuWKu3X8K+9fjh&#10;4ch8O/sfXFkLZYxb+H38vavOdpA4r55+O/gNvDPwH0PTLKBUmuNchVSvVv3MvB+mcYr6f/bHiOl/&#10;sn3k/A32NvFvHffIo/qa7Ix9z5mm0Sv+xL4ZhHwB8PyeVzJbtKxYdd0jt/WvYG8OInAT3+auV/Y6&#10;0gWf7P3hO3VeToVq7bu5aIMT+Zr1ZrIN8u3d/e/z2qZr3iotx0OTPhlAMrH25bofWq8nhdXbK2/0&#10;bB4P0rsjpuRlI9uB8vHU1G+mBly0bfN79+1Ty6XLcjiZPCcO5naP5enHUc9Kqy+CozHjHfLZAweK&#10;7oadHIWxGcj1qOfSXUYMWN3bOQKnYiUnszzu78DW+GHlrleGx/8AqrJufAcRLHytxVf7v/669On0&#10;0PgMuOTu96qy6YMbxEMrxtPejchs8i1D4ewPybVTxncvX6Vkah8NLdGZzbNwxJbp/SvYrnR4RnMI&#10;+76dazbzRVkZmx8yjOdvNAJnh+rfDKDlhApxge/TpXH698LLCSRmazBbHda+htQ0FUDYHP8AF+Vc&#10;3rPh5CzHyMnb1DUDPmXxJ8K7dS3lQ8N/e6fyrz3xN8LXjJxbbgDn5Rx+VfVniHwmmCRF3/u9TXD+&#10;IPCMMiMwhXn2/wA9hUyNIq8Tl/gh8K4Y1hkktRuHO0LnHT6iui+OPgqCANbOemiReYRxjMxyePav&#10;RvhV4ViiSMiP7uNuO+Kr/HPRwZdQckLt0OL58dP3o5rSndaGc9Bv/BPPwlb6V8N7WCCEAPoVlL6Z&#10;3z3rZ/Wvpq101Qqhf73zfSvH/wBjnw62g+Gf7LmHzWmm21qpBz/q7m+T+S17xBAmOB7fdqiYbGB4&#10;4smPhDUI2H/LDao/EV85fHjQ1GhwQINslxqGnJG69lXczfmQO3evqLxhZSy+GrlcZyo49fmFeF/F&#10;jwD4t8bXmiaD4W8PXF/ctqCO0dvHuxGkcJDsTgKuX+8xAHHTNNS5ZEVFZaHpP7OFoIrPxYX43ePt&#10;UbH/AAJR/SvSNjK291+Vh/P/APXXFfBG0t7CLxPYLdwySReMb83CwzBwjO6yKpIOA2x0YjPG7BwQ&#10;QO6+z+bt80E7fcgU5G8Y+7qVbiKQ2zNCoaRR+73dM4OK5Ky+EMWsrHL8UNXXXCxDrpCQ+Vp0LDni&#10;HcxkYHndI0hB5Ur0Hem3jMRRm4ZhQUb5nVN2MbTmpsDQywsLe0t1SKFYx02xrtFP2+U+WX71OhMh&#10;PnSjkAjbmnBWbKuV/wAarl0FzaEajaWkLe1SGDDeYx42+v6U0OijBkC853HvXL+OPjN4E8CxtDrm&#10;tRrdLz9jiHmTc9PkXkfU4B9axrVsPhqbqVpKMV1bsiGzqsIMjBVf9ntWd4j8X+G/CdpJqHiDWbe1&#10;hU4LzSBR9OvJ9hXgnjf9q3xbrYay8H6aumRbsLNcKJJz9Byq9+u6vLddutV13UZNX13V5b255/eT&#10;XBZg2TwAeg9q+FzTxCy3C3hhIupLu9Ir9X8l8wuz3Xxv+1zpVrJ/Z/gLTXuWKn/Tr1SkI91Xhm9s&#10;7R7mvHPHHxI8ZeOJpU8TeIZpo0YYtIj5UKjHXYvGR7+tc/rd5B58M9qTvij3Mqt1K8/nzmqJuWM0&#10;8u5NrZwc9e+Pyr83zTirOM0/iVLRf2VovmuvzJC/N08DT22Qo9ewHaobe+ki02S2JDLId/Tp15FH&#10;9ovLZXHQLJxt9Oo4rPWdjB5ATC7uNx69f8a+fjLm0ZMia33yqrxt91tuD1/zih4h/wAfTlNrfKqn&#10;/AUWc5hLNyeo+7wOD+FTxQBbbzHC/wCr+8emc/zqJSsFior/AGi5YAHOQFUUsiSQ3q/JkZyV9sVB&#10;GJJInjWZo5HO3cvBHvn1FWYbAWFlDZRedJ9njC+dNNvZj6knk0n8Oo0iaC2lvoZMN93gbvbH6Vov&#10;pd1PE0kaKFJX5Vz6iq2n2E32VnDLubnc7AKozyT7cCqWv/GvwH4Ns30+61+G4uEGGhscStn3IOF/&#10;Pt1p06OKxMuWhByfkr/iUk5bCWj3Ul0saRbioUbj2Oep59sk+1as+thTDG7HbuwzHsMdB06/y7V4&#10;7rf7Q167OPCvh+O3Rvu3F5KZG+u1SAPpkj1zXH63478ZeId39ra5NIrLjyVYKuPouAfxr6fC8GZp&#10;imnWtBeer+5XX4l+zke36/8AEPwN4dST+0tctzKettbgyOccYwAf8muM179oOzh/ceE/DLfIcLPf&#10;OOvY+Wp6exavKRMSecn6H69qq3Gt6bp/zXV2qnrt6t+Q5r6rA8E5Xh43rt1H56L7l+pqoRR1+v8A&#10;xU8d+IS0d54ikVCPmhtf3Y/Tk/iTXOucfff33dce/PesC78ewBvLs7SSXn+PCj+ef5fhWReeKvEN&#10;6G2XPkLyFWEBW/OvqMPgsLhYJUoKKXZJFR5Y7I7O6v7a0O+a6WMYz8zgVj3fjjS7X5LbzLj3U4H5&#10;4/pXLywyyzb5ZGduu4tz/n60qW6I6qVHKktjBya2emw3JyNS98c6rcr/AKNbrD2BC7j+ZFUJbm+v&#10;ist5cNJ/vMTj39qFt48Mx+Xbxjb3xTkXeMImduDkf/rpktPuFrlWZB18vJ3dMcc+nWv0A/4J4xpe&#10;/s2acnmbvsep3kDZzlT5xfv7OD+Nfn8qIt3sLsp2nlWPPX07V98f8Et5ze/s+apDLJ/x7+MLqJQw&#10;5H+j2z4/8fNezgrWjc5ZaVD6f8MWiQR7Srbv5V2egWSi0lY/MPMBHqOP06frXM+GoFA5HvuxnPNd&#10;n4fhYwSfKeuT78V6lo8jNIy94xb6yL3vPP8Auj2rxP8A4KO6JHdfsf8AiO4IG63uLKRWJ6D7TGv/&#10;ALNXv2oQK1xuPb/ZryL9vuxWf9jjxspizts7d9rcfdu4SfpxnmsLe8jq+yz8qIF3WIQwrnIy2c5A&#10;AH+T71JDdXFu37m5mXPIMbFf896q2ZD23yuy5GAdvTn1/wD1davQaNe3aqVsJT8wwen4kng18/jv&#10;43yOXDp8hIviTWIVZjIsvT5XjBJ/EY9fXtVi28WTZxcWYKn+7Jg54zwQeaSLwrqIbMvkqNvPTr+B&#10;q5b+DraMk3Nyd3fy/wDP6VxHVH2nLoPg8SadM25y6sFx+8Xpx7VehZbmAz2sqP1Kr1x145H+Hemx&#10;6TpVoF2RR+u5sblP1Jpk+uaNYqIX1OLK/dVWBb8hzQa8ttWWRs8vcyt83yru/wA/0p32VyGP7sNt&#10;yd2McL6jj8KyZPGej/6u2MjD+8F25468+n9aYvilZW86K327lyxaQ/8A1uTT5pDjKMpK7NzEX/Pe&#10;L9f8KKyv+E1P/POH/vo0Uub+rG37vufrtoPwQ8YeBdS0vxL4kv4tbsLhop7XS9QvlWSyR12EROGV&#10;EVQnmSMIt/zsWOR5jfQv7Lek+GdVW41mPwJbvcJr11BbQ6qHENkkbMqukjbWeHYisE2AAOpwcAt5&#10;UfDvizxP8QNJ8KeLfhD4f+03VvHcza9od0r6dozCAxowWVIv3jBJ2VXdIZScPuNqMfXXwt8HN4c8&#10;MR+JtNv7XULm1j8kNHK0UcgX5TEkW5gp4G1c4baAu1CQ36ViqkMPRa76I4H3PRNS8Q/8I7qNqkks&#10;cdu1nIsO3AjXGwgnH+zkqozxgdSAemsr2O7jLwtu2sQ2G4ByRjP4V4b4k+Ims+PtdsbLwxZiaGK6&#10;Xy5prjyY1EciB5fN2khcLMoYBss2FPNeneCh4g1ERXGoy2vkwqwX7JCRFICBjyznkDB55GDx0GPn&#10;a+HdKEXJq/YwlB8t2dVmjJoByM0VxmY2Uv5bbB823jmv5if+C1P7Rk/7Sn/BRr4g+JVuPO0zw/qn&#10;9gaSomLLHDYgwHZnkh5hPJ0AzK31r+jT9rD456f+zX+zd45+OuqG3EfhXwre6jCLiYIss8cLGGLk&#10;jl5NiAA5JYAckV/I74j1691XV7jWLy+aa4upGlmkmcszyMSWJJznJOe5Pf1O1GNrvuBBe3rqjBbr&#10;b2ZQOSDXvH7BvwsvNf8AEB8WahbZVv8AVsew5x6Z6k/iK+eooZ9e1S10e03M08m1WjxuC9z+Wfxr&#10;9KP2PvhTD4Q8F2a/ZyryIu47cY4rWkm53XQ0px6mX+1/orLZfDnw9Ep23njCBZk3c7dyJuwe37yv&#10;R/2/7yTTv2WZLMhd0gsUXLHr5kZ/kK8N/aR1zxPdftd+CbXVlAsbfxZplrpsat8vlreQCTd7lyxI&#10;+g6V67/wU31jTdL+B+k6LLfKJr3UIVjj3YZ0RNzED0B2D/gQ/HrjK9NPzZVraHuX7Nemix+Dfhmz&#10;ZWDQ6DaJz6iFQa9GS3zj5P15rnfhRbrb+E9NhdQGjtY19x8mMV1XzhtwUj/e7/Spv7zKktblWO0P&#10;zpuxnJOex/yay/E+jXeqeH77SYrxoGuLGaJLheGiZoyobOexIPUVueR5p37W68seMcf/AFq3PC3g&#10;7wX4num0rxn46t9F0+WN1u9QkkUCBCvL5bAGPUnA7kCoqfC0aUacalRJd0fJFp+yf+0Tpq7/AA7+&#10;1pcBv+Wcd3qD7enQgykfpxWR4lX9uH4W6vHoc/xAs9ZyiyRvHaxTCRSSQMtGDn5eeT1684H2fqP7&#10;LH7Ht38e/wDhWN9+0A0dnb2SGGWSWB5HnJA8r7RsEYIOOMc5IBB5Pkvxi8FeAfA/gbxdc+FfG93q&#10;i6R4gkgtb5YU6KYE4bcQR83UcHdkV4+HeI9soubenbtp/Wh7WMo4B0E4wtfld720fk1v5brqfOV3&#10;+03+1f4ak8vWPBGk3Sq3zNJYzJkepKsPrwMflUOt/wDBQDxl4LtE1Hx98JYYYXJXzodQljXdkgDP&#10;lttOR3+tZ/iX4hJa2E1xqd+qwquGkuLlVHPCj6kkAepryX/grTJB4E+I3hXwzY26pC/h+S5aNW4D&#10;NdSIWxnriMD6Cu+oq1Oi5N6o8edHDqsoqWmp7NpH/BTr4W6nxqfgu+j3Haq2F9DOTk46N5ZPbtX0&#10;D4d1i38XeFNP8WafZyQx6lYRXUMNwAsiK6hgGCkjODzgke5r8mv2cSviv44+FtDngjMc2uQBo9v3&#10;sOMjp6Zr9ZvBtstj4Q0i0jb5V0u3VVAxtAjA7fSnh5zqQvLuY1YU6bXI7kepaepGQv8AFzWDq+nL&#10;neE/CupuoDnKv/F1PaszUIcfKpzn1FbmZweraO2w5XcN2a5bXfDzTbjGpLHvt9R/9evR9QtWkGwr&#10;zg7SxrB1GyVxt/iz/k1kaRcbalnwLpaWkSt5WGQA7dvPWsz4m+GU1zVdQ027iHlXmlQW5/4FIorr&#10;vC9sAu7ZjC+vAqTxNo09zJLqFvbM0lvHbvtVdxfZLGxAA68D8wK2g3oZ1GN/ZjP2zw7PqkkS7ros&#10;6bRwB9uviP0NesJvXG0Lt/8Ar15r+ztpJ0LRv+EW1ORY9VsbOJ9QstwZrcST3ToHwflYjnacEDBO&#10;MjPqHlBhuLfxZqxR+BX3KHi69u7TQJJbPQbjUZ22rDa2rIrSEsOpdlCgdScnABwGOAedsPBPjnxZ&#10;py2/xE1/+z7CZt0nhrQbh4424AxPcYWSc4GCAI0YcFD1ruY40ZAT1pUVlVSx+lGj3GVPDfh3RPCm&#10;nQaL4c0yK1s4E2w2ttGEjRR2AHArWP3duPqN1MWOLOQx+593+tPiRELOx9xzir5QchwB8rAGO9CB&#10;ol+Ue+F7cmsvxJ428P8AhOyN7r+r29rH0HmTAFj/AHQOpPsASfSvJvHP7XtpayvZeBvD8k8kvyJe&#10;X3yRj32Kdx/Eqa8zMM4yvKlfE1FF9t2/RbhzWVj21ru1tIjPdyKo5OWbGBXnPjv9qT4ceDXe0srp&#10;tUuhkLDZHKBsgfNJ0H4ZI9K+a/HPxj8f+Nrz/id+JrqZWJ3WkeI4VU/7A6+zHLe9Ydtsub3dNcjb&#10;7ddx2k/1r8/zXxDqRvHAQt/elr9yT0+d/wBCdWek+Mf2nPiF47aW2tL5tItd23y7HKtj/ak5Ocem&#10;0eteeSTeXLJPPG0kjrndKxJZsnPPrjrVWyuGidjEfvTfJ0J69angnWe4SB7nc3zF92Pvdf5fyr82&#10;x+aY/MqjliKjk/N6fdt+AcpPZT3UuoQKzfLt/u9Cc/40lzKPs7Zt2wrYUK3zdR/9f86lkRtOkWXz&#10;lZdseG75yKy31KWN0jlVgu7lmPWvNJJNXujHaW9tBGqeZGQwXk8t6++KghkuLc/ZJG+VVZsZHH40&#10;zVJkijQq6lv4VU87eoH+fWmrISzIx+ZgML6U90kgJiYbYLmPdnG7n1P/ANes+WILKiyK+3apUde3&#10;/wBan3+q6dawPNqGrQWsYUbpp5AqgenX2/Wue1v41eBdHiWGxu5L64Vcn7PAc5H+0cDHPr+FdWGw&#10;ONxcuWhTcvRXK9nKWp0UJZ3ER3ctwvqa0LWHz9PzOSipIcsuOB2/rXjuufH/AMUajuj0O0hs1Jys&#10;rASSD6bhtHfsa5LWvFXibxEw/tvX7q6BUHy3lO32wo4GPYV9PheCc0xHvVpKmvPV/crfmylS0Pa9&#10;f+Jfw98H2/2KbVEvrhZGd4rNg5BPbI+UY9N31rjdY/aP1iWaR/DPhm3tFfAWS7/eso55x0B5756V&#10;5hdXthpyf6ReRx+m9gOOvrz+FZVx460qAf6MJLhl/urtA/76r6vB8H5ThrSqJ1H57fcjSMIxOy8Q&#10;+OvGnity3iDxJczIwx5ROI8f7i4X9P8AGsOWRYFDFtiKOPSuVvPHer3SZt4EgVv4tu4/mf8ACsy5&#10;vNRvn3393JIf+mjHFfTUaNHDx5aUVFeSt+RZ1t74p0WxPzXQmbB/dwZbFY974+umLR2dgqrnhpWz&#10;geuKyPsYxyh6fd704RIJMg+4WtAJbnV9Y1Dd5125XptVdo/SqqwMzKAPvf3uvvViPqwzjbzgtQVb&#10;OSrfNwP8aBEaW2VHX6fhTmjBVRtHHPvUhTI2o3PrQkIPzPltvGFHT/ClLYBoG7Ee3B24z+P+FLJF&#10;mMMAOoBHrU5tCwKsB7elPW3UfLgYPHQGswK0duNrPtbDNx79ulTxQeW2Qc7s5+X9f0q3b2WPmZNu&#10;OMfl/n86lttLG/OQMMT6f5+tIZnXCCC8jKe4788ZP86+7/8AglNvX4FeIbZ9nHjSWXC/7Vlac9P9&#10;k/kK+FNZtns7yFxIzbt3Ld+FHX8a+1P+CUWsq/gbxdpkjN8msW0vy/xb4Suf/Idexg3enFo4qmlY&#10;+y9EATgEAgenWuv8NyGRZADt4XkL9f8A61cbo8nmH5fpXWeEHLPNCqMDwSzCvU+wabSQt6xWVgSP&#10;SvOP2utPXWv2VfHljsVtnhu5lxJ38tfMz3/uelemaoqibyyPmHKrt61wP7Q2mCf9nXx5bRn73gvV&#10;DtDHLf6LJx3yazjpI6FK90j8e9AuFtbuK5lVRtb8Bwef5f569BP4w0yFSEZm/wB1f8a5W2jdVK56&#10;ZDbe+GxjOPf9KdPbY2rhmU/dy3vnPH4V4GYL96Z4eXLFo2pvHcpH+j2Sq3T95kk/liqNx4q1ufIM&#10;4QMcDylA/wAapeX+84kPPXbn8qYQQPmK9cbQ361550c0rJBLc3l6qma5kk3feDNnb04/LNQvBxsY&#10;sPl/LirAUt8iZ+g5P+etG123Bev95sYNJuKIcddSr5DLKwgb0J5xmlSS8i+bzmGOPvE7vfpViSOQ&#10;Jlvmzj5m/Hj8jTJVkdSiFsjt6c5pc0Rkf227/v8A/j1FO+zn/ngPzH+NFZe2j2D2dT+v+GP6CPBX&#10;xB8U2V9CNJvI7hriaOe+t7dZ5JAwTEpEqwqJJJAxjG6VpOmFBIx6l4d+Nmor4T1C68T+Bl0e4sLW&#10;ST7VfvBGokVSzAbXAaNR8oAK7CrHCnaR8m634kNx8XLjQ/Dfjy/mht1t7q41LTdJint7iPJKwNHB&#10;CI5WlljIaRpsA7DyzqY/SfAx074i+B9A1bxTbW9h4dezhvtP0fWNQlRppJtsgmuVl8wyhQHaKMtl&#10;TmVjyjV+xVKVOqrNE67HpPwC+KWrajrZbUZ7aS3vFts6TqtwY5LSGONYvLUYTgiOKUtIjF2uPvMq&#10;xs31dpnjnRNSdY9GuzdR7SfMjUlScZ2hsYLY7D+fFfGfwz8Zf2Hqnia+1rTPt8sd59lsdPsY2Fs1&#10;zHFG32obFZowytbqQzt5Sps3l0Kj1Cy+O8Pha50rwvq13B9oHnSTRyMu/aCoC7EwrOxcgKBlth+X&#10;hQvlZhl/1hqUI6r+vwJnHmlc+h4vEdjJeeW9wuWUeSv/AD0yAePXjBz746g1dW6UqGK/h6V574Bj&#10;1x1XXb2CS1uJHA8pbFm2wht5i8zhFyxYZBK4wBkICe+KBgdtfOVqcaUuVMwe5+c//Bzf8e2+G37B&#10;dv8ACvTLzy7zx54mtbW4jyAzWFs32mUjJ5/fJar0P+s9cV/O7dXTXD7opt5Iz9eB+n/1q/rb/a9/&#10;ZA8FftfeFdL0PxJ4j1nQNU8N6tHq/hXxFoN0qT6bqCJJGsmxw0cyFJHR4pVZHViOM5Hyh4t8OeGP&#10;2arttK/4Kb/sLfDTx54Q8wiL47eE/hjaXcEIB4l1jTfKkmsM4Znnh8yAF1U7C3HVh6dOpSVm+bt1&#10;+V9H6blwjzbn4S/se/Da78e/FCO8ubbdDbt0YEehJ6euK/S/QtX0fwJeeG/BamJr7XLz7PbQbhkR&#10;Rx+ZJIRjoAoX2Lg5wDi38e/hR+z5YftmeKPEX7NPhrwrpvgu8s9IuNETwbZwW+myRyaZbSmWFbcC&#10;LD7txZBhixbJJqtbw6R4s+J/g3xFZxLNDHYyXNncHIwkkUgBHXGRzT5Y01Zf8E0+FWX9aHz58fLA&#10;a5+1h4B0y5hSRV8RS3TI0YbIW4DkkEekfOeO/vXo/wDwVIgB8HeG9NSTd9o8SxRL/wB+JB+PX6fW&#10;uS8TxPe/8FC/AOlZHGnXk21hn5jBfEE8/wCyK6b/AIKSXn9oeK/hz4Z2t/pXiqM49cOiZz/20q4f&#10;w4+pOnQ+r/BCPHotuUccRLyqn0rbWR5F2iXoPlIrE8HBhpkfJXaoHPXpWyCAGZTwv3uaEVKXQd90&#10;hWdh26cfjXM/GK+Nh8MfEU6SbSmkzBW3eqEf1rfWVldkdW/2hg8VxX7Q1zJb/BjxDLGTlrPZ9Mso&#10;p8vvaohNx1R8njxXd7/Pe5k3rgq27px6H8O9euyeJbfTf2JNa1/WbwRw/wBoPJcXE7YwouLZMk89&#10;l/Svn6e7itbQ3VxMEVVLM7/wqOufbFdJ+0n4msdb/wCCQLa/pl4PK1bVmRZo1JDKuthMe/8AqW9q&#10;0qctKm5pK46lSpKNmz5D8afHe7+Nvxo8O+EdHvWh0NfEdnHaxfMGnfz1HmP7k9F5wPc8euf8FvNQ&#10;u5f2m/CunW0TySf8IDBJsHq2oX3Xn/ZFfL37NsC6j+0t8P8AT8Ei48daTHz/ALV7EOfz/Svr/wD4&#10;Kz6TFc/tW6Lcsd7R/DrTE27eVP8AaGoP69815VarJYWU33QYel7fEKN7Hh/7C3hT7P8AH/wzd60r&#10;G7a+3W65IERCk5I9sH29a/VzRgIdFs1C/dtIwNv+6Oa/Mn9inTvtf7W/hmzbLKJLp2Y9V22U75/T&#10;+tfprp6tHpsaP2tUHy/TtRg3KVFvzOrGRjTmqcdkhlzIWkClu+CKzZhz8zY6/jWhMUBzu561RmUC&#10;T9yPp7V0OXY4zJvo3JYK4G37v5Vl3NlEZd0bf54rZnt3TcXwcn+HP/66qG3BOQvrn5fpSKa6ovaK&#10;hXKlh07Ln+VWJfDXjDxBrMy3XiNdN0lVVY4dOUrdXK7Ru3z9Y1zwBHtYbcl8MVEekgl9uNvGQVrq&#10;dPARP3m7pxjtWkSS34X8NaN4a07+z9B06K1h+86Qx4DserH1JPJJ5J61vW6IIwufTd7Vm2OERgCc&#10;bh941autRsdNtHvb2+SCONd0k0jBVUd+TxWv2bsXMXIlfOfl+lKw/wCWjP8AKi7vmPSvK/HX7VXg&#10;jw6jWfh3/ib3S52i3bbEuOpMhGD7bA1eV+KP2iPiD44sZMas2m27bxHDp6lCPlbguct+RAPpXy2a&#10;cYZLll1z88l0jr97fur7xb7H0P4z+M3gnwQjLqOrrJcKpItbf55CPcD7vXqcA14b8Qv2uPGV8rQe&#10;E9IXTYdoLXEzCSbB3duUXI46MfQ159BcjUNPup2DI3kBxtz82ctjPrWVqYlnXyYXX9994L07fnjN&#10;fnOZcfZtjr06H7uL7av5t/oGpe1/XdV1O9h1HWr+a6vJl3STSzFm5PAyew9O1U7edzG2wMvlrIdy&#10;t0z/AFqm1755hErkiNSo3emadEDbS3EcRKJJxj14z/OvjnUqSlecm5Pdt3b9WK1x0cTPJvJ3FWBX&#10;26kD9f0p2jO738gIXGO+fwpsjNG+SAq/LuOccYH9Km06P7M7XMEquwj+URsCe3SpvfQfKx1iv2o3&#10;LeVhY5fl596jWAQ3LSzp+5Ew27RxjuM9+351l6p4r0fw2s0mveIbex3bd0Ekm539flHJ965rxF+0&#10;j4dt4JbTQtHmvJD92SbEcX9W9Ow+tdmDyjMsdL9zSbXfZL5uy+4qKbPQZZbZ5Jo5rpWQM3lqvRcc&#10;jnHcnHsfWsDXPEWh6NF5uv6pHArfd8yQLux3GeTXjmtfGnxxqm6GHUE0+FuPLs1Ckf8AA+WB+hFc&#10;fqmsWVsDeavqyhm+9LNJ8x/E9a+qwXAtao08TUUV2jq/x0HKNtz2zU/2gPB9opS3srnUGH3dq+Wv&#10;oBk/N+QNcZ4l+OnjDWv9GsTb6fAzH93axjdj1LNk/livKdR+JeiRH/QYprpum5V2j8z/AIVl3PxC&#10;1u7LLapHCvThd5P4n/Cvq8Fwrk+Dd/Z877y1/DYceXqd7f6nPeSG71HUnmc/8tJZGY/mSaybzxXo&#10;Vqfnvg7D+GM7j/L+tcTdXV/ftvvb2SRuuGYkD6DoKh8gl8c+te/GlCMOWKSXZbfcVzo6a7+JLYZN&#10;N0zdz8rzNj9Of51l3XiHxFftsN6yhuGSL5ePTI5/WqkcR2A+X9fapY4GBZc8Lj7uaq1oiUryIxbN&#10;JIru2W69smnGBVfgY74/DpU0Yyf3a/eHy4UnGKkEEj5ycbv4fSosW/IjGAhQbV/uihUJZSzj/vmp&#10;1tyyYJ+gqeOxLsNo7Z60JXJjfqVWTeB+76fXihITH8wAx0/zzV5bCR5AoHXnluKnTSZGHyqc+lPl&#10;KMyG3bGS4+ZulSraMWYIf4s4rTi0d9/+qbPPNWrfRZOHA6tihRAxU0+Zx5ap7bhkVYh0ouqq6++3&#10;PWugg0QM+4n7q/NtqZNJDdCPlBOO/wBf503EZgx6WT8xUDjkHtVpdNcru8sBu69zW8NDZUUCP7y4&#10;GR0q1BoMhODH908nd2qeQDn7XSRu3MO3Venf9KuQ6Nubcqds7mPQetdBb6REVx5Z29DyQKuR6Luj&#10;4ToMK2f8/wBKPZjiecePbG60+S1KswUTFWPTPA9vTPpX1f8A8EjZSy/ECBG3HzNLZVY8/duwT9fl&#10;H5V83/GXSvs2g2s5XaVvkVcH/ZY/gOPWvfP+CSOrRt4w8c6HC/72bTbCf/V9Fje4BPoPv/jXo4Vc&#10;tNHHV/3g+8NCjdhjb/F+lddoayRsVTHI9fpXJ6QWYBkB29COnP8AkV02iyF7xVaQ52/d9K9CMvdK&#10;HasxW8V26le61hfE/T/7c+FXiLSGVma70G8i2p1bdA68fnXT6hbRzOrDoOn8v89qzL+bSodIuG1S&#10;8jgt2gkWSWSQKFXac59h/nvWXP7y1NqZ+IYkc3ZjaRm2y45bPfnGfp1/lgVo3NpKJMEn2IrOBWS7&#10;L7G2+ePlLHjkZ7/X64rtX0RpI1Yo/wDsqfXPXmvGzH+Jcmgua5ypspcFiMDopU89M/lzUb2rswR1&#10;zt/u8en64zXTSaJIJFYxv1/uZx3/AM/WoZdFIZVIwW9emcV5ptyyOfaKXy/J3fNjorE596jkimkC&#10;rw2F6Dv0rcfQm+Znjb5hwu3Gf159KjOkSqVZl3eny9eOfr1PHvQ7DtIxXilX5lQ4VenPHH5daZsa&#10;Vi38PQK2fb2raGlP5JDrJ97OV4/HP51E+msieYIW2+u3k/r+tc7fcSjLsZflr/z1/wDHjRWr/Z/+&#10;wn/fwUUvcNOQ/Vjxz4S8CeJPFbfDHw9rOmSaXNcKPEl3cSPqdjd3ih5pbFdnlBLmTZJHKYSiwrK6&#10;lQcKPWdG8T+J/iZptvB4C1OxvBpafYXsdN8P2cFuIlcxSnelxO8U2Q6J+6YxFGJUrI0b1/BX7NXw&#10;78aeHL7R7jSodF8P6nPYs1lb6ak6XkTywwhMTlgpitwR9nihNunKozx7o4/TofHnhn4D2tx4B8H6&#10;r4dj1jU2NrFNpNusd0SjbP7QkRZMSQxxySNuyqhgkSZaWMn9pd43S1ZlGz3K/hT4d/E6+8P+GYtP&#10;8MNLcMkF99rgvRN5jS7TK0dtEluwicsQ3mEId4DMxwzeqfCT9nQ+ANUXxr4u128u76dQISEtWe3T&#10;nKNJtUF8SbdyIqogVAGG9253wB8XtE+ClhHosIvLeOd4LaW4vbaNpoMKiRvcyiVvmeJE+UHdGiIq&#10;xKqjG14g+I+ueK9LmstP1qwa0a8L219Jbfu7n5SVdd7jDFFbD8Ieo34FcFWnipycbpLuW/iPcPCf&#10;iS2u7S3h0j7dMJCzxrezRgbS3DNgk4yePoccqcdtFKwT533N0+7jJr578CeJBocjf2UJ764t7VIf&#10;ljdtkxLBlCEAtIUWNemF+boqsV9c8D3N9/Y9u2uXKtdsp3IkgKhjySOT1znnkDsOp8DHYP2MnJf8&#10;P1MKkLWOs35G4qB9K8//AGo9XtPDX7N3xA8VzIv/ABL/AAXqlx1x9y0lb+ldkLje3y14r/wUi8Rp&#10;4c/YJ+MWqST7Avw31hAy9QWs5U49/mrgpU3KrFW6r8zLlPyd8K6ZoWi/Bfw/on2mRLu8+E+kyNH5&#10;7sQo0eyjlO4klQGkAGMAZwuMYHYeBdEh0fxJ4W0y1XEen+F4YV3EkgLGV6+uKxte8EW2gatcWr2o&#10;S40fwjb6WsjKAwjjmRCnHb90OPb3NddPqmkeFfE934i1+6FvY6P4dae8uDGz+TEi5dtigs2Bk4UF&#10;j0AJIB767jzyk/M6ND5g8VeKtI8L/wDBQ3Q9d1aRgul+GSUWMfMWdZk2gHuRL/U1R/bL+Nfh7xn8&#10;cvhrdQxXkMGl65HPeedCuSpntmUr8xB4Vs9O3vXB23xHm+Of7ad94svfCsulxTaSrWFhcANMlsDb&#10;CNpMHCu8bBmVSQrMRk4zWP8AtBTpd/G7wrpTbv3M0IZec4Eh9+4X6cV8NjOIsZh84WGg17OMHLa9&#10;3Zta+py3a1P0G8M/tR/A1LKG3k1+7jbaMqbF25/4CDXQw/tF/BC6LLb+O449jDctxazJjnHO5R3x&#10;+dfE2iXQgwUj/ebyvz9iByc1cnXUdUvlhRGSNjljj7xwM/hyD+FfPUfEDMvactSELfNfk/0LcpPU&#10;+rP2ePi/4AuPh0bfXviNZfaLHWtRt5JNUvkR5h9rlaOTLEZ3Rsh/HHQCtr4xyWPxS+FeseEvhjqt&#10;hrGq3FvH5Fnp+oRyOVE0ZLEB+gGee/AHJxXw38PIvs3iTVvDutWDLIszzLDMhBVtxUrg9xjk9vxr&#10;oPFGgaHraR2d3pkUyRkMvmx5wQOuPUZ619XxRxlPJc9lh5UU4PlkmnupJPpdaO60fQ4MsxUsVg4z&#10;lutH6rT9Dnv2lv2Yf25Ljw8vhv4e/s+eILqG4jzdX1n5Mny/3VCyE85B6V614m/Y8/aG8a/8Eh/B&#10;HwA8LfDe+XxpDqElxfaNqckdlLDGdRupmLeeyKDhkIBOTuyBXnGm6fd6UrJomvanpyqQF+walND/&#10;AOgOKvXHxD+Llnetb2Px48cwrGceWvjK+Kn0AUykcfSvOh4hZbPm56UtfR2R3SloeW/s5/8ABMn9&#10;sT4Z/tLeAfG3j74K3FlpWl+NNLvNRvF1SzlS3hiu4nkchJmJAVSSQDwDXcf8FURD/wANafZvtH/H&#10;r4T02E/MBjLzOP8A0Kuvg+PP7Rei2wlsvj/4jUx9rqeO4Gf+2yPTh+1R+1otr5Z+OM9xE0f+rutD&#10;051OeeQLcHr39qP9dcirUfZvmV32/wCCXRq+xqKe54d+wXaRTftjeHw/+rWHVDuH8WNLuz/Sv0dX&#10;ciBT90KMY7/54r46/wCGnPj1Z3X9vDS/A93eRxssV/ceEoknXIKtiSF42XIJBI6gkdK0tI/bM+Nz&#10;HzdWj0WRpED7EsWWNDn7o/ebtvPGST711UeMMio0klNv5BWrqtU5j6qmdQigHjvVJ5QG8xSGX/Zr&#10;5wi/bS8c2yg6j4b0uSPuyRyKT/48eakuP24NRht1ebwFBMSmQYb/AG9T6FD79/SuqHFmSVPttesX&#10;+aTRHMe+3BD/ADKwbPY9qjjOeCPl6ZH0NeEL+2jZlmk1DwZcRrjgxXqP/NVqS2/bi8AQukcvh/Vt&#10;8jbNqwRtyTjn94Mc9eCfTNdEOJMlqbV1+P8AkHMe/wCmywgrjAwOPb8au6l458K+FbYXnibXba2i&#10;P3TJIMt67QOT1HTNfK3ib9qrxlqkrW/hmFdNhdWVGVt8h/4ER8v4AEetc9ba9c69cefqdzLdXE7Y&#10;kluJCzNjuSeuD0r5/NOOsLhYNYSDm+70j8u/4E82p9HeMf2urSyi8nwFpDTFz/x9XyMqrzjhBzz2&#10;yR9K8u8R/Enxl41W7vfFviGa6VZiq23mbY1x6KAB/M+9cws1pHbSbgsm3gN2UDIqxastvotxcLG2&#10;5ZUbOT1+bmvzfM+J84zXSrUaj/KtI/du/myrdSOe6WO4kjbKsy7WRV+6ce3SnPevb4hgl+VeAPXk&#10;VDbNDO0kcisGk+ZpN3TJ64P+NSXhCzLCMDIAjkDZwAOvtXg80pSJNuzhlEEy/Nhkjddo42464/Ef&#10;lWZdadPDqTXVl5iRxtxKyhVbIyCP5fWsPWfi54T8MSTWup+I493lj9zb/vGIx0+QHH44FcT4q/aX&#10;ivIxZeHdH3Qp91rhto74+VT059RXqYLI84xs70qTt3ei+9mh6VFBMqLcvyq5+YqeSP51X8ReMdF0&#10;BPtWs6vDbs8alombDnoMhevb0715/wDCrxJ8Sfj78S9L+GEnjOaxt9RaYMtgoiKqkTy4B64wnqa9&#10;J+P/AOxf4X+HfhbT5dMM815N5xuLi4kMkkhUJjLEk5yx719tlvAOKxEfa4molbpHV/e/8h8ulzgP&#10;EX7Qmlwr5XhvSri6kXj7RcMEX6ADk/XiuN1n4wePNWjaBdbazhb+CzXyzg+rD5j+JxXP+IPAd/pN&#10;4ygNw3y/MfX61wepeNrq21CbS7jS45BDK0e5m5yCRnp7V9VhuG8py+zhTTfd6v8Ay/AI7nWXviCy&#10;icy3V/5kjcufvMx98Vk3fjQqvl6daN0+VpOM/l/jWO3ie1kKj/hHoyOp/eH/AAprazYuOdE+6uP9&#10;ca9iMVGNkHM+g7UPEes3q/PeMqnjbD8ua5+9jM8m8uWk3Y+Y5/ya12ubO5Jjt7B1bGWZpPeopLBb&#10;g/LGVHXr1piM+G13NuMfXj6VegshGVzlfXb3qe2sy2TtP3flFW4dNml24PcCgOpWeBcqU9zyvbpS&#10;RwMTlk/LvWoumuOFO72C1Yh0aXOMBm7e1I2sjJEE44VQPapbe0cDYwHXvW9BoxfBeP7p5qzDoud2&#10;2MeoxQTy+9cwotJPdfpVq20p2HzqW710Fvoij5WTdj7ue1XbfQwTh07dlo5ZdizmbfRQ/Oz2XNW4&#10;dGdiFC7dv97j+ldPHonO1B+OOen+NWItFYHcn8TY2nvRy8vQTOXj0RlGGU4CjtwfWrUOi/KH29xu&#10;+nrXUxeH5CPKMKjjB7HP51Yg0GVTsVeWbIbPT2pxi2M5pNDJYMtsOnzZHAq1b6I+d7oceu7NdRb6&#10;AzkMuPRW25J4q4nh5MKCP95cH/H1p8s2BzMOgFyu2L6bTxg+tWLfQYhtdFXjjLcYGK6eHQTEFk2L&#10;16jPH61ds9EbbwB+K55z6de9V7OXUDlY9CJOPL3bScbfm9f06Vch0RZpMRhf93dkj6/TNdNDohY7&#10;XiU8YXjk1cttKAO+OJcZxwP881PJLqLm96xy9toCnLBd3rhu+f0q5ZaDvIIg/ix/vfSumt9GByDE&#10;vD5PGP5//Wq1a6OQ2+SJT1+bOcEnoKOWQzx39o3QhF4CsZUVsLqkeQOePLlB5Hoa63/gmJpWj3/x&#10;l8R2OqWf2jf4Z82NXlYhSLiEFhg8HDetS/tIaCP+FRX14FX/AEaaB/m6jMyoMcf7VV/+CYV0bb9p&#10;G8tYBuW58J3KH6i4t2/kK7MN/Dt5nNVX71P0PvT4deFYvD+oXGo2M84W4ZQ0LXDtGqqDjapPB5OT&#10;1P4CvStHnWO9jmlb7zBMr6kgD9TXL6J5wdUYL7DjjmuksIg11bxuo8tnwwI/I/nXTH4SluO8e6dL&#10;rWjXOkGeWKO5ieGSWGUo6qwIyrDkH0I5HXtXM6D8L/AkccdtrPhez1CTbtlm1KIXDuPcyFuvpXda&#10;/bBrdWDd+dvXuf61mWaKl0d5+bjLK3NZSWqZutD8QtXtBpuv32nsv+ouXXa2eMHBH+f6Zr2G20nz&#10;LG3kiRf3kasBxk/KOK88+NeljQ/jT4u0by9v2TxDdo0bLjG2dh746fpXtng7SxdeE9KmK/u5LCF2&#10;bd1yg5x+FefmEdF6mOGlyymv63OVn8PFwyiKQ7fXquffP5+1Vp9ClUbhF8pGXwvbHr/TrXftoLZX&#10;zAmTxnacAnnr+n0qvcaCGO1oU3KpXkjkYODntnrXltSR1cyscE2iFAQ8SbVGflHT1NVp9DXz2GOO&#10;56Yyf8SO4rvbjw8Y2aYMctk7uOT+dVpvDuWVliVvmG1l4xzjkjOakZwv9iO0XmBON2S3GP8AP+P0&#10;qudH3/vDEGAHykYJYfrXeHw0pw7qmefm29fX/PP4dBWbw8wY4iXDDLLtz+fp9KxlqUpNHHf2Jc/8&#10;+4/76FFdl/wj8f8Az7r/AOA//wBeilYv2h9reLf2l/F/if4hnwt4CjV9NuLyKLXLu6h8/SNEs43S&#10;WQTTQpE32hLlrdTDl9gjBdW3FpfrD4R6LZ+H/A9rb22pad9juPJaa6tbWD7ZcyiSMMbidkiDEJuD&#10;Dy0WLaoh27UC/BPwU+H3xz+H3xSLeGPE3h6+vrqOS0bULfQ57jTrJYnSJrQNNLE4kVXjlCjcxWSJ&#10;iEWbL/UWo/tEXngWXT4viHaaX4kW3tVvND8Pp4i8u6uZZH2rLLF5EXlgiWInz3Vldn3gAOV/W6de&#10;XL7zOa3Y+kfC3xW+HXi6wvvCXww0LTf7TsbhY5rmaw3SwSfu3CSnLsMKUzgOpUAEAYWsmDXbQfFS&#10;18M+ELO1hOn2j3N4t5avDYDzfnMwuPJIIV4tyqQMlEC7QshHzP4t/ap+JnhzxLFYaJ/ZOgwaneR2&#10;63ml6xK8lmoxGpeTykMYaQHbCgV2ywD/AHytfw1+0Yvw/XT7fxF4XtX0+z1HzYbq11Z91wqWgZbg&#10;AQRxqqoBH8qcKNqDaRtftI3suovU+xPD/wAVPDmnRy311b2+oSWl01nbz2aia3ZmkyohZiDcTSli&#10;C7EsW3ABTuBqfEn9qAfC0agsOo280jWMsVmzTHrtgaP2IMJLZz82MgYOU+L/ABz+0A+j+KIfFraB&#10;Gtnq6i6h1aASW9mcJGszFi8gyXeRkZGkVTj5kLYM2qeIfEOv/GPS/AF74nWePTNO+132oW6kGQxK&#10;EwIyxUEeU5ClyQ2ATtJasuenJ2t94e8fqN4L+Jkdt4Kt9b8XTCESzOkc+4sZUA5kP90ZDcHkDaDg&#10;nFeB/wDBXn4h2Y/4Jq/E64RvLl1Dw5DAYSNzD7RcwxYIHqHOO5APpXmvh39qjTPil4g0Xwfp1t9q&#10;0uysRHZ6O8gaS7RU5Mz42xq7xknJzhQApZwKzv8Agp14/wBEuv2QvFPgm91GO4vdY8S+HbO4EAPk&#10;xtJq9ox7HhVVlzk4JC9hnj+qUY1lUWnvX/EXKo+8eHfFl47vx74yv9PjZY5tQRYQ3y4Vp2cD24ry&#10;X4//ABQ/tv4j6h8OPDf7yzs7VYtevMHZNMRGyW8Zzhwi/NJ1AZ41HKuB1v7QnxNl8NNqFtpVgbrU&#10;tavI2tpukcCqmTM5yCcZ+VQCWO0HaCXXxS5kzfTfNk7m+bpkY6n8BX5dxpxB9XpvBUHeUviet1qt&#10;NOrMXI8Y+HpLftnavewbl8nTNirvJCt5cA6dx8vfp1GCAawPinFeXX7S2kHVmeeSAq4XdhePNIB7&#10;cEd69u/YL+F2g/ET9qr4g3Hiqxk/4lbtbm3ZijKzNMCDtwRgwg4qP4l/BrwBqP8AwUV0fwNDpLNp&#10;/wDZKy3UTXTtufy5/mJ3bxxs4qKXDuYVKyxKatKkoJPdPl6/MmL5UiSxktWjimO7GC27GcHHP5e3&#10;pWr4TZ7zXbO0lh8xZLwR9vl+Yc9P69q+nbL9j74Itp/kW2h3USt/zz1CTdyPckV478b9e/Zb/Zo+&#10;Jem/DrxNL4pt9burSPUNPmEcUljErSSRoZH4kA3RNnavHykkDJHx+a8B57h8JUqR5ZWi2rOV3p0X&#10;Le5VP3qiT7nH/F22sNB8R6P4sYKi/wBpPaXnyD5opVwGY9cKVz36471S1JLW1nfyW+Vfu7j06Zxx&#10;/nFec/tgfHTWvEGjx+C/hF4E1jWJr1lmk1ZdHnNvHGsvAQbQZG3RlSegxxuyccV4b1z9tLxfBHpm&#10;mfCy8muvL+SS60z7MHA6/PO4GenU56/WsMu4fzjMeFaFfG/uqlLni/aXX7vm5oybe1nKSa3ta2xF&#10;aEaOOmoWcXZ6dHs9Pudz2YXDz3CvApwGwyr/APq5NNvIbgSST4+VnPzevPb2rzGP4df8FDpXSG2+&#10;Hz2+3kHz9O9/+mhNOk+A3/BQnXAGupY7ZWXA8zVLRMdz9wn1rmp8OxrafW6X/gX/AABSko6s9MuN&#10;stmZ7hFK9W29/asuTUEnVUMflr0Xae2OK5O1/Yl/bq8QReVc/EOzhjPVf+EmcAeh+RTWjH/wTB/a&#10;x1pf+J38WLTYVwV/tueb9MdK9SjwS6mn1qG/Rp/qiOaJr29kRuTY2JIs7Vxnp/j3rJvHsrGIyXZj&#10;h2kBvMcL8pGfX2FXoP8AgkL8Z7tSdU+L1rH8uQI7WR/5uP5Vesv+CN/iVt0mqfFp/fydLxn/AL6Y&#10;168OAdlLEJ37Jf8AyTD2kTgdb8Z+GTbyTNrtjH8uQrX0f+PvXPt8S/BtvErTeKtL3Kp3Kt4vXB56&#10;817hH/wRq8NqM6p8TNVmZuqrbRqP1Bq9b/8ABHn4SxN/xMPF+uTfLyPMUZ/Ja9GnwDRjGzqv8BKo&#10;up826l8YfB+2ZR4is5EMmUMcp4GSeMd+ayx8ZPAEdzDJdeJEVVkWRgscjdD/ALvNfW1t/wAElP2e&#10;rdv9JGqTt1bfeNyf+A/4Vci/4Jg/szWABk8KSvt5Jku5T/7MK6qfBGDj/wAvJfh/kHtIX3PkvX/2&#10;ofhpplss+hvcahMi/LHHC0YB75ZwMfgD2roP2aPjrrXxb8b6hBeWMdvZ6fbpJBHChxkk5LMSc8Ke&#10;wr6Z/wCHfX7MdgPl+G9nKyj/AJa5fH4muO+MP7Pfhz4OaDJ4o+CnhbTLCTCx30ItT++XPynhhypJ&#10;65HPSs8bwThaeWVIYeKc3s29tVe3S9vIaqRewtrcwLBK+otGkSo/mH+EDvnPQVh658bPCfh+x+xW&#10;+qLcl8Bo7cb8477umeeea8K8S+IfHN3cM+tv5zfMArsdo9gOgrgL/wCM2n21/JpMknkyRq5b9yzY&#10;CkKccdcmvncJwLTvfE1L+UVb8Wvysyz3/V/2idUdXh0DRobcZz59w28svsBgDv1J615/4r+Leoap&#10;Kx13xVNMrFv9GgkO0dRgBPlAx6/ia8tuviNouoj/AErXWbnGCjce/TFQv4l0WZP3V+G+qn/CvrMD&#10;kOV4GK9nSS83q/vd2F7HTX3xMX7T5Gl6RI6tzvnkwPpgf41JD4/vrkBpNNT/AIDIR/SuUtXiu7jz&#10;4VOB7da1bG33R8L1/u9q9grmPor/AIJwala6x+2H4WtjpQjfy78mUybsf6Bcn9frX3z+1No8d5om&#10;mo3XdMcfhGcV8Ef8EytOYftjeFpnH3bfUPm7f8eFwK/Q79oe2Eul6ahPeXbntwlepg/4MvU0jL92&#10;z4t+Ifg6Ey+b9n6/eKp05/WvlDxjoaweLtUwpONQnG30xI3tX3h4/wBDjxI7Z6ZzXx3400Qt401h&#10;Wz/yFLgjHYeY1Z4yPur1M+Y4aOwbawB+UHptqxHpRZOG/Cuhg0QrlsMT6MOlSx6Plhuj/HpmuAow&#10;9P0vMhIP3uGq5FoyFcZ47cdyR/jW9pujDIZQ3Jwq1rWuiE8OjfL/ALNIv2ZxsnhuRbdrjztpj5UL&#10;1zmtqDw+3l4C8k/3ea3h4Wt7h1JMm0sGxng/l24rWi0KTcY0h+VuRj8/yq58jSUVbQdOMo7nLx6C&#10;2AAO/wDCtXINDWRgHAUZ7dq6uDw+zIqNHtzxnnmrFr4fYnbjnbllIz+NKMeY0OYg0Vy2wR/nVqHQ&#10;UPSPJKntXVDw/HEd2zGGx8w6/wCTn1qUWum6fD9pubiOJAu5pJJAAPzq40+tyTnoNBkMezyenqtX&#10;bTw7M/319yNpP9K6vT9Ps723S5tZI5IZFBEkbBgRjggitCLQk4iSI/7Na+z8xnJxeHk/iTjpyO+O&#10;3+TViHw/92JYfuY3YX611ceg+W5DcbZMdO3rUxsILf57qSNMcncwA/H8KEugpS5TnINCRcI8QUjj&#10;GO9TLou4L8nzL935RxVzUfGPgDSzi98YWKsBu2rcBjwOny5Oaw9S/aC+F+ksJPttxcKv3fJtyAcH&#10;n/WbR096V49zOUjat9B5Xjb64q1DoiK2NrNzkcVe8A61o/xF8JWni3Qmb7PebhHuI3fK7IRwSOGU&#10;9Ca3Y9KBwoX36evaqsDfMc9b6L69Nv3h1+lWoNHjyZsdWyK34NKLAOFO3P8Ad68/5/I1ag0keUNy&#10;Ec5/Sm4i8jnI9H3ruAUdsbeKmt9JSNPLZm254yf0roY9JT7+Dt7hfr/nvU76PkKSn3s7cdakuMbM&#10;5+LTAMqV9Og6f5zUlrpoz5g6Hvj8+fX+lblvpO7LIv3cDdViHTtq/KM5bA6cjqf5VmUlrc8t/aY0&#10;90+BevAKrfu7csVYnG25iOcd+lef/wDBOW+ks/2qdHVP+XzSr6Ej28hn/wDZBXt3x30GGf4L+JFG&#10;MJpMkjYHIKDf/wCy189/sIXiQ/taeD/NJ+d7xcDpzZz/AF6GtaPw/MwrfGl5H6g6Q7R3Hlh19PvC&#10;urto5fPhk8xGWORT2/8AretcnpcW+dXEi9u3vXTRTQRuojbKjHXGa7Y/COLNvVdkrdfl/hx36Vm2&#10;kSCUkr69/f8A+ua0dRwEGF+Yrk+vNZtq5WcF1OWGPl7VlL4ToW6Px3/a502LR/2qPiHabiqjxVfM&#10;y4H8U7np24P0969w+EGnrc/CzRboDrpsIx1+6oX09q8v/wCCgOnR6V+2R42iiLbpb9ZyR0O+NH4x&#10;25/PNexfs3Wov/gnoV2isVa3kXj/AGZnXqfoPyrhxmtv66HPS0rSLkmlxv8APjb8vVumOOKjm0ES&#10;L8yhsDGcDn/P1rb8a2Etp4Q1K6g1D7G0VjKwumbZ5XyE785+Xb1yemO9eF+G0+LHimVJfCPxOj1W&#10;3a6MDTWuprOqOIy+GxnbkDoeeh6c1wSjy7I6JSj10PT5NEjhY4VWyvPTK/8A6qrtoWQGAO1m4YqD&#10;jjrwMZHtjrXzm37Xvi3TZntb3VbtWjfZIsmnwPjBxjhj36cH0zXU+F/2hvih4h0y31jT47Oa1ncr&#10;HPcWpBLK2DwMcgj8f5YyjPsTGtTeidz1+TRfMDAt1HHHI9+en61Xk0JdrIw9Q2EBz/kmtL4dXV/4&#10;r8Ox6tqSwfaJGYN9nhIXg9s5P61uHSotrDy+N2PlGTUezctUbQk+Y47+wLb/ADEKK7P+x19/++v/&#10;AK1FVyPujb2i7i6f8RvhB8Mbe40Pwn8LG1jWNN8TIdPtLzH7lhqCQSM9xcPLl5U3RLMqsqBOEVhO&#10;7weHP2hfD2ieJJPGPxrvNasbO41p4NFt9PnMUrohCSx2pDDedxBUMWUm3Yq6u4YfO82pFdJ02y8N&#10;eMrFFuNNgtjeT6hj7BNJIHzhPMlwsbM8gTgM6HiVBFWh4O02f4d6LJJourLPeedKl1cQqftVrb5G&#10;/b86skinJMJIUcEFixdPtY4qpUlfocvNLnZ9PaPq/wAQ/h94Ek8cJ4v0UaDeWJurf7PcRXDwXkmA&#10;WVrhQzXSMUhWTZL5hhBRmAJLdB8V6ZoNzb69ezXX2fWrbbp91rEEbStdARG9gZZkEgCuqNiPZu3/&#10;ACkDzVHD/Cj4xaF4I+GkXh/TbWfULS8upWW61CMGaO3yyOVYK8sSn7xCh1PzDac5Oz8NvGkvir4Q&#10;3WgDwjpZW1vPsm2+sUdkIeSRoikTiVkCRrlkGEEO45yu3pjV5tmHK1ua3xx8S6x4i8vVNf1/TLu1&#10;+y3ElvFYXUXmJGqZ23LszF2ZIVUNt3M4Iy7OoPD+BPjiovvFmtWdym+/hfSEeS4l+fzd2ZFEZ/dg&#10;AFzGR0XksC4rW+M3i+TTvh1p+gSeDpobHS9SCaTLNdCTAZQjI4UneGUyfvuA4IBVSpDfP+iaxq66&#10;zb/Zr64vI7C7e5ht0bzdoWdQWIPyhT8rbyQNxC5BcA5yrcstQi32PrfwB8WfG/w11xZ7edbK4s/s&#10;Yjhu7xJZ7h2G+GNCh+VxG6lkXhfMIIBXI1/2lv2kfEfjH4Yab5c+7SL/AOK/huKbUJbbdbtcRXIk&#10;k3ShiAGaFt2fmxANxOSa+dfC3ja8vNOm+JGrvf20EOqpD9sXUtmbrbuMYKqxKbvnJ2g4RwgHBXK+&#10;LPxV17xt4Y8H+DofEt9qEP8Awnen3JWRDHBJOiSA4OB1BOMlTlWxkk1jjMVKOFm47pNr5IKkvdue&#10;rajfaz4h8RXPiPX9Skury4wHaQ/LHGM7YkH8CDLHaO7MTyTXtfwQ+AflSxeM/Hlhu6SWenOO+Pvu&#10;PxGFPfrjpVr4C/AOLRI4fGHjK33XfDWVhJjFsMfeYf3vQH7vHf7vsKpHLGQGbrx3/nX57w7wrUlN&#10;Y/MVeb1Sevzl59l99noZ8jvqfJ3/AAT9cTftUfHrUf4W8XSr5itj/l8v+Pw4rJt1XWv+CqmpIw+W&#10;x0VDjsB5MPX0++fT+VWf+CdcxuvGfxc8UxFt194wlYMrDBPmSSHJz2E3P6dq4/TfiFo3gP8A4KG/&#10;FH4n68lxNp/hzwfPeXiWyhpGSKG0dtgYjLEKQASM+3OP0KCUnTSMZNWifoRpyRwW+9mH3VOeRXkf&#10;xD+EvgTxz8cLDxxr+iQ3V1ZWot7V5Y9wTLZHB46s2DjIJPNeBD/guB+yXLB5B8P+OIjtK5/se1Pb&#10;1F1Xjn7VH/BUX4JfFTw3No3gjxT4y0SaSTNx/wAS2OP7RER/q3ZZGbYe4BGe+RXbiMLiqduamzOV&#10;Sm9Ln1h4Z+N/7M/huS/0fxj8StA0+8sfEWrwtDPJuZVGo3JGcBsE5yORkYOOa3L74u/Azx5Jb6D8&#10;MviFpOqXsG65mt7GT5liGE3nIHALgfjX5HaX4isviIZp/B2uXkiWU8bXUkke07SxOMnrkK2f6169&#10;+zD8Y9e+G3xn0vRfD1jbtqHiRV0yManDJIdryo2R5bDacqvcj3Hb4viiGOzLJcRgaFNc842V9N7D&#10;5YuXM2fobeXixWzS5xlTzn9ee1fBP7Rv7RPxZ8XfE/xN4U0zxjeWlp/aElj4b0uLS45Nj2gikkma&#10;TcCu5n35IYhYZMjHX6G+L3xp+NXwk1O10fxrovh3/T1lEJhjmVnKLGSOZDjHmD8q+R/j1qfjWfxt&#10;ca34I8QXOhzeIMfbrfTYd8cjxYIJVwSOrBtrDcpIbIOK/JOGeDM2yzGSq4+krcujupJPdaLy02O7&#10;A4ijh8QqlRXS06PfS9no7HefsOftYePLf4rL8FfiPq32hr4fZbW1t7P93ALaBAkofzNrtN/pBmbY&#10;HMsasS7TSFPuaTTtScNI9pMPLZhJhSRGQmSCf4SqfN2wvzHjmvzL/ZUsYPg/8RU8V6Vod74m1mRv&#10;Ks4IWffEXbG2NVifliyjgZJ4xzX6CXXxc/aF8L+AtP8AiRrfwdubO3kDS3kcuoqlxYP91GlSSBZC&#10;7K3cEqFOQMA1PEHDeBxedPScXJRSUOS85dbRk7q+my1sc+IlzJ1ErRS1b087vp/wyO3sbS3geWDW&#10;LG8jba6RlYmAVgjZU8jGDtyecAHjkkPvJNEhdpoY9Yt13Nkbj8vzMMdeoBTvySenGfPPhr+014j+&#10;KfidfB/hXQJrnUZI5brybe6jOQV2ySsWVFTqFycDLAckgH0/VNWtvB+jx6p4o8c2el3CMHurTywy&#10;2x3E8svDnJxhRgkkZI6xi6UeFKlLAYmnNTm/dTpwlUldu2kZqTu3Zaeh52ErUcwpyq0ZJxju+it5&#10;vT8THtdbsZJd0vizWLeNpGCqt0TgYTHI7k7vbp7gx3viW8tLdZU+JmoeY9ur/LJIwaQltyjcBxnY&#10;AeRgk59PNdc/bP8ADdn4tXw7otzJrDSXyW8L2NvveR2kDKI4/lfG8gbRggDHPFegSa38QXsNU1XV&#10;vhxJp409oZZIdQFsj3e2ML+7CSndkLznB/hBx8o9PHwlw1haU8yTpe025oyjLV9o1U0/loZ4LFUc&#10;wlJYd83Lva/Tztb8SPU/GusQ291c2HxPupGjVWghltzmUk/NjI429T6+1YFz8VviBCxX+32b+9us&#10;4iTx7pk9q4zxN+0l4S8K6vfeGfFHhu7sbm1mW4u0vdDlY24ZnC/OoKgMSVLZIITAzg4x/Fn7XfwQ&#10;0TULrw94laKxugUaa3k0udHhV4gykERcDYyMFDemTywHDjKGfYiNOtRrVaUWuka3Lp1+J37adjpV&#10;aMpOCs2t1dXRtfFD9qzXPhn4dm8SeItYtxDHwytYI7O2DhFAA+bPrgYyTxXhepf8FMvDvjHWo/h7&#10;4osbKza+kZY5khkZ4JFnKLHKMBQxwG+QuAG5IIIGX+058bvhT488A3g8LeILfUbxHEsemtG9t5w5&#10;Ur93b9xmGDwc9K+Q9Wg8UfEDxPJb6F4WvofNuma3uJm8tYA5z2+UhRkADIxnqRz9HwzHNsRgarxV&#10;eqpXavJtWS2dnd6/8A7o0KLp882r327efmfWXxEN491NcRwW5VuRtjP9TXyD8RTfaf47YRJ8k1y8&#10;UmVGCDKM/qK+vLG+0V/C1rZ32s2pmjhVW/ehc49v8K+Q/i7GT8WbdY/mja+JwuDkeex4PpXZwnjM&#10;yxNarDFSk+VK11bq9jJ8vQjSByducAynjHt+lbWjaa0jKRlj6NVO1s95UKvWZ9q/lXY+GtDaSWMK&#10;v1+bk19pIkv6LogYKoTd2LV1OmeH+dgVu2BtzVnQdDMe390MHH3c11ukaBGEXcnao9APVv8AgnDo&#10;5tP2svDtzIOFtb78M2Uwr7y/aASRrXS0UfxTbuOnCV8df8E/9GNt+0rotwIcBbe8H1/0aQf1r7K/&#10;aGdUXTlK/ekm2sATzhK9XCRcaepX2TwLxrphnj4YbV6ivlDxjoUQ8W6qHib/AJCVx8uP+mjV9ia7&#10;bNPnC/e/WvmHx1c+HbLxbqovtas1aPUJsq9yvDbzxjOazxS5or1FE4caHgfKpzj5aDovyH92w7/L&#10;nmuyh0G11C1jvrRjJHMitE8Z4ZSAQR/Omr4dVW2hOOnt0/z/AJzXH7E1jfoc7pOhky58ofe+X+Vb&#10;tpoKhfNuPlX+8eg/P6VtaJ4e2kL5Xv04rlvjL4Sgvdas7e6iO3yV+6cEZZu/anKPLEpysXjqfgrT&#10;xuv9eso/m+aP7UrMox0x1qjdfFX4bWCeYuqTXGD923s5O3uwAx+NeF+MPCHi2H426p4Z0GTUpLG1&#10;unQQwq7IBjgfKPSteH4G/FfVUP2DwNqUxPG9rNlB/FgBXNUqVoSso3MZV+iR0/xG/a30HwfHb2/h&#10;jwg2o3F1IyxpdXyQhBj77bd+F4PJwPlOTXE63+0x+0bexXEmm+EdB0tbVZDIz77iQFYpJABhsHIi&#10;YDjk4AzzXnvxd+DHxw+FV3b+N/H/AIcisbW41Dy7ATXUM29tmSrIrN8u1eQeOoxzUWmeINX1bT7e&#10;DU/iwtv50yXUtvYaO0kySA7gpKqu5gWYY3Y4A7YrSVZUaadXR+Sb/JfqTzVJaI7DWPE/7Q+sBpta&#10;+Ml4sQtJLm5/spIYVAGWSNWjIkZnjXcoK4JbA3bSa4b4veHv7ItbW5b4h3muXEgRb77ZqnnMkjR7&#10;wyq3zBCRIDkZUooJBdQd3TvhR4n8cCO9uvB3xA8RM0Shni011t87VBAZg2RjucZwOAKvy/sYfHfW&#10;7ttT0X4W3GlWLKpQaxq0C7eBk5LA9ecbe3rXDLOsujUcXNL1lH8r3/AI0sRKWz+4+tP2O9OW5/Zu&#10;8HyFd23R4Ubr/D8vf6V6kNK8qTCxkcfKcVz/AOyV8PNV8JfAPw34c1toWurWzZJvs8yumfMfoy8E&#10;Y716hFoaBtzRr8wx90frXuU+WpBSWzOle7ozzD4qaTOnhFmgluLdjMgMlvI6MRn+8uK8Pg+F2pax&#10;dSXa6lcXKwwvIweYszBUZ8d8fdxnHevp/wCLOhIPBU3y/wDLRD196898BaSbi9uokHyvC6hfQ4Kg&#10;5/4EfWueVNe1sxS+G58k+F/i3Jr3iez0OHwLDCtz/FLdPKehPAUL6fSvTPjn4D8OQfss2vxQhkVb&#10;hdTif5bcqAd0sYGw5YENgc8gg9OleH+CY7i18S6ZqemRRvMsAMKyMQrNleDgHjn0r6e+JEuqzf8A&#10;BOyPxPqukW7XdrqMLtao7Om4XmFXdhSRjH5+3N0Y05Rba1OO7lI7/wDY00jQW/Z70WLwszmyjkuV&#10;hMqsrA/aJGOQ3I5JPpzxxivWYdFR03GJlG4/wZxXm/7B2o3vib9n6zvdTghWSPUrqBVtZmePaGBA&#10;BYk9D9B0r2saaw+Ujt8oDVpzaWOiErRMRdGYBSp+nHapv7DAj2E8fxVuf2dgBtnHQcVJHaGQYk6M&#10;aRXxS1MOPSASqhf3i/qenI/OpBowY4ZeOerd/Wt5NLSNmLDjbn5e2akjs4mVQ277uVxS0K5Ec++m&#10;MzBxH74xUiWSiHZ5bcNyPXI61tLZIoYB/qKkOmoV814cDp8w6H/P86zdmHIcJ8ZtInuvhD4pgiiZ&#10;mPh2+O1uf+WD18dfsgXsenftLeBrgzbfN12OAHd1MmYsdO+7H4dR3+9fFuhTap4K1fStnyz6XcxS&#10;LjIYGMj+dfnr+ztdC1/aC8A3W75V8ZaaG7YzdRj8vXmnT2aOevtFn63aVDAkqhZWxt5Hp7109tGi&#10;2yzL/DXJ2Pm+YokfGFHyhTkV1WkTL9l8pSWJXB46c+9dke412N6+VfsEbJj7vTNZUfyyKJFb7wrV&#10;doZbBSJF3bRn5ff/AArMMSLIp3+/NZSS3OmOyPyx/wCCn+niw/bL8QtG3E1nZSK/OB/osQP8vevT&#10;/wBi9V1H4DaWm0/6PNcxMuR8uJnb/wBmFcb/AMFbdJNl+1ZHdsu1brw7aSeZ1zgyJn/xzHXtXZ/8&#10;E/d938FbuN/+WHiC4jVWHT93C3/s1c2JSdrnPH3cQ0dv8SPD7X3w/wBetgjfvtHukXj1ibHX3r5n&#10;/wCCfsBewvbGFXbyfEsUkkYbDENb3Mff3FfZWqaR9q06e23kLJE69Tx8pH+cV8d/sGSpa6/4shuJ&#10;yWh1DS3jbaf4p2i6f9te/T6Vzxj7pdXSUX6ng/xI8Ow6Z4z1uwcL/o+rXMPzDH3ZWGTn6frn0r0z&#10;4L2FtP8AA+3KQr/ourXMI55AIR/x5bp71h/tAaS1p8XfFFo6D5PEF5kZzgGRj3+v6mut/Zphe7+D&#10;+rRFiWt/ETEfLkKGij/XK9umKzr6xt5o56L5a33nunwCsxN4LaN2b93dN9CdoOfSu3OkFnEaE9xu&#10;PBxjpxXO/s32skvh/UIGP3LhWx6Er/PjnP69vRG0xvMyy525Hzd/8/1pUo80Tvi3zWOf/sUf88Zf&#10;+/X/ANeiuk/suL/nnH/37orTlj2Nve7I+If2cvjVofwQvLq11Lwhb6leR6mpVoboi5PkHeLSAocB&#10;XkVfMfJDLgKeAa9F8QeP/EHxf1fULu7+C+m2tnNCsreF7K4v1W2QIPLlQwh/3aozlUGScyYU4QV8&#10;+fCQeFo47651+0ubuSbAt5F3kwhmBMicgZALEblI44XJyPoj4a/EbTbC3uNA8MeG7qC0t7NzDDda&#10;iiSySLGTLIHwu0kgsI3VlOVGN4D16lC84pNmFNe7ZkOjaX4n1/wut74Q8baDo8+j+IX+y2OnaEgx&#10;jy5Fn+0yIi8M20rIy7QCiIoB3b37PfgjxTqmha1rB1ea31Tw7fSJNatEA0ExYLIhaRDsdY4mbZvw&#10;VQEk+WWXQ+ENl8M57DWv+EothCx0m2nEP2uaOSGyEZgvvL3pKnyRKH+ZdnlnGRtUVwvxa8YW2j+F&#10;tLm8E6pPp9xfSSNqNyHH2a4ZnebZgJ++dGfmTDRbmYxFMuknW37O0i+W3odN8cfHvxZ+HP2Tw5Zf&#10;Zde0WwmS5XxEmnpcW772barqgZFA3j91LkOY0dlZWTPjfg/xfpPhqz1iPU7Zri8mha2hXd5eMygS&#10;rIQwOwxjZ6jIUFctuydQ+LHiey8JTeE7e7vl0+4tvJkhj1yeNVVZN7KYxgMGc7mBGWIDEk5J4/Sb&#10;YSNNK8geNvus0J3M2B6lgcnHfPPU1z1KzdRNGcvI918G+C/B+t68vhnUfD95rE0Nj/oum6DfZiup&#10;Nm4PPNt+SISqoYqMrucELsYnpdQOq2f7Snwh8I3P2CFrrxBDfXen6fCI9v3RC0hDMzP5eTljkAjI&#10;HNfPaSQQWXkSMrNcLs8vyyS68Z4wRg+/UnOAMmu8/ZGmHiD9sv4f20qNmPUbiZlZR8pS2lf05/8A&#10;rfjW0aicopLqTJv2dvQ/VKJIhtEaqFYDheMVaV9kfnFsYGANtV7VV+zxnaF7/N29fWuH/aN+M0nw&#10;b+F194u0Pw9/bV1EzQJDDdALC+1iXfjJC7eVHPPbrXRKUY0yz5t/4JZC5vfh74w1K4k8xbjxXKFX&#10;sf3ELHnv97HPp69fCfHd9qNr8SP2i9dutSkmkt9BurN7iVVXHmy+WEGFHChQB3OOa97/AOCT4uE+&#10;AWtXlxtZpvFkzDapHSCAH+VecfBH4W+Gf2gfjj8dvh14vuryPS9W1b7PcSWMyrIAt3OwIZlYA5AB&#10;yDx6VNKUY1qcnsrM5ZR91JbnwNBY+Hr3TY5ZXiV5MHaL7dt9D1OM8HHbNULvS9Juk3PdKW8vKyef&#10;tJyOB35zx+ecAYr9Nm/4Ix/svxFRY+MfG8SeWSwj1W29OOtv0rD1j/gj5+zzHBmLx/42ZWY58y/t&#10;SGGOOltXt1sbSqS0m0vTb8WYewny7I+Xf2HfA0GufDnx1qiQMPJZBHnLcrDMcZx6nt0PBr1H4VeC&#10;LOD9tj4baYP9Z9ttZlVSQBteRjke+3tzxX0D8K/2KPC3wG8Eax4T+HV3qmqDVN00j6lJCZNxj2BR&#10;tRAQPfmtb4S/sjaa37Svh34xeIfEsEd9o0m2HRo71GbAifh1AJBBct1xjB74rxqnJPFupbQvl9xL&#10;7zl/+Ctmmfatb8Fx26bWibUJNy5HOLQA8deRxXzPF4K+I9ta6P4k8ZaNqFnpaSN9h1XUtLm8mbII&#10;wrkBZCRxwT93OeK/RL46/BLwZ8Zfi5ouqeNFbU7LQdPnEmg6bdMLqWRyMO6oNwh2qPmDA7wg+6Wr&#10;5b/bf+KPirVvH9r4Z8CXKroNnZw2cdjdXHyWsjFlIIY/3dozgkDg45r5HBZtRxHGyyicG4wg6lRt&#10;Oyglpaz6tWu9DizatLB5K69Frnk+WOq3d1d3vtZ6LU6H9h7w18HvCGn3nxV1PU9SbVNNuJILNrFx&#10;HHgxAFpA2d2dxwucDbuySeOG+P8A+0Nqv7Q3jXT/AAV4L8YPJdNqMlvbwzcRTZbbvJIwvC8dsZ5G&#10;a0f2i/2htf8Ahx+zvpvwM1LQrSTztOjstPis1Q20LKF/eFuMEctyOWBz3rwz4UeEfGMEi+KY9Cj+&#10;1XMxmhezVVWMHjAztAGQeBXyvDtSpjs8x/FDpXqNulho3tGEVdc6tZOzb3TldvVmeJwNargqGWyq&#10;Pl+Kq3q5Pe366aH0dYfE/wCE37N/wyaF9Ds4/HjQeRqGqPqshlubh2DFPvYCZUHhQMLnGc58X8U/&#10;Hn4vfGe4m8NXumSQ2l5qgtZLoyN5dsykZ64OV4Y+/GBzXZeAfCmuaH4gvvF+r/DRNcvNQsRbN/bM&#10;kc0ca8ZeMFh5cnyjEikOBuAOHYFniX4deMdSmkbw78NbXTYpGz9nsZIo41OMZCh+p6k9Sck8k13Z&#10;Xk+Ky7FSzWa9tmFTV1at5Rh1tBa2adrPp0sdFbLaWKpRw0pKFCO0Y6N/4ntqt1Y1Ph544/Z2/Zj0&#10;2/tfFB0zXPEiTrdWGsX0ObiMKP3f2cHLK24fw85PPGMefeKP22fi78RdVn07RbO4aS6kFrbNaOZQ&#10;7Edd+0c/Nx0wOfcR6l+zR4n1aG61S+8CSXF/MwRppLqNj5YHTlyKy7X4LfGHwhFHF4e8KzWv2eTz&#10;I9jREFj64bnINPDZD7HFSzPGweLxTW9V3hG978sdu1r3Knh+aj9VpS9lS6qO7s1a7TPQPBv7P6a1&#10;FrGq/Hv4hXdhqEKhIbPS2QrMBjc0jY5XAxwAcjOeBXR+Jfj9+yDLM0lj8G/CNzHa6OtnK8mjxyPG&#10;pKBWPmDc0mRy3LAbuRXzt4q+FPxz8SeIJNW1+PUoWkRYZNkwWIID/EFb5l68HPJqnpPgzwloOv7/&#10;AIppqFy0Vwz6hNHAyKdqkhTjPHHJBNRjsvx2Z/7TxDi61RL4aVBOEU2tdey9DPD0YZfenl9KMb7y&#10;nZtlHxxpvw/bxBJL8P8AUZP7Pa1WdYb2TexckZiUhRnGeh5wp5J5PtH7D3w50vxN4a1vWdVs0eax&#10;1aD7O0vzFctdA4yfYVzfhn9qL4J+GrDxH4Z8E/C+0e0u2RpLj7HGyyxgDCjzCCFB5KgY74zXq3wm&#10;/au8MeLNfh06y0e1spNWitzbw29rFCjrGWT+H7u3exwQOOR1r0qOcYmo6ajltWnSW82+bTRJtXut&#10;XrqaYeMfaSjVxMJTeyWmuun9dj0a48DaT5i20elRNtUkqIgewr8x/ibAX+LWnwxrlTcA8dD++av1&#10;XuLhpN08ZK/uznbzjNfln49Dj4u6XaNEGDKH3/8AbR/8BX0VWMVy2/qx0RNGy08vJGoTH7yQnPpm&#10;u98HaW0lxE5Tv83XpXNadY5uFBj58yTHsN5/of0r0TwJpqyTRkr8w5PvXGUbKPfaTG1zFptusS4L&#10;T3F4qrn0wRx+ddR8OLnUvEOq3VjcxW2yK1ilhktslXVzIM7s8j5fQf0qDxho+3wfcTMNo8yEL/33&#10;XSfs+6Aja5qG1F+XSdP6r6mc/wBK0pR/eJA1y7nvv7EmirZ/HnSbjHHk3X3R/wBMHFfTX7QyKzaW&#10;WGeZ8+/3K8S/ZN04W3xk02ZVPyw3Hzbcf8sm4/z6V7d8eYy40xmbn98en+5XrU7KNivsnketxjqD&#10;n5f4f8ivinx/dS65rXxIgutNs0hsnvvLkhhYSZF0FDEls5wTnGOa+4L2Dchk2ZGPzr4v1q0La18V&#10;bcDPyaoyj0/0tf61zYqS0/roSd/8PPDiDwDoZWLbu0m3OGyf+Wa889a1JfDypkmJfvZznpWr8OtM&#10;Efw50PHzbtItt2318kf4VrPpxO5Vj/4FjipjG9NNGkXYwtK0VBJtMa7j/FuxXJfF/SiNWtztHy2y&#10;H7xP8TV6jpenYbzCOjZ+Va5b4sabPBe299bbWmt7dZYyc4yshIyBjj8fxHWnKK5QOd1v9onwH4O+&#10;KNn8Gr7QdUbVLy4tYftMcaeQDNs2nJbd/GM/Lng1T/ac/aaP7NmpaZo8PgiLUm1WGSRZ5L0xCIhi&#10;vQIePfI615X+0dbDTv23PBj21uf9I1fQy2MkjMsQ3Z79O/Prmp/+CtEUul6v4NuoQo3W92qjntKn&#10;9DRGVSPNfY5ZJy0RP4H+N+s/tQfErQ/hxrPw58LLpl0s9wlxfac961vIkLtkB228hSu7A/nX0LoH&#10;7PM+lR+TaeN7myh3f8e+k6TZW6fhiEsOvrXw5/wTT1q7vv2r/D+jvd7of9OG3cQ237FOf5449q/U&#10;W20zCqpX+Efez/hXmSyfA4ibq14Kcu7106aPTTyOylUqcvLE84tP2e/Cxl8zUtW8QXzFslZ/EFyq&#10;Nnv5aOqfpV3T/wBn/wCFdnMJB8O9Ld8k75rUO31y2T+dekw6WDHjH47aV9M2N8wX5cn7tdlHA4Sl&#10;8NOK9Ev8jROT3b+9mHYeGrLTbJbaxs44YoxtjjjUBVHoAOlWU04KNxH4+lbcVkBCuU79KWS0CgFI&#10;sZbB9/p611pKOiI5dTg/i1pit4EulC/daMsV9Nwrzv4d2LHVPLZPmbaM54H7xR/WvYfilphHgK/X&#10;5f8Aln93/fWvMfh/AI9cjCx/fnhC/NwMzJWFT+Khy+Fn586TCba7tZVGGjik+ZhnGJE4Oev0P9a+&#10;kxI/in/glnrkt0Ene31ALIIfl3EXsLFQcnnD4z6g9q+fb7SDHr02mq7BoLy8jUq23OJMY4x6dR9a&#10;+kPhMZ9W/wCCXvjb7QkmbXUpW3MwLYQ2j+nTkn0qMPpKS8jj6nc/8Ewh9o/Z2uY2s7i3WHxVdRxw&#10;zTCRgvkWx6rxjk4xX0XFa+Y3l+V8y8K3vn/CvnX/AIJTXzap8DNctz92HxZId25TjdbW2R8vHYj/&#10;AIDX1FDYIs+5VHXv3po2j8JmmybzQg3fe79BQtnLHIVLr/s5raW0Vm4i7H8aiFkWO0Dbn72KbuUU&#10;razBjYLGenXP9Kd/Z29FAXHzZ7itBdPeORgEB3LlutWILAxnvxjPy9amxpG5my2AC8Rj8T/ShbV4&#10;lKBfm6qy/wCelaMtsZFKAtu3fw/5/wA5p4tzGA4Tdj1Pb/Oam2pZRbT/ADrcxKPlaMo6sfvAg1+W&#10;vgTUV8OfETRdVLbTpviC2lzxkeXOp/PIr9Xba1UjaBgbvvdzX5PePLSXw5471qzT7tnrFwi4XkFJ&#10;WBGPYitKUd7nNWiuVXP2Cs3kV1WXcW/vEH+tdTo7RsqsCuA3y965S3LuyvGG2tkr7qen6V1GgP5M&#10;IDRsO/1rqp/BoSdnawx/2VHvTdujXc2DycViTROJ2QD+LC571vWro2jwmNl4jAYrzzyD/Ksa7Cx3&#10;i4jrOcdDoj8J+cX/AAWT0qKH45eGb2RPlm8Kxod3crcT/wCIq9/wTZlNz8MNatlbiLxAzMp6nfDG&#10;Aev+zWp/wWo0xn8S+BtYH/LXT7qHJPy/JKjY/wDH65//AIJg3E13pHi6xjfH2e8s5VT2ZZRn/wAc&#10;yPpXPiI3gn6GXLH60fTU1mpwMEr/ALQ/+vXxH+xxpdxZfG3xx4WUgNDBbyspzg/Z7+Insc/jX3lL&#10;bJGQAhxtyAFyQPWvhn4EZ8PftsfEnS/mwdL1owIzf3J9wUfQr1/wrG3ufM1rctkzi/2tdNOn/tBe&#10;KtNXO86kJiw5wXijbnPrmr37KsMcnh3xdpkg4gvrOfb027o5c/UcD64rU/be0ySD9ovXXVeJbWxl&#10;3bfvf6Mi5+vy+9Zv7IyPJd+N9NZ8MdPtJ13NkfJI68ew3fTjrU1IrmaOOLtiNO59Ffs4sszalBuO&#10;5ljblhk9Scj8f1r1RtODP/dzz1z/APq/znmvLf2aEaLxLe6dIqr5ln8pWPH3XHUD0z1969sWwVSP&#10;k+7wVbnn1/KinHkid0b9TK/sof3j/wB9GitnyP8Apkv/AHz/APWoo5n5GvL6n5O+DY9Jhtna41ua&#10;MRHYPKn2cDBAcEgsuR2yPUdDXUaV8SNf0CRrXQp7SeO3UfZT5IeOFwVIlDSId3APyjIOcYwCK4nw&#10;7d6TZJG1+jNJ5rMGePJZsjHPPOMkf/XOb41XTmjZvNM0yoox5hypyD0J5BA6Ht0rRVOXZkR5ea7Z&#10;1+pfGHxHr11pk2q6nNJLDF5UyTkKrR+cHKNs2tIuU5EjOQehGBjZ+K/xRT4i38+pTSXTtcSM5jmu&#10;CTEDt6YXbgkNk5+Y4OAeT5lLcKHjd0XzAf4SPxOe59eP5VaN/cBlitbcfeP3QOfrir9reO5al7tm&#10;R3sl3DZzKkrNG2VkPJIGO2O3Tg+lFoXkg8xyAw/1Sr3Y9/Y9v/rYqOa+t5bRg8q5ZWVtx3dsY47H&#10;19T7c1zqkUFkogmXcDt/dsfTr79M1HtHy3M24l+7uFlUQpcxp8rH3Ge5x1/lgdRXqf7AMVvdfth+&#10;GLo7ZGsbHUbmTao3jFtJ+PQr+teL3tzPKi2UEg+f7q8q2AMkk56E8f8A6692/wCCbNir/tR3E3kt&#10;F9j8E30x3nLbiUXjtj5z04yB+O+FnzV4i0lY++LTxf4r8aa7o+pxTyadpNz4Tub240pgjMJmwI2Z&#10;x3Veykrk5GTg1wvxC8LWvhH9kK+0VIWaOPT9WumV2LHP7585P1HXmvSNBtEQqQ/Fv4RSPGDycf4V&#10;yn7VCppn7LGvvJwsfhfUCzZwPmib/GvQqfCxSlaLaPPv+CXmnxad+y1Hc8MbzVL2Usq9SJXT+Sgf&#10;hXA/8E+FGqfGn4ma5vZhN4mlO4LjP7yVufX79eif8E5wdO/Y00O7DL/rdRbr/wBPs+PxxivN/wDg&#10;l7cC5i8Xa+7NuuvE0oyehzHEc9fetF7soryMo6yR9oP5a2AYNyIgdv4dfzrnbwCayBnk58wn9ev5&#10;mty8hdvPMcp4hwPYVl30Ie3jSRh8y5/WqlJXNX8OhzfjGZ4PCGqXEMvlTw6fK0ZRRkN5R29e4ODX&#10;IeANbTwd4m1zx5qEU10um6XJfTbpCZJhFYR5AJzyQuM89a7f4kQix8FXs+wbZCsO5u+6RFx+vSue&#10;+G6a0niG/uPDGkw3N9Gm1bd2CqeIkbJYgDgE88e9cGPx1PLcLUxVSPNGmnJq9rpK5h7OVaXJF2b0&#10;T7XPNv2b/jJ42+IXxB8YXngzxRBb6bqk32+8ur66C/Z3d2MdrH8hZ0C7tueAE28bhj45/ac1aez/&#10;AGjdYm8e6grX39oedqFvayFrcxiMFJBIQN2VwzAqOSRgHIHpHi3WPix8NPjfdeH9e8GxeH4mvpJd&#10;TfTbdUimhVydwYDawHbvyffPnv7Y978MNY0yPxn4K02aG8ubKZb7UGmZvtS7ECk5OMj2A4OOdox8&#10;ZjqcsH4hVM3oRUsPj6KhCcLtJ8qv7232Gnbpbuzw8rhLGZPDCVpWnQneUXa7u5Wdt9bkOoeJbHxV&#10;awzDWjebBtXzVzt+Qtu3Enngdvyr6D8eaRd/BX4AxeJfD9jbtfWdnZRxpNCGXdJJg5AIz8vfNfKH&#10;wxs2nttPt2T5vLZpMrx/qW/SvuH9t+xh0j4Ata7MKNY0+D7v+xu/kK+hwOFw+Fw0o0oqKWySSse1&#10;KbqVFJo+ZJ/21Pi9pSBJdI0f5W+9JZscnB4JD9a7L4Ifte/Enx58TfDvgPVNG0nyta1OO3ma1sTu&#10;VM5bq3B2hueecelfPvjGBY7cHbtzP0/A16N+xBHHqP7T/g2z3Hd9ulk57bIJGz/47WlGtOVSKuEo&#10;x7H0P+1/8U/Ff7PfhXRL3wRpmlyzahqN6LqPULRpAFR1xtCsvOX5/wAmvAPDv7ePxb8Ra6NGuvDP&#10;hdVKyFnWwmH3VJ/57+or27/gqFvXQvBunhz+8udYZenH7yDH4818Y/DnTkXxoqqGJaJlcsv+zj+t&#10;a4irOFRpMzp2Psz9njxp4j+NF9rVn4t0jSbePTrBJVeztXXDOW6l3bj8vc8AV89/tEabFZ/F7xRa&#10;Rxjy4dUkjXGPlwf/AK1fTX7AWmb9b8auSP3NlYrjHPP2nP8A6DXzv+0lAG+M3jJ16f8ACR3Q/KVh&#10;/SlU97DRkxbSPN9A0vwKdYtNJ8V6NutZL2LzJ7UsGijYhW4A+brXouu/s9+G/Fv2j4jfs431nDpe&#10;mRvHJa3msnzJJlAP7k84YDOSSACRjHUc58PfhVF8SvFdj4TuLc7b0HbIl15fl4jZg5btg8nrwMYO&#10;cVJ4au/EnwN8aS6D408Pi306xjZrzT474Ml227ZvX5vn6c46qOe4r5fERxlXHSqZViWsVTXN7GTv&#10;GpHd2i3uuV/eYYiWHjyxxNP93L7a0cXtdvtqfUfwH+Ii+N/hNpmt3UkzTNabLg3CDc8kfyu3Axyy&#10;k/jXw5rfg60v/E3/AAkT6NM9xbnZbzLMQu0E9gwBHLda+zvh5r9vqWiS3WlafBawn547WGMKqrgE&#10;YxxjGD+NfM8VrjHPGc4/Wvdo4769h6de1uZXtva/Q6/Zyov2bd7dUc1plhcJJGLi2ZJP3hZWzzls&#10;jmvT/h7p7S3CAKc7lB71yktlm8jXaD/+uvRfhpZKJo3wOeeRVR+JFI6rxzpq23gaYcKTPbDnrndX&#10;Sfs8aVt1XUPMZR/xKdLwVAH8Mx/rUPxIsPJ8IbiNmbi3H1610n7O+nL/AGxqhVP+YVpQbj/pi5/r&#10;W9P+OvQJ35dT3/8AZt02O0+JtnKTgLbznoP+eVeq/GRTLBpq9F2SNuz7J/hXn/wBtvI+INu/pbz9&#10;P9yvQvjI4jGnxnbtKSD/ANBr0I7Fx/htnnN/Gq24CsB/tYziviXxDuTx18Vrf00nVpMEd/t8Qz/P&#10;86+3b6NJV4badvZT+dfF2u2QX4k/Fqa46R6Lq34t/aEXHTpjP5Vz4jp8/wAjKV+h7d8JbCS5+E/h&#10;u5mHLaDas2F5P7lfXpWxNprEgFMZ5+Uf59Kk+EFtDcfCnw6Yo9kcmg2uyP8Aur5K8VvPY84U9c9v&#10;0qqbvTi/JGnkZ2l6WhXf5and1Fcp8UNMU3ZL42tZFAu3qctXomn2rgAtGu70zXK/FK1ltJIbsQ7i&#10;LUtt9cNnb0Pr6Hp0oqfCPyPlr9p6NLb9sfwfdzQBlWTQZF+Ud7hFByfetP8A4KuaBa6lfeBzeo20&#10;x6gV2vjkGHrSftYWOf2sPBt1GxkMljokzliCAftuT0A6Y9B+ldB/wVZskSfwDvOAzamM49BBUy0j&#10;I5Xuj5k/4J3aJa6R+214Jt7QMY7ptRR+pX/kH3HSv1kh0/DeUF+76fzr8uf+CflhE/7aHgeQSf6u&#10;8vgrdOtlOMe/Br9XIbVA7F0Oem3njnmil8J00rXKb2ICqIfmPcccU37C8hUFdo3fM3FbEFtgYIxj&#10;OAfWpPshSQ8e4FaGspGULZfMbO3jjOaWWxBC7R75yK1Y7Nn3HP8A47T/ACBjy1IG3qSOooHze6cb&#10;8TtN3eBNSi6lo1I6f89FryXwHZpD4ltf7v2mM/k4P617h8QrBZfBmoOP+ePA/wCBCvJfAtgR4ghI&#10;j+6Q3I9Kwn/EQpfAz4D8Z2kdl8RdYtmP+o8TalGrKOOJ5h/T9K+gP2Z7GO8/4JlfFSJS7LDd6ods&#10;i4+VLW0bj24HPcg14p8XY7a2+MniiKWWNUj8e6shZmxwLm5wOeOtfQP7Hen22pf8E8vjFp9oVdFO&#10;suhVtwYGyXH1Hy1FH+OzjJP+CN84u/hD4wsiUHk+JIm+VCMbrcDvz/yzr7KitViTJ4OQR/hxXxh/&#10;wRhFqvhTx9p6Txs0eo6fIy7t2A0cy4GD6oTX26trvjUyA4LDvVrTQ2jsQpYhkLZ+bd/kdKX7FsjJ&#10;buQWYjvVq4hmRNm8L+eOv1pRFuYQu59tq85plblRrOJzuDYzxlm4oWzhBAL9D2q/LBhxwxxgD5up&#10;pssG9lOPloNI3KMVlExV93Cj5uRUi2olj284HB3VfS0iC7drDHqOlILZBnqfpU8pXMV4oYlkbPBz&#10;nJxgfhX5TftHWv2P47eObOGH/V+KNQCjP8P2h8fkCPpX6wwwASkt2Xn1/wA/hX5b/tjaS+k/tL+N&#10;NOcMu/WJJlGP+egEmc/8D/SnTfLdMxrWlBPzP0w+FOtrr/w60HXBlWvNGtJ+e++FW/rXoGiXI8lQ&#10;z8EdfWvLf2ZoxrX7P3ge/kuNpfwnp2dvJLC2QH9c16tpGjGCBWS73bm6enX866aT91EL4UdpoJRt&#10;FiyTwp+8Oo3H/wCvWTfQqreYh29t3pWtoUDJpKRl+F3Z6+vSs3UlZZiBN8pbp09M1EtmdMdUkfDX&#10;/BaqwI8PfDzUG58u61KMse+4Wzf0Nedf8Err1D4i8Y6YQF8yzs5MbvRpR/7MPzr2b/gsvpAl+Bnh&#10;fVmlb/RfELQ7eg/eRE5/8h14L/wSsu2Hxh1+w3r++8Ohx6/LPGMf+PVhXf7tGLX+0I+4jZ4YJIfv&#10;L9zdwfz+tfEOj6X/AGN/wUn1rQmjwurQ6pDsbOC08EkoHU4zn+tfdxtc/wCs6j0NfFPjS2udH/4K&#10;uaSzhWt7y7iVcLy2/TQpH1ySfy9xXPblgXW+BX7mH+35Zp/wt+zvYwqC88MWVxjcP78yY9T90du1&#10;cX+x9bm4+LPiDRXTy/P8JyyL3/1c8ZGf1H0r0/8Abw0lv7Y8H6s7bmuvB6Qsx6ExSng856y/XkV5&#10;j+yfN9l/aAgs/MP/ABMPD95Cw55wgk4/74/SlP8Ai/ccjXLWT8z6L/Z+i+z/ABHaMSL+9s5Q0ePd&#10;SPy5/OvepLMMVwQpHHy9+Pp/hXifwbt3074pWsbSfLJvjyn/AFzOP8/n2r314QQodQCPXNOJ6Efi&#10;KX2Jv+eX/j1FXvJT/Z/WirtA25j8ZPDsSPpwC2+5mLDaxHLbjyfQYx68D1youvpq582bTolj24zt&#10;Xco55GB15/XnNV9Nj01bVkvEllYcJt4DDJ4OOeeMY6detO1q40ie8lubGI28Lzfu4xNkDnnp1wc4&#10;zyKzjbqcvwrXUuQaJbS2ElxaN5fk5KxwxqpJzkZAK5U5POOv6OvLyODZdabuj8zlgVP3cjk89iT0&#10;rNtp2tm+1ef+8H3EYe33Tk+vsehx3qzCUi0yTVjYrLYPO6yRKCDEzdCT2BOOnTIIPSoHHlexLfMu&#10;oaFNqKvH9qaUfIzYz2465HH5n61j3cj2Tw77xl+UNu+8S3QMfrk/4VDPqqWdgLQLJ8025naU5dc5&#10;xyfYnnJyRVTU7x7dWklg+Xcqbg2dzEgKvB/vf0pkS5ebUfFdT3uoYBdmyd/y529cD34Ptz64wfqb&#10;/gllpsc/xu8WXEMSr9l8ESxR/Lwu+eEde/T9TXyrpQsre6ktEK+ZJ5QjkGdoBXn8A2cjqe2eMfYn&#10;/BH3RTrPxD8etAm4jRbOIuEwRulYnA9D5fT24rqwa/e3JvtY+7NO09Y4b9Su3/QbeJPYbRXm/wC3&#10;PcHT/wBk3xYSdqr4d8vp/E8ipn8jXtNjojSzSJFHu8/bgc84H6V4t/wUgT+zf2NvGF2F/hsrdMnu&#10;b2EfyzXfVl7vzNpfCzif2VLq78F/sFafqMehvLLb6Dd3kVsrqrzbjJKpBJwN2/jPTjNcD/wSq093&#10;+GWpX0sLfv8AxBLIrFTkjy4+c/gK9c8AhND/AGA9GvUj8sp8N4HbpncLFc+vUj9a89/4JawiD4EJ&#10;O8e3zNWuT16/vCv9B6Vr/wAvDPaq0fV9242yeUp3bAG+X1/yarXUCtJCrgfwhm2/SroeKaGV0+b5&#10;VGfbPU1Xlt5VRbk7qJGkvhOY+LNqsngq5DRn/j5tfwIuYf8ACvGPi18RtU+Enw91DxBoOh3M01xq&#10;zW0s9pG3+iq0zbXYLjguoTtkuB1Ir2z4mmFPCe2aHd515CqhvUOG/wDZa8m+InhW/wDGnwn8S6Pp&#10;XjJdDvJNQ8zTr5lLKJVuHcIQOdrAYPPAOcHpXJipZbHDylmNvYWfPe7XL1vbXbscOJjipUZfV/j6&#10;W7nk37YHgfwH8Zfh9Z678J/+Eg1bxRYwxhjaq8/2oO6hx5SZPAJbORjjORXxh8T9c1OPwTd+HLyC&#10;6jh0NRarDqEZSSN2cB1ZOxyOhwR0OTk1758H/jhq/wAEPEOoaXpXiuyutS1y+8m+mt4yhgkRmBJY&#10;j5lOSegwR+fnf7c/hzQtPjvvGVt4s+33viCW3fVIwqqsUiNGq7OAdpGOvOQeTkAfA5XSzDhHH/6t&#10;Yt+0oNuph6j10dvd0uoprm1ve9+jOai6OZ2zCi+WW1SO2q6va+uxT+BVo+o+JNL09F+V4VVc/wC1&#10;hBxj/ar7L/4KOaimh/BOEuVzJ4yslbnqPsEpx9eBXyZ+ynZfa/ip4d091x5lxaRnOP8An5gH69q+&#10;p/8Agp5La2/wZ07z4pFaHxUs/wC5XcDstGTpglh8/wCFfb0+WOFlc6b+/c+HvG2oRm2hZJMK0mQO&#10;/wB04r0n/gnVp+o3v7Yfg65eF1hjXUH3svGRaT15B8T9H0jQ9P0nUtLD/afvagrS7dhIwMDOMcHp&#10;n6173/wTFslv/wBp/wAP6irLiHTdQl2KnQ/ZmT6/xVzYOMZVotdzSp2PV/8AgqhcrEPBsUwXatnq&#10;EjHnqzw4/wDQTXyN8I4BeeL/ADicsqM20N0544r7V/4KFeFvD3jbTFvbt76yvvC/glNQtXWdJLe5&#10;jluY4mDx7QyNnODuYdPUivi74JS2l78SPIllgbFjJhdwzkMn9M9K0xX8VkR2Puf9gDSpP7U8eXG7&#10;CiKxVhxz/wAfXP8AI/jXzZ8fbF734weLGERZm8TXrBVXPHnvjp/nmvqv9hPT4tO0vxnfj5fOureP&#10;duPYSf8AxX6181fEqOW5+KviOfaMya3dN82R1mc4/X0qqy/2WCRnd8x5ZPe6tpU9nN4cvEtbyMhU&#10;ka48r5j23HgHBP44zxmvX/id4R0v9q/4d/8ACVfDLwlptnPoMixXElzcGGa52plolYAmUksvOdvo&#10;wrnfh38NYfiV4ou/DB8P2N99o024kX7TcGNIZONjFgeuSBgc5bPbI5j4aeJNV+Gviq88MeNbG80r&#10;SVZUuLG1mGHuCoAbOWPzAckcdK+PzPD08a/rWW6Y3BtTS3cqbtzLlW6Wm7tqzKVSdKsqWJ/gVU43&#10;7S6O/S/6Hqv7KF5cT/CwalqU25Wkudg3bmSMAgKSepBHPXpjnrXkUduVVUUD5fvcV734I0vRdM8F&#10;TReGtJWytfKmNvaqxO3jOOT+JrxBIcfJ91uMN619JHFRxdGniFHl50nbTS9nbS6+5nTTpOlH2bd7&#10;aX32KqR+ZdKQwJ2enA5P+NejfDiDE8OFGMY47VwjwE3SgK7fL1UHA+avQfAGoafbXEKPJIzSHEfl&#10;xmQs2CcfLnsD+VaR+JFnqHxO8N6vfeDY4tO0q4uZPtUD+XawGRtoBy2FB4FbX7Oul31lrep2Wo2s&#10;kdxDpukrKsiFWVvshJBB7gnmqPh/UfilcMklpaQzLIiqpmjWCPAzg8szD3+XtXZaVffETStV0+y1&#10;O30mP+2L37OZtzzGJlt55i2AIt2REFC5GMk7j0rppRftLkyPavgnbNF44hx8rfZph6YO3r+Vdx8a&#10;bC6S20y8DjbKsoXGcjla4X4F6VrS/ECK41TxE0n+hzK1vb26Rw/dA3c7n/8AHvzrvviR4r8M6yre&#10;G9P1aCe+0mMG+tY33Nb+YBsDj+EnacDrxXfFXizROXszzeeF14MgwvOea+N9cWNvHnxiEgO7/hH9&#10;VdSBz/yEI6+zJSSNxO3aMdeteVeJP2R7byvGPi7RfG9vc6l4s0O4t4dNvYkiiheedJiC24nA2kcr&#10;/TPDXjKVmun5ksv/AAKi874L+EZ1ULu8P2Z2+mYErpvKGAv8R5JqH4eeFJ/BPw+0Xwpe+T52m6bD&#10;buLdgUyiBTtPcZHarGq6jp2j2LX+pTGNWZUjwuWeQ52oqjlnODhVyxxwDW1Lm9nHm3sgjG2hNarD&#10;bwtcXEqLGilpJJGwqAckk9hxXEeOPFfg/wAUWcF14e8VafdR+XKsckNyCCQdpx6/MMcdCMV1ej+G&#10;b3xVdx6h4pt/LtI332ej+YGHs8xH329EGUXGSWJG3i9DiFp8OEgit02rrOrhlbGB/p05P480T+Er&#10;mPAf2ooD/wANPeDL2Nd0P/CPaWDIn3d63MmVz0Patz/gq1arfSeD7e5iuIY7O4v1MsarJ8zC1bpu&#10;HQEZzg8jrX1Rovw/0DWNB02Z/D+kn/QYW3S6YjOTs+8GGDn+WPetDV/hvYm8jOhXE9juErNtvror&#10;99RwqzKvfPIOcdqr2cZRaOZyPzD/AOCfn2xP2tfAtww2s2qXC4ZRxm1mH8z71+stvavtyw+fdg8V&#10;5prOm/EPwn478L6PpPxAEsOsX08Nx9q0mJmRVtpJFKNnOdyY5JBBPtjvVsPiTaDba61o90v9y402&#10;SBvpuWVx/wCO0Kn7JWub0X7prxWqgsJT/FkZqbykMq4Xgr8xrFTVviDavtuvA9rcBR/rLDVsnPr+&#10;9SMZ9s04eMp7X5dZ8E65a/7lqs+f+/Luf0qdeY2tpc2IoNqkg4P+77ULE0ittVc5APvWO/xT+H9q&#10;8cer+Jl02SRtsaatC9qzNjOB5yrk4BP0Ga1NK1/w5rETHR/EFneKef8ARbpJP1UmhN8xJn+MrVT4&#10;U1FJV4+ytnrXk/gyymj1eRtn3beQ844wh5/z+tez+KLNbnw7eQ5Zf9Gk+8f9k1514b0YxXznYdxi&#10;kHPf921c9Vv2qK/5ds/PP46aULX48+MbWSHCr4/1Rguegeec/wDswr3r/gnnaz6z+yp8bPDkfzr5&#10;N0Su4HDSWs65x6HZXI/tGfs5/HfUvj34s1XQvgz4pvrG58VTXNreWOg3EsMsbYO9XVCCuSeRXsH/&#10;AATR+D3xF8FeBPjDoPxB+HeuaGNQjgazXWtHntRcKYr0Ns81V3gZGcdMj1FGHv8AWHocmvNY81/4&#10;IrNYT6v8SNOtIPK/c6U7R7icYN2O/vX3s1syrs3fd5x71+f/APwRJXyfiF8RrFbcLv02ykG1uMiW&#10;bt24ev0KeA4CMvzHvmtDeJCYBKoymV9+/tTY4/3zSY7Z+bvVu2jESNuJ6/lUsdvGV2dOcfSgq+pR&#10;ghk85pCfl6jPOKlMS7dpH6VdW3EZyH9PxqNkYLjLDJzxQVGXcrmJ1GcbgfrxQiBlyF7/AIVZJC5V&#10;Mleue1J5eI8kZLH17UXHH4iEQIMORj+dfmL/AMFClS1/a68XRDoGs2j2ru+9ZW7E9jjJPvX6gKqS&#10;ou0/LnKjoTX5p/8ABS3SJLD9qzWLqQKI77T7OYbWzx9nSM5GP9is6espeaFVty28z66/Ys+L2hz/&#10;ALLnhO81CC/t/semtbqy2UrqyxOyAhkUqcgY69sHkGvojwpqsGraTFf2rSNHLGJEWVCjYPIyD0Pq&#10;P/r182fsAxR6p+yB4RjlK7Yo7tGVva8m/pivofw+EtV2wMoVuB7E1vTjLuZfZPRtAYzaXt4wrMev&#10;sOK5fxZ4y8JeHteh0XXvEtra3NxC81vFNIF3ohAYj6Ej861vC9z5emzgjlZc9fUf/WrD8T6dDqF3&#10;/aD26tJHJlWZfuj2/SqqX5XY3p6xPln/AIK1+K/B/iH9mbS7LSvEtjdSjxdbkLDMrsB9nuM5A5x7&#10;9Bx6183/APBLa4Rf2h7uAyKouPDdxGu3cSWEkTenTCnv619Mf8FZNCh1P9leG/jtF32fia3kaSNB&#10;uKmGdOv1YetfJv8AwTZ1IWv7VWjQbsrdabeIrK3/AEwL54P+zXNVv7HUxqc0cQn6H6ULEBtwx6nj&#10;nmvin9rPy/DX/BQ/wDrMDqrXV7pZkZRz80xhI/FR16+9fbpj3nADfj1xXxL/AMFCNMudO/az+H3j&#10;GO0aSOH+zjKI1ztaO+Z84/3WH51NubQ3rRfsy5/wUStGtoPALxqoX/ic2m5uNmyW2AX26Hj27V4p&#10;+zfGtt+014QmkX93M91C27uXtJgB2zlq+kP+Ck2jPY/C/wAMa+YmEdv44vbbc3PyypPKM5/65g/g&#10;PYV8x/Cu8Ww+PXgi5L7S3iS0i3enmSCLH47vXv8AWs6n8SL8jkqx99an1l4ItRp3xH0+QQj93fqP&#10;vcjJ6e3UelfQDWyt8u77v9+vEYtLns/GMUpjC7b5S3PT5ga93SNSDjrn1oh8R2xkmyp9lP8Az0m/&#10;75WirX2eP/nmn5H/ABorY35o+R+Hkxvp4tiOzXEP+rbcAudo5GOfwP8A9an+ZJbRx3V5LhlUKJSy&#10;4ySBjPbPPBA498Vh6F5C3txc3kjrDHcY3Mw+VQo56cd+vHc1oXawXM7OD5aKpZix59MjPTr1POCf&#10;rXKcvLe/maR1+GSDfGI2RsBd0h57nn/6x/WqN7qEMgeQOzDaD5cbYX056EnkjoMH86pMv2JG8o/M&#10;cDcX/EZ59x7VDDetLuMHBbOE8w9NwI69f1zigpe7oPvdThttPCCCT5/njl2svOCCvt0A4yPcUa3q&#10;1yNIj86SRI2BKIV3/MV+8cZAOQMe5+oqjcXcOo6arAKohuTiPoQuFIGDyOQccVVvdR89Y4pZd3lT&#10;Daqg524+8f5UzKXxGxa6tdy280tvJIqKq79uM5wMADnuTz+lfcH/AARt8P2utL8RlvlkZdukpv8A&#10;OKsrA3LcMpyOe4NfAMOqGGzSZJVZpZsYXr3APUnHf2wa/Rz/AIInW8h+HHjLW2O77XqtrFux12wu&#10;/wBf+WgPrXbgf4jKpr3j7MvvD+ueTPJofi2/s7h5FNvI0yzLB1+VElDJg55BUjgdMV85/wDBVjxB&#10;470j9mS80k6rbS6LqGrWcc1u1p+/Dqxk4ZSBjMakgg4HAxX1NHzyqc4/pXyj/wAFfrlF/Z00bTi/&#10;7y88ZWqCM9SPs112+v8AKvSklbXuXJ8qOw8aW0nhb9iC80zzmzZ/D+aELxxstGUdc5xiuC/4Jk2y&#10;237O+mkncXu7l247ee9eh/tSXkekfsleJbtDg/8ACKzqrbvlBaHAHv1rif8AgnDYyW/7OGhfM+W8&#10;2RcHqGlc5rOT/eB/y8fofSJkLWrHbhWfbt9T61wVzb/YPEHia7NzcRMoWbety6/N5PmEgAgDtkdD&#10;XbmMFFUS4Xzcsd3t1/CvLPHN1rTTeL9asb4fZ4pJEkt5IQ3mqLGFjgggq3zYGTjAUEHGa0jsZ1Do&#10;PEMkyeH9Fg1zxDcXEl5MhhjkjTLTiCST+FRkYVuMHkg8YrzvVfjHoPwk8Jf8JfrAs3kkvo/sdvdr&#10;uDSnzXJAOfm4yPovoMZf7RWqePNS1LwP4b0fw1Hb6x/azXOn37JHcQEwQ+ZhXbDJlQV5ABJHoBXK&#10;fHUav8Sf2eLPXtJ+Fml6pcWd7bXl7a2cflZj8mQGRUDcspkH3STtY4BxmuPGYPA5lhJ4TGT5Kc04&#10;ylflsnpe/Q58XUrYbCutQXNNapWvrvscF+2z8BNV8N2cX7Ruhw+HWupt1zqWmQyZlVpcDey425Un&#10;nk4znqDj5P8Aine6h4l8D2Wh3gC3lveR/aJVYMzb5N+3IODtAA9OtfTvwV+LFv8AZ7jR/jj4f/to&#10;3zbdH07UlSVDGOxQAlmVgMBgDxyMisex0Xwt8LfHOpWPiL4C6HfWOqah9u0mLUptxt4ygBTbg7cM&#10;GIXjbuwK+B4bxWYZbVlw5nKvUoNypT6OLskk3q7KUrdLehj7GjiKizHBaQnpJb2t000RzH7HNnM3&#10;xw8PhyT5esWIUD/r7hOfz5r6D/4KkeKbbwp4G8O2t3ExW+8RX+75sf6sIcn68DrwM1L8CfiT4JuP&#10;iTo+g+Hf2f8AwdYSXN4qre2NjieMD5tyMAPmUAkHnkV3H7X3jjwt4PtdFh8QfCjwx4qNxfai8K+J&#10;NLFytqRJHnYrEbSwYZPfaK+85Kf1Rpv+rlc3vXZ+avxE8XWHiWznt7cMFjddqSZyG5PToeM89une&#10;voj/AIJD2MN5+0S1zDHchrXwzdM7SLhSxMa/KSc98dhzXW/8L28IoxGl/ss/B+34O3d4HDEflKK9&#10;k/Y6+NFz42+JF/ocfwq8B6DFD4emuPO8M+HfskpZZYE2FvMbK/OcjAycc8VjhaNGFRKEip1HLVnn&#10;v/BRj4q+DfCb3ngtYfEEmva38PbLToENvF9jjhF6sxm83zTICPJdPL8vBJJ3Dv8AJ37NdtZN45nh&#10;lePc1i37uTGD8w/McfrX3l+1V8avEvw5+JkXhnw9peizRrpNu32i/wBJSeVGIbgM38OMEDHWvLZf&#10;2vvjPa7Vsr3TIxuy3k6HbAAfihp1o0/aO8tiYy5T279hizth4B8UTQIrK2vbBjkZWJG/QsK+WfEb&#10;y6p4y1i7s5BNu1Ccsdp5y7f554r7A/ZA+KHjP4pfCrWtf8a6lHeTxa1LbWsi2scOyHybdtmI1UH5&#10;nPJyTwM8V8wy/tWfHrw/dXFrpvxAdYFkZYYzpdqQi7j0JiyfzJq8R7ONGMb6BK8pXWh5vbavr/hD&#10;xjpusDTbtbT7ZHFqH2fKubfOZNu773A5ABOORyM1r/tIfDiy+K2nL8ePhH4PuG0mzSQ6hNaXq/vP&#10;LAwQH5JUhs7RkgEcng6eva/43/aSRvBXxC8WaveXVtA9zotvY28W57pV9ET7uzeMds5J4rhfhX8S&#10;Z/D0tz8NPGkerWeg2NuyXlnNlWWR2JZGO3KqzMeo+nrXxuY0ebFxzLKH/tWGsqlNq3tKU3q0lrNq&#10;z11SSaOWpJSqPCYv+HU+GSfwyW3prboerfBbWL+7+DYutSZXuH0mVy6qDuYxnB474xntnNeP6lcr&#10;p+nSXARpG24WJWKl3PAGR0JY4z717R4OTR9P8C6jHoFglrax6bdfZYC2fJUQttUZPYYrxDVBJeab&#10;thb94s0bqGG5VKuGGR3HFfRRrRxFGFVR5VJXs1a17O1ulux6mHpRhVjTqa2aT8+/3mhZxxPcRgRj&#10;/Vg5YdP8+tejeCIoRd6f5na65bHAHluM+3WvPFuGW6U/Kvy/NmJTjn1PP613Hg7TLG/1HTkuImmD&#10;XQJjLFg48t8gg5B55HHUVVO3MrmfXQ940fxh4V0sxjUvEFjF0+VrpN3X0zWpqnxL8Irq3hq7hvbi&#10;4W31aR28nT5GBH2K5GFO3DEZLEA8KGboCRX8BaNpNs8Zg0u3jJP/ACxhC9vatTxxY3EninwjFLeN&#10;JaSa8qzaa0aGOUi2ncFsgsSCBgZxkA4JAx6VOXQTR6V8Edb174k/EGHSNG0/WNH0htOklutYxHFJ&#10;MuAfJj+YsgbkGVRnB+QgkOO+8beH9I8LWNnpuhWEcELRFFVOTtRy3J6sSzkknJLEkkk1xekfE3Qf&#10;hdqcWrapHcXVxdpJBp+m6dD5l1eykZEcSfxMR1YkKo+Zioya1rrU/iTqujW978RdL07T7ia6mks9&#10;NsZDL9mg2x7UkkOA8mQxYqAuTgZA3Np9nQcVZFOWRQPLB9tuKo/8Irpd2v2qWKdS/LNHeSIpJ5/h&#10;I9atyuM7ZSO26uU+LvxQ1P4eeB7zWNB0CTULq3ihcvNGyW8QklESsXIw7Bnz5a5IAJbaMEwP4jQ1&#10;K/sPCltDoOkWklzcyF2s7GOQszZclmZmPC5JLMx74zuZVMGneHSmorrniGYXV8FKwtGT5dqDwUiH&#10;uByxwX6kABVXV0Tw7aaNDI8bvPc3G1rq8umDSXDepOOAOyjCr2AzWB438froF5D4a0SybVtdukLW&#10;ulwttwuf9ZK3/LOMZ5Y8noMk8RKUuhcYmr4j8d6D4B07+0dZeUtJKI7Sytoy9xdynGI4kHLMc/h1&#10;OK8x8JeMfF1/4D3XfwpvI4DrWqGRo76B5I5hdSrKjISPlR9yggncADXoPw7+Glzp+sHxp4z1BdV8&#10;QzLgXbL+6s0J/wBTbp/AvQFj8zd8dKzPC0UH/CE3iBsbfEmtYGRk5vJT/WiTtHUzZveF/jN4R03Q&#10;LG18Q6fq2lCKxgXzdQ0mVYzhPvBkDLg8EHPI9K6ew+Ifw+8Q30J0Xxnp9x+5mO1btd3LJjKk56e1&#10;XvCNsh8NaaGbcv8AZNr8rdzsNM8TfDjwPr9+sWs+FdNuC8c25pLNCx+ZMHOM/rW8XHc5zD8eqrfE&#10;DwJcRFcf25OpwOubKbj9DXoUMRO1UGRurxP4ifBzw7oXjDwdbeB9R1DQVvtceC8/s2/k5j+yzNlf&#10;MZgh3KvQDIyO9dpB8Ovi5oiq3hn42TTxr9yDW9JinH4yJtasqnLpqdFD3bI763Qou4H5WGdtDWP7&#10;xZAv3RnpXDjXP2gdEOL/AMF+H9aVTw+mak9sxH0lBXP40SfG2/0li3iv4TeJrFVXMlxb2a3UK+5e&#10;Mnj8Kx943ctCP4720Md34Jnmt42VPH2nbfl6Md/zfr+tdVf/AA88Eaw/23WfCGl3Eyqf3lxp8bMP&#10;fJGR+BrzD4p/GT4beNLbw5/YniuFZrDxhp15cw3aNbtFGkv7xz5gUYVTzgnHevZNP1fRtWtt+l6l&#10;BcRscK9vMrg/iDVNy5V8ybK10cprHwv8M6dplxPpc2qWbCNh/oepXhUe3lIzBh7BDx61wltZeJ9N&#10;mZ7H4hNA0cmMX+h3c0e3ODkfYkzkZ4Ld+TXte1SVjQ/+PU6Rt2EdQcHk1lUvJ6sqBxGk/GTxBpcR&#10;a68deFb45DtHeWNzYkHv85dsfUp/9dPEv7YPhvwpp0P/AAkXhHSdSXUryOxkXw/4yjuPLMm4bpFl&#10;VDHGMcvnC55I612s1hDOrF7RT2O5Rg15h+1Do2lj4cQ6tFpkKta61aSNiMfMvmYIz6HdWtOUuZRZ&#10;k4xM34XJ+yR8KNamvPhT8If+EX1HVF8q4/smZ9QadVyQpFu8qgAc8HjH416JpHxQ8AazrNp4ZsfE&#10;kC6pdrK9tps6tDPKEXc5COAxAXBPHFa1j4N8PafOt3Z6PbwzL/FFAqke3FaDoGOcZX+9U+7uCRDE&#10;yY8yFs7uc/5+tKRIWwEXLHPuamZFlG4/9808pChVWHPX6mgohkh3lifl4+XHakigKHbsyMd+9WZF&#10;LR7KaiMzBS2BjOc/zoArmLZIYhHx3OOn40SRyKmI1/OrE0ZjVsueMY3NTGVY2xuXOfXrzWcmaRj1&#10;IYY3dkZQeFwa/Oz/AIKv6dHp/wC0nZyH/l78K2rkqvJ/fTp+P3a/RxU3cY6fxN2r88f+CuVk8f7Q&#10;mhXw5WTwfBHu/wB27uuw9iKKXxfImsv3bZ71/wAE27hZ/wBlPR7c/ettSvYsr6ee5A9vvCvpLQ7W&#10;OVVcueRxjHJr5b/4JbagLv8AZrktt3MPiS7QbT1+SNsfX5s19UaJ+6TBbaPTPI9vrXVT+FHPH4Tr&#10;PCFuYWurdBldqkfrUGt20koZWTPP+TUvguVZb6YI3W33Z9KNbIWRn3xt94Bl7+1OodVL4T56/wCC&#10;lmnwTfsVeJSEZWt7iylGcAj/AEhFz1/2/wBa+DP+Cek62f7V/hGYy+Xma6jb0+aznUD+Vfoh+31o&#10;767+xl45tY9zNHp8MoIXqEuYmK5HcgfpX5o/sZakdO/ab8Cz7i27xDDD1BY+ZmP/ANnrCp/DXz/Q&#10;xxDXtIs/WX7OdmSFJ7NnpTrHxJo2jTSWdzczfamUP5dsisQucZOecEjjtwfSnwOZFKBev91q8++J&#10;HwUuPFfjSz+IGieKLrStUsITHBdWxXcEIwVIIIxgnt15rljKXQ6JPuja+KPgv4KfFrQl8LfEzw3e&#10;X9iupf2gsM00kP8ApAQoGBiYHG1sY6eo6VwB/ZV/ZK0nUbfX/DHwmna80+ZZ9PkbVr5njljYMhwz&#10;leMADPatd/gl8RjGq3Pxm184/uX/AJef++AOnT+dQSfAPxXMm2X4yeLN3Qquv3A/9n/w446UXryJ&#10;9nFvYzf7C8U39/8Abrjwhdws06ts3KxAznsecfTtXrD+W4zArdMfdIzXmX/DNmovcbrn4neJpNi7&#10;iJNenIJ9Pv8ATH869B8MeHP+Ed02HS2u5JVj4SSaYsx98nrThGoveNFa+hZ8p/7h/wC+qKuYX/nq&#10;Py/+vRV81Tsbcp+EnhzwHquqeG4/EEd9CiS3RHkzTMrDJLB1C5zx3OOvQYybA0ZoZVlu5V2nmRYT&#10;tYjqeWyM5Pp2703QfFhi0Awx+I7Yw2kKgQ3ATLenYN1J5BJwORwSW6jdW8Om295qviX7L9qcvFa2&#10;9rmYxj+Irhsg44zjOG6gZrz1OpJmnLg4UV7vvddSnr2kxadeXdrNcyKtqG+bjgcZx0A/+uKsW1lp&#10;yaIqvIpm85fkWY7iCuc4Ldct2x0GfSuZ13W9PvJZJ9K1S6vPOYsftEDFU7bnYHb0Of8AOaNG8U6p&#10;GzQ2FnFcxedlj90NtPzFMnJ9x9cZzV8tSS0MIzpLW1/xO60Tw/osDTHUdPjl8yxkd0mUN91CeDls&#10;HJHTGfXiuT+JlzBBJpMMXzLFZyH5WP3d7EDr1wPw6etVz8SNbuJhYLHa+btKyNMqNgHjkFh16cDF&#10;N1+48QeL7yMapEzLbqwit7eMLhWP3SM5xuLAcAgsBngU4U6ileRWJrUKkbQVvkZFnILiGzsCqsxn&#10;dvLeM5yueMd8n07CvtX/AIJxftU6n8CYdU8L3nhX+0dBvNQW6uJc7bpGdQnmLk7X4jH7vCjuGXOK&#10;+OYNEFpdJd24khaFf9H2TshXJ4K988n8PqDXvH7LN1JeRagLxFkbdGI7hmYmRRu/iJOcH0//AFde&#10;HqTjUVjCjFSlY/Wz4c/Ezwb8U/D8fiPwLrsN/bsv7wR7vMiPXY6EBlb6jtxmvmH/AIKuztf6f8L/&#10;AAiob/iaeNEPlr/FtVF/9q14j4Y1TxZ4G1xPFvgXxBd6ZqESlRNbtw64OVdfuuvqrAqe49KX7VP7&#10;WOpfF/W/hfZeNtP02z1nw14mE011DMPLulZ7c7/JJ3JtEZLANgr0K5GPUlWpuxVamoNK/U+p/wBu&#10;i5bS/wBjzxKBtDto8UYbI43Mi9/rWX+wHALb9nDw7CwK7rBehPO7nJ/PtXP/APBQz4peFdY/Zsvf&#10;B/hDxloN/qN9LaxtY2+uQ+eYQ6uxWMEk4288AbcnPFQ/sh/Hr4G+FPgv4f0HxN8XvC+n31rpsKXF&#10;nea/bxyRsqjcCrOCCOM5qOaPtLkr+K2+x9RLG0lgwQ7j1+Y5zkYGSc/59K8t8V6hfadoviy1udPZ&#10;re5mnQXUTfKkn2eOMbu4XAAJGRnJ4FSX37Zf7LmhwiW5+PPhlo1++lrqsczE9fuxkk+3FfEfxh+N&#10;XxB+Jf7Qmral8N/i1rDeEdQ1Q/Y7Ky1a4hieLy1y4hBUEE5Y8ZOeea29tCnFNmLvdn2h8XfEWmax&#10;4l8J32i3a3ENra3jmaFshW2Afh179K4/wX4j8EWfhv8Asz4hX09vb2mokR29rcCNp43gjZCRj7u5&#10;nTPcx9etfAfxDu/2pdAuEktPEusahDBfebHeX0UsU28gZEjMTwMKSN2Pl6Dv6x4h+Gmo/CjwL4f1&#10;Hxv8Q7aTUL7Uri4gvbOQ3Vrf2yw25QZfawTzA3ykD77cdWrycyy3/WLA1svhLkc4tX7PdfijOWM/&#10;s+m60o3Ss/XX9VdGb8ffhtL8APiNH4xsovEFvolxum0u6uLNtolYNtQSOMMAAD64H41S0rxjcePF&#10;tddvL+SW4ktgZTKchGz2/wD1V7HqnivUv2zPhLMvjPxfDotraTYtt6rcM8sR3LgHHy5PqDgED1rx&#10;f4Y/s4ftG6vYSat4Z0/T7yxuZmK6hNqVrGsqg7d4DyhgpxkZXnOehGPleG8yqZxg1RzSC+v4ZyhK&#10;T1k47ay2v5K/cxeDlg8Q54aX7iok12v5Lp59e57b+yXDHP8AtA+GoWiA3Tzk/UWs7ep9K7j9uqH7&#10;fe+HYU2BljvJcGT+/KP8DXMfsn/BX4yeAfjdofjH4leJ/DNvY2Mk4aCDXLaS4klkt5IkVUQnJ3Se&#10;vSu2/aA8C/C39ofVtI1K2/bS8M+E203TTb3WnwXFjdvJJ5jMxJe4Uqctjbg/dr7RU6ksNypasPZn&#10;zj9kgt1JuZlZgp+Zsn1PbpXuX7C8Qi8da/dQOreT4TlVvRd00J6Y/wBn9K5m4/Y6+AyQrHrP7e1x&#10;cBuQunWMALfTZI/9a734D6L+yz+zM2u6voXx78Qa/NqmnfZ5f7UsZ5FiCliNm2ABST6nsKdCjUhU&#10;vIHHsmcp+29dh/jlfxMf9RY2seM4x+7z1/GvA/Fni3TvC+ntq2oJM0MSoHEIBb5jjOMjPJHccV9G&#10;/HD/AIYa+Lnj+8+InjD40+N4rq6WNXstJke3txsjVAFWS1LdBk5Ykk9ulcRceD/+CaSwSLdL461d&#10;Sfu3WrDDY9leKsatGUqjd0ChJntv/BPLxBputfsz33i7St/2efWrsq00YRjtSFc8E/3fXtX5+6p+&#10;0j4RN5N5Ol6p8sh+Xy4+TnnrJX278PP2mf2ZPhL8LH+HPwt8GeJtL0hVnljXcso8xgxYlnuHY7ie&#10;5wMDpXyjp/wc/YDmiZtd1n4nC4aPcy/atPhTd36xSH9OM08RGMopN7D5ZROf+FX7YVz4T8af2v4W&#10;0u8trr7KUM1xjaQxBI+Ukg8Z4z938/RP2ufBHh3UtEtPiL4V8d3+o318kR1a3toRJGU2kkoFwQBj&#10;O5s9T0rivEui/AvwVZTv+zZ4P8aSazMqr/aGt6hBcRunmIWXy4rdepQc5AwORg4ql8L/ABf8d/A2&#10;h6xYWvw0DSahJujkaGQGPI+6f3eAMj/HPWvl80y2pg8VRzfK9MRBuMor/l5B20bv012WqFFSxXPh&#10;Ky/dtJp/yy9NzuPAfxW0mD9njVNa1PXrFb6PQ7w2tnJcKsk7BGCAJuzlvQckdq+d/C/7RPirW9Xt&#10;LObwzCsL3EaOsMbtIMsFOMsAD/k1c0P9mr4hQB5L/QbvzJmZ9kcigZ3Z4DAnA3e1dNofwg8daHqN&#10;ve6noMP2e3bzZHuJFD447A/73GPT6170pXV7JeS2Vzoo0+TRvZPfroZen/tJaWt7sl8L6pNJjH73&#10;ZAvBPYF/8mu78CftT2LS/arrw/cWR09fOl8mRZyEJ8sBcmMFiWAwccEnsKl0XwJoV5BZnVLTS1ju&#10;vkVnuJWUcZ+b9zyOQOM5PQGrH/CufCpt1S20azaG+lFuzQ3Hlow3bhksqqvKginzQWyBxaPavAP7&#10;UPwm1UQw33xU1bT5GUYWTSVjB44wwjkAPB6tXVeOPiT8PNYi0Gfwb8Vhq1wuqEzG+14xQ2o8p0Mj&#10;mMKYwCw5ADNyoIyMfMMHw68G216ttBLcW7SKD/x974x6AADvn8q2tL8GaJcN/Z1t4gjXz5FjMm04&#10;Td83ICE8EY6E59etawrXlqRLm6K592fsmn4OSfEGG40j4k2vifxU2myeZfNqXmOI8/NHFHvbagz7&#10;sc5LHJJ9s+It1aXS6faWk8cksMkq3KqwJRyEbaw6g4YHBxwR618IfsRfDbXU+O82geAviStnctpV&#10;1FealCiTeTCWi8wwbkH77AUBmGxQ2cOflH3FpHw08L/D7w7b6b4XsWhhlklmuJZpmllnmbbulkdi&#10;Wd2xyzEk8e1dlP3kVKXupWMELLcssUS7m3AfNzXkf7Qnx3+D958Ntc+Htt43t5dat7iGCbT1D+ZH&#10;JFcRmQZK4+UI2ee1e326W+mXjQN/F8ylsenSvz2+Ifw715viT4h+Luma3BG+oandXrWYjZfs7zyM&#10;doznO3f1yOB68VM042BSPov4tftnfDLRYrXQ/CXi+G3muod0mq3VnM0dnFj7wjVd8j/3VwBkjJ7H&#10;jdE/ba/Zl+HVrInhxdf1i+uXL3+qSWqia8f1dpHVscnChdqjpjmvFF+BXiL7YZ9V0iw1Npv9Y8d/&#10;Irdc9yPTGaZF8J/BqhbjT/hjNcXsMy+Y0N5NdRwkeo3FZG/2OV/velYyqabD949413/goloekeFJ&#10;tY074f3VvdTof7PjvrpP3jHo2xTkj6kA9AfvbfINK/b38ZeDbJNO1az+3NJdSXNwpgQI3nEy7gBh&#10;iTnLAtgkk4GTWdqejfCm5ulj8W6Jex3caD/j9t2R+uRnawI59sEVDaeCfg1qE7T6t/ZctxuVY/t0&#10;8y5jAAQ/eVfugep55rN4mPLoOVGfVo+6Phf8TPixqHgrSPFd98Jf7Rsb7S7eW2k0G+i3xxFNyr5D&#10;7eQrgEKxxjvXSj47/Dl72FPEV5faBMFmDQ65p0sBBJTAJxt7HoTXy94E+Ifijwvo1vpngfxvOtvZ&#10;qq29vb+IbiaJFGAFVWlKgDjHGBiumb4+/HTayt4wa7jLYks7jTbR4X9iTCW7etaLGU7fCR9Vl3/M&#10;9m+KXinwzJf+DvFNrr9lLp9v4lDTXi3K+Wqm2mAJbOAMnHJ616PpOu2N/F9o06+hnVm4aKQMCfQY&#10;718GfGDxp8QfEtvH/ZPgvw5pd19oXZPo9qI5JmKsvluN+zaS24uFVsqoBAyD59EPGmk3o1DXvh3A&#10;rQnP9oaSJLdQR0Z3UYY/VhzVucK0VZhH9zufqDb3DTOZMMcDv0zUyXKBRIkgDcbtuOntX5n+Dv2l&#10;fiR4bkB8PfGzxdp/lceRqwXUrdVXnau4OoHAyc8DvnNep+Df29/2gI3X7Qng3xVbrwxsbhre4Ydy&#10;zFjGrewU4PGKXs5bI19pGUT6X/ae0bSNX8Fadd6jZRyeT4o012eRedv2lAwY55VgSCOhHXNaWpfs&#10;3fCK7lF1Z+GTp838Fzpd1JAy/TaQo49q8A8Uftq2PxM8FL4U1/4Xa1peozXEVwzFVktYxC6ysfN+&#10;UtwjYwvWvYPCP7cn7MfjhV+xfFTTbMvj93qha0wfTMwVT+BNHLUjFC5ommPgp4s0kZ8IfHPxFbjd&#10;lYtRZL6MD0w+KSS1/af0EB4dW8L+IIY+qzW8lpO30x8gz9ePeu70HXNE8QWw1DQdWjvIc5Wa1mWR&#10;D7blJH5GtIIjfORztzw3rU88tmB5mPi/8TtEKr4x+AOsKh/5b6PdR3gHuVUjH0ya4v8AaC+Pfw48&#10;VfB3WNElu73S71WgeO11bTpImBSZWboCPug8Z9PXFfQav8vlqBz2/wDrV5/+0vo1p4h+CfiGxvrW&#10;OZRZiX94vTY6tn2Pyj8qIuPMtCeXzO5sJxeWcc6j5WAK7e3FWI4GCFVP69KyPBE8l74J0u73fNca&#10;ZBKrHnG6JW/rWsEymdpY5+ZanbYI7CqsSqSAT6sBg8U0NGF3EjI6bgKmhCLDt69Tt2/pSCBRGu3A&#10;z7fpRzFCkAngt6HaKbyVVQMZ9/eprUGN2L/dCj8uaDEFfe0n+79KOYqKuyEhmUEuGXovfBoRQV8o&#10;/dLc9u9WntYyP3X+eKiSDB3NHuxUs1GKyorJhfu/KfSvgH/gsHpiW/xI8JX4DYn0OWLfx0WUn/2f&#10;9a/QCFsAbx/EAq7fw/pXwv8A8FmrZ47/AOH92n3vI1FA3JwA9seh9mojL3iKv8NnQf8ABKi+if4F&#10;6vasW/c+LJiFX+Hdbwcj8v1r600q8JTg/iVr43/4JIXD3Pw68W6c0+42+vRy7cY27oQOn/AK+0NC&#10;jcbV2fxdVH0rqpfCmcsdjpvBDKNTd1k/5dzn5vermvbFuMqf4setV/DEE1tqilH+VlbB7dM9Ks6y&#10;JvO85j37qOKKh00/hPMP2sbKbUv2YPHlsE3N/wAIrfPjngpEX/P5ePxr8mf2bb86b8f/AAPcvLxD&#10;4w07c3HA+0xgnj2r9hvjNp66v8EfGGnMpZpvDF+gbvzbuP61+Lvw71Z9E+Iuk6yyc2OvW8u0/Lkr&#10;MrY6+2P61hL+H8/0MMRuj9qLeHaOuO271qSaA7/k/FgtOtYpTbqzru2j5mZepqTYm1QjcnjBx+f4&#10;1zQ0O6SiRNCrrs3DdjLf7VRvCv3M/MP4larLq6rgvnOMAfl+dEgfGz5WHfjrXREgpMDF8sgzz7cc&#10;VFJbDOxCvvg/4VcePHyBecfd3VB5TCRS273UrjHej4RrcixF/wA8Lj/vo/4UVa2x/wB//wAcP+FF&#10;Vc25PP8AE/npuLKCGNJNUh/fYJl3XCED1x1JIAHpgfqxtOhE6olxH5O7y28ttw7dtpwQR7Y59KoQ&#10;6Vd39xAupQ3U0e/D7bfaoOc4GG6Yr0Txg3ws0jTr7xfPo19pY86GLS9HhkE4aIYV3leQs6vyD75x&#10;wBg+bUqKnJJrc5KdH2kW09jmW0/VoYHmtZFaN5h/pHku2SB8oLbeuOcfTpULaxrOnWpS00z7TcOS&#10;NzKBGMHnOOoxwBxznnjB2PHniiw1HTbG68K6tFp9rc7UbSpUOEVjgsMnPXruLH1Jxk8bofiObVZ3&#10;s4o7aSO3/dxXDKrFio+9iNck9cE5znqBU0arqbo1nCNN6O50Fp4n1eG1XT5vDGiRmOZ5WnWx/fTA&#10;qMh5Btyvt2PIwaz73XdZu9Wku4II7Vd3FvbgmIDsF353de578nNVbLUfOvJ7TUCu48rHHCxZTg/x&#10;chscdMZPtW9D4ks7M6bJNotn9osYwq+XJKjTSZDBpAJNpYEfwgDrkGtjnlq7osDx/ewXC2cWiRRy&#10;syFp57OEgOVH8JTAyf4RtxjPsO/+HvxgvLXVo7q+1Bbq8S2VFVNsarHjKqNoAzlvT0zivONW8eeJ&#10;NZ1mfxDquu31xczZMlxLePGsWR82FGAVxxtIIArnpvGunaXA0Nu7STNyzRtuU9ucAd88ce2Mklcv&#10;8u5UZuD3PtXw14mtddslmgc72XbIH52cY+uOT+GelVNZ8MaCL+XXjo0P2uaERtdLEPMKLlgu7GcZ&#10;Y4Hrn618v/D39oe80a68q7vI43kYBTMdkSrgEs3XAGDk4LYzzX0jYfEXTPEHhOPWEuoZI5Y9yyWr&#10;h1f5Tnnt16dQMe9auTcbPc6PaQnqeTfEjw14RXVXS+gjZi2WRoQ2c4YlvrWVaXOhwP8AZrKBooDJ&#10;llVVUFd3T8AT/SuN+LHjR/Enja+1CwkZYkbYvz5BwAMYGfpWGG1jTbQXMWpZllYx/ZY2JO0Z+Ytj&#10;bgngYJ6MTgAEylK2rOOTXNoe/XF34cGnLdaTHGFWLbHuULvKjjg8n+tbHg69sraePS7Yr9shjkuA&#10;20/K3lsR78jAr59Xx/rvh6S1t9SihZprfcY1n3SRI2eGVeAcYyu7K5wwDAqN74eeN7zxF4pvJZrm&#10;aOT7BKWXcFKrHEcDr05/l0pOMuW6WxUbcx6p4h1z4gajLJZXJ1Y/arjMn2iGSMSklSzZZfm985zj&#10;mup8VfDafxXo8OmajqjR2cOH8lfMK7jn5sbgA3uOv51wngrRLq78T2ukPrVxGzRlJJF1CTacx5XA&#10;347LXstn8Mr6VN58T3ZQKD+7hGB9G79O/WtaNSUW2ty5R9rHlnqvM43wz8GtA0bRptMtNevBHdfN&#10;cCK6dVPGD8of09av+HPhR4Y0qP7FYlSse371rnPB/DoPXsfauu0b4bXMpka917U1iWRgD9o2kgHA&#10;6D/Cr3/CtfCNrLGb3xBdKrqxYzasVy3H0wayp0KVOcpxVnLVvq35lrlso9jnR4dsdEuN9pBFwwXy&#10;pI+G+q56/U1JqNjZeUs01vACI/l8mJRitTWvB3wmjiJfX4WdY2bc+qZJb/vrOc1Xg8PfBuyXD3tn&#10;Iu3Kt5zOScc5xu71rzS6/mTzU9jLg0vSXsMajrCALH8oZUT/AD6fjVe21bRdNnmjh1hY93DYusbh&#10;1xwfer7S/BW1aRnu41KyLtCWJOflHOGGOufyok8e/CTS9k+nacxaH+KLT4+ABxwWX9alz/q5XLEw&#10;NRuPBl1c+bqE1nI21vnJZvoO/wCtVoW8FF41TytqyAyj7I7DGfZcf07daXxZ+0jo6JcaLY/DLVrn&#10;zISEuswRxngjjDt/LNcP/wALl8RNEyWvw1eMKML52qL6+gHTkVMn/VzNyj0PWI7/AMFuuLWya4jD&#10;Y/c6S2Bz6ED0xzWfbayIrNltfCd2v7vcrfZUUAZPq316VwMHxp+J0Nskdn4C0yLaet1qDOH+Zj/D&#10;jp7VfX41+MJoQ9z4b021kZQjrA8king8jkGpv0uClG+h2WneNtbtpyIPDNwytlsM6DPrghj6fzov&#10;vGPi6MPeTeFVUbQm6TUtpGT3AWuDm+Lvi1osQx2qhF/5Z2q5/XPvVRviR4juB5WoXEjRs3PlQRJ+&#10;RKGp5uXYv2nQ7qbxP4vuHVotMs4TtJ/eTuw/9BHNZupan4t1bT5LG4v7ONGXYzRwuWOT90ZYAflX&#10;JxeNVLgXSahMm7Kqb/yz3/uD/Gpl8caTGuw+FZm4+YSapcY9zgNzR7SPVEcvNLcq/wDCuNZ0qe10&#10;az1hpLCOUeducq2PlJwF46E/j+NdJrHhvTNG0a107wtch4VY3MyTHLdRgYbnOMfgKrz/ABmF1pi6&#10;NdeE45LSOTfHC1zKwVv7wDMQDwPf61VuPijbXIwPD6ou443N5nH+0zbifrmp9ol0D2b7k0UV5fRg&#10;wwM0hZmb5eeeScDtU2j290bZma/VJLideN20rlmOM+hFY9r4ytIJllayljVT/q42xx9T3x3/AJVe&#10;TxWt1a3V1pVvPth8swRzSJJ1bkdOvPTmqp1LvYzlHlPo/wD4JqwfY/2lJkt2V44/Dl0S4ycNvg4N&#10;fY/x38Z3PhTwD9rtplS4WzuZYGZv41yV47jOPr71+dP7Mvim58KeLrjUrTWZNJml05o1uob9reRm&#10;Lr8m4FScjqOen4V658QdNuPilp9qniPxTqd35cLeS8t152zcQerH15yCD09K9DCyap6hLpYuz/Gz&#10;4v63I0MHxBvLGRjy0dtD8uR1U7AB/jXnWv8Ahzx9pul3QufE9vqNtIuWElsFkPzDn5eOOCTnoD61&#10;L/wqXxToMayaH8SZlk8w7YZA20YPHBZhngdRwelVPFdt8UodDuINf1K0vrVVVWnjjCyA71KgABRy&#10;cZ4J/nVRV5ajly7k1z4i8b6ppSNaeHmuYNzLc3GnSbDKvTbHuy2Dnl8ZPbbjmbSvitpXh6OGyv8A&#10;wnqVhCsf3lt9qbsdc55HfGCRnuah1D4zaj4Yj2eMPA0liqsqFgwRVI7DcAP/AB6s/wAQfH74VXXh&#10;fULbUfEUdncSafMkcd0BudjGQqjbnknv7+9TLrZj5kjo7P4ufDy+lZZPEiQqvQT5jz/30B/OvFvH&#10;Uk99431a9srlfJa8HlyR7XUjYMY68Y9PXqK+d76zswizeSzuucDt09j6Yr1n4XrqR0BWe8mlKqp/&#10;eMxxwMY9ABgADtXJWqc0bW6lKXNZHQ2F9d288TzW8bbvvNETGUOeoPOf/Ha6jS/jL4x0Dy4z4gvE&#10;XdiOHUv3ikf7x3BR+IrmPPa1uFmeBjhsF9mD9alnvFvI/LlTJ/hLJjmuZVpR31K5IxPStO+Mtzql&#10;ora/4ct5obKRJmks7g4l+YKV2uzD+LPD44rsNF+L/wAONTYtDrsllJwcXSbFBz/eGVH4tXhMIe10&#10;u+vBM0ZEcYyhwdplj78EfhVeCK/eBW07UWYtJjy7jMo/76J3fritualKCujNSmtEfTU2heGvFtt9&#10;sks9O1WPGftEaR5HvvTv9DmsXUPg34P1C5aY6fPbXBYFZPOV1BHTlgXHfuK8MstfvdFnjvZrWaOZ&#10;etxptxtx74OP/QjXWeHfj9rtrKsEXjJZz0W31eMbmPYB3AZj/usfx7OP9yRo1Bx96J1OrfDrxb4V&#10;SS+0L4iebbwqxkjyfMGONuJPMzzjuuMn6VR1rwl4riXzfE3w4tdTO3LPb2vlydDwJYTIW+pC8emM&#10;Vqv8YZ/EdjJomq+FtktzHiOa3lYKDjOdrD26bjW9o3xY+Ht+6IniIWbMq7YrqEx84xjzM7B26kDp&#10;XR7StTiupn7OnLZ2PLrKPwtpOqfa9G1zxJ4T1AyfvJrNyRCcn7ojPmHH+0y16V4P/aH/AGmPDVyg&#10;8FftAx61DGBm11hkmuJOuSRKGZR9ZMnk8dK6aeDRNesvOnjtdUhbG390kgH49/5GsfU/hR8O9Ut2&#10;Y6bJa+Y+5xayMqn6o2UyPp3OOtSsXC/vIXsJ2unc7LQv+CkXx98Kr5XxF+Btlq0ayKv2rSbiS3+X&#10;nLkjz1OcA8bQM12l7/wUQ+B/xV8Daj4WudP1rSNU1LTZoIYbqxWSIzMh2qHRicZ/iZV65IFeAS/C&#10;a/0xlm8MfEiW224EaX0ThAAMDuUHTslV7vw/8VLInUNR8N6XqlzGubfUI4YpmUgHaw3g4AzzhPrx&#10;W9OrSqS0ZLjVjuj7k+DXx1+Ed54D8P6BH8SdF/tK30m1tbmxk1OJZVmjiCOpUsDkFSOnOOMjmvT4&#10;rq1uIvMhkV1J+9G/H0r8ifF3hbxXNrM9/HbyRpcSlywChXJHLKMBcZz93ge1afhz4yfF74bziPwx&#10;491jRZkhTfGt1JEjhVHWNjtPfsfwquXW0RRnZao/WmMR/wALfj6Gjy2ZlRDx/nmvzt8Lf8FKf2gf&#10;CmnLc63f6brqxx423lmisee7RbP1/WvXPhn/AMFXfBGrPHb/ABA+Gt9p7MwWS40+6EsYHclWCn8A&#10;W/Go9nMpVKbe59deVtYCNd2eMetOa2Tyy2T/AL2cVwfw8/ac+CfxLSP/AIRjx/YtMyg/Z7mTyJOe&#10;R8r9ePTNdytyskXnRNuVsAMGqNtDojFdCUB8E7VX+7ximxqir5hX2oicgN5Zwp9VpzMDtVAxG35q&#10;A8iGSFUlbavJ9/rXxH/wWegH9g+Ar59oxd36Y6cMtufz+WvuBiCdu3nbw2a+Of8AgshZNcfCTwjq&#10;Lt/qddlX0IDQkkfjtHXriiK94mtF+yfocZ/wR/1Fho3jywaDbsurGTG0d1nHr7V9waJqMG8ADn+V&#10;fA3/AASIutus+OrTDKfIsHbcu3IBnH9a+7NEdzP8jDr7dK66fwnLHY7zw1LBLqCrGWXH6jp/Wret&#10;LGRjO3n+93rI8NTPFqMbkNzwcqBWxq7Af8s1+buR/ninJXOinYydZtY9V8M32myIrLdWMsRXdjOU&#10;I+nU1+F1xKbDXphbna0N4GwOx3A5JP8A+vg1+6tnKJ5JAE656dvrX4YfEO0bSvHes6OID+51CaNs&#10;HBOJGB/n1/lisJL3Wl3/AEM8UrxR+3OkSm40+GTJ/eRq/wB4nrz7etTXe8bXjUYDfe9MV+Ssv7Vn&#10;7Y2u2VvFdftEa5b28cKeStjcJZ4TaMHMCpnj/wDXWPqnxa/aF1xjHrf7QvjK4V92YpvFNyykY5G0&#10;v0/AfnXFGUIGvtI6WP18l1FYIg1y6xIHwxdgM981h6z8YPhJoMjRax8TvDtnt++LrXLePZk4wdzj&#10;B/KvyBvPBHizxHbiG5k1TUhwyeZM8jHBPGSTgc8/yqSw/Z78balKotPBUjNjCyTXAA+vzYOO/Ao+&#10;t0Vsy1z78rP1c139q39mbw3F52s/HrweofcNqa9BI3yjJ4RiT1H51xmrf8FG/wBi/T0zP8abeTbI&#10;VX7Hpl5Nn3GyE8e/SvgDQf2QPGEsQW/FnB5n90O239fQ+prp9H/YutGVYdT8QjavdFC55zg5BGSf&#10;pwaxqZhRTsjaOHrS1SPsf/h5x+xj/wBFRvf/AAnr7/4zRXyl/wAMdeF/+g0P++U/+IorP+0Ymv1X&#10;EeR8CXXj9hC1raafK0i8tJeOrAthc4AYccEZxj0JqG98cI7M8WjQQzFmLSRyMx8zaACfTAXA5z+f&#10;PPw6Pc6hOrsWI3ZO+ZlwfXjp/Orul+EtR1AGK1u7ONoyJP8ATLqJFUZ/6aEAYJ59c4xzxtyx5rnn&#10;c1SUbXG6z4g1rWHjub7WWaOGMKEMYVQvT0x3788k4INZ1uZ7W1a1hmltfm3swh8lBxjg+p7ckjrW&#10;td2NqkwMvk7l3KskW3bn22gKBx6UCzsUd7tLBWdciOVoV49OuSBVL3diXfmuULW51TzFmhHmS8hp&#10;kt0LPyOScCkm8P6rqcg1S7ummK4GVJHckDJxj8M9a1WljS2+zpAq87dyTdR065H06+uMdntcX00h&#10;WQ7ZEbG3cRxkcEkf5x6c0wMn/hH7z5YXKx7mwxZScfT0+vPGcVI3h1HEbTJlmIIbyzzwO47Y9R37&#10;1rabHa2l2tzquLhFmxNDcB38wKRlTjDAHPUbcjuaQWsUcmx7cZYZ5jwM/ljHp9aNhalSDRLFGWOW&#10;3RRu6+VuO3GMkYAznPcDFXbG/wBXj01bSw1O4WEMfLhViq4yeMZA7k8ZFS2sNirMzTxp1x94N6Z+&#10;UZP8yP0Jr5YpEjV/mY5Vdo9Pr7/pVc0u4e8V30VpduYJXjY/e2bjnuf/ANXJxWx4eubrwrqSyQW0&#10;e7bmGOaPd5mOGyuMY5HQn3FZcl1ctI7Sty6nC4A4/DGfz/EVctJVmUxRPJJtjHmBoxsCjH175HIx&#10;k8c0r33HHc9MtbrwT41iS18XW9nbxlVIWFSGUnsD2+pPHrXQxfs8+HPDNudQtFvNmpWbKpkc7Xhk&#10;GCVOO+3g814011ZwSL9ljZiTnYuQAe4BPY89K9o8I/tJaLa+H4PD+v8Ag2OaNVWH7Z+6SRGyPu4G&#10;ccAcsf6VjJTpxvDXU6ITjO6m0hPC/gfSPBOoJqOiTSLcKBi4NxIW6HuT7n2rckv/ABTKjJJrE0is&#10;x+9KcD2+mc1oaHe+GPGkHm+GGabbHukhkZd0efXH+elTyaDLCmdvb5iGP4Ht/SsXKRpybW1MEy6w&#10;26MySbeTjccfXjH+fzqS2FzI3795GUDq+Tn9a1H0i4SUgyru6bkOe59qsJoropeS4+U4+6oxnv8A&#10;y7+tTzS7k+zluUYrIENugLbecbe3+c02fTJkZUa3Kt0w2Pw71tW2mSKPPUMCxxuwe2ff+fHFSLpz&#10;zHEkW5Tz9/b/AFA//Xkd6mMveKjDujlU03zVLHcpZsjbgY+lOi0qeQEQw7s/jjOOev8AhXQ3GioC&#10;ssccfYgtk5/A8f1pjWpjJhwVIbG0ZGR/n86rmSDk7HLajZOsuJo9vPzeXzjPb6VQXTAzAyxtzwoL&#10;dv8AP+etdfd6eAAxj2/3g4Gfr0qrLZ7mwFVl3Z3DjAo5l2JdORljT4Tbf6SGbsWEgwPfBrKutNYy&#10;NGF+blfpXVy28eGMsTfL/Hu/zg1nXiAEqG3uB8yqAM57f5zS5luKUbGD/Zk4AcxL06Z/X2psml+X&#10;DskWNQOG5rUlgbGY3ydw2tz/AN88/wA6hmhmTIEPC8bgevtUc992Tyozf7MAj+WTrz3yfSo2sEhO&#10;+ebIXA+VfbgnrWi1vIvAGSv3l3DP16e/rTGeeVNqpIVXndI34dz/AEo5rj5VEpxpbyK24KqsvTbl&#10;iBQI0kG6KPf/AHip5x/TmrENkj/vJn6LhtyhiPT8PpT3t4wMKi7W5DMw4x/+qrukAyHSZSPLWND8&#10;vqGJ9OlepfBG68IWGhyaL4pnhjaW8d28y3Lrgqo67cDp04rzOOB8bVHy/wAW3J/+tV6xutQs0xDc&#10;sF3enT04Nb0akY7ol36HvUPw2+Geu2813pCws3JaSynGVX04yPzHFUI/hLfWUUV5oXiG4tZpODtf&#10;b1GR90g8+1eWWOv30b+azeVJ/wA9IWO7pz347dK6TSviP4t0oAxeJLh13A+TdKJAMY6FwT26Aj/D&#10;tjWpvyItLqjsbyw+M2iMtpbXceqwr83lttZjwOpOG/X8axPFHxX1OysJPCXjbw9HYXkkcc8bNI0b&#10;OkbqxIjbJYYTqDV7Tf2hrO0uN3iPR45Sq7Wlsup5HO0g+nr2ry79pPxlZfELx/pviXQdOk8qDQnt&#10;ZxMArJIxbsc5A3Dpk/StXUhT2dyGvdsW/wBpH42fD/4j/D630zw5qDXN19tjdoWj3EgK3OeVwMjv&#10;XhM72rxZnWNfVW7H3NXpfBt5FYpaQMzMfvsZAFf2AHT+nvTYtGewgeCS3E2/aGLoGKY5+Xcp259s&#10;frXHOpGUrsOWUjn/AChfXy2VnCrbj92FfX8Onua9G0K8ubG4W3t5EEfkxL+7kx0hXpXO2cDWUbfZ&#10;9LjWN12zCZmfdjB9QQeg+XGRwcjIOrb3cSBZG0+CPa2d9vC0fzdM8HB/EVnKcWaRhJHXww3ssHBc&#10;qnJ/iHOPzp1vLqG/5Y+RwoZc49e1VNM1/T4Y8XUEy5wcpMME+/TA+n9K0Le4vZ5SNKuHuFbnasil&#10;h16gHI+tY6W1NSe5mW4g2TARj5S5BZd2CCBwemR368U1dQtSFJjKjgbVk4JHSq+qatqKwst1Yqqq&#10;R80kZXP4kD0qGOawuIvtEMqtn7yhs/pRzJ7ER0LTXlvJKDHIwYrj94vHucg01dL0+/DR3ccL/KR5&#10;kbAMfqD2FV0MLt+6c8chaSWF3UCJGX5s428EfgaXW5Whq+E9N/sPxPZtpt28cZmJaGKQqhzu5IGR&#10;VXTfEOrR2UM8/wBnuZPJBkiKbS5x1BT5V/74PXPPQ1dOlvdNv4b+1G+WGQSKGAwcdBRp2nfZrCOO&#10;WRTJtbftYkbs+/bP6VrGpKMLXM+X3jb0zxf9hxcW819pcwA8wxyE8egZBuP4qv8ASuz8O/HL4hWU&#10;e+DWrPVLSNhuE22Qge7IQQf9415nNDcgsq8qW3ZC7sf5yKz/ALIYp1lilaOZc4kX5WGfQkZH1GDz&#10;V+1/mQcsrH0fo37RHhS7XyvFHhG4tHXBWa1lE0Yb+8ehxn/e4rsdF8YeCfFEfm+GvEdrJIVIWEyF&#10;ZM4xyhIb+dfJ6eINYsIlRZlnbP3LqMc5/wBpcN+ZNaMPiGKOFZdW0j7PGoLNJAgkjHPth1PPYGlF&#10;U3K60K5qh9XeFYby48MwxGFXgw48tsONu89Rj09BVbVvA/hm/iaLUtAjjYqCGs/lJ467RgY6duK8&#10;auvip4r8PeK5rPwr4nmU2+wta7hIgyik5Q/d65JwD3z1rtfD37T2qW0Xk+LfB0Fxjnz7WYqzfL1C&#10;tnI9wQK0lTqRk3FjjUjy2kSeJP2cvDGsbzpcsELYx5c9uVycd3iYHOfY1wfiL9mvxtpRN1ptpceT&#10;Gud0Mi3QJ56Ku1wOnYk5Ne3aL8UPAXiuRY7XxHDY3DAN9m1AeXx6ZbapP0YmuhbRtSiVbi3RfJkX&#10;MZj2kEccg7uc1KxGIpy95feTLD0amqZ8jfaNf0Cfy7qwYMsao67WXJUAcq43fkDzXQeGv2ifij4M&#10;vbdPD3jrV9LWPcy2sV7KoXjjC7hkcZwetfR1zpPh/Xk+y6xZrdKM7o7yMN6f3x+vPoKxNW+Bvw31&#10;ixxaq1iWBVY4V3oufVXDcfl9RXVHHU+XVC+r1I/CzO+Hn/BTj42eH7eK08QTWGuxoR/x/wBqEkZS&#10;em+MqTx32k8fTHr/AIU/4KreBLqFP+E1+HN/Zs2P3umXC3Ck92IbYwAx7185eJP2O9V815vBWqwT&#10;PjdtVRb9e21iUH4Yrjtf+CvxN8Hw+XqHhG8kX/nsI+AeOQ/Iz+PWtlWw8ku7M/8AaIbn6U/D/wDa&#10;t/Z/+JmxfDHxGsVncYNnqDG3l/75kAz+Ga8L/wCCwUlrc/s66BcqYZGj8WJ8scgdSptp+e3UbWI9&#10;x9a+Lbq11LSsf2jp13bqq4LtDuC/jk46e34Vx/jnxt4z8R2txpt3q91d2Ni0G0STMyoMYQf7PLED&#10;p14rOouSSaNPauVNqS6H0f8A8EnbkJ8SfFVokZ/faPG5G3OdsoH/ALNX37okkqvuSPjv8vWvzw/4&#10;JOys/wAdtcsA2GfwrI30C3EH6c/5xX6I6JbXiMMjdjnngfnXRSloYU43Wh12gzSC9t3ZhuEn3cVu&#10;ayH3YKfLwcdOfpWDpN1NbzqpXb83fBxx2966XWQTGHAHq2O//wBatGzppx7GPZmNZxs4+b7uccZG&#10;R/n0r8Tf2jdO/sj9oXx1pUUYaO38UXyRiNPuqLh/l54OOn4Y7V+19vOY52bb8obqpr8ZP2zrE2X7&#10;V/xEtrq2ZVPiy+lX3VpmfIHTvn6j2rnb5ouxniPdp38z1/4U/CHwVqngXS9V1GykmkudNhmkE8x2&#10;ZKZJxgqPwPHFdxZ+AvBegx77bRbVfl+9HCuDjpz3/wA9s1wPwU1jTZPhxo8DarOjrYqkkasAseGc&#10;ZBJPoPlz6cevVXusGFs/2zdRqyMqr9mjxtGMneehPfPt6Yr4+ca3tGtfxPYp+ydNO2psWkOjK7LH&#10;bxxNGpLbgDlcdemcdf5VaguNM2eeL/GxsyLHI2enPfgA/Xge9c7deMNQ0xM3WmK0Kwrg7myrjdn7&#10;uOMDj+XIzga18XpI032dvJbw8L5kiGTeABxnOVA/2vryKlU5Sdjb2kYx3sd/b6lqd2kgjt7eN1Zi&#10;oWTO5eMHO05zn9DjjGYoLvUZJ2hlsiiOd3zOgByc8DIJxnqQOnFeUD416XIZLx/EerTDaoC2cKRg&#10;A5IB2gEY6ZyR155xUUfxd0KW6azb7ZNJuGxWiD+Z82Nxz6jpitlh5P4tCfbJWR7D5sn95f8Avlv8&#10;aK8l/wCFq6V/0Ls3/fT/AONFV7H+8i/rED8+3mdbjaFm3bcK/ZTn3J5/PmpFmvHQ+T8xRSdjKffB&#10;59wDzx9elOki1B2Z7i02wlj8zsQRwOB2GM9z+tTRxy/ZvJuViWM/eVGwv8sZwT65r3DwuVpEf+kT&#10;FhICJFVQwZsAkeo54z1/D60Q2AbC4hUuu1vLyQORggZ689qZIjxy+THZrLk7gS5GeevIwe3f8ecV&#10;dmihlI82Pc4IDfMcJ68L179eevamTFXlYasyQjc+VVs+X+5LfLtz1zknPb+lOW6EEuZoI2k6cc59&#10;sHp+o9qI7aAS/ab+WSPMRZtvX04BIwCcd+MnqTRHFNJPuNskKqoyu/PU9MY7fXPXrSCW4pv5iNry&#10;R7k+8Y2GD3zzjt6fhTJAWKTiaQ7W3blj6nPuT2+hpwFzCpKI0Z8v5eQxPHYYPXnp2FSLabIvJmdp&#10;mI27lYZHTPJpk2IYUjuLiET3VwIw2JEZuW4HzHJzjjGMd+opZIQdvl2isq8tuyce2FOARx/Opz8s&#10;Kxl0+XnbzhR9Tj+Q/HrTTdXMisiLIka4PytgOecZ4POD36Zq9AIzGYm8yFVCuuN0PB6/4YP51MzS&#10;xqYbXcqnlpFUAjPqST6U0wq0HmSxsZMZXEmQxz3GBnk9QMCpcPZxtGYGYyKFXavT6dv0796zJVxl&#10;rFJK/nl5JGc4CyL9xPxPpz/nNWo5B9oysyRrjdt2jPTr1/qPxPSrbWt5G255JI41ZiGfoTzzjp37&#10;jv36VNFEwVfLnaZVA3b87mP0wfT6cg8U0K50ngvxhqfhfURqWnamYZF4G3Oee2Tn8gO3XivpD4de&#10;OvBHjOxt7a71aObU3gWSSBY3VZHweBvPJ/3c5xXybcXs9jMsaWk1wq43SQ4wTzwc8+npWtoHiC/0&#10;jUo9SsDMstvh4fmHDDkHn6D/AANKcY1NzejWdN+R9eSQqkyrbW+1dwLLH7AcHnPT2quUihG/7L/F&#10;uCiMcgc4rhfhf+0FYa8lvYePb23WSWTy45oY/mAAUbnCjGDnG7g5xwRmvUJYVFsssUqvGzB1K4Zd&#10;vbnJ/TjNccoSjKzOzn546Mx5GlwsUbxtt4f5dw+vBHr706LLAh4T8jZZmHTIOPrV1bIx7nZ8tI3r&#10;8w49PXj8fzwJaSzO48hvmT7zZ57dDz0PX1qLBzSM3ynWZirNt/i+UAFc4/nVa5idpVjEi8NjcV9e&#10;2Sev8s1qTxRiVpnePdL8rKq4A9h2HPt3qqbUlVZlkDYGef8AP/6h9aYeZkSQXMjFmm3bTtCqxOMc&#10;enpVaaycKwd25b5dz5K+3+cf0rYntLeOPLRM2RtJG70657ew/CqrKQdgt2YNyzDOcf07/lQBmyxR&#10;AM5lZs8N5YOTxxz/AI1VmtriN5AIWbHBeQfLnH1/zzWk1i+/zRIxJGdwHfp+FMkhtQzBIxtjGE+X&#10;GOOwx+lIOhjPbARgylSu3Kqp4P4HP+RUE0cySqPQfLtQjPfH0x+da8sCyjMoycfxY/yPzqM6cGDe&#10;ZGWKnGRjaf8AP49agzkupjywM6lTGu5chlYHaPb2qvcWJQqGwSnDbucfQmta5tYFiKyF8t97Ynyj&#10;0/z2+lQ3Fu4w527v4WIB49PQ/rSJ1sURCGVisgkVFwdzZJ56imyRpGrJEpVdpx83LZ78VcnlgjVl&#10;kkVzIwIdkyePQ7frSvau5GDIzN97KgfL64/+tVREV7eEeWBgbtnHzdPfip445C3yHdxj5lqREuJP&#10;3u/LP/HuzlfXPc8VNbwQlwwj+ZflHIPfr7DNUBJa2olGZDjGNwXp0p1y1qn+rl3YP3twJPtj6/Wn&#10;WUfkFS8uI1JJPl5z/X9KsFYZHCSzghVDLncSvPTkHjimNR0uZEsdxHEu6Tbtb73Yf/WqtPDHcJsa&#10;JWbbgAx/d7Z/Kti5tVjUCGIbeu4c4/DrVV45ZH2iD5GXdyucnH49arnJsjHk0+MyAm3jUsccp/LP&#10;ao5NMJQyF3+b5m3YGffpWwYFCM829cfL0POaryQhjghl3ct8o9e3SovdhYx7rR18rcxj+bhtvGee&#10;PpUB0WzGGEjbl+97j3rbeN2XJj+X+8F/yBUWQrfuZRuX/bGf/wBXalGQamHLo2I8LErfLwGbp+lM&#10;8jUl+aOZdo4DLwTz61vssUpXYB+8/uEg/hmq3l25DFUbcRjO4cj8a0TGU7fXPE1s4W11e8ACj7sx&#10;2jr04/8ArVLBqchmYanpdnPuH3ntwrfXMZB/GpXEm1Y0t22jo3PH6fyqBUnk3SiFcL95cjn86OUP&#10;eLNlqWlWlw0kulx+W4wsazSFU+mW5/HNRrf2rPsWfbtXGWUAH6dfy/Wqr2c7/I7YUD+Ef144qvPo&#10;9w/yMuR3XzB/UmgSv1NgXscZ8xJt4zn5MEj3xmpFkVdzw7trcsc/dyev0rAOnNJtMIwNuOOdv0zV&#10;7TYdStODGzdkZo1G0Z7EVV42A2zeTBvLkk+YYZc/NnjrTprgXaf6RbLIvZucj8zUIk0N0W3u9JkV&#10;m4Ekd0Fb68AZ/HPWk2aaZDHY3d4nOGVkEjdOCOmfzFTzDMrWr2aJl+ywBf3uwrjO49u/Hf1wKt6N&#10;PqEqTNqajbu+VVIOFx15Ip4sY2ZoI9Y5ZiVE1pho/Yhe30zVqKxs2HlvrqxqDyy2TnP07/yqvaUx&#10;RUupL4602yuPHE15IgZ2tbWSMs3zAtAp3Z6jp/8AqqCbWfEHh3QJNXstUmupIpNrW18PMyp/2sBw&#10;PT5se1R3mltc6rLqE3ie5mYKqxlrFRtRRhVA8zC8euefemm1v7jdG10JIVIIjkjBB9yMnP8A9am6&#10;0ebmiyOV7NGhoXxR0TUm8vWrebT5mP3gBLG3vkYYfTH4+vbeHfiBqeg24uPDXjSaOJTu2peDy2Hq&#10;y5wc+jDmvL5vBek307Xdydu5stDEuxOPb/8AVzWha+D9LMasLJ3jRBs82RgvXv8A3s/UjjvVxxnf&#10;UqNOV7n0F4W/as8Q2QjTxBomn6suP9dbx+RMe+SVBT/x38a7KH9or4V32n/bZI7yxmZcPbyRRuDz&#10;16nJ7dR1zivmW1unsoha2srbY4x+7KlYz7Zzzj8R/Olne8YLcpDtG3G5TsB79ce1c9StKWysddO0&#10;VrqfSKftE6I08g0O0WNhGvk3F4oRW5xglRjp7nv+Ggv7TV1HZ5u7O06ffiHnBxgcYDKOfXpx+J+Y&#10;beclvM87d32q2M/n7VJLfyzxsFLNhuVXOT357frWLlUfU2jKj9pH0NqnxR8Aa6POn8Pr9oxvjWSx&#10;Me48fLlUORyOcn8a80/ab8Q+Atf+ElwNI0vS1u47qFllt7cB1GdpH94DHWuAjvZ5N0SDb3YMwYk4&#10;6cY/Ec1k+P7m7fwzNCvO1kKqzck7vf6n8DV0nUdaN5dTGt7H2baXRnrP/BKu+Ft+0zJap8v2vwzc&#10;p9MSRN3P+zX6W6VN+/8AkkDNj9M9a/LP/gnVrcXhr9qnRZNTn+zR3Wn3kXnSZVT+5JALdBk+vf8A&#10;Cv0t0Pxx4ak1aHTRqts1xKreSkdwjE4HTg56fhx9M+9TqRvynn0V7rPRLNpWYfuw21gR8x+X3rd1&#10;pg8ZCLu3LXNWtwoZXWU8jGV4zXR3LyyWUczIq7ol+grc6o9zFRXW4wctubt29q/In/gorZjSP2x/&#10;Glo+wNJeRS/NkbvMt45OOR/fxn2r9c457dr2VUmDsrASKJASD2yB09ea/Kj/AIKpaU+nftmeIZmg&#10;z9qs7OZW2gDItYlJ+vHX0FYS5bOxjiI3p/Md+z745+Htr8NNL0LWtcW1u496TRSSFAB5jlWyAc8M&#10;M8j/AB9Mj1fwRdIh03WbO7VtxjWMqVzjdw2N3Ttn9a8F+Cl74O/4QiPTvFXgvTb5lmc+dIp8wrwc&#10;F1I9c100ngT4V6tumsLa+sVwz7rW8DKox93Mm7jk8e+OBXz1Tl9o7nRT9pKmno/wPS7vS/DGpxp9&#10;kuMXHRmtcBgFHIK5YYII5x2PSqj+GNMsVaJ0UptB3IrEvkBRzleAcfQg8dc+fweFtehdo/DnxSke&#10;NXzHDfQibbjHBKsV4OOcdDgfxZc918ZvD9vJf22p6bfKpLNCt0Y92OcbCETp8uehG7+HJpfu7pcy&#10;K5qsd0/zNy88HeDbl/I1TS52kM2QzK6tzg9iBgAgHIwNp71MdI0JAsOj2UdnJCynm1dlc9go4zjD&#10;d+oHrzzcXx3+IltIuneIvA80zRyAsscgfPygD/V5x0JHzA8n3JvJ8efBN1evJquj3FqxjzMGtmDZ&#10;JHAzx1PX+uaSjLpqZxnHS+h0Xlv/AHl/8FB/+PUVx3/DQ3gH/oXb7/vxH/8AE0VdpdvyNLw/mX3H&#10;w8yZbfK6yNtZlG4Ag8jGB1PA/wA4qOJA9y88Z45O45ZeD6ggkdO+D6VMwiuLaOSe6kG2MxqoX5lA&#10;J77c9Og4J96jkEoGbaRnba2WaM8nPX7ufyH4ivTOXlbldok8tZAGNmW28Sbnzk468D19D+VPE2wB&#10;baF9zcq20c+pzxj3POP0qJLQFt80p+b5du5V3HjqFHp74x7YFWJ1MRJl+UjhWaEMAD2z06/XA5oD&#10;ljcIoFcEs27av7vcpX9ecce2cmiCW2MzRrdDd02qwbHfBH9en0qF4RMFa6vW3bf9WsmAzZHPA7/j&#10;070iCG3mZAkKNJgSb1HJOQWJB+v5DFMnl5dS1E7PNuQFY2YKdy9c49Px6frSSecpwwcNx93GDwOv&#10;zdfpz9e8bW8MR2NcNtUfMzcBWJHIwO9Es6RhUu22p0wzL8/HHqT+HrVKJLs9SS3maSIyBG3DcN2P&#10;unHHBxzz/wDq6VIQ0oESGTdwdqnaPp659sd6qzyIwUQW6/MzDKru2kgcevXHTHWhRLC7JeSR7XXc&#10;dspDE+vQD05zyOlFhEwvHi+U27SKFz1HGM+v+ev0qNrtn8syXLFRk+Wz7lGepHH8qSLa8DLKd275&#10;lbawAHfk8H+VWYZJIIljS2WOP5f4V/oT/TrUi5RLezuJJNix/L5gb5mIJ456dcfrUn2a7N39o2II&#10;9vyq2fqerc/5+lJHOuGRnjYls7ZPmOMcE8+x9+OKiPlIGubs7FwwYNb7TxjJJ4weOfenawco/c0U&#10;6oC0KLJ8yKwI6gjnOOee38qt28DxoYhum29n2jd06DPbHfFVo2tYI2UbZC3KOu4tnOMdTn64PT25&#10;gkn1eN/sjoscZ53MrZI7enfHJGKQuU6Dw5Le2F39pSFkkD/udzIe3bZ7e9fQ/wANvi5pcnh2OTxp&#10;8Q9PiutqLa2X2cqyqoxgnaFzx13HOedvf5qM0NqsaxvvBUF1454/i3deTweT61Laz7pNsq43c52j&#10;C+3foaiUOexvTqez6H2lYalp+raal9oGrRXFq2Q0sTg49QeSOBzgjPv6qY5pV2xwuNq5UNnaQAOM&#10;4+vGc14B8Ifi2vgeL+yJb6LEjfemUqi9zuYZJ6dOOvWvcPDfi7w74ls/Ms9StWdF/e2iXCt1P8JU&#10;/MDz05B6gdK56kHE7Kc4ziWvsjZ2qyk+WFVcDP169Pyqq29XzJIu9R8qLjgZxj+ueP5VrCEzM86F&#10;c9drcHqO/fI/D61TuoreMeczQgDBZuBhef8AOP0rMrlM+e3SdFVkLHbjLf5/T29aqNDCkjCQKrDj&#10;Ekg5989/T8K0WltbgyI935nc7eTjH4mo5ZCzYWGU/LuwqjleM9SMHPp0/GpJMqSCCRwwHljPG5SQ&#10;3UepHX6VC0ioSrRBvLXG5dwOcnAxn2/D9K0ppoirQzIyqrcCRuozk4x34FV5w0iGMs+3diQtwCP8&#10;/wCeKlu5O7KEyIp81e4zy2MnOO/HPbrVfc6x79jffyGLHH5dOx56H8K0Ps6vJiFmZWPyJ5vTj04/&#10;yevaqg0iJUbefLZ/4uRkjtnPP9PwFSFuxUmt1IaYky9TiMcL3z1Of8+9RExDE6I7N91V4GD69B/k&#10;1dks55UBW5k9Xw2cr/Mn1znrTUMkUjY8zyTlFYoMHrxx16dyfxpk/EjPnhmKrGFU7m/ijPJ9skfp&#10;RFLDE7KkXzFfm8xtoJHpyOfr/WtCG1llHnWJXEPBXJx7HAH9RVdra6jh2o0XEmVznj6jI/w9zSAa&#10;lpLMq70Xdt3R/NkFe+MjB6U42ku5VjddoyPMkU4H4Y/rTXt5zG032kKrNyf9r6jvUf2ZiixxXW5m&#10;XO4cj1PRT60ATQviVibjcFXBbhifwXtT/MjZPLh58z70iqP6g+lQMnkIc/M247t0eccj6Ht+lDs7&#10;OvmqzYbLMn3fzOK0WoX1sR3MjxB0lVSu3G2RgjH6Y7dfX9ahKXC/vVgxxwWPC+9XhbyCJlhhwvJA&#10;GRj271XuAzpsRT+87qP89/amMhLOqq4hY9vlbcDn8v61TYu0rlcKVb+PG78qtBZ7pmcld0f/AD1Z&#10;SSB2wTnHviop4VRt0ufu/dEZPHr8wP8AP6UtyJXK8kaRjMh+995SuM9P1/EVFDHiHMcj/N95lXAx&#10;6ZHY1ahkidCXUr/vfxflTNsAHmL8uePlYD+XNBBVNuWLJlnUAHdwT/QimR2/7vaGZRu4DNt/mOe3&#10;etAWodN+3bu4+bgH8wP50hhUqUc/Ltwu3Lfj3oEVFtEL588Jnhd6ld30z1/KnRWkRTzBJnbyx52/&#10;mM+361aTyGYN9oYbuDtxk/l/nFNWOFZMPF9Gb5fz6E/gaYFeLR1kby0uS2fu8jjn2I/WpBoiqu2W&#10;Rv0yfz5p5jm8zzHLLn7pDdPxxVlIhnBuVbHBj9emOhNILRKI021Ehbym4x97P9ePyqZ7KCNv3km1&#10;cZwpBxVp8wqVlKrtx83Q9fYj+X51GtqioHG9d3DFW59snqfrmjcLJbEHkW6o2ZjGp6/Ltz+eKROj&#10;eSzt8uM/dByfX/69S2sEEcpIiOcfMwbr3OScsc/U9alj+yl98zNGf4d2Oc/72TRyjKMMbrudIlw3&#10;93Jz/IVIbWZ5VKzKq7fuhTnP1zj9KueSWCt5Wd2cOxzjj1J/zj82+RE5dVlXhgxLc7f6dqi5ajYr&#10;rFCzblPO3k+n4n+Q9adbwQqmQny7sfKcD6epqRcrOqh43Yt958s230A6D9PxqVImXABVWbG3p7cY&#10;H1pDQySzmmXamCoX+MHaOPQdakIgRwCQuWwWKjH5UNFdHdHbzrG24fNIuW9OAP8APtTYLJ0f7Qw2&#10;8EeZKuCo64A7fT9KBj2814HdHZP+mkyjP14xj86QNNgYRm2rnzppOFPtz/8AW+vSnOCBhVdtp+83&#10;H44GOKaI4ZHJ8vgYP+yD7dj+v1oGMK3JjJWVphuyd/3V/X+X50kFwZptyRecU+8ONo7dj/U+9L5J&#10;VmlWWSQjOU5weOB1/wA8dO7wGmWSKWJX+bmOMcdO/wCnX0qo6i3dxv2lJmEZte21lUfKDyMZ/wDr&#10;59BWfrumz3+kSafbRr5jKPLjjb6YyzdOhPHp3qS6EfmBGdY89ApOT7ZGP6CqYk8T+G9PvNaSVLy1&#10;Vmk8uOIebbkkkcADcOn69a2oxh7ZczM6vMo+6juP2ItMvNE/ap8N2ep2txho70NHIvyn/R3wcfr3&#10;xX6NaPpFu+p/2gyDzOPm6Y+n+f8A6/yf+wh+zXpdrqln8e/iZ4wWbXPLVtJ02xvgYbSN0K/vGU/v&#10;JNrkbfuLznccFfsbSIImuFW3v42Vl/vDp7YPt7969KPL7TmRNKnJR1VjqNIvzCAxT7v97PHrwa7i&#10;4n26NGytuYxj+Lp8tefC0NvJvmX5RyrswwOMdvauhh8SLeaLF5ZZVjDxtxnlSQMd+ozW3M73N4xO&#10;eHg3S7vWrrxF9rvI7m4kzM8N9MoG0AABQ23HA7c981+c3/BWDw3P4e/achmOuz37ah4btrgyXkyF&#10;1w0iAcADHyd/oa/QvxN4t0TwjYNqviHVbWzhQkK9xIFz7ckEn0Ayfavz0/4KYeO9N+J3xV03x/4a&#10;0W8uND0vRY7HUNQ27CHEsjBvKJ8zZhwMkYBzxg5rKUoxlva5hVjJ05aHiPw5u72GxmSJtv8ApBG0&#10;THJ4XsCVx7gZ9yOnRMZsBpTht25G355P5Z//AFVP4En+HGoaQrWKwwRyIG89pNyucdfmJAOMjt15&#10;rd0vRbPVNDXWtCnWezm4t7oxMFBBI/gDLjIP8IyQe2CfKxFGUZ37lYeXNFR9TFi1fUrdUaW7nbco&#10;HlhTk9P7xJzj8KSPXbmC4E8HmLIAB1fd24HQenUH1znNa9x4NmGTcSxxs3HzNtB4znkH8iAT7VXi&#10;8J6mk3kSWcqrt3su07cevHXv6ZrjNJKo1dIJvG+oTp9nkErbcBGxGQfXI2fTPGCSPSrEHib7S32P&#10;UrW0uY9u1G+yhXUYPplevsOlVm8H5WO4gSbLM27aR8uPTnjJI6Hp16jDJNL1mJ1S0VZZFXPlnO4J&#10;yc4I6e5OOanlitioynzal37P4G/6FyX/AL5iopnk+I/+fOP846KnmXc25P7v4f8AAPjG4gi87zY0&#10;2/vPLK84Pvjp/jUhuzL+4ZMrtUtnHfjA44H6+9FFe8c/2l6kOqak2lyrEUaTcvBZ8bcn6fzzT0vd&#10;3mLDF5bKoYsMfNx3AAooql8RlLqyzA3mTp5m5m3Y3Fj7dvxpxbzBtUbVK/w9+tFFaATWlvClytrg&#10;7WX2yOfcVVvLS2t55JIY2WSFiFkLltw2985PbsQKKKn7QFkW0WxXjXaTHnjjHB9MVLGghMYwvQFQ&#10;F6ce+fT9aKKozj8TIba8Se9djE25eF/eHaORzjuasW8JmmF5NJ8wmwoUbR+PrRRWZn2GXb/ZNy3C&#10;LMFZcZXHX/8AXVd5YrmKS7a3HyJuC7ieSOTzx29MUUUrG8vhYl7exRT7Us4w8W91kCjPQ8dKknvp&#10;1ZpJZXf5l+XdtHDAdqKKDnQaZqRvbyTfbruWNnLNyW2gH2HJJPTFTXVxOASZW+aPzVVcbQeRjGOn&#10;FFFAC2GoXF1ceW0rgZO75sE4z3AHp3zXofwmvb/T/Fkdto161k32hYlmgUbgGfBPIPr2x+RNFFOy&#10;5WVFvnXqj6V1f7Zp1vNJc3nnyWsnls2zYJG4O4gHAHPT16Y6U7QblNWs7i8lgAaKZlj3YbA5x1HX&#10;jr70UVwySZ6sfiQlwY7OZbSCPG5ic9h+HTt2x+dQw3TeX9mZd2ZmRtwHPHXp1/GiiuddyXsRXszl&#10;ULcqXAKnnv6npUU8bRruD/KCQRjrwe/1FFFMmp8TK8KN9jF6z/60uGUIB0+nrVO4umCqMfc6dBn6&#10;8UUUxSGwq7W32hZDkrnB7U57JUkeMPnEe5WbO4Ee+aKKLB1RTnnkiDQjb8zEbtvI/wAKrSBrudnu&#10;pZGC8BVkPTHqSTRRQZkclw9kwih+6vKhu30/z/M1PNdtDN5gXPmR7j0Xk49AM0UUgXwor/bZdrTS&#10;fMpIAX07VZtJUngkdYFUquVwxP8AWiiriVu9RFlleUQq23LYY888kdselR3FoVlMbTt6g4HH55P6&#10;0UVPUkja1TyzIGOdvqSDj2OR+lQLGssu2T5uSOTRRVRKEuVFvukCqzZzuZc55/z71HuR4FHkqOR0&#10;zzRRVEy/hlGSUSyKIU2bWUNz1zk54xg5pXxExBG49Q3pwf8ACiip7GZbhCG3VwnPB9fX8KaSUkNs&#10;gHLYUt259BiiiqJlsWJ4bWyyDCWcNtDqwH49D/Omxq0qA5GNwX5tzdc+px29O9FFBQFzLbrn5Svz&#10;ZT5ehz2qSO3heFpNuNrA/eJzye5zxxRRSQR+FjoY4kkXZH97+8xIH4ZqTyY+yheR91QO+PSiimTH&#10;YkSztWVnlhDce39RVeK3gM3lSx7x0UMeBx/d6fpRRWdjSJM1vHEmUG1Qw+VVA+nb3/SgOmVcxKdp&#10;JXcM0UUFdbFfT797+6miK7NqgjGD3x3HvU0zOkvk/KxbgMy+h/z0xRRRYUSGQKswZtzEsB97gcjt&#10;Tp7ZYeGdm2N8ozwOPSiihbGsfhYWcQ1OA3Fy7cnO1eAPyqNlXzGVVC7QMbfcCiigPsspTqpKpGNr&#10;MfvH5vUdDUFxZwIPtAU7lAK5Y8denp07YooqvtIz+zc0PDWq6vplzHeaXqk1rIsmVe1kMbDnjkHN&#10;ekfD79oX4z6RcSG2+IN+6xnKpcMJugPXeCe3t1oorRykti6Op7J4H/br+JV29v4a8S6NZ38M7KjS&#10;LIYmwWA7Aj36fpxXX/En9uPxf4dvv+EF8O+FILXanzXzXXmSDcucqGTaMZ7g9KKK1ozlKOrN4rqe&#10;CfET41+KfEl8jXMskk0kbN9ovrgzuvPQcAAfga8/uPGHiqKP7Fb6qoaQMWmktwzdOR2yCOMdMdKK&#10;Kycm7HNJvmt5nk8Go+H5PG7T/wDCOeXDcLIbqzt7kJFJIACHC7Pl5JJUcH2r0jw34v1+w0X7Npup&#10;z29vGoMdvDMQq8k4x0/MUUU63Q5KUn7WTLun+KtYlH2iO48tpGLsVRQWJGecAZqVfGWrRxvM4jdV&#10;K/I0a85Ue3tRRXJJe8kdcZScVqRxeMdSysqEx+dGGZY246n1Bp99qslvCqqjbpl3MyyFccegxmii&#10;s4/EFP3o6if25f8ArH/3z/8AXooorflRZ//ZUEsDBAoAAAAAAAAAIQAL5RUuvS8BAL0vAQAVAAAA&#10;ZHJzL21lZGlhL2ltYWdlMy5qcGVn/9j/4AAQSkZJRgABAQAAAQABAAD/2wCEAAMCAgoKCgoKCgoK&#10;CgoKCAgICAgICAgICAoICAgICAgICAgICAgICAgICAgICAoICAgICgoKCAgLDQoIDQgICggBAwQE&#10;BgUGCgYGCg8NCw0QDw8PDw8PDw8PDw8PDQ0NDw8PDQ0NDQ0NDQ0NDQ0NDQ0NDQ0NDQ0NDQ0NDQ0N&#10;DQ0NDf/AABEIAUcCAAMBEQACEQEDEQH/xAAdAAABBQEBAQEAAAAAAAAAAAAGAwQFBwgCAQkA/8QA&#10;SBAAAgEDAgQEAwYDBwIFAwMFAQIDBBESACEFBhMxByJBUQhhcRQjMkKBkVKhsTNicoLB0fAV4SRD&#10;kqLxFjSyJcLSF0Rjk7P/xAAcAQACAwEBAQEAAAAAAAAAAAADBAECBQYABwj/xABBEQABAwIEAwYF&#10;AwQBAwMDBQABAAIRAyEEEjFBBVFhEyJxgZHwMqGxwdEGFOEjQlLxYhWCkgczciRDohay0uLy/9oA&#10;DAMBAAIRAxEAPwCn1OqIKVV9eUIroH2/TTAsFQJjxdtBcVcJiiaFKvC6tqJXik5Try8kFqbDUqWp&#10;ZK/Uq6XWTXlRe568vLwvry8k3fXl5eodeXkplry8k5H1IVkynk1cBVlMnl1K8uQ2vLxSiHVZUSnn&#10;DWs6/W2oVhZWDSttoZTOi4+y7/tqCUF2qNuXtgD8tKVCoRDLUi2kHILklDVaAQhSnqVugkIkpxDX&#10;68DCmU4fie2m6bpUSo6prr6aBUJiKa+huKiEk8WhLyRfUkKCEkai2pAleBSE1XooC9KamfVoUJKt&#10;p1dWVwGQqQ6sAVK+oINwdUmF4iVmzmZIlJEAWFnupyMjDqq11ZHM5MQmjZbKqKgu6nq3OKIeaoBI&#10;mPorxlMBTng14RVNbK8lOjQdOJjUVUp60aefpxxlFdWLzS2RFQFsWDFTgy6cbhjiBDbtF7azy6lU&#10;aADH192UwvgxXxgwvTtJOomBmDokbJEKRnI6hjJjtWQP1vUSjti5RR2Fe55yttP2HOOfrZUNItNx&#10;Hv7qV5Q8KKuKspmq4TCLyPEbJc1IRJVVo0OQZiE3KlUWQWbvYONo1Q1rcpBdbaZEuA10tfbqqmSR&#10;Hvp5qyeZuMTyQF2kwjJknjTHfpxkAAjYFWvcZA/gBv2DY9UvOHH7hxDnus07bgeQVqjnOZKJeRPE&#10;iapnAbJF6TMI0sEsoUXZQfKpLC12dr4i9ttbtCrVqYhvfJAEmLDSAI+ZJ36KaVRzz05WRnUcRcHu&#10;f30ziMQWmE4ITiLi7/xH9zpP925WspKm4rJ/Ef30yzFEqcqXk47IPzH99aTK0ocKJq+cpB+Y/vo2&#10;cqE0XnuX+M69nKulU5/l/iOvZyvJ/Tc+y/xH+Wo7QqFIw86yfxHXu0UpZec5ff8AkP8AbTLXSqTC&#10;5bnaX3/kP9tFVcy/Dn2X3/kNCc5ezJePnyTSrqt1YFLDxAk+WvNqr0rseIb+w0y18r2ZKJ4jv6ga&#10;JK9mSjeJbew/fQXOhTKRfxMPt/PQ+0XpXI8USPT+f/bVw4K0rtPFX+7/AD/7avKhLr4oj2/n/wBt&#10;RmXpXz4MGpzIa/KmrSoKKKM7fpo4NlRMuJ+mguKtqmyDQSVeVy7aleKbSSasAqqKq59ehEC8pJtS&#10;rKZil1MKiVy1C8vSdeUrka8oSyjUSvL851EryazNooXlH1TasFKaM2vKF6ja8QvJdDqionVONx9d&#10;eV2o94Y+w0MpluimqSmvY6FUdAQ3aogoNhpNxlUUhFPsdBeEN4slac6XdyQgF1Kh1QLyVpj6aqQp&#10;CdONeaYVoXUcGj57QvQlABbVJV4gJi7b6uJVNU3kg1BMKFHVa20VplVhD3GOMpGMnYKuQXI3sCxs&#10;L2BsLkeY2A9SBvo5cKbZdooF0hxriTRo7hMyoDFL2JXucTY3ONyvvt76mpOWW6rw1umPh1zaKjCJ&#10;iCzozK7uACnlWzE+u7XPoBva99Z2GzPOQrwM6qK5q8HKZnIdpcY0lMmIQlRH0QAFQNJIWabpqPIQ&#10;6MGU5a0KGFZTzQTPrtMAC5MyPJWc0xKufwumj4JTmKMtKkxbrdSVOuzqGKQLHZUISMXDNYnJySPJ&#10;fd4fUZTHdAJuSJvP2gRqoLCRqfFVlTeMdTWTzzP0oKdmWnSnqMbPV1czgU6P1IrNKtLNvnHeVu/3&#10;lwFlSo+q91QBrdhbn1BPykq4kiG3A8dtYg2jronHPfjir1XSO/VZ59w7uEqkTqJG4kXAmUxkATBl&#10;Btdbi+bicY0taKYBOYD1BFrjWYF49FDocdb7H3JPpKbc117NWsokEyyUyQSjz3v00EcTGQA9SJAq&#10;FgWT8wZgctcJxmhD8zjLhBHdiBe1iQfEWOoS9QGbwfAk/XQ8xtorj8H+DCMlEWEmRd5JLn7tCqhY&#10;AzKjsCxPlQk7+iga9wWrjH1YgCkf7nCCegvfpaOsq1GnFyJ+3yU5zHw8xt3BBLY7rkVVit2UE43s&#10;bA/pta/T4umQZ2TgKiVrhcgHcWyHtft+9jtrOyr03UtS1ehg5UUXX6rrNtaVGsqkIW4lOTrapuBC&#10;WcmVPLq5V2J2r6qrp1TT6o5QFK01Zocq6kqeXTDHqpCeiMaa7SyAWplKg0vUeqgLxX0i66kJRW1D&#10;TCmUsqDTDai9CTmQDTrHAqhUbVVIGvObK9JTQ1Y0DIrByaT1GjNYvZk2+0aNkXsycCp1TIplZnen&#10;0oHI+qQaHRQ5V1T+Go0fMpASNU99UJUELgDVJUDquJE1YFWUfONEBVVFVOvFXC8pdQrKZgOroZsl&#10;w2oCldDXlKVVNVUL0try8k5JNSF5NmOrheTGpGrBeTLUlUXa6qrpzENVK8pGCPVCvBGPCzsNVKYG&#10;iLeFp20nWKE/oplVtpAOVQuIptzop0VX6JzDWDSxCACljVagBTKXgl31EK4Ugs22hkXV1+ecauAv&#10;FRlRX20VrOaGTCbJW76KWqJTsS6CdVKi+JS30amIUFD3iFV/aYmQQwxuRYmNWRHtvdkyKo9wDdBj&#10;fsoGn8oezK5CdrLRHS/5SnKXIZNMRVkrihDrlGoiMYkKkTdVxKshSIBUUGLqrtILooMNh+yJbUNt&#10;YkczvJmR6K+Rzmz9kvy3T08fWZFaGoV0DSZ/Z4WijmkCyzNAj06pURxifpqXmdJ42lxPTxNUp9m4&#10;VAJA1MlvqQRMQLeV0QNtrfw/IIHiueX/AAdjqvtVeZmiKtE1PbLzrGtzgXJJyyiCPiwBvsQhukGO&#10;FT+sDcy0g7DXafkj0aLntLmmw8/mT90Kc8+JtUjVMclEstE1OBJHNGiPG6KpFVGw6uZjma6EBwQU&#10;STMZlmnVHsd3N4tEB3hzPihBzQS0jz5FMDwapjzmqZGgrJKeKWFWSnaqemTqGZ8HtBPad4pDSK6v&#10;GxkUSJe2n8QypTIFSZIkaZuoBILZO4257qhdmEi3jfzgbddkZ8weBlLTcMjqFZH6tPHXtUyt1JKm&#10;eVmEkbQXJpmjcXugMcTExva99ZOIwdbsy5pGXWAL+drmPnzVyGObABB5nQ+AmZ8fNVtyrWM1bTxN&#10;PGBMFULNCs8a3tlEUyXCOZM1BALLIwI77ZdBzHuHa7W2I856+f1QYMxaev8AEQeR+q1x4L8rQVFC&#10;vFCS9RnULIjIXdZI5ShjjEjqiEmLvGoBIDXFhfoMLgGVmfuJkiSAcp0sZLuo5gclJqNkAi25vI8I&#10;upXnCV5YmXpsiq4xOUZjxdSAVMUrlQPKv3yqbHyhd9Z+OpurUi1vhMiBPgLec9LIjtC0D+f/AMj9&#10;jzWfp+JSxEMbrEaiONmZgGGUklOEADE5DpGwxa6lmONhfmBw+vRpN7VxgQIEa5st9z0jZJsziJKt&#10;HhVVdQd/Yk+pGxPz32vYftpgtstAFPJX20Wm6Ciof4iNdBRdIQHKJWa2n8qE0rs8RGoyK+ZKxcS1&#10;UsUZ1MUVWNKuCKDKlaes0LPCupKKu0YVJUEWTSsq9GiUs5IrU6pkQ5XcdVqhavAqQhqdAhEBXNRU&#10;aaYVBKgOIz6faVQ3UX9r0TKoSMtRqwavLmNtWKkJfqapCsqAg31knVNJWSm21AddeCbGM6OHK8L8&#10;I9TKG5fiurAyhyvJE1MwrBMKmPRAV5Q1SurKQk6c68FdS0LauAqpwDqFUJVDqIUpwo1C8uWXXl5I&#10;TR6sF5NSNXUJrU68vJljqVVKpHqFZPKePVSvKUhTVFYIj4Y2w1BRxojPhz2A/TWfVCA5PJKvSTW8&#10;1ULqBtFK87RM6motqzRKVKRXiZ1bs1MqRouKaC5isCpyCu0uRCICkKuq9tEYF4qMdr6ZFkM3SsQ1&#10;QlWAXb1GqkKJTaNkyUyBymQzEQBkK+oQHYsewH+ttFC9uqu4h4gtHPGq4yhKhepn911KZlYo8l45&#10;Hp2tixPTYqQbiRT5w0HPpPyOPdFweXQn+FZ4Bv6+zHzR/wCIMVNWyU79B5aRo3krYKWUdaWGOMm0&#10;OLRWkRxHeQRk4DBWVQANWpQOIILRmMSAJGb5D6LzMhcGudDSbm1vQof5t5cSExtSySwU0sYlo454&#10;6d38uKTRFqh5MsWjVnRSGJsD6Oato1QIqS3ePDxab9DHiiVcjXQw5m7f6MfKU98CafiUiSSxxHpY&#10;OJJ2aCfqGySOrl3E8s87SOyrEVWmCqCMvKdbB9q6iXUoIE7zJvOouZ1mw0CVqPaNQT/Gl9vIK2fC&#10;Tk+YSWqaeGWCshlkdkMjiN0w6RtObw3CBcVdwzNl93bcnDcO4Oa54Ba4f4xG4kGSD4eg0VH98b9L&#10;k+/eqn67wa+3yD7fGJYI5i0CpaMx72IkIb7yN1tnHkysFAZbXBbqYes55FSC0nkLD0vKqwEi58NR&#10;PjHsprz14OwNB0IUSBlkbpzq2DRsEkBmdVIDxqjOeibxtcDFQbgxwDG0CyQLzP311/1oripfuz5/&#10;Tw/3qqT+HrwYMfF5qipX7iAPU08k0ZpetL18InjRgqmAKDIyA4ANCLMG83M4XCBtfPU+FslpMgHr&#10;cxzV3d8Ty8fp91rrhvh9GoM33rRFy0cOX/g4XZnkDxQJeMN5gpfFtgLW2Acr0KLD2jdzztrNgNJO&#10;4ur0i5wy7DpHz380Gc/Vck6NDTgRjLpZskbIqySLlhGxRGUkPtIg3BGLDY5NWvTokBx2PW3KT9CE&#10;2ykao7mgsgKk8NqqFahql7xRy/8AgqqRoad36yK1SftDwvBERvH1ihnsZMSoYMWBUaWy50MsZPI6&#10;iQDH4S76bgcpFxyi/qY8yq55NrpknAEz9JyQkcrGdXXNgskcjd1xBxMYTcbgK9tfNq1Soyrkpzdx&#10;g6tyzznWNreCVZUeH5Z9frbmp2TxO6bVrP5o4XiWELbuQUKg92yIzOxNrgA7aYbXdmcW32GyZ7f4&#10;raaJzwPnWOpQstgw7oT5gO1yp3tewvb11s8LxL6hLKoaHbAGVVtTO0prNU67ANshykDPq8L0yndO&#10;2odCmFOUMmkaolHYpMzW1nFplEBSsXEPnq7GlSSvHq7nTzbJVxS4k1YXVEosmqlRoljVaGGq0hNZ&#10;OI6MGQvZgoypqNMtCiUzdtHChJO2rAL0ruN9QRdXlK5bahQqFptZJCbKfGTbQoK8EzMmjgIoKXQb&#10;aqShuXDrrwKFEJCVtFCtCjqt9FClRFToi8k4k1KlSUWrBQQlwdSvL2N9eKonMcmhq6cRnXlELmdd&#10;eClRsmiSvSjXkHwfmrHRR5cyMUUZTsNvMsR/CljczOVQC27XAOdjMaMOcmUudExoADoSdpvHOLIt&#10;Gn2snMAAY89wADJ6xpN1t7w4+FbhsESCWiillsM2mvMb/Mk9O/yRQo+ffXNHimJJzAjwAt6nXqU/&#10;+zpRv5m/y08FMcxfC3wJwXlo0h9C8M81Oo2/hWQJf6qf5a0qfFyB/Ub6Jf8AYlzopz5X/KAKr4Ze&#10;WsxGKicOfwpHVLJ+1onP7nf0vrfodtXbmZQqFv8Alkdl/wDKIS76HZ1G0n1A17gSGuLQSBqYMJfi&#10;vwC0kgJpqyaM+gmjSZRttcDov/PQ6dWnUkNOliqupvYdR78LKuuaPgw4jSjKLp1ajc9C6y//AOqQ&#10;3b6Izn2B0UtKu12xCrOpoHjJR1ZHU2ZHBVlPsytYj9dKPHNBqXTGSqOWghqG1SlJMNAcEQqOrZd9&#10;MUwlSJTNdGIVE5ge2gPCspakqdLOCuCnYmvqFaV43fVlY6pRiNQAvJlxKrCqTkl97KzWPyJABOPz&#10;A+XfVH1MtlRzo2KIvDmlp6qOdpXMYRM1kBMsaPGA0gnaLIxxsjgguqna/wCHM6NhXh4zO0HI/bUb&#10;eKu1ufp4/lCHFfDqkkkYwYsSWb/wrNcygMhJchobRjzAjy5CaSxIW+gW0qrbAeIkX8d46+OqoRl7&#10;p/J9Pd7qY8PJvsdTTVEzZxoR95MWZ5OrDJm4jly6QiRy4WDzysouSbDQ8JiRh6jQTzPMnW88vILx&#10;AdZ1+u34Ct/jHKU9aZI5zA9NKxMcYhGKxEXEiyNlIkxB2kBIBtYW79NRFatmdUcC06CNvz7sqOZF&#10;o9PcJzyByMtDRine4eOWdlIYNFJG0z9HqIqxhZFiw6nSChmXL8xtFFrcKwsAnlvvyPz56r2QuOvl&#10;+OSN+XuHkKHOBPf7tWVd/N2d3IIBA7/te2mqFYvcC4j0j5KxZlEfz81KUtXkSigsx7KN2PqT9ANa&#10;j8rRmcqiTohk0QaQhyzLkCI5PMgYecEKwIDA73FiO3vrPw9LtHmpJjlJi3j9oUva3zT3i/hbDWqe&#10;oN2RkLA7i5FiLbAj+Kx/zbajHYWnVpkFo+/+1UCbEpan5EqKVGjhrI4IEZJVghpgZZGX8aTy1Ek1&#10;zLHiqtCsdjuPUHk6WBztLAIDSCALX67z5rSNT9s1vZgbydT9gPmhGq8OHWCqKGISzoTUK1MrFWXM&#10;pgYJEvIjsA7Etkq7EEZnSrYenQpGocs9WtM/K/nJISbXOce542J/P8IE41z+JIquhWsUSrGHkElm&#10;YEmOTqxx4FJFFl6qQo5Eb/hF2vz7a3auLWa9PDXqAjPLi03B5++vmhXgXN9Dw6lRJAcZ5jJTl4jK&#10;FCTKSsTfixCXhYx3GDIbm5BQfVpscaeQ5dZDe6LzrG8enggSxsBxE7SkaTkjyRtnGYXIJkUjqyEo&#10;N42vh0yxIVMZnREZmZcrHmcVwmjDaj3DL0JEk3JHegAnRsGAJlCOHnuusB78E8n4KkSlY1t7+rE/&#10;3mO5P1/S2ukwFGnRaGsED3qUbsxTEAISqiQdda2CEudV1TnfVSiBTENtLoyfwTb6E4qIupJphbS8&#10;XViUykqNWhVT2jfQH1MquGp+W15labKrmL2OfTEoJSVS+isEoZURJU76eDbKkpF59WDVK562rQpB&#10;XMkmvBWXCza8VYJcTarCiFSI21lgSnVzLNq2VSAm6tq0SiRZPUl20MtVF+z1EQqJCfV2qFH1C6Kp&#10;TKWDUyvQvEg1aVITyGLVgoN0/Sm1EryRkp9TKiF+QajVeXcb68vBdTPr0KUReG3KElRXxUiRF5rL&#10;NIWW9PBCDdpKh8gL22WIEMWZbg2tpPEYjs2F1NwtqeXluSsb907EVW0sMA4Ew6+y+gnIPKlNw+Mp&#10;D5mY5TVEhDSyv6F2sCVA8qrsqjYAa4vFYp9d2Z5k9V2+GwjKLYaI8Pf880WQcy39f56QzO5pzs28&#10;lCcycq01UwM5kfE3RBMyop/wrbL/AD5W9LaZo4p1EktAk76n56eSy8ZwqliyO1Lso/tDi0GeYaRm&#10;/wC6Y2T/AIFydRRNmlPFn/GVDP8AIZNcgD0trXd+o+Iupii6vULOWYwl/wDoWCDu0FFk88o28lYF&#10;DxDVsHjzuiVaMKUVr66qnUDhZIkQhHxC8KKSvQrPGC1iEnUBZk9rPa5AP5Wup9tEc0OF1UiVgvxk&#10;8IZ+GzlJBlE5JgnUHB1B7H+GRRbJPncXB0qWZdUMCCg6jn0FwUOTWpm1ZoSxSSVY1ciy8CnSVI0B&#10;wKlPYJxoBCsnC1Y1EQrL89Zq4avEr8Ki+rZV5D3NPMqreIgDIgFpFDoFIBLBL+YgXIBttc72tpSp&#10;UI7searnaFF8H4kKENSJVzZyydVIFACvG4JKqjI3V8gYsvWhitcuyLlpygGgZYJ9PvA9SB1RmOc3&#10;Qj38/ktAeGVZCOH0v3fSniWpp44aOAkVAeQMjtRRqUlV4xGMmDbHJZD5ZD09ClRqYfJVMVALZbW2&#10;6XESNjoUl36b81Noy7zp6fgopo/DenhUGop1WUSGczNJm4Vzcr1bq/3a+QqQFAG3cHWVTwcNmvTa&#10;D8Ws9dbGfKOSaDG1NQdffuVYlPPHYMhBRlDKykEYsLixG37f9tdLh8RTczMIheLToormHiNI2LLM&#10;VcMVZCPuy/4hfy3yKnsGHb11nPr0u0JqOLW2gxYz9+iq6WAEKsPEzxOaERxxTBmkKsOkwIYlQyDY&#10;i+O4ZLjIi1xjvn4jFmiQ4G3OPtZEecrZPoqa5Z+IuuFUwnZY0WR43dAqOFviLIXAL4t5k6rZANbL&#10;YHzcU6q8OfJZ0H4sq0n5pyDZWrwzx7hUwxTy41EjhbYWJZwSrlWJCqwuRcjEX8xxOtenj20av7dx&#10;Mm4tfczaREArxAd3hqr85L8RYEYDINIwsqKSQxsTZbDEliDspPzsN9VxGM7V3ZNBnnt66esDqqtA&#10;bd3ouOFcdFU6ySxuHmAwjiZisVmsY3vZDIkh/EFYEG17A6y8BiCJfXpkOcL7xGxgwTP9zZ8YVqoL&#10;gC13kjjgvLJj3kVDIDfqEhyT/ECVBG1h23377X2HinXblLZCpTL6ZzDVVVzRyVw5qxVehgmdlmkE&#10;kiAlSEbONWFmVGjD+W57kWsbaC2hTpEUWtsbyRMeqFUILs0KI5g5fjiZ4zisEkUktPEcTgQqxFIE&#10;ZkIIZg8calI7tGGYG18jHYGu2oXMeGtO2/pp4X+SdpVaRplj2kn6KteYKFOhDTRSBOkFjU9HeR8h&#10;L05keJ5FSQN1FZZ1YElG6nrxuKbR/bjCSSBAIIva4kRo7pvrKoWtcIkW9+I8dwhnnzmxII1JN5JA&#10;BGgW722Dvhc2CBt7m1za5O2r06kNDRr72UuMBc8Y4XDjG0MhkV4wxyi6Tof4GAklRjYA5JIw9Nra&#10;6bD1bRfzQ3U4gzKg1i9v3Bv/AD7acFQOEheDU/VttDlECUgn0F6kBSH2nbShcrRKaPNoodKnKnlD&#10;W6RrtJV2kKQ+0aTaSCilohdRza1mJN7VxWS60mBJkKImk04qQkS+oJhXAXSPoLqiMGSuJ5tXa6V4&#10;tTNajR4UQnsUuqwphUxLNrMaE4kZH21eF5fo9Qrp7HDoZVEqIraoVVcSLr0woTOpUakFRCbso0UF&#10;SmlS4GiC6lK08vbVoUKWimGqwvLidxry8mjPqYUSv0cm9vfbV4hRKm6fliqkS9I0PVWUpKZSyiBV&#10;XN5b4srGMfiAuVP964GbisZRo9x5IkTIj/fmvO4diMbRcaUAAweZ8NVfPgRy69PdkY9Ai+TE9aon&#10;VmvM7iwaHciNdwFAA/E7txmJrhzATbcDp/y6/XwhanD+DfsXhtMgiO+Yvm5T7jnKuz/qhO5Os3Nz&#10;XRZdguk4x8/56mVXKn9Pxcj1/nqbKpBUxScz29TqYUSiXhXNg/X+WvNkGQhPAdYo94VxUMB/XXTY&#10;LG/2vWRWowbKWSXXTMqgixSEIa8R+QIq+mkp5Rs6+RxbKOQfglS/5kP7i4OxOiuaHKF82Oa+XZKS&#10;omppRZ4pGjPsQPwuvurrZlPsRpWJQ32UDJLrwbBScqPmmtpgNlVTeHiJ1d1NeCl6avOlSyFeU8jq&#10;tCLVIS4mvqsQVKd0XMf2e8jQCpjxZZYT5XMZH4oZLjpzRmzob2YKyW8+1XOgSCPNXbAPeEoM4XU/&#10;byLxTJjIbG6AIrMgRJZXhQE5ulrqpOYN7F7JtL6/dFOf+Q09UEwTafkoLxD8PpZ3SFATKhiggIvY&#10;iQKVQ38oJyAdCbYspO25nsq7KuQCQdLWP+t1YOLSt5eC3IVLCySvEgn6IgYKztEhHnkWEObDJmIZ&#10;wAWCID+Gw7SjTytm2bSUxAJm6O+a+AhJWqJDGafFEjEhIaJ98i1/K4drBWJuuwsO5XfXdReX1S3L&#10;YAnUG+/XkpLJ8FTMikr0aQpHk/cJf7vfI2Qi7N2y8rAgE6Sykty0TlvrHmfGUUtgAiLrLfij8Sy0&#10;yzx0pnirxUyRCYCGRVWGUpLIhJYKCFPTkAL3NxYEkL1axOYAXP8AcCI/N/CyiMokfMLP9X4hu5iM&#10;jy5KoiL9RcVieQO7pFiLT42HUkzO9xYnZI5og396eH1UFxeALeg9lHvNaRz08KUweLKUPM2bNn0k&#10;/GZG3V+ri11IBAue+pweIqCWOs3XzQqNNweQT7/CGOC82SrWU1XMZJnp54gJclN4YiweBfKRZ4nk&#10;TJr3LE7etXYh7araoMgEcybHS9r3HmvVGStF+Hnj0klXI1PTvGC0dzMyLHEGsXxYG7SOBaNCFa6k&#10;+UC+nsdxFlOarWlpPh4GPLy5qLMb3rnktWeH3Mqpd+vGY7G4kJjlz2YWZmwsu5sCxvbfY3ZoVadV&#10;uai+Wgf3WdMacvRWY+0keisaPmrqgOjEhlDA7eoHf0B/lrdw1VrmA6eKo6ULcd4ixKmPDq5BFMmw&#10;s5szDe5IA7bBttzpPE4h5cBTidpuPTnyVctphNIOQjNHIMJKiUl2WZiv49xG33jBFCjFWSMbAsAu&#10;4vn1KTg1wu5xnvSJ6HyjRQ0CFknxT5okYLQ0xeCRyY5ZiWg+ziEBjF1PySuoxFmGI7kXB1wlKajy&#10;HAggkGeY2lT2od8B8/BP+UZZDNK0ssUjlIWMuxi6IjZmAwQ3WMBlTp/ilJBy6jEttzveGt+GxzRr&#10;aflEKL5iT/Gmy/VvHXlMdMyYTyQU8tQvUTGHrqHSB3LfdSyeQWfFum5uAWQEtR1XswwCHH5ekqXS&#10;4QPf2Hmkxy5UUyrHUwPBJeQhXAwZeqxV4nUtHKjIyHKN2FyQbG4GvhKbqVENd798teitTG2/v3yS&#10;pqdXBTUL8Jd9XNwqEJ8k+lHNVguzFfVmyvLhjY6YyZkImFI0RJ0F1ESjB1k7KaOxoQnlMqyfWgxo&#10;SjlHO2mAqAJNn0MhXC8SfSxBlNtulO+oaYViF1/0320yKqCaa5qKdgrW74m31tt/PQqj7GFOWypF&#10;ZdKtKOlTq0ryWiTVCURTNNELaCShldzJry8ouaXRcqqo+pk16FC/PT3GrgryiK3vbRWrwU7y7y08&#10;lrDRolVLlYvCPBeRrXv/AD/20RtNDLipHiHgsyrfft/z01JoqoJ3VY8e4G0TYkHQi2EQGV5xOmek&#10;i6pRXmZSY4XJGC7edrMpEhBugBOPc2NgMrGYvsiKbNdzy8l9a/TX6R7eicfjWSyJZTJIz9TbT/Ee&#10;qLPAivjkhLSR4faGkUQrt93A3nuBioWSQEMQLuEuSbm/HcSqEOh0HcnnOnl0UcUqYc5cNhKXZZZz&#10;DSCY38NPErRvAL2zawWwEcY2AA2G3oPb01gl5cS5yxm0w0ZWhUR46/FH0JBDTkuRg7FAbOxbyxq4&#10;OVhbfEEMDY7Hfv8A9M/ps8VcX1TlpixdGlthz9ABclZPEeKYfAU3teHGrALBENN7y82sNhe6vbka&#10;scU0HUBWUwo0isxZg7DJgWbckE+vbtrkca2lSrvp0XZmAkNdzAtPL0TWFc+pRbUqNyuIkjlPkEV0&#10;UhJ/rpdpRnABTlFGi/jkRfqw/pohqNaLlCDHuPdaVKxeIXDovxzJt3LOij/3MNAOKaLIwwNV2gUn&#10;H43cPKN0alMrWFpI2H6WY2PqPfRxi2AdyQ7rofklqvDq+jxbneR1uhvkP4paSWoNN9sppJCxGAkE&#10;d2uFtGzNjkLENGQt2Bsb3B+mf/p7FMwTcbTcJc0OLMwMCNQQB0nlN187wXEKrsU7DYktyNLmiplL&#10;ZIOjtRJ0m19FoejrLgXFtv8Al7f11mYbFkiHiD79zoV0D2AaLHHxw8l41MFWq2WaExSMBsZYiSCx&#10;9yjAD1sungRmnYpaoO6ssZ++jxKz0zq5tFaIXgmlEN9EebLwRNBHrPcUVcTG2pF1VOqGS+qOCkdU&#10;9o+DxZ5uSLkXJDSKDsLlAwIQepRWYC9lPbWbUY0d/LJVtd/nH0R5zBwxY4I2p5qKFCrKM+uIssrP&#10;JZluI5bsFqW6cMnURDmywtotbEQwdnb/ALdN5iRPy6yjBpY2QB4k29YRhwrwXeVYnEq5ZJI1WkSs&#10;z/gkbot5gAwWFFNrhEaxU3IYwlY4lwpyWkXJtp0FtY8Qm62GLWB4M6e91YcPHxEwR9i0gRMFZrub&#10;22XtcjY43/lrdGI7IkVDMm3mqwCARZMuf/FxzEYY4izJirdTHEN5ryMBm2IANslBup233RfW7Ulu&#10;WR1v5x9FYtACyf46eOfEEZIKVxG5Qq08K9Nh1DYY/mDLGLNY2DklSLYx5tfEV6zuyqvygXAbYkaX&#10;OvkoYwB0N1VHU/gBUylJC98izTSPfa5y8q2ORJJsNgDvftqge1rcrdAnf2TnQ0aKyOR/h5jQEv5y&#10;xJyYC49rDe23cm5JP6ajt+SepYMU+pVics+FEaKylQwNwFYXXfvde29t9t7D2Fqh4lF/bNJkhPaT&#10;wViNwyKUyDhQoFmXsQAP0+mrg89EN9BmWIVUV/JdWktSsKNGkjo6yWC2KE2KixVza/lZSpBIYEGx&#10;VqsNeoHO+HkVkuwji8yLbFM6/mOtp2RTIHXLJhIuRLYgWvcAJ5ciBj3J3vYOBzKLMrdJ0VKtIU2z&#10;stV/C3yZMyvP9scrIM50qLFS9iPKz3lhiLXEYVSi9OwWPO+owtVzahqPJtO9vmrOw7gy5nl75q6q&#10;zwwmYCRCT96WAVbOCAoUq7kB0b0tYfPzbbjKdOq4vkgRNvykMz2thSC8Slp8ad1QzAOzzQqyJgrd&#10;iC2JYKVJAWxNz+U6NTa9xDalzsQIH++fNBLsg0usf/FDysYKo/ZAZZa4rO1MXLuku6s+8bkI4Dbs&#10;zkgsNsU1g8TwLRWyUv8A7neIkmHaTF4npy0QKW4Oii+NeDM1HTyVUVU6dELeKWRukxK42jGAOXUM&#10;hCOswZjkDH31nmk0uimXty+MGfp9092Ja3tBpykKZ5pfq0UNTeSnl+4cGnqXhu7N98ySJ1R9pZQE&#10;ZZnDRqtgrjIGcbVP7eSPE3BF9o0POY8VFQGJBjTT7SL+R8VN8L4JUcRQYVZnaNSY6etq5nqsLeYx&#10;mfJXPl8+Li2O+wB03haralJpEi29/nJn6o3fcM0SOn4tHkgyaNkYowIZWKsp7hhsQf10VyO0JZE1&#10;4OhQRJUrSxjQy+VGRLzLttqWlVLU06d9Mh8IREqb4ZQ7b6A6tdWDYTiqXEaPSeCquChZZNPByBlT&#10;Zhqe0UZEhImmQ+VUhNr68QrNTylm0m8QmgQVJQPt/U+mlC6FeEP+I3HzT0k8y90j8v8AiYhQf0LX&#10;/TVXOJCE+wVKxyaKGwrJyZ9SrBOoZ9UKJspKGttbQyhFdzV19SAvKLqJNHCoU3Rt9QVCl1g20HMV&#10;IUHXQebTLCpWhPBTltWCm3trQphLl0rT/A+TlsNh/LTQCobJXmHlFcTsO3tqSIUArKHjo8ND9+yi&#10;SosWpKVrBWINjNNf/wApD+FbEu47EAjWTjMU2hA/uOnIDn48uq7/APTHAXY4uxNRk0maCYzuiwB/&#10;xB+KOayVxPniorLNUnqTOWcOV+7zFvxIq4qCNrAHv6a5hzf6hdM8+a+v0MVVrYZlKq0B18uuURs6&#10;1hyufFam8BeXxiWkVQsEccSAKAWLqJnJbuReQDvuWNgB35HFvDnkn3Fl83xbzVruMAEmT5/wPRW1&#10;V1bMDY4m1lNgbegIB22221mAyZKCWwIWYPDzwJmmrZqituVWQGHNReUs5YtiR5bxhQbWszkAWUa7&#10;mpxfsMJ2FBxAdGYAxppPmVyIw2IxeLdVxI7rbMkWA6DymdyVqqSWOFM5XEaKBuxA27Ab/sP9dcaN&#10;b68l1LGF3daEAce8dWYlKWOyjYzSg7++KAg/K7EfQ60qeDe8S8wOW/4+6ZFFrT3rlCMlXNP/AG0r&#10;sCblcsU/9C2U/qDrTpYOiz+2fESjZyBDbJb/AOnUt2H7X/fbTopsiwQzVdzTR+RoypBUfLYauKTV&#10;Q1XQgDj/AIQ9NxNDcFTlj3Fx+YAgjIeh7j0I06MTWpsLKdRwBEQCR8pj5aLLOEoPqio+m0kGbtB0&#10;vuL+a2R8JfxNCRU4fXSHrjy088hULKv5Y77YuotZTftsTuFwWYt1N8VvgNsw2P8Ay2y8nbG2hV+J&#10;4Xt3GtSaAd2tEDxAFvGPQK1Piu5aE/DHb81PNHOPobxOD32xkLd+4XW/SqGYJ0P1t/PmuQe3ulYA&#10;rqXWw0rMhRklGdHlUhOqLhVt9Dc9eyqUKaViVdRlc+mGNVCl+Exm4HqSAL7C5NhcnYfU6ioLKGol&#10;r+UZ3xjs0ZZyt3V1VrXuoYWvci3lyy7C99Y9Wka4yscR5Is6jdEHBuHpRi0roTMOkojpneZsnUJk&#10;4ErFenkgQopilDKQc0IpQwzcG03JJ6X84v66I1MZfivtzV0cjeFlQ/QMcqxKyzTKIyZcRIq4x4MM&#10;VjyL5JGQBjHZiQTrTZSzBpaQB/x38/qmH9qw5TNtj+NkZc0+DMvV+0zTp0YYiyworQiJwVtO7qS0&#10;jKAbySEFb3UKMr6GIpitl7S4GgGk87XJ9UGDN1QPjPzpLBTVFTFPCCqOI3YjObG7XBxZjIVDFGwb&#10;yhWOwbSbqZY0uZUynTr4R9EyXgiIWUKCeSWqjeVpGEoillLBt3kAxzBLMCOwubWIsALDWAHzLnXd&#10;cSmsGA4yb3haioI0CKB2AHtqrXhdP2ZUhTADU51GVOYZRqwK8Qpmjqxq+dDyprxKiVxa2jB0oDhC&#10;qrmnwj6j5uxCKS+I/MBviTY7G2Nh3v3Ghm5ula1FtSJ2MwhPgPjs1HPNDMCIJTH0pLMFgaMYKrAE&#10;XjKgBmVdiMjldiNOllbTLXCx9UhiQX9F9COU+a3SCNbjzIrqfcFRZhsPxAh/17628KxsCIjYe/cr&#10;LNrJ+aXNsz+Kx39d9jv2P/PUa03NGukJc6rNXiFUK873mmVopmdHhneNg8Sooa4O5aXNVHZI+yg7&#10;a47EOZUqHMTrqDBt1Hz6JkNMd2yjOeePy1EUcc1QKhoZ4WHVRDDKYQ6zFljRWCyZB0N7dVVO25Ql&#10;XECo1rXmYI21I5jl8wYKr2XL8fMclX3EOC1DYTZRKri1VCFNmqSgBkmbEfaTIgUhn6bl45GOR3GT&#10;XNWoQaLg3nmEn1kZrR8RMRqV5zatgIg63Pnpb6TrA0Sc1GFAxAW3YIMQN7mwHbff/fWhTa1rcoA8&#10;hHjZHAy6WSK979z6n699GhEBTl9UIUOKeUtWNLPGVeBkqWaQEW0EPhEIlNyoB0UPkQoLeSlaWq9j&#10;qmUyhOK9rXuNP0WxdAKi2h00SphNWbVRK9C5xvptiC6yRen0eUMLqKC5A9zb1/03/bS9Vwa0uOyO&#10;1C78OqamoZKcM3SBYKDaMJF5pZZrkKEVse97kKLHseJr1KtfG9nSHw2vp4lCLyDnJgIM5n59meJo&#10;HIuWUuT+cAlgi7E3eQL9Be1gdGo1ntcWPM/lHcZgKLih11CJC7lg1VWavLahEK7M2hlBKewNfULy&#10;5qYdXBVCm1PHvqSoRDFDtpMm6kBQfE4t9N01JV8eBPHwoUE+2tak4EJRwgrVnBuZkxG47DTcqEJ+&#10;MPjNDRwZF0ErlY4VYgAu7BFZtx5FJudxe23rZHF4rs25W/EdPz4LoeB4GhjMSGYioGMEEybm8BrR&#10;zcbTssYeLXMsVRP1aj+1MOJV1JAaK28LWKmM33Cm49hrkqjjWcXu8PfRfomjToYFow4ywJLLXym5&#10;GmotoZIvoqF5x5gKkRU4vI5CqCoCNtdSuXmOxJ+tvcatRpF3edoNVz3FuPU8LTApGS6wP9t+oO3h&#10;qtqcgwFadNrdQLI3/pVQP/aT+2vnmJnOR71P5XFMIPe5/iEVI/p/TQQvEJDjPHoqROpJux/s4xYk&#10;n029T6/Ibmw0dmZzsrbn6LzKRqdAqf47xqWpfOQ338kYJwT6A9292O/ttrfw2GDL77lMuytEBOqL&#10;hFhvb9ffWuxiVc9TVBSD3GiRCrKlWohbbVrKhlcdAj11UNUk2SgoSw7X1YgnRCDoKrDmXl4xyXF0&#10;IYSRuLgpKpuCCPc917G3Y7az6tMEEEWNij5jYjULcPKXPBr+ATmQjqJRSJIW2GSRZBj39Re9v6aB&#10;w6rlBouN2kATu0m3jF7rnuI0A2oHtFnA+RvP5WLq1033Yn5WKk+puVQgfLC/zNxrt2rkyAoxZBfR&#10;lRPo5xoRCmUhVVI1YNUJirX0bRVUjRpoblICI+W+OzRF1FXItNJczUzvnTlzcCRY3v0zk2cjQ9N2&#10;FzkDuEW0Ax+ZpI6AnL6XHyRWvItt5T6m6lOMcSqkqoqmnWOYxmN23Kmyw2tjM8keEi3ZQxjYSN2C&#10;EYLPwri6Q4lu8mD5bfJFzFjw8CY29n7rQfhpzfFUENEwJgCqWjAiBLRozMkQJwQsSoUFgcGNz31r&#10;UX0iYZcD3smw4uEnX3zurA5z8Y46Snlke0srIY6emZsftE7q2EANmK5hTd8bKASdtHrOLQAwSSYA&#10;6xOqq+AJcvmX4889StIxMcaFUmL065mIeURLHG7eZ8AXUSsCWu5NsiNc3VJqVSH2MjTmNfEToSNE&#10;k2XaCyk/ArhnWpFka+RYXJuTZdgLnchbC2/bWdiB2dQgLucBRApAq46bYW0u0rWyDdP4pjpgJdwT&#10;qOTRWlAcFK0i/PRVQp/CD7aIJQHQnXEeHB0t2+f+mvFDhZf8eK+CB+njeU2dtifL3W2xBJI9wPdh&#10;bTNOqVj4qoykY35LQvw4eN89ZGk00LJE/Uji2UpeFimxLgqgthgt1Urb0F9Gg+u2p3mxTIsbRO87&#10;rJL87ir+bmQyYOllixZWiC+Z2ue8gawGIsAN7n8XfTzc3xuIyjoqPEGyr7xg5PEPTqTFSxxsDE8b&#10;Zx2dkOL2TFMx3uAPw75X2xeLMdSayuCGtNjA1nToqsfDoKpeylMlkUkOY2Ty5DY2YFGdHXY75BlN&#10;rr5gTk08Q2qSGzZOMcHaJN68gFb7NYsPQlb2P1FzY/M6O0GUeeahq2o20/TiYm6oY0TaCXRyvAJW&#10;c6iVJao+OQg/roVS4UBvJTtNXbaQe0hGbC9nnvotNeML9QIb99PtIGqXc2VPRHVu0CpkXbx3Gq5w&#10;rwkW4MTo7HBLusm1VSBFyc2UEAmxNrmw2AJ7/LV6uJZRZnebIR6px/0/Ru0U5Qo/icoQD597EqbW&#10;9CN7k7ADvrl+KcWbQcKAu52vQfypJCF+deeY6SinQJ0/tMDiomE6tOVVmZhHEqoY1JIULJmGK3Bb&#10;zWxcJjar6pNGi0Zj8bnXN/8AHUeaDVhxETbwv8vRVH4YcWhlq4Zqu3Q6oJDlVd8QQikkqli4TLdb&#10;9hc2GtUwawDhMRMaIrDLgD7Kkra6hML9LLqsXVgkjLr0QiSuJH30MoBTumqNVUJy5vqQvJWgpd9e&#10;OirCnTFYDbS26soPiUemGFWITnlzmRoW27aba/Kl3CVoLwj4/PWsVW6xoAZpd7Kp9FNiC7dgPqfT&#10;QcZxNmFpGo/yHM+9UTD4Z9d/Zs158hzTfxp8Gn4hUxs0ix08WOCKCZSVsS5bYZGwAvla2Xrjr5mO&#10;POzOqPu50+AHJdZV4DmcwMIDW68yeZ96IQ585RUylcFO4Masq2uRa4uoBN7k3a59x6Z9HFvJnMY9&#10;9V1DswaIJkafSyAPFDwQE80M6HB0KK2IF8V7Mg7DE2uvqP010OB4nkY6m64K5TiPCzVqMqsdBFj1&#10;EjTqPmCr+o6MpHGn8MaL7dlAO2uYrvl5IXRUWQwAr9xPjsdPE00psq9h6sx2Cgd2JO1h37ep1DGu&#10;ccrdToiBhcYVL1vFZKmQzS9z+BO4jX2HuxsCx9T8gNdLh8K2mLa7nmmXENEAWT1QEUm4W2+R9APW&#10;3++tEnLYJK7iqn5x8VKRjiXkc9sjMyj6qqkD9bado0qpukqtSk3VyjOX+PG+VLVuGH/lSOZYz8iG&#10;JYfXfRKnd+NqHTdJ7jvnKt/knnqaQFZo8XWwLLujA/mU6z3uDbgrTY3MLi6NIeYBbf30RtVQaS4/&#10;/qLTxGzyxr7guAf2vowfOgS76cI35c4VS8TVlgkjd1B2V1J/379teeARdLAuaeikfC/mfpcL4mhu&#10;LfaaOwsbSrlEQAeyix29ANtY2Fw7q2PFNp/szH/tcD/CBxN7adDO4aOj/wAhH3WejrvlwmVN5YyN&#10;WBBVS1N3qSNXAlUKbfaDosQqSlopjqpUp7DWnQyFcFLNxHb/AJfQyIEqCYUjylzNIFkYb+VyI2Gy&#10;gqEuy2uzSXuDlGBgtrq7OMyjVqVGlzm5em8TFxG/8hMUTaToru8LeGyw0z1qxGBWALRyRCNWpokz&#10;GTqcQ9mYhrlEAC2Kqbl7SIdEHl9k+1kjMNFTfOfjQldVo6PP0YJVeGmRR1pZEBLStYn7oSdJVcsL&#10;hnU4geeW4l1Qh8GxsP5S73NeLaIc52ijrJGnKlWxaKRbqAJWj2sQTtmApB7kixPcrVqfbVC92u/j&#10;z8kcZREKc8KYY4KNS7qijcliBud9r99YzwXVSF2tAhlEKSj8TqImy1EZPtkNEdQeLwiNrNOpU3Rc&#10;fRhdWDD3BvoJJbYouXNonEnFwovr3aKuRB3MHjRJEcYYC7bjNzjGPq3cj5DT1ID+4pGqTMNEpny/&#10;4w1TG81RTxb7JGhkA/xOzC/0Fvro5qAaAlCbSc43gK7uV+ajMv44pAezRqUP0N3cH+WhdqHbKHUi&#10;1UP8RnhjPJK06nqLgqJERugF88TexBO59T/Ima9oCwsZg6lQl7TpspPwI8eRGtLQ1ilViJhjkVC7&#10;sPMIlcIMrJspfzlvL876TMaWBoqQWC55pWngqr4AHe08Vqjwx5zzqKmFEDU64RxvIj2MrJeRolsP&#10;ufPYg7XyIYWABXV6pqHsPgcIggxN7gWIH1SNVhaSx2oUL4scJr3hcrUU3EIBdFWJ1kZVVkQho0XF&#10;pIwJhIxZj5EICnK3P43h9V+EIc/tHM0bGhtoNbCYMyq1Xd0Nc0Cd/wCdvygio8P3OaU5iRVDWC3D&#10;KckCxnHG2QZ2JNySAoViTbFfwYucDSq1BE91x3tFxfmSTmNxpogmk62VxCEY5JEYpUQ2IsSkcihy&#10;O4CmVQFBJANlBH8JuusfD1amDe+rVe8kWLXaNnQwCQehFlSnULMznkqC4oLsWAsDsLX7DYDe5uLW&#10;N/b07DueH9nUZ2zDObf7LQw4BGaZlMUlN9aaaTzqE6qpEpHDfVCZCsU9poNALQq6p8kGvMspJhPK&#10;aG2jEqgKkg9tLFxlGAT7he+pDihuCIVUAG/tcnRDUaxpe4wAlSED1vHhUygN5YohchbqrmI2DTEk&#10;gWCi1lsT++uVbjm4vFNZUIDWklvJ0QQT6IAhxlNZ/FOlzmjuLwLExxsFcyAkIhOTlrAXYiwyXvud&#10;dEeI03N7RplpmHcyOXTqitc0ieWyHfEXxQp5X6qBadFjVlp1JZ2cIFjT7vEncZNIcb3HbK+uNFH9&#10;ziHYiocpgADXTx+qWfEl48huqj49wOoq2BWONFeHAoydI5l/xYAM7lwA1yvqBc+mma7GMaXu7w1A&#10;0SpqA+KM+TPhmp4istdOZLkYwl1hhXHzDKz9R2G1lUhVNyQTYjIxP6hqGaeFYB1iSfsidoTcrg8n&#10;yex19NDlpkJlWcnuPQ6ICvCUjTcqOT6/tqpKvCk28NpT2B/Y6HKGQlIvCqo/hP7apmC9BTym8O5h&#10;3B/bUyogqXoeSnHof2146L0KYi5HdvcfppYjopDZTPinhc3e5OiNdFlfIYUHwnwlnmmSFB5na1yD&#10;iq/mdj6KouT9PXYaK+q2m0vfYD380PISQ1okla75Y5UiooEpoRsu8kn5pZbANI31tYDsFAAtr5Hx&#10;fiTsXUn+0aDovoXDMAMNTv8AEdT1/C44hEDrnC5bwahHifDwT2HyNt9u2jMqHmquYhziXDO31H9R&#10;rToVLpV1KVIVsouSTZV3Y/0A+uivQ6YJsNVRHNHHnrKgE7QRkiGP022LkerMR39Bt6m+/g6PZtk/&#10;Eff+02aYb73T+np99bLEN9wmvNHLYkRlLEKwIOPex/pphkTKzHhwBCz9x74e0ViRLIAexIy/pvrX&#10;Zi4GiwamAm4KT4N4YmJlKPdlP4lWUFvk1wQLfLUVawqNiFShhX03zPory5OuVAbYk2trCNE5l1NO&#10;r3VK89VP2ZMjftfYEnt6AbnRHUIdAQxWgSVmbjviDEspZqLPI3LyZAm574vtrVo4d+Wz4WDiMZTz&#10;3YT75K1/hr8Z4ft9OiQrCzTxxgouLAs6gfh7/T10PEYd+WSZVqOKpmQBC2BB4YO1LPGhIaTidfWP&#10;YXyUyTxhO4t5pka/y7e3KcJxTncRfGzcnoZKc4tTZ+3E30d8reirDj/hxLB+KNrd8iP9BsP3Ou+L&#10;1xIag2vgtorSqkEIbq5BptoSr02DjVyEJOIn1VWTmIaheS6x6qTC9CmOBccFKjmQghnvZm8quwtZ&#10;1bJQpWyBsdhuSAp1zAxxbiC1jmlp3nfSPLp5q7Hd7Lt7+qIeEeILSU00Es0708qdGKGDHruuKukS&#10;O2cbRsbRO6oGxZlDC9w0aDbmSZm23PUCbdPNa4xDnUuyfoLTFwPLXlPJNIuQKdWEaU7A08KGeYEd&#10;UvUrmApyZmwK5PdVAxAXMqQCikS0NAFvmgtp09CChrhEahTKq3DNIPvLGWNqeVo0LX3aNnizjcKB&#10;vYgEi92k+Co5obBFxp11UXUcwR09AtRKoZtwMrWuSScQdgSb+ny1iPY99Ysau4w7mMo9o/QBUfxr&#10;xXmnGcdJHhdgsrgD8Nr2sCSR9N/fbWtTweWzn3WPX4g03bT8yjnw153c4qyBWIJsp2IBsbfT9/l6&#10;6QxWGIvMrWwWJDxcQrwr5D9n6gHcC36jS1LDki6Yq1cpVH83U00siozPHGR53jGT738q/P8Ae3sd&#10;P0mtYZckameo2KdkBUfhBUSMRHJIov8Aikb22vY39bEdu9vTWp29MC8LGGDr5pJhaa8AfDuppgQ8&#10;wlBIsRsFt8tzc/XWXWyvMtELUpB7W5XmVf1fwTqKARcnb6k7aXeQApa0ys+8S5c6Fb1EAyp2FSGs&#10;pZWjGSkKe9m9LEeUaQr14YLxJAW5wjACtXOYSGtc6OcDQeMqwfDTxBrnDydSX72aa3TRC6I6xnKM&#10;um3meQo19sRYGxGuvwLa+SKbifnbzXzzHEOqkluUHTojbwf5faOM8PD1CyfeSS1zXGLyziXAPIUa&#10;Z5FvnItwM3u2RIBxhSGOoGWkg97SCb6zfqRO+8rJDtmm6G+XuaY3kqBJbpKjQtEMHqJ2LIDEokUg&#10;o8hzZpEdCYyBYtfXBYTEiXMqOkNLmlpuXd4jQ2jnPyVm1ARf/aU8QaWJ5ntGEKxxqykLv92hdso7&#10;pu1zkLAkZeQkqui9ze0Jey2kwJ841HIi3OE45rT8Q6IAkosQRctvcXsf5jvfbc77afwWGp0AezmD&#10;eDt4L1KkKYhqYLHvp0uTakaOLbQXvhGDF2Y/loYeoc2ErTrrznqgTvqgaGHlSQEtBUjVzUQcsGUs&#10;1TqmqvK5puJ2OjBqoSpyHj+2rmmHNLXCxVCJUFDyXPxCsFPQqilkE1WXLJEiK1i5KhjdgdlVCS1v&#10;w2ZhxVPgBfiTRDrRLTMZWm0WHoLTe6RqU+8QFDeNvwxtQ1JqjO1RHO8DP04ioR444IViKKzN0WWM&#10;2YsnmbJ7DIr2uL4G9mHpspOEAQbaTyvz5pKriGUQTUIaBeTpHjsq45k5XhgJqDE0pLB1Z2EiRsR5&#10;fKFVFKjYFl29GNhbFGAxFNgYyAIi1z5/xC4HC/q7CYuo6mwlsaSNfD3KGJfEYpd0Y9TcAi1xltsb&#10;mx+Y+e+50o7hpdaoLLpMLiKdY90/n5hPOS4Wma7szO5xQLdmyP5pO5VPW9ibA7DSuKaKQ7oAA92W&#10;m5wAWpYOEIfTX0ENC6KUhxvgiW7DXrBSkOC8FS/YaqQpCsrg3BksNtCIVwpxuAJ7DVIV7KOqeAJ7&#10;DRGhDcmZ4KntowaEEp9ScMT21BYoBC/V3CU+WqhiMXLrl1xHmIwAzd2tdig7qPp+Kw72+Q1yP6md&#10;Xo4cVKYlgPfH0M9Fu8FZRq1iypZx+E/bzU3X0siKHKloyMhJH5hY+47r+uvmJLKglvofyuxbUAcW&#10;O1ChairBFxuDpJwIN1ogKHrE1LHwvFqH+LRa1qBsq0m96FT/ADZzFPLNUUo+6WNIikmxz6qXLW/h&#10;uDF8sX9wddNQwbMjKxMzNuoSs5a76YEQAfXT6FIUNABbYXsL27Xtvb5Xvp5uqh52XlU2J0211ldg&#10;zJzQqT30Vpuh1GhSycERhuNalN4AusqozkmNdweFNzb9dFNZgS3YOKYUdIuYx+uhAhxTAaWhGniF&#10;yF1oImtcWs30t3+VtHewAgpGdQqU4h4NSAnFc19mUN+mpAIu0pd1NrrOCtb4ZPh4omrI55oQssDL&#10;NFYDFmQiwZG2YA79gQ2JuNrgrYhzW5SqnBt1aFubkLgoCOzD8UshVfkzs3b23A1zPB6AD6uI/wAn&#10;ED11ROJ1MxZTGwH0Ufz1y9GyEEDsddS15WKWCFhzxa4aIZWC9jcga1KN1mVbKpKqq31qNFlnOddI&#10;ifVoVJS8M+qkKZUlTy6GVIRJy7SlmB9txtf6baz8S4BhadFdokwpyq5JRlvibkAktu2RAyJvtcm+&#10;4G19ra5rBUqVMSNevJEFJusKvIufoKLiFPJIp6FKswX7Oole7wGMBIwQCyyMo9WsDucra2KdZvai&#10;Ph6K7HZDdWd4i8/onUaGF+tLRpO5JMRMUcrACXA+VbyyFQrE+Y9g2rPcaeYgdfJaL3sjMZ0VUtxB&#10;5q11xKwtSUqJFYixZJJbk7WZnZ1Isb4qO9jrzHOd8UINXW2kI2pOVkkpEjZQy+byt5hcO2xvft21&#10;i1O7WJXa4Tv4du/ig6u8NI77Qr3vb8t+17WtfR2vqjdENOnuE84Zyc6/IHawFgPTb/fRXOt3lDWi&#10;bCFfnD+VlamCW9LfqANHYe6ErWu5V7xjw5W+431V0HVRTB2Tjl7w+W+9/wBzoRDUzfdWtwThCxjy&#10;i300NxgISJ6yvEcBk/OTgg+o7/6/T66zazyTGyYpsAus2c5cOdmksbO7BS1zli34lFu9x5bfPVpb&#10;AlHw1R1N5cy1iPIi6d8z8u1MVohVTQIYurAqMbCldOnLA5W3njcF1kYkkOfbfS4fjRXD2hxYWn/a&#10;4jHAOfYzHzAUHB4ySwwokExciExdSfKSSF2lwjxzJucCP7QN+G+40zW4g4NDWmTe5v1Hos09ySLl&#10;OuIVH2fFmkVZHVHuWE2YN1LF/K182tYdwRdUJ83I16ReczQCDrGs+nql6oaSC0Acx9/FG/LPN6Og&#10;Vg65x+VnhikZil8kRXfyi95A4YnE7WIIFaNfsnBtN1vW+h+L+FWm50WM8pTOpo/b9T/TbXVUXvj+&#10;obrUpB8d/wCShaqmtpjOihKUbW0vUcjMcnTTi2lATKK7RNElt623/r2/f099HlBAK9kqdSFOVK00&#10;vb5mwv6n2HufkNQ5wGpUEIG5654eCvpI8iIXhczD8pDNjmR6mKwO2/mOxJGrOhrc52SZfD8uyLaH&#10;jKSKzxnNVZlJF+6GzEdrj2PY+l9DrVy1uZu23MdOu6vmESj7w68PJq+OWWnZCsL9Ni5YZPjnillI&#10;bYi7Egbr89anDx++DzTPwmDPOAbeRQKldrIK75E8Xl4a9UZYgJmVY+omKEhS33LqPKuJN/KLb9ht&#10;rEpYp2Er1W1gXOGlr72nl4pTEY2nSbc3Ow3VNc4eK1RXVDTufu1+7hjS+Nhfe25a2TAE3O7HtbWv&#10;Sq1a39WrrsOQ/K+Vcfxv7omgTbcbHkPun3DOLB1scdxYhrEWOxvltvrSY8AZiV8xqYN+YimL9NR/&#10;pK8z+F9Ey+SmiVgQRNHeIi38ODBd/XynudS8Zx3QPFbWD4/jsGQO0JA/tdBHofsUlyvy0YJLpMyp&#10;kpZVjjZiL7hWOIud/Nj66x8TgaVUQ5oJ81rUP1HNTPiA/JPwsc0f/uaT/wDkPFGdPzUw9dP9sF+h&#10;AwprxrnY2768KgKtlIQ/w/xAYNouay9HJH/B/FRtgP66EXhSGlEcPiY9tU7RqnK5Iy+IT6uKzUMh&#10;y4/+vjowqtQy0r1+fzr3bNVMpTV+eSdeNdq9lKcUfPBVgfYg9/3H66Urvp1mOpPuHCCPFEpl7HBz&#10;dRcLRXhtzKsiAKfKy5x/L+OM/NG9PY6+D4jDnCV34d2xseYOi+g1XDFUW4luujuh5+aecy+HUU12&#10;U9KQ75oPKT/fTs312PzOoDzvcKlHGPpW1Cq3mHl+amP3ygpewnjF0/zjuh+u3z1U0wfg9F0NDFMr&#10;C1jyUPxOEEXG+2xGjUXkJ5tODKrHnelIAdVBYXDZEgFe4BO9rG1jY2/XXRYPEObabKcU0QHAd5C/&#10;Aq8y53XEowFvcG+/y3FtbzXTBWJUJLiF3xWC9tGmEagYC8o6kDVg9Fc2V5xHmYIO/wCmjB5OiXLB&#10;ug2Wud5FkcEoDcIP5E+5GmBLRI1QbOsdFO0POQLf2TJbsxxsbfIG4/bXjiHr37dkwrS4J4kxTxNT&#10;zMqZLZGUjIEi17bdu+mBiswh6QqYMsdmYg3kTmsg2Y5WYrf0YA2uP8Q3/XUU6+Uwi1MNmErUPh5J&#10;G6q8YAN12He4sP5+ulMU8kSqU2Bsg8in3EPHJIZHg9YpHjYYtlkpIbuAtrjaxPppzh2FdTw7AeU+&#10;q5HFYgPqkhDvNnjgrKQNjvtf9N/Y31oikl+1WUvEXmEzOW1qUWwsyqZuq6l760Qs8hfkTUqNE6hj&#10;1RSCpSnj0MmFaFYvIdINr65ziFQgWTNIXVjVfCgyMpB8ykEjvuLX+uuXFQyny0Qsv85eG/2eSSQs&#10;GjCEm6DYLIjYkEMLdmvv+H0Gx38M0sbm2CRmDBRryt4qw1SK3SX7VHS9NjM46UjNIrvGrEi7uqM6&#10;ZjuN/UaZZiNWkarQY+m8f8gNOfNV5418wyIsRMPRWUsy5SB5TDGMlJK/gYyNkvcbWBPcedmIy6Sv&#10;VHktuFZfgTzT9ppfMAGjcoQDuVIDK5vuC29xc739tYuJMVF1fCagfQLdwUbV8irvogrmFqmldQ3A&#10;+K9SU7gIgBP94k2t/rqO03crmnAgK0OXeaowCrHbc2Hpp9mIbEJCtQdqgDxQrVJjenkyfI5p3shB&#10;O++xvYW+ehuyvHd1C9Sa5h72iR5b5t7ZbH1H9dJdq4GE+abXCQrM4FxoMNX7SUi+nCc8Qre3rY+U&#10;Htf3I0s66sO6rL8OfAJWWOp2M74yAyLkiKfwsi/x7E3IPfYDR24d1WA234WXVxgphzXXCoT4veTn&#10;X7SobFYCSA6qoaBsGOBvZR2KKuzAYnc20WtRbRqFrRE3nnzXMVMxbmaYhZSoqd5IysshXolSoklN&#10;2jsXPTzsGYOQBGHQBTfzD8EO+IQlHAmZ8/Dn1U7wXj/RqTAyzyQ9KJJ4VldLPHjIi2YmMWISUILK&#10;xG5s4JTeCG5pDTPihNBB7yKuSOLvG3UCLKscgfGamxIUMbBomzkjjBfFkR7FVUm+K4p1qbLmkAd5&#10;CEx1yQAYvor1TjFPUBC1VSRSN/8A2oUxyIWOykQ05BytdSSfrouGxYIh0g+BWlRrN0Auev2Kguae&#10;AtGSrKVYd1ZSp+RswBF+4uBca1hUM5XCE4ULM+jEyFQJVnGlUWVWnijXyxy07o5CZDqRZYh/vEN7&#10;E22IAubEX9ATo4IiCElVc5rwRorBpK1ZEDruGFx7/MH5g7Ee41AcU+CCAUF8w1f2uaJaS4/s45Yq&#10;kqrQuHDSSiQYjAkeU2UiyAkk3Cprh1niPLVIvzVHgN0t/Mpbx945SNIkEcci1MaKcWZWAkY2OM5I&#10;D08gB8pUPHIgOcgk8r7ix1LkPlpqPx9FSr3qkC/vf8+ShfAzgtVVNXR9UwGgpBWRR7WkbNs8ZAwC&#10;MQrEMcwdlOI31A4d+7Gek+HMGYcrbHlOk/IiySqF1NuY7ECOhlaT8IfiDpeF8PSNUkyeH7X1JVGV&#10;RPMQrviMxFCuNkaQ5OqghNwWdwmObhqDabWmTLidJJ1PTzSuKq5D3bxYCFlXn3mR6ucsMVM00s8/&#10;TUIgzcuxVVAAyY9h7330rTpOr1HVatyuLx2K7FpqO1Og6+ClaWOwCjYAWAGtU6WXzxzi45nXKmYa&#10;awsd+xN+3e+lnXKqCAVNDmFrBdlUCwAufn3YsbfK9tFFVwGULPqYVrzmdc9U54LxYK4aQnHY2Xub&#10;dh9NULjKBXpE04pi6kq3bSLXL9cEQFAcaU20ZhuhkoegpTlpzNZQAjrglPsNJOcjgItp4hbSxcrJ&#10;ZKUakPVYXooRoucoZakXpRfUB0oZauPsg1OZWDV+eIDQSZRciNfCfmkxTBL+VzdAfSUdv/WLoffY&#10;65fj2C7aj2zPjZfy3H3W3wysGP7J/wAL7Hx2K1TQVYdQw7EA/T3H6HbXAtOYSmatM03Fp2Sk0AII&#10;IBBFiCLgj2I9dWhDDiLhVNz34bRxgyRSLEvcxyG0d/7hNypPtuPpo1PM4wLldDheIOFql+qz9zxx&#10;HFGAsT9dtvn6fXXQYfCPkZrJmtxCkbAEqsvDzjZaSUMMSUVsMgxWxOxZdri//wA66I0RTFjKy24n&#10;tjMR76Ipl31K0GaKPlpCe3fUtElXLig3j9UUewjeW27lbXt7KCQCfkN9NsYYkJfNmdlJTNvEuACx&#10;SQehDKAbj3BIsR89FGYWIWp/0wuEh49D+F5HzvTN+cr9UY//AI5f01Dmjeyj/p9YfDB8D+YU5w3o&#10;yglHVyB7kED6Gx/lqwiFnV8NWpGXtI99Ery6pU29zcfroD9bKaZlq1F8M87NPjvZFzP6FQP520vW&#10;qQ2Vm4zu0zG9lG+MvBwOIVZA/FIXv8nVWNvrfXU4V00xHu/4XCPbf0VZ8UhO/wA7kn66dAQyq945&#10;RbnTDCgvahKpprabDkm5nJcwxatKEWqZoqC+l3PhSGqWp+EG+l3VbK2Uo/5PorEa53GvzBN0hdWU&#10;kd11zP8ActCLLL3j3PPLJJCiOsMdkL7qJZmTIKt7Zot+wJFwb911rUqxABm3JZjjLyI0Vew8olrR&#10;/gtayBSQ227E3G6qWKnzd27W0ZrpkXnbrzQgS1HXKz0rU9TG8cjT0r0v2V2s6CGIPHUo3nN4zDJh&#10;jZ1H3ZAuMlD/AFCc8628OXpdONdmbBN1Y/hv4epRxSKjs4dzIMgvlQgWUN+IgbncsLk2tqa7szRO&#10;oW/wpxp1YOhsm3MPESAdKsXaOUFDCbbEgnuVJHzttpoNlQHZU6pKh9wWPmGDHe5U22v87d9S1pDl&#10;R5DgiDhVFGFIGC7/AMS3/Xfvp8G10g9r+R9FDcSo7P5WW/ewYE/tpaqxpVqb3NsjTkuoba/yuPrp&#10;KIRnkEKw4qe9tXHRKvNlrLkubBEX+FET9FUD/TWlQeWODlzmIZmCpL4++Quvwo1CGzRyU8bqTbqL&#10;POkMCH1NqqWK3fudjbWlj6bXUhV5fTksGpmgtlfPmr8NGEkaVLKBC6GcoiSSI6or54OGikjZwpZG&#10;LkoWUqwOucZiWU3TcbeIVKgdmBdp9FLcu1NaxMpKOkTRPN1niBJdQkf5lqHLxgR+XMAAXKE3KtQM&#10;Mkm3ImB91GYzLhI36K/ohw8wqYXl+0mOMOjoMDYGwWQ4sVUFtmDMD3Yncjp4ymSGjunSCPpsmA+n&#10;PcInqL/hOqXgkUqjNFO1gbWa3tkLG3fa9vlq9UT3SnOyY/UBL80IWUXJOKhFyJNkXZVF/QAm3+mr&#10;03XF0Z4m6qbivEFjN3ZUGQUF2CgsxsACSN2OwGtPNZLEgalN+XuNiZ5ktYwuqMb3BDC4bsLAkOtr&#10;7431TdQ14dPRM/ELkEVVO5LBeleQSCSMMpxIPkZgXVhdSoU+nbbTtFsi+iFVEiVE+GXG1wWBF8yR&#10;5zFrkAybrY7Fmcktc3tie9xoFN1zmHgrUnZhlb5oF8XKmeDBS1w8ztHJ6lSBlEw7HGyNuD22tYgz&#10;Tp6h123QK2Zpj2VWnPHN/XaDAsZo6ZYJmY7MFYlQSTkSlwBawI7adw9EBkEW1CCXkuzdFH8scZqm&#10;jqQszxQ9FftrGRVaaNGuIVVmR5QuRYxplsSWUiwL4ptALWbjTSfHovEzdWTy9xD7RBeN3aNAI0d0&#10;VDjGipiAoChVChVAA2X3JJymYdzXZqliVh8QqkOA31UnynQBVLG5LnK59vQfLWrAaIC+W8VxJr1S&#10;Bo2w+59UacJjucj6dvmdBc7ZYLlIO2/89DQxouol/f8AmCf3FgN+2vLwulJoyCLfKx7nb21CkObu&#10;pUVt9JAL9TEpOtW9tEbqhFcLwXRyVdpU5Rpaw0m66MCp6AnQoV07SptqqrMJUVF9WBVtVyYTqzVR&#10;wSbtbRoUNCjqqr1QNRISENeQQQbEEEH2I3B/TUloIIK8Frfwv5pEsatfaRMvpIu0q/8Aq830OvkG&#10;Iwxw2JfR6yPA6fJdY9wxFBtYaixS3N/iOIwVisW9WPYfQev17acp4Mm7/RLMpj+5UHzfzTJKSzks&#10;fS/+nt+mtFjXMs0QE7lpkXVdcY4OzKXnJjj7hAbO/wBT+Rfna59Ld9PMJZc6rwDX91g8SgzgHEka&#10;dxGAqKlvKLDv/P13OtOlJaSUQ0204ARUs2p0TrDIXLvqwVjom8lKPbT7DIhJOEGVF8W5aikHnXf0&#10;ZTZv+/66sA7ZaFDHPoiAbcjcIMl8MVy2Ze+2UYJ/WxGrio5qe/f0XiXU79DCJqLwrQIGLnLe3TLR&#10;gX9dmN/p2+WrZpuUjiseHt7OmCB4yijlngV7X3Ki19LOhZoJWjPh+r0R5oV/tFSGWRvYSFsYx63C&#10;gSH086+xti45xaG+KXqgPmV749wWqy1t3hicG/fylTcfVe/y11HDHl1ET7suPrtAPmqerYNbgKSh&#10;CXE+GXvqwcoc2yFavg2iioh9nKaDgx1YVQgPYiHgvBjbfSlWsAbKjWomouGW1n1KsogaibgVHbWP&#10;XdKaptRnQHbWS4XTwbKC+f8AlLrGO/ZJMz77KbAfVrA6domSOiVq0zKq/mnlWR3VVTZTfJvKoyt+&#10;rAD0F/bbe7eKzVnf0xAG6QcwzZM+TOTLyusd3VXtNLbyFCFRgygkYlgy2ubmwubaUq1CAKTT4orG&#10;kOsb81pH4d/BqmraNaqXNIonkpoYYZWRnlgcxtkQdogV/ARY32NgMtrB0u0pl9W40A6psPcHhzT3&#10;hv8Awql5+5QaGaaGQWaN2Q/oTiw9wRYj66yCzsnlp2X0OnUFamHt3CrDmfhVWynoSBLDdAoDPsdh&#10;Jfy+42/UabaW7prCuY1/fAjmqsYzKSrdcMT5hnIL+hBt3/cjRhl5LqhTzAEPEeARZyV4TGoYO4aK&#10;MEE+jMPZRe9z/Ef56K0jkFm4zFMoCzy53KbD0hXRQ8jQIAIowlthiNz63Y92Zjub6iocwhce57nO&#10;LydUUcuXvb2sP21nERqrTOitbl/h12QHa7KP3I14wBKWeSZhaF4TEb2+e/01qsZ3QVhPdeFL+IPM&#10;NPFSP9pSR4mXplYoJJ2vYlTiithiRkJHKqrAHIG2tV9draPfBI0gAuPoASsao3K5YjrqZZLydEzI&#10;FV2gkhR1doyd8C4VyFNyCeyLsdcAKrqb5DSIOhH2KYfFRmb/AGonkLh0JUp9nMcqxNGRJCUjaJpW&#10;lEdhkpCsIyG2dWjUi4GrsrOJgWJn/R6KlLK9uWPGQmtLQqS5CKjqQrgCxFzYA/rsLEg3BUkHUYPE&#10;NaXUntyu1H4np9ECmRJkAFEvAPb/AJ/z/m2j1DeVpMSvGwSD9NVbEortFlXxL5ykPDemlTlUVTPB&#10;U0z0UTiWFpRJF0pzkYJITGCXURs2OO+TW38C9vaOEkfdZdaqMobYk6626yCPnPgrt+DjwqEtNxQz&#10;V1PGjwcOCzs4ZLwnrSvL51w6TSpAWLHzl+/lycp0WuNS8Ax8jKlrCwSLyZ+X+/QID4/zZCWeFXR1&#10;E01PLKjXXpqXQVERFi8cgUvGxHmXa1zbWVVrdmbXEx4i6XfXBAHOyrLgFVU0UzlowwMWayXIWWBi&#10;BHLiN+mbA5Y3DeUkXIJmsbGcGyGx7qZuLpHiPL8nEHnAmhhKRz1aiqbpq7Ri6U0bxqP/ABEgbpRn&#10;FsguJ9xbD1GmtGxH4QMznPM7CfmPyqTj4bK2ZVd1xuo3dj6omIYE7jaxudarqjGFrXHW3voi2snP&#10;MNFJEEhkieAhmYidXDB8RsPKd8WBIIFgQO2pphrnl4IO1l60qzOT4mSnjg/McpJSD2EjZBDYWvYg&#10;bH9BqAM7i46BcXxvGNpzGpsj7htPewH00VxhfMH8yiSJLWA7DS2pSxJhdNb9O5/0H+uvRZVzRC9D&#10;gdyNTFlBqTYIj5X4MshZnNo0jLdwhb0AUkiwBNyfbSGLrFgDGmC4xPIbn8Le4Nw/95WEkZRqmS0h&#10;1GdfodpUzw6iuRtqWOuvOCIKbhF+w0ZxspCkI+Xt7DSZKaDVIS8GsNCLkSLKJlozqmdLuKkuH8Pu&#10;BqA9S0p9NR29NHY5WcbKBr4zpmQhyh6qjN+2vZgr5lK8p8oy1DhI17WLsdkRf4mPp9NyfQaG+q1g&#10;zE2XhLjAV+cvcKSli6SsWucnc7XYgA4rviLAbX9L+uuTxNRlap2mW4sDvH0W5h6b2MLZ115JvX9N&#10;tyT89DGQ6o8O2QfzDxOKMEqouPVjt9dUdUAs1MUqDnG6pLxMaQwipmbCmd8ElurZsSfKkakyOfKS&#10;cUIAFzYavQbmfl1d9lr0gLspi/vyUJyfximdGFKGZFfzVMqmNpnxF8YSMoYoySoDMWY5MQNhrYFG&#10;oy9TU7C8ef4S1RpDyHaj0U3Vtbcago1Mwuoa6/11TRHITlX0dr4QnMlO6IAnfWnRqhJVKZGimKPh&#10;cZO49dOSwi6TIcNFMScDVRt2sf20hUgaKzCSboW4nzJDRgSTHZpAkcf5pGvcgf3VW7MfQAgG5A0o&#10;GlxsmXuytstZ+HPDKWVftMChZZI4eriTi6hbxuqnYHzFcgLsMbk46zOJU87QeSyaNZzSWm/2Ub49&#10;cNVpKdslB+zYgENc4yMe4Ur+b8xH11qcNqxSaOn5WDiLPM8yqgThG+ugD7JIHmojinLXe2qdrCuT&#10;KF6rghB7aGawXpC5puA/LQnV4VS0FTcPBQBpI4gkqOzGy8XbbVy6Qg6KQoKnSL7o1Mop4TLfSjrL&#10;SYpKajvqrXRYIhZKEOcqAJDK5OIWKQlrHaymxt3P6aL22yVqsDQSULfB54fS1L3OXSklRL32CwIW&#10;mA9QxUqPqy/PRqLRUqin5nwWdR+GSt0cl+FUHDxMsAstRVyVZi36cbSJGrrGCT5WeMyb+rEbgDXV&#10;9mKYsisM2VWfET4RGoV6qEEyRhjOo7tEPzjfdkvuBuV7dtZOIw5qS9uouV0OAxfZRTfofqsl1fDy&#10;us0XsumDuSiqiiY6YaxVLwVL8DpWG19v+fvphjUtUIRfwWgtuTvf5bnUPgJZxlTXCKQB7nYX/U6R&#10;LuahpMI95UqupOg7KrooHpuQCf2OgOMkIwbDT4Fai4bwWxJ9gL7dye/011NOnLQuQdVhTVNF3APb&#10;107TbrCUe7mqG8d+VunOs4G0w81u3VjAB/8AUuJ+ob565zi9HK4VOdj4hN4Z091V8aW+/wArfpca&#10;5sOgp0jdBHEuVQZWyvg9ySoBNjbNcSQDvcgEjstiLbUhrqneH8eCzH4cOcW890tw/goQ4q5kC7LI&#10;wszD0uD2IGx3PbufxM4Q0WBsmqLCxoaojnBqmIGWFEnQJ95TkmOXY7vFIA1ziTdHU/hUqR5r1EGy&#10;l8tvEjfms5coUVDM3EWqDVNSQUUzg0yrHWRyuHaMJkrK7x4uu4KOMSe5tvYTJSqNL9XWWW6m14c6&#10;TZZ+j8QWiVoaZ5+mWZl6ixo+MvSySTps6yKelGCLIpIyxU2GtZ1AO1sPml5JblBsj6Dm37OQjLGk&#10;qxzApIAxiLxsuwkBGQvZWva5DAAop1lsbVpzDRANiYPTTwSLWOu2FD8L5tkMEcMk8jBFdEDu8gSN&#10;jcRrIcrIbKxQHAkG6331arSGY5ffkdFoulwEuTuvZH6ridUaIrhCEkymVmVJWWWwjQRB1JUuWa5x&#10;Tys2po0y1s7pUsSHhnVxUzuzx9QXOAyIZSwB6ikEDIH8N/XfVMVmrAEa7ogcNSovxCr0mmjIikLg&#10;ggtI5jJubFlJIJ2DPibDEKPxaewLG06ZAIvraD4JOtUyNc8+/wAI15X4biovuTuzepJ9T/trQNrL&#10;45xDEOr1C4ndH/DqOw72PzF/9RpZ1QLnarn6NS/2M/x/Wyj/APkdRnEaJYCodSv0cAHdmP8AL+mv&#10;dryCnsXO1KfcO4cCRiNybA9z+50KpVytLnGwTLKIEBWXy34dTyh4U6LM6SYyM7QIthkA7s1rHHAk&#10;g3udhsRyJ4iMU/KBHKV9E/T5D6gpUW/CJJOnvkLoiTkP5aZ7Yr7G1sL1eTsfTRqVW6l2if8AD+CE&#10;HWmXyFRqIeH8D3vbSZcn2pzVcFv6aXc5XKhhyzv8tAzpZykKfgNteD1Vc1fC9HZUUOUa/Ll9WdVQ&#10;oKU4f4fB238qi5ZiPQbm3pe3qdh/IpVMWGfEfAJmjhn1jDdNzy/KJxxLpr0qZVRB3e1yzerEn8R/&#10;S36a5/E457zew2C63DYKlSHMoZ5urqlY2dJRkATZ8USw7lmFrAD1/wDnSNPEFzw1xMdPwnqjcrCW&#10;NE9Vlji/jXxSSRo0kTLIrGtOhmMjAXtGTcMLjzFewufQkd/huE4dzA92Y8528QNFw1fjOJz9mwNH&#10;hf0nVNuN0VZBQmavkfrODijuCQT+FbJ5Mh6hcgPc6adgKbX/ANNoDfr63WrgsVWcwuruM8rWG1ha&#10;UP8AD6vCjGdPkWXzG/nOX9mwXHsQR3YE7bb6MW5XGNF2uEwVQ4dtUEAm8dJ/F0ZeG1CI4I1HqMj7&#10;lmJYn9zpLEGXFZDXFwzHdGckdxbSDkdqiZISDtqvim2lKpWHXoRQAV+/6ow0QFQWjdO6PjrAg6OH&#10;lLuphWDw2OVqaoqFUMtNA08i5qGYKpYKq7t5sT5scdu+lK2JbTIDtTYJHL3svNY18TuOy1lSruTd&#10;cSiobBIw1yi2t39T3YgfLXQYeGNIWPiAXuHRfR34O+GO1CjJULPGEICEYTRL5WCN3DKpuAwt3UYi&#10;1zg46mXU3AbX8uaCagY+9p3Rz4tSIxhGQcrG1grDysX/ADEX9u2lcC7K0XlZGMMuVf01FvrohVgL&#10;NCWqOD6SdXRcqhqvlm57aB2ygtMpoeXLemozyiAJvPwc+2qA3VyFFVHACT20wKsCEq5ieUfAiNLl&#10;6ljYKIuHcNI0u8rQp2U3BT7aASnmlRHN3KRqIJIVYIZAAGILAWdSdhvuoI/XXkOrT7RhaN1OfAny&#10;dJAK7O/TiqnhiLdmcm0hUX8t0SJj7h/lc9Lw2nLu16QsQAtlnIrVb97nW28yZRQIUBxevwSQ+pFv&#10;0uT/AKDSuaGu6pnLJCyN4v8AKCW6yDHKQgqB5cyGew9ASATb5HWJUgHMuowlQjulUzNXqtw2x+ev&#10;NqFaDhyScPHVB21JqFDIEKZpubbDbc/yH621RziUuQE74RxhibsfoPQaHlVlY3JnE8XB+YP63GhP&#10;CJTjQrZHL/FhJGGB/Fjc+wxH8z6f9jrrMI7PSBPuy4zF0uyqlvJTXDn9vqf9BrQppF6gvErlr7RT&#10;OgF2W0kdhc5JvYf4lyT/ADaDjaAr0XMGuo8QvUX5HgrOMMFtfOHBbxKa1dJ8tVhCTBOF79tFC8E0&#10;5kVI4ZGkdYxgy5uwUBmBC2JIBJJFhe99SJLhCh/wlYZ8EecZInlhjhNRJUphENhdosjdgfyhCxIu&#10;SbAeXcnoalNjyHOMAfPosWnWLWlsSUL+KfJ0IkFTQ4ICi9aB3VJesP7Z4oXbsGKrhDezbqpsxDeG&#10;xHbgtIMDTby01S2ZpdLBIQPx2lcBFZZes5lE6Orxsq9QhA2SjJWVbkqSAQQRddaIe25mw+SoReyl&#10;+PcANJJTU7szvJR0kzxKchB9o+/WFzj08elKhyWVjkSSEuq688MNIvIvEormEOhM+NU6+cILol2I&#10;N7p6Nu1s9xuVva40hRc6A59ifYQqjQDZeU9NimTsFG2CMx9begv5jf8A3tqSQ4kD1QZOif8ACFyc&#10;Ne+/bv8AT5Af9tBzZCEviaYewtJibK2+A8P9T2UD99v6a0S6QF8RxWVr3BmkmEQgdtBKz4Thk21E&#10;KWwv0cP8v9dTCiU2j5paOeOGKPqSSEKPUhmvZQlt2I77iw/W2Zj6fa08pMDfqun4XwmpiGGpufhH&#10;PmrH5q5G4pOAnQQRquJValVzyAvcX3sewc7eg1ztKhSpgxc+a+o8L4HUwbJjvHW/vRaONMuq5l2E&#10;hNKqlXR6RuqOKQjpRp8vIVApKGK2k3VUwHpaQDQTUVs6QCjVc6pmShtquZRKYVltHY6VBK9pYwdW&#10;qGASpa3MQBqVxPd26fZVxZ/mSLov0CnIj3b5a5V73VZcd/psu1p02UGBrffM+vyhOhSj/bSxamMy&#10;GueeFxSQuJmwhAykdmwUAe57mxscR32GnMFhq1aq1tFpJJtAn0SuNqUuzLKp12Bg+uwWcvDXlyKr&#10;40n2BGMNN97U8QkyZCipitJAEdURJS2TZBpGZQW2UDX3jhXCP2+FNTFHv3GTqd3ayR0MDxXzCriK&#10;Zr9nho6uFwANgbTM3O+g6I/GtQOaikgU2ULNMwH8QKKn0Fi+s7G91wAXTYMSw+KrvjUl6ZAubtFG&#10;Fke422wAsSMgNt1Q2O5IvfWAYk2X1bA0S/ChovI/P4RD4f8AGw6KL7qoFh8traWrN3C5gNdScabx&#10;BGxR9FrPRpSktMNUKKCo2oo9VRsy4i4fc2vogUl0Iu4NwZFANgT7kdvoDq6SfUJQY/jc1BxY/dpL&#10;E1F06iB5GQSQs75rcHHIBSELqbFiNgWuwMOK1Itdz+finqFIVKJaDDpEGJg/jmh7x28GhQ1gMTB4&#10;J1WWicMCVhc9TB7EgvFshPY2v/Fo1FzgCx4gj3K5gVW1RnabixHI+9lO/Dn4g1dHxBVgikljJ+/i&#10;iGaMCAZMUvkCU3YKG3ANu+pqMlsg392Qaha4EELYvMVEoc4Dyt5lFrEBvMFIte6g23/31jz3oXP1&#10;m5HQFGoltMl1ksCE7L6z3PuihyTuNezKuYLl0GrBy8HAJq9ONezomZItQjXs6qXBdilGozIZclFX&#10;UEyrh904i0NMNrJcSa8Fbtlfnh5wMQ06AAAuDM9gBd5d7m3qFCi/y12+Ep9nSa3z9bpUuzElTc89&#10;tMFeQBzjxDyP9CT9NJ1BZO09QsmeJnjXHLUnhseNoFM8jA3bqKViIPqF++P6jfsNCxWCezCjEOsC&#10;6GjmIJn7R5rWwNRprFupj0vogjikKuu4BPcG2ufBK6OAg40ljo7UvUUpQbaOEmRKm6GaxGoUlEEn&#10;MojXK/bc/pqhZmRGmLrT/wAMvOP2qmRibF4RKg2O25t8jiRrq8Mzs6bWnkuSxri95eNitCQqLC3b&#10;Wi0WWSSsJeKvx9VP2fitNDTtw7idFXRQQNJ06qN4Y6yPr5q0eMUr0WUqhldGWRSr3I1lvxWV/ZP7&#10;pPwkX/173UEtDS4bag6HwITHwm+IKn4hErSNHBVZlJacuAGkN3DQZWJR1uQu5XFhvjfXJ4nCuD3E&#10;CRunaeKa4DnyVkSyaz4R+1XsLDXoUios+fGnXxPwwujo709bCQiyi4kIeJgVW5ZkSQuYyOwvta+t&#10;Lh7Q6plImx8uSTxj2vYB1Wa/h+5pEc8k4ljpzBR1TK8kRkKuWiwumPnMuTQgeZh7Gw1pYulkaBrd&#10;K0XGmCQQIFt0Qcc4uzzitdo46yqAaKoToKGj6eRToweX7whWJazBldWU5HHNNermLT8IAdA+s89o&#10;Swzyc2pQ5zjxKOZY2kULKoIZ82IZBcA4k4qtyxXEZG4JJ9GKTnaA2XiTqFSGHnLC9+pJbc3ClrLs&#10;e+xFid9dFIyZeiMOaJuC83lVEJEeTOwyaMs9ibm7tdbXNtluDoL6WW40S9RuYyVPUokqW6BijsmJ&#10;M+Nnv8gCAfmTsdKVqooszSb7JZ7gwZt0U0HJrRtid7kYHG1k2/cj3+ntr2GdTrMzDXdcNxfilZrs&#10;oOVo5b+aselpcVt7bn66bmV88e/M4kp1Tpvf0/5v+uoAVCdiu5X/AE/521KGIC4JJsFF2ZgiD0Ls&#10;bD9B3PyB0GtUFJhe7QCU/wAPwpxddtJvO/h7stR8icm09PGgSKNZSo6kwW8spI8zNIbt3/LcDfbt&#10;r55T4x+5OSoYM+RX6IwPYUgKdNobAgIrSEaeB2W0HoV/+px769BWZnX6Tjw99NUmGVGdfouNDTxY&#10;YVM6fpxwaznU1ftCka7jwA76CWEKe0UBNzoF/NqmUqO1UpQ80gjvqCCArh6Vn4sD66LTML2dS/LQ&#10;EjWvt+Y+gUC7f+0HSmLfLRTH9xv/APEXP2HmtjhrZqGp/iLf/I2H3Pkl+Dy5Zydg8juP8JNkH6KB&#10;rM2tuumce9HK3ooTmjnSwCQWaV36a5bC9wCQDbKxYD2ube410OD4DWq5KlUQ1+nMqBWDS4GwaJPv&#10;r5eCoT4uI4Y2pKSoq6hEkczVPTQS3VfKWLZgx2JOMccZXHI9wAfrfBsNQwDi+iwTEAr5fxfieYtZ&#10;UnvchsI6zul/hS4XUSV8gpamkjooum1RHRwSg1KCPKAt1slhkPVVZmvFIzRnytuweMvl1Tn8ysfD&#10;Qav9FwAgGwNx1JPxbHn5KK+Jviqy8UlC2YQRpAT/AH93cfpkB+muWxjs1UgaBfSMGzLSE6lUxQ1p&#10;VrFGc5MihATcG9hYWt372/XWIWuD19mwGMoPwbGtMEDTeQueUy8M7ZoY/ZSQf6E6kNGUtXO8ck1G&#10;1Q0xEFyuPh1eCL6z3sIWI0qXvfQcqKHQkZItVhXzJ5RU241cBDe5Tc74rf8ArqYS0ysy830n2jii&#10;ouPUlWOOPK9vKzEg7dgT+t7a0WMPZrZ4dj6WGqOzC5FvJXLxrlGqm4cKc/eVHDjJUJgGLPQgBXjj&#10;VvMOgGVgiggqo9b2bDC9kDUfRc7xtrMPiBjWH+nXhp2yvEmTt3gDdV94ecamoZ4qpWxZ2WWOx/GN&#10;jj/iKi30+Y0i4SIKCwggg7rf3BOd4+J0ZqAfvogvUK/njONmdQB51J3NgfppJ5zxm1WFjMMaclui&#10;gUX9fnobhZYUruR9ZbjBV5KSFRqmZVkroTnVw5elItMdVJUgleiU6nMFMrsNqQVVdqh1MqV1c6GS&#10;ozFSfLnDzLNHH/G6qf8ADe7H9FB03hmdrUazmVbMVpmY2+n/AAD+Wu5cbplosoLi1ZYHUKw1VR+I&#10;nMSxwyMTYKju59Aqgtuf00u9ubujf/SbYYuvnB4T1bPUTVMotNU9eZyxXJUecMkdwdsbnIbjK2/b&#10;QuMYs1qnZtPcYA0dSBc+9lscMaxgzEjMb+U2VupW+mudhdDqoiVBfRggOCWpJraNFknlunYq9VhX&#10;KiebK/KMxg7ubX9APzMfkoux+Q0XMGXQ4zWWpvhRpClPTkE4rSwqp9SCg/0766usCzI07LlXkOc6&#10;Frbgsgx/r9f9tMCyzCsUfGtzXQNWx06cFqa6vUo8lSkUsFMwTpvFBOwhf/qCsDiVVSiDNeqhupXr&#10;0WVXAkXbob+yOhm/VDMDW/RZVg8Daimiq+rBLTCoS/D6OqJaVxDKhMP2hrfeBJD0DLaSbEo3mJZk&#10;C1zCXPtNvYSxw5e0kWO3NEPIfxQSRUADq08qtJFDI5sxARXjEgITqdEsIpB1A6r0yci2+KcEH5nk&#10;xBg2UsxBDRnHsIg438YSDh8dTDEpqmnEMlKz5CPG7SMSMWKFFsjYghioI8p0oMKTULJtzTRqiAQq&#10;F8R+dmqldqWCOMus0zmJS8zRyM1Q5dnY3kgsxGEYAXIi2Ivo4InDuINsxjTcdeSQBBMQqr8PebjT&#10;ufKCj3V3cZ2uL+oNm2INu4+mtDF0DUbmGoTc21srIi5u+1sftTmXFw9NJIwZ1xBVbH8VwDZb727k&#10;2Fses17WSxxBiCNkOYdKrzmmgLSu0rY3ayxA3kPomy/hWwBFyNvTWphiGsGUT12HO6rmQ/y7yrPO&#10;ZOnGxWNWaV72xVdjfu19u9rC25Xa7dWsymASbnZGJgKUm4Q/UjiFrg5bbhQNrN/eNjt8wfbQe0GQ&#10;vKAXAAlXFyzRCMXxA7ZMdj6d9v2GuarF1Z2WVh4iqIJcYARzRVGQvbv229PcfXWjhcCKRzE3Xz/i&#10;fFW1AaVMW5n7L9NPYgfqx9gNay5LLIgJ1QzBhde17f8ACdSSodQLLOS5QHuAfXsNUk7IPYt0KZ8i&#10;1/Wqw5JEEV+kqDeSQfm+SXHfuQB6G+ud4xiCKLqbDc2M8l9b4BwxuEpCo8d4369B6fNaq5a4msgu&#10;D5tvK1gflYXO30Ovk9ak6mbrq2kahTHHZ5RGWiEbS7FRNIY4zuLh3VXK+W4DYne19r61sFxXJFOr&#10;JHPcflOsxTmW1WX055f56+jftgiZk9g57Yn10zSoAFezbKUp+cT89aDqTYUApRufSDsdZ7qLVOZM&#10;+Jc7Mw2Oq/tQVGaVXvNfPZhRpZGxRNyfc9goH5mY7BR30w3BArzWlxgKJ8PvilppZVhl6sBZgqO+&#10;DKWYgKGsQYwRvm11HqQLnRTwhrhY38LI4blgu06KweIeMgikMckbRgDIZTwPIYySqu0SPcK9tsSx&#10;J22O2kKuAFMWMu3EED10JXRYThtKscznkN6Fub/xmfyVA8D+KmqiEytFEisXCuHTr9GQtGmUUknl&#10;ZwrEPkotfa41GJ4XReWOpuMxBF4k3MOA8NLrWwNFlAPD2mJzDvNDouGy0xAJBiYChofiO4g5wldI&#10;4yiIFpiqzo0pHSVmnU0yXSwbPzDLyvc21oYTB4SgQWNJdzcARbWNyJ6JfEDEZe1aQ0NEkSS4TMTa&#10;A6NiY6qwPAjj5mqoYcGWoiqBLWO0schfIl4xGY2RUhWP/wAoENmZSVYWU9hXxTsVVoNgAN5Wvvy8&#10;ll4es80cS+rfugDfU8hN9iT5WS/xd8OqJqy0dB9oWOkK/av/ABamNm6kzH7uSOACNEyJMb5A2O5A&#10;09hwSwkfNfOOKNc6s2GTA1vIPkRtePolfhToanh1ZUQOYViakjqaiVjirVMocUVLC0hWyqoldziS&#10;SALqEsfOnKRyPqfxCLgGdjVAJEOAcTsNgPE+vqhjmXkaVJDM7CZKhmmWdCGVi5LMCVuLi+1jaw21&#10;y+Iw7qZk6c19LoYhtVvdVecTtDIWO11xJ7GwZW7/AOX6EG3rrOrAxZdp+nqtNtch+4t78Fxx+UFV&#10;ksMrKQQbSFScsjGB+Ej0FiNtraVJiCV3Vaka9N1JuhB8J2gok5frLqCpuPQjfV6jQ4SF8xqMfh6h&#10;p1LEao84VPkNZ7mQUQPT9o76pCnMntGttTCG50pHmevsn6as1t1WVW3DfCWWdZq8A4QrIiSWIKvF&#10;5iysTZrt5CANrHcXF9yhRc5ht3UIVqbXAk98fCNZmxkcoR98HvPnU4gonYzGUYPKxxK7qCqsSI8b&#10;XLKwIba+gYWq6k8mP9Lpf1RwjD43hLW0xOUhwLf8r3PXaBohD4g+GGGrnp8RitXPHHawHT6pePEj&#10;YZRY2ttuPlpQOknz+q5FlINY0HkPotb/AAX8v0hi+7kZZyAJaeQgqVxtkqnfYkjvY29DuZo0m1Kk&#10;EwfqkMa57NRLVavPXhjKrF0QMvr0lN7+/T3I/S40XFYCq3vNuPey52o9jnS0QFVs+xI9jY64urIc&#10;QqwkLaDKrCUVdECsGrwpq0r2WFwV1Eqq9jOvAqQCnaHRJVsq4c6k6KuVWH4HcHzneQjaNLA+zyXA&#10;t88Vb6frrc4NTzVHVDsPqpAhXXxFfL9NdS9HYbqvuZ+I2Fvf+mqlFCzb8SFdeikg2JqT0GDEC8Lb&#10;zi5K7GIMhNxbPY3tpCtiBSGY67eOy0KNHtTk2Ovgvn/wrk12qRFmwiZi4N2F4cssbX2NltYmwJDb&#10;7aUNVrmBxF4+yQp4NzsR2IdAnr8IM/xOi0GpsPpYD6Ae+s7dfQGRlEJCR9WCoRK5DaMEs5q4edrH&#10;UhUjmoyqid6eeVUzAEkKyDMYsI2eQqykRswVWFiGIO4tjpii2cVSaRIzN8rz4bb2S1R4FNxnQE21&#10;5eIWxPhqrF/6dRMGyDUdMwbY5XiTe4ABv8gBruuM04xVQcnH6rjaB7ovPXn189Vp/gNSCFPuouPm&#10;NZ7TIlUcIMJ9zA8vSkMAjM3TfodYsIurien1CgLBMrZY72vbRxdCKw9yh8BXEamoet43xISzSNm4&#10;hd5hcAeVOqscEMKhRjEkZQb3BJYkWQxcoWQm8qvPHziHAv8ApMlHQzJNPBVmthnSRViepuIpCtVJ&#10;aNhLD5HjRGjkKqVZWAfWHiMRRzGkHTmvIFh5jfa1uavUDX04nT1/Hr5LEcHDauolkMdKzMkbTSrT&#10;08rFIUsGd40ycqpcXbc+YX27EbRaWhjXTGlwSgCmHCOW6Ha3iuagi0eK9PJSUyGOJYWt+JNmO1/W&#10;920UMymSrRGq95Z5SqTLUxRpm8EMk00IJDtFFbqsi283TByYHsu+iVXMDRmMSYBVw0uBRDwbjGaB&#10;ioISwBXESIF7FrdrdjkO2suvTgwDr6FeFN0+CR4ZTZSscw0pGQBuuJIvffa9uxv6empc8NpgAQNE&#10;GJUrX8cVVKB7SOxH3B833gAdQbWAe12vcA30JtMvf2hHdAGvRUOYCNkUci8jpGt7G5N3Lks57G5c&#10;7n+mszF4p1V0ekLPr1Z3si2ipeo5Uf2aHcj8xHp89auEodm0Od8RXzni3EC4ljTYW8Tz8EUkADt6&#10;f0/7achcgTJlNqrhLSW3t6sPl6D57auLK9KoGEkqXp6QIAB2t/8AP6nXigPeXkkqN4vOQAg7vtfb&#10;Zb7/APqOw/XSWJqZG6rr/wBPcN/c1e2eO4z5u2/lGfIHJzKVJGG1xmLbduxsbfO2uAx2MYAQ0z4L&#10;6g5pKsGHmGKma7TIXsbIp37WtYZE+wviNYBp1sSIawwhsZluUR8qcYStijnIcWdwYpMSuSMV864l&#10;XH5h7XHquuhwWDp4UyBLuZv6DZbtKg0APGpCGB4cL7fy1tfueqY7MJM+HSj8v8tWGLIuCo7MJdOS&#10;F9tFOMKp2STfkBfbS/7kkqTSC/R+HS+2mGYkqnYrJnxd1oeqh4fBYmFPtFRZvKJJLrGJMewiUGRs&#10;tlzQm1xrqOGNdUBf5D7n6Karm0Kcu3ufsPO58k18J/B5BDV9SDqyimqHFUro0axdNsZFJIshIBVo&#10;wzNcd9ar6ZmBtqlsLjW1KuQtnl4e97oR5p470UhaSjEImpgjGCfES5qpkyQEhDhZvzWYi7MF0rUo&#10;uqv7rhIvds+zePJdBgMW3DUzmYYNpDosRfy+6YcU4jJHH1Hh+7ljSPFZZFZIQLLHOQbsxTYOdwxN&#10;+4GkqIY+p2bX95pmSBBO5bOkGPILdqGtQo9s+n3HNDYDnBzWaQ+Lukb89bJXjVY6RCSSNHEoXKEO&#10;yOsZPlQhSOqAoVQzC6kn0OqUAx9XIxxBbvAMnc30KLiDVpUO2rMa5rwJbmILW7AgHvgWAJEtvzV/&#10;fClWA8S4fMUpYUmhmiMcDEytPGplRpI2IxKdOUd2KMbG4bbo8K0GpBMwJ+X8rh6ld1NrmgQHHKRP&#10;WRby+a1l8QfHIUoRHNK0KVEscP2kFwkKs1zNOIpEJh2wYFwhyAZgpbW3hqLqoa1vKY+ceJSL6D6z&#10;XMZr705noNdFknxt4BWCoiaFBNCv2arpp6eBYuHSRpCGaRFEjIYlCkKsk1yvVxyDsdQ4lrjmEGTK&#10;5fFYWrna25AiCLCRrbx0kzcwhTh/i0EinpYZ0gpjVLXQdRHdQsR89KsCtdUqJLyiL7QnlOOa3J0I&#10;gPGV3vZEoYzspLDlGoi0RcwP+XLcK0ee/BuaSjiqQ8MpZE632VmaEM7AK8TsLmIggksfJc3JVctY&#10;GLwopHMzRfTOEYp2KhjoD7kRYGLx48hubKl+J9dXERjxmGxLgBMAO5Y3UqBbcEi3a+uZLHZiZX23&#10;B4xtek1jJkDTcHwRnyXK5BV7FlABKA4YqMEIawBuFG+1zvo9JwjKVzHHsDWa8V4GUiNbz1GoVpcu&#10;cNY720N4uuWBIU1LQkaFkRGvld0yC+q5FYlQviXRnpeTdmsFHzOw/mf/AI0elTLnBrRcoOaAS7QX&#10;QJ4ieMVdAv2KExRQwxLBIsqCR3kxu8l2OAzLHz45HI7nbWl/UJyaAbe+afbRwtCm2u+7nEDNtJMD&#10;wuv3g/4dTzVNo5IwoeMyFpAhU4pLJHcRlCUBuBdV3tfZtKdl3zddZR4g+nhACIF8pjW5AMRu6y09&#10;8UfIdIKaGsiQJIkv2KZFfqRn7l5ElD+oZEsD6g29NCxFNlO9PzjRfO6bq7nlteZIzAnW5j5H0VU+&#10;CXMVSK6FKVl+7MYs7YdQXTNL2xyYFFBYi7bGw30o5skFq9VdFMh4lfTelr7gZDElQSD6Ejtt7HXW&#10;UnktGbVcg5kaKI5l8P6eoBzjAcj+1QBZB8723/zA6FiMFRxAio2eu/qhgwqM538MJaW7f2kV9pFH&#10;b2Eg/KfnuvzF9cVjOEvw8ubdv08fymWuDkHLrJDUfKuwNRk5L2VemK+vZFApr1abUhqvkShTUhsL&#10;xYkekSbAEk7ADc39gPX6akMLjAVS2NVoHws5fNNT/eDGR3LsptcDYID87C9v73112eAonD0srxDj&#10;coEZjZPOYeN32Gw/5303M6o7WQqx5s4vvf0Atq2qtEarFnxo+IhjhmCnfpmJbZBgAGaVgACrKT0w&#10;wbdel6b657K7EYwU/wC0XPL5fda5f2GFc8fEbDxKzvxOWpgwp5i1+mrpISS/RlUERh9mK55L3PmE&#10;ig2to9QNM5djELnXmtQ7h1Isd4Og8yrp5VpSsESnuIlDfW1/5Xt+mk3sMrvcC0soMY7UBSDU+qhp&#10;Tc3S9NSevy9x9P669KoS0yQfYQ14gcaEEDv2JGCXNvO+y79hbc727adoszOCzMXiBQpF/p4nRRNB&#10;z5Hw6CCOVGLS0slpihitJLGQ08xJys0iAMEFwzlwFsdU4dSNfGdo/QOt626Jau00sIIvYZieZ19S&#10;tU/DTx8f9MoMQ2P2WMLkQWxS6C5UAZWX019R47RjGVCOc/dcdSf3QiTnH4tf+mcQ6M0MstOeHq0E&#10;VOsZllrpJ8VVWYiy4eV7mwOFlkaRRrh62M/buDXAkHSNzPv7K1SoAb7wteUs5KAkFSVUlTa4JFyp&#10;tcXHY2uLjWs3qvFAvjZyjNW8PqaWCo+yvMiI9QI2lZYBIjVKxoskRMktOskSESLizg72sbVBmaRM&#10;SqESF8sPC/m3gUVBUDi0FSk0qstNOqPViNJC3Tb7JGuEFRCoRiXMylhdWXyhsvDDDZi1zRI0PTwO&#10;hCG5ha0BRfhXw6oR1reG1lGZ2L0tHBG9S3ELzTCASdMQFo7Bw4zFzH5Qrbqw2YcF2eSINtQfpoV5&#10;rXCw1Kp7nHwi4kKyWnq450qx1ZClQkhaUKDJJJG5UmUdMGXJcvKLGxBAbe4NMOVgOmihOR0kjkD5&#10;JdiymSSXA4k+ZlJJe5+Y8366WxLWPZBnnZUcY0lTT8JVJJGBIy3ktup9AQPKcTbdje9/10kXns2t&#10;ftovU6rqd/JRkvGRExD2YnJbJbIEDytbvj8yTq3ZF/wyvOvfRSXhtyV1H61mtldA3cG/mO21if5a&#10;Dj8Vkb2c+KTxFXYK3uJykERJ3ICtb0B/L+vvrPwGGzf1XeS4fiuMyDs2Hx980S8NpVjQL8tyPfW5&#10;Mr59Va6oZCUeov5bX7E+3yB+Z7/TXpQTSi5Kd0bsL3H0/T3+p16VchmWB5pWWsA8zbAdz/QD6mw1&#10;UnLcq1HDHEPFKlckoZouYZFLMqYyPt1jdykfokXYR7d3sWN9ra5nF0zWdmeZby/P4X23B4ZmFoNo&#10;s0HzPNFvKvB6p1bENiQzSSXsz+tjI1mfcXsCfXbWHiKlFhAd5Dl5aJpxgSrU5I8EKd41lnAkLhHQ&#10;RyOFC9xcqVyJ2uBtYet9OMe4LboYMRmfqrXo+GIihUVVUdlQBQL99hYb/wDL6hP5AEzMw1lOeQkS&#10;+Fw8w1VtQqO0Td5BplpJ1Xs6/JINHuiSk+JcUWON5G7IjOfoqltvraw99GYC4hrdTZEaMxA5rM3I&#10;vhJW0qycQmjY1/FKiaSRVRZJIaGSRVgp/MrIskxKg7Hyxotja5+rUqJo02UWawAY9APufmuZ4hiq&#10;jv6rZAkwIvA6Hc2aN+iJePVy08dTCWn+6ppVrIadoUj6yRszZSohJiaOy9NAhVg9zbG292FKmWUq&#10;rxneJAgkxfXlJFp2Wjwzg+NqUH40CKbPiuBJEE5edj3gIg2lYpl4rThKZB1pM4ViYTM7CJXCg9AE&#10;lV+89I9sQtjcWPJ1adQiWkAtvYaxz6ePNdDgK1FjoqNzB/d3tJAkbSLdbLuspBGv2fJ2QMZauRTc&#10;hQD0497mw2LAA77++kqVQvd2wADtGDrqT66LerUG0WnCZnOYO9VcDMNizb9LkflPuHIpISZCZYAZ&#10;KYXXOSNcsEf3YHfbtYHffQqhcBmpGGvs7obSfBMUGse8UsU2X0wX09Jc0TAPUfyCrJ+HjjLNV8Pn&#10;NOOp/wBTCPWBii4yB4mUxqb3IfpHNQmVjllbXQ4RgpOaxhtB87HdcPjqzsQX1agvmGgiO8NvUErQ&#10;/wAWgeoqoqaDNpZKeKlMI2Z85BIDFHmHkRTizsqlYzH5rgHXX4BxFLMBIsZ5QOaKa78PhTkZmcTa&#10;8AdXE6DoJJUjyZ4JVkNXTwzQpJw9KSSI51ck6wySR4sUzYK0yi6KUgiREkYKfLk2VWrNe55dqdDC&#10;5VtDEmux7gC0yXCSYJ111j+2wi+ycUHwbcNhWXqZPcutPK7mN4UdAqi+QjmeN7skrJcXA3sboGtA&#10;/P8AKdpcLpyQATOg5f62Oq8rud6PhPD0ooXSURxsrkAOHd7tI8lvKS7lskXcZDtpDF47P3Wweg+5&#10;/C6/hPAn0AHOJYBcHc+A1nqsucw+IAqJBIIYoUtjhGrrdhfzFWLWBHYGx2O22sDE03ECwHQL6b+n&#10;+J03Oec7nbEu1B67os5AnZVEshZI5UKRArYPaZfMSRsowyv632Niw0q2W/Et/G5sZTc2g3M4a6Rp&#10;tzV58tHHtphwXzN4IkEeqJZIQ3tqkJeEznoNTllSHwgWV+rVhCHZI4p55FjF3CRxkkgepXuB620a&#10;kyXAeCu+p2bHVOTSdJ0B+fLqiqDlOlm4UKiSISzNC9FHNjeWR45WghKbXUsyqQcSVF7kgE67GvRa&#10;24Akr55guI1KmDa1zyWgkx1BImNdvJUv4Wc8PRs6zxtEzzF8ZFxsbkMzeguVFxvY9ttcZiWuovJ5&#10;r7fwyOK4alTaDmAg7aGJnT7rUc/DZZ+FydQq8U6qacpIjiN4gphZyLlNmZHDAHB9vw2EihnoZwb6&#10;wsnjZ7HGNpEGGiCY1JJ8iLbbqiqHhL0adYA5LYyoPxBr2un95dha9ja2lnM7tlhCp38p0W+PADnq&#10;aqoUadHVlsEd1IEkRAKsr7hgDcbEkdj203gar7tdoNCsfF0mMecnord4LxTIWJFxt33/AN9bjHbL&#10;Je2LhSM0IYEEAgggggEEHuCPbRDdBWbvE7kz7NKSgPSY+X1xbvjf2tuvyuPTXFcTwQontKfwmxHI&#10;/gj5olDEFxNN2o+Y96oL62sKQnMy9SfXlYOSgqNeCJmXqzkkAAkkgADcknYAD5nVw0kwFBcry5B5&#10;MSmXqPZpyL5HcR9/Knz38z+vYbDft8HgW4VuZ13+7BJOcXlSHFOOEnvqXGTKda2BCEuN8XsD+2vR&#10;AVgZVPeLvPX2Wn6vTd1L4yPHYmEMrYzMpHmRXxDe2V+wOoktEwl6z8l18+PEHm5q37KJ2BZZQalr&#10;tg4DSBnMd8MmFzZVIvIRYBtsnBtNOtUqO3FvkqYnF9pRpU+Rk/MD/aO+bJI6qSKpgmC4otO4mbHF&#10;UzKqy74K+bFLDEsZLgXuVqdRzXxU3JIPv5LUxZoVXsxGHMNsHbERe/j6FSnKvMIZHFmvHGGIIte6&#10;lgovvvY9wO+mrOMhbFPGsfmyXy3+RKX5d58in6Vrh5VdhH3K4bNkR232B9d9Dc1RhseyrljV028N&#10;ZTDmDiDrMsWVo5CjHvtmxQFvZMrsfoT76yq1EudlB12WBxNtRtcUg6GPIt4mD9PmoTxWr4pqyko4&#10;yHs6tUMDmt77qALKyBFCtc5ecm63GtWmctBz2yDEDrtbSPMrTx7A7E0sNPdEOPgNjsQY8lY6eElH&#10;X/eyHJoVlgEYIQJsqr1Y/OpkjwDKbm3c5X3e4OzsRmGsz6WQ+JVnOORptvynX5K5PCPhrT8HjEdz&#10;I1BOiAv5mdTNHcErHYswyxCqFvYABRrv+NEuqunf7gLlGiAYQV8IcsVbxKmauDy1NJG0dFFJExcG&#10;NHmklrTIL/8AhThDFkA6y9LublfmnDXF1RrK93NkD5XPhoFFIy0Zjcfa0lfRuGr7frrrsqOs+/Ej&#10;8SDcOquHUUBVZaqrheqmcKY4KBZ4klLZHyvPkyqxBCrHM1wRGChi8T2OUbnfpv8Ax1Q84DgDovnX&#10;8V3hnWJPVV8S08vCa3iU/wBgqIJY1JB2dRT2jcIsqyJmqMMkYtbJS6n9BzjXa7p/rzF+srz5aAHa&#10;KruRqhOHB6p2nE33EvD2glWJFmhmbqST5qetGpUBFRWHUV1YjuJbXFR2XKfHw9nmpFhmBv71Qzxn&#10;xMq5p2qpZ6iR2eRg8tRUSLG0pLFY85CIlsSOkBgV8pUgABwgEQ6Cq5iN1EVHNwHmWNFlM7uREpVV&#10;j2Kx2bO6liSLNdQqj3JF2BJuTEb+/JUGbNraPmnlHzErJfzByt5B281wLG/p29PU6BUpQQEQNE3U&#10;ry5y4s7AoA24MjqWILX7b7X97Ej2tvpStiHURfyCXrPDBAV1Q0C00N12/KotuWIv+21ydc7Sa7FV&#10;od4nwXPYyv2bMx12SvKvCybyv3btf29/9BrqQ0NAa3QL51jaxc49dVO1lYqgk+g7f6fr21YLKunl&#10;JEqhQTuRk/yJG/b+HsNSUkS4knlopJnUDbzf0vqZGyDkeT3rIM45zIGkEeIMa7MQfz3/AP2/10jX&#10;qbL6b+neGCjTOIcO87ToP5UvwjgwJ8jkb/hbcaynuHNdiHu3Rs84hhcSzvDE4WNnQNIQCfMIo7gG&#10;QqHxGSAWuzKASMWphmVajSWjqQLolMZzlcYG+/uVovhvGqWSmgekdWhKYxoI8HREAVQ7LNNG7eU3&#10;AIZTcEemtXFMogN7LzEfhdOx839+C7Ss1nouZQpY6QNGVnlq4y1TsIXg1e6K2nlUwv1tXVoRty7y&#10;oAucwXzYlUdcjh3yKkjdhbEG+29t9dtwfhxZFepYnQG9ufnshirBlvkozxcq5YKSaelR5JiqCOGI&#10;ZyiMuM5Y1H4ZBHlgwvjsbXtrvuG0cO3Fs7Uw0zN7cxPibGNknialR1FxYJIFupn7a33WPPE/iTrw&#10;qpmVJY2EjN1cX6U0M0UjMXf85jKFmJJFn3766z9SYHCYyqzEh0FjCC1pgktjL5Xj+E7+nf1Bi+G4&#10;avhA0ObUu0uE5S6ASL3Pj4rMnMNbJCKeKRoJmSFTTmIH7okBRJKMmyWwuHAQGxsi218oeztCSCQL&#10;z16DqVr4KsKIu0Od/adcp0zOAOg3NtFEHhysCrOAif8A3FRG5Ild+yn0JBJve9v10HtSyC0Ek/C0&#10;7Dn0WoKDamZrngNF6lRrj3ido59LxZKvSOv3RP3sTZ05VS0k18rZMe6geVu38hrwex39T+11nch/&#10;Kl1KpTccO499kOpkAlz+UncbHTyVkeC/F4mquHu88iynitPlRLtCo6tlZlAuvbLJjiz7WyKldTDN&#10;FJzQBIvfxBH3XOY2o7Eue53ddbui2hk/Qyt7cz8Z4XwuomrJbCsqI41lkL5v04wVQIHcRwggG4GO&#10;Xc39GKnEHUaYw7jYGYGt7fbdaGF4bWx0Fnwi17C/TUkrio554hUAGmpulGwJWao80jBvwMg/DHYb&#10;2AYb7aV/+oeJY2OrrlFNHA4e1R5eeTbN/lOOA+CDVB6vEJ5ZmO4iV2WJSTc7d7dtlIFxe2jUsEHO&#10;zVyXdNvRUq8YcxuTCtbTHMASfNNuP+BVMkpZIwUYYlG8y2tYje+xF+x1qtwdMHutWM7G1nw57jI3&#10;krKfiJxmniad4aeKWIVcjT5wWkxEMYSODILj02WVpLr7WvllrOdSa7u7X9VmUuKVMNUe6i7Uy7rA&#10;8r6oc4j4iLIsbghmACGNT8xbFQTte+wHrtrkarajXw4L9NcNxWHqUGuoEZXXEX8rbjdXl4ZcyvUR&#10;dSS4kyIYNfLy2F2uAcmsWPzJ0WmcwXG8dw3Y1gQ0hpAvFirGoxokLmjokuJSWB+h1aFUBDXgvy/J&#10;UVtYYxcrw+eMG5BVpiEBVt7HY+h9e2iYdmd4HVUx9sNUy/4x5lN6bhV6+GnjqQvaeBY5RIY0ZuoE&#10;+ymQBFAZw6uSbOuKkqbdVkc6pLl8ioQ2s2mHRuL/AG3vKrv4lqRoq0XUlcDiFB3Zjf8AqO3trm+L&#10;MdnnZfo39GYhjWOZPeJHirO+FjlbiDNIZIXWhlgc9RiGjMyWWNFtI9nIdidh5V77aU4bTe+pmPwx&#10;6ra/WNWhQwnZkzVkd0/E0aknpIAF99lB8yQu8s9MWHVinOaZ+Zo8uohJ3IzQ43I2a+5sdTiqBpuX&#10;ynC4hrx1Cu74cfHvpSijmJEbtiUewwZjiHQXIt2uRYH2Hoiyq7DvzDTcfcDmmsRh21mZ26j3BWro&#10;p8G297elvr9LfPXRsOaCFzbha6n6rjqxxPK34UUu3+FRc+/oNNhJusqa4bzaOJrUBUwWQRtAsnkk&#10;3S8bFHsQ5IxdRkQGHvqmM4fLCJnMDPiNFw2C4mcTjHnLlHdgOs4g7wd+iqNyR3/bXywgixX0EBKR&#10;vryuAlDq6urS8NOTsFFTKNyLwIRuBuDIwPa/5P8A1eo11nDcHkArVBfYe/khE5zARu1WTfWtUqSm&#10;GMAURVyahoViUDcf4hc/IdtDc6SrtFlQPxL80yLDBTRW6lXOIsnBMaRRo00jS2ZGwfBYfKwa8m3a&#10;xrXdkpuPSUPs3VDlG/O481iPmSO87Apgylg6ISUWzXOH5sbsbZC/zJ3GXSdnph4Ot+qyq9Ps3mmR&#10;BbtyScFPJjuwsskaM98UkDNIyIozZn6QRciwGJdfxZHTmKZSNMPpumbEHYwhUwTmi1tOaKeC80dN&#10;JLPaQqsgPqQu7qBuLBbnt6n9M+j3SW7JzDVzTpPY2xNx78FMeFBj6mUaGSV2bqSbiKKEtk1mIPnc&#10;74j0xFxuBcklafDXND+62XHU7Nbr6lEvEOLqz2mQZpkvquQDMULHeyobt5QDtffLbFqVSHZjeJ0+&#10;SLjKwzCpUH9RhNjvcFp8I1QpyfwBV+21eYa07QU58kmWzXYxkoxAQqLw5XHYggAPVX5qdNkxzEj3&#10;8lXC4n/3MZWgOdykCBoANpPqhvlfhsiARrVvTzh5waiSVkidyX6UTlmfNZWAxEhLqshsXIVh0lPF&#10;0Xhga2AL7X0tYC49Oi53tCarqk6xz+5WwfAfnQU3BBPJkyUsUwUliHlKuSPMT+NpnKhgB6bXG+3i&#10;OJDF06mMeIbLoH/FtvmR5aKW1ABKdfCLxinE1XxWqqqZaqpedjAJolkjpY2BmlaK4kCuYwbhbYxB&#10;t2LActgXsdUdWeRnO3IAa+B56GyOLCTyWgOefimoqWgj4hCftizMqU0EUiRzSHqCOY4yWZRS7tOC&#10;uSBSLElQ20cZSNEVQbHTmfLVBLxqvnd4l+JFVxSvkqqiGOXqQCneJE6qrECGCRBpPujC2wmlUFm6&#10;jBWLEjBrYjMczgJ26D+NlRzouV+454ogx09LVST/AGOGoKrDCoEtp5hLUdNJpBStNtirsVSNpJRk&#10;QDpSlQe4BrvhuTHKdup1PVXY6wnyVXeP3EWmkWRo0iCJ9kRY2DI1PEMadki86wloRE0gSRgalp5V&#10;K9ZgN6lXa93dNojyBt53VQ6TG6q2YNCZIw+xFpFV1kjLL2xIyRyL7EElTfcEbMEAwVadkOT1R3Yd&#10;yfXv9dHy7KwAU7wHhfUjYsTe4B9Dcnax0pVdlNlR78olaG8LOAqiAAW/Qd/nt3Pc64viFUucsV78&#10;xRZzJT9WWOJeyDOT5X2t9bf101wimQx1Q7m3guV4xiQ2G8h81N09FYW2sBYAfL5a3gFwTqpN+aYf&#10;Zc5N9xGA3yLk+S/+EXb6ldXiEGpVyiN1LCJSLG97bG23++qyEu0OAkKD5r430Iiyi7ttGDuLnuxA&#10;INlH8yNVMBb3CcEcZiAHfA27vx56KueBTKzbExsTuGJZCf8AFuwP+Jf11m1oiV9iMAADQe/QLRXA&#10;OVVihSV2F3AKxFLMT2uAC119Qdtj77a4t3EM1U0w2w3myTm8BFHFvCoVcJilLRgSRSAgXJID2Fj7&#10;AnsR+unMLimvJNM20Wpg6Wcku2RLyHyEtGrojsyMVIVgAFIBBItt5ha9gO3z1cg5i5bYEWRYq6ur&#10;Jqx0OEtK41WF6SugNVIXgk6iuVAXfdUGbC9rgel+wyNlue19Hw9MPqAHTdM4fDuxNVtFmrjHXxhB&#10;nFPGSpdWdjSmQRl1EM4YUgZwqtUxk9QXhYEOAdvyAHf61wqjUxFRjY+IgCOW+vNLcfFHCV3UKH/2&#10;xBzRmDoGrQbCDbdRPK/xJPV1cXD6pI1qJKRzLLTtalYs7pHFT5OzteGzFg57sBYqbbXGOHdi7PTk&#10;REB3xCBJm0a2WXgcSSA2pBmbjSNlQ/jD4N11HS1ILqaVlnWKCCSYdWnjkWeNXXK5qLuIGJVtxYFr&#10;30PEY5uJp9r/AHFsOn/IQPRKjBvo4iWmGyYvsZN+ojVUTx3BZQsEEtLOVEZikVSgjYnOQ2LWIAAB&#10;DdxYi99cbVBMmoQWC9jedgu84e7KAKMisTAkS3KYzOPIja6TqK5KcKLyKovGFAT7y9sqk+tgRsbf&#10;uCNINY/EEm06ze3/AB8V0Lq1LAho7wAMRDe/NzUjpt9DZLcVom6auhfOEF43LqZZYNupbED0O2w9&#10;OxOq0XtD8royusRBgO2VsTRe6iKlOc9O7XSC57P7vhE6aW1VgeE1HNLJw9aejjXKpaankk3dmWKZ&#10;8yxY43JD5WfJVsLba26dF7paHAuA8lxpr0RWFTKQwuHV3W/U+XRXzwrwZY1Ik4rO0d3EzdK0gZVM&#10;kkhlkcFViUQgs2DG0hBCmxUNDCd4dprMmN4WzX/UZwlR7abWupuaAyWxksQTY8rq1vCPx8kq+J1F&#10;K6xrA6dSg8yA9KLyArZiJvtAHVXD8Ki9gLX60N/pk7r5ZR4i+pjDTMZCO6fC063zH0C0rFEANAGq&#10;6Byha+iuTf305TQ3FUl4/wDg/UVMTtFUKka2f7McaeJrYkvNKL9RgVuofBQSLkC50piqTnXB8tFn&#10;16VR4/pkDpoD4nw0WMeJ8h/ZJI8ifOrtGRIrohzs6o0bSRK17lgHubg7HJU5fiTH5QRqvqP/AKfO&#10;bRrPbVPxN7om0g3tMT89Vcng3zzEI5Y2ZTkELXxyEikiOTIi97FlLA/hLA321iNrBrb2X1viWAfj&#10;DlptLjBAjw/MRyurmh4ewVWIIDjJGscWHa6nsw+YuNj7acBDhI0K+VVqFSg80qrYcLEcjyUZxuPY&#10;/TVohAbquPh86qPxSWMJYUiozTS9GJSWNnaSxIxBJONzsP4rh/htM1KzWtEkna5SXF3ZcM4iOVzA&#10;8/BJ0Xw9Ctkgq45IREJFzOOc4SFkDBZ5IupLJIYlKzMYWiVpQoPUFu3rUnUHllUEHkbL5PSwPblt&#10;VpAvfc217xE325CYQ98W9JiYzbbK5IG9gDYX3trkOMSW2X3f9FupsxOZ5/ttPvVK/CLUcRNRH0oZ&#10;DQlunUHNTHGMQ6syCTJXvZRdLDqW2JtrB4cajqwy2AN19G/VbcO3APNYjtHAljT8V7WMcrxM2mFP&#10;/EjwhqXisNWIbwyU4p5pkiGzNI5+9kXzYr92B1Nlz2PmOuix1J7m2X5zw9TJiASLER81CeGnOCU9&#10;a9Q0SMMlIzVWVlAAK77ZAdlJv7DXNtaXHqupqRkgFbn5d5vp62FZ4GFiBkhZbow9DvcAjcE99bGH&#10;JLZykAdLfhc+8FpglTNfxNUppmkuVVQzWUucbi/lA3H+g9tPE5RKSeQLlUxQxZ8Spnp4wjSZSOtg&#10;oMa4lJ/yl8lLZYhmUMAVAJIZw+J+Jj9xYe9FwuOwhr4yjXw4Admk7S2LOMam0RrHRRnizwkRVkwU&#10;WUsHX/MAW/8AeW/S2vnPFKHZ1zAsb+/Nd9Tqh0gba/X7oRR7ayQ1HlSnL8QeWJW/C0iBvoTuP17a&#10;aw1MPqta7QlQTyV9cUrP9Nh6AbAfLba2u/rETARKTYCbpPYaSN0yAh7j3EbD5nYf66PtZVi6CeKP&#10;toQZGqtmVMeKsWUiubfdxy2yGSguoXKwBYMtmxZRtv778/xirlpgbusPf3Wvw4kEjbUnwvt8xF1h&#10;eOuMhck92dpFLebIlmJBJa17k2vsbfKzrmdk1oiwiPJcXVf2lR7zqSfqiKg4lCkDiVCS2ALqysFI&#10;DFchYkZgFgMlYPHmB5W1HeLCG6n38x81VkaFRtLVxqjKRd3sEe/mUMMXUEAeVlbdWvcgbi1tVY6x&#10;JCrJEQrc8N2WGiFsRZiWbsCche7fmIG1972sL21Vzwe8utwdUUcL2h0nbxFlF8wO9Z1mpo7kYwxv&#10;koDOfMYwGZGZ2QAqsKyPYEgG2s6nRymXCb9I5xciTGwkrJ4li2Y6sXMBaIAEkSYtJ8vFP+eooYnj&#10;pVqQf+nwRxT07sFLGRo6eCSOoYyAQJUFkmeWJpEtEWHnAGhTwdOqHvqOJgxr3ZtIbqQJ13EJvGz2&#10;DaDGjLANrmBIEkW2M25ckyTk2HeGWKR6mrR5YI+pH900AdlDoiuZHkkWWJEjlVWVM/vBKgazKOTK&#10;wHWcvIWtPWbLBFMTCNeNc11MEH/T06c9NIJE6eCRvD02ieVWmkkjhwjSZX68jRCOU5ZhYwZbtrVH&#10;0G4eiczYLXf8XRJBNhGpvpbcqjQJykWNvBRa8yvSUE1IYqOlWqDxtO3/AN/IYWV5DPI0uIhkYsIg&#10;kSqbkICd5F2Gr2TqTWNuIP8AkYkXO2lvPZXewua4WCHZeR5pYIpPvoEqshwqbrU0lJPVLnIaWdBK&#10;J4Y5kiOIQZCU9VgyBl0fB4J9JrRVEjQGRAJk+I9NUCnSytgm405Hp6KuvD3nWQRVFK0aAySLIHwZ&#10;ZYpEBWYJn94juqRxm5BAiXIEqCl8WGtZbc+iIADZXdSeGUlZwZa1KVLqOnHBFtGVhlb7XXiJlds5&#10;cGJEci/ehpQG/CWaGHdWpZpNpAjcTeft5KarQYOm/h/tZ35hrWqkRUYOTIoZiQ4A2w8xUMkeRPmA&#10;UHcEd9L4dow8udpE+PhsiU6Zc6yFefOXPs8qx9QzNhcoq2VSdlCn8+RuewsB3On8Hif3DM5blui1&#10;aYpnKChyPgt0JKjJLl/OcipO1lJIGPbygd7m9tNuqwQEKdEQcl8HzfYEC/lXvYAkje2k8VUDW3Wb&#10;ja8Q0LRHLVWqL2sQNx7ntt89cdVouqOgXlYTq4YC5ymeAL1JWRLNOUaoZe5CqQAo75MAfKg3Njrp&#10;6TG0mNZ5LnKfC8Xxc1atBstYJIJgnoOqVHFhe4c5DbY4m57AWsbk7W99MT1XK1KLmWc0Ack64bdb&#10;AnzNdib92Pf9rWHyA16VnPE3jRP66cWLE2spJY7CwFySf6nVjCDTY5xyt3297qm+Z69pmMtgUHlj&#10;tcOF7gkX9fxH620k54JhfYeHYZuCoikfiN3dSu+UEOQYpkAw/Ftex7EbEg+4Os7FwQRK1HO5Fad5&#10;YqEKrWVrYJcCNT2Cra1l8zELvZBubEk99cE6m51T9vQ8zy6odNhLg0an5K0JOZ6WXA0skk6lbs7R&#10;GIZXPbLbFhYr+buLHE26CnhKOHYG0STzJESV1VFgpjKE6iGpTCULaiV4lNAmjIeVfjHqoCnIusde&#10;yyrZFD83vEtPK05+5RDJKAxUsib4AjcBmxDEAnG+tTh2H7SpCfwWNPD3OxbR3mNJFpg6TGnhyKzZ&#10;yDBHW1MkopXV4+usxl6sQqUmDTLHID/ZgICq7sVUQWG1tfShXr4RrX4b4hAEDlcnpI+ZWBwbD4bi&#10;WOccdI+JxcbEl5gWMZspNhPwgQQEB0k8ScdppolEcUVXA0aSzBHQSydERh8SZbZuFj2yuLnXUcYq&#10;4gmm6ue85gzeNys99NlGtUZRgsa4gHnBiR9fBaF+OnmJYqNIeo0bTVEYWQBvLG5XrEMCMSgxde24&#10;9O+uKjK5zQLRPvzWpVc3uTqTA/8AEn6LGnGyHYusq1WTJDLOSgwp7EmxXYXO5IP4iBsRrnqx78O7&#10;sCQObl3PDaf9AObDi52VxJjKwiT5E2URTOQWsEGDBHyZmxpUBwMf947sGW5sR31QxlEk3EjaX9en&#10;imqRe1zssWMEEyBSFwW218PsnXBnIClRDdWNyxPUSjPmF8zkAf71trdiNVqgEnNmuNtC/pHJFwhd&#10;lGUMkOOplwonnN7nnFuoV4fCVBC3F6NY6qSVI6WslELraKG4gSyGwtYy44uXYA7FQbN0eEzC72wc&#10;sT6LgcWWl57M2zEjwutH+O3HY6eazffu6AdBXSOFKUpg6TsyOZGmaRmHbEAN5cfNeo4MfIv9FgY6&#10;qGEE67DYAak9DohH4cfDyd6pKqNooREqwI8/TMjxeW0A3R5LxbLOFtYAAm51ptNR8ONhv19hc7g6&#10;TnvDqZADbCeWsDmORGnW62yk0fbIX+o0UOZouwhy8PD1PZgdHY5o0KoZ3VXePfg43EaN6dZWie4a&#10;NgziMsPyTIm0kTC4KkG2xFtGLA9K16Xa0y2Y979DuFhnmnw/l4fCaaqkhMkU0bwUdNOskkbujhTP&#10;lGuUFUMi6iMMAQ+5uF8eGPrMLg2QBJJsPXRAwr8RQhjT3pGUNuenqbaKNgVUYsuEYZgStMfuRYhD&#10;iWRCQCNslW43xW+vm+MZ2dZzdRK/UnAsSX4On2hPaR3pJzTvrBt1Eq9vCrxTnnQQSF5IVuYHbcRg&#10;bSIu+KqzYeUdmP8AeNkhWh4G3v34p7inCm1MJUrtaDUMfCJcTNpAEk5ZEm8aoy49JZTfbb6a0jBF&#10;l8oFNzTBEHqiH4fuDI9DxHqOgWWZURXBcM6qDi8fZ4xbMpfzYgb3trZ4Maja7jSnMGuuLka3A9lI&#10;cUyMbS7US0vEgmARIsTtPpzVO898yVNCY5aeRkESGogEcwgp6mMVDRL9pjV1WWJomK2mUsvlIxMQ&#10;t9L4BhqtXAPbjsxfniXhxcARtmkgyPsud/WFTCNxzXcODGs7MSKZGTONRIsSNCRbkVYPxHSmSijl&#10;ZMWkSJytw2BkXIqWQspxuVyVmB9CdcHximWscwXXQfpSoz93TdUNvv8A7Qd4O8K4lHMr8Pjaw6bT&#10;QCWNckkVUcvEHQkbZ3xuAob8pvxNFtXOMg3Er7rxB+COFLsY4QZy2m4kiDBg7CYBmN1or4rqJvsa&#10;i8aIZ4TUPLMkR6asGZI1kR0md7WEZKAmxyvYH6XhsO7ECGAutsJ/0F+T8a5zSMkDvDUxAnwMnkDH&#10;iFgXifxURvw5qVVK1UEipDUSQoOrQmS9pnUXeWFiscYOLdNiD1LHHs+B4ClhKs42kx8AkAtDtNBJ&#10;Ag/IwLylq9SpUbDHuE6wY3NxHNNfC34uKuG3Tcq7sAfMTdVAW5uCuR38uB9BsLW+qYKlwzi9NtKt&#10;TAOsQAI1mwHl6rm6+HxGHqGrSqH1J+srXnhl8X8k9HVw1zGMyU0sdHVJE4aSqKi0aso6Qwurna4L&#10;C9gRf5/x39H0TVH/AEwaEZmucMobzGYzfx8FscP4k9pBxdx0BJ84V8eDvKzPPS1gk8opQHRi2bTM&#10;GR/ISUVACALb/dqAbX18XxGG7Ctl3BhazsE0VxVYbCfOdPlZDfPDNJUVAe56NU6qbHzQSEshBI3C&#10;FWS57WAudtZPG6DX0KVZuosfVY3D6z28RxGHqaGHN6iL+hJ9EKBb7nud9cQuxRByHw8NUJfsuUh/&#10;yg2/91taHD2Z67Z2uvK0Jqu7a6xxkpoCF7NPoY1VkMcSUs1/QbD/AF/np+lTm5StR14QtxaoucF7&#10;/mI9Pl9f6al7Js0LzSBcrMnxNc0NHBKFC2uIVJFzZzaQubiy7MLEsPMrdNri3JOqdvxJrR8NITt8&#10;UdQZu4WEGxha9WKGAe53xO6mdtII28VkjhMaiMTYqADJfo9R5CiFR953UMgYWLR7hxv3x+jYPBNx&#10;mAr0zqyHg8jB8+8JB/hcgGloBcRdEvCa1D1UZisEyYyho1ZjgM4vKLkHqW3VlOOViO2uBp1OzJB0&#10;9/dFaBoSBKEJKrz5AEgElUPe6C4W1vW9x3Nr9iBprIIgIe11b3LlLJNRSNmI4ic7nJsFiTzA4KSC&#10;zADHvsx3JF1m0JHesACdDtGnPXxW1Sa5+HyNIgu8Yt8ro45A4dTQqi+aoEkcdUXWWMwu13jE8JAv&#10;EsbKITGTI96iLIA2CuVcJRcSySRAJvA1NxyI0sZgiZWdRf2bg8QTtyVd83eHy9YzymfrVDTvLHK6&#10;gSiGRER3CbhSqARZtmxiZ23Kl/VSaNBoN3XEm5i9+p5lWqYypUBZMAmSBYGPrEBQ9Hy/KtWDBm11&#10;EsA6g6it01azOuAjKpcpkULR2sDpN9Ko6kHAQT9Pl/BSZnbVEHO3N0jRRUiiMwwssrBB55ZtnlM8&#10;p8zpdI1WM2UdJLrkospRrf0W0oygEnlMncHTl6FSCdVL8yzRVKTTw0jzNK0SjYTVEbzSFlCxQeSB&#10;PLIMijOT026qLGqaYpl1QP7IRBtpPgI26mSZ12V4m8LzinKSR0VVRwzKtTHJBVVsLTFo36aZLPw4&#10;KGSKaMTNT1hRiZQy5bRMQZ2KfSmi8b/FsdDHSNFctka3G2/kq8/+nMen0xJmQzOXYNKWaNW82Kjf&#10;LMgm5cMuy4gaVo4htZ5bU0Jjp7lJtEmRKJOKc5cZ4dOeGLU1iK0VMehG5lcRVEQKJAZEkenBu0IW&#10;kMY6iuFJIuNyo4U2Sx21gNJ5eKNcWKE+W52peL/ZxFTFQ32KoDIHhKGEZ4komEgsA0qojO+ZyPUM&#10;hHepS7zp96Jqm6HWVcV3Hus5kBxYnILKC0hNwQFJJuFAJFjcDa219ea0UWw74eY0XnQ64URWRsWH&#10;nJL77Wx3J77bevbTTC0iwsgZomytDkDhhWxtb/a2sXFHNYLl8Y+5lWTwoEfeEXA/Cp9bf7aNTptp&#10;CAL7rgsViHVzkmAkOQuIIa2SRSyWKFTfzKCLlbX3UOGFj/d0HGmQOS+8/wDp7T7PCPm7gb9RAhWB&#10;zBwILVhiPI6daPba8ha//oNwPa/00zRdmYCPBfHP1lgnYHiNWm0QH98cocTI8iD6hNJAFZCSbG69&#10;v/8AHl/UH+XfRDA1XGsa54MDr9Pyo3nbjCW6QYNexYD1U9gRtYNtcG223roNYkCG7rb4Tg6gPbPF&#10;wbePOfd1GcK4F1rYrYC36/76xatUUhM3XWiodXFWTyX4VuxxtZNiz28v0H8TewH66yX1e0utbDUK&#10;lc92zeZ+yuSPkCDGNcT92SUYOytcixJII7+3b0t3veg91L4DE6rqqeHYwAR/PiiWiYxqypZFZcWV&#10;VUAre9rAbbjutj8++jfuKgEZjHr9ZTdkmo0oF6V441MSoSSy6vmheDl40uolWBSiTaKCrgqb4JCj&#10;RyllVrWj3s27i5BX0GNjv3v8tdjwjDltPtCNTZKfuMz3UhpHe+wXsfJcMkUt0QsxG+6/eYWBkMZD&#10;Hy2G++Ow7jXV0a76RlhhALGkwR72WBfHvlOqoauKSuSkDzL0qc0KuY4YKaTJHiEgVvtDdRmBJuGC&#10;ksbDT/EMWKz2BmY7kuuZ3vytZZFRhpsc4xFwIHnPjKsz4quYo5+G8NWFFkk+10UZimZZZFxp3nMc&#10;0hLefCMdTzH559jiYq5DgdJBjwn6wVqYF7X0bDQNIBuRcannHyWUuOTFJyzoqpIFhqIEW8aKdkkd&#10;uxyve+3lPbbfBqf1AQPibdrtzz9812uCigGvd3mPltRsWaCbEn7HZc13Ckdgz5s0TAHpx2VwxHTA&#10;G2QS4ufr6XGlKdZ7AWsgZuZkg7+BW1VwtKo/PUzEs1yts4E90RvHPxSXGanJujmcbhJ50jAORP3c&#10;BsbWuQCD7220bDsgdpF/7Wk+rkpjasg4cv7o/wDceGjrDPytU/CFy28nFJWliigNPw1YUEVipWeZ&#10;STlZSAv2VcUxAXI2L323sOxpa4zquHqlwe22gPnMAfQ+pWm/HWFo6EiKEVLvKgKlIpJFjG7PDDKQ&#10;ksosMFfIA+bF8QpaimyAUli2vq03ZGz0tpvrYnl81m+ulrY4XqKjCORYlFI9cv8A+qZIWLfZ5UNo&#10;lTIMsSrIo8yHFTp6lh62LeKVIG520jmeiyKVDswalQCQLZozA9CLDbTQ6QEeeCvinLeOGoWrLSMs&#10;a1E8nVQy2NxdljZM2B2AkAOION9LnCMquezDvzOZMjKRpYwTrG8Lr6uBxGBoU6uIHdfF8wcb6S3V&#10;srS9BI/z0ozOknZUSUHET2bf660aVQixSr2DUKmPiR+HAcTAqKdhFVxowFxis42MaSyd0MZywfFg&#10;A7AggnXTYDH9kDTqDMx1iPe6SewyHsMOFwfd1gnn3lKpo5HWogqlp4XjSrES5iKWSEOoEqK8S5hl&#10;k7kWYAnI783X4Lhsr3Un22B26A6n0lddhf1bialQAsLajbPOod1326/NXPwblYRxxPCyhFWN3VVB&#10;UYraSSUE7MdiXs2ZLk4Y7/P3BmaHBfZ8PxZ1EZMzpOhnnsI1B+SNq7xTkrYQZFvJEBH1gAMowLKr&#10;W2ODA2JsQGVT85diBmgmwQsVwXNSbVoMJc9x7oEk2JJ3ibdJBhWr4O8tr/0ip6xanZ6lTDKrvGyS&#10;rmySTKMSFscS4YZRstgCoY7nC8b+zqdvqJAjmF8p/VgbSYynVBtqIuDPraDbSZVV8Y+Fabp00lRX&#10;RSQS1UCSqqddEWRjYo0wjEoec9Mho9kdmYOQQfqtT9QfuS17JiDraZECY0svlZwWXLVa4ZZv4G3r&#10;MT0J5K3/ABm4RHFRqqoqxxIiRoqqqKiABVVRZQgUAACwA9tcVxFxc17jqZX0XgjQK9No0kC3iqpi&#10;4dPVx/aeHW69OAXWOZUlYQrcmGI4mRluLhWNxfY7g8A1z6oOTY+fiF+gabW8PIp40js36WLgC7Z5&#10;AhoPW4Pqjz4+uZenwjhwnIFQXhp56jG8azPSM0q3K3AeSNgHJA3t3bX179KgNquFd0Nyg+LgRBPz&#10;+q/NPFawFV9SgIBc6BuGkm3jEL5dc38OMcisrLIpKtZCGBIuQCoG4Ptbce+u34o+nQcytnBbIMSL&#10;9I3WFhyXAtghHNPWUs1O1SI4454oi+SK0YaTYHMRrYN5bAsCvm9ATrvDVwJ4d/1Wi0AtbMiW3AuH&#10;Rr4FYWXENr9g8ktJ3vbpKleUPFFJ40pJnYBWziZAqYyFwWZ2DAuMbgjcmy2I3bXuGYvBYwAg/wBQ&#10;3M6WFhc8/kSr4qlVpEkDuj3ovqj8PVT0KKB5alZYYomcVLBo16C3bJuo7vdVFmLtfvr4F+o2k8Rq&#10;k08hmMszeNRFr9LR6LqMA4OoNDXSPfO/quONccaaUABTHUtWCL7vAr01M0YQyKsxeUI85uAlht2B&#10;fkK9IOo1KbtY06/lLYqjUZXo1G/5EHTQg7/FJMH/ABtogdW186hdGjTwwi88re0agf5mv/8At1t8&#10;IZLnO6KDqEUpL5jraKaC6aS+pbcqDYKH4zUk3VNvS49Pp8/6a2qTZEBZ7+aFuLQiGNmJCbABmvYM&#10;xCrewJPmI2AJPYaHi3sw9J1U7AolFhqvDBusE/ELxKOqrEgSS+BMbtkI4kLszyM7kFwTTozKh2Uk&#10;qQ5YX4Xg1M5X16mtQyDBAyjoZ5prjeIzPZhmizddOh99VVVLTPFJLgI5Im/CEcTHbJQGwEnT6iWI&#10;GzX32tfX179PU21KNenVcA0tJmY5+x9CsJ5IaAAua/iwyN0uyt5TG64+q4spU55bkMsi2t+Fshj8&#10;0NJpkT4H6Hz9VFMCIKiOKcUQOAWKoroxlIu6RgAyhh3bHd1/Xc3GjUaR1PgfyPd0Z0SQr54Dza1O&#10;jwxHrsiNSmNakVihFlPkrBHR0cVBPgzp0ZOrIAq5B2hkZncRQcOzNM/DtsRGhHVP4fFihTqU8slw&#10;EdDOs+CGJOKQwyRdaWaWmkQmERdFF60gxgYPGkcUykAM8qYKyk2EeJySa1uJeWySGkz0I8IED/ay&#10;alxlGqPKrlSowmaJndGSoajdoo6qSKNJqfqxioaNMxUBmqFgkYMVlKpGQjJrSrMbbJtpz9lFZTAZ&#10;bb1981XlB4hU1P1ScxJKIA4WxAEBUqhCxjpi6eZBY4hEucd8l3avBAHdkWNtPtsellV8kwozi9OJ&#10;Y3lSGaPKZikk1QjFYrKzO0YipY4EYv0o45TLLJizAqLBjdix7S5oBM3vbXY8lctgAkIv8FeH9OoS&#10;rdo46aFBNVdZWkayusgjp6d1LtUMVRQ2N0SSQqTkgM0WZX55EDzQxZRfN/DiaySellWZauSeqghr&#10;YVjlRMHlmZxLnGY4mDxxklUmIVVEgUk2rdk8iq10Tfl76WRGtI0Q9yRxYhgrsA5YhmaXE9ILdmaR&#10;mtl5RbIjMgDc6yq1IVHSNNfNUBg3V28J59qevBBF1K2o88qU0wlMsVwejJ1UktTuqAnGV1t1CAoL&#10;htJ4elVpOt8M6fLrfyA2PNEzPcY1+ye+JHw71FbIzzHoSQxxog6caRsHYuSrRAo0cZaVmjDGTM/2&#10;g6hOtYPfSsT9PkmKeHc8mUdcneFtJwmjllhjV5zCQ08qNK7289ikasSqm5VI0J7C5uSRPxLsutyt&#10;MUBTBy7BZK8VaYNUdUiZJZpA8sM9L9mA8jYyqt7rkoWyMAxyJ9N36UCn1WBiHGJPNM+FcWC3VcWK&#10;7uMjcLb0t67dtCFOTmK5HHiR3rAqwOH8zxuhTAgooGzADte4NiT39r6KDl1C4qtg3NeHtdYob5En&#10;ArJARsUB/UN6/ppXGCWAr7r+h3Q1zfcrQfNXEgaelIJGEpibEeYK6F1NxvsUN1vYg9iQLBwLzBbK&#10;xP8A1MwQLKGIAGbNk8i0n6hCnG+IYAFsXtdlItkfIQBYEXY5D0B2N7+mkvieHoOrPDaYIOh5BQPh&#10;94Mz1xad3C3kKtbsCoBKsRbBgrLipU3Fr22vgYzGOY4tY2V9Mbgq/Ytbh2ggWuY8zY/laD5Y8II4&#10;bZMXtawtbt/E3dhfsAF1hHM+7vkn8LwWIdiDJ5DT8lHsFOFFgAANgBsAPoNFgBdS1oaABonMK6iV&#10;ZLsmqm914pFhqWhUuuCNFV7qO0GFOUr3XgvZSlYYLkD5/wBdtOYek6tUbTbuUGo7s2lztER8M5fa&#10;CMI5BklleaUr+EXOMaA9yEjAG/rfX05rQ1rabdGiEjhaLmNc993OMn6AeQRFwzg4iVv4pJDK5/yq&#10;igewCIu3vfRRsEdrYLncz9BCz98XHh8tUeHMcso6xwMcSTemmfE5C1vuw1zsCoO9rGtbTyP0Qazc&#10;9Mt6hZ08fuFrHRcL6hkgSSuMsdyhmwipqkwyOV/CzmVMmtcX2ttpSHNpARzMeSHg6WRuaCAbdSJJ&#10;k9VniupbSsCzzQVDMI2d7M77FXlYm4uMj/eABxH4dZT3tddtnMvMbbx1Xb4ei+mwNqSadWwEj4tp&#10;Owi/kkqbmO1k71CE08bX+6xJx6jHsSvptf19dDdhpl/9ju8bXnkLbpunjsjRR/8AvN7jTPcvoXc4&#10;XKUOW12SJHUVTBsupIGGbxg/iYLdvS5AFtraO14DgXXJ+G1wOvzSVai91J4p91rPjM2e8bjmYlbL&#10;+C9UjFfPD1JcqmGmi6gPUcxwJIfOWOSKZfxtYrY3/Ld8F4YABck6eiwGhpeTNgBrzuY+a1xy5wuT&#10;+0l80jevoo/gS/ZR/wC7ue+jUqbmHM7VWe4OsNFRvxMTLFVRvKk/2eop0p5J1RDS00kc+UbsxOXU&#10;kZipRfxr2BIBXueB499ElzIzAzF5Nriw0iT01WBxGg0gF0xBB8yPnMQq34f4gtNPA1Ouc4lhSlwo&#10;qhQWvgKiRn+6jR5CVqAh8oLELcm2/hcPw4uqYtjSDUa7MHPECbkAaydRGpQqnHcZiMFTwjjNNrgQ&#10;crg4xYS7Sxtpput0cp8PmEEYqGhkqAmNQ9NfomYbPgDZgL/lYXG/yvxGIbTLyaM5dp1TVF7i3vkE&#10;7wpJqE/TSWQpoPCVUW0dtkI3WbfHWi/6f9sqqitVqeteIR0MkOU2YQpIIHWRVYopRryI4wjVSUCq&#10;RcgOblWVUrHBudXLrGIaR5QLjXrp4LJPKcczSmL7Us1OXboyQsInVUOZLRzSLLEkaEeYxuy2IwkG&#10;55bE8OgyF23Dv1WCA2pcDeL+hI08Z815R8QwlcdViqVEi3DByVEps6nYN77LY97AW1zL+68hwX6C&#10;4ZXbUwjKlI/E0OBnmJ8pBWmvCP4hpij09XJlHGElhaaPNwBiDGqgHIMGKiM5k+fygDZynVJ7s2+f&#10;l9Fwf6p4NRxmHnDNHbFw0IjW5MkaDU25XlEPB+JUHEV+zMVMaSTulFUTGCOVp8cERluFeAKRGjkR&#10;9R79QWvrfwfE8gyvbGsGfl5aaricb+iKlKgCHCrcuc0AwNOckgXOmt4CD+JeJEdTIvDDC8dFG32R&#10;wXY1ZWnbpMpkyxU5LZmBewFwTcazsVxF+NeabbMmORMdeS+m8I/TNDgWGZiahzVg1rmXljZAIkav&#10;gQTPgm3Pvg/NHVUq8Feaoilk6Siw69PPuJTK6YJ9nCEHrsoJCyqWa66zDhsz+zp6ddR5/RamH/UM&#10;UXV8a1rXC8D4ajdQIM94kfDMCxgALQPxOxQrwySOpjMsbiOmlCG0q9UGMywmx+9jJzXdb9shfXfU&#10;63YBrhtC/OePrgF1QjUzA2kr5M+Ivg5JQtYTxzRSDqRSJkjGM5dJ5FKizHFlbHIBww+WtinVl3dE&#10;tdsYt1E8ko2o11wUPU0Bhp2DFiKjZDDIPKIwjS9YHYBxIqqtnywlF0KEndHGW4fDu4e5xyugnLG/&#10;P8RpvdQaGdwqwLc0hyVwXqzIoKrcm7OyoCqqS3ma6hmUEAepIGtXh3Y5pDYbuRuPQpfEPIGt9l9B&#10;vBrkuGSkhp1lq0klaFCjSVK06wCUMValqCiiQwgDIQNDdVUFjfXI8d4tTr441KLHFggAOgkW2jRs&#10;3+uqPw8mgGte2XE3y8zp/Nui154e8rr9qieWWWZkMgj6xisvVQxsQsUMSlsSQGYEgEi9i1+KbVzE&#10;21/K6PFUQQHG5GnTZVdxOm6buh7o7ofqrFf9NfPKwyPc3kSgtKLORpiIpSDYs6C49lVjb+etvhnw&#10;Ojn7+qKyC6VP8PmJFyfl+o1ojqmCk+I1xQFh6An+Xc/TvogMXXoBsmPCSbA/qfqda1AmEo8BVp8R&#10;fPEdNTSO7YiJOqb3IyuAhYJdyoJsQqlrspUNbXH/AKjxBxD6eAYbvIJ8CYHMdSD0vZbnCaQptfiX&#10;aNB8o/Oi+a3OPND/AGhSOk0nUlOUbySK5kbfGSQBmUksVLAAowOK66WlkoEBrRlaIHKwiYEid7Lk&#10;6OHdj8QQXXJtfUk6A/K8WF17w/g3RKXeMmUknFFZwDZ8WOSDqHHCzMuCCwC3JPQ8Dp0MTWZRrhr2&#10;vB7ouQRcE7Aj1C3eJcNbhmVHDOMrgAXAAOkaN3dH+WhEIq5u8LWSCOqRjJDIkbvIFW8crXLRMgJu&#10;PKcXyYHfIrsW5/ieBOCrljRLPmLkenLW2q51rZAO0oVoOJQzTOHCkyxxwI8gGMjIixBnzLBJJQiu&#10;4LEZM1mta2ZiG1HZch3Cu4tJlqtblfjyx9AVcj1F3kAaSoVovtHT6LQvJjnA1PIsyRgkNI7lXkjy&#10;XJsvIcGOmRDtbHaOaKwiboy4nwlJiqLK0qpDUT9JWV5EhUjosNiopUIxDxhZJMVyGTEojjcOKgNR&#10;pOYAugG/PTTppMdUN9IzN+hUZzHwHriCiijd0Mqy0fVniCQ1MkIlwWZYzP1FvMrwSPFGMm8qFgmm&#10;c5bh2uM3AknUW30MzbQXRmNLyGBCnjD8PNbQ9GecAFzJH92pS3kaUWVcmbrDMZE3JsBa40OkWO7l&#10;NxJIm459Veth3sEnnCj+UuAiREOGb1EuRWqR3I6JXqdP+yx8knWWSQm/UICvgoc7Q1jMsXPMWn6I&#10;F3ao15GRaeqkXoGVoAkQZ75zSTtbMeZoo4lWyk2tFAJCTl+FZjcrjlA6+f2Gw2VALlNOK8Pd6hhh&#10;DHJIp+yLSFmcQA4UzEs3QXEQ+URqdozkUyUsDFmmCAWy46QTYDQ8l5usHVE3hzy/wuOo6FWzxvGD&#10;KTVwxBVBCtM0s2aol+itrqoKNGFY+Z9Lik55h5IHIIjcgdHLcrVvI0VLkZaUwyB3GdRBi3UKALZ5&#10;BuxQWXHIqoFhsNaLC3+1NMgiybeJdVuvz+fpftrPxFytKiLKJoq27Io7hb/TI/7AaRBl4TmWGErO&#10;3xT+FLNVL0iVaWETTOWLOGd3UFb5BRioVQLWC+ux1osxAFzdKjhv7m2gBueZKqDhngeYRdZHLE33&#10;sd/2B/npn93m1CXxX6cp1xElEPDfCarVWdbSAgAKpxaw+u17W20UVWO6LjeI/pTE0mDsSHRtofwo&#10;zwr4ZL9sn6sEqBVUBponjuQx/DmBl9VuLeulceBkblK6/wDSeGfh2uztIPVXRz3SN/06XE4lZ6dr&#10;j2YtGRf0vna/uRpHAXqEHkVofq6lTr4RvaCQHA35wQqI4DK0Uq5MSC4BLXYjc73Pb17m2+tuq4Mb&#10;ZfMqVIVbAR4WWofCWk6UM1UKjyJIRPSiNlDOV8r5EsiOFC+a8ZYAAXHbjK1N2cknXmtqg4UmZpMD&#10;ZFvKHiklRLIhCoFZFiJJLMXyAU/lucT+HQMrhqnaGJFSduSOW1JTi9STXgFaF+efUQqlImXUrwXQ&#10;l1aVKjtQjwF6p1MKwCGvErjckUMfSJWWWqpoY2Xvd5Vy+dsb3trqP06ycWJFgHHwTtLDsdh61apo&#10;0W6khW5x3jQSRL7s8sdPEve7swW9vZVDSNbsqtrtabJPTXyCxADlvsES1bb/APLaGhqofiKmVKVZ&#10;mMoMNRHJH0MS5lYPFGvmBUqzyDK+xW4O19eqFobLjACvSw5xDhSbqSNNdfeqxR4tRVhqaMB4psYK&#10;mWOOSNoUiDuuaLd5GYEuoRgxsMlAA1jN4hQxNMhgIj1PXwXR8S4Q/hwZTMd4k6zfcTsRN9uSpRKA&#10;nrLOQjVEzGJALASi5LqFJCoew3N9u+WkqlUZg+lfKO8enL7p3DYWKDqOIOXtT3B/yiQ7oNup8Uzp&#10;6lnOAx6hBgmTpgJHDGzAvc+u4N773t6aI5rWDMZy/EDNy47RyVGPqVf6QjtL03DKAGsafimPyp7h&#10;fCpGlpTSBZI4wzKHFkzS4dpLeYs3oy7hvbUUHgF/bWefp0+6rxKj/SpHDXpNt/3TBJ5yJg+K2v8A&#10;BBxVjTVRdVWQcRqBKqDy5hYgMdztiBvclu5sTYbLDkY0g2i3quUBz1KjTqCJ/wDELXXD6zIWtpxj&#10;yVBbCb87BFppXeEzhEMogRFkd3TzIEVti4YAqfQi/pozbdECq7KwuAJgEwNTGw69FnHgHHKmjQpI&#10;ZaZ3jp1MDMspioCWWepiVXDJUGaQSTEtkpJaxANj13wyAbTcjlEW92lck19Wmczu64gENsbZjmMf&#10;5XEj0mFPeCvi7T8PzSrkaKGqmklo3dnmhKq/Tdi2BkW7/jmlKI1iQAMm1TBsdlIPO38IFHGUsG89&#10;oTlee6bnSAZ5aySYC06VBAINwQCCLWIO4I9xb13vozm811jXyLJu0QH/AD/n9NeACtKjePcuw1CG&#10;OaNJEPpIiuBcWuMgQGHoRuDbV1UidQsV8V8KuFw1EwipqmNlE0IaeoR4qdghXrPCpSoVZVZgrGU7&#10;NeMAi+k3YgPlhC5oYfD0qx7ptzdYQNYmYP2tCEOSPhaMjdOCWXGMZyQ1MTRSRZKZBFmRiwUBrfi8&#10;pQ5WIJwsZgQ6XtX1/gH6jq4VgoEy3bmJ5bEcuSs3m3kuhp+EJLTTJNVpOstQs8mM0sNnhZBGCDaB&#10;iACuwxJOZF9c4HGC2Lj6LswRUxrX1JDI7pEEA6+hlZ/pHkLqIhJHd72Is3a+zjZhYG3vcg5EgHzG&#10;lxyrrKuNp0GF7iLaGfd/YTHiXFa2eplaNJrySN+QpfG0YdbfldVViQRuTsNHdhnNMNWFg+OU64ca&#10;rgQCYBG3n1+S+hnwTeEdRw6knqqtx1qsIY4Q2XTjFypc+s0jN5gb2VFF/Qa2Dw0GHXJ18Fwv6i4q&#10;3G1GtpjuM+Z8NhyVj+JHLAqqWohclepE4zUKWBtcMobbK42Oxv6jvrqDTBblXz6sM7XNO6+ePN81&#10;LNSp157M0/Qj6kBqZFaNS7l1/s0gaVaZpWiJyORByLnXmNdTOUnbULlcLj2OHxQQYMiTyMxta5Fu&#10;sr3xH8B1ZEwVQEQsVUDAgrbygDYXII21k4o5Xg813lDvMKJfg08CYoK5pZDcCmmiAYLYRz43tcG7&#10;ripD+gDDe+px/Ha5oNoNAEESRMmPe2qmjg2dpnN1qHhHhSlPVWHVZoCZkaWoaQSUxQ41AVrgOJps&#10;GVAgUBvxADS2GripNUnYjzQ6NNlLEQ6c0GL2PPzCsXld7SIR/EPX56CzULWqmWFVv4mUuNXU+g6z&#10;2H1N/wBBfXFY5pFd881ljSyfchm8UnykG3yZDb/8TrU4We64dfsmKOplTdBsD/i/0GtM2KcIlc8w&#10;KOhIT+Zbfoe376KRDJVAe8Fzw0WGtGlYJd/RZe+J2rqSjvGoMQMiVWYikjKPC6QJInTdzEZmiBeG&#10;zqyxsQy5lOG4S9mJ4jiMXUbOUEM6G0RBiIBiQbE2kLZ4t2mHwVOlSMEmXeAB5g3mFiSDgMcqO8jJ&#10;EOoXSQpVSIIkSS0MrQRylJCyoYha7scLkso12VOmHMsYPXr9Vy/D8WKHxCQdQTB1kd4aR0Xo5MaM&#10;QTTVKKbuUjkEkrykKS0d0BpozgCyiSVSSFQhWYDWtwhrGYxl4uNBztM+eidxHFn4hvZOJLmzJJJB&#10;B0EaCPVX/wAj+J0MXDEEsSVS5OJoGkQNjGgCMEwKtHmZIyL2BxFxuD79TkNxbm1BPeG/TeNRfzK9&#10;Qr9nTzCIIINhuYsCemoVFcj8ARq1n8qJJ9qengyZnBOYELIlpGEcTlA0bLIbI67q2PPNrXsDvoJ9&#10;+AvySOQ5Q7mivmeRUadZEaTKUVKCdpJbxJHG3naRVla7g3EgLlXXzHIAI4lxfWbUbIEAXEG/Q/dU&#10;PNXfy/4eNLw9asyNEJoxUyQ9ISS9OwaPKWFULJEjKsSzIwRETLPFRrbmjB79+XNMdm8xItCqs+F3&#10;EEENbFSythLHURVTSx1UsixSK6SyzssZjimUYyCljYtHcDBWMSsnClzScsg66HX5oLXZXAg3CN+e&#10;fH+o4qjU0rU8cSsYEkju00dVDMWhikMwZSJUU9KdmQAsL4kqAoygKehgaeHLyRX1C4XTvlyjjheo&#10;neUBC1jkwTN0GLs4YgxJMCgsCrZMVysi3n9s0Ancmb+EKkoJrOU45JxJD95DJLmUExVEp5USaHqz&#10;LjbqETx7qPI8AIzfEZT6MPmm7cE6ab+/9oWW9kU84QHpq0SXqql3+xSxMsLQ0yuJGjvAqh1YS7CY&#10;MyBnbM2Vm9iNbCZOtrDxA+R6lGcDAaNSinlDwCEoV55LkqVmUNI7ylgbiSTNcY7EWSPvjdme5Ght&#10;YXtI099V4UdiVo3kbl6OnjiihRUjjFgiCy+pJ3JN2YlmJJJJJJN9HYwMEBNtEWCGPFviQDD6D+Z/&#10;7azqt3LRpCyecp0IW8jdyoJ+SINgPruT9bemlXNjTUpsGbclV/PnML1U3X8qHBY1W2SdNCxW+4OX&#10;mIJBHbtqYaQAtyjTdSbGu6EqqqkOyxKx7+V7X+gYAf8Au1IpE2Dk21wHeIU/yZzWMirAqwtnE4xY&#10;X2G3sbGzC4PoToWZ1Iw5S8NqCWq1IeGpMnkIvb8Nx/K+mWnOstwLXaIT514EyUtXF0S7NTkqijfM&#10;uojPoBaTG1yLnbuRoLqgoOzOMCNUpxEtfhHZr+/4Kz7R08qxspCiLqyKscsYaXZFdvK4UgWbynMG&#10;6SjYquVC/O6zp8P9ELg+yAaCREfZS/DeOnCOFnBAYPGyqImaJu8bEBjLYgWjeUgYgWYYYouqkEug&#10;26yhPuLbLRHJtDwmKCNkXiFTLI6ys8SU6orqxGLXMjAIRYggfhBF7nI9J1E0iQTJ1t/pGY1jY7ME&#10;7z15lG08yGxQOBbcSMpa/wDlRLfS2lbLUZP9ybs+qFFXCnXoULp116IVSEgp1CkBM11AVJXYbXiV&#10;bMmPAB9orQrBTFRhKlXUqxae0sYjkFz08GYSKLDLG99tfSOEYQUMP2x+Jw9ASPwmKuJy0G4cf3Ek&#10;+DYj34oo4csknFY0veKmonqWSw2nnYwxuTa4Ij6oWx7M9/TW8wAUnHeQPK5P2ST3DIG7kk+Q0+as&#10;Cs0oUugLxe5aNTRyxAhWJjZGZc1DpIrqWQEEi43FxrxY14yuFjqmcNWNGoHjUL54+NXFGaujirFl&#10;L01EVBpmyvnK2LExM7JGVWwyYW/Na22P+0/bF3ZmxiJmwvblAmy3OIY392aYIv3ictgXEi8c+fVU&#10;5SqUkzqI2ZNliJN2UjeMAKfUeU7Dzeu2l3Fr2ZaDoO/LrqEamHUagqY1hcwQG3kjdsR1t46pzR1b&#10;rJK08Rxm8uI7l9iiAg3IYHEn1N/YgDexjqbW0XXbf8nxTNOtUp1qlTFU+7U7sDnbKLbEWJ5pflWj&#10;wkP2lZo4fvHjWAtYSgqLllyKqFJAdrJe1zYm7edj/wD2yHOgXPL8rHxFKtS7tVpZTLiYGkgeJ205&#10;6wtw/AxTyR0OUgAgkZpaYWXqOzm8kjFfxAmwFtrhrG2mzUDYz+QCwMKyoalSPhk66+9vVayoOLMf&#10;wqAPf10RtVx2hPOpgKVjqCRv7fz0wHTqgkQsaeL/AMN88c4qzWQktIJJ6yskWnl6hNgUSNbERIqh&#10;UVluNgBa5ZZiG0x3rBcdxHhTnu7UPGskusdoiANI315jc+4V4YcImiigmmRpIkE0VaspP2mHK7sy&#10;vnGLlTG0Y7WyXEY4lbihmtb8c1DcDhHUxTeZ3Dpuef8AI8PLRnKPBBTRdFGLRq7tEGYsY43YsIsm&#10;ZmZVJOJZjYEL2Uau6pOq3qGHFJuVumoHKdhvHLloLKTafQ8yZhIvUatmU5VXfiJPw2Bkq61Ygx/8&#10;PHJImRYsLhMbEMbA+Zh5QCbqN9VbSzukCSq/tm1HZsskdFU/hV4ox9Rqx1qI0xljhKsk0BolyKma&#10;nRmb8HmyGRjVb3VctJuq0O3/AGrqn9Tl9p0+a2h+nsVTo/ux8IMCPHSN4QxxbgKLxlkIvHU7qFZS&#10;GSdeoGYEXChsmx2IHvaxyTSDMUabhquo7Z1XhoeDdnQjS1vKL7qK5k8KlM8iRXp/s0kZjVQr5FrS&#10;JNIznMwyNdDHGQVCE3BIGr4mtSwTmRTzZtTpF48+ZQcBgRj6RzviJIFzJ1i1h4lGnw7+KcFZVCCo&#10;ijjf7zAx3sXpmRZoiH3JbNZEK3BXJSAUu3SVsGBT7RnQ+RXOV6L6J1kLa1FxRTtfZQMVI2vYDcbX&#10;Cnsu39NZbWFmmpSDnZtUgz5kgC97gbdx/trQD4bdLkSVnD4iPB6jKFVhZWKyv1KXEFGghshIYhFj&#10;UIEJsAQxuR30N1cgArFxmCpHRsHm2xsLe9+SDhSRiipzETiqiBwylWDW86spd8TlY7Ow9QSLaxsb&#10;UDgHLf4bBpwNhCS5FqenMgPlBZomI+TbfysdYOJMiVs0RBWpqbm9cWiNupg0RJ7qHsRbbs9uw9R8&#10;tKYKoWOg6FGrUg6HbhIcvmzr/iGt5jroNQWQR4xwWrp/myMP80aN/qdcnxMRiHe9kkxshSHIXDLU&#10;0snq0ygfSNTf9zIf21o8Nblpl3M/RGpi5T2jT0/vH/Q604lyZcYCjvEGqtGqj8zqP0yGiVzYBCp8&#10;149SQrW7hTYXtvbbc7C5009xbTcRyP0UNbLwDzWIfjF5qqIo4ogVSB2maRCfvZJocekpRVa0S3LZ&#10;EWEnT3LBdcl+naJZReXCHOdewH0tPhZO/qF8ljW6Qq68HeVZKqcrCW+xR2SIsSkRso+1VU3ZWyIe&#10;NWOVlClB5jrraguGDxJXEV2F2VjR4noovm3lhaeqaKvpw8MP2haUU9T1I2iQfdTlWLMxiSWJZCyq&#10;bhb3vZ9NtJ1B7auWxIJjXWxjl7Eo7HMDnZL87ffTyUbxTiUaQiGSnyIm6iSOphaKKVYiemiDMh1A&#10;YKTiylTb1AuN4o4usXMDh4iJ2CfbUblLSwExAN+7ebfdRtRDEtRlHjItiTGzrtJjdWCubnFwt0Pd&#10;TsNcox9Ts4dYjp8rITIB7yKOWleqkCpTTSgTJA00EEjR9SdyenK8SCOGJDKszXYM/lLuBudamx2I&#10;DZYTHIeXymVYX1V7cB8LeJCjZJOJTUqrIYYaN44J0lpOnjKtUJEMiNMxdAKebFUUEXZl6eszhgb3&#10;i26sKxAylxhWdW+JKzxdJFmiyjeGGdYXkp+vGuLKJI1ITCTyecBTZrG4Clo4tsdmAQYgEXE+Wnnb&#10;ql3NJMjRUhyr4D8TkXqdOGnkkkWRzNMArB3iMweOKFj1FCkKHEgYxqxdDMRCq2g7KGzfn1RWNjVW&#10;p45+CdPHw+UxUwLqyMMFaa4DhruhLXZcQwfGwZRsLDVK2HrMpu72a1rIlRzXCwhUd4M8OUygRgKF&#10;E32sJGixyF5kMMcgEYBjaHrjFfwPZ7XGsKi5xIO95t6ei9T5q5OMUnmkKPJjJkDDNbpLuWQoiEGN&#10;o2YkOjC+18xddHfVLTp5I3ZghPPC/iUqyPBM0Z8okhxctLiCQ3UGCD2xIuTZr9rkLXNLoCloIHeO&#10;iuekksL6K/RGbqqV8VePg1CqT5Q8WX+Gyuf6/wA9ZT9Vo0xZG3EOb44o42Q5dQEqSPLithfv5u4F&#10;gbd99tVhgAJ1TmHovqk8gs7c11VXTs7xBZoixbpWZWQE7qh83lHopvbt2sB7sKb9CQU9Uq4ujdgD&#10;x/iTld5O09fVDvA/GOEyBJMoZD2Rwf1FwNv1tqr8NUp94XHNFwvF6eJPZOY5j+Th9DoVaHCJIJVY&#10;SgTOJEKylTG8X3ZLxxOpGSFpLEgm5jHa24RWJsRb1R203h5cCUSQUTxrmmWI9ySf31VzREhHa7vQ&#10;5ad5A5OWWih+0xpJLM0UriV9lgUOYA6I4ZzaQyGNgVOQuCVUgbqBrU+8AfGIj78/Jc9j30jWyD4W&#10;7f8ALfy28USeKXhHw6rVoJaZGkkiiQTwqI5IjFkaeWFlFleEOQGP4kJjbJTbWi9zWRnaHGANNhcR&#10;GhGxWJ2fbSNLz1nRZK8RfhFq6QjoY1NKpC9ZiokiLqwZpIxicb7q6C4YDY9zmuw5Ae7Ue9Rsst+G&#10;c13Qrzwa4NJHFIWJKtMxQMLOCAFe9hbcqO3qG1jMjVGoMLG3VhPNo2ZMZlyk+vBT4JcaKApK4kqd&#10;UIUyklk1A0UrlNABVSuenqwuQEJ1rqT8PuDQwxzzxyMyVM7VTNIMQqLGqhRcnyrZt9rm+vrbDFJl&#10;PZot5pZtYViag5Bvp/KnvDrjEc6S1iBgJ+nHGWXAtDAGs1u/meRyD6i1tGfLRkPilsLihim9oz4d&#10;B15n10SnE+PnK2kH1CCtJrAUw5mrm+zSsv4lidl+bKpYD9wNGp1CRO6rlGaF80/EWoUV9dLSvHSK&#10;8UbzQNjdp3DvIUvcqDIxxKqSCxGIsNJ4qpnHeBMaJynLqjRmiwv5n+PVVjshXeNSYjCCjF/vcj96&#10;5IsuL+u+7d9idZ/xTEmDOkW5DnI+i3nFtItzFoJblBBzS4mcxmwyn1JN0oi4+W6KXh6K2k6g6oP9&#10;oSdks10BHq19Qe9e5AMm0QOXVT8BDSQC5uX4s3enU8oJieZlEvAlljSolikgiRYBlGX6zMArWZcg&#10;Qjd0F9iRuu41ZhaQA4EmdYjySWNa5rhGUDKLB2bQa+Zt5TutefC9yZVRrBPNI5i6P3IR0MLRnCyN&#10;Hj5ctnDLZ/IMmU5A6tWq1m0lcrhsNVLsznEN1H4PjOutlqyl4gbe2g9q43K18g0TxKw+miB52VS0&#10;KuvFvkGSqMUsLos0WSYzoskDxSFeopVlbBjiDkgBNrE2toLwSQR7CSxOGNUAtMOGnLrI+6CeZYUo&#10;ClP1DI9W0rdPpLMsBhaOQTxxKheKOKEEG1gzhL3dxdtrTBvA1k7XQGcNquBFMTNiNuQgayOnidFb&#10;vhdziJ4iPtH2hlCm8sX2epVWFx9oi8lmJBswjQEW79y4JiZBHMXB8wmHYWthiadaZHMQbeEAouer&#10;P/xf/wCNVzFUhJtV6mVKyF8d0SiThzl5VP8A4uJVWNjFeSIKGMuQWNy2KlbXdDJ/Cda+AJlzY1A+&#10;vLdaOEdlv1H1Q9y7z5LHRw0DU871b0zxSBCIMYzmsT9Vlws1NgzPsFNyrg2Jza3CWvxoxzXjILkG&#10;SSR4fddbQ4iwYR1Mm0902NjEyNbGYjbVFPEeY462q4VOiKmcKNJY45NEXRSApawBjupDHJSBcgay&#10;+INjGBZ+DcW4Kswk2MRym3mgnnfxnqY+IzIwRBHUL93MRA8lJTDISxyyFYyGu6rluXvjkMgrb+G0&#10;8bSZncRlM25zYERKrw7GnBB2UAlzSJPXw30X7wHp8+MU4gMLhftHEKgzQMzIJ2S8dO+DCN0yXGcu&#10;pktKBdTvt/uGmk7W0N5adPJYNbFCu0xMA5fGLrfNJxE3GsoOkpEhE1BxvBSTYG34hcH/AG/oPrqr&#10;72UCyz34p8ZLS1E5RCIgtP0i0nUeErHLUOdzH0jFMytAqZv01cNfEAFWvQbVp4d853zBiRbY9FqU&#10;uCnF0XYhtsupnntHXco05r8PaaGnp46azLNKZ2cWsxlAk8tgPKi2t8u/bWRi5DXAiIKFhKApHKBG&#10;qoQV2Je4uA6sN7EXXcg2PqD3B/nrFc+WrQDYcjrg/ObNLHKSTmojY/3k2Fx27WI/XfSjSALJpzSV&#10;evCa0Niw7mx/3/T0/X5a2aNTMAUm8RIX74heF2eCUf8AmRYE+l4yCD77h/l29dI8XpCW1OdlnUjE&#10;hccHiwpYl942dvq7lh/7cR+mmsM3LRaE1TTfhw7n57f66cYLlytUOyH+dVuU+RU/zvr1S5Chmihu&#10;OVn3EnzU+x9D76DjTOFqR/ifp6JjDD+uyeY+qxH8ZHFcYqbGwdDO+WLXA6kJ2a2JAK3MbC3Zuw1z&#10;v6aI/b5Ii/vT7ov6hP8AXZaffvRV03irNNFSGrlNhGYKmlS8cU6q/VpnmVfJmwkEbxthlsQD+X6I&#10;zDmqe8DkHxWn3+FylfMWEMIzHRMWT7a8rvBLJP12dYEJjXozSRvHHN/ZrHHYKr1CjGRnuBIRHbQD&#10;2VAS4AusLS0RfxJjYG2uiE2k+mQxlm3LiQJJjlI1O8I38OuZSlS6ZxxjqPv9mVHwgkdB5gG+0OqY&#10;r1FxxRI1vZbBj9QUnupYd7DDSIJAJ09d/nK2OHPpgvztzHa/8i3qhnm/gUnEZKiriILfa2jSMNG7&#10;lUAMeIWzAMtij4lW7ZE3J4KpVy1hTI+Ly/2qGi+o01RoCR6W9J0W4/hj5VlpeHQw1KhJG601RHZC&#10;M5ZSyElGN3wKg3v2A2wXXXYP/wCnoikDzJ8zMIAZKlOLckTPLIY5VdJDfpT5WjYWAkhcK2BQD+yI&#10;KyWAOP4gRryHGHGDz28FU0UU8p+HKwQQQhi6QQogd7ZuVHmkewAvI93NgBdjsNTSoANF5hePdspj&#10;inCgVGIJIN9gfl7aaDQ42VCTCbVMDhRb8ymx3IyIIF+3rY220JwI0U2OqxZwXmhaJGhfH7SrkT+Q&#10;KskpspYDe1xuqlr2N7nzHXGVcU2mXNcDmEzb0i5U51E8Q8eJTIqQU61F4w8jJI1ot8VUgKwZiQSy&#10;s8eIxG92IXNQZA95AJ0CKKkaJ94QczTVFY1TgyqSq5lQ0dgbdFCzAgFG3IVu7Am5OgtzCpnKNSaX&#10;TOhWqpOI+XTVR0phggwqzWjSWqlmkGSRFQqkAh5cVsLeoXYm99zbWdUqZTlGpTzBaV34qcexplkI&#10;Bk6hWNewXEAyXIF7FNrHbcGwsNAp0zWdE2GpWZxTjR4NRFZoDnOIAaTEjfnECTPgqip+fgzAN5bg&#10;Hzdt/Zu36G2rGnUp31W1wr9VYDiAyOOR52dp5HT79ERT8uU84HUjVj6MLBh8wRY/z1La5K6h1KLh&#10;OqLlYIBg3lHa7X2H630NzGm4VhUMXCNPDuuLsy5XTyhwb22YbfL6jSuYhDrfDKvHmbhs1OiVVMS6&#10;k3eB/wASlVLMY27TIAAcARIBYgODcO0ocO6Yn3b+VyVeWm4mPd0RcpfEcJ8EZVRmaO8gOygFb3uA&#10;bE7C+wBN9MDMBzHvdJBzS4K4OD82rLKUBBQKcsgDcEWMd9wRfff56cp1i0gu99F40gWmEKc7eB8M&#10;xMlO4hcklo2B6RJ3Nrbx/QAr8hpbE4GjWl7DlPy/I8krlcLEKguP8GeGRopBi6GxF7j3BBGxBFiD&#10;8/Ttrl6tN1Jxa5VhR0anVGq7UsZNHzIhTeXUEocLiO+qypuvOvpGUIvISstT5WNibIxAHcmxsB87&#10;2t/Q3GtHh1E18UxnVJYmt2dMu6Ig5348nDqHqGEusUUURhLAXMgCtmTfbJjla53NtfWHDM7KN7BK&#10;9p+0wYfHwtkjqbn53Ut4ewAUkFgFDx9bBRZR1iZLKLbABgAPQADQnAh2U7IuAvh2viM0uttOy847&#10;FY6pVbZaTCo6sF4pB7xuP3U6FTtKKdQV8rOY6YyPVl4l81XJEKtiPJ0mERAF8iMoyAbBSWsSfVWv&#10;Uy3B8hum8PRFWrkcQBpJ0CHeG0AjWdJI9rFDLl5mJ/Asa2O5Fjsbg99KVahquY5jvLYRrK2cPRbh&#10;hWpVmCBILpuZ+ENG8+P8c8LpAIGAiLvJIIXBOLKxA6YHlO1yDftc/XVqr81cEvgAZhyPNBw9JrMK&#10;QKeZznZSNCJjLFjbQ9DupvhHKrKnSEAmaaengjqQbCOSaRYhCpF7EyHEtspLgG3bTVGr2zgRa+h3&#10;/grKxmF/aksMOgXI/tJ1HiCvpR4Q0dQIFglpUpxCqxxqkvUBCgC/4QBcAkhbjT9TDuc6XQlKdQNE&#10;K2abh4Uebb5ep/2+p0I0mj4kYVCdElXcSUDbb20CpVA0VmsJ1UZLWmxI72NvXextt6/T10t2slHy&#10;XErCvhdxWc8QhlqvL1Gr6etaUBFSr6jVIEl+2YEIWMuThe3bWxjaDMThnURuGub/ANp0PPqt3B4k&#10;4ar2rAZa7b/EgtsdjBmdiFe/hh450X21WDMySCPh6S9O0f2p36gjSQAK6shW+11Cxnz9U2HwbA1q&#10;eFyVG5XGXRI0FtBpEWm6r+o3tqPBpuDmgbAjXe+8zO06QFpWrnG9tHcQuN1SMRJ9P114XXlBeJvh&#10;nBxGlamnLKpZXWSM2kR42DK6+lxbsQQfY+rdKoabg4IjHlhtusXc5eDDmIleJiCMRmWopmeTJaAV&#10;F4ZyVuOpgS4DICXxVdiRqMBjBQbkLZOo6T05JPB1adAOa47kjwko54TxFG4nD0/LFFRRsFVVuE6R&#10;b7xQBgx6gyCi97fxHXO1HF2JJPv3K7Ck4f8ATc3+Rm6qvh9VFxydvtsZWWFKj7NPTyJSpVRJJ93S&#10;SvIr3YM4KPFdhk1wM99unVfQbLLm1vwuMwvEnuc6mYIk5TtrEe5+S0T4C8Xo4WaGNeg8oDw08inq&#10;oFUCaBZCB1EjZA177sWHdCAiypMydTKpQqjOWkQTeOu99FoGiqtGa5aZCacS5qOdh2UW9/r/AC1B&#10;qXXslll6fxoM8tV1AsSXlKSgOHUpUClaKTe6PFAFlcEA2Ye62mvgu0rUaod8O3Ob6/JdVw7Eso0X&#10;0SJz9YAi+m61FyLOSeHQSEEwUkYlt2z6Hmtsv91fwj6DtrH4g4HM7mVksM1JCz5xuPGSVR6dv8pv&#10;b+WuZY+RC03tvKbcs1NwyXsVbJP8mzD9VP8ALQM0EpnLYLS3hfxcPGt9zYetrenqGHf5f11qYN82&#10;WbXbCs/xx4bnw9X7mJoWB+T2jP8ANxrS4lTz4e2oj6rBmHFBnGRjZR2RET/0qF/qNUAhoAWtTEAJ&#10;Ghl8o0yz4UF9yhjm6e97e237aG4q7EFGcskqnuYza4uNrg7evfSrxnpvYdwfomWmHtcNiskeMl5q&#10;2FI/NN0JGCF5FLFVkkGK4MjtZHOxsTZXKhky53gLi2i4mwze9bx4qvH2B+KpNH+JOvyEW93Vccd4&#10;nEKZJVBgq0MaVCzOpUsTguagPeySMRJiyp3CWuuvsFCtXl5qFuQxkj4haCHDcbg2K4Asph7abZJ7&#10;2b/+p2OxbukqTmyKQR0tRO4QR0nToKeEyvN9mBFJS/8AUThkQ33zzPGsZJxUmwVMk94uvIkiRuV0&#10;LmEAZgRIBAPI6FV3zjWNDKJFkHUeeUrHdwyK5DLfILdgWAYFRdlNwRroa7gOGtablrtZNgdBpA6D&#10;zlLMgukafhXJ8N/AjVuIFbyxP9skZWxmdcXSOniQWyDz4PIzOMVV1yTNNcE2gKlbOdtptvtK1Kdd&#10;7KZp5YmTO9z9FufwB51SviqLMjfZagUjSxubyMlNBI7yRMqvTP1ZJIzA5dl6e5BJVeow4D2wdkqX&#10;QjziXCpQUeIjti0bAFGDbkHsVNuzA7eobR+z3bqonmpLhNO4uWsL9kXsLehY2LEn1sB8tAa17TdX&#10;MEWTmNrAgm4Fjke5Q3IvbckWt87X9dOMqc0u5qjFrBiQO3YA+2lzU2CJlWAviG5ASjq26QL9dTNG&#10;jN5lkkkN1JyyYF7kEgfix9CdcXxCh2dWQbOuVAYToo/wg8K6jqs9QWhKbmMKLyXsy9NgSirHsDbI&#10;7729V6lFlWBFrHrZEZS719lfMFOA6qNgCoA/XVnCCtNggIs4pxGw/TVXuhWaJKEE4g0hxSwtdsjs&#10;qDfJz7/Ibkm2sUuLjmWmGhoEoD8S+JJtGvZQS8jnzMz2ufZbAbAe++tXB08jZ5r4t+suIDEYpuGb&#10;BFPWLnMdvAbi8k7ResuKYlPoPcH3G9tOlclhJY7vBSHINc6BlDFgCLXbIAkXZRfsATYj3B1kYkAm&#10;Qv09wCm+lhWsqEk632nYKzeT+MXlUSLt2v6fqNJgwV0bjLSApzxNo3pqGrmg2ZFSdCBcB4nEw29b&#10;9M7e19MMYCYO6WoVO+zNoD8lfHhJ4twcRpFpxJhI1NBVpe+SZi8Ey/KOQNEw2uAwbYi4KbXMcWu0&#10;P2+4sluK4Ps/61MS2SB4i5b4EEeqCOZ+Crg9bCcSk5g4hSWbKCoH45BsCInb+6Fu6sDjIoV9lRwJ&#10;Y74h8xzXKVqLQA9vwu06HkpvlHxLdUsrHbzdz6fP6HTZIcgU3FiP+D+KDyFQxN9vNe1wLWJ9zYnv&#10;o7GiFWs4GIT3xjpATTSj89PiW7XMbN3+iOtvlb21zvExGVw6hD0KrwLrFFRTYJMx6t2i8F46DRM4&#10;U2SsNKLakL0KBxOgZUvllS/A6JnkiCrl9/EWuCVCIwkcsRYABVNrndsRvrqeAUiK5qDYR6rOxlPM&#10;GtHMfIpt45UMtRJSwYZU8st5fLcZq64ee4KbEkbgG1vbXZl721Gx780LiVI1KWSJaT3h4ER4eKtS&#10;kpRGEjHZI0QW22RQot+g1YOzPzc1ospinTawbCFB8zyb6M9eChJJLxsPdG//ABOloTDNQvk5xKgS&#10;TNFnbM1VRJMj3WJfvpRI4uLMV2t3vufLa2kqlQ0+8R4c07hcN+4qOYHQbkzym/oE24jxQOA5uYkO&#10;ENmGZlUDGVh7G2179t++lKVItOUWcbnkBy8VsYjENqw916bO62D3i8aOI3Hr4KQ4DXnJSCV+0IY+&#10;oxGX2jtmF7BbjEdh20OuzukROQ5o/wCPimcHXio18kCqMhcY/wDc5xy+6sPwF4JhWcPjapDk8QEk&#10;tGCSEkhEkoYsB3yiR8WbAkhgMrk6VGoHPFRrbRY+Wn2XK4mgaZdSqG+aCOdwZnrqvqDFxMYgiwJA&#10;9r+unH4g5UNtK6h+IcdAvrJqYgbJ9lOAoSCpLnInb00g5xcUcCFKGSwv6+migwFBWaPELwCnhmqK&#10;mgcJFVKVrKaVpHMk0shClMmZRm8lhbAx3JVludPNxL3MDDsRGnofz5IOIeQ3tGGHN+ajfCzlGSgW&#10;Wt4zFDHTUeI4dTL05l+0liHqqZIWcIZz0xi7lnkuzJHgDrpHYoBgFMnM7VJ4zEgNzl1ovfXYfx5L&#10;UHhxzuK6lhqlUoJkzwLBiu5UgkAXIIO4A/nui9uU5Vm4esK1MVAIlHNGQPXRmI5TDnnh0k1PLFFI&#10;YndCqSr3U7G4tv8ALbcX23tqKoLmwLIbmlwLQY6rFnjdTOtLNBDUxzlHhjrHQIJGASW0DRm7sFq8&#10;SrR7edQdlawaBEwbwucxTS2m5jHyf7tjvb1RH4e0v/6nMMSOnTRoL7YYxwoVIsC9t1ub37+2svWu&#10;8r6a4ZOHUW6adefoqgquDpFUT5SxSInE46hxEiL0zFLmWhicDzOoMLNDIxuR5GDX06K7YjcL5xVp&#10;htR/envAm0RedN5iO7e+ivDwL5tpZagB6UxTh5jDOS0kshlLSSmYRxgREKRZ5Dh5sVKk46VpObPV&#10;PYas1z7si5IOpve9reJ6c4WlFn9dNZltwsv+O3j9LSzRU9MrNM08Ms9o8/8AwzShekgKkGSY/dgj&#10;db7YsykWpiZJWZjMUabm02a2PlP30Q3yR4I3rpZmqXeL7bNUvCY3jC/fs4pCGkOS5E5uAFZVxxsz&#10;BbVMVmDWgaf6lapcKpaeX1WsPCypzqJWO+NPUSD6qtx/PfXPYg5mmU/TGVwVbc8cNxlY+8jKf1Da&#10;5hj+8QtwtkSgnhZxkuPQgke47EfqCdUc66YAlqv3woqrXUdgTb6H0/TWngnd+Fm4kWlayrKZWpiH&#10;3XpKSPQ42YfzA11roLCDyXMxL46qiuJVd2Y+5J/c31mStgBR3Dqv+p/qdFabIDhdD3MM+5Pz0Nxu&#10;rgWQwyWcH0N1P67ao8QZRBos3Uvn42EvfoQOts5AQdwVxK2awZTjkFtid2Ath4Ok6mx2bdxj19fW&#10;3JUxlQVMY2P7WXvufl6IA8euTqCknRYopI5qjqVWUMqxokwNjIgkjdQ8t3BUMibsSpLHXWMxVZlM&#10;QbDpcLLxDKclxbPO5FvDRBfLMUfRlc0yCrpkEtPkXYRrGMGKwh2ErZ2LI4lsZVwUWY6GKjg/My8m&#10;/n+UwMS6qxtCoe4NLCQNBfWAdemi2x4NeEFJBwiAT0cJlqY/tVVHOkdRaScZdIF+oqwxqQqRx2jA&#10;vYXZi3Z0pNMA+myzYANlJ0nItIkLJSU8dL5Joh9lgjRUZwbt01CrIpJyKEFSe9rA6TxFNmWWgSiB&#10;DHw1eGcvDI6qSSR5hWzLVSSNYBpJAS7gCWTzA2LM6xs2WJBwvrPa11OXbHbkiMarh4Fz4JJGiUsW&#10;VcixWyEXsQG7FhtcbHcXtoBqkHupoMnVTp4sb/i9tj2Hv6X3+ZtqBiHaEqTTAuE24nxY+9styfl2&#10;Fh6D5/76PncULKEjHUDEm4ACkkn0A9Tt/PRQTEkoJWX+fKFa+vE/eCOnMUI3VizOSzk7MCBYgE7F&#10;h874Vd/avzDZGbTAF0X0kOEarcsQLXIF7el7AXIHrYX76ABCKmXD5vvV+v8AQHQHBGhec28Utcf0&#10;+m4A0lW5JmkLpPlehbAAjzyMZW7fhvaNdvRQMtvfSMQnHGU4518M4HQyPkkllYFTYHsLsliGy7Zb&#10;MfT30w3EupjmOS5DiH6bwmPeal2VDq5v3BsdNhPWVSVd4fLCJKieVI6ePzzynLbJjZQADmzbBVA9&#10;fcjTYxBqCGNusPDfpWpQqNfXqtygiwGoBtebTr00QB4ac5wszwox2lleDqDFpYGcsGsezqW3Xvax&#10;tu2q4mkR3tt+i+w4UhrGsNjt1Ctzhlf5gd+41lrQCtees69O8NjZ42Ug9vMjJe/yBP76ZpkSlXtI&#10;WdfBbm+WjlpZlIypqubhNWH7PTrI08OJscDZ6oCw84jQflNmMSI73IyL81v4PCfv5w7nwXtzD/5C&#10;3zMTyut0+KHKbRwrxanQyxNTmm4rBGLu9EUYfaUTvNLRq2TKtnkp8rZNBGuvM/qBrtxp+PwvnlVn&#10;ZudRfv8AXSegPy1VEcvcS2spDKR5XBJDqQCGW4BAIsbEAi9iAdhZog3KSqNgaI45Y47iwy7e/sew&#10;9L2t89GvsghXnwTigraSSn/8xAZ4PdjHfNLE/nQnse9u+h4igK1I09zceI/IkITjPl9FWhU648UV&#10;UhJNJbVHUyCqSQkmmvogbAV8xTykqtt9GbZEBUdJT6EqERojvkIlRPH6hack39ZgzYnbYhMT3P4t&#10;fQeDU8lEt6pqvhG0qVKvN6gdboDA9blDLc2mpq2powBDSywPNJkSZZDJbBChsqxtucicmRhYW0Wt&#10;jP6zabdAVv8A/RaTMD+4xMl1ScgFssd6TuZ5aXvKsB5fNufXWgw3XLOFrKE5wjsoP8x9NPu0lLBC&#10;9LV3Rv8AC39NLOsit1C+X3PnDZLgSYiBZZjnELuEybEvffcWBxBF7n0GsntAHHLd2wK1KNAvkvkU&#10;wTmI2F/eiiKRW8suCs5BWFWGKiNQT1mHoWXtf+m+l3EXpkwP7t78geS2aTXyK+UFxswEQA0f3m1i&#10;RIHNd1lKt3UWTqxieP7stJ1QbmKMd1bLckbj215jjAdrlMG9o5n6QvVabc7hZvaNDhaXBw1Y29jK&#10;t/wK5Vkl4lwuI04gaBJKuWUNdpI4gsbFrEgFpJlLKxLBmtsL306OXM52aRy28ly1UOIaC2CTPXmf&#10;mt88R4zh6i1u+w/5vrPqPMwE+1oUE3FA52N9VDJVs0Kf4ev/AMap2ZV8wUpDS5EaLTpkqjngIC8X&#10;KOo3y6QoxGqumZWd2kJSXEC26QsxRQTkRsL46ZczJbY+qx8U57rgw0fNUL8UPC1aopozJ0YPsnTp&#10;UKu0JcSKrRBY1dhJYoRt+UAkC2n6Lj3isXiTGg0xoIIHKZFj5aea0H4BUP2Xh1LFInSdYyzRkqSG&#10;d2clsFAya+RF2Kk2LvbIzUrtzStDAYZ9Og1rhBR3Wc3RKN2AHz0F2KYNStEUXHZC/MnjLTRwymUy&#10;GIRv1GjEgYJYhihQBwQOxW5HcaE3iDCcgvKmphiGlztALrJ9TJBVzyJw4gRiAsHlbGZonsJA6uqu&#10;wuVIaxICk5G5tdjTmgCFx1TDjP8A0tACdb9ZlWZyhwyQ19ZtjKKVBd2uyyNHFutvxKGFrj0A730u&#10;GHtXr6TUcf2FEHX8SENVPhNDTtEk8+Uk7xKYsQCC2XWlVgr5skn4cVAVSb2BLCzKWsrjn4ZjPiN3&#10;beOvnC88JvE2GilePCsaOapVOvKIAmUxCxOsSM0z9RgRmgt5rFbgkHZQIFnXQKFdlB5GV0ExJI3M&#10;Cw1nw8VqGXiHlYn0Un9gdAFS66TLZYI45TiWpNQZ3aKoyykmyDwxRTiQ0yNCWbqhlQROpHTVncqb&#10;btNrtySuVqNDqvaZjBkGdr6fjotPci8EaESs0nUaaQzXAxVVZRZVHe25Nzub72OkHOXT4ellEzM3&#10;V1eB0S9Sck7CiqNz81F/rsDrNquEQeSfg2PUIO8QqeyBvUuT+1x/odcv/ct8XCrXhkF3b521BMlH&#10;0arm8LYvMT/eUfuBrSwQ70rMxOkLUnPfE+nTW9WCL+wBP9Brqar4bCwKLZfKoqsqtIStKFGUlVb9&#10;z/vorSgHVR3GjdT9NUcrNUJOLjRjcKAqDnltx9lvYNS3ssl7llVwHX65kI1sRi4JDjWVkFN0Dcz5&#10;+Pkli4vxN9mc9geUbSjHxL4GZKZgkCzyBh0wyI5Rj+dc9gRa172G1+w1q3DO6lcVnykM1Vb8heBd&#10;ckbTOV+3yRVUKIZBjEJumYWzQYtJC0akr+E7rn3ZjU7VQBuAPNWFGBJN1sfg1AgjSMqCqIiKCNsU&#10;UILfKwGuvacphKwnXEuEqVsq222tsB7f8/rpnKHiFWYTKo4bIIwoKbfi2JHaxAA/l/rpOrTyiAUV&#10;rgdVB1NXFDGFVBkzMFIUhjL3Pfvt7+2sise7AF0435J5w6qZkuwBYDH2F/Un9N7aE1jjYrxI2Tml&#10;4KWNzv23P/O3yHbTNJsaoRPJA/PXEGmygiFkDhWYhlDEKcmFh5grkDEggkE/wnUPDn2GiHpqmcHh&#10;0I4WkLksLbWtck73uSb73/8AnQHYUNaXEq+eVE0tHc7+msypGiO1C7QFKpB6HM/oEYnS7hCKNFHC&#10;E1E2INhc72vsPxHuOw2/W+9jrOqpqmYujGCQqjSAeaQ4xL6BR5VP6KMtIlH6J2eIfggm84MahX82&#10;a2ya2SsGxte3e221ttDc/Y6IjWHVqoX4w5EipIoSrujvmqqSt2UGS8j2Njh2sCbE2tjcamAHflpi&#10;Ehi36BwJJP8AP2WYoIVbpVEIZegVklga7MI8ghmSQWDopYKwKqyXBJYbjUptJD6ZMk6fjxWpxGqW&#10;nD1jYN8rdfCdVobg9USFYG4IB1zlRsGF0TCHiQpzifiW9PE7X3CMB29jqaQJcAEKvlDCUB8ucwQf&#10;ZhM6hpnypqymZimahuo75AXjeJgHjmANm27kjWk+mQ4xp9VhM/U7cBRzuGaDYCMwf0kXEajQ67Bf&#10;QXk/j80PB6GYB5KZYKc1al0WrjpGSHGtBuIzPQsFmlj3EqGVQGyVdZ1KqKOYuFtT4eAnTmqcXrtx&#10;NUVqbYzCSP8AEnvGDNwNxJPidcreJnAzwziboCDT1RarpGUBFwdwZI1TfARs4IXYBXVR+E21KzZA&#10;eN0vh8lVmV2rfpsizgnHFaxHr7f10qHlMuo0joFZHhxzusVTBlIqO0gEas4UufUKCfNcd7emvPcY&#10;skTTYD47KweceXxHUzIosueSD2VwHUfQBgNZuJbFQ9b+olKsp5moXraHWc8IZpJiabS5KplsuUg1&#10;4FeDF+dgLk9hubm3bfudh9dM0qed4CLRpGrUbTG5hEXIle8lLNUbKZ5Z5o7LuEjXpx5AgF7YXF9i&#10;LW9NfR8K0so9dfktXiL6L8RTp05LGBrPHn4SbqnfA7nJzOI36byT1PUqHAxlzUOQOkAoVFa7u2AF&#10;2tclhrGoNcawc7x+S7fizsPXwHa0i8dmCxoIt8UE5t5FgAdAtB1g31uQvluiacbXKFv7oJ/bWhSd&#10;mbBSpbBVaCtxV9/ytf8Ab/XQqlgrsu4L5qcx0atKxEciLm7PGzf20rOWCqL2xPck2H0sTrGfUItI&#10;k78hzW/hKAeXPIOUG4B+I6hv38ExStmJuWUE+VcDcFdx0kxteWI/hB23vvjsHs6YECev5PQp4VsQ&#10;52YuAJsIO1xkEf3t2mQnjNIyHI9N4m6kcigP90xwmHfzslyWF7k2G3fQ2hjXAC7XWI66g+BTDjXd&#10;Rc53deyXsIvb+5s7uFyYWgfhk4mVr52gMtev2GKNJABdCZWYrk7qmLhVJcY7jcuV21WU3upkBsXX&#10;H5x2gMzY+tlpDiHh1WVBVp5ookvcxR5SYj5ucM39NlCj521AoNaJJR+0J0CkKI0VMCHlkXHu7kY/&#10;XYWA7fTVO1pt2KsWuKVrvGjhNOAXrItzYfeqbn2sNeNdn9oJVYJGqD+ZPjBoR5aeRW2uZFV3HtYA&#10;LdmJB2B97keq1XEVY7rYV2NZuZVO83+LNNxCNhLXiJ1LGPMFFUhtmMTKNjYAt+IC9jpMMqzmIlVr&#10;06NZuVx8P9IO4bze7IlGaiKpEcrPD0ZVYkOMLB5QOmVufJdPKbglrWdyl1xIWOKJpt7MmRM2j76a&#10;lXfyRRywR9OWqVVOOMbSKWQ9iqXY2UmxC3NvqdgOpPdZaeHYyi2M3lZH8HL1/Ut8yb/66p+0J1Tn&#10;bDZJcR4CQDtcEWIIuCCLEW7G41V+ELbhXFYHVVZxrkdRKxgijiElK9K1ppIYwXKWcpGBgI1S1k3d&#10;iuVgtw1QxBZ8ZMz9FlYrAipdgFwW7jXoOXS6tjg/LcpnpKtIVDNH9krUjfq2Ci0c4YHdCFXcgNYq&#10;GF722AW1KrXsuDYpqjUP7N1CtYtu3edo+6b89eDU5keoFRMHZZY1Js0MccqFMFiXDEqSG6t8yV3L&#10;bWZqUssgQQsbLndnzEH5aRp/MrnlbwPoo5YahIgJYkKjFnEWbWLy9MsQXJH4jc7i9yAQi4v0myPT&#10;wtEOa+BmG+g8Y9lHnFGwRyfSNibewUk/00jBDrrUJtKyjwDgUU9elO0sbsIDNVpneZJF7RBsMXZM&#10;06jId/7oGOjvoxcaLnqTGvqhpPiN+g09brQ1MgAsOwsB67AWG/0HrpVxK6NgAR54bcTEchyNlaMr&#10;J6XDEAKO/ffa2sLEPly0abbIW8SKraNPW1z9ST/qdZBEFaLTZDnA6DzN/iI/YDQmi6M82hXB4e0d&#10;nUfxSRgfXbfW7g2QVk4h1lb3jHxrzrGPyrc/VrW/kNatd10hh22lVNK1zpYGSmjYKPlk3OjzCBEp&#10;s9Rcf8+mqkrwUbBv++mKZzBVdYqg/EKbocahdtlmpwsbO6EZKbYIgBcAOEJzxBaU2by46wOMMeKe&#10;dgu0h3oqYZ7WY5rX6PaW67q5+GVgIB9x62/nYn+vqNbeCxAr0w8bgFTiKRpuLSi7gLxe33m+JPb6&#10;j5+nvrosKaWpHeSLs22im6eS2nC7dDyqbpqjIf8AL60aDw4QgvEJKulAB1WrlCqJKqLi/OPTqVPT&#10;LRIGBZbFuoexANhivYm997+msSpMzFk41y65h5jnjk60a5KIyz0+wDoCCbG18+5Ujf0tvpSpUdTl&#10;7R5KHmymuF+IRq6dngBXzYESCxFvxAWJF97A9u+r4fF/uWS3w8ENpaRITng17C4+oO++mGOLUYgF&#10;fua6uyEfQAenfVcS/uqrG3QnSQ6wzdM6Id5sgAOfqqvb6suP9DfVKpsrMF1G8iUlhMxNrKEv7E7u&#10;36AsANrW+usl7pMp6LABEcChsNrAILD+FbXJP+UD9tKoql6Xhi2Vn/FIQ1vXHcpEPYYgsx9g3y1E&#10;COpUyZgaBVn4zcJFXALWs6TYN8+m4Uj+6R6+q/po9GWmVAhY04ZQS0tOtWEUgM0XnXILcdN0dQRc&#10;MLix8rbjY2Othjs1TLMbrXx7mVcE4AAubB8WxDh6GUbcvc1IEDQD7oKM4MmaSA2F92JMsJP4ZAbj&#10;syqbXDiKJe4l2v16/wALM4PijUpwGmG28PPfx38kLeJPOYeMhTsf++2vYehBumcbie73U4q+GyVE&#10;cdVEoQ1TCnWJHzJkVkRjvYLmzbLtbvcA6YGWm7s3Xi86argOJUO1eysG/G7TqAb+fJbK+HuPi0cU&#10;hkjkVk6aytjEqtAiJETZiIzEIAVYIrNdDfZkvzvEGNk1Wuy2N729Bcc5XsJhseOI0cWGZh8D6biP&#10;h5ty7ixGjpEaFS/xOR0s1EscsixVsH3tG0pVes0f9pHC6+R1miIKrsbNGbZI2OngqzHsNGZLQJ8x&#10;Yz1+63MbiRhD22kzA5gG48fusTHmiql6nSqHi+7JaIKxBZQVaNSDcE2N223vuO+rdq2mQ17N4mVq&#10;1OFVsTSOJpVjlyyWga7/APaemyleRfFWRpIIq6VjSInTeMRAPGyDGFwyoHEkT4sHjbNe1juNdDWw&#10;LOycabYNoJJ73ONlxLMac4bWdIgiA27YPdJJ702157brenhZ4jtX0MFTI5dirQl2XF2EB6YLr6Na&#10;199++uGxUtqZXbLW4TiX1WvNXXN8iBGlri56qVranWc8rWeQkQNCyyhWXsQGr5UQQofjLx9NxICV&#10;KklVYKWClSVB927WG5vrd4VhxVqFx/tE+cws2rjTgyKjQCbwD/8AE/PkjrnbmEUdMpVGa0ccQCDd&#10;cl3cgBgAu7Ha3012tZ4ZYeCSDnMohwkkAeOwVZeE9bS/b3WKJRO1GXqpY5mkgjZWRRAgP4ptwZm2&#10;swta5NqMwwYHVN7JocarYhlLAmCxoJt46E7nXpyVtVBJ+f8APUAEhGNik0Poex2P66NTJaUJ91R/&#10;iNN9miqyWsEglcN6hcGIP6D+miVrAq1L4pXzsrOJEuF6rSBh9zOQBjN5vKPRrjYkDe5FtYlRg+IA&#10;W1HMLfwVVwGUmA4913Jw5c+SSp+rsSi5A+SwsEkINrAbMWIIY/3gPfQz2dwCYPzH4jRNN/cRJaMw&#10;Nojuu2PWT8R2kdVN8Cq3EkUQWMTuxZID5Yo4yOo5ktu0j4n1uLm3Y6o2mHnOCS0f3bkjQDoFfEYp&#10;2Homm8APdMMGjA7Uu5udfWLeCubwT8chQT8Q60amSTpqsMAXIyRogTKQtbFsvNK5W2PmCW21WOa2&#10;mINjzXK5S6qbaDblz+abeIXxhVVQOmjfZlA8yU5EkjEEjed0AUG9sUjB8v49wuqSTojgD+4+l/no&#10;qT4xz/JK4LlpCfWWR5Dva1g90WxPYKAfUHvqMpvdT2rclhMc7/j5ofWtdiPMQSQDawPf0KjYem22&#10;iFrYmEHt6mxjwsuokexObgBS3diTt6XYDfLf27215waALDZC7ap/kfUqMSZ7i7N3AuST/W/z0Qtb&#10;yXjVfzKeU3GpGbzEMO13RW2ANtyLiwG249PbVXUxlt9VHbO3j0C9puJsT2Q3IG6gd7exHvrxYBdW&#10;7Y8h78CETcM5/niuiPJGrN5hBPNBlu1iem/cYnzjzehbtaoBAkFUzMOrfQx+VPcI8fq1ALVNVtbE&#10;NL1wSSNm62ZbZvUG+/fVu/vBV/6Mf3D0P3CJW+JapcYtJGTe+TU9m2O4bE4+h/D++gvE3LU3TDBf&#10;P6g/gpxwf4j51dSssSrcZqBNCzX7gMsrAXyG5X8vz28KYbsfJUN/7mnx/JAVr8g/FKsb3qFlkVr2&#10;MU6SgC5GLiV42e9l3RWXzdxa5tTDRckg+ao5tSLMkcx7+kou5S+Liiv96s0FyQA8ZlsNyCWg6q9h&#10;73+W4voOexwtr76pOHsPeCl+J/Etw6VuiJ2RpFZQ5jZQuQxBLMuIILDuCAe/Y2yyJIKbFQRBVa+G&#10;9Jw2imkkFbHUzSzPHE4fIRxyMCEkdfJnIV8znEE2UDZiT1Hkw0pHD4dlNzngz9gf5V50daCLggi5&#10;3BBG3/fa2s6oYstqne4UxyzXgyop7GWPP5Rggtf/AC3+g1iVWyVoNMBR3F6g1FQ7/lDsR/6jiP56&#10;QLCSSmw4ACU85cp7Pie/nJ/5/LUUqfehWqPtIVz+FNBnUxD0W8jf5Bcf+7Ea36DVkVnSE752heSe&#10;Vr/nKgfJdh/TUuY511ZhAEIYejK99Q1pBurOMhRkzb6LKFCjZJLEj9Rqp0XlFyVGLX9++opPyuhe&#10;IkKvvHrk+WaKKpgP31GxnVAEGa+XMGRipAVA5xDea5HfE6NWYHtI1WdimPID6Z7zDmHlzQ1yL4zU&#10;0gAMyB8FeVPMio3mzxMhs2JA7FrqQdtr8rR7bh1TQupnkJj7+PyWzTxeH4jTBDgHgXBMfiyivFTx&#10;uL2pOHyFp3KkzxnaNARliSLFvRvwgLfzX1078awU+008RHhrf5LDqte9/YUbuO4vHXkrz8NObpGj&#10;SOc/ehVHUtispCrdseysSSSo29tN8Oxz8Q3+oIdt1T+IwwowGnNa/irDhmPcG2txpdskSAkKuryu&#10;oO9rt7gH/fTjAXaoDjCDObBHFFLK5skUUkjt7JGhZj+gF9RVgAqouVMR8OzEb9n6SkHa9mUEjf0P&#10;Yj10sQ1xEopEJxScMdSSbW7WWwG/diPU/M6s1sGdlG0J8gA3/XbUOLVcAoY5krLkD6n/AG1l4l2g&#10;RmBM1Ww0giQhvmKb0G9tK13ZWpim2SmnLvCwIMb3BJ6jX2N3Z5T/APkB9RrJcZEp2IIRJwiI2L23&#10;dgiA+1/Mfoq/ptoZ0VrTCmeLNa8mJIVZCxHoiqb29LsUVfoxt63sASZQ5gQhfj9KDCRbsiqqgWCh&#10;7rYC2wFyo9gvz0zRaXFVNjCzRzjw/Cnmp7eSU9N7i4AY2Jt7k2APue40wZa7MNl0PCMNTxFUUq2h&#10;n1hD3Jgh/wCluskcQlWd4kwBRlcyKhNySWYjzkXIYWFrDV6rs1QnaN/BX4ZTqYTEjDAx3odAsRO4&#10;uNFSHiSqpKUj/D5bbnue+/120/hJLJck/wBS0KdLFllEWd9StV/DdynA9DTXF2iqftOQO6ziwII3&#10;GOBCketgdjY6ysVWc6qTtELKp4VrGNDhdpnzWw+VeFiYCJmK5drfhJtazC4uvr3FjifTSWJo9vRL&#10;JI8OiaweK/aV21gBbn715HZDvih4OSSvFHK90kWJIuymIxyxrE4Zsr5KwVioGZcBiTcNhYejiKZo&#10;VCIJ7ptYNEtgx4iCRY+Ka4ocBxLBYjCvGV2bOCPiMnMQLQLiNxGy+f3xI0k1NxOpZCyKaupjkUDv&#10;KkhHUC/wzgA2GQBDWO4v9Fosp1CQ5oJC5N2Hx2BptLqhyVAXNIFoM90zqR5SjDw15Ql4nDT9KMzT&#10;F5klKxxx3qDi0LzSmwkRUZ/MbEvtvqMZULDkFm7CZgfa4XOY3C18TQYKAlxMOMBunPna1p5gLX3h&#10;9T9ClFLg0a008igPYszyKhmkNrlQ0ytZCxsLdrka5DGPJIMzzVeEY5j3Ow7DIZA6z/d85Uw9RrOz&#10;SukzldLV6vKtmSgqdeJCrnUBBUO1fRrHgSvVdkexBUrix3HcJljYXuR767DgMhjj/l9B/K53Hk1M&#10;VSa03bJvpcfiURfEXxuSGjleNygBCSFUyYqwCgBrFYxmRkWBuuQBBIOtfEyGiFp4hxbScQYge/Db&#10;5qvfhH5bQNWTAuchTx+fGwIM0jBCBe2T/K+xttpoVe1ZHL8LF4VSayo97ZmB9Tp/K0HKn/O2pgQu&#10;hcUxk31IVSqI+K6B1oJ5I1BYx9KxvazkKC1uyi5B+uvVh3JRaRufCy+bfE5mMjqyhWADx+a0aFQC&#10;SL92YW/f0vrOc0DvDTQ2kkFaVF7nN7M66tvAaR9SpqDiLWVwRjIQYkysTOwsVYHYRK13ba99vXWc&#10;aYks3Gp2yjcdToFvtxDgxtUEZXxlEwS8jQjQNBueqU5cmjExjlEr3DPV9O7MJkIxZHjIYRg7eUgf&#10;h+em2sLgHCAB8Hh1HNZGJq5JpmS93/ub3se6eWiDoqtmmkMOWLO2ILKWKsSACQcWJB3IJBJvc3vp&#10;10ZQXLDzSSGaJWShkB3RwQcd19b9rnY7+nbUAiLKcrpXM9HIDbpsSrFSMSRdRkR5drqtybegvqLa&#10;7KRuE3Wqub/MNYbbd7D5Xv8Atq0WVJCnpKoBSLflbsb3Nj77ewOPtb11R2gXlHwSeZfy+cG+2wGZ&#10;P4rj99EdoV5y5jQeY7i0ZI27sVUAE2sLknf5alxsEKEpRRDJb2AuSf8AKGPzHoB2OvPMAqxCWhpd&#10;mbvZXbvuTiosPW+T2B+uqk6DwURKShpvMt9hkO/oBlc+x7D39NXcbKXLiiQ2Zh3Cue1+4H7XuRcj&#10;VDsCivs0BdUMfmXfYMWPcWVQxvfa3p6+2iP+EoEL9LJZSfXAi473NgN7Ane/r3GpdsFWLykaSva4&#10;szWF2tkw/DuBsR623GquA5IwqvGjj6lOTzFKB+I2vbsCNhc9wb/8Oo7MSris4X/Cd0XF5BYCzXxu&#10;ltjfexAIvoeQaq7axnQen4K0b4Ac6tTyPSTqydUB0Um6iRrFcAdgsuRvawyX1JOkX94SCtAOAAgR&#10;vHj8/VaDh5kSIMcgz2N7G9rj5epNhbSD6eyOHKT5e4qWQMLDff8AQ9/2tqnZBeLkT8HWxv6nb9O/&#10;/BqjKUGVcvtC0B4L8MxSSU7Z2jT/AApux/VrD/KdPAQEq4yVB8cqvvpfbqN/XV6eilyhuISjUuUh&#10;QFWmglSFD16+vz/kdDhWUDXyW0B2sqQoDiHPTRXyXJfYe36i36aOKpKqWoHr/Dzhte+fTMcg3kEB&#10;EDMLBVzCixCEAqVtuLG4NiIvINktUwlGtd7ftPiivkzwkpKRbU8WORVndneR2IUJe8jNgCO6RhEu&#10;ScQSdDqN7X4hMJmixtAEU7BWXRcEVd/X0+X/AH10+EwmRuZ2qRq1pMDROKvjRRbCxPofl9PUjTRJ&#10;aYQ4BCYcIlZcnY7vbv3sLm/6k9vbRG1MqGWgoT8ZuKAUjobHrstPY9iJLl//AGK22q1HSI5qQIU9&#10;w3jZNJTOp84gQH/FGMWBHtdf56ipaFI3Rbyvx0Tx3sVbsVPa42JU+o0am6bFUe3kg3mbjLJIVRiL&#10;fi+p+X01k4moWvhpTNNsiSEH1PM7NJ3vjs3buew29vXWTXrOJTLGiFKpxUnubfrqjXk6rxaoOv4g&#10;py8wF7WY7gY+a5A9Ba/tpbEukJiiERUcSiBbsLMVtiDc3tcAEAC9jue19JWi5TF82inuHvdcu3TJ&#10;IUe2GKj9z+99U8dlBEHxUnw+IvEymwBeJcjvdWC5qPY3JAJ239NXp3bHNDf3TKgeZ6g9FXIxLyJk&#10;PkWc4kfK/wDXTlOxPvcr1MS8D3oFQ3jfylI2Dxi6qxd0XcsLeUgfmwP5fW4IBtpyo3M2y6XgeIoU&#10;MR/W8jyKzxRVv3ksNj1FlabFha6ugViF75KVuRbsTb11RzCWArTPEKNDizw4iHAGfH//ACgHn6h+&#10;8iP8V2Jtt+K+37fz05hXdxwKzP1JQHb0njf/AHZae+EHiR6EiE9pc/0ZVF/3XWRirvkJau3uMJ1I&#10;Wt+WeMWKkehB/Yg6JSErCrU3agIh+IqWaXpSRAk/ZFOOTedAS7qtjsRIq7ixDIp2strPDwIZ7C+m&#10;fo2jhnUXdu1pdm3A1iBM7XKynz/yXLxGB1eIiSWI9FzcyrWU8pCmQnzZSN0yxJJYOGuQ9xWjUcKj&#10;XHexXR8XwNDEcOxODaI7Npey3w6vGXm0QRAtYhZT8O/EOop5EZJJo3Rg2CzzQkMrDNGAdLNcFe3f&#10;Yg9tbFeiHAgr8o4k1YltRw8CbeWi+lvKfiMnEKI1OKiYmIzsCCxdAsfmC2sWVhfIXLAm7d9cZi6b&#10;mtg36rI4VjKj8WadUNLjJLxIJiNbAHbRNQ+stsruxZLxRnTEIiTmY6rEoZEpfk2kmXimyMsUcUkU&#10;rtFs7eUgCXfftYKVICkG+Xl+pYamyjRazeB/K55jKr8XmAIaJk2gyAPlt58008e6Sdmp8UlenLE1&#10;CxsqxjGWNh9oVtmhdckJv5N2CsQLMgtmHR0nmmeINqua00wSJvBAgWMmdW6g6nkJ0N/DfgsUcQlj&#10;RYzURxSSKjZrlZjcMtgb5egt20EgMcQE3hWBzBVAAJG1xqdCpuqnIPbXiSLhOCFxFPfvb99S1+xV&#10;C1B3ijwVZ4JomF45IZI2HvmpH8u4Pobe2mniWqGGHBfJqsiIaZbG1NUMqFrMfu3KOGt+I+Utv8r7&#10;6wngNcBPxWPvZbtJz30iItTILfuOpi6W4Zw0s7KmRaS4PUXZYJACZRY2Vi17L8htoVWplYC/Qcj/&#10;AHDY9IiU5RoF1UspSS7/ACFgw6utoZkDyRJyzxlUWcwSx05hjZB1P7WdbnIklTZgy7EKxBbsB5TL&#10;abzDqkuzbDRvKEljK1KRRpNDRTkZj8TjoZ8TdVDS15V8jcEkkm9jc73v7nvfWoWgiFhBxBlF/CuZ&#10;pAVxcgnG17EX7XJtf09DpZ1JsRCZGId/sBTNHzs12aRY3tm2/qW8txlkL2+Xp9bjdThoDSrCsM0u&#10;aD6j7x8kjSSUrN5oih3IMTEgFR6re2+1sVXcnV3uqAWv8vyvf0nHcfP/APiu6ygpgrASupCG/kDj&#10;LYMNyhAJF8gAdz5RiMpLnWEKppt2cPn+E1fgEY3So81yPvYsNycbbO+/fewtuL+W7WL51aVPYtI+&#10;MT75gJrW8qSL+DGQEKCyt2K2yWzFb+g7HUiq06lUOHeBICa1dK8bWZTfA9r/AJhbb0Nu+3v89XBD&#10;hZBc0jVJR1wxP4rkqB2xtcsbnuDawsBvYm+1tTF1RcwVXc3t5W+tyAO31/115wUleCQYn5so772B&#10;Lf0A7+3z1AF0V5BK6pWN29fLjvbuxA2v27H9PUas7YIJ1XdbUC3a127+lgCbbbfiPprxHeXkjTyC&#10;zH/KPQXvc/pYDXjNgvFdTkXVfkNr33ff+lhqBuV6E/pKtQbDYl9ve3y9vrqkIjbmES1/OGEsRYtZ&#10;QN4/MxIbOwJIHl2HcY3OgtYCEzmggK2OD+JkUkPU6wjRbsw7Pt/EhDE/QX3tofYwUbtQdVYPhF47&#10;U8jmn6m7EFHsFV/y/hLF13AG4AuRv5tSaEXhQKwmFpfkyhaVlA7sbD2UD8TH6C5/20uWwj5lprgk&#10;qoiIvZQFUf7/ADJ3P11BFlA1VZVtReSQ/wB9v6nV6YtKs47KOqJdDN14FR8y6EVcKNq4b6HKshLj&#10;WwvqjgoCFJ4VfysLj/nbSkFuiMLi6r3mvhUlHlVRtdYgZGW9jiBdlPoVI2/no1M53Bu5S1dwpMdU&#10;2AJRh4L+Ly1/UxjdREq5lwuOb3xVGDHI7Mew2A9xrXw2G78nQLNpY8VwYaQeqtOXjGtkvKmAnHD6&#10;Uv5iPp/vquXdSnU9Ebge+pyHdelDnO3I6VHSD5YxSdUBTiC+LKMjYkgBj29zoVR0kRsVdoGpQHw3&#10;jkhr0giULQ06SpU1Dk2aoceWGAG+XSuWmfsC4W5ZWCjzgOl5uq94/DoFadVzfTxgBLtYWXAWG394&#10;2/XV34lg+FWDCVRnjd4tpQwS1DWMjsVgivu8r/hA7Eqg8zkdlU6RDTVfKh78jVg+t53qCWk68uTs&#10;zOVmkTztuxsrC257emnOzboQsRoJd3iZ8UhNzdUsBaoqdvxf+Jnt/wD9NWbRZyCM2QSC4rUHw4cu&#10;TGnWecuwlySnV3d2MYs88xLsS3WdY4o/4UAt+I353iLmzlbst/ANMAnfTwWoqSE9OO4scluPQeQm&#10;36dttYhWxHeUqj2jkPuUH8ybfy1OxUEXAUly3UlQcjcRR5EX26r5YqR6naID9fc3s3uwTtdBqwSY&#10;3t8lC+I3kggjLKjM8KHIMfNg7BfKGxJINy21gdxfTjLC/RDp/HYaSohKTOPfupKn6jYj99tatMyI&#10;UVLEOCz54l8txnigJF5Go4nUn0CvJG4UdvUXPfzas5pLYlLPqg1Q6BIGu8Sd1TfjPyW8KqxVinUA&#10;je11xYG6FuwZSCd7XFjvodCzjC6bG4xuLwTBUI7RpHmI1/KMPhprGSfENkGp7OL9nV1KW7DdWa/t&#10;sNJ4ktJMCLpShTrdk173S0CPDfktjct1gJBva3p9NUYh1ZVl8Zq3KU0gF0QNE7b4jK4xO1gbkNuT&#10;cDtsbnktILfcrtf0w6m6nWokw4wRzt7+ageX+eUpoJZniWV2qqXpxuhYrKxYB9ihG0eAswJLJs2O&#10;JZ4XQp4io7tn5GAFzjyAH+kp/wCofEMRwyhRqYRjnvceyAafizEd0+vkfFYC+Lfw/NJxBq1IyKXi&#10;UslRG/4lSpk+9nhLY4ozZdWNe7L1Nh02s/HedTzAlu40Lf7SPEar8/cPq1MRSd2gLXBxsdmm4B6i&#10;4I2sFY/wR8/J156NrqtRDGEvYKJ4yxX3tkALm1/Kd9YXE6RyA7XSGIe7B1aVYkEZjPgQFqOWC3fY&#10;g7jXIwu+EESE7plGmAiJd6QaIAFK48C+dTULUxkKOhKpS18rVCtK2YJJ/GWxOwsbblSdfYsfQp0+&#10;zcye8Br4A+t7rMpMdRq1KBIOUu037xHpaRymNkMfE94t/ZESkiVHkqIpXlzJ8lOllLAKyku7sApJ&#10;sArk3sAWOHYFuKc4v+FonxOoHTRRiKmRrWbvMeW/1U34A80dWjVSArRMyEBcVxY5JityALG1hsLe&#10;mubdiGVoqtGWZsTMQYN99iF0ON4V/wBMrOwmbMAAQQIkO6aCDI+atpKYMNPsAcJWIbWTWo4cNedS&#10;UhyHObaC8Tj+6bftokENXmm6+QnFuLB6qqZyFWOoqjiB+PKaRSfTzHbWFUpFoAaJLj6LoaOJD3kv&#10;MNpjSPitBXMU4SmSRJcWMgLA3Z3eM+WMWbZFFib7fvoRbnrljmzbwAnU9TrCYa4U8G2rTqQZuDdx&#10;LTIaDNgAJOyKqNBLDf7KqR1VTHH9q/OgdlWSQ2BsRjIV3VSRY3y381hpDKXyQCQPss/GYlteoara&#10;cAwDzk6n1VVcPK9S5UugbsdiUv2+RK9vb5ej2cgBLCgHkhoRdxbglO5BgSSE3F4pZFJ7EllYMUxJ&#10;sFFwdnOPlsQ/uWic2nOE8ODYh5hoAPIkD62vtHI8ipLhXhFJNkYqinLARgJI6pm8ly6R75M0ZBXE&#10;Rl2ZWGK+UsUVWkW92n6LOq4WpRMVBE+hvFjob2B321QtxjlaeDEvjZjIuSPdfI5jY5Dy43Fw18SP&#10;XYhSCHaJdzXN1CaVcEwU5RygCNXJKNYIxujsbWVGN8SbA+l9eyhUGY9U3FU6sAwZSGFw6lCCN97g&#10;EHzX97EH1GrFtlElL09Z5+/ruQTe1yTv30It7qPmtbVLw8wuL+a/4j5vN3J99xaw9de7MKvbOFtf&#10;FPI64YlzGpAYZLjZT5cbqVZX7bnt3uL76qBtN1YFtyR79E+oqylIN0YZFVFmNgBdja5kbvYb379x&#10;21V5ePf8I1MUXviSPEW84P21XnEqSlAUI8nqTfA7bAb+QnYE9he/fU03O1gr1WmzMQHC1rT+FxHy&#10;8jqTHOpINyrqUIUDdvKZARlcCxv62Hrc1IMEIPYzoR6qKqODkEKJIzt/GQP3YD5d9EDhqg5CNQuZ&#10;ODyDvYhd2Ksji59LozC9tramVQqPE5Jvbe5GwP4u1hba4O1hv21MWheRNw7lKcASvCyxgjzSKVUs&#10;rC6gXUuTexX2v89CcWi0ozGOOgKa8fj6UtmKyFVSyofKC++J7nIKBlbcE29NCcMzYbbqtPCltJ5q&#10;PEkRDepPrbfkkeYqsEI6oEEgs6XuQYz5rN3xe4sbH10PDAtLmEzHv1WlxpzKraVdrMmcRl5Fpg33&#10;BtB9Uf8AgXytHVSxwrfrGRnvkCiRjG4xQdRriw/tEG58wLAFpzjdYDabYF5J5bL6i+GnL/QjRb3b&#10;EAkkkgdzud7k3J30kW5jKPmhW/w+psNz++pc2NV4Ouq5kk87n0Lv/wDkdQNEQlISPoBUgpF00MhE&#10;BTSoS2gPFkQIX49RXB+e4/11RhtBUOF0CQjzEfPUOaoBQh48bcPqd/xRoh39HkVSPldTq+HZFQHl&#10;dAxBlmWJmAfMwufhq4FHDRFoyWE1RLJmwsWCWhBt/CTGzL7qwPtrdw0upguEE/lVxdFlGq5rOn0C&#10;t6hhzYD09fp/zbTmVKSjqgOwAHyA/po7FBUuKADc97b/AO2ruEqoKHOYJBYj/n/xpWrDbBWlV7Wo&#10;o2AFh2AFh3v/ADJJPzJ9zrPe1HY66hK6sVQSSAFBJPYADcknQIRTYXWDfGrxEPEakuDaCItHTBtg&#10;VB80lrkXkIyB/hwG1m08wZdFh1a0mdeSATIENgCRb83b5Ee+iQXIWQvEm3gijw15VFXUxxv5YTlJ&#10;UlfIEp4QXlYt6A7Jfa2YtvbQKz8jZHgPFGoUw54aRIGp8lvjlU5dNVQIsSpHgBYL1IkkKAD1QSRA&#10;nb8J/Tkqgk33XWU+aPYhdR/lI/Tb3P8AppcRomtpT2sBWMAC7yN5B9BYH+d9WcLQqA5n9AnlXwey&#10;xx3sA6TVDepEKjBAR3JYLe/zGqE2y+qFInN6KD5qrTJDIzKhdLzxq9yB0CCTYWuyxSFgCbNY7EaY&#10;oEumVUjK4X9lMOVaouvfc7k7bn1J+Z1qUXKa7YCzR8WvFWhrKYrsXpZ0cglTj1IxsRuCCcrjcEX0&#10;27RDw1BtZr27wIPLVVJzr4hPPTx08pLPHOHLW/HD02Ckm+7Byd7DbE3vfVWAAF7d0gyhWZW/bV/i&#10;bvzGxHQqW8LuazHWU8YjIUsqZ77gpY3uouuZHrYbaUdQa5hqzfktL93VpVBhXDuj36LWPE+YDDTz&#10;SKLlIZJMb47hb7ML7i1wPXtoNES4K2LOVjnakBRfgP8AEO83ToKmTNOorCTZ5HzxiFyQSWjDk3Fi&#10;4NjcrfXsSyplBaN7/WPNfP8ABfqTGYath6jbEVAH63byMfPwBWluFcAg/wCl10jOAOsI13LMJoJL&#10;oHwXKJmKghhbAtn5ba3uAgHFABmYGczTu0iDrbTnuup/Xf6mw/G+FNrMqGllvmi7KjXCBDZPxDYT&#10;EIa518FYK/g7cPeQPLUU5qqCfqCQpVRyNPSMxW5O7PDJjcsjlfS+sjj3FcNgseC1jm0z3b7RAk8h&#10;OnRY36a4PWq8M7Z1QVXxmc5vwuDiSInlIBJvK+bfh1xb7JKgYGCrp52iqVc2bqpIylQt7WiZXjYj&#10;Y3BB3B03iaZe0lvebEiOX863WdxjCCrhoaLtmQd7bc43jdfQ/lvmYVcEVSBiZFOan0kQlXH7i9vm&#10;NcZiaPZvhPcFzvwrQ+5Fp57/AHUvDFoLdVuxCcmHRCCqKD+F7gTrS1FVL3rKkyxoYjE6U8N4IQ1y&#10;WtIqdRVJGKvYet/tHEazXuYwAd0DQzcgfSIWNhC6pmrme+ZEiD7Myqa+Kqrli4kjyykU32eMwFqd&#10;WjSVWLmMyLZirvGHcOzWBuF2bT3CcRTpgsy3dINzOUiPDwS/ES5jqZvFx4HX5j5CeaL/AIXuaZJx&#10;IBlNDjk1UVdY1nDBBSxhyC5jjGbuFC2MYBNjrH4pgqFBrWUpAGgJkkG8z8oW0OI1sbWNarEmxyiA&#10;IsLSdbklaH4ZxDE2bt/TWPh62Q5XK1amHXCISARrfYQ4XWa6QbIV5uFlI37H+mhVGxZFY46r4+c8&#10;cOEdbVocQErqpAWTygdSRjkB+Ly2APzv6a5103Anf6/JdIMpILiLRcjm28jdMYyo3Kx3aEykSghL&#10;jssQB2ZmW7evYHQJcRYmxi2t9Z8Ewwsa4lwZLmlxzWbawDQNyddxYbqY4hKop4zTySF8JJp6e5aK&#10;AYHqOosFXBpLKSCT+K5sbHggw/awO/srHLmvfmYIJMxsPAdFXfDFuxG5Pbb1GwH69vp69hoz7CQn&#10;MKM1TKMxPSL/AM6X03KKuG062sI2kXclH/GO3oT+UDYA3Of94k59RzpnMAeY098/BdXhKVLJkbSd&#10;UZc5XajwB5bAa5rfEU5ngJtaASDfIGwZfkhBIDBQisw2DjEEkk6o1wGr8vhv4+enSSmarKjrMw3a&#10;C+YE3bINheJDYa8gkBwgEmU8pImNgkqKfKAJFyv5Q6tGpIIWPfpqNtpCxJvoTnAfE0kDkdPE9dym&#10;aNAvtSqsaTFnNBzSJBa0kWYBDALSHOd3ktR84yxYlakw5KFUiNZDgrGyozq2KRyXZJAR907gG3Zt&#10;jqhnKJ01Pp5xaOaw8XhsI5rTVeGSXEEAnUw64tlDgHNcRGUkQuuNcwyThuqFkzcTu0EdnuqdESAE&#10;3WEL5VS+UoBLFgABHakG1r78+Xjz5IbOGUMoLg54iT2cyRs/L/iLhg1qXMQElwvoqYxJStIFldyh&#10;w6zgRhTDJ5R95FtLGpIjdCQUYjqaM3Ef5EdSOuhHTY8kpU4LJIpNfJ+FrgMwLYzsdFg4t7zBaR0E&#10;pXiUdESoFDJCQKgMOvn1C6kxlWdyAsJIczBVEYHTCTk3BBiREzP2/k8kkeCYlpLXtykaDZ25vpDQ&#10;ZcdB8Ik2UHwrhcA/tJS6YMfu7lUZltFJKmWfSMnlZUKspxcuVJVbCvqCwg9eY28f9Ib+FZWh7KzH&#10;ixME91ptmdawB13GptpJvy5w9orJNULULFbBlZlef2UinRbk2vjNgEIfMEFGOawiTEfP3/pIjBVe&#10;07IDvTlkaT4+F/DWFC8f5TQN/wCGbrJivnksnmKecLfEtF1AyxylY8z+Ta7DOJptsZ9Pd+iap8Hx&#10;VUBzQCOeYdb3jukiGn+46WuiDhvh1SEkNXxILoEaQpZ1aIMxUF47WkzTzMoQoVLOWGjCqDMbJB+F&#10;qMLQ9pGYSPntztcbKD4twrcLGsTB0UNIkZCxlJHxcku5TOLCR8iSFazKrKAI7Zk/F7/3ZX/YYmC4&#10;U3QOQ6Tfyv0+SIeHcsSwRB/s1PUL1J41Z0LZuWEC/wDl+axRmWMvureYKzITBIdvZAy5RG/XlH+i&#10;oTiHMbzSHKJUKyElI0KLE62Qfh7uqpiC1vwD1W+hPY/UEjwWlhn4cWe0GeZNri4i06+CeLx15VVc&#10;p3fNsVF2DSMN1hQZWU7k2F8fppRzXkwQIW3RqYZjS+mXNdubQejeTT6kKVovB2SzSVFTT0hVypFR&#10;MiMJWTqKhRW6okcepAA337jValSoPhpucOg9hFw1LDPlz8Sxjx3gCYF+tu8dNbcoSv8A9KwPTyQu&#10;FFQkiPDWJUK1LKsl1KRSFh1ITiTngpWTYE3tpI1atGqHf2kXBBDhHMXj105LpGYLB8Qwb6JjtmEF&#10;rw8ZHF39rXWJBggy0AOgCUb+CPK32WSKpSeKnlWGYh5sSjSggGF0LI0q7j8BsDib7gg5xweXAGAL&#10;yRP3WQf02cPTo1KrMznnLDXQQYJ7xyknQxAix8ty+C3i2lTHcq6yLHE7rLEYriRAwaO5IlTcjqRk&#10;oSQNmDBdRpzNBXF4imaVVzDaCd5+fvwVmtzctxe5HoL/AOl7aBUIUMCY09RlkfQuzL/hJv8A115s&#10;kKztV0w1BYozJNm1QtRMyZ1MtyB+p/00rUbsisO5UfxGG4t7aBEFXNwqz4hT4ufrrxCoFWnxNVuH&#10;DpP78kC/oHDn9PLbR8Ld8dClMa4sp5gYMj6/wiLwpUR0NGg2ApIbfqgb/XXQMaQAFSpUFRxeBY3V&#10;08tcLsgJ/E1j9B6D/XTbachBJhGvCeHhBke/p8v++rRC9KS4pW2B0tUqxYKQ1Vtx7i5JPqPruPod&#10;IucVYBClZV37G/17/t66HM6FWFlnj4ovEVoYBTR3ynDGRh2EKlQy395GYL2/Dl22vFNkuul8VVkB&#10;g3WWRTEJ1LEjZfP2yPfEdzbtsPXTbajC7KDdCdw/ECl2xZFOYn7RqvGhXa5Oy7Lt+3Y3O+rQ7UaL&#10;Na5028yrNoYTScOYBSKvirpDEgUGRaONlDAA9vtDyBB2JDjsRfSLjnf/AMWSfOPstakDRa1u7nD0&#10;n7rdXC1HUcqoAVybdsmRLsWP1xUexVfbXLE3XSt0up/gHDeyXut2YsbBsCWddgPYgd9h+2q0295G&#10;e/uypKBs5ARYXuoY7KiKN8PdgLkt20MklyrGVt/EpSd7nYlQ0jfIdNFRgd/y4tkT731QtuhExr7K&#10;84hwxW6o9DTO4/hsIpYm+d8ZR+y+2nKe0JcnXyQByPMRb6abpOCdqAmyzp8csBFTRH0amqFB/vF4&#10;iB9LDWmLt8EvhXZKhbzH5VKRosjRfj6gQJJkoMaqFspDXDZNvsVsAe9yRoVNncLSbEyELi2KDcc2&#10;LOyAel7bqbHEenNTg2+7ngbsb3DAtubtgAxsBYWHrYWBkySGrbweGZXpfuKkl1wOWhWi/GTnv7HT&#10;xqiLI1QrD70FoxGqgOCqlSxcPYDMe/5TovDMMMQ5xcYDbnn5Lk+MY92HY2m1sl3dE8+qorwnnYVt&#10;NKjJGUqEYZnEKyNmVsxBvYEhWYBmAUsCTroWsw9Jpq1TLIvaTBMabkA5lwdVldwy0BFSZBJgAtBe&#10;Bzgxl0m8dR9N+RuUpKijrHRo5BVU9LOEQkt1SzyhZEcFAZEWxu3dipIG5zcOGYHiRBccgc4TH9pJ&#10;AMb2Om9kLCYF2J4bVqMgmsG1MhNm1IDi2RPRp3F1H8R5bZqKnqYVZJKaplDiIkhbyg9JTkpUefCz&#10;3FxbbXK/q3hnY1mlru3zMDXPt4NcRfvTrp1C+tf+m3GqbsNVpYikKLXOqDszo0yTAHLSBYXmFl74&#10;v/ChKPi8PFVBwrY1lqYHVSq1ir0ZVZPOFE6RrKo3uwka5LW17CV6lLCMoVLuDYJm9jzGo5LoMFwh&#10;mIearDAa8idWkEbW1G8Rsrc8G+cIKnh94Y4ojDUlcYQRksoZmZwezK6gW7WZe2s+pULpa8Q4R5iN&#10;lHGOEswNOn2HeY4uMhsBrtwY/wAtb3si+N9DaFyDhK8lqSO2rGyHkJRT4O82LV0MMgQoLGHEkE3g&#10;keG9xsQxjv2B3319Td8Xz9Vz+ArdtRDgIuW/+Jj7KkuZOZXrKhjWRQU9LGzQssqfbHemeV4rIqhk&#10;jeqZArsblEiIsuYOrDswM0389dR9PVJ1MTXbWPagNY2YOsgwNJ3mNLCfLvwP5hvW1FLTLFFRQwlq&#10;WCCMxJZpATK6kAmRzkSTbv2G5ObnqVS5zzJtc3TeHrh1fK2zItAhXbPT30uWSFv5oUrwOqv5STt2&#10;Py/7afwdWe4UrXaPiGii+fKhY4yxubA/yB1qVXANuk6Ykr4/c3VsktbUSo281dVd/wAqdeRlFvkg&#10;3A79tc24sh2YWEn1XStbVzMdTdBccvhAt8gSeeia8TqHhcRrjIHsQZVDHJ7KRduwzAb2vY72OhUm&#10;NrtzukEWsfP6JjE1KmBf2bSHA37wkyRfXrBCJOdOMywB1njRXk4c1NG1OQEKSSwl2INiLpCwxCqA&#10;SpFxkouxrXfATZ2h6LIBIINTSCbamVXHBVIYEKCb7XNrkHa/0P8AzbRKsFpBNlq8PDw8OY0E7X16&#10;fz+FP1lO8vY4ODna522A/Etztjn29vXskxzaQ71xp7C6HF0q2MIDDkqDvRJ5c2zpBd6AAm4laHhq&#10;v3LAgrhizA2C9vUbSK7WN7kBifTSz6jm/CB1sPei2cPg6Vcw8kEEZcpItEQYi2cOMGZIDidlD8V4&#10;oFxzjSQMha5FmAyN1UjcKXAfsT5iu4PlcpU80hriCPQ9fsufx2KFHKa1Jjw4E94XAkyARoC4B2hN&#10;yLg2lkpHbKywtiVy6qG2WKurqBeyICFWME3BN999KmoxsElw1iDtoZ5k81tMw9ermyNpOyls522m&#10;A4OETDGTDWDX+6903krglvO0J/CMVz2DWMd97COQ7N3MbFe+iNYXaDN8vPzGo5pV+JbhyB2jqJ0G&#10;UZrAwWbwGPNj/g4gCbpOqqVsS7MQzeYxgIzumxKdulFELgD8bn2H4rNaQe6B53gH6k+gQq1Sm9hN&#10;VziCYJYA0vc23dmOzp0xOpDnnp8XnCo1xtGS6llW0ot5l86p5TtFKCSF/I1iQd9Wqkg/1BB6e/ib&#10;Ou40QcEykaZbhnF7SQ3+oNx3g2BpTqCbD4TBIN09mL3DGNEswJxILP1BisWwt5thIX8ospUXFwBp&#10;blgOJkekXm97f2xfnZalUVy8VH0WMgycpBL84gM0A71s5d3dIuJCAikG7SLJGB5ogpBxQlZFBI7L&#10;cAkm8qix0WWGzWkOOhn5x1+RSpZiACX1WvpAXYARZpIeASB8IIBJvUFknK6XxeJjJlhmpULkwBjs&#10;MgQqLYrdfJbs51IzAZmuhusGZtrJ3J35qj3UXO7OtQLqs5Q4FobJuyBmEBou2W9z/kV6aeT8SJEy&#10;WJfJRcsv9oVBOylhkovcsN7A69mpiziQdvDb5b8uqk0cV8dKnTcy+bML5h8WUEmGkjMBu65gFJTS&#10;JuMmDC+KLcI1ipTOwIJctdibXyNzsNTD7WEbncc4+yA52HMtzuDv7WiQ127c3MuzS4mCTM2ATeGt&#10;GRVeopXbISsAwBAFlv5T+HfYjzHvaxznDZJ8v5SH9CrWLQw5h/cTOYaabWyidYnoE5puNTQscekD&#10;cPujFWOLorNbfLFpB3tuNzvr1OoIkTCFi8E7NleKbXcwCJ5TA1OU9Av1pZnzGMQLPn0yV2ON7AGy&#10;qB2tdt2v6AGOIawGUjR4RVrvDWaTe/KL+B8zHWyjOPwpGQI1xTERgOFZssiZPMAlgzLe2PY9+4A6&#10;Ti4y7XX8J3HsZQaKdKMlm3EmZ7xmByG1xuNB3S1SggMWGJZldSQQvdQBvYhvNsAB2A3J1Yl7hzGk&#10;FDp06NB4DiWuBLg9tiOQ3mHCTaIsNypGl5sqkwUvmHKmLtgWZrKXWym3oQQdux16lQoZpDb6e5JU&#10;Yzi3EzSaH1Zae81wsbyNQA4b266lfQHwx5uhrMLqBPTRhHCg4gjyFkYqLgMjKPwkAsLEHdh1tFzo&#10;M/FcqxKvhhawyYXNh5rd/ppUtlMB0Izp4goCjsoAH6baOBAhCJldy1erQvJrPNiNBcIRG3Tamf1P&#10;c6WLUedl1K+hOartQNzTR2Y/MA6Aeaus9/F5xIrw6JVFy1R2O20cMz/1Cj9SfTTmAg1r7BZXEnDs&#10;2t5uj5Eq3+QeB/2Mf5Yoo1PzEaqoH6kD9L66KkMxVJgK8uXKG/mPYHYfP/bToHJVRBWnbWdWqAyA&#10;iNQNzFXdxpAoiAuJyapKgoT4vVBVdzsqKzMe+yi52G/bQ+i9MCVhvn3mN62eSZiVUtjCnfGFT5Ab&#10;kjJvxNb8xPsNHBDbLnKuJGcPAuNFCyULSHzksPyLewG36Df6aoC1nwiCm8VxXF4oNbVeXRoDoPAa&#10;aI25O8MZ55YYmT7rqmUhmitfAkkkEyEEKLqLg+19Qa4a0uAvGvRTh6VZ0McO75fZXRL4TNJxGCqk&#10;vJFAUFNChjVFSmUyq0pkN+pJN94VijUXKXbytrOFeKeXSdVtnDvNQO2Fh6LQ/B5byAWAOFQjgbjM&#10;LC5IJ3Ni5FyATrEK2hMR4J/y9UN0hvuVF/8ACWLKL9rEEXH0HpqgkJktBKIafhfl3P8AaL539VhU&#10;Asq+t2G23a/11JbGqE6oD5fXZQFJx4y08k7DYvVhEFtkUoirf5rHufmdVAzyhPbkIB1tPmVA8r8+&#10;SzGYMoCikqCLEk7R2A399r68xhaRdVqAQUx4PARY9xbfe1vpp2g6DCTxAcLgqlfjg4blHw1x3FRJ&#10;F+jR5X3PoUGx1u04ghZfaFj2uBvKg+QuWIHgkKoM+mUaQ3LXAHYnYG9iSBva2kSS1wRqn9Soah+I&#10;77+qrzxD5dZAJA3lJBH1Vfw2+ViQRtr2aXLueHOa7DdiLOEk9f5uveYebWqhGrMxaNPu3dixG3mC&#10;+wZ1BBIuuPsSNTg8S7C5w8BzXWPQdOqpxX9PUOJdmcO4sqMEg7F2062nW08kS8C5Zhp6T7XV5yGq&#10;E8VNGluokpH/AN1I5ZVIVhvGL5XvvfbpsPiWVB2WHEMEEl240LYHjrK+RcSwD8I97saZqOloDYIB&#10;mQ4Exe3SBK+lfgjxQf8ASHqYQUvw2F5d7gVMSSBnjuWbG2JTLcBVHprJ4zTrMxr6jyDmaHN5Zf7b&#10;cwIlZvCHtp4GrVwrcoiMpOlVoIf5HumQjXwO5Tx4aZGleZqqNaljJ6OwLWHf13vYG4/U85RGaXu3&#10;hdFwjB/tKAJJL3w95J/uLWzEWAlZ/wDHbha1cppZDZXplMbnfpyRSMA6gbjAlCw/OpZfU6z8cRTe&#10;087L71+kndrg6zd2kEf9w5+VuRuq0+HnhzQPVU0n9r02eVVa8YkidVOPbIY3AY77el7DJc6arTtp&#10;1W1+oqIdwtzhsRfe8q3Ul0+F8RlcGffVSUUXX//ZUEsDBAoAAAAAAAAAIQAQju2K+CwBAPgsAQAV&#10;AAAAZHJzL21lZGlhL2ltYWdlNC5qcGVn/9j/4AAQSkZJRgABAQEA3ADcAAD/2wBDAAIBAQEBAQIB&#10;AQECAgICAgQDAgICAgUEBAMEBgUGBgYFBgYGBwkIBgcJBwYGCAsICQoKCgoKBggLDAsKDAkKCgr/&#10;2wBDAQICAgICAgUDAwUKBwYHCgoKCgoKCgoKCgoKCgoKCgoKCgoKCgoKCgoKCgoKCgoKCgoKCgoK&#10;CgoKCgoKCgoKCgr/wAARCAFUAgk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4/wBX+B+q6RO9nPKGkT+IZH5gj+tYOo+AdaskLtZSbV6sqkiv&#10;uT4jfBPwtrjHV7UeTchcBlxg+xryLxH4N1KwQ2QsFaNtyzOmeD/+r+Vf1Zl/EUcUl36n8v5lw/i8&#10;DJyjK66HzG+nXUHLRt+VMMcn9yvT/FemaZCklnLpKiZX4mX0+lcVqWlxLJm2HbmvqsPUjUipW3Pm&#10;Fi/3jhLdGMLdvUUvkmrQt8Hayml8lRxsrqsuiNXWKgg9T+VKLcdR/Krfkj+5QIscbaCfalXyfX+V&#10;O+z/AOxVoRZ7UeWBxVcoe2KoiC9qcseTgH9KsrCDyDS+TjnrRyi9oVvKxSiL1FWNn+z+lOEWRyKr&#10;kJ9oVhEKd5LdmxVkQ+lOWEgZFPl6E+0KqxMBy9O8o/5FWfs7kUqwHP3T+NPlJdQriE0eUT/DVwWz&#10;nvTltQDyKfKR7Qp+WccqacI89BVv7MMYNL9mXrRyk+1Koh46fpTkiK9BVkQkDpS+SR0/lT5SPaFb&#10;ySf4KX7OfSrPlexpRCT0U0cgvaFcQnHSgRY7VaWDHPNOEOaXKS6hVEGDnFOEXHSrHlZ4pywjHSjl&#10;J9oQCBu5pywZ7VZ8hD0FOWEDotHKZ+2KwgIp6xN0AqwsXPT8qcIuOlLlM3VZCkJx1p4ixU0cZxyo&#10;p4ib0o5TOVQhWEk9ad5WRjBqdYj6U/yeKViPaFdYsHpUscXYVKkJxjNSCI56UrGUqhHHFjiplhJ5&#10;NLHEQc1LsbsKnlMZSIhCByaXyx61KqnoVp4iQdqnl5TN1CEAngCnLEWOKmVBn5Vp3l56NQR7QhEG&#10;O3604R461MI1BwWp3lr2FTykuoyDycinCHHJqcKB2oo5SeYjCY5xQAT0FSFSRThG/cfhUkyZGIye&#10;9Hl+9SBBTgMHgUWFciCgHNKFJ6CpApPanBPWgnmIRGRyFpdjelTeV7Gl8mgnnINhpdh6g1MYjjpS&#10;eUcdKnlDnICCOoppQdc1YMdHljvUlc0SuFWl8vPQGpxEOwpfLB4xQL2hX8sDqKNi+lT+UB0B/Kjy&#10;/ZvyoH7Q+z00qXVLQm2n3ZHG41zmofDq8F08zwfM33mXnNOstdu9LAkivPlB4Ut1rbsviJbthb9F&#10;G7gGvxKMMVR1hqf1T7TC1rKZ5H8RP2c7HxNH5sVxLa3ManypI1yhB7MP6g5FeAePfhh4j8JTXEN1&#10;atIkP3riGMlD788ivuZ77StUG6LDHuma4f4h+FbCQSre2KtBKNsiYJyMV9Lk/EGKw81Tq7Hyed8M&#10;YHFN1qPuy8up8ONbj7zLUfkA8jFeu/FL4J2OjPJrXh+6/wBE/ihP3kP9RXmV1p8trKYmH3a/TMHi&#10;aOKp80Gfm2IjUwtZ0am6M4wegoFufSrnlN/kUeU1dljP2pWFueyUfZmq2Iv9mneU5GCtNQJ9oU1t&#10;j3py2zE9atCF+4pwg9Wp8rJ9oVRaju1O+zx9N1WRAKVYB1xT5SfaMrLAgGKURL2q15OOi04Rc9Kf&#10;IT7QrrC2OBR5DHrVoRe1OWHninyk+0Kot/8Aa/SgW4PVqtCE55WnrCc0+Uj2jKgtgOop3kDtVrye&#10;9KIs0cpPtCr5IxilW3PUkflVn7OD1FL5GOgo5Re0uV/IP96gQAdWqx5Q/wAmjyfajlJ52QiJByKU&#10;RKf4anEA7inCEelTyE85XEI7JR5DHnFWvLNAQ+n60ctuhPtCEW4HenrallyMVZWJSeFpwhO3ip5T&#10;P2kiuLUilEBA61ZWInmnLGoHSkzN1GV1tz3pwt8fxfpVjGOgpyozdBSJ5yBVC9KcEUng/pU3kE/x&#10;U9Yh/kU7O1yHIhWMinLF2qx9nzzThCAOKVrmbqEAh3dDT0iZRy1TBB3NOWPnijkIcyJYiRTtjVL5&#10;Td6cIs9qOXuZuRCE9TT/ACyeoqVIeOlSCIDoanlM3UK3kjdn+lO8rPY1YCDpilER7rUtC9oQrHgY&#10;zTghXoDUvlnoCKcIsjNTykcxCEY9qXyXqYRFecU4JmpJciEQHu1HkY71Y8k4+7R5PGcUC5mV/Kwe&#10;Kd5bdhU/ksBny6XY1ZsLsg8hvUUvkN/eqbY3pRsNBNyuYXFHlv3FT7T60uxjyKB3K5jU9qPKxzVj&#10;yj61reHvAmu+JIZLy0ttttH965m+VM+gPc1nVqQpxvJ2NqNGtiJ8tOLb8jACk9KlFjOYjP5TbO77&#10;ePzr1T4eeA/h14e1q1u/iA8+peWwkns4sRwquTwzE5bPHA61a+OvxR8Oa8ZPCfgXw9b6foayh4oY&#10;oRGSw7nHX8a8v+0ZTxKpUoNrq+h739hxw+BliMVVUWtFFatv8jg/Bfwn8Q+L5vMaRbC3C5a4vI2A&#10;YY/hAGW/Spv+FN6t/wBBC2/8e/8AiapzeJ/EEsC251WbYhyF31D/AG3qX/P5J/31RUp4+UrqaRz0&#10;cwyOjTUZ0ZTfV3sdg3jTUdOeNZpmmQfe3MN2PxxWnZ/ETTHZYJrr52GPLYf0ryV/iab+3NtqUC+Y&#10;c7Zk+mPxrMuNW8jMtvLuUdG4yPx5xXEsjjUVpxs/I+vqcVYihO1JXT7nc+L/AIg+IvDPiiPVPD+t&#10;TCLbiW3847evpXT6N+0m+o2gXUo1uU2jzoWX94o7keteJ3eqxTrw7Z3Z+bmqsU7rKJkfaynKsvBH&#10;vXoSyPB1qajKOq69TzqPEea0q0pwk0pO9nqe4a7rfg/x3YtFpuqC2klBH2e5XaG/x/CvMfEXwi8T&#10;QQfboYIZl3EbYJMkD1rHi1BpOLr5v9o9c+vvWppPirVdKP8AoOpSKv8AdZuPyrbD4DEYH+C9OzMM&#10;Vm0cbU58RD3u8f8AL/gnI3Omy2kpSaJlOcdKjEQ9a7LWdYg12Tz72Nd68ZUZzWPeafaMd0Ir2KdS&#10;Ukro8761FysYwgXuaUQjNXTZbTgUn2fsRXTE09sin5PotAhOelXhbZ6L+tOFvx0FUT7Yoi3z1p32&#10;fHCg1eFt3xSrajPANOzYvbFIW7djTlg2nJq8Lb/Yo8jPRc0+Uj2xTEBIyKctsx5xVwQEfwUogb0o&#10;5SfbFQW5FBti3arnkHHIo8nHanyon2xVFqcYzThB6mrXkk/w0fZj/dP5UcqJ9qVTbk/xUC3A/jNW&#10;hbH+6fypfs+Oq0covalTyB/epfIXuTVn7MAMigQe1HKHtCt5HoKURbeDVkRGlEBNLlYvaFUQkHla&#10;cIt3GKsi3fun60v2c4xipF7Qr+W3anbT6VY8n2o8n2pcpHtCFYz6U5UHdamEZJwad5eOoo5SXUI1&#10;iyc7aeI8jcakWM9QacIzS5TNyGLEBzinYHpTxH6ilWPnO2lyEcxHUgjyPu1J5QbqtPEXrT5SHNEQ&#10;g74qRYSO1SLEQ2KlSMg//WqWjKVQgWPsFp6wHPNT7CO1OEDZ+4ah83UzcmQiFRwacsIB+7U/kgZd&#10;xxu9KlWB8b40yD3pDitSm0AU52/jT44WkOQnRc1bWzllGQvf86uWVi0aOrCs5ySNKVGVSVjK+yOF&#10;BVc7u1TrYmMLgjHWtJbLadvvUi20YAO3vWMp6HRHDxUveM2TSeVYdCKPsHmjCHo3atXyjI2AvvjH&#10;Sm/ZZFf90u0Z4xWfPIqVGHNojK+ySBsmM4FOS1BdR5WD3rVSyl8vLCnrYvnHTPXFS6isR9X7GW2n&#10;+UpLg57Zpv2TdDlx81bL6cJApkPTt60sOlvKwVIw3vWftDX6pJ7Iwzp7CbCAfQ9qIdKurlxHBAW3&#10;cDiulh8OyTXCosfVsVv+DYrLTfEFubtFCLJiTI4C55/l+tYVsZ7Om3FXsdWHyj29ZRnorljwd+zF&#10;4j8U6KuoQ2s8bLeeRc3E2FhjPBPJ9B789K9M/wCGW/g5oVrHe3mn31xa28KySSzTyLJdsOo2rwqH&#10;jkHIx1Oa6Xw38coPC+h3mgz3kc+mXi/uY5c5T5cEgds468Z5NedW3jxbPVrjU5jmVlMayKTyvpt9&#10;DjJr4yWKznG1pXbiltbqfqVHLuGMsowtBSk1rfU4fxx4G8NJr8lzpOhvY2+N32VZCyrk8dcsO/Uk&#10;4xUc+u6ilkunW7eXDH/yzRMY4A/lWhrN+dTnJRdq7i231JJOazpAIwwPevepc8qMY1Nbdz5PEKlT&#10;xU50Eo3fTQoXEk0hw7+n41mX9uJRlgucYrXkgDKRgnvxUMloD1WuqnJR1R4+JpyqxsznW01yQxU/&#10;8Bo/s9v7r1vCyA5C0v2Q1u61zyf7NizxBYv4SOKtW7mEYI/CnLbrmpFiUDBr39zslU5tAMFvJzja&#10;386aLcjgDiptoPGKcsTY4FVEy5n3IRAvrThGoGKm8r5qcLdTyBVKJHOQquOgoCHrirC2/oKctvzy&#10;KrlRPtEVwgzhhmg21W1gpRAc9KpRJ9oU1th3P6VItvg9ati3J6Uot60USfbFU2+e9H2cY5Jq59mB&#10;6CnfZuPutVcpn7YpC3HalNuo7VdFt/sGlFvjkJRyi9sURbKad5CjoKu/ZyRkrSfZ9v8ACKrlQvbF&#10;TyV70oiUdKt+SKPJHajlD2hU8vnrTvL/ANmrQhHYinCBu5pcpPtCn5eBkrTfLz0q55R6EigQN2xT&#10;5Q9oin5fcigqBxmrpgf2pPs5znaKOUftUUvK9hShO1XPs7f3RR5DD+GlyroHtEVBC3cUvle1Wvs7&#10;HsKPsx9qVhe0iVRFz0pwj96sC29acLfjpUidRFYIKUR8/dq0tuc9Kd5B/vUE+2KqRf7NOEIxzVjy&#10;PU05Y1H8NFrkOoQCMY6U8RnGcVMEPYU8RetTykuoQCMf3aesWQDmp1iA6VJFAzEDZ1NS1Yz5yBIh&#10;uwDU8VrvHysaclt+82ntyamRBC28Hd3X2qZBe+5HDEQmVWp4ogqlt/3m446VKtqWXy6kjtSdyoPu&#10;nArORtTunexGmnrIvTcpOd1WJbTegVYv/rCprWGdMp26VMY2d8RvXPJ6nZDk5b2KH2CQlkjUrj7v&#10;NXIlAj3MuOMVObd22qp6HGamjs1cja3Kn+IVnLU2prll7pVNsGbft3c9KmjtI2OMn5efpVyKxZwr&#10;sNpU4HvVhbVt/NYyl0OiNNyM02vmkpj3qRbTIwe1X/s4HGOaUQNuxjismyuRc2pnx2mSGB4p/wBm&#10;ABwcCr4tf7wqQWgYABetZSZtCnpoUbe1UjaKtW1kIyGxmrkVoFGVWp1iJ421jOR2Uadtym8TKVZJ&#10;CMGlitWJ3OavmFe9M8oFcVznXy2IyJH5eTJUUwru5zU6QMw2inLaleduaxkax5pFV4gvIFQzW8br&#10;hh1rQNpx1pv2VwMGldhKBmGxREWJCcLSG1UjBarzRSZ5WneS4XNHMzP2cTOayXHWmfYl9/zrRMZP&#10;Wk8hfSnzMj2KPBFt8nrUqwJ6E1YSMLzinBS3AFfYRPlnUIVttpzineR71YSBj2p3kEcYqo6yM5VC&#10;uID6U5YfarKw5OMU9YO2K0M3UK6wU4QE9hVpbc+tPWBc8LVpGTrFRbfng/pUi2w7/wAquLbtnAU/&#10;lUgt26Zq0jJ1iilsOyVIsIHQVaNsy/epwhP92qiifbFMxn1o8o4yTVwQt0xS+Se1Xyon2qKQiJ6G&#10;l8lqueS1L5A/vU7B7VFPyT3oMOf4aueQvrSfZ/enqHtSp5A/uUeQP7tXBbr3NH2Zex/SnYPbFPyc&#10;dqPJ9qufZh6/pR9m9T+lHKHtUU/s5o8gjqaufZ/Rv0o8o9xRawe1RT+zmjyMdauGI9hSeS1SHtUV&#10;PJxzR5f+zVwQnPNBhOeKXKg9oVfK9RSeWv8Alas+ST1/lTliI7UuUPaFURj0/KnCPjhasmEjlW/C&#10;lWBiud1DViXU0K3lN/cpRAx521b8laPITripJ9oVfs5PUilFuBzVoRqOo/SnBB1CfpRYn2hWSDIy&#10;TT/IFTbCf4aXyzSsT7RkSpjgLinBGzwamWM4xUgt5MbfKzznd+FQJSu9CFIWRc4z2NWo4ImG1yM4&#10;6CpEtEU5PAP8PrVi0tYXO6PjP3qwlI7KMXezGwW4+WQr+fSplg2s0qD73bFWJbbIVD/ezlTT0tpU&#10;5bH0rncrnely6IZDCrqTUhhGcJH+NOS2Y7lQY+bNWrWEnAkG3NZSLh72hXt7ZjKc81bS0UfMFx+F&#10;WrazBOSvA/WrSQ5XFc0pnbRp9ypFajau761KIFUYAq2kBcZC+lONsGIyKwcjrjFx2KK23O4rThbY&#10;4I/Kry2gc5A71ILfLYdcCpcjWNMoxWm4YZalFoF2t/s+lXVtcndUn2YY+UVjKRtGndFNbYgc09bf&#10;bzmrfkADOPanxw4+YjNYykdUaZSFuZBjBpy2Yxgj9K0RAoHBpDHz0/SsZSNlC+5TW3C9B+lBiXPT&#10;9KtGIZwRUbxZVsVnc1S7FV48/MKjKYHU/jViESrFumAyP7vpTWO5vkHFGoiqsRY5JokiTGM1Y8tW&#10;bHFNNvu6moe5HKyq0Kqaj8o/3f51cNuOSxpvlf7NTzEOMuh4WID61LHbjGdtTiHByEqTyWPOa+3R&#10;+fuoyARDoVpfIBPSrAtjnpUiQbR92nH4jJ1Cuttnqaetv2Aq2sGOopyQbjwv5Vr0MnWKq2uOlSRW&#10;4HariW5PBWnragdq0i+5i6xVEA9acsIByqVdjtgfvCpPsyY4WtDJ1in5alcSL9MULZqThWq4tv6J&#10;ThAc5IxVoh1SobBlXpmmG2IFaSoydDn2p0dtFM2PMWPP97oKbdtyVVkzM+z+5pPs5HWtu88O3Vjb&#10;x3cvltHL91o5FbNUzB6rRCUZaopzlHRlD7OTzigW7HtV/wAgf3KPIH92tBe2KBtmo+ztV/yR02Ue&#10;Sp6LRcPbMz/s7ddtKLdu4q/5K90p3kgDKp9c0rj9tIz/ALK1H2Vh1BrpfCvgTxN431dNB8J6FPqF&#10;7IMrbWse5yOOcfj/AJxXoHh79i74/wCv+M38Bf8ACGGx1KOwW7aPUJ1jUKy7lUsM4cj+E4x3xXnY&#10;rNstwjtWqxi99Wkepg8oznMI3w9Cc15RbV/U8b+zEjgfnSfZW9a6/wAT/C3x34M1C80zxR4UvrOb&#10;T7gw3ZltW2RuCRjeBtOcHBBIPbNZM+j3VpK0NzbsjL95WXGK3pYvDV4p05p37M46+HxmFk41acot&#10;b3TX5mL9nNBt+etajWRHzNj8aja257flW5y+1tuZvkDsDR9nGOlXjBg45prW/wDETQV7QqCEnvTh&#10;BxzVlYyDjOaeI+OlTIftCp9nHcGgQKeNlW/LI6CjY3pUk+0K4tcdF/WnC3IHWrAhbuKURe1BLqFf&#10;yP8Ab/SgW2TjfVryvWjyyeM0C9oVxbKB84/Sp7JQs24n22+tOVO7HtU8I3YVUweMGsZbG1KoudMj&#10;SMXE21uFxmrttDGiCNQB/WmJA27zwoAbipo0dJfnHX7u0VhNXR3U6vvXZJb2zpCfMarEKZGSudx6&#10;+lEadAF475qxBE+Ssa/w1zS7no05X2G29sWulBxh+G9qvyafaxuFjfccflUcELKfu81ZjtXMiy9M&#10;1zz+LQ76NuW1hIrbHDCpYYeOnepFQiTAFTxRMcAisZnbTjd6ESRyKuNp+tSCJgykJVmO2IGNtS/Z&#10;mrFs6407lUQDqo/CpDabjjFWI7Xs1WY7cBcYNZylY3hT5inDbAL0NOFtuPCmtCO2AH3akS0yc7a5&#10;pTOqNPSyM5bUhNpXrzT/ALOCMYrRFr60NbbWBArDnRv7Mzfs+7AGaGtm7itH7JlcYpHtGI6Vnzmn&#10;sjMa175pPsx6EGtNbINwVpGscDlKzdSzKjRMs2HHApptAq7VWtV7Vj92omtO4FR7Qr2JkXGnxNNH&#10;O4O5emDT5IARuFaD2rZ+5Ub2kmPu/hS9oT7Mz2gA7U3yPer5seSdtJ9jH900ucz9k+x4THbHoVqQ&#10;WwJxtq8LR+uG/wC+amjsZm4EZ9elfZxqH5LKpPszPW1Oen6VMlmDyRWlHpsp/gP1qWLTJX4VT/3z&#10;Wka0TJyqS2TM1bFTT1swBx+grWj0SfOGI/KpBotwh6/981UcRHuRKNfojJS255WpBbKOQlah0eYB&#10;Sqc0DTpchDFzWsasZHPU9tHdMz0g7lakW2TH3KuJps+SfLNSR6VcTt5YTFaxqR7mX7xuyTKItk/u&#10;0CBPStD+yLrGfLxR/Z1yOPJJ96tVI9yZRq72Zn+QnpQbcdq0PsUgO0oaDZN3X9K05l3MvaSRREWB&#10;g/lTnjUrhYQPp3q0LUr0fH4Upts9P5VceXoDrOT1ZQEHYij7OPSrxtiOooNrnriqD2pQNuPSk+z1&#10;ofZMd6DbkdBQHtigLbJ4r2r9jn4F6R8TPHUWr+LpdPk0m3LJLZ3VwyyTHb1AVlbC5659q8jEDf3K&#10;3/AWrat4c1uHU9IvZIZI5AdySbQR6V4+eUcVistqU8PPlk1a59FwtjsvweeUa2Mp+0gmtD9Hda8O&#10;/DXw3p8kFh4C0pr5ZldrnT7cRSFgqqrK45+6qjr9a277XLXxdaQy61NPG8dt5czR4VsZ+U5BPI5H&#10;oeR04r5N8G/GvxJP9ktLSWSSaYBbiKRsrFz6n869c8PfGE6MGsdSsIZ1kXbI+4j8Rjoa/mvNclzL&#10;BS/fScpd29bfM/s7J88y3HU74dKMeySVvuPdvCcWkeItKk0vWbVLu1lUo0N9GkjMBjk9Rz15z71d&#10;1v8AZ2/Zt+IGrySeM/hJo0k1xte4uNjIDhQgYFSCCVAz24z1ANeSW/xm8PQ+TPpenzWrqCG3Sbga&#10;2rH9oKFpkiFwrBm2988186oZpRlzUJyj6Nr8j6CVTKcRHlrwjL1Sf5k37SP/AATC+BnxP8E2A+DW&#10;mad4RvbC433UlrZmT7TCQofdltzMACy889OM8fFH7VX/AAT4+Jn7MXh3T/Gt5qMOuaLeTSQzX1jb&#10;uv2RxjyxKCTs3joemRjJ4z+jfhf4uoukNdW067lXG1m6Zq14/wBZ8GeO/gZ4h0PxpJC+mXWlyR3y&#10;sxX5MZ4PZgcEHsQK+g4e484kyWvTo1ZOpS5tU9XZ9m9T43irw24X4iwtSpSpqnWcfdlHRXXdLSx+&#10;LbWwHBTFRyWmeQK96/aJ+AXwk8I6PH4m+F/j2a+MzRldOuo/3ixnOW6eu38Ae9eKzabcxfMyY3el&#10;f0xlma4fNMOqtK6T6NWZ/IeeZFmGQ454evZta3i7ozTa+ho8hvQVeNlKDjy+cZxTfsshOFjLf7te&#10;jzR7nh80+xTEB7rThAexq4mn3Eg3JA2P71AsZ1byzGc0uaPc05anYp/Zz3P6UogHXNaMNiTy8RB6&#10;/Wg6Zcvwq8dc+lT7WIeyrW2M/wApP7tBiXtWkmlSM2V3EY9KkHh9mXcrMfWpdaJtHCYmWyM2GAlC&#10;2OPSprewn271XoOB+NakWhoBsIb5u+auRWarHsEdYVK0eh3UcBUl8RlxWM6hUbg9fu1aFvtwQnzf&#10;StCKyG7Ij9qsRWBOMn9K5p1j1qOD0sjMjtFO5tn4etW7e2Yn5YsfhWlBp46YqeGyOMKtc062h6lP&#10;AuNmUBanbkR1NHAwXIU/lWjFp46EVZW0RRgJXNKsehTwttTKigcnmNuv92rcNrlc7PwxWgsGT92p&#10;Etu9YSq3Oqnh+pSW2AzxUqWzY+7+lXobQY4zUy2gPGPrWDqnZHDlKKzXGdtTJbx9dtW47RcYI/iq&#10;ZbQDnGK55VTphRKKwAnOP0qRYMHAWriWYJyVqSOyOaxlVOiNEoiPsRSi2Zm2itIWRpTZsOKxdVGq&#10;oszxaYGMU4Wq45Wr6WY3ctStAoOBWMqhtGiZ4tcNytD2wx8wq8bd88LTWtJCMlazdTzNFTM57fHR&#10;aieBF/hrUaxfFV3s2HGKz9oivZ+RnNGh6rTGgU81otattOOKYbUcnvUuoifZeRQaFehSm+RH/dq+&#10;YCOtHke9T7XzJ9l5HlKaMhwRHz6VMmiKTjyuvFdQnhi8EfmCKNh/syrn8s5py6JchebGT03eUcV7&#10;Mcwj/MfHSyVx3j+BzUeiDdtEWR2qcaMN3+rFdEuliNtjRsG/Wpk00k42VtHGa7mUspjF7HOJoxdt&#10;wT9KlXSGV8eXwe9dLHpnYx1KNLH/ADz/APHa0jjDN5TE5ttICqMqWpRo5HLQj8q6YaWDxtNKNJz1&#10;WtY4wzlla7HMrokfUR/hipV0RB0i210aaQAMY/76p66T2z+lbLFeZn/ZcY/ZOYk0jaMBKX+yCSMQ&#10;j8K6caQQPug/hS/2UemytI4ruzKWWrscsdF3cGIUf2GjADyuldS2krjaRSjS0/hP1+WtY4yXQyeU&#10;wlujj38LRZyE2+2Khk8Moqkj+VdsdMwcAUjaOu7AXtWscdPuYzyLDvWxw/8AwjZMfyjdn2pR4bTZ&#10;nb+ldk2jpggp+Ipv9l7eg4+lbfXpdzl/sSipfCcZ/wAI62SGFMOgEsfk/SuxfSiqltq/lTP7OJzu&#10;XmtFjGYvJqO1jj10bBb90ePbpTotPdAGVMY/I11Uml45B/SoZdHcj0oeK5hf2T7N3gZ2halqOkXS&#10;X9vMySRtlSp6V7poH7Q3w2OkwW3iDwbcSXUcJElws3DNj0J+teOR6QwHTFSLphUjJxXhZrlOXZtZ&#10;109OqdmfX5DnmcZFGUcPLR91c7u++Pd4WkTRtLWFdzeWJG3DHb/INHgn4uyw6ncX3ie42sYc27Qq&#10;cK4I6rnoRmuFOmuDvzT47GRWwc/lXF/YOUqm4Rha/XqepHivPXiFVnO9unT7j6C8OftReE7fTHt9&#10;RgvFuMsqC3xhsd+emazrf9sLXDp9/wCH7+V1tJFKKohVzKvo3OPTpXiX2KQdD3p32M5+9Xm0+EMl&#10;hJvl379D2Z8e8QyhGKklZWem5U8T6kdbvpLqdCquzBVXjaM9KytS0rTZbdGt1ZGWMeYrd2zyR+Fb&#10;M1mCeVqA6ZNK2FUnnFfXUXCjBKOiR8Liva4mpKVRXcjDTTLdju2L9cUq6RbL92Jd2etdW3w/1y30&#10;VtfuIkjt/MCruYZORnp1NZkekzsSQGOBnGOlXHGQqfDLY5pZbVo2U6er126GQ2nRiBo1iCkt96mr&#10;pKN85Xnpmto6bMONp96PsLKcf0qvbeZMsIpatGOmlqGwUB49OlB0pCOV/KtpbBy4NObT3Y/Kmf61&#10;Ht+5pHB32RhJpoWP5Ytv4VLBpoCZIOK2I9KlbOV4xnkUq6a3bNJ1kaU8JZ7GUmmqzbgnT1qX+zvl&#10;yVA/rWqNPcDvUiaYxxu71m8RHa51Rwmmxkx2iqv3TUsdmcZCt+Va6aUufuk1MmmleQlYyxETqp4O&#10;Rkx2MjHO2rSWBHO2tKLTZCcFKtRaW+chK5pYqPc7qeDl2MmOxYc7TUy2T9TH+lbC6ZKegpw0mU1z&#10;vFI6o4RrZGStnxkVIkOOqVqJpTDgmnjS2HFZvERfU6I4eSM+K3HpUiW46Cr8emP93AqRdJbJyaxl&#10;WibwoSKS26qMYHrU6Wy9cc1dGnAc1NHYKDnrXLOsjrp4dlBbVM5CiporZiOlXltABlUx70+O2B6m&#10;ueVY6Y4exQ8hscJSG0LHJFaX2UE0fZscZ4rF1u5qqJmm2UbTSm2UnhV/KtAW60fZV5+Ws3WKhRlc&#10;oC3T+5+lIbZfQVeEHHSjyTjOKxda+qNfY9GZ7WpWoZLfPOK1Hgx3qM2+T0qfbj9i2ZT2oqJ7YbOB&#10;WsbFnPC9u2Kjk09s4wan6wujD6u7bGS1sD/DTfssfrWo1ngYIxUf2T/eqPrHmL6u+xycWnKPmCuv&#10;P8LVct7KReY7mRTWlHYcfd/SrEWnHPSt/rUTgWGmuhTjgu3QQvNHIv8Ack6VPFZSKNv9lQso7KuK&#10;uxacP7lWotP7IKPbRNI0JXM5NMtGOX0tl/3WJ/xqRdH0l/l2ywnP3mXf/LFakdjJkc9KtQWV0w+V&#10;VZf90UfWHHRSf3lfVIyesfwMRPDts2FjvVP+9GVz/Opj4XkP+qeN/cSf44rYFq4HMS+/y1Mtohxu&#10;tvyFarGVFHRi+oYfrEwR4WvA/wDx7Fv93B/kaJfD09uf3toy/wC8pX+ddFHax9Crj8aljgC8R3Lq&#10;PSmsfUMpZXh5dDlV0QN/yx/rSro5U4KV1n2aRh80qN/vIDQbGI/M9tH/AMBFbRzOS3M3lFP7Jyh0&#10;Z/SkXRh1C11iabbE7jb/APkQUNo9pJ/DKv8AwEEfpW0cyXcx/sf0OTOj9yvSkbRSRyK6saLAOk//&#10;AH1GaP7Fz9ySI/TI/pWn9pR7kSyZy6HItorqPu0waLx8ytXYHR5OgSP/AL+D/GmS6JcAZ+ykj+8q&#10;5BrSOaeZk8l/unGz6ECPk3Z96rtomBgx12T6Tt+/EwP+7Ub6UegQVtTzTuzmqZNHsca2kAfL5YzT&#10;TpLnnyhXWtpYD7TEuaT+ylzyo/CtlmSZh/Y5yJ0hkORHTf7MOceVXYPpSZyB09qb/Y6tyUqv7RXc&#10;n+yZbo5NdL5yI2o/s5w2VjrrF0gddnHpR/ZCkfcpf2hEr+yZnLnTnA4hpv2FuR5XNdSdI4xtpp0c&#10;buUp/Xolf2bI5hdKLuFWEsTxircng3UYLw2UnlLJ12tIoHTOc5xWyNJZGzt/KpP7PZ33PWNTG1G/&#10;dZtRy+lH44tmjafAHxVf+Gx4ii1rTbiOOVEls4LwvMiswBYLjBA6nB4rrE/Yq8Q6z4Um8R+EvFdr&#10;fzIyBdPkTypBlgrZJbHH3vcA+1cTBHND8quygf3e9b/hnxz4o8KlptI1ORGbnczscfhnH6V87jKm&#10;fRjfD1Unfbl09D6rA0eHZO2KoSd1a/Nd/I5Lxx8GfGPw78QLoHiTStszx+ZG1uwdXTPUEe/GOtae&#10;nfs2+PfEOgx+I/C2m/2nFJtDw24PnRk+qkdAfc8c9q1tc8U694jvF1DWL1ridCSkjj7v69M9qmvf&#10;H/i25Xy4NS+y4Xb/AKHmPIxgZwf/ANVbPMs6lTgk4qS3fQxjlXD0ak3JScX8K6o811Hwrc6PqEml&#10;6haNFNbyFJo26qwODXbeGvCnwPOhwyeINY1Zr/MnnpHGETlcIFOD0PPv9Kjvri41ZZJdThikmZgf&#10;O8sbsgY5PeqaaR0OK662IrYqilObi+vK7XOXD4XD4Ou5Qpqa6KSvZGp8WpfhZq0Gnw/DTwx/Z7W8&#10;Oy7bb/rWx97JJJ/GuGbQiDkxtXVfYdvVaUWKt1Wnha6wlFU1JvzbuxY2h9ere0lFRfZKyOUXRsNj&#10;bVqz8PpPMqN8u5gPu5P5V0C6WpbhMn0xWlH4P1iK0bVHs2hhjYKJZAV+bsB71VbM4RXxWJw+U3l8&#10;N0ZSeH9Csraa2uNPuXmXAjm3Bdnrlf8A64qG/wBL0eVkXS7CRPl+dpJNxY/Tt+tdZ4Y8N2V9qccu&#10;tzZhZsv++AZ8HpnGf/116Z4b+D/ww8QWck9y/ltFkRx29yy7s9AQST+OB6V8/is+o4Gp+8u/TY+o&#10;wfDtTHU7QUV67ngCaKw+7F+lXm8MapbmP7Xp00KzLujaSMjcvXd9Mc17K3hrQ/BlnNEfDp1COBid&#10;yyfLnON2f06Vm2vjvRdNtJvs3g+MzzMxWeW4LbFIIKjjO3nkZArn/wBYcRW1o07/ADSNv9WcNQ0r&#10;1LPyTPN/EPw98U+E544de0eaEzQrLE2zKvGwyGBHHT3rN+xZ4K13mreLNe1eJbaa42wx/LDEqnCD&#10;px6ccVh/2ZubcF5+lehh8fiJU/31r+R5+Ky/D+0/cXt5mALH/ZpRZbj9zP41vHTVAwRSrp+3+GtX&#10;jfM5lgZdjEXTiPmWOpFsSOq9fetpNO3GpBpwBwRWUsb5mkMH5GKLLafu04WZI+Va2l08Y5QU77Bt&#10;OMfpWUsZc2jg/Ix0sCRyhpw05hwErYWxxyQfwpy2Cns1YyxXmbfU+6Mcaew5xSmxY8YrfsNBvtWu&#10;lsNJsprqd/8AVwW8ZkduOwUE1c0PwjFfeJI9B169bTQZPLmmngOYmzjBU4x/SuapmEIp3e2p1U8t&#10;qTsktzlDp3fFei2HwO1Dw2mieNRIuq2l4VkW1jtZBIGCBipBXBAYkZB6getW/H/gH4VeHbCH/hHf&#10;GF3e3qxlLuExqYzID1Xhdq9eOfqa3vhb8UrvT7q3t7jXFj8r5Uk8vHlcYyFwVzj27V8/mGcVKmH5&#10;6D01unvY9/L8lpUcRy4hdrNdDf8AipoPwX+I3w/1jxld6DHpOvQWKPHebmXzJ15CFd21iwXaMjPO&#10;eor5xfTSN3yfXn3r6l+Ivw30fxXBDoOjePc2skkc9xb/AGcSXE8rAnduLAcZPHHUelcR45+DT+AN&#10;HuNEs9T0u9F/IjRtIY1uI0wDnBzg5JHynnH4V5+U5xRwtPknNtt7PovU9LNslqYqpz04JKK3XX5I&#10;8N+wuThU/ADrTZ9PkhcxzWrK3oy4NekwWOk+DofMe0jvLvnbLGhPlnvxjg/y9awvEXiifWh9nk0F&#10;GZZSWnaPaze3+ea9aWdc9T3I3R4v9h+zgnOST7G/8H9V+HsOlx6P4l8AafezeZva8uo9zj5gwIwO&#10;nGMZIIyO9em+L/hT8Dfip4YjuNFsYdBvLeUmS402zVSyn+FowBle45B7Zrxbw7q66NefapIYMfe2&#10;7d36ADFdrJ8c7WW3+zvFJGu0D5cHp6ZJH8q+bxlTGyxPtaLkte+h9Lg/7Phh/ZVuXa22v3lLRv2Y&#10;fC17LcWl74tvFkaEGzka1WMeYOuRuJYdQMEHv7DA/wCGYfE//P7Z/wDf5/8A4itHR/iVompeJE/t&#10;DxXJZxs5+aa6VWjHXI966P7X4N/6LtN/4Dn/AOLrGtmua0ZWlVf3FU8nymtG8aSZ86xWDE45/KrU&#10;VjMJdu35dvPy1cWGHqC3XjI/+vVy2isdh84zbu21Rg19t9cPhY4Hm2KMVk+cbV/Op1tDjiNc/jV1&#10;ILfjy5Wz/tR4/DrVyOws/s3mDUE8z/nkY2H69Kr66h/2fLsZqWsoGGgX/gLVYhs33bhA3XHSrkVu&#10;F+UtVmKBSMZp/WmtiVg0uhTjse3ksufpUgsVH/LFv++TV5LcMfXFTx2wz1p/WmP6nEzo7SHOGjbp&#10;7/4VOtjZFPkRt3+0Af6VoJbruwW/KpktsdamWKb3KWFj2Mr7DEeWKr2FPGkpnOVZe+1gcVrC3AO5&#10;qkW3Q8mj65qEcHHsZH9kQsu5XP0NOTQ7UDf5zKfaL/69a4tY26qDnjkU6C3toBlraJ/mH34gcUPH&#10;TjszSODpN6ox20oB8RXIb/eGKjbSnRd7qrDp8uDW8PEGianePpsulgTw43bbF4tuQSPm2gdAe/8A&#10;PFR3NpZdba1Zf95h/jUUc09oXXyv2Zz76eD1g/GmvZc/IjDv96td7JBz5agn/aJqJ9PXG+RiAvJb&#10;nC+/WumWYRpwcpPY5FgZXtFbnP63qel+GrJtU1rVFt4VViC0gycdcDvUwWWaMPA3mf72Mf49jzjF&#10;eNfETxVqOtfEOPS5tat49Ot9Qc2+rNIiSCAL++jjPQMmFDF1ymeMkqa9F+Dmpwatat4e0a+ub61s&#10;42ll1C6nLE75GEaICOF2o3GcAYILZ3H43L+OIYzOp4Rpcu0X1f8An66LsfQYrhSWHyuOJ+11T6IL&#10;248Rr8QYdF+06bHp/wBmV5Y5GUzSyN5vyfKD5ZGzdhsZwuB8+R0DaRG3JjP4YrV0vwzdWt/q2pxX&#10;QWF7XTYWhVW3Mwa+O4ndtI9tvHr0AnaxI+8N31jr6bLsZUpyq3k37ztrtseXmGEoyhSUYpe6r6b+&#10;Zz76OMEqf/HcUxdJbG5VX/vqt9rRl4Cf98sf61G9sGdVVW+Y4ByPTPr/AE6V6Es2VON5yt6nmrK4&#10;zlaMfuMP+zGC/wCpoGnkHAFcv45+P/gjwhoMmoQLcXl9KxjsdJjjKT3MhD4AXBbGVGcKSNwyAAxX&#10;Y+DnxGsfit4Pi8R2jQiTcyXNvb+YRAwbAQl1UsexKjbuDAZxXk4XjPKcZjPqtGspTs3ZbaaPXud1&#10;bhfGUML7epTaj5mkull1yUUfjR/Zbg42cexrejtB2h/HmpV06EruK/ka9z+1Gup5yy2NtjmjpTnr&#10;FTTpG7rGa6gaXA3ALUf2Uo6fyo/tSQv7Ljc5j+yGHISl/sph/BXTnSB12/rSHTFXjbSeZeZpHLbH&#10;M/2W+7Bjpv8AZZZvmSum/s4bslP1pf7NHUxtUf2l5lLLJdjm10cg8rUw0oEcRqv410a6MigM8gHA&#10;49Oara2+jeG7Vb7WtTihhMip5rZ5Y9FHHJ9B3wcVhPNoLVyOiGUy2UTGGis5+WLd/u81cuvAXiCx&#10;t01C/wBBvIbeRQyTTWrorKcYIJGCDkcg9/etCK7eymhvNHfcwYMs0TYKe/5dutezaD8Q9J8V/DDU&#10;PCfifWPLN1GAu8ln+Vt5bqBnI64zjiuDG55Ww/K4K8Xuelgchw+IjLndpdDwFNEIfcqrntntVqW2&#10;vp4lt5rl2VTkBpM4rtr34Z38tq+qaHJHe267mYQsPNROzFM5IP8As56GudmW3Vtojw390IaqObU8&#10;RG8Wn+hm8rqYVuMk1+qJtH+GmuzWUOr3KJDaSSbTI8gDe5x6D/INeiXHgn4f33gZo9IuxpOo2KB0&#10;vPMZDfkKd24M3c4xjGAPU152usX6IollOxOiyyABffvio/EPizTNaaBLKcyRQwiNpLYbwWycnOcD&#10;sOOwFeXiquIxFVc07JPp+qPXw0cNRoy5IXbVtf0NrwL4j0PTTNF4stft6zLhReznyVHrjrn3zXRf&#10;EL4y/BHQfCVxYN4akbT5LiLz1t9LkYRSySBVCkEPne3Uf3ueOK4PwpB4oOqxz6No8KrJ92S+ddsi&#10;9CRuKrkemST2xWt+0P8ADjVr34E69ruo+I47hbdF1EzW8ihmMTo5JQYEeQDyDyN3PevIzKvSp1ee&#10;LfydkevldKtUo+zaVttVd29Tmby1t47mQWkNw8SsfLaRRuP1AJqqWhBy0Fx6f8ezV6H8Tf2eb7wz&#10;YQ+JdA1u4uLCeNWZluWRoPmx8wLuNpOPmAx29M8MPCPiGNyw1i/ZY+PmeNvfJzEOcep717uGzini&#10;KSlCVz5/FZTUo1XFr8CrJLaLhfJuPbNq/wDhTkFuRv8ALf8A78N/hVgaB4gWT91eyM3VlaFW/H/W&#10;p79sGs+fVo9O1+Hw1e6lcLe3UMktvbR6WW3xxmNZG3iRlUK00QOSMbx1roeZWOeOXyfQsNcWkfBi&#10;k/CB/wDCnNJAE3i2mb2W3cn+VXFsNVt3ZGuJm/6Zx2LZH4hjUqabeACZ57hVzhv9Hc4PbgA1Esx6&#10;oFl9jOZhhW+ySYb7uIm4+vHFSKjlsGymz3+Uf41Pcadq+S8GpSgf9NNNnb+RH8qSLTNTx+91ORh/&#10;FnS7nj/x/il/aHe41gdbIrhJicDT5e/Xb/jTrex1m6dhZaL5m1d3yyZwO5IANXRpEqnyy8jtzhls&#10;ZcMfxlxWr4R1HUtAuJrS6s7w6ddoy3EMUcKu2QMjc7Hj8T/jz18ylTjeKuddHLY1Je+7Ib8OXv8A&#10;TNWXU49Ris54WAXbLkdfmB4HbNdp8XtA0jxqt542t/E1nb3TBSzXUmxSETDIOzEnBHQ9QM1yuuy+&#10;EdVijMS39ldRS5V1+xBWXsCuO+R656VT8ixcjz4pNWWOTcFuNVkhVWwRnbAACfxI+uK8GpiMRXrK&#10;rG6aPoKOHw9Gi6UrNHN6bb6fe3LJqGqzTiMEbYYxlse/49vWq80ukaTcNNPe38Kx/dzuU/rj866Y&#10;6PBAsn2fw7HGj53w3V1dXajOOnmn5f8AHH41bPV/h14evxdarp/hGOQybV87SrWIlsfdBduvJ9Sc&#10;HgVVTFVIq70XqjOnh6MtF+RteA/ij4ItmVpr62nuFYBRJeJuHsQfmPTpxj9D33iT4sWF/ZzT2NrB&#10;qE8Me1Wg0+VlA68P5QAPHc14ncfED4XX2oyNF8XtDs/9Y5s7HWbLMYQbnOF3HCgHOOAPSqUnxg+B&#10;mm2y6sfjfpbwyR+Z9oXWJHXaThSTFxhjwPU9M15db6pOXM5peR6dKWKhHl5G/M9A/tDxp4mnW6Hg&#10;aeNpEzD5jQxqwPuW3D8qyn0bxJ47nuIft3h3T7hU2yyahqW1hj+LCAZ6ds/48Trv7SnwJs4la6+J&#10;OkNaxsQt1NY3UyEj737wx8bc/N83y/xYyAadj+2P+zr4bhmmbxFeXBzImbXQ7qNRtXdjLKF5XBAP&#10;bLfd5p/W4UldTXlZh9V9ppKDfe50kXwr1q9hu55/HKyXlq2PsNnpsskTc9pQmPx3fjWTcfDPULiS&#10;SPULfUpsDG1riPyvx3F2x9Bn2rDt/wDgoH8BLBZANI8SXDMMzCGyj+QCMSNz5gwVUhs5HDbgSu5h&#10;zeo/t2/DOx1R1i8AeLpvMfakN1eQQ7H3ojIx87qHdU543MuSFYMbp5xvGcjmqZPFRThE9DPws1Tw&#10;2q7J7aFGw0a2NxIynjuB5fP5/jVn/hHrv/nn/wCSr/414y//AAUC0O/v47bQ/hXdTNI22OOHWPOk&#10;+9IfueWf4FZhyOUdTgrg1/8Ah4H4f/6EG1/8GZ/+Ra5K3EmV0JJV5a/Mn+y8V9i6Xk0ejeGtYh1/&#10;SY9ROmXlnI7FWt76MK6EMRyAT+ea0kiVm++G9Md6+Q/gX8frDQLH+wfCXijSZNSukWbUlvbqaPzJ&#10;c4HlmcmPcc8qMEE4ycDHrNr44+KXiC7WG21a/haSRRHHY28MofB5TAj3c+zEj6ClguOMtjgacsXU&#10;tNrbq/wODEZJWqYmSw8bxue2xxqOvNWI4o92f6dK5H4Z2nxS0QzeP/iVqFrY+HrHKTf8JJbhVnZ2&#10;AjVI4QkobcR82WUAnqcVj3fxB+KEM39uap4bXR7MxsbIS7Gt7zcoIdJNzNhecYIY87k4px8QOH5V&#10;nTdRppJ7efYuXDWYwpqXLv8AgenRhCvL7e+D3qaLaOleIRfGT40aQkk+p6b4XlhUMUb+2AucHn7w&#10;iAxzzu7E9Oasy/tQaxpUaHW/D+hwyNGcW7eIYI3ZhjGPnIx+OfY5rspcccP1nZVl80/8jllkuMi9&#10;Yfke3Rlcg5NTRsP71eA6z+1zqH9m/aNJ8NacqiRUe5fWopFHIyB5W4ZIyASQfatrSf2rmmlS5u/h&#10;/L9jaEul1a6ksgYqTuCoVVmIA52gkd8YJrePGORSlyqsvx/yJ/snFpfAe2wcjIP/AI7UvygZJryu&#10;3/aY02e4+xReBdUeRYDLIu5F24wAMvtGe+Ou3LYIBNV/+Gj/ABS8s0Fp8JpppI5BiGHWIfMPygnh&#10;gCTnAG3cOuSOhuXFWTJfxU/S5UcpxctoHsERDNgMFPv3qyttEY9z3MYb3/l+VeB23x1/aGu/Eb29&#10;r8FNNbSZLWM2V22tffc/eyAGZcD5drKpJ7gE1ftfFHx88YeHrzxToviSDT4dIWC3uMeDrh4Lq5kf&#10;awFwWkji29lJwehYcZ86pxxkqvy1L23sdlLI8ZL7B7S/loxjd+QccUke2U43bVUZyfT1/wA9K+d9&#10;Z8QftMeJvEMc2i+NINPhaKQG3XR0jXzN4EeI5n3shXG5ixOTgKeBVxdZ/akgvN9n4+02/to0ZZpU&#10;0dCC4GQdqk4I6bSw6cAk8efU8RclpyUZN67balLh/GS2ieweHdAubXxfrF9cXuntbmaIRxw6e0cm&#10;7yRnLeYQcZ/u/wCI6IRq7MgaPjHt26V81vof7Q+s2Oi6q/xRvxLbwtPqD2v+jC7uBdSJl40Q7lCK&#10;qhC2OOQO3UW6/tY3V40Gm+LNDmthM3mS3FsI5Gj2DoQm3cGyMY5AyTzgThuNsvhGSjCTtrorndW4&#10;fxVaS06I9odQp2sU56Hd/wDWrD8aXelQ6FqFhc21rqkv2F5G0XzEMlzDg5ARgd2QG4Iw2CK8I+OF&#10;747+Gvgn/hNfij8T4dWZZ4kg0Oz1aezkusvGshLwuY12KWYDaRkruZMkHjdc1w/FzR9YvNL1Oztv&#10;CXky6Zpt0uuQXEq3sizLbQK7Ts8u2QPukXzELs+GDIory808RoxounSw7d9HdpWT6vTY6MFwjUdZ&#10;SqSStqc1rHxTi8W65H4MltLW1s9R1KabSYba6hVpoSP3Ev7onyQ8QOSdgLgZ6Lj0T4H/ABhbwxfL&#10;YwR6THNqDx2lm1jYGRXiWbJJCMWml8vHzMwJ3hjliVb53+Fk3w/+JizfDTxfodxdSabqV3q32WJZ&#10;rWUxudvkMBsMuQw+bCA9CP3aY674feB9Gv8ASVsmnjU2uorFLrFvJ5nlQRu+1QzocNtMQLo5bOeV&#10;A+X8rhneKwmO9sm4uO3X7n2t0PuvqNGvR9nNJpn3l4X8S6Zq327SrPVYb6OO3s/P1G1j2wNMjXis&#10;q5JP8WR1HXklTnUW302QrEt/Gpb7oY8/kSK8t+DNl/wsDQ4dF+HVraLNqFxbmx002qw5jU3jSNsJ&#10;GAvJLfKAGG49zz37Zfj1/hxoF18NfCWq3l34oaS0/tOGxiTallNKsbyWoyfPmTK7lwFj37gAqhq/&#10;SKPG2Z/VeeM1d62tqeLU4Vym6cotpK2/+R6d8R/F9n4F0u11yx0e41i1lunS7NhJEJYYo13SypCW&#10;8ycRgqzKgyUJK7mXbXzJ8Zvjhpt349k8SeDdQuLrz9J8u8s1uPOhWOXcuPMfcqARxSs8OxUcqxMk&#10;bHnkfAHx18E2ekyXPjv4kWt9ayWqTSRza8YX05WhYFnaVk2SyLKN3JO8AEFhtPDeA9b0nU5LhfAI&#10;utAgvbk3Lata62bpJ1jk3OkW5cAMquHMPygZDKdrhfj8XxxxFmUZUcRFez6Pb8trHVQ4dyvC1lVo&#10;q2lu5bv0a5hjgj1C8VJpJktb7UecPJGyRCHcu0KGKqFjYsQ7fMNrZ9i+AXxg0X4c6Nq3heN79byz&#10;8P2qWt5qjK1vLcHznMoJdV6NGcKAMYxhQQni/wAUvGfxO8M6JY32l+HrOSS3Vv8Aibt5TeWxttoW&#10;KOUecmTu6MSdhzkE7b+leDvHN94Z8I/FDxjo1xo+leIYIbm30i1sbgQNbxSNGFG+JEUlgrs0RZlh&#10;CgAA5Xz8Bi8dgV9aoPlktnud2MwuHxVP2VRXi9/kfXvw3+Pnh3xTqOl+CNRc/wBvXDXEV/D5ax+W&#10;8Qz5mELAI2DtBIPfHr6LdmOyefC52R2pMg+b5WmkUrz64Hp2r4B8GftBa7oXhu78ReInhs/+Jos8&#10;dxpEhiT7RBl3hMjhkLbSWPEoYxqdvyc/afhP4vaR4h+Hdj4mn05JorpbeOe8W83odjRsWbciZ5kP&#10;zbR93sK/VuG+LMVjqLoYx+/G2u10fE5hw5Ro1PaUF7rW3mdzFZNsUyFW6dVp62fGSi/UZrgfCv7S&#10;Xh7xh4l1LSNB8MapdWumMYri8t4dwFwrsskeDj7hHJz17DjO0vxo8HkYeC/j7NvtV49f46+6jmdF&#10;xTUz52WU4iMvgZ0T26Jzs/WuF+I3xr8FfDua8sdYupHurXTfthtYduXTzFQKCWChyXGFYhmzlc4A&#10;rSufjN4Okk+yi11P5uki2O5fzBP8q/Pf42fGWL40eN/ixF4a8OX0eqWrJHDFdThIW04tbQNcDJyT&#10;+6DqQTG3yqVUkFvluLuK8Rk2XxnhLObaWuyWmv4nbl+TrEVrVU0kfdMv7RHwwtryG1m1i4bzLRZ5&#10;JI9NldIAyBkViFOWbJACg8qc4rq/BHjDQ/H2gR+J9CM32OcsLdriMxmTacFgO69gR3B9K+MrnxEf&#10;DmmaPbeHfBUOpXGoGODV4ftUX2e0aWRpY5VhK7pd5klIGf3e85Kghhd+AHx71zSPie2p3d/fNY2j&#10;TWyw6laSW8UsCB0MjbI3Z8SchVyzHBC4UgfAZH4q5hiJQljYrkbs7aW1av8Ahex72I4Uwrw96HxH&#10;2pcXWn6fAbq/vIYY16yTSBVyTgcn1Jx9T+FcD4k8b2PjnQvEOkafYXEM+h+JLOxjV13tdObiDDIo&#10;wW+YyLtPIMTfjyfxs+PNlq3wA0HxLou231HX9ctLP+yJFEsqSeY+V2feyGjBVvlOR1XBI8n/AGfN&#10;K0rwb+0e2qX2oW8765eRyxyC4fZEwnjkZhL5Y85fkK7XOATkjKjP2eZcaUKOOpYeOsJpPm9Tgy/I&#10;Zyous94vb0Pqix1/QsWqLdpJJcbVt45bhVklOzecKyjJxk4AHAOBjk6x8S3Wk2U2LS3hhcBWkmli&#10;XGSApyVODnHGeSa+UfG3xy8Q+PfjF9mNytg3hPVbiW1nvFMHn27SyeTKijdztAQM6KRsI5+Ynr/2&#10;sP2hPC+r/Bm60/wPr7ahJI6vdQeWsUkkKRPMVT5GG87V2qdjb1+9gENrLjTLr1acppci93X4n2Xz&#10;CORYiPLKK+Lfy2Po3w3458baJ+/0y70+Hd92SfMhA44GwgZ69eoFY8irrEk0UHiKMSRPi6it15Vj&#10;zjAwUJHI9v1+Ofh7+2B8S9D1jQ7vxBq+be3s47b+zzcGS1beQitI6FclWwg6EhOo3MG9M+DP7Xln&#10;Y+Ldd0z4m6srR3EkE8V00YjYTnyYDERwqqqbX6kEZJYEha8/BeIGS1MQoSTg5PVtaerfY6MRw/jf&#10;ZtXulse+Q+FNEjjWGW3nuD3kuGaQ7s9dx+YfnV2OK1hZWXTWwvRsJnH1JzXH/C/4/wDgz4s6jq3/&#10;AAjs7R2OnrbiGS7/AHckrPvD/LuPAKY4/HjpyXxB/bP+H/g3RV13S9Gvr63aRo2uJ4jDGjbJGGNw&#10;yzfIGC4BKsp7jP0GK4tyPB0FVrVopS0Wu79N/wADy45Tiubl5Wj2DV309dQs0g1uGzmu/kgt7ybD&#10;SOq7nK4GCAOfUCuL+Lvj3w7ffCDxNpdv4+jjmk0W6it4ZLWURzSeW2EDFQuWbgc9T3r5m+B/7Vfw&#10;m8f6K2vfE74gpdXmm6zLd2ktmb+8mM00C+akscEZhjiTCrGnIJjLj+FinxD/AGnPhL8UJl+G/wAM&#10;PDeqeLLu684mKG3aARFIyy3KM7IGVcMRkoSV4Ixmvj8546nQwLqU4q7V0nu/yPoMFk2Hpx9pUlqu&#10;lz6a+Lf7YvxG8FXcWg/CTXNN1C0hhj/tBr53jKTSTooRuMhQm49QMsCSMYNCX9u3T9dihuVnt79p&#10;o9+sS6ZK7RxQ7mVZfulmX5dp7gn+6d1fGHwb8V2/iH4Ba1reteO38MrqmreXJrOrWyXCzMHkEygM&#10;N32jKEqf72zjLBjt/CD4nfDGz1KH4beB77xJq2paTJ9jaSCFAblJW327XJchUBMpzw5KuSCSMV+K&#10;4rj7jCnjK1ahPls7cijdJK2uul+h631XL6lNRkvm3qfY4/aKsNRsbbUjoGoNDJADbxzIgYKfm5wS&#10;F65Pp0rzX4t/tFXOhfErwz4x0n4d319FDpurW2pW0epLHJ9nf7LI0iJ5Lb2UQgBepJxkHFef+F/F&#10;XhR4dS1/wTrFzPZ2N880bvYSmR5ARDNbxIgTzztlwGAKjZkEAlmrX3xt8Ma5o1j8R7nw3N5Ok+JG&#10;tTZ2cKi4Eb2cuN0UjIBIWxleilHAxzn7LhnxSzfNpLDYyDjK6V0tL+a3RnLJsthrGJ7Tpv7UlrPp&#10;EeseF/Cdr5N9H9ohnF55izLIS6kbUAI+baDnoOvGKpv+054/vIlnsdN02FZHAjZoWPylsZ/1o52h&#10;j064r5tsP2tPhXo/j268KaNoniS3gux9pvtPu47TdYys+3dGqzsNkgYsRlVEkjuMl22914r+MNj/&#10;AMI/YzeD/AWuaqt9aLIrQ3mmxGDc2DkPcBsYUqrBdp28E5r7qrxBi6daFGVV3lsZRy3K9+RHUeLP&#10;jJ8VYfGdr4puvF99b/Z4Iyum2kkaWjoys7oysCzZCJklyQTlduBizP8AtLfFo6fDdprNrCzTW0Tb&#10;bZGGHBJxkNjp3yefrXh/jn9pfxl4e0qZtZ+ENyqXH2hYZLrX7VNm/AXhdxyq4GPbikvPiL8abnRo&#10;hF8IdJtY2vLSVbi78beWfk+7x9l4V9rDIJAx35oqZtXw656lZxXm7FvC4GT+BaeR69d/tD/G/wDs&#10;iO5n8QSXElxaLNDDbWMCZMchEgyIc9BmsrVviX8Th9qs7r4iapDDYILnWLz7Q6sljNtKvHs2gsjH&#10;BxjjNecTfEP47y6vdX+hfCbw/dS6THHcWtjD4yuZGghuCylHH2JfnBVl8t9r5BAVjxUnhfxX8S9a&#10;1HS/Dlp8OLB4/sa3l7PqOtTGK6WXJFs0gt2WWIjDpypwVLY+6fLnxXlspWeJX/gXoUsLQjtBfcdT&#10;P4w+MPlyNqXjTxCjxWe77LFq9wHECcpfH94P3eB8ye5qpc6x4t1fSPtr+PNcuY7l1uFb+1nja/XG&#10;GuLZnkxFbjC7kbkngcsAek1HQ9On8Mx3ySR/aPMWaS4upnTEmceQrhOYh94RN8pGATggnN1Wy03U&#10;fDFzY6KNGbU7SXzL6xub5fstxMy7o7l4wgyyjmNFKL83Q4DV59PjDLcTiIU6NVu7s3qbPCxSu4r7&#10;jlZ7/VvLmM2o+bbx/wDH1LMXgWNWJClSxMmnrwQXILOeF6jDRb3cLNDe2O2a4/cxqY4YmkfGQNgP&#10;lSqRyIkZZ36ysgDVyviPxz4xtLm40mztrK3nWaNLO+mlkkkhZyu6TepR3c/3mOVHCFak1LS/iLJI&#10;qaT4x0XTfOXbJFFoRZZEyGw6iVUcZByGU7yQZC7fNX0jxEIpczOW0Xe2hrs9tFamHUrmPcJoWijm&#10;mWMCMttjK+YDGVDYx5L7N4KwRTMPMDLq4t7LTo11FG+0eT88s1w6kuJNj/M7bs87S32mQ5+VpZGx&#10;BXN3vhz4vbmlb4xWcLGZnke10GOMyA9VbEnzZGASclgAjEp8lcv4/h+MFhcR3tr8UyzTRtGyWmg2&#10;sJLYJMgYqWLbQE+YldgEeNvy1Ua1OTsT6M9Ys4bC90m407yhJK0Mot7m3WVmyJkVfmiTeWVjtGJo&#10;yrfKjQOy28lOFbRJJdP1m2tVaeSVLeV4AGkBmCoVOWbIIYgKFJbJjWOVWibyfw9/wsPx5pSC6+LW&#10;sebcH5LaHS7Rmb5sbcSwyclRtIH8I2Y2DZT5fDXimdm+2/GrxcZB8p2yW0fO7OTsgX5s4yep2rnO&#10;1cV7Rb8rsuttPvM/a0r25tfU9VvNBGqBpZbtJLF5PNa6hhnZVUytKMtEgjUhIg4ZQVG7zEAQzxLa&#10;8DeE5bfVZLHXdLjuoWh8lTcWEaLGSjBy0cjdVM+3HIXlTlPJYef+ENfuvDVlfJdfFjXtUeS3+zTJ&#10;qGs5aGTywRtOBtcA78kZLMWYElieG8ReNdW029ktLmLUbiRvnWxhkeR5YxwFWRWxkqEXG37uex2n&#10;5vOMyxH1WdOlHfRNNGilHe9z6JfxV4J8N6tPbWvieEW8epLPdBoVhxvXasQdY1IDFIsEhgMh8li7&#10;npvtHgb/AKF65/8AB5H/APJFfDumftQa34Ru7vTtC00X15FI0E1nqzef9jAk2pIgDZB2uVJbGSzE&#10;jkkU/wDhpzxX/wBEm0P/AMBp/wD47XxE8Lm1aXPOT5nvqvkEcRFH3ppngX4P/wBpWPhnzvCt5rU1&#10;u8/kfYrV5G8psN8hGMEuQSFBwG4XAA7b4XeH7KX4n+HNDvNAso7eTXrX7ZFbWKJDNKtyrMxUKWIy&#10;pOd3O48enTfC79lR/hb4Ls7T4jeMoLXVJreUtDo+gmS4CnaXPlW6JtQPhCAmUbbnO4EZPxp0vwR8&#10;JtPt/GXgf4jatPqzao9tBDf6JdW8MvlrdE7GdBiQGNZB8xPbbty1fS0cDl/s06msltZt2+9npzhD&#10;Dxckje/4KQfE74ZaT8Im8EaWmj2eoa5qhuU1C00991tGpDpvLyKqO7leMsCgLYJyDhfCvxD8Pvi7&#10;+w1/YVnqA1S6863jure3gkSWQLdrsZnDEx/Io+6cAEjJBJr46/aJ+Os3jLxDZWuueOby4jvrhY7O&#10;5uGWaSwkdgIwVRWZEZOcDGO4U5Q+y/8ABPB1163/AOEF+IOt6tJY6ldS/vtOhe6aeWOMzRyRxKHd&#10;wcsMBCQWY7Vya+Bp5o/7Xp4utG0Jy5Lf3W7X+/7rm1L/AGiMqffU62x/Zc+Heq6jHfB/JZbNhcWb&#10;SCeKS4yuJiJS20qAfunBBXjK85dn+zl8OtO1+4g1nwn4YvJlKtPfNbxyXXmryCFEI/hEZ7FfMzng&#10;A/TVz8I/hTBrVvYaJ8SNW07VtQMlvosfivwxd6fbX9xnKxK08EaszAg7FJfG4qrFdp8a+Mvi/wAY&#10;fDbxvJ4A8RfCm6urqSFnbULHJtrlUwQimWQKu8ZUbmP3GyFw0Z+o4izTC5XhlKhGV320X3kRwdG9&#10;pJIwB8Ivgfod8t/bzaW1xNIYndbGzjUzBztH7uEE4ztDE7hx3Oa6Kzsvh9Y6zfaTpuv7bqdR59wY&#10;THMcElSScoy7zkZG0thiCWOe9+F37O/hD472epeINd+HbeH9Js74G3Z1S7ilYNkrCiMxuCd6qMYy&#10;5AwhbB6rWv2S/hFeyR3VrpPxAhCwqoFn4XaG0lZV+Vv30GAA3C8Zw2WGckfJ4TEcU5hR9tTuk3pd&#10;9PuOr6nho6KKPDP7c0M6bqmpaRqVpeWOnp50mnxysvnPl48ySI4SUNskJJGCGOc/May5vGHgptEW&#10;KGciSzVrhNP06OGOOaPGCm1sLJ8oAAH+yMgmtv8AaXuPg58D/idoPw9vrzxJb6fNazLfR6qsUF0J&#10;9paJiCAQh272br8zEFOCfqf4C/DXQvHPw7s9d+GXhPwdotovkbrefwOuoXCzvbq7mR/tMZBIcZHP&#10;IwTwK93J8yxWMxFTCVmueO1uqW/3Mx+pxl70Nup8g6p4p1PxB4s0rwloni65W8vbqFoYobFPLa2L&#10;hTJu2bPvkDaQ6YYDbmvv7QPgbLF4Mk8MzeLtcj03y7mOW0+3aaIDFz8hT7OI1GDkhlwQM8jivPfG&#10;/wAKvHvgrSdL1/V7/wAD3lveeINFtfJt/hz9lkkWe6W3Zlm+2OUcLJ5gbYdrBTgk5HuWhnw/P4ch&#10;nhv7fLQyAyNfOdrblG0EISDnsAeR1GK+pw+Gp0YuMo7hGnKMm9D80f2tbXUPhn8V9S8HeAoQthpG&#10;kraxw2dnCrRyXFvbzfvVgiRWZnZgNgAUbASMmsX9niw8Rz6zatfX9uzanKzC9ht499xGpWTyTHvc&#10;RF90hJUnLbSGwNx/SD/hTl1eatJq0/jnSre31BYwsJ8IQ3Em1ohHsaWQ5YjnHBI9B8ufIfit8BvA&#10;PhfSf+En8a+CbO3vLAQ2Vv4m8CvFZy3YmkKw+dbTRF4pMYU5DBgAxZVAii+Slw3Kljliq0lyXvby&#10;7DhRcdjz2TVdJ8I2Vtb3ltJKEWRlhjXk/wCkSsCVzn1wT+BrPk+I2vap+4tp7iztpDndIMgDjjcV&#10;Pp9BjsRmvXtW/ZF0+6sLeb/hVPjTUpbCwKwwWfiPTvNuAgGNqlUjLsW6llTnG5B0+QP21/2Of21P&#10;FPjHTfAPwd8W+JE8IalJFe6Xr3hfw7exXECEsrRXjwOzxyRjIZchTwxjVgAn38MVRjFR+FdLF8qj&#10;rbU4X9q7XPjj4w+P2meCPD2iapdeD44bVdXuNQcxWrutxHumgdQG3hZwvysM7CCeWA+zPh38LPga&#10;fgZofgvxdo+k6fF44dL9Lex8OvEZtTW1ScS/aI7lJElzM21leMqNwUYJWsbwn/wTV8MeE/BFuPFH&#10;jLx54ouNHhjvtaW+8fTRxR3EcZnG2GZZd+Am4hvlHy4Y87fDfGH7WWk/8Jf8NPDGhXzXVj4Rjt01&#10;pdNlBKOiQh2zzuKxxR/KMECRj2Br5vOs0weW0bWvKT7X0vqEYy9pe54Z4uk+Dmr/ALVOvfCiy0WX&#10;TtW0vXJI47y+j+1QzxpIYjIXmmkkYuiRAh1JVnfDYwa2fgDo3hvwVqcln44aG6uNJZLg6dZx7Wt/&#10;3A2yYKcJ5rBBsHYnkLtH1Z8aP+CXfwf8W+LJvFmieFL2y8Sa1rE+taVq1jqwuYbi6TzLoW8sBtoW&#10;hWeK2lIYFl3x5LFuH3f2RP2H/iaPC1zqX7RHhC70zWI75k0/RZtRNpa+W7H5PNEMjN8mRkI2WyNo&#10;IJrzsThcROso4fZxvr+htTm46M8h8S/H7VP2PPD+qeI7rRo9Jt7y3j0vQzptmzWrRyRvPGj7sblM&#10;iSMHwoyHIRsGrn/BPnxUn7WnxMh+IXijQ9B1G+0nULqewu7+ea6ms5kngUxCWNkJSPzmKKpxg9Wy&#10;MdD+1pc/BT9nHVLXwFdeAtLt5re+lnvTqertqkUkyWbvCwFxbRqsnmNGBkBgeuFG4fR/glPDQ+OP&#10;hOf4dTW76Hq3g19Vt5LfRrK33LNMm0g28EcnllIiQrtI2B/EScxkMadTGVVUbcoaWvdX62Ir+0lK&#10;99Ox+Zf7cX/BP3w98Pvj23wZ+Gcqrpuq2i63eXGqzK1vbySXHlxQRR/JIjLsb5mdjsJVSSrA6dn4&#10;D+IXw48Maf4x8So11qWk3VxC+kfZ4J47fdEEhKuoPA8gg7zF8ruWKgYX9WPFHwv0vxy/iHUrzWLd&#10;JbPcnl32kWd5axeWSw8+N18woysFYCVPlOVMZO4fnP8AsxWXg34lftH+IvhxpujNdeD9SXVEk0Wb&#10;UJ/KkSDzBGBIZHcyOtu7RsTJhpBuB74cQTxmFqUYQtaUtvJ6Fx5aenc81n+LHl6Fb+H7bQrbTdU1&#10;LxBai806GyaRbqGXUZ0yXTCEqu8tJ13jIwXBH1x+0NotlB/wTXs7i3lmF9PebrpmvHV5rNWVGVmP&#10;ISMyR/xAZ2qSAdptfDb/AIJz/Azxr8XdSuPHGr6T4iuodR83wHNNrFxJ5EMErnzWit5Im3DziWXc&#10;PndSeY2L+Z/tCftPnw9rHg/4F6BpGn28Vh4UWRbi8u5Vt4rm+SOZFaRhKyoiR2+3Ks0mZBuBO4er&#10;HF/2Xl8JVI6zkvkmY1FJy5pPpY+ZdV+G9vq1/pesaRam3uotZaW4eK6FsZ1MMxkl8vAVyFXaEOFb&#10;cgYOTz7B44sZ9b8N+D7HwL4utYbC48f26TaXZ6tJbyXVqn2UTRyxxspADEkq5xkhSRu3jsPhBpP/&#10;AAg9xr+n3/jvwa2hNo80zW+peE7u4WSQxsNsbeYxtWG0O0qldpI2lMFq4r4m+P7qaD4b+MLXRtEW&#10;81nxYsMd5a6Hc28KWySRMh+Z1VuI/mHEhYBmJJO36bBVsLDF88Kl21a1n6/kc0qcpU1ddT6J8Map&#10;4h8K/t229p4a8UasIW8NxfaryPXDL9vnS7nV5m2OQDkfdwpBGCGxvMf7Q3gcarqHjj4w6X8UPFgk&#10;07UrprrTrO8sEgjlRhuQPLZzMuVIb5tx+bnjIHCfGXxLZ6t4j8WfG7w/f2tgug3lkdS1bR9MZcTQ&#10;ZMnnrb3G3y5YTArrj5XiRSAxO7hv2HfjT4uvvh18VvFeteIFa40+K91qCRJLjdFdS28qtMlzGY0G&#10;JI+5BU4cg/NXdUziVGVKjFatO/6ERw3NJuT0PfpP2X/Ed34C8KfE2P4y+LLGPXtBt7lbeGLSLhY2&#10;EKbi7tpi8n7/AB1yx6Cvie+/Z+bwh+1XrWl+CvFmqahoeo2a2cXizUprZZlnUS3M9vb4kiUFMCZC&#10;qBAASMpuY+mftK/HG7vfDPwd8BeHYImutQ8Lxanr1wI47jzY5YmR7eZbgbppvKjbbI0gICqCwzuH&#10;qX7Run2Xw11rwva3/i+GfwrbzX1+9lIJZ7Z3Gj6nFBOyzF4GHmxyjEcYYt8vDHc/m4vEUc0oyw9Z&#10;X5d7/ebLC0+a6Z5T+0V+zZe/DH4iwXHg/wAcxtocenw69Z29zYtGbBWF1PHE4lLvNCRIVVsCINja&#10;CokVafwu+Asuu+JdQHj/AOK2mwXusaTAukaXoltNNbaffw+ZJLKVkMTW6mKK5Kh1ARWU4TCqfaLT&#10;wX8KPHPgWz+Px8baLpujWfh5rrVLCfT7YSXUkdlLdvaNvRlkQN5q+VJlFMMSgq0hevDf2RfjRe32&#10;s2tx4me9b+yPG2pXc0ixqY1hXw8sfkhWYDZHllAOwAyIocKAV8SGVYWLUYrSV3a2h02jGKRzPxU8&#10;PweMfE/hvXNJ/aAjh07TQomt7yETfZb6KRhM9sx2AIqwja7SBWcA5UMTXQeJ/DPgbxR4/kOn/Hfw&#10;/rFpLPHDZ2tu1wZmhaSVQVUSqtwymPcyYJVcNuLEJXGeH/Feg+Fv2FPHHj/Ula6a4vVt/wCzryzV&#10;beCO9QIc5EbNyWaNAVw6bvkBw934P2mk/Bv9k/xL8UdNghm1bV9atdK0zXZI0aSNvMJkG/OUPkx3&#10;C+W/Tbht+QKt4fC1oRlUTsk1vbbQVo03aOz1Oq8ZfDv4WLqln8W2+LWoR6P4q0ezniaa2SVp9kI3&#10;+ci3WyGMsWQl8MojyQuVLc14utvhv/wh32D4f/GbQ7y4s4bB76zmm2z3V0ZF+WG1VpFY9IiztndN&#10;ncq72G3ZfHqz0Hw1+zn4CuPEGpLbvaxTa+kkYljktrm2tw6IRJINytJMQGjjKlG27gDv4fUPGEnw&#10;48dfH3xZ4Z8U3zX1vCNPs7y3gaSN421ZrWRdsZHlzLCWbzAduXY7WXlcZZbl/O1Z3Wu++l/0Dm5Y&#10;nW+L/gT4e8Bv4W8Aj4vpo9vd6Tb6hDJcWaR3Etm0nmyOYrdXSNkkLIsavg8kHaHcdj8OfhB8JvEf&#10;jC48M/En4heDft8nhWTUJZtOuJI5LeUbotsu2H5cMgjYO6squGkJZRXjvxa+PD3nxS8O20Oj3j2+&#10;m/BzW7ScR277ri+azupvMlDACTy0liAfDRnywdzGM1Q+GOpeKfFnxqtfEWi6ALy0X4f2Gk3GoW6z&#10;TW8jG0ZJHgdHQJMRsVVaTaMocBACJlhMHzUZvr321eqZdONOUmtdtLdz1fXPBel/Eb4Zale+GvGs&#10;No9vo9xJ4bn07UFhk+1Q2rXCW8iNsJDgbAXKqCyyfwjPjvjX9n79shtM8Ma4Zm8SaPDZrql9Fp+r&#10;JI9vc7A88bRySBWcQFm3KCrJDIyk4dh9O/sV+Ar/AEfVtC+IXivw4JNEm8L6PDff2hfyyRzySadG&#10;N0sNz+7Zt5VlkiD7fKwxDKVX5y+Kz/tL+Hfiv4d+EnhWxurHX7zWtQ1HwrJY3ts1jfW9rYySY4Y5&#10;8+WC1IDsMvGzsP3gC92OwGDxdbn5oXS6Lbz+7Q5Y4X2kkpXV9ji/BXw1/aY/ZU03Uvhp8YPhLq+o&#10;3WsX1nBoqWMK30MplhAdBJb71kKxurlSclFA4UVx/jDxJ8T/AII+NLy78YeA9a0C8t40EaR6TOqw&#10;NMokDDzRuTenzqQcgncP7w9c8ba3+3/8LfhnqHxA1P4Ww6xpt5prT6hdalHpt9ELNYoHmkVy7ndG&#10;m1V9N7bF2vk27zxn/wAFDviZ8OoLHwfqGp64y3JTR9Q8K3FhaRiaTEMAYxvA8uEso1XcGfdBxhgc&#10;92IyqnjqajXlHlitGn29UcUstnKm5ptWdrHy5p7/ABntkm8L6D441ZtH1jUxd6HHd6cWy7ylNzbk&#10;OJSvO3J4ww6Zr0LS/i58VvhmdW1XVbFdf8QeEdW/sy31KHSWaa1UxiWPzIYgFMe5mkIYZ3R7ckgA&#10;+2614R/bSvfDV1J8QPhprEzXVrZXUax+H287zsxW3ltKBJJtx58YyShEQOSFj2+ZfDDwh8c9K1bx&#10;bo9p8KNeN1J44itL0STbYAwgMwRgFUIFS4hfBbgSKcDqMa2R4PEU4Sny2bSkrJWXdu1+lmc9TC1M&#10;PN2u9P6RteIf2lfGHh/4S+B/GlxoOoab/wAJF44njj1catNFa3lvKqvOoHmb1wyosbEZCjhv4R33&#10;inwp8XfEvxG1C0tbeztbXSb6ZLi5kYNDIiAxqo+zpskkxITjhySQcuQD88+Pfh78Z/jpf+FdRj+G&#10;upNDa+MLqyVIrNvmmtrjyGQiRxvK7DuEe4rzkDIr1zWdK/ao1vxXqV0vwJ8ZrNqWrXRtUtLKaNS8&#10;khkMUflKwYhAp2px8g25PAnDcK4XB45vDzimk3zNX67eqWhpT9t7PVM5H4HfBbxP+054zvvi34b8&#10;RWiWI1K50q6na42SCNb0+SyIfmXERMmSo5QAhc7q+jP2nvC3gH4b+El+Lk3i3W9Ft9HsYbNbmxki&#10;uILvbKscYVDHy2JJGLKxJWPlEIIT5d/Z5+FP7R3ww+H95oFz4C8UWt5pupX1zJ9n0O8DzIy2+BG4&#10;TCHd5xG50DbHxyfn5f46aj8W/iv4c8N6dokGualZ3+pwtY3LW010LkrA0vlQR4YvIE2uyRqxCgls&#10;dj+xcdWxUsV9ZiuRu0eX3rdNb9fQJc0aa/dvXqz2r9oTTfjBrFzb+CtP+Fq6hbzKr2OsTXZto5tq&#10;+e0gwSxDQ9wCFbgEklK820f4z/HL4i6jcfDzVba8tZJlTxFoOnxa41wrQRXZUMiyF4iQqSlAqqJC&#10;SWba4x6ZosvxLHhHxRput+CfE8c+j2ME2mQ2+m3lqEnae2ikCoqqrv5cpByuWXD5HymvDvCth4pn&#10;/ax1DxO/hfxBb2n/AAit1bae02mymNmS3eYgsVAHKEbcHJJHHAPVi8plicC6tecZS0aWuj06XfzO&#10;T3oysotHsn7NFt4o/wCEvuPEHhrxBqU0GkXsd3e/2tqdut8u2ORmghVAZImNxg+U0TKqsCrqx2m1&#10;8KPjBqfjzQZrey8S6o03hPxDLY3V5atbtPfqh35m/wBWkr8M6EttbY7FTlmrlfDGt6p4/wDGGmeC&#10;NIj1VL6+uIbG3tZrecskjbkjQ4Xdgs23AHHpgZrU/Yb8JSfDg/8ACIeLvhPpfiyPxz4gWe6vI55J&#10;VgmeWUQAONmxtsc4UoQWfcjbkII+Z4pyDCZXg5YipNTk7WUUk7JO97uz0OzBxrVZfC0r2bPfjqd3&#10;rOn6bDFYSWR/tJr6+vLhikPlONuxwHZW+V2POC4yeCQa+f8A4FftB2Pin9qT40WWq+Lni0ee+lS3&#10;8uNrje0M6xwcIGYIVjDEqMZ3E4GAdT9pnwZd/Bz43N4e1bWbpdJ1KPztL1jUJZGt7W3YBisj4+Yw&#10;gsGwu47WYLhhnxPVb7Tv2XPCniv4nana2Oo+JNc8TtFpmoSXcq2+o7XkZ/s5RophF5bqCSQSxThC&#10;RnTI+HMtwOFp4inV9q6yi4pKzWt+722dxVatWpUdNq3K9fM+yb34PWniW1XVtJ8U28aag1vN/wAT&#10;FGja3wQcnIwcoAykdR+NfKPhL4+6zf8A7dGufDF/EenjS5mbTrO+nmVY4/JVCzByQApZWbJ4PHOO&#10;a6PwjJ49/aO8KeHde+F3jq51abwx4ft4PFHhvxLqDPcSrIDK0tqPmUqkk4LOzPJgRgudwSuD+C/7&#10;IfiHUfio/wAddE+LXhLWpLbVrq71Tw9Y6q/9oWcDZdnIeEI+xWwdjnrvTcqsR9dmEqODop16iu3a&#10;Kas0+mqOWtFPSCvc+rNS0nSNKSZ9Z8fWJa3kIb7DbyXUUqZTDpJGp4KsSO+UxjkGvI/jx4qsn8CS&#10;L4P8Xadc+IVuo4o7GSZlEOSNzMYwzDCbscddvHWuW8T+IdV8C+IJtE1jxPZ6fZ3AMd608O1J5tuA&#10;SdilCSDnkc56lqTSbCF/CX9u2+u+HXuLeQy2sEaTKLvJGFHnRqgJDLkSMqnk54r3oYOlKKVVvXfU&#10;5+XrBH0F8OtO8HfDyx0TVbnxRp8l34gsTc6PLDIJYrgbz58avxtaN4wCrhHUNluGANH4n32k2WlL&#10;eL4pjm86/bzrALDJKjPIcKEjy+eRkKCfXqSPWvgl4w/Z++MfwM8H/Bv4jaz4d0fXPDc/2jRJlurX&#10;F9PdyXA+wrHAZStx8se8ruWQhTuch1GZ+0t+wn8PoPhS/wAR7PULrSNc8O6TBPqklwyzwSAEB4pV&#10;CIfOT5syKiFhGWkUsS57qeZ06mWxy7WLT0kre92uc/8AYc44p42LT01Tvp6H51fCD4/N4s+OHjrw&#10;jqut3MOm6zJeSaI00JmNpMr/ACfKuMfu1CtzgBRnoa7FPFN9pvgwW66TG11C1xF9jufMkW8VkIEm&#10;wIYmUkFdrODnZnABB+brvQNS+GP7RKwNaAW8muy/ZGhYlJ7U3Dx7hyDtIB4bkbcEdq981jxdoNv5&#10;MrNHskZlHllY0PGcdcbvlrzP7BpYqo5Sm426dzaU/ZydtjzSW1+I7a3Nqd94c07SrXULqR1tZpIg&#10;sO7j92mCQvPC9CQoOcYGV9i8ef8ARGtH/wC+z/8AHq9U1jxz4Msks7q6gW486VVSF18wNlwoHBHQ&#10;9cEgjNav/FD/ANyP/wACj/8AG69nD8N4GrG8ZJepwYjF1aM7Km35rY/e/wAOaXYR2lrd3U1jZ6pc&#10;3ckt3HHqMjEsVkwA4A5AYDJwNvAA4A+Nf+CiX7RZj1FtG0C83N4Qmvr/APtBtVN5ulEbDAXO0hQ2&#10;3acFcFTyTX1R4z+IB0L4Z3njK+1cQ29rosl3ui1DarMEXaBE0e85ZhhTyCQDzmvzMuxd6hDeeJr/&#10;AMTaeY51SC8h1S3j2Sm5kV3HlfKu4xJPwxQEnB9vzbGVKODy6pWqbJW7Xb0X5n1+YVJOKpQ+Zz3x&#10;S1bwt41gvG8PR+HbzT7aSKU6hpcSkLaRSBXkSSN0DS/dIAOSFQ44OPfv2E/ENh4Y+KHhPWvDuhte&#10;aki2+Y47GO6kto5Z1gaASAly5bzG5yJAw28I1eAwab4Jl0e2s9K0hba185lv9FtdZSOytPkmhkt3&#10;tlKoH5k2bwkjbAuMfLXun7Hnifwb4C+IC+LJdG1CeGG+828t4InhnlkR2EbsNrMAGEbs3ILoMA/K&#10;T+LYyph6EacIOStNNOX2btb79r+Ztgda613P0g8caRF43+Hmp+GLq0026+2aDIlvJeaQJIIZfLOy&#10;Qk7nYgjdwue+M8Vk674L+Kur3kt34q8A/C+6k3wwrNqGmzSBUDZCjJ3cM27kgEntgE9t4dk8SXNr&#10;PqukajdWVvc2NsFvo76Pc6ncdwl3YfgggAcZHTfhdYv4cFxJcXmrX+qXD3mGkudPQBtsY/iQkPjb&#10;jBx0xyAM/tXsqGKoLms00vRndKPvXa2OL+Gnhf4h+G9VaO8tPAMOjs0ki2PhvT2tSkuAMvI10ylS&#10;QWPyKckdCDnE+NHxgt/hx8YPB/h7VvEv2XSdR0x5tWvI7oyARxqW2CRV8tmPIAX5jkjgMteg6zNp&#10;lrYvd3Ntp8EX2W7mUbBDJEuR3VSnAJOX5PHP3q/Ov9sH47QfEfxD4o8dCDT9L0GCFYNIF9+8gjVE&#10;/wBa8csirtJDyMdwwD3IC0VoxwuBqTVlyxdvJ7L8TkxVf2ajY8q+MXxan+NXxI8YeJvEGoSrq2n3&#10;37u31CxMbQQFXCugcfvApMAD7QxBQA8jd9kf8Ep/jBc6v4Pk+H630d1PMG1DT7ySMiOSFCyso5Gz&#10;CyRjjkksOQK/P7T4/GviTwbp0Nx4fhbUjJHquoWe0B4TJNHIVcRBdrlEO0S7XUq43spbP01/wTS8&#10;Yf2L8eVstQ02ax0kLJaQ20ly5VrqSKUspbOVBkVs7Sp3YVQcCvxnA4iWAzmlWjL3udKWqtZuz182&#10;7l4OpzVLPqj7q+N2oXF9pHgW2urywna88e6GjSCQsQEkefDbzuOPLPVc4PbJx2un3U9p4QtXuUtN&#10;0eneYrwxzHGSCTnG4fntAB4IAFcL+0DBdTal8O3l0DTVgj8bJNsspfOVki0u9YO5+8uG4AY5zj+9&#10;XV6lLoem+ELux85bHydFRmWGBm8olnJP7w8AEdS38PTgBv22VWMnuTy2buje1LX7LQ7CTV7nUrhb&#10;e1tQ115kKiJVRZGLLg9gDxtBz0JOBX5n+Of2sh4kv/Ej6pp99PDrHibS7nTZgLhba0tba5cbCqgt&#10;v8oxhgo3LmXBU7c9N+1t+3Lc+OvgX408PPdWqyateW1no8yGWGS3gS7kaS4Qx4OfKKttk3J+7Ylc&#10;ELXzb4r1L/iZL478J6yqzXF8JXurNoo4YWkEUQQMiuobf5Csxf7jbgXC5X8+40zDHUsXSoU3ZJN+&#10;rtsyY4iPN7rufsR8PvG/h74ieC9J8feHl/0HVIEurW68pmCo0sagOBgBhjaOdxx8vPFZGrfC3wfp&#10;UF14kmufEHkQ28lxdR2vizU44UARpGYRC4Eaj5s42sB6cCvJ/wBhL43aRa/s4aVceLPFEel6lYzv&#10;ZNa6pqAWQiOQtuAgQ5DF2wASvUYwWqz+17+1d8NvA/7PvirVbDxParcQ6X5EVxZW11gJI0URJDRb&#10;R8r5ONo+bjBwa+yyvMqOOy+jUqPVpfedFSMo3kloeJeLf2t9A8JaT8SH0q5nhtdbsIbDwzbz3hLw&#10;TSAQyhXZiQ4iDMAGO5o2ClWZDXxhper/AGy50HVDL/a+ny28st3qVvuUzkSGOMBmAJVYcKSCoJic&#10;7QSAcH4oftj/AAy17RLXw54e8cSR3S6nDJGIdKGy62LIyo7SHaqmbywWxxkH+Eg6Gkal4Wu45dcg&#10;1KGGS1lFxavJYx2r20UjLsWNlOY3TzmQs4HzIcpu5r4vjynU+vbPkskvxv8A1f5M8+jiJVrXP2U+&#10;H1hofxI+GHht/GXhq1vlm0m0uP7N1G1SWOCVomG/EvAOJWHGGw2MtzXneq/GXw78Ov2jtI+Gfgfw&#10;3o+m2Uy3cWvXEGmw22QlrDcI4ZAMkEyAKQCzN90k5PN/AL9o/wD4Q/4H+HNMGl3WsNDZMLa4s9QX&#10;y1i859ibVtpWCKoVfmY8IM46D87f2kPj98eNI+NfiDV734Javo1hda/dGHXdQjlitoo3kYpOrlcE&#10;AfMMN6HjjH1+U5tl+Iy+EpTSlyJ6tJ3sduK9tRXNCLdy98bfirc/HL4qa9411i8kWPVNQm1OG8mk&#10;w8SsdwiKIRtXEyAZ5XbgHaQa+7P2KPFJ8b33gvV4LiO7ay+FMFtNJHgfMl1qkfzLj5CViQ7cjj+L&#10;nNflP8GfjXr0jXngCbTG8/SIVtLO7tY5nt7mNrhIY2tpckO7R7/mLAMsfQjaV/Sr9kfxPH8EPh5p&#10;epXmjTw6tNbtaq0yqNkYmmYNI20ncWlkYDPCsPlX5hXwWWVpcP51P657sZJ6t6PrcWHpyxF7aHcf&#10;B742x+I/2gvjdHIzzW0en3cunx2kwhKCy/0dmDHGC4wd3BGCeO3xb+x/eHwz+1r4b1uHUJJLO38S&#10;Wlmk9wxm8lpZhEYS5BkwSxClztUFRnkVwPx2+BH7f3hnV9Y8WaPNpviCz1dZI9Rs/DM8TtNFI2ZU&#10;YTRK2HGVwFYZHfjPUfBTQfijc/EzS7/xH8I9U8KzNqA/tfU5rQyW7Rx3EkpZHUrIJGJUKSGIOSGU&#10;gb+ribNsJjq9GvhKsZRgle0le6d3pdPYinTxHMozi7p7n3T4n/aMNn/wUi0HwlLqMtvpsCJps0Kk&#10;Dzrqa2Zo3Qk93kRQDkkgfeJBH5y6j4w1fxH8dIPF+pyrbxp4gt7SCdQYVQ2pgjQTqJl2N5cRj+co&#10;GKK23BDD3n9rP9jj4gftBePrj41eAfjvNpOvzLETaywyqrvEqqJTMjCaNztzuxIcjg4Ax498K/2O&#10;v2pfDOlSeBPif4Tsryxhvp7m01ax16OeN95lciRJWWVAWePG5GOUORjBrTOOJspzbL6c8HUXNG14&#10;v3WvNXdnYqph8V7Rxcbq59i/s3Wer+JPC3iLSZfB2v6Htktodj2q26XLMJDLcDY5wHdiRkq38OBt&#10;Jbwv4jfBz4ga58J/g1pPwysL5IdIs7LUtUur66MkMOE+Vv3waRhuiz0LAJgjLZPzD8RtH+OXwX+J&#10;mtajr/hHUrO2a+kmt9U0N5GWCFpc7mEYGzhl+ZcoS2Q3y4Honw4/a0+KcUkf/CJfHrxRc2MUSQta&#10;W3iaZkSQc8DzTxgnoGwQB6Cv0bK8dSx2FjUozi3ZXs09bWMqlaMP3ckdx4qsPizoPwM+MPhfVPDu&#10;uf2ldeJ9Lgs7WOxkmklT/RpndsK5XYFyG3DBmTsQD4ze+L/GvgL4b+LPBx8K+IIft1r5MIh8PXPm&#10;/aJLeaMIH7ouUOF3D5lyQKy/iR+3f+1JpN3qVtpHitrr7RqUhvpJNWuVWbErwq8gilRX/dxBTv3c&#10;BRngCof2ePFnxP8A2i/G+geBb/XrWK71jWFha303TxGqSyu0ZYu4f5dpByScFuh6jbEYVe3jiZt3&#10;hrZK9wjL2nuQ69zd8eC617xLa3WieHdehs4vC+jx4vLEqbd0tIElXzJUHlFZA52ZJIlbGCRt6v4u&#10;/Gr4r/Gr4V+FPhXeeEZNLvtFupPtl1darDI1zYOkyqWUy/Js87ayjO4c/MVGfq7w3+xpoOoJNDpH&#10;wT1TVLeR223t1dXZSRfU+a/lBTgdD27np1ll+wTFdah/amo/D3wj520JnUvs0rbd2WVtkchxuO48&#10;jHJHcn4n/WShHGVJUMFWnzaN6Jep1LBYjZtHxEvxK8Q6P+z/AOLvglJJ4Vs7vWLW3W0m1DVppCHi&#10;njMrKI45cF41HzEYA3f3zmD4Q6Nb/Dnw/b+BZvib4VvpNW+2G+dV1FJLBptIkshPn7JtbDEDHVT8&#10;w3Hgforpf/BPbwDBZy3mr+G/B9rBHGwkj03wvFckbG6AOsZP8XAzg9BzWrb/APBO39na6Vbi88OW&#10;MqGMqJF8L2NsTgqSDmN9uGUDAPOVPXKj0MPnGJrRingZpLq5xX6B9Tr7cy/E/NaL4SaNrPgW4+Es&#10;n7QWgnS576x1Ke4SPUSontmxGrNJbo2xo5JsqpCs7IWP7sZ2/C/wV8PXvwrfw5e/tQeF7aNPFc+s&#10;QWbWxmVENt9l275JwgZ4/wB4d4fazNycjH6CXn7JH7HHhVMy/DfwqbjcE+1apKiyfxEgKpjDofkI&#10;+XOW7HIr8gfECeKfB8XjnUrbxpqm3T/Act9oFtHcFo7S5a/sot4AJA+SSVCTkAtzznHvYHD4XE0n&#10;KcHHl6KSf6IxrU61FxTa19T6Xj/Zu0nxj4M+G93c/HDw6s/hHwvpdneaMviLTmm2wxowt4z56HzE&#10;kln/AIcEttYlgpWzD/wT4sV1O80/SpL3UoNejgMcy+ILhwHW6Esrl4I1jSIx7owksgkIICv87Aan&#10;/BLf4W+CPjj+zde+JP2hfCT+MNZ/4SJo7fWG1mW1aKEW0Eir+42q/Mm7lcqXYE8FR7V48/4J9fsu&#10;3VkmqahPeeGY1KhSNWSVUyRtHmXcbMBkd/QgYFY1sPlcarXPNbrfp95pGniXBNqL+b/yPJPGX7Ku&#10;meD/AI3aHPY/Ce2aa70zV9ymyiuRq0JiiXy23vJGZgG2RCRtr42lgS1ei+HPgtrjPfad/bDaEktu&#10;moWOj3NjcW8lsZWaOeJY3KRoUXyd0okZF2xheFritV/ZZ8PfDPxBcP8ACf8Aa41rTrjSvC8mpWk0&#10;F0wkvCRu2BreWJCrIu7cqEDIGBjjmJ3/AGxtb+IMOjeEfj/Y+Jr7TtHOqWNxrumRyNEzRbiY3ubR&#10;5I8Kdm4SZYYBzkmsZZbw/XlBOonaySbervfzI9pWp6uH3alrxTY+MfBHwp8M+AvG3hvUdThm0/Rg&#10;03h2yTUC1vAitPFJnaTKUjUZAcEucblcNXnfxQuvhP4M8aeFfF9te6vY3cmtard3E7afEkEch0i8&#10;8mMr5rbd8kalVVFGEPyM/wAo9V1X4+ftlaTqkdt8Vv2fPD/i4w2E4hukkubryl3K0jxwxXbxRE5Q&#10;llhQ8KT0BrA1T9sH4Va54k8MXfxw+DOoeG/7JvJrg6fZyR3H20T2VxZFWtrj7M/JmB3bySQQd29q&#10;7aPC+Apzc6cdddpd/JmX16m2k3b1TOH+NvxR8E6j+zovhiw8XzahqjeE/wCxdq2y28c0kk0XnO7K&#10;5KgBUlzlSWG3bk7q3NS+IXg7wb4XvPDXhPxu2pXLeJJru2a/0+ZxbzXcpZLgNJEQVVpI9saYMYZk&#10;xghm7PxR4j/4JvfG8R6RJ4b0LT7jzlm/s7V9Dl0JZoWAV18zyp4kcKcrmTqSCwG4Dr/Ev7H37M3i&#10;rRzffD6NtUtcF7WTwhqDajeK/AD7LaS6RWDEMGPyjDFt24IuD4by+glG1SKu21zO12dEMRKV+WSd&#10;7HhvgTxrqvhH4bzWHiv4ordTQat50msaHefbGF40jwO/2V/L8wNGdxdWLICjxhipA5jwL8avGvhy&#10;6+MF/wCGdcvdW1aT4rSuv/CPajJK11LHYW26RTlosMVAjkkyjkn5cgV7zef8Ex7TSPBf2XTPEM41&#10;pLeS7jtb5laG5cRlmaRnl5lyu7ayIWwoCnBz4V8A/wBjTxeNf+IUsWqa002k/EKSyu/sOnx3VzA5&#10;0uwlwiy26uXUO4PEeTECwAzXVQyvL41KlX2stVZp2ta6ZjUeIcloZP7N3xf+KGm+H7OztdL8fbbj&#10;xF4gvNUj03QDPasXu7qPyrgwwmXO8yb9gk2GRWVN7Cun1H9p/wACeCfirp+s634w1zV9Pt9JtbDU&#10;p7i/n8yCZ1SUhZpUVyqltrRsoU+QyhgMmub+Gn7K/wASNPtNQtLzQZoLyTxnqFvGt/oc26O38+4k&#10;ilkaBcpvxtCAEfvQ4yDioNa+FvxR+HEJ8MaVrPh/WrfT9PuJbqO+ZrWS6KiP9ztZGjZWZ1xz8giy&#10;/wAysamrk+Fqc/JiZR5tdPP5XHTq4ijb3U0ei/Ej9oHRvFXw4g+Jvg74wa7a3Uc8Bm063v3nhke4&#10;VSxLlmn8hWXy3iQP/eJGQz+P/Dn9ofSofhl8DLCXxBMuoeD7e3ubWSe3aSNW/sy7RGeQ7gu2ZwFy&#10;CMzEfLuG20lj8R47XS9V03xPZ3Uml6K9vOLHxMssgik8zFuocr5bSof9WAGO/AUt18x/Z3+C/i74&#10;w2vww8N6N4IjTTLi4j0+41vWPL+wTsdMuDc2+5h5Z2KsjMrNyUy5iKqzLBZC8LhZKpiXJXvdvVKz&#10;Vr/MjE4iVasnGPL/AF0Pucft4+FvH3wYk8f6T441vS4dIvY47680qMNDJMxlWSJlkh4Y+Vtby3yQ&#10;QRtBWj4JfttfEbxpokfjHUETUdLuW2z6hb25jXhJCHWMdEwGO4N1THLAY4vWP2EYdV8C658IPhf4&#10;ksbjw/PeJLrSsiwxwzM7KrWylJjHMjp5Xl/OVdXUsMEt498eNN+E/wCyv4u1/wCBfxS+IuvTWtp4&#10;V+z2Nro/+jx3t08Vo1vJ5Uf7vAd7ndv2Mw+7GNpDfnVHBxwtWthsvxE6k5O6bblyrTZ+rCpWrU48&#10;018z7K+KX7Zfhj4X6JrWg3/jCxRbGFbTUrP+w55rvTpZkY/O6P5YXlcNux/DyRivz/8A22v2+P2i&#10;/HnxwuNT+DN9HodrqE0Gn32mW+qJsuzGjrwG5Ee4SP8AMcHzF64Brxb4l/tXeP8Axjoi6Lrvi3zL&#10;JrGxtI9LsSY4wsETJHvQAKzKZZj5nOWdmzzg9l+zJ+zJrP7TvhS+8UeEPHGgXHiCz+1DTNHuLaeO&#10;YzKwCxiR1WFN64IYM4BIHdtv0GCy6pluG9tmk3Viv5tVzPr5foebVxmIxEvZ0vwNf4CeObX9pbx9&#10;qnw8+Oni/Uri31az1KddJ1C4yLOJY4zEyTMeSC05zkZ/duME5r4n8ayeI9M1SXwxr9vd+XZu8Nnb&#10;3FwzrDtOG2fw4JHO39K+7oNE/aH+HHiTQPAvxR+F90sMX9pJpuoJZo7iJ7JrfIlhH7yFisW1mLDa&#10;se07SK818CWfgLVvAsC/EH4R6LHqFjNJbJf30D/aXZmDn5XYrkbuAqqFLHjI3D7DLcwwOEy9YiMF&#10;Zu3u2fpaxx81SNZwqXv5npmgfBmD4GeEvh74h8N/Em6sbw+D5v8AhJNJuNBtv3zXa3MDzGdssgEK&#10;27JFMu4tslXAJIpfCKw1WD4htdfDCeK0jkZl1S+e6e5xbvkbMqwWRiCcJtIVgWxkEjyvxlrfiX4n&#10;SeToUkcdhayGK1a8ulG9vulAmflUc8dfmPIPTt/A9/cfsy/s8zS+OdGistcuryRFSGQTXe11CRzN&#10;Hu3oqgvgEZJZzgAiunC0cRiZe3xENG9FJX06DlL2skktjjv27fiNN4ru7Xw9o3jj93ueW7t4NoVW&#10;c5dcLhjgMcjrj6ADyr4baUfENvJd+FviHqUdxDJGn2W4faN74C/N9oJK5IU4XgsOB1rJ1nwr4g8P&#10;3V78TNJmlTSI7hnt5L5EM1xE+V37ZA21mLccd8nBA3YnhXWtS0O7OpaN4cdcz+baJLcSeTAQQyoM&#10;Fd/AxhiRjHAr6PSpFGvLy7n6M/8ABKL9lm58d/FCb4tfEP4g6pdf2LprX1n5Mm6yVo72KEx7ZAcs&#10;yg/PhSCm1gdwr6k+Gv7OXw+tPjdrPizWv2hvE114fs9DuNMs21i1e2W5F7FOiXK3AdUlCrNzIyAE&#10;MGOQoA8J/wCCWXijxF8NvgR4++MZ1aLxMtjomofYPAVjISbqMzNLviTcWLhkC7RF96Tbu42179/w&#10;TM+JY8b/AAkh0rxa0klxolrHp+dQmVVB3swWNQWZ8QYIwhACsMjAA8fMalSFSSgtjsy+nTlRUpvd&#10;v/hj5n8RfDPRtKj0G98MfC7wP4rvlt3TxtF4p0PT7lrK+jusSWwlQRTMHQ5Vg82Cp5AKCuw+G+gf&#10;8Es/i54Uh1/xx8NPDfg/XrdxDqmkrHFC0UwQZZF2syxn5tu4K3ByoyCdH9tX4afD34q/tDeIPCnh&#10;eDT7Px9Db2dzdaPHcyRf8JPDsR2urR2KN9rjnDxPbjDyBA6KziQH5A/4Sr4vfCj4n61f/D/xA1vM&#10;wjkvNPaxjZrmTdLl23pIwZuCWfLbvvMQOfYwtOhmFGKpTcJrfrf5djy8VUxGX1JSmlJbLRr733Pr&#10;LxH+yn/wSq8URt5XxSk08ZO1rDXoIQCR1GbfJri/+HbP/BJT/o4TVP8AwsI//jNfN978QvGHiLUp&#10;n1PTNLV2thKVGlRQGXKgu2IUVQQTn77E7m4BBWj/AIT7R/8AoDXX/gHN/wDJFdkcnxMdsQ//AAFH&#10;FLOE/wDl2vvP2T/bG/aJ+H+n/s1+JrbU/iJo95NHooIX7clw2BNbkuWKnA4BJJAxgt8or8xvDn7S&#10;Hhjw/wCLY/A66nZqPFllbrZ3Nrp7zvNGTJuUthQgUrH6liclsHaPtLx74Z+GnxJ8GXvhe/tdIutJ&#10;vD5dxDdIibuBkg4G3HYggjAPvXz74o/4Jgfsx+INPt7VfF2raeI1YFY7yFkjUktlQ6g9zyOeeCSB&#10;X84S4wyfNsLLC45yjFvdWav0fyfQ+vxODrPEKdN3PK/iBqevfDT4gfaotZsYfCep3FpO10/mSC0Z&#10;IJENvII45JDIzxIdwBQq6kEFia7z4JeMtT1fxEseg6jFr0l9I1rHLbSbECxIcvGZOADnJiwCFYEL&#10;0Nd9qv7IXwS1a1sbDVviXqOqS6farF5d8jNIucKzK7yIFOUXAXA4PBPJ7j4Rfs/fBz4X+I11/wAL&#10;2l4NzEo32zy9hUcErCVXdhRklNxC5JOCa8LMMw4fxGBVJTUqlrXta9tE3fW9rfNGlHA1IVeZyPqL&#10;wj+1J4O8CeDdK8E3PhTxDrerWOmww3TRtOyllTJK5i4QbiATyAoB9uusv21p7DThDovwo1S1Yllh&#10;867uSWO3G/iMfXrwMZxXzLrHiAmWSQaxcS26TN5dv9pO4tn7vTnt6fpWqniyHSbVZrzw7cCCFd26&#10;aZGVjjPDbh3z1/POKWH4yxWGhGnGMeWKt8T6Hp8kZP3j1D40ftX/ABI8QfDLXvDOjfDG4h8zQ7qK&#10;1vNPWSQmZojhUzIpVixwDjAJznGa/KnxJ8bPiz4O+Kdh4Y/aD+G0PhexaeSO6uNU8lPsyzxPCs5W&#10;V23RgSEttGSpbHU1+g4+KEENy0skzbSm77Mt0iqgGfkzkggY6ZxyOcCoPFN54D8dRLb+IvD1rcRL&#10;+88i8s45ohwQOGYjoeuD14zmnS8RbU54fEQUoT0dtHbyZyYnL6OIaknZo+GtI+J154itba/g+Jfh&#10;u6s9WvIrTT7VbqR4472NHUiFUYrhtwZYV+YCQghwzEfTH7KFxf6n4ti8S6Nbtoslqsb3U1w0xjjm&#10;QOsOHRWUSKSjEErxwAMlV7LSfAHwd8KyXWn6X8JfD89s6vdraw2UaQvKQqsxUKMZHUd+/cV09h4u&#10;tmuTpml6W1rbmFvIt9LtYljXJPykhAFHPOQTyeuTXh5hm+WZhrh4tNPTbpttZMrC4H2MruVz0R/i&#10;J4x1TWbebX/iRJdx2F4stouoM7RphHj6K4bJSR1z6MeBk5t/E/X/AIqfFD4Yat8PZvi5eaXb6lp6&#10;wR3mnwyxi3UyDOEaY53KNmCcYz68eRtrupaEq3CtCGlYH95IjBgT1IZicn6AD0FTaf8AEzWZ1gnW&#10;eO3tzIsckkN8vyZxncCnB5+6Cc9elZrjDPYxs5Wa7WPQ9nTcWnE+XfG37Fv7SHwU8fW+teDVXxpD&#10;LeWzrfLeC1+xKs3mP+4ZizOQo6MwIz6mpPhh8Kv2mtV+I8qfEn4X3Een3Ujv/aiaokUPlzSq0kTW&#10;742sAsciqEILGUEsJFx9WX3ivVba8mSHVvtXnHMbTQhyC2OhbGAPTIPOM02wma4la41TxMI0YYYL&#10;bt8z55HDFcYHQZxyPc4YjjbF4yLjWpQnN6czun+DOGOXUYSutDc8GX/hvwt4UsfDmh67DDDahBa2&#10;ralLhmHVsJjqfQ4wMgdKseKLX4YeOdCk8PeLtJttasbxs3NjfRySxyDcvJMue6qc9iBjoK5SbxP4&#10;Ms5fIN8rSBxuWS3B3kLgAFsFSeerYOR61LJa+IpXjvvDfhdbxdhaFLWJ5VKnpnk59yP0xXmSzbNo&#10;0VCnJy/wuTt8j0Hyx06HmHxW/wCCbv7KnjG2+1+AbC48H3ysrxyaDNtkhkHIIEwZchsfdKkYGCMC&#10;qGhfsI/CzQ9at9SvPGGsapcWk1vIEmMbCcxKqhOjHDFBuI+9ja2R19y8O/Cr46eIJYdP034dX1rc&#10;F1xJdWKxK4YjgeYq5LH5QASQeO1egaD+yb8btbtGnltbXSWkXFv/AGhdRs0rE7doSMMCcjG44AK4&#10;7Zr0MJiuOsclCnGpy+cb+ustfvZyeww/NdxVzkGuYNLtYLSy026iS1tFRV2nyyV64DEDGCOcH1OS&#10;agt/GMstotlYlZgrYmX/AJZheewOVGQR39K9a0n9kDxKGQ6v8VNPjWRcPb2enyNInAJOSUI5JI4y&#10;eQSedvV6J+xz4Bs4vJ8ReIdY1ARx5aa1EaIzAD7uUL4zuwMgkdBkV7FThDiTMLStyvzaX5XOpz90&#10;+XotJ07Tmnn0fwhp9rNNgtLFYiNxkZyeM+h64yPfAuJrl2XhtdOureZsf6nccg5HXcfUjORt9a+r&#10;9G/Zh+BrCF4fhtdLf7W86HUtQk2EgbuQCvzZIUgrgbT0wcdT4U+E/gTw9C1z4f8ACWgwx7fMgWx0&#10;6PnkqFaR1xkgg5yCTg4HGVT8Lc7rO+JxKt6uVvysZRlG+58YrN4p0252XGnXs81woKNp8bPGeeF+&#10;UNyAfT3rrNM+FPxX1ZPs1v8ADTxDdsET95NaSRqynOSMqoIyOeBjnj0+tpbPU7GL7bczfZtNaVkj&#10;Syhgdc7m+UfKWx2ztHTGRgE09V8b+A9Dglm1nxlp4jVCJGudWEgbBYE7VYgE8Y4OBgnjOPVw/hVg&#10;qWtbEN+iX/BZpGVr9T5r039n742Xlut3feEYdJijhzv1XU1jUd9wwWft1xjOeRW1o37M/ijVgtzN&#10;8QNPtbdXVLmFIZ585OD8zqvG5gMrkkke1ejav+1P8C9FlX+wtctrq4+ZT9jsWmVADkAbeBkswxng&#10;DgHtz/iH9reKOGa08L/CzULwNkNdagywxtkbud3zYHsOQuOle1h+AOG8O7Tcper/AMiuactkc74i&#10;/ZA8DeNtOmstZ8capeSIHjhu9NjFrJbl13YWQMzxgqASCACBhhg18q/tH/sCfsjfDTxK0th4Qub2&#10;SHwveahq1xc65PFLDdfObYboPLBdhFcthsnCY6HafpfUPjx8XtYvc6Npmh6WzSY8yOSS4KyFApAz&#10;gHkjAyScA5GK+UP20/BnxS+JE/iDQvFvxj1o/wBraBa3cK2UcUEJit2dDEEjUtt3knls5kYkkcV9&#10;Vk2W5LlNS9GHKvn+rOPGUY1IXtqfEPxC0jw74YvrWL+yltZLgypcIblwzn72SHctzlW5yctjJPNb&#10;n7P/AIj+HVh430fRYPFNjZ6jdX0dvHHHMVeJpNiLJuDfKwLZB7c89K85+IP7HOtNMt1pupzXQVt+&#10;y7upJG5A5G/pnFJ8A/gV4m0z4raDoeoXf9lQ3WpQwrq32csLZmYKr446H3HT2Nfa1s0wdSnanJXs&#10;eHQw9SFRc/c/d3/hdnw50fSrOy8OprmptbSJIpjh/wBY6KBhmkAUgnDEDPOcnBwJrv8AaO8VSKT4&#10;d8I2tovzfNql+ZNnXORGMEDC5BOOg47/AJ6/Fr/goDrngP4x6p8HY/hLcalqema4LO1vbjUNqzyk&#10;ALKI/Kzzn5fm7nkivcv2yPGnjT4d/s5ax4p+F2t/Zdc8O/Z5tT/dh/PhMnkyrFvVmUhssGGCBGee&#10;ufk3UqJStK9ux7/1ilLZH0VqXxQ+L+sxtdXfi6OHdGRHHpOmrG529UHmF+g78HnnuK5HV/iHoOpa&#10;Pq2t+IfiPd6jHolnLd6rCuqGRoY05OY4iATgDsc5Hpx4H4h8f6nYfsMTeF/H181xrk/g2TWZPtkz&#10;G4kmUG4RPmbd0UJ1OQWOOGrH/Ys+IvhbxR+z74hlsbmKOTUvAuqy6ksUitNC5cQIApBwpQKRgYJU&#10;+2cMRLMKcoJUXaSvd/oRHFUZX5ZrTfXY9QP7Sfwqsfh5ffFjwj4X1C6t7PV4dP8AM8hYHeSWKdw+&#10;4sRtVU5yNwJB2nJNfn78Ur6TSfBXiRBewBL3w39k1CO4/eMITf2sqkggBSQkannqGHBxn6H8PeKf&#10;C+pfsXXFpZ3O432qfbYx5WP3cZVN4G4nO2KQA5yQ54IwT8ra54ps7z4f+JdT8SLHczLZ21xN9hhK&#10;rbj7daDDgn59u4gNtCktuCgdfouGqOYxws/rUOVyjFr53ueLjMVTrVIum72bTPoH/gnZqfjC08G+&#10;H9H0LVL6x8Py+Lp5rmHT55I45Vijt3l3MACPlwCpJA6EcEn1bRNKufiN4S+Kk2mTzapNNrEP9nSP&#10;IS+yK787aCR18tc4/wBoDHORyf8AwTJstBuf2fLPVIzJILfWbvyRMRuQyQQFm69SG6nkEnGOAPoj&#10;wp4X8PeEvtw0m1jhW+vWuJFX+NioHPryD9KufB7x2M9tUn7snK6u9Pdsvxuc9TOJUY8kVqjK1v4L&#10;SatfWOs6Lerbtd+AdN0q4XafkPkbJj16hAoBx61N4J+G0vg345axqNkP9DXwLb6fbzSMRuOFiHfj&#10;mJyevWuoj1cQrhU+VQAo7Y9KunxAkq72jG9gAW3DoM/4n8696nwjldKFOKTvFp39Dy5ZvipyZF8O&#10;vBmm2/iCbxHq1u3nRtJBbrIWOFIUMevfav4CuV/aM/Y4+GfxH8WeHfi1qGjzXWpaDqMMljawv5ca&#10;HzY3DnBBIDqGI5yFwMHmu60jWUjZiQvzc/KeprauvF0MNosccilnbCLtJz+XtXo4rLcLUp8n4joY&#10;qrzc7Z8Z+P8A9mLTPEWp6n4ok8OW9mt9qFxcR28cKwsqg5KnyzwMnqOOTjivJ9c/Z11iHUlu7ya9&#10;tbrzZGtZJCWdDgjcvCtyCcHJxxjoK/Qi41LQryPF1AqnLFmaEJgtjOPX8+K4P4j+B/Dtzplvc2hw&#10;YZizLGoD4Y9fXkj1J/lXweb5LnWFg6uBxEk10vdfcz2aOMwtX3asUfI/g/Vf2vNC0a8bwR+0Lrcc&#10;duzy2dre6tcSW8Sbwqr5EiyoyjIJBxx36htXwT+2p+0X8BNa1LTk8L+FZLrUJFvtVuW02NJJpfIS&#10;3G0wzQHHlW8SYUKBgEgEsT7jZeCLbTkuLWaJJIpzllmAIC545PX0z3NfMP7SWjwxfGDVptGkC/2f&#10;YwwI0UKNGknkRn5lB3Eru3A8YyeanhmpxHi8W6WY8rgk9eWzv01Jxc8PTipUZNO/c9Yt/wDgpj4n&#10;1vWF8R/ED4OaYx8owLewa5cwLdxfKcPDcpcRzDk7SQSuGKkBsV0UX/BRb4I+J5INB1H4O+ItO09r&#10;xTcW+m3Ol3cc6lvubisE6oWAJEbIScEnnA+ILDW/EEeoZTUPlupfIZF09g6IwAC4QMM5ydp3dD6f&#10;NZk1WfQfOu7hI722s3Bm/wBHQfOfu71Od4wrEZyQRxg8n7n+z8LKfK4/ccf17E8t0z7u1X9q79gD&#10;xfqcOka54QhsNW8xX/4mmhSjYvIdSitchsH7xxk4xuViGXN/Z48afsML8IvA/wAKtV8eQ6x4k8G2&#10;c9zHp3h21u/NgllWaGV5ES2JaN1nb7+MGQDsCPgvUfFviHX7S51KxnW6tbhvNbzHxuJfLFFfk+5H&#10;Tgd6h+DKrfJqGvXnklYWMdvb3Fm0skbBiDwcnHzAkFsHacDOKylk+Hq03Sd7P7i5ZlUjaVl9x+o1&#10;58Uf2dtAvJNRt/jSugmRY7a1h+zyGOCKMu7ALdWxVWLTOSyqCMrgnDM/4x/tra/pHir4pyeNf+Fl&#10;/wBtald6hIbySa3iW4SaLHzzIrkxM8gbhf3ZxvRmDgJ734eurvz7jUtK8c+JIWguJI2jXWJfKLg4&#10;OyB2KjlegBUEbcZFea/tReGta+J+ot4e1G4kmurGQJb3mqaXAjM7A7XDoq4QmIr8wIIxXPh+G8vy&#10;189FKL9DCvj5YqPK0eZfD34q+MPEd7cWfxj+DeoePfBd5eKmpahForHUbXgAPBfBfM3qrLiORmRh&#10;tBXoR9QeIvFnhn4aeFfCb/sc+N7Bre1/0bWtOtrZ7SbzkRwS9xAqzTyHO196nPmId21hGnwTJL8X&#10;fDt79i0y51bTvMb5vsszxKSARk7COcZ6812Xg39oL4n6J4UuPAPim3udYj+1LLa3EtwWmhIwXXeS&#10;SylcFRkbWGee3k5vkzxUYyhay3jfR+bXdd1YqjiPYw1tfp3R+nWuftMfCPW/2XfDd/8AtC+E7e+N&#10;54gOl29jGxtXR2eSVH3F8RFQm0srKoWToy/LXy78drz4J/FLxrcQpe+INE0fQ4zDqVppOmjUJbS6&#10;80JJIzySDbApbkgNyBwu4Y8z+Gfhi++LfxU0M6dcavJZ6Jp8l7c3F5dFfMK5Q4UHbtErY6ZOCDux&#10;UX7SPiDVdJ8ePYSXENuNUB+2ahKFJkJjZQdwJbksxbOMlB1PNePgeG40KqnSnJXu/JO66arbqb1M&#10;R9YprmSuup67Fov7K/7NvgO6+NOg/GvUvEV3PbwDQ9H1OCDzsvKgd1kgcmGdVV25VcD+IF8V82a7&#10;44s/H3jg6vpJ1qW6uJGa0tZELxxyuzAupDbskYGAvIHJyOatzYaPrOmTaPqmur5ibFQWce2NBnaz&#10;fNyMYU7TgjJPBJqPwfc+GPAPjn+0X1Vo/wCzLVpl+0SD97MUPl7QpPy5I989uM19fhaOIw9HlnNz&#10;fdpfoZxjSXwqwz9o/wCJAltrP4X2MPkW9qiy3qljueRc7Izzxt568j5Qfu5rmbCDS7U2dt4ctb66&#10;85hIti0xcK+3D9EwV289c5A9DWb421638TeLl8SnzrqOcBpPtjjcZOrEDPTJ4BPJB47Vr+FNQn8O&#10;Xf2iTwFFdM1xG6xmQK3lgN0A6N82NxBABAwDivTpXjBXMpWex9v/APBNb4veNvhR8NV8aeBPCEeo&#10;XGl2d/bSaXIjSefGdQt5mVFU5yvHckhmxjqPuTw14M0W+/ai8VaF44+E+l39nrempPbawuqTxS3N&#10;gY3/AHMtp5mzCmVoN5TOYZFOBgD4L/4JweO7O4+Mnh+DxXZ2q+GdSurNGgvFH+rvFlsbgSHaFKGO&#10;ZeoAyM9yT9yfFfxd4z+DXjDwrfax4J0O6u/D/h+60VvFWsaoWjNg16RCJyXjk80rDE7bicO7bW6g&#10;/NZpjI0al5tJO+v6HpZbS9ySb2aPmf8A4KNfDn4R6R+0n4fPiHxhf6JoNzBb21tfO015/ZxgUCSP&#10;ZEVlEQRomB+chnyC2GNeQ/tXf2VdfEqTX/FF5/bOoy6dbhvE2lM8S6jH5CSxXcrlcyStHIrOxO5m&#10;cs5Y7mPsH7V/hfwP+018cdYuNQ/aFtfC5mjto7XT9X0W4ZbCUR4+zxSKEUZYmRSQpPmj5WbpX8Lf&#10;sxfFGx1O38QH9rPw/q0NxD5G3WbG31JZ9gWOKEC4MrlWOEC7SQFwIyFrzP8AXTh/LpR9rVadv5ZW&#10;v62sycVhvrDlFbX0Pnuz8LWthD9uttTuGWSNf3nlAFwR3OOR7Vl/8K1tP+gvqH/gRJXv3jf9kTxj&#10;4f1XUH8Ka14Pn0v+0pRY2NjrZMtpCZCEWWMorDZlUbYGAJ9Msc//AIZD+Nf/AD4aD/4PF/wr7TD8&#10;ecIVqKm8VBert+DPj62V5lGo4wi2kfY+lXvhjWNO/wBH1W1ure6j3zCEyGOLeM7QZB854wfl4Iwc&#10;EVbi8IeG77VVg/tFGaJBE0M7bmVmXnbtznC544I6HHJr4Mk+LHjVHaSz8VaasVpHLc+SuvuzYSQZ&#10;feSI0AJ4bcVyMZcttHufwG8Z/Erxr8NYdQ+HPirS9Qjjkljmv7uaFZbVjh2SVujPjexYrmQLvUMp&#10;cj+b8y4Dp0aftIVFZuyT0+R+uwwarN8j2Poo+CfDzN9qtL2XzGA2slo5fHJOCDkAc+pyck1bg8Ne&#10;DdP86e41L7KOT5ckjRu2VwRsYhl7ZwSR3rxTwf8AtV32leLPsni6/wD+Je15Ikrw2Ej5t1J8sxtG&#10;wyXwScq2STwqBBXoHh347/BzxDqN1qGlyNbRm4MCteQlTK3lu20HkZwu45yfmGAecfNYzhfMMvjd&#10;UFJb3SbVipYX2erR1FvYaZp5NssEMnmYeOSGRmfYRyxUgqv3iNoz17E8V7r4d+IdbO3TLaQyKS0a&#10;vLtYkcnCEH5QBxhRk++K6v4bfC7xj8ToYL74c+GL2a2ZUEItS8qRBu+4bQqgf38MM8D7or0nwx+x&#10;/rKeIpU+IusQRNFGD9lhl86ZFYLhuEiVFyV6F85rDA8P5nmF1Ci4x7/CvxRg1TPnOx06SxvktLnU&#10;obgKvyxzK7ZyMtucr8pz78kk8ZIrestJmubv7PpFhcYZlO9CiLGSeCOBkAY5zweT3z9WR/s+fATw&#10;VcyaZFpS3l5aq1wu5Fd1VWAkBVQqsQWJ3yFgFz0yMdl4Kl0Dwl4fGh+C/CtvbxrZoy319p6ho1Mo&#10;/evsUbiI9y5AxyDknmvco+GeMrSTr1oxXZK/+SM7pdj4+sPht44Nts07QNSmuJk2qq27ZK5CjGwY&#10;XOeeg5x069BoX7Mvx+8TtarP8PJ44ZFYs010I0KjJJYkKwwOeSD25r67tLrxGIboXcrSXK2Su32e&#10;yWPfIzAj5um4JhwSMqAM4PNTWurR+J/LggmfUvJYwwzRzM8nltyoBJ2r3LHurDGcgj3aHhtl+Hkl&#10;OtL5WX6MSlePunzPZ/sS/EifT0tobjRoY75VYF7/AC8khfaVIAOD9ccDsSSOr0H9iIWlxav41+Jl&#10;nGp3QSW9rAZYi6bSRvD84yDwDknjA5r2221Pw1bXa2WsQTQNLulZrqZkaI7sbyMuoywIyCAOc8ci&#10;rH4r0wrLcWNrLDZr5qXDR24QIURd8nmuw3IwIAP3R83UYJ9enwHkGHtKcHJ+cm/8l+BUa15afiec&#10;6Z+xt8K7aeHUx4p1pZrmCQxW8NioUsgJIYbdw3qOGLdTwGHXesf2c/gYZf7TX4dSXUkcO4trWoMv&#10;mSDbuBAYMSqnOQACQcDgkbniLx14L0QWOq+JPF+maTZ2cmJBC0bffVWTzEVXK59Mg/OSTnFY+p/t&#10;F/ArxLpV9o9x8QbK4treQJNGzSEFlOfLOxSzrt2ncp/u9CNtejR4f4dwvvxoQ+67/EfLUlKx1Hhb&#10;4S/CXw7517YfC7w7Zq08qL9t01ZGx02ZccsuJCRwWA+bB4rcsZBcwzS6dJYbRZKfsMe1JCwO4EEM&#10;dr4EaEHGBnqQRXhWp/tdfDZbuS20iLWSZA0m2xjjTzpDKx3fN+8b5vnyU53AEZBxymtftXeJtZuC&#10;/gfwBY7ftkiq106ySRtuUbjLEkflHPXa2/0U4rpo/UcO3yQS9EjaVN2PobxR4B8HaveW9ze6QNRk&#10;tL4XtpM9xK2L05KSA71RsMRw7dR0ORXSSDwx4YuYdPsNRtYVgt1klt/tixkKxb5d6uRkHdhcZ5GW&#10;9PjzxZ8WPjZ4iK3Gu+Mz+7+aSC2tYmblTn5rgsxwO/Od3rWZq/h46hO1hqutarq8LW6p/wATC+Z4&#10;2Ks2fkGFJyFGCNoyCa7I4iyaitDKSg/iZ9UeIfjx8LNFtWTU/H2nr9gZxNDdTRCT5BnIEZw7HjgL&#10;xgcZyK4m+/a0+Dtla+XpDNqDW67FWzs/OkfC9MeUmEDcdWGWJ7fN4Ha+GdK07zILOwjWaTncqrvB&#10;bkgkDBxuUDoACOD0qLV/GXh/wtpU0uv+M7OC10m3Q3HmP5ggydqbtrbxklcAADOSOaxlipJ8zaQv&#10;c5bI9h8Wfti/EnVUVPAngi6VfLb/AEq41COKTbjjcu6UL8xyMgYJbqORz9/8efj5rlorQeKdP0dF&#10;jQ7rKN5ZF4HzLuCqBkHBEZzuOMYXb8/67+2j8O9N3JolnqGqXCyAbrO1Mduo2ocpJMRwCW52Hpj5&#10;hyPSvhT4t1P4h+H5NTns2tUj2pDbTSCQMxgjm6fKABuJ46jnJyAOOGYUa0nCNS730CUra2sa99qf&#10;iDWJ1uNZ+LeuXF40nmT79UEMWCuDhYypLEEHJAJ5JBzUH/CK+D9Pvo2m09Lq5mBFrJdRedJIAW+V&#10;XkJIICjoegB7DPmOu3njjW/2aNU8eajrE2lavDfK8TabD9mxbqwj2lgd5DFi2c/wr715f+y1rMut&#10;fHO217W9Sn1S5sYpZV866LO8mxgi72JHJbcc8YBPrXBic0VHEwocusv1GpSlG59JX/j3wlbNfWsF&#10;vbytodjJeXtsi7jbqrYYYTPzdMJxzngDNeX3H7ZWmXSx2Gi+Dry4ur1vLEdw6Qx7TgAMVZ2P8R7Y&#10;xgjk112uyWUfhzxj4mtbSFJvEkcVrbQRzCSRnadw5PTkBsYHO1A2cHNfLfw40uVvixeaZHaRtFp8&#10;lyrKecBSVXkY6sR6Zz04qMVisVHHUqFPTndmYyqfu3JnvWq/ET4tar4Xutb0TUdP0m4HnCSzmtxI&#10;F2DcWVzk7sE46du/Xy3xjpfxgv8AUluvG+qavqUbYt4LoTyXEbNgSGEMMrnBVig6cHHeu1t/iIvh&#10;rUNB0OPwrqGuRXl1cWlwLBLWX7EhiMHnzJcAqyxzSx5UkHOM5AKt734f+HHxC8Vz6fo/gHSLHw/q&#10;mo3en3vijxJJbW6ws6W9utxtQIWVJ4GdDCxbY6Kq+WgyfsMyybDzox5Zcrtv3PNwtfEVHLmd9dj4&#10;J13T5oJDFLp0yfxFtuAfx+v86q2whgkUi3khaNso3mFcEdCD7H0r6L+L3ghJPFet+HrqPTbaa38Q&#10;XMcn9mpmEMuciJjhhFuyVVixUYUkkZrxbVvhjq9r5ckMeySSQoygj5SRkZwfTnjPANfCY7Lcxy+0&#10;4XafVHoUa9Co2npYp2M+k6/8V9N+Jvj6zbWJrO/t7m8lkfMkhi2hSWIOfuKTXtnjfxFovxihtbPT&#10;dYS3g1Jo4tXtRefvLiz3NvV8N1Jd+H6liSCCa8FOmXdi/lXTNuH3o9x/P/OaEvRa3Ed5p0nlzRsr&#10;LIOqkHIP546VeV8RVsrjOnUgmp733XoZYrArEOMoytbtt8z6B/aD8CS+NPiDeeIvD180lrLDCkEb&#10;sdkcaRKuwDOFXg8YB5xXmPg/wV4h+EOmapa+FrAhb/S4bC4azYRt5ceSVLEMSvQnABJ28joTw78e&#10;fEmkOi6ogvo48BVeRhtAxnH4DvxnoBjFel6B8V/CXiZlEkjLI7bVHlMQPUdyR1+bHr7V+3ZLx1w/&#10;mGHpUqkVeCSSktT8+zDhrMaNapUpTa59W1/kfOOq2firw34Nm8NRI62MenSxNGyqEK7TnK4APqce&#10;uecAj4th1rxhqXhnxLZeL7/z4LrSbdcLEV3N9tt2zxx0BH8I6nqBX6zeItH8L6pod2JFj3NbyJHu&#10;xkttxxx/L/61fK+v/AfwffeGtTgutEhaTy4tu7Hz/vAarjTizAylQhRiklFrTsg4VyPGYF1nWm5c&#10;0k9SL/gn78Wb3wJ8C49J0WVoYV1i4Plrkrgxw88+4ORxivo/Qf2p75g0d8qyLHwx8vn6kDOPxxXl&#10;vwC/Z00Sx+FXlWkP2XdqEzjGTuyFAOc+3t/WtDWPgJrNru+wzuY85RY1bnH+c19xw3VyTHZHRcna&#10;TV/vPlc7lnmFzarKmrxvoj27S/2mPD10EadPvLyyt0rpNJ+NnhTUHZIb3btXcfMU9a+Ub/wJ40sQ&#10;qyWvywxgBvLbt/u5NU47nxXpUrPNbTAA7RJH5nfrzgH0r0qnD+DxF3RqanPT4ixNF2rUz7b0vx1p&#10;V8jSWeoQyYGcmTlePpzV067lP3jiQMcqfMHTH04/lXxX4f8AiN4nsp+ZbjHG1mO4KOPQ59fT+ddE&#10;/wAaPEFtEr2d5KrLxI7Ttzx0GD29/wA68fEcM4mnLSSPZw/EWFqRtZn1vFPE6LF+7WRM5AxjB7+/&#10;6Cue8Q6xHLYrALcozcB9pwv8PGc5IwP88V862X7QXi+FRPHeSTfKMW6xthvXBzgnA6gnpxzmqfj/&#10;APaW8QaHokbXeoqLs3SqtvbQieVjztGwEMCdvfJBHI9PJzDKJYShKVaSSR6WFzOGKly04v8AyPY/&#10;iT8WvA/gHSW1LWtUIjX5vL8v5nI5O1cjdjHtwOcV8IfEb9oDwZ8RfHWra3Ne2NnDeSK50+6mim+Y&#10;LGFVwEZc/KDuxtBGB/eGp8QPir8ePGOtTaLp9v4ktoestv5k4aUcZYtjgrjlsAAd8V53c/DP4TaJ&#10;qZvvix400PRp5oDK1rIpup3x8pVmXYiszL3JJPcc18fTzCcq7hhKEpLu1a9j1o+7rJk0XxL0Cxv5&#10;Pteq2q/6RcSSLamRYZxvQRneWzvCglgF2tnjICkZ+q/FLSrKJb5p9SuEuM+XHp+FxCWBBwUJV8bs&#10;4OAGxyOTj+JPiT+zn4WuZLfR7TXNcEKgxzaVpcaQtlQRl2ZyMkHoOSOpxwsHxn8SalfaX4G8EfAJ&#10;tLvru6jluNT8SaV9oNtCHywdbhBEqbfusePUiuyNbNqktYQh6u7K5d0MtfiVdSafJLpXh+4UwxeW&#10;sK2yDcCQSSdmNxxycE8jGDiuw8M2/wARNK8Nz3viH4cXhtby4k8n7PIFLJICcCLdvZtrNkjIUegr&#10;akPjeaS307XP2i9PW3mmj+yW9tpy7YnQj5kjG1d3PYZBI5A5pvia2m32/wBv+Kfi7xB+/ZLhdOum&#10;to5o3QcSNumaMggrmNlLdV7ZuWMjg4yVfERv0t/w5nrJaIhbxJ480iyt/EE2maZpdrcJMsVvrh2X&#10;Fw+dwwqAyuFH3Rsxkt13HPP6x4E8eeNoJtV/4S2FdPZFdobOacp82Gc7VjYq2BySBzgdTgTDwT8T&#10;kWK18JWVnptnCf3FtJdXbmYbziSSW4Vi5C5Kk8A44AzVrxD4E+Jertca54s+JM02nw24WPT9Fm80&#10;27ZbaHJUMwCn7xOc+wwfMrZtlNam/a15O3bqHs5S3Zxuo/CD4Z+F7BtT1P4jeEVk2szW51GaSRcr&#10;u5VoyykHGQw79zxVrwt4J8Aar4bvPEjfE/wXb2drwWbUnikTkZXypI43ZsHG1VJI5qRrXRPDyKlr&#10;eRzs12A39uww3DAbH+ZVOQDls9F9M9KzvG2k+CvFmu2qeMfGGo31r5m6Ows7OGFEY8AEqqADjov5&#10;V5sv7DrU+bnk2+7ZLoQk9Wev6v4Z0b4IfC3/AITa48S+dNc6Stt9nhVY45oxM7hizfMwDSNhVYAi&#10;PnORj5s/aI8YeEtTvtL8YaB4Ai0fVr6zhkkuQTtcFB8zA98YYDLEZ79vbfiAPDfjhPBfwxPiNY5I&#10;7OSSNb5gIJreO5dVhCbw0hOxt20N8vGa8Z+OfwK8ba7rGm+IvC3jTTtSW+jk3eZMu2LaeDGEU/KN&#10;20Ac/KOBmvosJCPKuTRW0O6nGNOCR4jeag8fmYmeEsxZmVWztzyeR7/56jpvgz4Q0P4t/E3QPhNH&#10;diEa9rUVp/aF2mfs6yNtEh5UdxkZAwOo5NNi/Z9+PcgvJD8OtS1KK1VA/wBlkLIPNLBDhDkhthx0&#10;+7+FevfsBfs9/Ea0+Ndv8R/GOhLpMOg28t5DD4ktp4ftiq7W8rwsF+YxyfK2CcFsEEZrmzjHYfL8&#10;trVnUXNGLaV+ttPxN6cPaVErdT6a8Bf8EcfAGsXN58QBqN5ZzabrkV7ZaLdJHPbm3STzUtt/mLvj&#10;aINHIxPySDClwp3/AAP8WYdR+H3xR8XeCNPu7mVtK1i4sY5jepGJLeO4YEFIwBJkkH5TtHJAxyP1&#10;k+C1vqS/H5NG0LxtZ20niL7RaNbLIyW9vIV7KWbLlT90jnJwQRuXlP2vP+CZnhf4mftU6f8AFzxT&#10;4ohs9DmsEXV9Jt1FuL6QMhZN6vuAm8yXdMSCCynkHJ/EuGPEytgc8qUc8r80Jw5qejTTW8bW1v01&#10;PdrZfTxGDUsPCzT180fHX7Bniez0rxR4cm1zS4dQsY7YLfW91GjRrHHeHduDHkeWzYADEkYGM5rt&#10;f2pvjRe/tMftO+MvGHh/xdrVn4XgurOyt/E9hC32O5aKCGOTzPmBKjltyhmA2HaN2a+lof8Aglt+&#10;yp4Nt9nw5+Imsi7mZxo9neXQkV0mVzGXIQ/IrI+5to2kgZOAx87/AGqv+CeHxC+HPwqufE+mO3iD&#10;S7G8mE0mnSFBbWqxb1aSNW2YVUYs3b5MhORX2GG8QeEc9qfV4V+Sc3aKqRtf0vo2efWy3MKMGoRT&#10;Wl2mnseMXPxl+LnwG8KNB8S/jRceOvDOoQzQ6Q+keKba6ECoEAM8UsErFd7oCrKRtyFyykDz/wAK&#10;ft6/FrwpoOoeHfECaD4h0W6cxWcGqaWhhtI2kVykaBVaNQQrbFG1dvC8nO14R8ffFD4d/D+b4ZaX&#10;qGntpEun3lpDb3mlws0cV0P3x3bRkntknBAIwQMcbcfstQ6x4Ib4j+IBNYW4m8qD7PPF5l2FCmRg&#10;rHkoCM8qxDAgMMkfUYPIcLXU44ylFpvRq2ttmoq3K+9nuebKU1s2e3eC/wBrv4ZHx5DdeBSzrdaf&#10;p63lnY6hcWtnf3KIiybt7w+SyqrKpwA7tuwQQqfQ3/C6dR/v+Ivyb/5Pr8x/EHw5jsEWx8M2My3E&#10;U22ea4mKuwPA9AB68d+D1q9/Ynxp/wChzvv/AAZT15mY+H+WY2qpLora3fpszSnXrRvZn6F+GP2O&#10;bvS9T03UdX8NWcOpXtgZtSMk8S2VxCHVpEE1ynlsfLfZ8wATLlQxB2/SPw2/ZS8O+Fvh54o8GX+r&#10;3un+EbvTRG+qWEcrXEsXzDZbiNSYlCPt+Xczb1OGwjv6B4Y8SfC/4ReHv7Jso41jtLeHzzaK8ocl&#10;mDeUUYokSqpbCtnC5PJ3nrNV1m8lsWsvCYjmvGt7fyby4YyQwW5JZXO7C7kXdnBOGIGD3/CM04vz&#10;LMvclK0U9Lfen6n7BRwtCi3y7nz98Qv2bfh5rkGi+EPhX4N1PStPuo1nXVri+vGvp4RJFHIsVrKn&#10;mMTkbpCcEsvUuxXnrj4SQfsxW9n8a7nWtL1S702D7PDY6jdO32liu5WmgwwQBmVRG652gZCE5H2J&#10;4d0tdF8E2/27Wc6vbwg3WqtCFkuAG3hAqYZFPGVHXAyed1V9b8HeGfFOhzaZ4h0tbxBKwUR+X5rF&#10;lGVzj93w2NyYIDHHORSy/jDHYWpCE25QTu76t/ebVMDTrQtY4P4I/t/XHxGGk+D77TNNi16y1CJL&#10;yBbiWymvDI+ALaEQ+UHX5uXk3AhcKFBU/RPgDxV4w1uGz0Xxw8YvJIXkkeDVpNrnLuA3DbSuNp2y&#10;Pu2HhflFfnt+0N+yP8aPB+rf8Jh8IvB1uNPtpZLiHTbO6KzRKDuXE0m7zGb5/lVs4ICqMla94/ZQ&#10;/aA8G+A/Buo6p498UahqF0skCyy3WnxrLMxXAVFjJe7ZSHzLI4VQBjaCK/Y8FmeFzDBqtC3ounqf&#10;J4rCujVatY+sDLZ6jp63dxo0NnYx7Wuc7fL3CQgK52/MGxuYtyeMnseJ+P8A+018P/2fvB0epfEL&#10;X7GxutQjlh0uG5VreO5kWN5PI81EZlVjt+YBsejBsV4j8Rv24fiR4k3weBbH+zY2k+S+vId96VOA&#10;HMahkiOFJIODlfvYBNeV38EfjCya+8U2H9pXzYWR9QUTecrghlO8jHAbtjBAOcHGqxMm+WC0OSUY&#10;x1Z614i/4KM6h4Q8YL4XtPCWl6hJJosFyLbw3qElxLbtIZCU8+6KR55RwfKBweOSAI/AP7Yv7TOq&#10;eJ72Twp8K9Hs7KZv9Ek1rXpX8p/LYDciLKrkc/LG0II6qCqOOHtdQs9GWazluoYV2xQwrFmJHjcf&#10;e8tF6rkeoHrxWlZpBaWa3YsppipWSSNbiQbGwMZ7FSMZ6npxwacqlW+siOaG6Rb1T4g/tieMdc+0&#10;eMf2nbHTWmVSR4R8NxQDaE+bbJMZD/C5wFA5PykgAZ+j+D9YnvV1XxD8RvF+oX6h91xr3iea4KIy&#10;ptZUUKqbvvY6DGSATmrelXt1BqFt4ftIba1la3iaSBY8vCjbwmSSCoJVuQAchuuM1cbw3r1r80ni&#10;ed45lkZGhaNWD5JCjCY2gbccZOOuMBeepWjLd3KVS3QNC8E+GvDNnbaVaaNp6pHHvWNlMjKo4BYy&#10;CQEj1Ldc+xq5cQ6dNaLp+n6h83nJ500HLE+YcRgdRkcg5wDggcceJ/tCfGzxz8JNWs/DOl6JpvmX&#10;Wlec8lxmaXf5z8ffwFICnkc9BnGK8V1r44/F3xjeR2OpeNdSlFxIqG1tLgxq3QBAkeASSD1HfqBX&#10;jYrNsNh6jp2u1oClKWtz7q0HSpdRs5I7CxnmkXLL8wU/ebptyMA7wOOPQ9ay/GGtD4Y+FbrxL4sD&#10;NpbXECCOws8sXYZJJLdmXjG0d+e+14MnutD8EaNpHi8KLmO1ja7bcjtG4Vd3Q/eDbsYJHXk4wOc+&#10;JWoeEPG2kN4K+yatdT+R9pRbK0dI4m2HD+bwgOW5HJyeQeSe/ntTuna4pSex4t49/bH14ahC2i6d&#10;JKyLMV+1FIUkLqRGzBSWdVIZ8Bl5xyMZrE0H9rD46a/cQ+HtMl0yS5umEFutrZlpHcrsQKS5DZOO&#10;uRVD9pzwH/wgen+FVVrhmfSZVYyxEjeJy7bSD8wIlToCuemSSBz/AOzUgufjZot35UkkNneLP5S4&#10;3Yj+YEAjnGNxGASFwCDg18liMdmMscqMZtapadSrq3Mz72uNZ8K+F9E+3+ItctbZFt1EzX+EaPIA&#10;OGHU8Y4x93vgV4Z8UvhroGh/CfxxrfhuaYteWNrEmmxyF2WKKS3LSMp+YBdm4sSQF6kc1b+IHj0J&#10;4pk8Q2mmWyapIAkN/e2DLcwxhpMKFf8A1Y/eN8xG45JwuQTWvfifDqXg9vDd5pMbG6sfs93JH5at&#10;PgbdxwgKHbnBBOD0A4K/c4jJcwxGDvFbp+p5ksywsajjfY+XtIttQ1/VbbQbGKSS4vLqOKK3jXLS&#10;OzAAD0OTj29K+6vgfDp/h2y8QaVZQT+XY65PFBtycLEhjA/vEbIxjOc4yewHyf4C8A6D/wAJ6Z/E&#10;qNHZwgtGtmwZkbYCu5JDnGScAk5KgEndivfvgl4xubPwdqk87ztcHUpZZI5o44pPJw2DtjbazYUN&#10;wQMkAMRt3fI5Nl+Iwd5VFZt2+47JYinU2Za/aM8aT+IP2e9Y0PStHm05baMhlurPykl8qZCfKOTx&#10;8gx8vzfwkDNeK/sdafcWMuva7awSSM0K2iyKQVjVjuPqd2AvbofpXtl5ZT+JdJuLXUwzLeW7q0fm&#10;FdquD3/h6nHf6Cs/4N/DzTvAHh9tK062MbT3EjyOZC/msDtDY6LwBwOgwMseT9ZDIan9tUcTLWKV&#10;/n0OGtiuajKK0Mn4geJ/EXhvStN0ey1Ga2trvXYI7hVg8zepySBhHbPA6ZOQMA9K4Tx/4Jh8EfHL&#10;VYNDXULP+2pEuI5Gm3MHEPmE5dsqryOSAM/dCjgA17xr/wAPm8SWLWls8XmZ3W5dNu18cHKYZR1z&#10;hgSDjIBNWde+F2l+JZrfUry4V9S0tVkXUPlXbxz1YMEyCQAw29sDIPt1MDz5lHE2Xu/5HHGVqPs2&#10;z5q+HGtWvwJ+IGk+JPGq3GsaRJoV7bWVrqU0SW0gWJkkEpIOZDMIZBJ1LEghSmT9K/D79r7wRq3g&#10;bTfDOraDrFrZLazTwNbyR280EiyxvHsuhKpfBJXO35hncCDg+dfGT4NW/jnwloOm6bIsOo6XNM+1&#10;cItx8p3RFtzYClVJ3DIVOSDiuIfwX4+8LxIkkNrHH5YmXTZzhhGdiB/lbKMTgkHBYbm2lTgc2ZVM&#10;zlieWCbi9tND0MHWwlKl726O6+IHxXj8U+Jp/EN9Dq00kjp5R1iGLz9oUJtdk+UtsX7wyCO5xgcj&#10;4w8XadHHbzCaQ2/2mOWaOPDKwHDKc8AY4544GCDyUa0kaxWHUpI7ib79xL5e0PJ1JA7c9MVzniPQ&#10;RJbeTbhdgbPzRlsL1xjIB6dD1/Gvo6WFpvCqDWllc+exGNviHJaakfjjxb4EvVkuDCRLj5QzBfYA&#10;AfKfcH1yMdK8u8WeK9H0m4JtYZJFZUMbK6bcnqGPy7fpjnIxnk0vjyJ11KazJkMmMyoF3cH3B4A7&#10;47Y9DXnL69qh8Xto08MK2/2N280THzEG4bflI53HeM55wPXB5MZwhlWae/DR+XcujnGKw0rTRqXX&#10;7Q3hixdlltpiVbaV4znPT6+3Xim2P7WPhrTZ1mt4mDISY8hWy3TPPt06kE54rj/Fvg3w7qlpNdrb&#10;Kkq4KxLAPmz1Y7SCpyTnHB/unrXn/iL4U6hBq0lqjyLGq4WTzAELZwcAZ4+XIOSCCCO9fOVuBfqd&#10;TmVz1KedUsRGx9HaN+3ZpttdBrqOa43L5ZVmC4XHbH49cn3qjr/7Wfhu0F5p8Gmb/Phwdkg6DDA9&#10;Dx7Hmvk3VvDviPS5JHiYyNHJhguQFB6Z3fUfTjpWXdazrYk825jbjn7uR171NTIXKKjObdu5pHFU&#10;9XBLU/Qz9n39rHw9e+EW0+2tcXEdy5MccgJ2AbsuAuQuD94kgYx3ruW/aR8P+WyPHHIUALyhiY1z&#10;2J5weeMkcV+Y3h34h654d1H7VZ3zw7vmfy40JUg8Y3D5SCByORzXo3hD4+S3VpIusXFxJI1yqRxw&#10;wqzsnvJKzEL1G3DdWJZDjd9zkWKp4GhGhPZeZ8/mWFlWqOpDqfc1z+0DpMjMI9HVvm6K4Y/XjPH0&#10;5NZOrfGXw/eqBc6Ra7mbOWU8Z/I/zFfMmhfFw6nbwjSo7UQM4V/M3NID6fMQD/FyQQP7xAJHY+Et&#10;P8beN9TSw8N2c155jZYv9yLjOC2cAY7nntya/QMDjsGkm7+qZ8jjMDiJXSt9x3ni/wAYavf+FtQu&#10;fBHhuze9t0R4VIH7394oZFLOArbCxByOnbgjwXxT8W9B0wyaFr1t4u0++tWWGSSw8Syz20DOMqz7&#10;pdzdQzBGJGeCDmvohdJ8G/CXS473xvJDNdmNZprdJDGgIjDbVU5dmw2QWVUPrkceG/Gv4kfCr4pX&#10;7CLwW0LRRIVjtbqSNJJAxxK4xl9pxweu7JzXj8R8SYGjJJVHf+VO/wAzqyfAywlO9WK162MKfVLH&#10;xDZmPWPFlut3aFjDeaH4kutPmeDadzSCVZGcg4OQT39zUln4tM2jyS+GLzxFJovnMk+tL45WaeNO&#10;PldJRuUcccnOQeQKw9J0LSxoyvdacss1w/lqs2UMGdxDqV27l/mD3yK1fCnhDToL8ajqFrFbxxw7&#10;V+ziVXmVl2lXHBx7sDnHQmvi63GVCz0bt3/4c9pey6Iq6/c3eo6o174X+O/iHSQluF8u8a0uvOGc&#10;gKEVWU5wMEDrneBTfAXgjwP4L1G+8Rawda8ST6ltD3mqWomJkAYh1wwIBZmyuGOVU9K3/DfhjQNF&#10;urj+x9It7dwrbvOuPM25btnhhznDZwQAFFWNS17XLm/kbfbtDGQkMgmZGbgfLggngdVBAB9M5r5y&#10;txdmEqi9h0XpcuXLy2sSWmka5FqLJpun+HrWxaQrcRR+H4xLIDu4VpF3BsdWBGMc5Oca9/rWk4jt&#10;tZndmaEpJZtMzKWBwGKIAuMY/hOecHuOfvNQ1+8bbPZtGu4NtdWVnTHCg5Ax7gdB16Cqtxqct1Ds&#10;g0yGRY41PzbQp6dxyfbd07jOa8LEZpmWJknOo/vFz6G5o+o6Npsi2vh/Q5HZfMCSSMsipg9Nv3VA&#10;9wcZ7dKnfxbNEXF/arCsandJbiNRjg8cZOfQA56etccmsatqWorZ2k+232kNCqsuzjqOACMnucEn&#10;3xV+GG3jdpZPO2/MOWCkenH3j25HauKp7SM9Xe/mKNS+yNG71q2uX81VuP3rdYWZGxxx8656Zye9&#10;ZN9qer2dsx0y5SP5sPId0ropyeRxnABOcHt1OKt3N/DpqKC6x9hHGgbOT/eA4OfXHTrWZO9/qAaG&#10;0sJGy3zMFKEjp1/M9RnrjpShO0uZpW82S5TlLRGDLrurQSMLmzkSN8D7RdQlQ2eeAxwqnBxxj8sV&#10;UsLLQPEF1dXGpTSSrFGrbtOlVAnOCckbSR78dT3FdBd+ELa3K22pWwM4YBoWUNgd85zzz0A7+4qt&#10;a6DcW7zRaRoV4VZADNbghlbPGTj5eAcYH0r1sNjMN7RPb8io7pSPLfiz47itNf8ADd34C8QTLHbe&#10;Gc2U32g+coeSVm3FcYYO7nI9M55rrP2Q/FjeM/iFfDxVqCpN9lb7Lbu+FO5iWKgjHG7np9/IwM4n&#10;1fwB4Y8Q38gvtJl0pxHszaqki8LgMFZY9vHLbWOSegrv/wBkT9mO6T406P8AELwb4okvdP0WeT7f&#10;51okTQ7kZSjkGRSrLJwCMNh17Zr67GcRZbgcrnW9orRjdevRfM7qfLVqKC3Ppv4K6Pafs9fDTxPB&#10;4ss4ZLjUmknjvbq187am4OY8sNwjXyYjsOcFc8Emn/C/48WHxy+Dmk6RoXhmy0ua8V9Ms9Qsbdm+&#10;xIskXmlf3eYyqxgkg7SsoAw2WbjP2hIvib4+8KWPhfRr6GzuLfWo4dSumMghktZQVZFZUOdmcZUg&#10;lU5wcmuM/wCCe0On6Vc+KvBOmX1xY+Lre1uAyX99ssXiQvmZdpwXaIK2SAD5SnJJUH8RxGGlmmU4&#10;nNcRPmrc6aim2ktteyd09n26nq/WpxrRow0jbc94+FY8EfCTx+/iXx3rcLR2azxWuoXDqzLqBs2W&#10;OdtvKoUikyMkhy2WbKlu8+IPie/+K3wXt9W0u70y11i3jZ76wnvFQObmNREyF0UKPLwwjTA2k/OO&#10;VPzf+0B4L+MU/wALYUlu7G40h/EFxNZvMyqWMMDReZ5gDOUkW5xGBhDuDscnDeIa5+0J491mRvh7&#10;pmn3QtdC0+2i1TzroRC4u4oxCyK6S7HUxxjgl2Ul2UAYNc9Hg+efezxdOqvaQevVJLRK2m93p31R&#10;P9o/V4ODjZNH1z4Pk8Y6BHoPjGVdQnOi+TFo7R24mt5rvd5nk5Q7XGdxZD8yFCGwN5P0N4I+LC/E&#10;DwxceDfij8KLjQ9P1C1k85rqSMi+81BvZFjcNhwcg469CcV8F/s5/tcaVB4j8L/DXxXLNZ6ffa5L&#10;5ttMyLDaGaHyy28AhgxIj3uvAXOcFgPtLV/il+z5rkCXdxqsekqunwpJBa6oFkcO6MY15OwghQVG&#10;duRjDMFr4/jLJMZg8RCnVoO71jOF242elrNa39T0ssxkZJzjK1uj6nzb+21/wT0+FfwW+Glj8Svh&#10;tquuXCpdiCeKRftHmtKZHhyOAh+7FuA5LJkBixf5S8GeFjqLzeJ7bxpbrptjIBdW80MzSukgPypG&#10;IyGyu77zKp4zg4z+vfw8174afGD4fzeG9A3XFjpc0ctm1xvmXYGEu1nO7dn7q5JztPOQRXwX/wAF&#10;SP2dk0P4geHdf8O6dLpsV9pMcN5qGjxssYkjiihij+XITEQAG1s4XlQMMf0rwp8SMdj8XHIc05nX&#10;u7Tlo2rXSa9DHN8vpxpfWaOkbbI8PsfhVc+MZNa+JukaHHY6TDPK9vDCH+z2YDAoS0mGfqN3Gdx6&#10;ICoHN/8ACm9e/wCg9pf/AH8f/wCIqx4K0nxp4QfVNJb4kNe6Tq9uLa9husuSpII+ZmzuUgYJ+7nj&#10;ArrP7LP/AEFP/JyP/Gv6Njzx0Z8nKSvo2fqNJ8XfA2h/DKG78P6hD8lrHaW9tZwEmZ9g8uBAR97G&#10;3jYCflBIHDYPwk+IWsa3PJrXiiea40zdHtS8ht4HihjUJGWyRuBwm3o+AOpBI84+G/w48YaLqetT&#10;6p42WbQbe4+a4kkEkh3FpZWUrGnmIHKAHhQCAMghUsyfEDwV4X0STWtN+HTt9haOOzjvpF8uP5yV&#10;kULHliGO4ZyoUKQBzX8RVqFKMp06Mudtp36Weys9n3P12OKqfxKmnkfRWkT3l94oh1O7lur37Laq&#10;LZblVhhtyHBDA4zIQGwCvmHMf/LPOG0PCPjPWfGGra1b2N3Z2+m6VKlulxJ8sZIGZYAxA5A3AvnA&#10;IwGJUivlvwn+1k3hvx1farq0VzH4TutRQS3H2ooHuWWKFVt8j5l+VsrCjRnJ3MMkV65pPirWdEs5&#10;BFZandzLeGa406S5ikBVizsJ5HCoIzuDbQWZQMrkbVOeIweKwbiqkWuZKz6eZ24bNIYiK5Ge4R6G&#10;niDRbzR7+eZ7PUrVoUkXejMHU4BZSGAYEfdboeoUgH5t+LP7OXh34FeD9PmtrrULxh5gnmNqsFpG&#10;277zupyQMqPTnp6ey+C/FGralqxml1+x1C3a32w6fp8Max2cYX5vMY5ZpOwwQqqBneQwPX+NfD2n&#10;+Ofhff2GuaE2qQ+Rvjs4ZBM8jqS8ZC8oSxC/Kq57ZyOfSyHOK+W4yMFL3W1dHZXoxx2HenvJaM+H&#10;ftXn6dda7o73c8OmWf2mbUrFsAJtYswbedxAL528HOAec15/rn7WsbXSjwv4A+2bWjmnutavG8w4&#10;3ZGFJwPnH8TYAHFe/wA9gNINx4b1DQfscmxo57J4x5R+TGMcrt4xz+vWvkL44eHP+ESls9Rv9I1C&#10;11fUby6mmEyott9nL4jCjruJ3dCRjBxxX7RiK0o0IzpS3Pg63MpWfQ3fFH7VPxi8V2osoNXXw/bS&#10;Eb49GUxM6gkDdJkseD2I7V6/+wlFqUX9teOdV1x5oZm2NZ3F4x3yBQfNfnBzkc5/hwQBg18naWmo&#10;6zqUOmW8Jkmk/dxL6+3OP14HUkDJr7c/Z2S08FfBu3tNc1u1f7NHJPIbGYLGpyeWbKoygk5kJAJX&#10;uFBPmYf6xWxilOWxMWdf4dlRvib4il+xN9nWPT0h87Y6yxCKVsxMBkpkj5WYkOWbjOK7KycnWbM3&#10;OnbTAJI1mDIjFQSSDg/TPA5YHHBryf4Y+KdA8U+Kdf8AEfh/xDZ6hbzarGwaBimWEJRSVLsrBucO&#10;NpIXpt2V1PijxReaLF/bmm6nZ28kbIJprqIMEXOM53KCcEgLwoO7k816sfeJut2edftweD7rVrfT&#10;fHVinmR2cL2146sdqg7drYJ4+YkfKB249fEfhJ4ak1LxzBeahYzXFta7LmaGPK5iDAckKcAn5STt&#10;HzcsoyR7n8SPHtvr1q2iXXiRdWsbiB/tFhJaQOokH+rZZFVSuDhl+eT3PJC8N4fv9R0LW21O2mt5&#10;PLtY4YEe0U7AowuBjbwACOOv0FcsuG8Vi8cqri1GTWpzVMfRpRai7s9v1j4yX8xhvdUZtPWO6aY2&#10;FpOJp3wHEZld1K5BKOFQEKVXczZArkrT4t+JLbUY5vMa4s4t2NPu7h5I8Mu1up4YjuMDPRQOK499&#10;c1G88z7Tfyt5zb5tzH529T6/jTRMuPmavvsFleGw9Jqa5r9zwsVjMRiKqlHSxofEto/itdpoem6d&#10;HbapqBD/AG6aYCO3ER/dJnAZssyoGZiql8BcnNcz8G/Cd5o97qmqalrkNveac6RixRlczLn7+5dy&#10;kBtuMHk5OflydS1gNtr0fiO1ldrlIWgjR5PkVWBBIGPvckggjnHTgi1aCCwkfyLeOIyFSyxwqg2q&#10;u1cgD0/E8k8k18xLIan+sEcRGKUE7noRxalg+VtuRtPfS3Ez3NxKzNI5Z3ZiSzE5JJ7kmgXiq44r&#10;L+25OMlv6+9OFyGbBFfb855MKL6mtBeGGX7TC2xv4n28+1dRo3xDtdMdbOz0+38qRW+0fu/L3uxy&#10;WI3FRnGCepH4Y4VLrn5W+nNTJdIOSP06VzyVPayOiCnHqeqSfE7SdtuyytG3W48uLzAHJPfIPYdM&#10;5z14q03jC00eRr26v5FitGAmj+yrncV4hX3C/McdOBx0rytdXvX3CW+kKsoDbpOoHAH5flStfI0a&#10;xhpPlYlVLZX2/Gs5Sia+8eq2vxQ86Vlnv7hfLtGadYZI1XzGByvzBicfKBj7zZz2FSax8cdP1SzC&#10;6ZZCOYwnzPtEKSLI2QVUtn7gI3HAwWCAYBavJ0mCjbjP+1UhuXbChuBz8xpe2Q/eO3n8Y2Nj5Jms&#10;VlkaHc62upybRzzHICGDBmUO+MZLYyMCsK91e51S6k1C/vJJri4kMk0jt95z1PT0wP8AOBjrc7uc&#10;inGbPGan6xYl029y3LIW5/rWfeAHq34Yp7XK9d4+tV7uXAJcHpkD29auGI13Mp4fm6HL+LvDljqV&#10;pIs9vu3L8xViu7/Pvn3yMivIfGvw8Nrq1xf20fmZVR5zqPQ+hzjPOT617rrSvboFFsxZtpCsNu0H&#10;uc/X8x3rmPEWlxPHJ8hK4yvt/OvSw2I5ZKSdjgrYepC6auj5tu9UNpcnTr6VVk6orMF3Mf4QTwM5&#10;4Oe/0zmz6gst65mTzFk8n52YrtxnauR0GT09W4PUV6L4/wDBdmqzToiK2flKoB17A46ZH6V541jJ&#10;aTM9xEvl7Mgt/C36jByPr6+v0dKtKtFKep5rhGGsRH0azaSYyW4UT445ByePx79enpXOa94B0eHT&#10;2vFW3kbcY5rdnJkkjOQOQv3kPIbrwSM9DsS3P2yRQDIu4A7t3zHnA5J9G6jnI65GC66huLqUXENv&#10;tfbjuzHj7uOO5yOeppVsJh6kXZGlOtWi1qec6j8PkvZ/JspOXVhEVAUhxnJK8DB74AIDZI4+aO0+&#10;FrLLbs16Ukbm4+VNojBbpvwrPlWGwnORx7fR37Pn7K3xT/aP8UHSvh54XaQxyqLzVvnWG1HQOZGx&#10;kjgKikMPugAc1+in7N//AATG+CvwImPiL4kFtY12LY9xf6paRtHakLueNYj8sTOycN+8KgNgqwbH&#10;zuOp4HA6zfyPawdPGYtXSsu5+c/7P37F3ii9trjxT4x1WaxhYAtp8sO2aYL84MmCqxIMc5GcZ2gg&#10;Zr0T4s/G34e/BrQf+EF8Gxx2U0Mfm2sumGRTDdNHtdvnO5jkYyfmIJBzhGr6E/bT8A+H9fsdauf2&#10;etNu7Z7aSS7uLG4USKSgL748MRuK5PynaRzgFhX55z/Bz4peJdbmn1vwrqgZWDuWs3+gPAzggZ6A&#10;HHHSvna/HmT1qMqGAqr3dJO/Xsr7/IxrYGtQqXmrvyQ3V/iv41+Il2q3niBriOOR2WO6tyZUkOCW&#10;U4DFck98HJPGapadpdnLqx1C6E88lw+UVVORjOMjHPBBPAHtXXWfwQ+I8EUdyfBmoLZrt3ahJGtv&#10;AqkgAFpmXOf7vJ5Fb6/A34w2fiMaLc/D/UI5tyho41G6XocheMIO5Axggjjmvka2YU6rcufdb31M&#10;44apJ6r8DHtLG01VJL2wuDFNDJ5rLLMVJQH/AGzkcgfMf16VTSDR9UjWG2e605kZ5hcXjbllc84R&#10;Gw23rg9MDjA5Pqnw9/YY+LvxA8U20d3bNpNmWdby41K+cInHyjaoLsCWOPvDjkqcGvoX4d/sI/Bz&#10;w/f2dn4jt5PEFxHMItQlFwY7SFiCu0RQlnJJDNyG4U5wSK8OvnWX4bRS5m+i/qx3UctxFXaNkfFE&#10;cmozyR23h/V2uniG7ttkY5PGzv2wOeefWtTRvDvxG8RaqLTwt4Avrz9yptbhoTIi9cnBbA6cZxwv&#10;brX6Q+D9P+H/AIT0qLR/Dfw50me8jmC2tnp+mwRrJvDjexCgMm3JPzBwBgqcgnd8M2Muk61Zvo/g&#10;7yLBY5IGtjFGkVqcuy7okiBUk/dwSBkktk8+FLimUa3LCjvtd/5HWsn1s5H5/wDhX9g79ojx9pE2&#10;ravbxaXa+YI/ss4SFJc8/NKhIA+bIChmzxwea9A+Gv8AwTl8UayLb/hNfGyaVa+WTbw2aiWQnLIA&#10;F7fdX5sgkHGABmvtyw0bX4LJroahp4siqxG3tlaNA4kclSZGKliTu4QOe5PQV9YtNTuNQsdX8Lxq&#10;JltGZv7UWVYp23HgHeMZcfeC88/UKtnuZVItXUV5LU7KeT4WGrVz598Lf8E+vghoVw1v4guhqjTW&#10;u6K41bVHhZZATkeWq4HUcMWHJzXpfh39lL4B6B4Y/s680PQbjS49U+0WWntpsUO6dwnJbKB2wCMg&#10;jdtxgA4rf0+LxFbyTeMPGumW2h+XcZbR7lmk+2OCB51qUI2ZO1jnexPYnFXPGSeDZtFvLS7S6RYb&#10;UtBdfYW2wyABkfEgXY2SWVgw9iCefn5YjNpSVWc24t9ZW/A6qeDw8I+7BfccVdfAD4XJd29nonwE&#10;8M+VNdFJLiGxB2Ln7yMytkBc7lBwcH5s5Na3gDw7pHwzRkg8QzNbwxqGgBnkaEl2RAC7tsQbWUAB&#10;BjOQcknR8I+GBb+GZL24+IniPVI7xo9r6pI0hjJC7JVYQM44XAY71+Y9SOLOlzePbK+l0+8spNQ0&#10;64X5XQ/w4VQGjld2LF2ySigHacjkZ48fjKutJSffc0jh6PNflRZ0HxJ8KvGMmpJDqGm6hNbrtmjk&#10;s2B6ISGBZ/u9PTOc8jiS8sp7dpLeeDULf7bMr+ZZ28vlR4z83mJgqCMjPT5cE5Hy5svhPSY7KTV7&#10;bRpprd2Ij8h5U3KA33G4KNnk9BjPBJzUI+0prlranw5FcWtnAssVwtyuE5PVsFmJwckq3DjjIzXn&#10;yxsow0nb7/x6fcayoxUdvwOe8Y/A34N/FC/hfx38PtF1C7aQxyG4s4lljVixI3r8xPBwCepPC8mv&#10;Pvi5+zl8Efgj4Ou/E3w90u+8NtqyiKbT7e8drSYBx+85BKOu5gHVhnoeTmveALDViqpqU1vEyeXI&#10;quYyE3/IQdynAyV/oeh8T/bp0TxbpHwSW803VZmjttWjFwJtsgMBUiRiq5IfGeD98sOpxXRhMTmd&#10;bEQoSq+5NpPV237M5a1GlGm5cqbt8z5V1nxdqv8AYuneEdPsry4nWYRzzNMsnlR+fIXdjKCSqjzH&#10;25zu2YXk58b+JevfC/8AZ4+Ltj498L+KLm3uIbq4sdYsY7cb7i3mUxyKVBwVVdzKSeehLZwPVfiz&#10;4q+H/wAN/hPNa+HfEuqalFI0aWxuZFVrmNmEsIDfKrRsFwCACBwMjivnTw78HvF3xK0TUvHfxYOy&#10;PVNSjjUWs8UbafGnng3W0qcqjfwpgkbvw/ZuG8LR9nKtWlyUruLWzm3ps+y7LT1Pl61SXMlvY91/&#10;ZNTxXB8TrxPBnxLuLzQPFGk6xp+j6bfqzx3yCLaBGWYCKVWVFGBkEbQR2848L/EnwZ4mt9a+Ddpo&#10;cMN/q2tagJ7qW8/eeYWlVg03AAZd0Q2n5g5BJ5xyPw78R+LbT4neHfgf8OL28a88OeJLqa11m/ZM&#10;izdkUg7AdzBQSc5OMDgLgaX7QHwB1XTdduvFXgTxWl5DaW8s2m26WccOzy1jkdo1hQfvN0gKYAOM&#10;gtgfN70cBg6eaOnVqcvtEnC2j91uzdrbpp666PyInOXs7XO8/Z18MQ6BrV43xpubfVpNNhtLvRrN&#10;o9sMVvNEjj94EJBZFZHAJyrNjruHo2ifEfwd4j1vxN8H5dDS1jaOH7F4k1ieRUt72Ff3cTyJwY3j&#10;lwuMlWMbE4BI+VfHfxt1zxz4t0Kz8F6ZewzNcQwrGuULJExQxlXIDx7ULdggIyfvAetfAHSv2hvC&#10;/wAQtcf4r6RBdWGoWs0bQ3jW0iapbs2/ykG/5RgqAYwNoyqkMOOHOcoqRU8XippS5VaHNazTSbit&#10;td7dW9TSjWnG0YxPv39i+TRfBuieIvESanp/2e3tfsMkOl6jBcRTTQxFUETSSLuBUoyjbja2Rx8p&#10;5z9sj4O6p+0j8BbXS/htL5+uaLeSXe25WJ7iUJujdCVJ2lzHtDAjfsP0rg4ta8O/ASw8K6B4R00a&#10;rb3EMZ03R9Uedo7tpVWV90BiILiQrtKndGIiWOBuX6ItYbG68WW+sy6MtjJeY8s2s7mL7Qy7ZF3N&#10;w6AIMFN2R04Ar+fsf9ayPPFnWGb5nLmg3b7Olmt2mt+3d2PqaFRVMP8AV5dtvU/Lf43/AAU+L/wJ&#10;8MXd5420OGCzbWZ9NkUQybpXjXKyoGwDG4OVYZJAOAAMnx3/AIWRpH/QGm/Jq/S7/goZD8ObD4Na&#10;zF8YNJ/eaoslv4cunt/3s8sZ3AYV12AGSQ7mICBztQhmFfmv/wAI94P/AOfPVP8AwNjr+nuB+NK3&#10;EOTrE4uFpXtdfC/NfPQ+ZzDC0sLW5Yu3qff3xd0b9pnwx4p0/Wn+GurN/aEsk02kWTCOG0j8tGTz&#10;/tURjI3JL8438W8nCqBn2z4b/sy/EPxddSeF/ixb6dNHeWazaRNDeG5t4ZYLqFbidSsIDN5ZfHy8&#10;LMOhVgPrvx1oy/2TpXiDULC1zZ6irS/bI3kjhMn7to0TOX+Y7RuwpD88gAS+GbizltPsdtL9qg2x&#10;R/YzIXDKyYZiScZ3ZyxHQc4LYb+Tsw485sFShToQptdY3vvo/kfp0cphGo+eTa7H53/E2f4S/s2X&#10;Osw+Ppda1zXJbiS00tlmje4uIX8rZBFCgaOJN3lZXIbO7OSMDe/Z++IHx4jubO6f4fSeF9J0+xeB&#10;pdXtDsmmK7UxbpMzSuVj+ZmaEZU/fJ59U+Ov7Ptp8JdaX4jWngpdTvptSk1fWPtVoRbRmaVs3Bky&#10;QZPMk2xITwqqgHySM+doL/Ga2ubiLxJN4bn026uA2iXC6szjcxf5pFCg72UnaFVlCKNzEgM31v8A&#10;a2FxWW80EqkmtZTlbytCK00Xe5x06NSjWcb8qWyX6s2fhT8Rre6u7Xw94e0HxTHJJqUkWrazcaDM&#10;pI8s8LI27yxvD5cEglgoJD5X6I8MWyR6dawrcXCwx3DRw+ezc/Nli3faQccnYVOCQAc+NxWHinxR&#10;4Ztk/si21KS4uWEzTXEskEaedufzYo/lfCxhR5mNxbLbSTn0fwHq15LHb614iuLO3XSbMfb7mHVN&#10;yv3JkAiVYwAFYLtyc8AAAt4ElGtOLpq13a2+t/RHv4STp6TZ8yftW+OvG3hT9oPXvD2h2Oj3Vg8n&#10;mSSJeJbvHuQbUUNIF2gYO/B5PQk4Hh/x18MeG/FvgqfxZe3d5caxptqjPDZ6mkkFqu85V5CqhsE8&#10;bBvJPcAmoPjn4vk8cfGHxF4ryuNQ1SWX5d3zKScH54425Hqi/wC6Olctqt5eXWinSrmSSeBcmK33&#10;5VWJ+8B65wfXiv6dw/Dap5LCUpvmUE7W627H5tjMylLHSSjpd/mcn4C0xtX8SQ5WNo9rec9xvKr/&#10;ALTY5IBxweCcA5BIP06fjLbyaW0WrXf2qTy1ht7extGhEShcBg4KhMdBtQMOoK5NeEeG0NnHHJCk&#10;kW2PYUdQu/GBkgdOnrzgZzW9Ddn7+3n61vlGS044dyrq7e1zjxmOrKXLTZ7p8BdW0q9tbxNJ8Nw2&#10;W2433HzgmaTG4ncXZ3YrtLOx6sFAq18XfGDTaFJo9vcKkjNmZYEJDruy2c/dQnaQw4O3b614r4Z1&#10;288OmOS2Ecki7j5kqAHJOc/Lgccjt+Jq5qPiO71C4YSXztH5xeNWJ4OeG55z79aKWU1aOKUlaydz&#10;aeMjUw/I9zSS6zyc9MAMMVPFdqv3pMfSueS8kBwGq1DdbhuIzn9K+g59NTy4012N6K+7edxUy3me&#10;4x/tVix3HOAvFSLdZPFR7Q0jTNhLsH5i7VILwHjn86x1vDtxuqRbxycE1nKpE2jTRrR3S4ZvMww7&#10;c81JHd981kx3DY5P1qRLkE8tWbrxK5TXjvSpyAfzqVboMv3sH61kR3Pc/dqVZ93Q4+hrnliCoxNc&#10;TxKPmJapYrhs8HFZMd2FbGalS6LHk1zSxBSia63WRnNSJcLnDPWWs5A+Vqjv9X/s3T7jUJdzLDAz&#10;7VBJO1ScY754479qx9tJysjRUzcS4C8gVDeGS8ZViuZYiv8AzzbG7PHJwfQ46Yz6E1l2GtRahBNf&#10;2cjNBFdSQeY2AGZApbHJ4GQOSecjqvGdc/EDwjeQz/2PrkN5cWNy8F00cj4icD5oztBbIw4O0EZI&#10;B6DGkfbOfLY2jRlKVkbdzq01pNdQRS3V5dTw7o4ZGMm1iMLtXtkpgbQQORjoKjbXriSaRpI5haqr&#10;LHuOfJkUJvV2zhV54GSdwkIXkMedt7rxb4ut7LWIfFVrYw29xHPMsCPM1w6bZVDlmPlHEkWWyN2c&#10;gAqa5vRtVj8Ya1NbeHNOtr6x+13MF28kbqY5pJpyzbOYwHEkg3g5JwCmPmHoRjKMbM9CNGNSNmtT&#10;vNN1JreG6mv7+2uodzeTc7irFdrbmbBC7QQTuBI27cnoKiW/07XNOmmstXWVYI0Vdrt++OcA9fn4&#10;yc8n5cnB5Pnw8S+Bhef2de+MIZhAv7uxWP8A0WzCqNowAYhKS65EjblZj8q7iV6DTPE738zWtno1&#10;1byMqSLfQzJJADIp4XDbWUkZ2qSCNp4IydIy5Vqc0sKp3cttvmVPEWk6ZewyJdXnkXHRFmjIR+AP&#10;vA/Kc5+8AOOTkiuD1D4aah4m06K60zRbizuJrWK5t/tE0YWa3cEiRu0XGGwSxI67SGA2Wu2udc1a&#10;y1x5LfWo1jghFxCrrDFLBu8xeWVsEgMpCsScNznd7B8MPg14v/aF1jTtC1pLfTfD9jIun3HibUIx&#10;9muLpFlItoF3oJHUq6ttfao6fN8telhsbOnZrY4amV0IU2mveex8wfDr4QeL/iZ45tvh94N0WbUt&#10;QurjyrdbVSUAzy7NjCoAMlicYU+lfdP7OX/BGrRru6j1n46eNbe5mjmWP+ydFvEjFvIWBEkju8ch&#10;2gHoqkEjPBzXv37I/wCzH8JfhfcXl98K9ZXUdLPkJNcXFtbD7RMVMrO7FHZCEwqqW6CQEAdfTvGf&#10;xn8NaDFc6fodnZnUt2F2Qo6syRlUZmGGYk53fxdTzuKjy884uo4NWlNQXno2XgcgpwSnUV2cHqvi&#10;/wCFn7NOg2/wo+Hmmw2955KPb6bDJLCJowdwPlxAIkgYDG4PnBBLE7m5vUvjf8Qfif4Su7XV9Hs7&#10;dZ2L3jSbPNOGYlMtjaGOfcbiwHFcX401ZPivrEev/EHSRqF1aNMst0rbGCAjCo/G6MEELjpgYyAA&#10;d2K4u9U1a4uNFtofM25uXjwWAKnnkHOCg55AxxxkV/OfEXGmOzTGS9jUlGntyrrfRt97/kfQ06MK&#10;MeXqYE+vXuj+GG0Tw78Obi+1a0+SG4fY1vGxI5aVtpK9V37CO+AuKwdXg+PV1aSa94a+HfhOOOFQ&#10;7tc6nNdSOzSLGRGpjjUjlm+vA5PPW3mt21tqqaJes9ndNcLcsNPYxStGELBRwdwJwvUD5ehINXLX&#10;xL4m0OKa3svCd5eL5itIi6lbhkjYklvmff8ANs3HhQfNPOM48XL6NOhJSlTV1rqjKpTi92cNpXwY&#10;8PaZ4oki+IGt2muapIq7obawS3jglK7mXcD0GWIDlA+fu8fL0Hg+98L313fXsOi+G7qeSGVbGOS4&#10;hhnmjSQiTbHtcrFuVV3IeG3gqOA3VaJ4z090bTbzVprPUEtfJmtb2ZFmnXdn5PLfY4O8jGWw2QCM&#10;GsXWfEentomoa7qcP2y40/y9r3WmzO0FuXjBjiAG1sLuIUM+5yvXGB11MXUfNKUrX2S2M1ThHYot&#10;q+n6jpUviWO1tYrzS2lRdN/tB7V2jjQMsZcqiKrAlgGBXpnJ4Wxpes3eqyaRey+IL/w/aeILdtVe&#10;xS4ikYsIY0CHcpZfvIcpgHY3I7YPibwr8LPi1b32jalpGj69qdvbyHULPUZEt7yGAJzDP5Hl/wCy&#10;PmU58wrgjJFfw14esfBmr6yNV8Y6PHHo1jbppPh/RFkjW3iwVJaQfKqGTYE/dkAgEtlmFLljGi6k&#10;viWtnorf5hKUo7HV+EobLw34n1GVPEVvA3mQrHb3U3kRIp3Hy4xESWLbyzH5sE8gc1i+Eofip4t1&#10;7VtbuvBa6asLSQrYDXI5YrtCIykibMvvIAIUlDg4HO4HE8ZarPBZabqPg/4itfWF3cm5uLVmgkma&#10;3ypJAIVTGqbjtG9nyAc9F6LStQ8JW91P4vsLEW9hfAPHebAwugxyWkcBEcsc5wzqFUnAJIrXD041&#10;k/aK/byJcnsjc8J6FZ6q6WHiXTUuPPEVzNZm3a7jLoxKuJC6rIwwFyUzxtP3cL0l/rFl4Z02zmm1&#10;lvtV3uEscMyqhUttIXYBhlUt1wNw5xkmvJdR+Nfw3tbvTJPHXjG6ukgk8zzrxEjLSMMHIK53YUry&#10;yFTK3QlhXNeP/wBs74H+CtI+x+HtX0nUvJjIFpeKn70c4wOB8q5UEgnLZ5IIr1cHR9olGEH9zZKr&#10;Rj8Ukj1afxZqJ0r+zbefVPsR8wyT3EayPbbS0RRp5GLZGBggH3dgQS/So/iLbaxBr+najpWoWkat&#10;Fd2pEkcs1uCFE5ZiSpXnKbQCPm9cfNPif/gonok+oyXvh3wE0kkiM7NPfj/VkYK7mbBA/usD2wem&#10;fHdZ/b3+L1vYTWXhzStGhs7cHyLnyfLbPALBY1+U4zx0NVDhzMsRW5pR083YzqY7Dwer+4/R270t&#10;9PjbTYvEsPmSpJuZpCynO1jsyeBz93GF9+g4TxJqvgS+aC3PiS1s5LGN/sNxbuiZbPUqj4dGIRij&#10;jJ4xgivze1X9or4w6iba5fx7NGwysclpaL5cYDYwCD6+vHUCuP1b4s+JriNbc+LNQurhB/pMUMDq&#10;o+bPCghT1ztGc9cdz3VOD8Vin7k1F+V3+hyVM6oR+FH6k3Pxp8DeGkupbnxxpW2Mb1WSZtrSIi7k&#10;dVBbgEkNg7wASDjjmT+1J+z9oUWqT3GuT8TK9xazOJLdd23Ji8wqxHHKj5c8ADk1+Yf/AAsMyX0i&#10;Xccsjbgu58K2cnJyDkcg8jn8sVaTWltl87UnjaJz8vmXnMZyWJyDlsg455xj6Cv9QaUL80nqckuI&#10;JPSMUfovf/t6fs7RXJfT/F0K3HksJGNrI3bALnIGTgDBHXcQTuFcv4j/AGqfhj8TvDetfDTw9NbT&#10;LqVm8zXGmq8Yt5gMIwJ+6RjORtByPvZIr4KPiCw1OQSwwWqtH8qyTOVHzn1YEfieh/OvRPgVq8do&#10;PEN5YQQKINMG64GHBUuGyARjHHcHtjvgxnCGFwtD2sXLmja2290c8c1rVqnK7dTi/wBo3Sr34qeK&#10;5NQ8O6zPDfae0LzSG6eSNVG1S2RkRElSc8L/AA8V5Tc65oek+F9e8M3PjDWNI+0JGk2lX8glns7h&#10;g0peHhA9u5Uq44ZCR94HcfVPi14z1Dwl8aG8U36t/wAI9cQKZJNLgbzBbmF3WQr5eMKGCk7T8pYc&#10;bsjwbxJ4f+J/x11q88Z6jqEMlvezOLe8mVUEjgM2AAMjOc7T08zuMmv17h2lNYGEKzSpKMWn1Tve&#10;21na2255ralUcma/ww+NeqXeoR+Hdbks7yHR7R20/UI7UJOyRFfl83G7BRdxJAPyj2rum+OHhq9u&#10;5fCOu6XqV1f63psSXli1rg2zl9syOylXVW8qMkKR8rEk5yp4jTfh5p3gvwJp9j4wmtU1CS4uJ7G4&#10;jugogby4MRTcEoFlY59dvUgjE/gDwV4ptvjR/wAJn4l1C0jXV9NbUGuIpuJIbqcWpw6qQrZl39D8&#10;o56nHq4nDZbWc6yWydrO12tdPXd+ZHuybszndI+GvjnTtduL3wRptzdtptvMiZD4idiwVoCo3FgC&#10;JFIII25ORjd9BeCfjLJptpo3wr1zR7u51h4Jr2Se8vYhDLlI3STygpdZSCFCs+fkU7Q7YHivx0tv&#10;iF8A/H95ruk+I1gbWLiUWMkMZWTy4ZWiztI+RgYypU8j3rL8EzP4l1Ky+I3inxLpN9qN3r0NvcaT&#10;fSCMzxuBk4TbhR5YVsYGHUZyeM8ZgaecYONSvZxt7rV73t18lqXTlOOrP1o8d6dqHj/4E61rNhp1&#10;xfah4ek/szwzfWNjA15aQRslyw8uQbWkkQQqVAGDGdpAy1cz+yd4U8Z6XFa/EL4163qlhrupC3fV&#10;NLvNQFvDbSO8qiN43yyvlNmwg9wONtR/BT4ifFrxjonhnwtceBNLK6JbgRRrqzIzSnyhGrOuxHJg&#10;QsGZSpyQzbiwPb6n8ZvD1z4/8QeGfFXhK6s9U0u3tLyZlWILe29uDK8hYI0RKPICSWJK5YEbVU/z&#10;Bjv7Qw+Hr5bGEZJtyvFpyjG9rLXZv3nbr82fT0fZ1OSonqrJdE2ebf8ABTj9n3XvF3hS4+Juj+J7&#10;yWz0uOG6tdJmS3httPgdWMjtvkBLsRGBtUHO1cFiWr87/Ol/2f8AwJr9j/HWj6h43+FUPizwzqWo&#10;+JNBvdPYazpFpIiySwuQu5GLR5GGbq33eBw2B8ef8M43f/Rlbf8AgZL/APLivrvD3iiGHyV4XFtX&#10;pycVrGLS7NNp3Xe2vc4c2yuOKxCqK+q82fptY64fGelCyD5muUjlt5Y1B2bZQPnb+4xG0rxuX5Sw&#10;HFbmk6NbRm3driRPKYLKv3FBUKUG8gfLgjufk455xzXwk8KatZeB9N03V5HguLPTUW+W6bbK8jAZ&#10;DFWKptxyoJwT7c9Hf6LqOl6Z5WiJDqDXUhK3E0x6lVO8hBz8+30ARfVRn+WsRL986MXeMXZffvc/&#10;VoKUrSaL3jXQ38TeGJtFuds7TRt9nWSFpkCyKgIYLndh9nC/IQ2DuGd3xHNaapbeLb/SrC+06X7R&#10;rzWUCyaiFa6s7aBYx9nhiYy78o5GREwUbzG25g339ppF7ZxrexJ9nWHMiyR4TdhhlW7k4fp043ds&#10;/NGkeGX8G/HjXYvFHhXS4dPuLyRdBg1CISTGVZfNRCXiAEbICRHv3KGxyJSw+54NxjwdLEe1d1FX&#10;1d/kl3PMzanKTgo9Xa4nhfSbfR/B91oXxJl8mxvLWbda3yBluNp8pZJeokDc4XIK8blHOzD+Nvxb&#10;tfgD8Er6LwFdxQ39xKsEFrdaSn2eCMrtCQqpRX+XL7x5i4zuySQ3V/FpfFLR2Nr4P8FNr7abJFb2&#10;lra6gNNkRFQbmSRopIyVEkQC4B6ncWTnyD9tz4CrqPw/h+I1vLqFncWE8wbS5r2a+aeaaZB5aF3z&#10;hHLRrtTG1UXAVFY/sfB/D0cdiqOOxEkqTako2+6/Q5cZiK2Fy/mjre6vdX+4+R5L+4uZpLq5maSW&#10;SQvI7feZickn35pyy7lxj8ajstLnnku47i6hs2sYXeaO9cxszKQPKUFTmQ9lOOh9KgSZ0GC1f0jz&#10;xtaJ+fyjKW5oRzJFxx05qeG8zwKyxPu5OKljuUHU4rOUjP2ZsxXox8zdqtRXibsh+prDiuV796sR&#10;XAHRqwk0WoG5HeA87qtRXYHJNYMV3xuz+JqxFeZ4ElYSqGiibS3nOd/6VKtypPLLWRHdE/dPtUq3&#10;RxjNcs6paibMd0qrmpBdg4KnFY32o4wXqWO7UPxXPKoVymzDcLnmp0uEJ4NY6XwbjNTR3gLYDZ4z&#10;isZVKnK2kaKJpyX8NtH51zMsUa9XkbA/z/n1xLa38V3BHdW06yRyIGjkQ5VlIzke2K5nUNX0y/8A&#10;EGneBLyXzI9YmWLUbZceYbJm2SSqS6qNjEOCxwSmMMcVueLb+z0bwBDf6VpU1tZ6bbvYWMke3JSC&#10;GIDKE8OC24knad467SW9+OS0Z5TSrubVWpOyi1o09FbrrvrukXyR5bl9L+MnAb5h2/z9DU6XQYZL&#10;VmDSJfDXhLyDfHWr5bqWWG608xtb3JdfM2R7pTLkhotocbBvkCkbsDA8BWd60N74nv8AxCtw+sQW&#10;17Bawzbo7eLylBXcWIEiuyrIg5ViAdrZz0ZjwvRwdOtOliFNU4xe28no1bpbfUfLGL3N4fEzwfNd&#10;rp9v4ktZJpLiSFY1m58xHCMvbkOQuOSW4GcVD478W6LpMA0i68V2tjdX+DZx3Vq8gkVj8rsBj938&#10;wBORg4OduCaPim/ms9HlvtL8OWupXMDCWGzuJFiVyrB2G4j5W27scZ3bRjmvN7jxfr+l3dw2l6KN&#10;Pt7K1aO7/tKb7QtwCc4hRGYRKHz1Lsw38LwyfOYWlCr70XY6IQ0ujoB8TrHR9I1zwy+s2N54gu7k&#10;G5mj3eQRNHHGpVQSd21S3lkLuPOQhJFPR/CuneG7688J/wBrpDp8mlXW6a6uPs8mmyho5sQ72LHJ&#10;kZzmPc0hADKTuHJ+JfC1n/wj8XhX4Uazp8Tae1xEniKKITTyeZFbqQCU4d5XZS/UBMr3UwW1jc/D&#10;rxmvh15WvtQs9Njn1b7VuZZpHAB8rarkEL5bA8k7Ac7WcH0HT9mm7myi46vc3PDXg3wL/Zc3hXwa&#10;1xHeaGqXmmW9vqTLFdsB5IeRHKn5YypILjOeAAcN2f8AZ3iDwb4A1bws2nWsLXkkXl3KvcyeWXMb&#10;NJGi8gM4wAj/APLb5UbIx5DBq1nqnxMutXvbVrzFhC9xeSWZaS23bIpI38rOQyxmQBmyjKW6/d2P&#10;gRqGpWul6hbeJPENu+nyyrJb6TJcXLSNIZVdxECrFgsSIT12tFJuK5Mi4zbjG72OmhLqjvvCJk1T&#10;w9ZzS286x/ZFnsLGS3VZmVr1Y5ZFClCoV/Mdn2hnTdyvIq5Jr19408RXHw68A+GZ7iH+zZZF1G3u&#10;0W1UOgFqFljGW3OAAQFyMgMh6db4O+Hl0dGzdoV0GTcrx3V40U13bmK4UZSdWI/dfKygZG0kEbmI&#10;9B/Z38A+BvhH4DuvHfjaG4ureG/eSxtbWN28/wDeRxNCsaxlvOYyEoEyU52n5YyeeNaS0a/E6/3f&#10;wy2X4nOWHwR0vwprumalrnhaSGO7JtV1pWa5tVcMqTQiYE/MrBm3eU7qwXILkKv114Q+C2g3Xh6w&#10;1L45azcutr5k8HhbTZWt9Js5FXy5T5TENLOQzSGUN5YaRwCxCsPnL4k/He+8X+NvBei+Er3W/wCy&#10;bXydRs7XWJEhttKTMwktwIQ8sQADKjSAAgIwCkBa7efx1qGoeDta1LXdRuLWPTrS5uNLuIbyWa3E&#10;KI8jxxGUsZAnLAnaSQR1XFeJn+dV8Dgn9XSctF9/X/gERw65ueR6rr/xR8PeF/iza2Hw7b7Ja6po&#10;klu1vDdNJloJV2Ku5zgZkfHGOAC24ndyniKz/tXW11K8ubqCExxzPHMQksv3Dlgy/MpLsvQjdnrn&#10;jjvgn4xuPippFr4w/sy1XTdBZo7e4mG65uUzInmng7CQQTk54OD0I6zxFo1rqtvDqEWnaW0atHPD&#10;cTzCR1xJlZO+QAOMAnqc9DX4NxRLMMRjOXGScpR6pXtrp+FjeUvd5YGxfXnh+HQm1TPlwxw7Gkkh&#10;2xwIHAjK4XhQevzcjkgZ55+LxvrGri1XSGsZGj8pr2+muZG8yLcDL+5QY5G7DsQCSAGG3NTWlxqW&#10;m3Mz+K7a6hkmtSbVYAJkkBbCZ2uNueThQu4bcnooq+FtW0XRPD+oeI9XvYYLwyTxedFp4yGDAqhi&#10;BJZhuB9iRyACa82j7SnUVRxXlp/WpzX97c3tX1jTYopdQ0CW8VLchoJI51SPdFuAtirYjx8xfaHV&#10;WYkEY3VVntxq/jeb4hQeCDpc11pscMl/dTKovMIxaMR+YY1C5x5gAJzgZGTUep+D/CfjnRJrKS7s&#10;biZrdmuoNr2dxCSCHlVFO5SwSNQ2Sy4b5mMhVcKTxRYv4CtdL0zW18MyN5dvJa3RWPKpjCKjCRYw&#10;c7SGHzYxnK5Hp8tSouW7bejt0REjobrS38b6Yz6L4gupLO3jje3uLFQXjm28jcgBcKGPynPfpkY4&#10;nwB40+LPifxFqA8M39tdeDLJYre6m1PTTDNdzLGzyGEhQGAzEhJ4b5sDGyvNfE3xn0Dwr8K9Y+H3&#10;izxzZ31zHqRXTrrw/rTm4FoszHdKHHyyDnC9efqa43xJ+27qXi3T08J/DT4dRs1qqSWUnlNDIkir&#10;s38nDlQcfdwTzjkBfWwuU1qilendba7L+9r93kcdSrTUtXY+kPFPxBXw/wCLm1m8sHgOqabHGrfb&#10;IhDJqDeWiRyfOoLjKHcQ2U7AGuH8UfHbRPAGp2tx448ULd38mlzTzw6bp4liSJZGaNN0pKu4YqRk&#10;xkc8fdFeH6jo/wC2R8arG2vNX1KfbtREWfyEm3P0YMuz5iDyQx+UsD0IHK3v7IXxV0XxRpdx42s9&#10;Wkjv9QSz8y3mhmaRmkkiCBGlDDJXJPYMCD2r0aOT4PSOJqptLZfp/wAAxqVp2vTizvvGX7d3gtH/&#10;AOEi8Gar4iSSOHZaxtDZLHEvOYt8UYkGAFOA2z5duMKK8t8U/tN/G34rWcei6BZ3kNois0H2e6lb&#10;yQMgjaT0AC/wkDy89zX0Hq/7CXhvwK9inw+8Taa1xNCZ7211aGNkaApJuaFWycKQpC4O4scFQd1d&#10;SfgN8NR4Vs/EE1xJeS2jfvmnsd0U6Bpf3gEYZUYfKTkqGAXOcgjqWY5HgI81KnzdE3+Vjn+r42pL&#10;3nY+K5/hd8ctd1VbebTbuaS6ZLRXvppmjJ2ltgG0fOAp+XDEbOnArf8AD37EnxY8WyqdetreDavl&#10;w3FrIkkUrY+4jHK5ESl+eQF/havrZ/h/4L0Xxx4VuP8AhCZLiUakw0nUNHkECoxEjbsAskgOWQqc&#10;Elwfm28dX4W8VO0+oeJLK31FbOwjVGaxtmt4pvny53bSyGMYOwABi55IUkZ4jizFRop4eCjpvb8A&#10;pZbCUrzdz5S0b9gPxz/pjeIvEDWAtYyJJbm4Ch9yhl2qG5HDEkcEDPG3FdH4d/YOtbfVtKGsePIL&#10;a0lmj+1t5jKzQtuYSp5seMlRxwwGD1zg/Rlv8SLe41eO61a7s2N9bxHR7FZjPNIscgAklG0Mh+cY&#10;25UBgxxlSI7r4uaTpelm005dOmU3Tk2MkzXSDCZMYyWHVQMdQWbgcbvI/t7iCtFNytfXZW9PU6ng&#10;8FHTr6nzjH+wr4NuPEjxQ/EuxWzknkWNWuIDJMkbBWZRvUjJIJyo2A4yxxuddfsSfBrWNWSyPi+7&#10;t9Qm097iO1lmjf7RtwMQ43HcHBXJByrqejAN6t43uPCep61HFBqGn6ZJrVjZ/ZLqFWWJZwUdVDMw&#10;Tdv524yqiQZ+ZAcDVfHHgzR9Vt9Hk8U6GtxazKjPLdWk0l0quV3MHnLB8dZQFIKqSPlTb2xzDOqk&#10;VONWV7dEebUo4eMnZI8t8af8E/Ph7Z6M/iTStYv5rOSNYt0N4irNMqK7FX8skAjKktHlWdWYAbiM&#10;y7/4J3PNdXEOjeNrxre1YG4SbZJ5iEmPehBGMEHGVDHaQU4Zq9+PxD8C+Lo207wv4h2zfvUhsbbU&#10;obZ4ZsbGMixsBJ5iNIQxXBVCGA4FbHh3XrfV/CE3h03kuqW0dhHa2t1BfgXW9GGYGJAc4zt3cqPu&#10;cbMNNTiTP8LRScndPW6/pC+qYOpLVfcfJ9//AME9fFcSMmja7HcXEN1Jt84oYzCrkMxLDhRIpQFm&#10;UtlV2hm2iOP9mv4hfCbwLrmppY+ZaybZIrdrrLTRpuJ+fkDO7bgnhmXAwd1fYmm+KL24u7GEWF3q&#10;ZWFvNvZZFcxRncCki4+YqWkAyGZ1bBLdabrmneEviF8M7rw411ZaPd3em+SsdxMkd7GuC0Z3Nt3p&#10;yoY/xZ5AYVtHirNqzhCo1OLavtt5pao1/svD/FDR2PzbutS1e90vSY9Ev9moWOpLcrpepbkZIAHM&#10;kJaNc7SF6cgAbccCsP4y+LPC1n4z03QF1P7OtrawXrR3CNCZnaETbo5UKYR2L7fl3DzAclulj9oj&#10;4M+PPhB4j1zT/HWn+dcRyeZp+rW0EolntwjJvA+VRxuPUcnp1xz/AMXvC3hTxrpOk/ETRdatYbO2&#10;kaz1JY4WaS3uULcqqMwLSGNmK4AXqCwYZ/aMDTws/Zz5rxd7NbJtXtf8Fez+Z864S5nCfQ0Pj9r2&#10;i+IrK11DTvCUen2+l6mnmQyY2SCQo5eXcB5i7h1PAMnPBwaPh7x9/wAIb8Otc0DWNM8zW5vszWUN&#10;5Ztm30+K8S48snKrGWlVBhOoO0ZyteY6/wCIW8S+MtT0Hw5bC4ttUvNtjLfDLW6PIB8oY4TLEc9u&#10;x6mvXvBgsdS8Of8ACY+NPG0dtNpPh6E6PJCv3BG+3aQzBd29FXb93ITplc+rWwlPA4KFOd2rp9b7&#10;pru99xcriZvx81bUfjjZeFdV0fwNfDXEjmmvtlw8i35abiRYvLVYiTnPUtlSckkmbwR8BI/FOlHx&#10;HF4cbSXsL6O4a4umCLOqnO4kAugAO444CgnHGVXUJPilY2Fh4li8QW83h9pVtYLz7WITcyPHM6xx&#10;u6gD5d25mGcsePugd7+zt8XPHPwJm8UaLqXwt1C/Oq6PJpfnahfIlub14iGjlLSonlhufk+coTye&#10;/m4itjsPlyhg3FtPRc2tnLVatLRP1CPNVrQUnZWPW/CPj3RfAVrYfEX9nX47aDJ4t0a+l07xDpep&#10;6bJPFeqyrbxnzgAFwY52DKzfu9pZfmCt6J+w9478Q+LfCWs+INQu217zL6a0s/EX24xrPdTrs+yy&#10;SRwyFfk2urFCuOgAlGfPvhX8JL34K/speNPi9d6bDq/iqDQY7Q2Og6pNdT2jNC0azuYCzRr5eHX+&#10;EDkMq7AfO/8Agnjc33hf4mRzXfjK6021/tAWv9pLfhVWbyd0bTrMwR4nzt+Ult2CAcA1+fZhluCz&#10;HKca6K5nSkkpNLmlb3nG6tJpN2Xk9L6Hq06k6bp9r7fhdn6IfCTxZNo3wb1bWrq+02S8t9qNpNox&#10;AtpgFwu+JfLmbd824AbjxnPTjf8AhIfFn/QU03/wVxf/ABuof2kPFnjK9/Z1i8YfDvTNN0a1nt57&#10;jVrq601vst0X3B3lhttzByQV2bBh+y8AfmX/AMLA8S/9Dvff+Rf/AIivzzhXgv8A1hhiMXzqD52m&#10;uVSat3t+HXuetjMdLC8lPV6dD9/tO10WFlBG1zFcTNIZmgQyF5D0OPvZ53N0L5Uc1Zl1+8ubXybS&#10;1meG3hbzJYUU+aFGNsafMWbHboCQBkMNvkd5dah4InvPFuvahdSGGFTcTyebMVUq2JCfu7Sdy4QE&#10;KTlh3bs9L8TvrMjt/wAJhJcTeX/oUyyQrI8ZjVTuAUFVWQvxtDbjg5IIr8ArZfOjT9o9Y6e9rb8P&#10;1+4/QaOK9po9Dc0/4m3N38RtN8EWslxNDDo819dTXkKRS20g2pGDtJGSXkBztOYW49eP+LFvb/ED&#10;46aHZXmk2zWscd1PPJEpZ5cBIxk71G8kwsVZXAXJ3jb83WeGNL0XT/EmqeI7iFo9SuEjh1aaGGRW&#10;uZo0cbu4VMyfcL5BL5BGa5W58aa/o+ttrFj8NrlodFd1VbaUK13CxO6UKzx+XhkUfORvJbGVXLel&#10;g6iVV/VUkuSzu0rtpq+r89Pv0FVleCU+/wCRa8eWuh/Drxgr3/g9r9xpyXdhDbhZJFkeRY2Chvm6&#10;ygbsH/XMBwh24GiaWPF/haa68Ryiz/ta3ikm0W4RX8i1t1zsYcMzJNvc4Ibex2kZyfSfBHj628Ve&#10;JHtbhJI7yO1adbPUIVWZFZVypwTtJCxAqSTlMYGwAeV+L9S1/wAOeOLr4eWNqrW9/q0UaXDeXmMZ&#10;iZ5toZSyh053AndsAO0cftHA3FlXHcuWVYcjgtNtT53M8Kox9rGXuvp2PjD9p/wR8OfA/iO/03ws&#10;ssMdpcQ2cMem27m1aaOIGWSWWQk+Z0/dKDgyFmKHar+SNMY0wSQe49Pyr66/4KX/AAvNnZ+HviXo&#10;uk2zWsm6yvL61mcRkiPNvsidyE3hJy2xQpIBLEkCvjuVnk3C3iZyqbm2oSdo7n6V/SWV1msDHmk9&#10;j52dN6lj7aM4BzU63qkY21kXBmt1SWZWjWWMPEzcBlyQGHtlSPwrsvgb8J/EXxq8aw+DNInNr5lv&#10;PLJfSW5aOJY0z83IwCxReuQZF4JOK6a+KpUabqTkrL+tDllAykuScVKl1kferpvjT8KdD+F8Wlpp&#10;XiZb6W8g2XkAKloJ4lRZx8vG3zfMC5wSA3G1VZuLjuhjdnrXNTxdPEU1Uhsw5TVhmOdwJNWYbwrz&#10;jmseO7Ib5asC6DYVjWc6hXKbEd+TwRj1qaO6AXGe9ZCXJ6DipBdFRj+tc8qhpymyt4DxnNON8qKX&#10;/ujPFVfDmn6l4ku5NJ0qxmurhraWSGOFehSNm3Hg5AAJIGOO46jjPGviTWdH1q4+F0es2P8Ablvp&#10;kr6pKsLtHZSFvLSPGz5vmIzwfk+bk52/RZLwrmmd0Y16Ci4OSi9dVrq/QpKS2Nu28T+KPGU9trfg&#10;nwteX2kWOsraXVzDdeR5svlyMY/mjYHKKxXkHIDMFUq1ds/hvT9Cl1O60LxBDqdq2qIJpkuNpjle&#10;EHyxG+HKgxv+8Chc7sZ+UHiPgX4b1zXPGMcWmXOkaStv4Qa2m0WygaG4z59ukl3b7o2PmEPK4cky&#10;ZQ5wXXd6jJottFaqbXSrWzl0qYajIbpiUksVitpjGs6lvNdttw38G2S5Vip3AV91xVUy/IslqYHk&#10;VNPlgmkrStrJyau2r/DLTtsaa+za6ni/gfxT8RdT+LurP4cutLuBa3kLi1uLWKRo7F3ZJVmlWORV&#10;Xy3wE37iApDAJivQPCep6nZeHJ/DF1eQy6fpOqTC0kWFYtsTbYkUqAAxUQjL8kjdlQF56b4V/D/X&#10;dO+JzeIdL0nTftVxrF4bHTwsgQX1tGfLSaTahliKRgrE3H3wcFiK5fxBpGraDcWOpazB5LataSXl&#10;vC2VEaGZoiwGeknkCQ59flwCd35TmnFVLHYiWEkuWMYx5Ukr3V3o1t6v0CMZRitTa+Pfj3X/AAn8&#10;NtD8a6ENIh8PxWtq9ldR3JW4kaRo0nuSOu7K+YGyzMwl+QBQzbGs634VvvBvhTWXvIbW1urXbcag&#10;scMkwhQonmOIpWDFXEyhMrjywp7k7XxU0TwzrvwT07XNTgjkRfDNokK3iP8AvZ0nBACk7TJGJ3Kv&#10;gDHzAg9PNdI+x7/D/ivVfFNvJZ2FkxtPDJh8pWC34j2uwQcljcyE5+ZXyWBHBl2Ip8SZT7OMPZSp&#10;XcpLRTtdRT11l59zSalTm+YuXP2X7bcSpMzbiFik25ZVAIyBjPdj0Bw2DnAx5v4u8ZeLvhroNxHp&#10;N/HrF1M5+0Xhtn+0YXawX5JEjJwHIBBRPm2q3CjrPEmu6JpM0l1p+qyXFnFCGF80e03GB8zrGMsq&#10;Fh8oOHYYO1ScVy+oTXd611qd5P8AZbGGJJUhi+Z5RyCHUoRjLLwxYfMchTiuPL6j+OT00/4YKda2&#10;tzldU+KNp8S/EcN/8QfCepaO1rdQQLqEekrukAcg73K7Y8K29VQMTk4J+VR0vxxutO1zxRbxXViw&#10;03/hGxI01/ceXJbOIVWMSt5al8hY/lVwQHUFWzz6R8P/ANnS88UfC2y8R6Pomn6n9u068vPEGnw2&#10;ZbyrpXGIUMca/vmVvkkO0LiQbwpZTUv/AIHfFf8AZZk0uz+LPwyub7w/4jW8stH1XWGjuDbXUscj&#10;zOCu3fPA6mZWG8MIwRw7o3dTxlPFc0obLQ641Iy0vc8a+HGlXWu69f614t1DUYp123Wk6DeamLeG&#10;61GSWKaIMxKiO3ZCm13kChpgQVIBr0HwZpUvijwZd+Km128OuaHPFYR6r4ffNrFaRxksjy4bcGed&#10;RubO4CQg4Eeen+NPjPw14u8GX0kOuwy3K+FbSHVrrULeGHJit4P3tr5UKtJbGJUYMFC4VQMda4zX&#10;vjD4w+FGialo3hP4fy2fh7xZqEOnlrrJura3mkMr7Jgqw+eqMnlNLuKB22BeSM6tSVZ8i0OtR9jh&#10;Yztp1O7+Hfxol/Z18VaRq2oaP/aFve3LNpMd9aJDJFdLFKxTyiAI5kldvLUhQ5ckY43b/jPx/wCJ&#10;PE91rvinwvqi6E09251a8utSW3ubqRW2PEkWz92WkHBQD5uR919vgOseJv7bHhHUdRitI5LFbfzv&#10;FV/JLIYpE88xuHLIBEVO4gqCVIwWYEVJ4r+PPhkSad9naO6bMyXC3F1hhKyKEuQ+3BjJLhCgUt8p&#10;MZLgHhkpVOWMU9d3/XcmliYu/NsfR2m/D3VF0LQviNqHjHUIxJeQaZYvCyW4sFLjJ8poRJJEpMQA&#10;aQqd+flKknpfGvibWvFmgzadoM2pXNpcWEF3b31xcIwiZZo1aXc4KsDEwR1z8wQq+CTJXzcIdYuP&#10;CGl+PrbxJb37aMrSxrHpYkA3fMEyMbZGedFXO0gMFLMNpPody2s22hSWGrQPc69qWmzTWen3V4sO&#10;JvuSqsbZZW2l5Pl2E5TI4yPLr4GnUbcp3s9E1ouv9M9CUrxs1uem/Dq18UXUV5KmsxaBPqFvJ/Zo&#10;8NoHkmhdVgYyI8RXeFjPzAtkbcEhMv03wv8AF2m+Cornw/4/t9QYyWbvp9xJp87RXlrG2xP3azAw&#10;TABd24KMAYyvznzu7h+If9o2OnafHYXmpfYY283TZ5QAXhZ28wllC4OIwQVBAfCudrnotE8DaZ4y&#10;0ubULDSba2vvD+oNPJrCmYFSFIYOXOXXJcYYkNgn5WNfI51F0afPibSpSfTRp9Ndzh5pxasbuq+P&#10;vCfw3mm1ez0j7RFeBzJDbee0nkkOXhj+eQkD5QoGwqwBDgAg5Om/tL69d6vf6PpfwguJryZzMYZr&#10;hvnXbhgqNGH5j2ZB3E7SfTd6P4T8MeApPEC2dxrULXN5Zxyx6LHEuEZVjzgxfJvaMQhugIx0BIOD&#10;/amiR/Hn+2tI0/WB/Z2ktDJN5LG2SSZdoVkZQDKC24LyApG0FnBr4aVbBfWpQlBycVe7b07fj1OW&#10;VOtzc3Noea/2j8Y/iHe6po3hZ9M8M21vcW73itfSia2ZIyUt0+baQRHuZc45XP3jXP337JvjTWvt&#10;ni34363FqF5HaSz6dYQs++FTIcN5kWcKBuON4CswAAGMe3DV20pEmuPhTea1HJdWq22sW6+WsoSL&#10;CXAK8eZtnkYu21PkkHAXmvb+Hdcv/CesaXFLr1nETC/9oW8txdu5UKxjcRggYcFSwJGMKFIGRt/a&#10;1bDpKguTVa2TfnruTKlGWjbZyvw0/Yy+HFh8Fxp/hyezj1q71KJ9S1rUbeRGg+eN3YmVgWjCbmGC&#10;vXBGBXtH7Nv7G8fj34nS2ujeMNN07w/HosTaakmhxTs7RyqXnXa0e5t7rjLNtJYlhgA+YWmp+DfC&#10;HhmH4aeMfFmlfY4ZIpL661KYwytaYIC5DMzOq8E/wjp0zWh8AfG//C0vHVx4R+D/AMX3sfEHh3Sj&#10;e6BeWMxks4Y1mSJoXxEgZShiXjd9zJBHFejlP1zMMffEOU4Nu6aeq01TDloxjZaM+j/jD/wTzt/C&#10;uk2HxD8L3VjruoaHHJc6tdTaZFb3N0gjcuwVA4kPU7QyEYGM9K+d7jwnfx6tceJtAfUr7UNQvidU&#10;kNxGYtL3SB9y5BKYKksdrEjBKgA19NfCPX/26/jFc6h8OviR4j8N2Oi3GmyWk2vaOo+1+Y6qpZQM&#10;Y4z0VD7ivyl+Jnx8+Jln4i1sX/jK402K4mkgkt9MDIxVRhmkbO5ug6HIzngYFfWZxwrSliaf1SSU&#10;Lare223n3MZYyNGP7w+1rrxLB4DtZodZvNIYrHGdOuL7xFbxrcwK6ruDttYOQVYjBG1yAQM1yt/+&#10;1r8CVtrez8V+Jha3UeNzaHcPey713Izj/R9gwMdcgqFP3Rz+c9/8Z7C9liS+aWaRJGEd1MWkcIvy&#10;ldvoQO+CPoM1Y1L4gDULptL043VvarLtE8XmcjOMEN3Ax24xz1FdGH4Lw0adsTeXpoY/2tGV+VH0&#10;J8R/2n/Bei/FeTxN4G8S+I73RfKhXRrG8ENqtvcbzIZydhUZkJ+6n3cZPXPO+Pf+CmvxN8U3P23w&#10;5YaXY4BAWNTJuUAoELHHABPp1btxXgN9Jp1hcvIbSeaGNleOW4uMxSHqWIIYbemcY4+nOCbC01SS&#10;K0huWSZ2/dSW8ZbvjLKvXoeeSMdwa9mjw3k8rKdO9klt0Xe255FfMsQpNRdj0rxR+1Z8VfErqt34&#10;1uiqqBb9NsS7lBjwewwpC9OM9ea5/wAQ/G34j3CR6Vq/ia+8qGQx2cJuThc/KflXBUEEjHOBjtk1&#10;k/2TpVlp0N5aQCaRomCtNtbdkLlmHAxycHHTI6GobTWLuYb5GgjRW8xfMRfmUyAlACDkjc232PPB&#10;wfToZfl9NWp0lb0PHrYrES05mU9f8XeKdUMkeoajeNNEoZZtQuHVogBwm05bAJxwP7v8LAjnhb3k&#10;3lrOsiTNCrI6j5mwQHG3B5JK8j+7wAORNqdzLLc/2Q2lTeZDNtTzlClo/mAI53ZJ9zjbnjqY41jS&#10;RLxklW3aaRZrhn+WFtuBuJJyGztBB3ccZI5+gpUoU6doxSOWM6j3bLouta07Sla21GRdqBUZpmJ9&#10;eOMYz3I6nB61ueFP2gfjf4DhhufDfii7Sx34mZpFlUSFQp+WQDjLYx90g7TkZrB1aXUFhlk1G0tb&#10;pW3GOSG4L/Lxypyc5VMZJ+76VSiurWVEuHP2SNItsMJzhscgkqCMnAJzkYIBNZfVcPXp/vaakvNJ&#10;m8ZVeW6bR7j4P/4KPftB+HYbdrnULK+kX5d97CpkjhOdyEgjqWPLDP4Eg9x4S/4KOaB4s0pfDHxW&#10;8N3a3EccYtNa0uc7IOjOdsOGG7CgqqlSAVIPFfId0bXZa2lpdqPtDMsk0c6lU5UgkZXJ9cnGMdOa&#10;5XXLN57w2UG5bi2Xy5GXbskyy/NuwOfn5yOg9s1zf6lcP4qXP7FRfeOj/A9DD47FRsnK68z7++JW&#10;p/szftVeKJdUl8VDwvYhJFTxBaXSyMxEMYf7Rav5ZRGlkUKyDJ2ucEoRXzV8Ufg3468AeHdR06z1&#10;iDy2mdZdP09kaG72uQJgFJViUYcgt93ptwR4dZx6ZDY3V1rWqtcS7v8AR4reY/OAeWb0HoCAe/Fb&#10;PgP4g67odhcaVqL3cli8bTRQ7Wdg2PvLyMZA5OQMYPOMH0MNw7Vyqko4WpeEWvdautOzuXiJU63v&#10;297v/wAAs6tb6fdWum694X0b7PfW/l29/ZG5V5HbBXcqhVJBKk/LuK5HIOK9H+Jei2uh/s8y6vZW&#10;cdvdTaskGrLdGR/NYEb7dCR8h3xpJtwvAbJOMVwHgP4wS+GZN93FFeW8k0pt7i8t8zQSOw3MjKQQ&#10;67t3JK/MTjOKuRav4fufC9x4N8S+N5rW2t797kWdxHw8m3G4NsLFzwrcjpnkAV3YjD4j21O6aUJX&#10;73Xb5dDkcZRkrnr2i/Er4V3XwD0X4cfE7UdDZluv7UsILy1K3CMpiTymmjDFVZVl27xgFzuypGNL&#10;4Q61o/xQ8K+K/Clj4RuNc8ReJPGgfTpdZkjay06GNTvMF4jjc7hxEy/dMR4DnCjzXwd4LufiH8Pb&#10;r4uTX8enw+EbG4Gn6gxhEl7tGYLfYMHf8spLksCCV4I59i/4Jj+J/D/h+whtbz4VWviDV59ciTRp&#10;mWQ7ZJHQlZB5i8MEBDIG24AYfNXzOcexy3KcRWw6cpxldq9lGTfNpqrLq9dTejGN4x26fmdR8Efi&#10;wv7JnxI1rw3qfw3s7OG31K4g1NV1JVcxMAZpYbZ9kkTIpDRgPGrjYwwqSI/q3wMvv2afjl4ok+Ff&#10;hX4b6hoUkMEMl7cSW9vNcXjoxImPlIYbqHEjSeawO4Y5ZFBPKePPBXwg8PfFPxhomuadpXibx9ru&#10;6PTY9e012t7SWcsq/wCkXK5Z0ICxZAXkj58CvZfhz4k8Kfs7/C6++MOp6VY2HiHT7fbJcWd0buKa&#10;UAfvo87Ths4ZlbapJ27cMp/N8/xNHFYFV8LSn7eqopSTaTlZWk1d8yV7Xeh6dKnKD5W7RXft+hyn&#10;7Z3xK1H9nr4I3Xwjtde8RWmsTFJNH1Dw6gtrWSLeRukMTKPnyQVfkEfKONx+Av7e8bf9BW6/8Cpf&#10;/ia7r40/FbxR8WfFt5quseKr6aO6keSG3vJncKFZzGuCxGBznjPJPsOB/s0f8/D/APfZ/wDiq+14&#10;TyinkmVKlWSc5Pmk7PVvc8nMMVLEV703ZLRH7FeMrL4tfETw+2h+BbtpNPvvGDLrF4LpZJBpbOGe&#10;KJZd6gsg2iM7UVnwcL8tcv8AsY6n4y0618TaJPoNvYeHNK8TX8OjtYs73M8nnt+7kbeVAChVCRsO&#10;mzCptWvb/hDeeHtF8NyWVrotvo42mcae7CMusp3bhvYmUkJ94cvsyAScV5r8b9L8WxeXrOh6ZYx+&#10;FdP0+S6bTdLgVn88y4Ro1VQJJn5TfuXyied2QZP5awuYfW6dbJ5UoxjJpxk9HdfNpya0XRJvqfpl&#10;Wk6fLXi231R6z4S1TVTPcnTtJW3tbWZRb/arne9x5pB2/fBQKQPlIIx/FnOD4YfEGbxZeX1xb2Nm&#10;rWLYvrfTWaRILgv8w6CNSyDeATgmRTkluc+y8FXfiT4fSeFNdjjspNUswqyw26Mtnvy3lK3KqY+V&#10;DqRyMgg9NvwJ8JfC3gTQNM8I+FNRksYbO4kl8lSN90xb/lo7gtgKwwDyV2nnANfF4qeW0aFWMn+8&#10;vZWTast231u72Vt+tj0qPt7xb2O3+HFxqMniyfTTr37mGRZIbVbMgKqBhukdj84LZ/hUZ65I4teO&#10;PAlpd/EXS/E8lvPLc21rK0Nzb4SLn5XUpna2VdmGR8oBxnLCrHha/Omag01vcbZI2A8uQfIWJ6HG&#10;DjOSeQeADyQDuavrNnJol1Lc2+6FLVma33RqWwC2csVUZIPUgD1xxWHDubYzB5tTlhtJtpJf13Oy&#10;th6c8K1LXdnmOreGtC+KHgTV/DD6LcLHq0MqrNJpsN1CTIxfzTuBUlWOVyWUbdqnCCvj34P/ALI/&#10;xA+HHiHxRJqmlx3lxb2d9Y6dfxHdbuvkIRPtLozwjLM3DMGUR4BbNewQ/tB6D4v8KLqtl8Lks9Pa&#10;3hNrfLqNvNJGcsjpsdxbnyzGSXRSoWCRfLAj55r45fFM6FFaS3GtWek3Gm332bw/LbyLt12QLC3m&#10;zi1gSNHKJKh3fLsWbJLeWF/vGphfY5LGWJnytpXS32u7ef5nwtWFPlcpSt+Z4hbQaN8RrTxD8MNb&#10;0HzPFVvaxad4Yury8juobW1ikTmPYT5TGLc7El8K67cDAr079mjxVYa14M8OaZb6UbNtO8Ly6Nrl&#10;5a3H76VmX7SIIAihmleObcxBJi+yxg5Y4ZnhCDRbz4g6P4v8TLpd5qGoX19cQaxHceaWnWPZd3Hl&#10;ll8tFKFHXaWDP5SqBEGb13wz8KvBcPje9k8J2huLGfT7mMjQdP8AMuJ2MfkGXznZVi2h2YHu06Fs&#10;yW6Cvk5wniKLdOTcW+ulvl59jljSlOPMndelj5B/bH8a+D9b8ZWfhXwqGkOiW8kF029Qlq5lLtbR&#10;JHiJFVt2WG9iTjzCB5a+SIzDg+lfYMf/AASeiuX8rSvjD5NvHZtPLNdaem21jXq0iiQdMchMnBHA&#10;yFrh/Ev/AATp8a+F/BH/AAk938VfDxvZHb+z9NZZk+2KOP3blQxb1GzC92Ar6/A06ccJBU5XXRmL&#10;py6o+fYWI+bFTLLnkAV7PoP/AAT2/aQ16yju9N0fTZvNy0cK3219mcB8Oi4U9RnlgQRkEVo6Z/wT&#10;g/acvWnQ+HdNUq223LaxD+8bco+6CXAKlmBIHGM9aupzRHGnJ6WPDBMR07UoudvV69tP/BOn9p6U&#10;Z0jwvpt5ux5aw69bKz56cSMhGeuCAQOo4rntQ/Yh/aksdOn1hvhLdyQ28bNL9mvbeZgoPJ2RyMxx&#10;3wOOfSsNZBKMo6NHnmk3enNqkMWpmQWzb/tDwlA4Xy3yAW6FhlO+QxBDcKeM/ZvX4qeMPGv/AAr3&#10;R9fsZWvtTXSVm15CuTMjwQmNiZCTuuQwyQuFEmwsvPr/AIe/Zf8Ai1qmhN4v1rRl0/T452i+z3dy&#10;I7ieQI7CJU2sUZ9hRWcAZbPIFdLZfBLXLTxx4f1bwpdWWn3FjJaz+HrOS9eS8u/J3SGC5VdpSYPL&#10;DFyFyyrg5LEduH42xmU4OWAw0km7u71s/JPRP/hxJe8n2PK9S1HXbD4qS2fh3TLDWLm+0q+0iS41&#10;q9SFZ7dzcMhiLMPsuJHjIdShUFjvwDjqv2d7r4vWN34g8N/Ebat5Boc2j6VZyNFcQyQo673iaOUq&#10;Gj2ygqV2FAByVGNn9lHwn458c/Ef/hLfjH4H0660vRvD08clk1mF/tC2aYxERYHlllXdGTkPhAoI&#10;4Fd34O8AL8Mvia2n2Uy31rqGk3WkreRwGMW2ZEiWT5t21Vju2Uq2MmMkEbt1c9XjvKqeS1cBiISn&#10;iJJPnunHm1tur3tdu2/yNKUnON02r/1Y86+E+j6h4d+NqeNB4ikSx1zUrq6mAtbi0aAnfBtDOFjc&#10;fv0PnRLtIcqWYqcZHxEa90AWvhvXNeOpXVvp9ncWtw8ao8VvcxGdbYnOX2CSIAnPQnjOK7fwt8Kf&#10;GXiTwVG+m3dxdXVrpKG0t7ePKxK8Om3SplQwRyzTyYcBiFYn7wJ3/i1+y/rfxFfVovhXJZnUrbTN&#10;LVre8v1giaBbPMLK0h3OxVWUZycKB1BFfJ5hnixucQrVIqCcVG3+G1ndpOzKUZKNmQ+J5PE+v/Cu&#10;wvPDUUIm8NeBVkuLXUJvJk27JVZkDZAZWbcpJXBC4wQQOY+JVt4wsPhv4M8Xa5oc2seGbHS/7T1T&#10;xJdKfP0y+up5UFu0gGJEDqpNvJuyA3zoJF2+pm08MeLtDt9Jn0i90aGa0sXuPtFnK8E9tG86M0nl&#10;qdkZtrlpA2AASCTxmuq8aeEtbbwlo/hRLi8sLq8u3uL66064jt7GNGVxPHt2NuaVJd3lncpSORmE&#10;ajNfG4POK1GnGMtuaV03pby/QzxnvR93p+f+R82+Jr7T/Gnihnu/E1jfeIZNP0qPTbGTS0htngmg&#10;SVZJ502KrCExkkgyu0mzHy5PkHxl0b4o/DuCz8apa2t3p19cvb2NvaqJoJpERJGG8Ox2BZIZBvCl&#10;vlA3Ak19b6F4L8W3Nnq194R0W8aG/t9H1GK6+y/vEsba+vFjEWAgTEdnErZztAQEMAAePt/iVp3w&#10;eh8GeFrfw7qGsafrXii78P8AjnSrhiZItQmWV7pIoY3jWVIl2GJmjCgSuApLED7jL84jRpr6vHnm&#10;t4u1krX+45oyly2bIf2Vr7WLz4cX3xJ1qW6s9H0O+aHxVoRguJL2xZSBI0LEfIixS+eI1+ZZE42n&#10;Yx7BP2mvAPxVXxFoXx6XXbzSdP0H7RZya9p8a31tA139oPleSERZXDQqHYK8kap+5C/O+f4S/Z8+&#10;IPg7xT4r+DFhqUVzp/ibS5dVsNXW1dWubiWOSPf5L7zlvJh8yPl42kUrhXQDzP4n6r4q039j3T5r&#10;C2gTW9L8PrYSalqm6GWxh8qK4dzjhlkjACDBZHeMISJNp4cLnVWpjqtOLTdSUUrP4VJXvt3vf5HT&#10;TqSo01zLp95hR+D/AA7q3jWHWvC32e30vRY7a01CO2uproNYXFykLWkRZC4Z/tPmK5KqixMpG2VE&#10;Xnf2hfC3iHxFq95bWIkMmuR291bxiw/eQTmz33EKTk+WJCY9ojBYM2QRFhd0/wABfix4uX4O+NNd&#10;1O4h+0ab4RguI3vgklsHa6tIreWMHK70MbFlLAAx4YKu9ql13xb4d+K2iaDe69q8OrXX9uNFY6La&#10;RndKAGVb0y4wJFiWI5UkgEhiAwV/ooVKlHEP2uvLpd+l9f62PSw+Ko4im4XtzbXMG28GXPhu7m0T&#10;U9Kmvo9W1JI49PkjjnEVnFcOiqLhABHOEkg53N8rMCCUCLxVtpPg8Xuvax45lS2vNLt5VfTS4E0U&#10;mRFKC7NvbKSAEuhIA27z8zr3nx38J/EPSnfSdHOoS38+pvfLcNfGOby8kO67MIiuuYiQcISuVQPl&#10;OPk8ET/D34VWeseMNdnbxBdahLpeoxSSRS3FpbMHQxRiRkcbxMyswYbNo+YbWrtw9SNan7RTXvae&#10;7uc+KjKlNJbI93sLnxbfeGtNu/DPhuHXbqS/J+zeGLuGO3ubf7SUjt4t2NzJ9nJQnCAsrBFPDQeF&#10;vh14mXxJq3iufQdQtZNNmVI2ezNxHK0qPhIt+V+UNkzsWGTGCH27aufDGwuvBXwy0WeHTUiubi6k&#10;3WP2Mt9szEG8o/ZtjROscWAsbbmaTOc42+2xv4e0vRF8Va34+urS01DalrDJD5QnLOFdSu0vMPnU&#10;BmyAhXJYArXwmaZ9WwWFl7KzblyrR3evkdntpexTlLocp4C8MWEPhox6n46v4bi3mRoI9W05ZvPK&#10;SbGjHBLK0bR8qzLlXbO1iK7jw14G+KWna61q+qabJaXWlzG4vo40CCTKkAhi5DYXPAIDSsQowSaP&#10;iz4y6R8IvEEl34e8IXmuWNn4dFyn9jwyTQxW+XXzH3ANG0nlSJ5bDkIhHLYr5t8dft0fGfX52h+F&#10;vw2vobe6uldZLyFv3c24q5QKNx3bgCCTzgdxn52jLiTOU40opQa+20kr9uqZi8Zh6cLt3PsFrPxD&#10;pMN3ceBtTja4vJHN4/2dSxCsQACFVd2OCSASABkAYrzT9oP9p3wh4N8Fw+EvFl3fXd5dalG/9taT&#10;ebY3UMpy8ag8R4DsnBJQAEEjPxL8RPil+0D4mZfEniTxbqUcTbninS+EEYYMqFPKT5gQX7DOS2Rw&#10;awrD4SfEX4lmTVNKGrajE1xmS6lhMUMhJA3iSdlLAk5JCnAG4kAHHq5bwH7OpGvj8QpWd2l37XPN&#10;qZtH4aUdT6e8cft/6D4chgsvhFp9xeW8MEkV5cXluYEdxna6xoxwSW3YBULn04rzaT9ub9orxH4a&#10;bw1pHiJtDs1mdIYtHsRCvluCctL98kMwON33cEEVv/Cb9hDw5410zUJPFviC6tbtU82PSdHjEjkB&#10;OWRGG+YqRtKqFOd3XaM+n+FP2fPGVz8EvE3gU+KrHU/D2n20cd3qVnoebvTrVJbeSCUO5VpFxCke&#10;dxCsqRswDK1d9Olwrl140oKUk0m5Lz310duyOKricdKXa66Hz74A+EnxW/aE+IGleFB4jiGq659q&#10;jtNT1y4Pl3MkUBlVRuJZQ5VY1fgbm68Nj3L/AIJO3GoaB+1JqWgX9zumt/DN5bXCxRkKji4t85PQ&#10;8qRz+HevUvHPwy8IaZ8KrH4K2nhp7i30z7RB4eu471Fnlt5RBKytJGXPM4QiJCxPz9eQNP4BTfCL&#10;wZ8T9J0/QfCh0/WmsZobmaNLmaPdGZA8XmygGNShgZUbcGGXR+SD1YfOKeIkqcIbuyslp5+jXToG&#10;Ho1I1oyb9T7/AP2apyNWuEPzbZA3P4V+Mf7RXwR+Jr/GHxDBY6NNCtt4ivbeNbjC5VZnZWw2Dt2r&#10;wc7cdupP7DfsqazFc65dKrLxtOPwr4V+PkOl2P7RHifTm1z+ydYtfG19bWtxcX0OyaJtQuLlcgSH&#10;k4aEK4XbtQDDAmu7NMVXwdOEoK+/5HoZlR9tTWvU+J9Z/Zu+LGnagsieAZppJLZLpfsyp8xDKuFI&#10;LBgCMHOOSAeoBdF8B/jxrmuTaJ/whd9bXa2LfZ4o2XZIEiWcqhX5GPlPuCryQCMgnbX2p8QdU0DT&#10;5pr3UdQWO60+5jhvJLW1+yslu0cXlTRthgx+Z1CbizK52ecqErveHNL07TfEy6/o/iu41Nrq1DeX&#10;qVwzKkknnKEZypKJLGpwzs+Qqn5jkn5eXGWYU6fv015b6/0jzI4ONvdkfAd3+zF8cBNcaSPB80F5&#10;azusi3FxAm7C5LJvYCUNtLAgncMkZCk1qWf7FXx8WW1iOn6eZpGFujtqSKHuPKLGHBPUMrIexI2g&#10;kHJ+yfCz3lh8Rn0bUvD9xcWum3TXDzX9lmOW2UMQizLGqs29ycI65KhQQMbuj8VeRL4Wuk0vUbhJ&#10;NWtU/wCJfPN5bruAMsYw7cnYrLkBl68lADjW40zSnKMOSOvq99jaOX0qrbk2fAd1+xZ8a5pLqee2&#10;sLVbWOa6UyamJIpBCyiRQ8RKlisiOFLAsp78E5vi79l/49+Gb6/s5/BE1xb2carNNFOdpAIQtzt3&#10;/IWc4BZUG5tqhiv6CeFrzWLbwfHpvinULSMySRpZ6pp7OzpIYXEkfGwmNWTPAYkELlQSpq3PhC7u&#10;NMt59MaC/wBt4yTXl1IkVw8yrkxlIht+QDCsCDhd4xlwaXH2MozcakI6dNdf8jOWT0Z6xk0fnLc/&#10;Af41LdtoVl4E1KSV55Y/Ja3EkzSR7S8fyj5uCjKyg5DDHJKnCufAHi4xot54NvLdpl3xvNCTuU5c&#10;t3K4AOSRjHGB1P6d2Xhnw/Nr0Vj4p8U6pDFI0zQ2/wBnRgGJkYCQnlUBK7XO8sM534osfCfhy+8O&#10;XWjLNGIbW1+y27XysI3tzhSjbQVBUgKpxyrAEFQBW8fEidNRcqKd9rN/qEcjlsp/gflJF4blubiG&#10;GwW6mVUZVRY13GQsTjuT3HQ4yO3NWy5sGSy1SWaO6AUwxqD84PIzjcMnqOM8dyQD+mWqfsvfD698&#10;Wp4yi0Gw0641BY/s6pH5kPXAKyLkbWAIYZBTfgkcZoeMP2b/AIb+J/Crat4n8I266hY3kc1rHb2Q&#10;Z1klj3lf3ZBLoIsqrgI7CIK+6TC+zS8QcPUqRi6MrddVdESyfFQTSaPywvYrq3vJJILdWnkyq+RO&#10;rOxIOCCGxjp0wcdBkHFabStQvtN3z/6KjzHy5mtzHujkbLLv6gkhcHA4yDxwf0W8UfsR/s/a1q9u&#10;Ne8PahZx/u7iG7tbZY1kBx+73AN+8UsPkzznhmBrmvGP/BO34U+JnvoPCnjDULO6njnl3b1mSVgk&#10;e0qVAK58xy3GPl/ukk+5hvEjI+ZQnGUH3aul802c39m4ynHmsj85fEMI8M67eadptkfLjk2D7Yoe&#10;TAwTyOO3UYODUms+JphNFfWeyM+WqSRxncjgdFIYk/d4PUZyK+19A/4J4+CZUWLxO8bXVjb+W1va&#10;yM4vJkzIw8xJGIYx7cZVVBKkcNiuU+K//BNiy1jw9aa38Atd866bc99p11IXFvlvlj3IGAbaMFCd&#10;wZGyAB8v02H444dxFdUpTa/vNe782VToVJRu4nxqb2Zbtrgry75aPG0EHsQMcfTFbt3rbeINBNiE&#10;vZWtpPPW0SSSSKOMAh2JZiVxhecYI6ngV6f49/Yi+Ifw28EWfj3W9Fvp4Wjkk1C1CxQ/ZUUqpfdv&#10;csquyhvkyAGJxjNeO+If7Dj1iRvDt3dSWrIpVrpVWTcVG4HbwRuzg8ZHOBnFfWUMRhcdFToyUkuq&#10;KqUpQ+LQ9a+AXxO8L22gyeBPEd59mt7edr+Ga5kWNHCI7GHd5b7TIPk5BDFgCcfKey/Z9/bJ8Y/D&#10;34h6hZfDL4a+FdPbUrqMW8F9p092tjFGiqT9/O7bGGZwFYsGJIDMK8E8C6XLqesWtkp3I11Huj38&#10;PzgjjnoeoyfavoLVvgl8TPhMNP8Aijo/hqzvILrXPslteOqCS6UwlGVXc5gU8sm4Iz7z94qQvhZl&#10;g8qnOdCvFP2vRvRtfhqVQjed49Gjof2i/j7418LeIH8S+Mb+HXr3xU81hrFxrGiRxrdwoYylzHHI&#10;NgILMof76oFw0YdvM4Hwt8XPh7daL4h8DfFyz8RQqbWW58JXK6w0gstQZGCS5JYyRM5VmcMxKkAb&#10;ioeuN/aibxPF8QrnTPGnhabRruNVe309dTjvVQHAUeamQ48sIoO5iFQDJyMch4A8MeIviL4lt9Et&#10;LmONPMBmvNQbFtaL03yuflRexZupI6muvB5XhKOBilBRsltsrbW6WtoGIftJS03PXfh1aW/xKu7H&#10;wfJNG13NdR25m8zJIYnaT64zj6DH8Ix9hf8ADs1P+g3J/wCQ/wDCvlH9nj4p/C74N6/qXm6rs1bT&#10;mC2UN5by3UN5Pu8tgCIlMaqyrKnAOHkQksFr0T/h4340/wCeNv8A+Ac3/wAdr4LiLB8STxqWW+7C&#10;3W+rfa3Q4I4WlG/Oz9LNJ0p/E+p3Uc2p3FqtqtmsK2SxqMCDcobKHzApIwH3AbVx3zqeLfF2qSwe&#10;G1ZIfK1rTZ7m6gVSFWVIEYMpB3DmVuCSAcEAEZoor+TsRGP7t27/APpB+p02+WZ6F8I9SF94Rsdb&#10;ksYVkexW4aOPcqbslem7OMe+e+c1j+Ofij4p8PePrWK3a3mjvL6O0aO4gBESGJnJTGMNn1yPaiiv&#10;j8JTp1M0qKUU1aW68z0uZ+widT4bku729uEv9QuLjyVVB50pYMSWDMR0ydx6AAYGABXV6fpcE+ly&#10;adqDtdQztNHNHcYZZNuACRgc89uPaiiuGo3TxicdLOOxpTb5TjH+FHgBdY/4QpPDsK2ur6tbedNG&#10;Sk0STvtmjR1I+WTaS4bduLtnIwB8s/8ABQjT9P0rw1eReHbGPTf+EX8RrJo8lvl5IftE1wGXfKXb&#10;gwIwYEMSXDs4dgSiv7kwFatV4dwcpybbit3fqfGZ5GKqaI6L4YeLbyHw1rmqzWNrNDoepXFtpmm7&#10;Wit4INgiaNREyMocjzHZWDNId27tXs8GhRWfjea90e+uNPtrOzjni0uzKrbmSdiCxBUsdi7gi7to&#10;LlyC4VwUVNXTKZNeRlQ/gr1Kfw9+L3ii81fxJ4Tsbay0+30WS2t7eWxhZZJI2QNhizMODjAUKBgc&#10;cCu/8V6L4bvvB+g61rHhXTb69uZpo2u7u1DOixMSoGMAjk/KQVzzgEAgorsyuUlRdvM7KaWnqcpr&#10;/wAa/H3gfUf7Q0nUVkeGGOaNZ1OwSO2zdtUgHAxgEEDAGCOK2PCfijV7TxsIWm843lzciSSfLFVB&#10;XKjkABt7buMnPWiiuCvWq+1a5n9/mjolpscdqvxO8W23xKh+HtteLHY61Y6g91IufNj8ppCBG2fl&#10;3Z+ZsFzjhhlsp/wsXxO/hTSvDsF55ENxZhb2SFmDXf8Ayz/eZYq3A6YAHQDHFFFeZKvWUVaT+Lu+&#10;5nLVq54Z+1xo0Hg/TvEXiLw9e31vcQw2kjBL+ULMPOeExvhs7DFEFIBHDMQQcEecfDu//tDxD4b1&#10;a1tIbGa4vLJi1kCvlldYZAE3Fii4LEqCFLHcQSFIKK4cZ8Un5yPBxTcazsd9+yMXn8KW/iTUpXvL&#10;rUNc1yS4kumLcRWcEqIOmFDndjsQu3AAFRfBTxBq3hnxJbz2d7LNNaX+r3Ec9zM7OXdtRLZORkEM&#10;V91wDkCiivLhrVrp9k/nyvU0+xA9f+Gfh7w9rfiTxJHd6FarHD5ksccMe0K32jVbMY78QRKg54H4&#10;Y8H/AGkJpPANprWv+GysNwfAeiXe5kH+vX7HEsnT7yoGA9DK5GCcgorhwspVM4Sm7+5HfXoi6jfs&#10;0d5fzy6FBY6Jbu8qx3cWk2s1xKzPawLNLGpj5Cq4SQqGwdqgAYGQZviveXtrqvhfxHZXklvNpvw/&#10;mvtNSAhVtJWjjQ7MchcNJlc4YyPu3ZoorxcH72Ip37y/Iyrfw38v0PPdB8feN/DmvXtzb+Kbq4ST&#10;T9Tv5re92yo7m9+yCPkZSMLucIhUCRs9FRV2/DPhbQvij460y91/T44JvC/hNPE2my6eoiY6hciK&#10;KZ5DyXDefK/rvbdngAFFfUVv3Ne8NLxd7aX0ZzLWCv5Hut3Y2+g23/CVWsSPelz9okkiXFwJRHIw&#10;kCgBvmdznrl2OSxJr5l/a98LeHrn4HeKtBfSIV/tzUrGwvLyFNky20b2+IlK4UKTAjHIOT14VApR&#10;XyPCtSp/rBDV/Ev/AEpHXjP4LPnbwrqVxpH7J+hXWkxwwzeJNW0uHVJJrdLjeszXRkwJw4GTDHxj&#10;BxgjBIPUr4G8O/DLxpZ23ga2k09rO4vDDNHMxk/eW4mI3HJwPuDGMr1y3zUUV+rYqc/3ivo5zv5n&#10;Ct4M6zRdEh8QaHNrep3147atpMt3eQ/aW2tIrW4GD98DbuU/N8wds5OCPD/iTYW/jz4leF9I8XL9&#10;utdQ1SS8vobhQ3nTeZBHknG4Ar1UELnnGaKK6cllJU00+kvyPexLcsLTufUa+F9Lg0LTfCFirW1j&#10;HoVr5MVvhfL82ErJt4+XcEHTHVsYya6HwL4W8P8AjHw7pGneINJt5o7PxE1tbjyVG1AxTpjGdqAd&#10;OfywUV+UYypU9nVld3Ul19TOpGPtLW6FjQfB/hr4fCHU9F0a3mvG1Gys/tt/EJphHL9q3fOwzkeR&#10;GR6Ed6k+MdnaaJ4cs75bO3uEudQSW6tZ7WMRTOxO5mCKpyQ5G7OeFOdwzRRXHha1X+0Ie8+nUxnG&#10;KpbGXqfgXw0+nw6v/Z6rNb6w8S7cbWWJggJHQsVX5m+8+TuJ4xz/AIv+GvgjxJ4w0fwfqvh+FrGx&#10;0NdVhhXK/vDhWi9om85iVXBB6EAsGKK+my2tV/tC3M9pdfI43GKp3SJfA1n51zZi3m+xx6Xql/Nb&#10;2+nwRW8ZaIuF3CNFyMJgjuGbPbHX6bd3Fp8QdFi8+SRZrgLJukYFo5JpVaMlSCU2qqgHsAeTzRRR&#10;mP6mcenyPcP2ZvG1x4ftp9WtvD+lS3Wl+Gpr3T55rPJt53hgRmUAgDKs4xjHzt615P8AGKdfDnhq&#10;88X6Nbxw6pdCS5e+GTKrQyKFUMTkocfMpyCDjoFAKKWXSajG38x2RSsz6I/4J3+MNX8ZafJ4h1UR&#10;LOyjKwqQvVh3JPb1r5V/aT8L6P40+OFx49160jkvdY8RStcKIU2xMNQhUNGSpYYHQFiAQCBkA0UV&#10;9zxJKUcPRadtf0Jxn8JeqMqfUNW8U3d4bnWbq3hs9UudFhtLWXEYgdLq4Z/m3MJN9umCCAoLhVG4&#10;1hX2va3f+BZdM1LU5LrzfDGn6xHc3SrJLBcN+7byywO0EL1xuyT83QAor5GUIeyWnb8zzajfMj0L&#10;4feJtQk0jVvD9+iXcdjBvWe6Zmll8+AXLq7bhuG5So4BCyPyWIYVbq1trfx5b+BVhVrG6khjl3D5&#10;9zrCxmB7SfvXGcYIIBB2jBRXg8sVjJ2R6kfgRy3h7xbP4b06307StGsY1s9Shgt5PKbcim6giY/e&#10;5Yq5yxGSQPfO34a8e6t4jlj0C9s7WONpUSOaFXEsO1kIZWLHn5iMnOBjGCM0UVjWhCUbtK92VU+E&#10;o/E34p+J73QPFFyVtYpNH8mWzaKHGGJiHIJIwN7HGACTk5wMesW2jaTPdjR9Q0u2uof9MCtNbr5g&#10;CDcoDqA33mJ69eewwUV5uPjGODouKt/w0Teh/G+RzPwbtJdb1nWrebU7uFbHUGitfJnP7tfIEpGD&#10;kHLdcg/oMSWnjfxNdaPqf2vUvOja3kcW8kStGvyFgMY5xjAJyccZ6YKKuppWdvL9DeEpaanOePja&#10;XvhBrmLTYbVmO4/Y98a5EEkoyu7a2G6BgQBxUdpILK2tbK1jCwzXz/aI2ZnEhR1jQncTyF4yMH1z&#10;RRWy1wLv3f6Cq/xSvdX14fFdneJcyIIAjRwRsVjVgVOQB90/MeQQR2IrI1nWtV0n4l2tjpt39ngm&#10;8iS8hhhRFumeC75kCgZK+QgBGCBnk8YKK1y33puL25Ged/zESPEf2yfEur38V18NLq6ZtNQxyrtd&#10;llzK8bON6kEAlj0wccZxxXwfr2jWWkatcaPbJut4xKscciq20YyOcZ4PvRRX794ctrIVbyfzPLzC&#10;T9oaHhHwJo+oaxdpLPdK1p4Zn1C3kjmwyTRjK9umR0r6K0TxH4k+I3/BNfxNr/ijxDeS33hjxpDH&#10;p91HMVdg8sHLnuQWJ4wGY7m3MAwKK+0xUIVHBySdpK1zbB9fQ+bfH+qXmtjT9W1aVri6+y3CtcTS&#10;Mzv5aEKSSck9P++R759K8b+BNA+E/wAAtL8ZeDhcw6lrGnI91dNePuD+YoLJtI25DFSOhAGQaKK6&#10;fsRXmYw15r9jxvU/EOs+J5m8T+Ib+S8vnkWKSeZsmRdmMH14GM9eTWl9ok/vSf8Af9//AIqiirq6&#10;NJHl1vjP/9lQSwMEFAAGAAgAAAAhANSsU+jiAAAACwEAAA8AAABkcnMvZG93bnJldi54bWxMj8tq&#10;wzAQRfeF/oOYQneJLMfpw7UcQmi7CoUmhdLdxJ7YJtbIWIrt/H2VVbsc7uHeM9lqMq0YqHeNZQ1q&#10;HoEgLmzZcKXha/82ewLhPHKJrWXScCEHq/z2JsO0tCN/0rDzlQgl7FLUUHvfpVK6oiaDbm474pAd&#10;bW/Qh7OvZNnjGMpNK+MoepAGGw4LNXa0qak47c5Gw/uI43qhXoft6bi5/OyXH99bRVrf303rFxCe&#10;Jv8Hw1U/qEMenA72zKUTrYbZY7QMaAieFYgrECuVgDhoiJNFAjLP5P8f8l8AAAD//wMAUEsDBBQA&#10;BgAIAAAAIQDaSYmW1AAAALECAAAZAAAAZHJzL19yZWxzL2Uyb0RvYy54bWwucmVsc7ySTYvCMBCG&#10;74L/Iczdpq0ii5h6WRa8Lu4PGJJpGm0+SKKs/96AsCiIe+txZnif9znMdvdrR3ahmIx3ApqqBkZO&#10;emWcFvBz+Fp8AEsZncLROxJwpQS7bj7bftOIuYTSYEJiheKSgCHnsOE8yYEspsoHcuXS+2gxlzFq&#10;HlCeUBNv63rN4yMDuicm2ysBca+WwA7XUJr/Z/u+N5I+vTxbcvlFBTe2dBcgRk1ZgCVl8L5cVsdA&#10;GvhriXYaifatRDONRPNWYjWNxOpPgj89WncDAAD//wMAUEsBAi0AFAAGAAgAAAAhAIoVP5gMAQAA&#10;FQIAABMAAAAAAAAAAAAAAAAAAAAAAFtDb250ZW50X1R5cGVzXS54bWxQSwECLQAUAAYACAAAACEA&#10;OP0h/9YAAACUAQAACwAAAAAAAAAAAAAAAAA9AQAAX3JlbHMvLnJlbHNQSwECLQAUAAYACAAAACEA&#10;d/AKtAkDAADuDAAADgAAAAAAAAAAAAAAAAA8AgAAZHJzL2Uyb0RvYy54bWxQSwECLQAKAAAAAAAA&#10;ACEAr/0IuvjnAAD45wAAFQAAAAAAAAAAAAAAAABxBQAAZHJzL21lZGlhL2ltYWdlMS5qcGVnUEsB&#10;Ai0ACgAAAAAAAAAhAKZS61mmHAEAphwBABUAAAAAAAAAAAAAAAAAnO0AAGRycy9tZWRpYS9pbWFn&#10;ZTIuanBlZ1BLAQItAAoAAAAAAAAAIQAL5RUuvS8BAL0vAQAVAAAAAAAAAAAAAAAAAHUKAgBkcnMv&#10;bWVkaWEvaW1hZ2UzLmpwZWdQSwECLQAKAAAAAAAAACEAEI7tivgsAQD4LAEAFQAAAAAAAAAAAAAA&#10;AABlOgMAZHJzL21lZGlhL2ltYWdlNC5qcGVnUEsBAi0AFAAGAAgAAAAhANSsU+jiAAAACwEAAA8A&#10;AAAAAAAAAAAAAAAAkGcEAGRycy9kb3ducmV2LnhtbFBLAQItABQABgAIAAAAIQDaSYmW1AAAALEC&#10;AAAZAAAAAAAAAAAAAAAAAJ9oBABkcnMvX3JlbHMvZTJvRG9jLnhtbC5yZWxzUEsFBgAAAAAJAAkA&#10;RgIAAKpp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3" o:spid="_x0000_s1027" type="#_x0000_t75" style="position:absolute;left:62769;width:18631;height:141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I1KwgAAANsAAAAPAAAAZHJzL2Rvd25yZXYueG1sRI9Bi8Iw&#10;FITvgv8hPGFvNlWpStcoIqyrN62ysLdH87YtNi+lyWr990YQPA4z8w2zWHWmFldqXWVZwSiKQRDn&#10;VldcKDifvoZzEM4ja6wtk4I7OVgt+70Fptre+EjXzBciQNilqKD0vkmldHlJBl1kG+Lg/dnWoA+y&#10;LaRu8RbgppbjOJ5KgxWHhRIb2pSUX7J/o2Bm8owxq9zk96fZfe+3SY2HRKmPQbf+BOGp8+/wq73T&#10;CsYJPL+EHyCXDwAAAP//AwBQSwECLQAUAAYACAAAACEA2+H2y+4AAACFAQAAEwAAAAAAAAAAAAAA&#10;AAAAAAAAW0NvbnRlbnRfVHlwZXNdLnhtbFBLAQItABQABgAIAAAAIQBa9CxbvwAAABUBAAALAAAA&#10;AAAAAAAAAAAAAB8BAABfcmVscy8ucmVsc1BLAQItABQABgAIAAAAIQA5aI1KwgAAANsAAAAPAAAA&#10;AAAAAAAAAAAAAAcCAABkcnMvZG93bnJldi54bWxQSwUGAAAAAAMAAwC3AAAA9gIAAAAA&#10;">
              <v:imagedata r:id="rId11" o:title=""/>
            </v:shape>
            <v:shape id="Рисунок 4" o:spid="_x0000_s1028" type="#_x0000_t75" style="position:absolute;left:18478;width:25311;height:1418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j6YxAAAANsAAAAPAAAAZHJzL2Rvd25yZXYueG1sRI9Ba8JA&#10;FITvQv/D8grezKYKQWNWKUKgWFIwtj0/s69JaPZtyG5j+u+7gtDjMDPfMNl+Mp0YaXCtZQVPUQyC&#10;uLK65VrB+zlfrEE4j6yxs0wKfsnBfvcwyzDV9sonGktfiwBhl6KCxvs+ldJVDRl0ke2Jg/dlB4M+&#10;yKGWesBrgJtOLuM4kQZbDgsN9nRoqPouf4yC/DwWSbEZPy+s8+OHPR7eNq+lUvPH6XkLwtPk/8P3&#10;9otWsFzB7Uv4AXL3BwAA//8DAFBLAQItABQABgAIAAAAIQDb4fbL7gAAAIUBAAATAAAAAAAAAAAA&#10;AAAAAAAAAABbQ29udGVudF9UeXBlc10ueG1sUEsBAi0AFAAGAAgAAAAhAFr0LFu/AAAAFQEAAAsA&#10;AAAAAAAAAAAAAAAAHwEAAF9yZWxzLy5yZWxzUEsBAi0AFAAGAAgAAAAhACG+PpjEAAAA2wAAAA8A&#10;AAAAAAAAAAAAAAAABwIAAGRycy9kb3ducmV2LnhtbFBLBQYAAAAAAwADALcAAAD4AgAAAAA=&#10;">
              <v:imagedata r:id="rId12" o:title=""/>
            </v:shape>
            <v:shape id="Рисунок 5" o:spid="_x0000_s1029" type="#_x0000_t75" style="position:absolute;left:41338;width:22314;height:142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5revwAAANsAAAAPAAAAZHJzL2Rvd25yZXYueG1sRE9Ni8Iw&#10;EL0v+B/CCN7WtAqy1KYiiqKnZVXE49CMbbGZ1Cba+u83wsLe5vE+J130phZPal1lWUE8jkAQ51ZX&#10;XCg4HTefXyCcR9ZYWyYFL3KwyAYfKSbadvxDz4MvRAhhl6CC0vsmkdLlJRl0Y9sQB+5qW4M+wLaQ&#10;usUuhJtaTqJoJg1WHBpKbGhVUn47PIyC/Ransb+crVyvuvOJL4/7tyWlRsN+OQfhqff/4j/3Tof5&#10;Mbx/CQfI7BcAAP//AwBQSwECLQAUAAYACAAAACEA2+H2y+4AAACFAQAAEwAAAAAAAAAAAAAAAAAA&#10;AAAAW0NvbnRlbnRfVHlwZXNdLnhtbFBLAQItABQABgAIAAAAIQBa9CxbvwAAABUBAAALAAAAAAAA&#10;AAAAAAAAAB8BAABfcmVscy8ucmVsc1BLAQItABQABgAIAAAAIQB9y5revwAAANsAAAAPAAAAAAAA&#10;AAAAAAAAAAcCAABkcnMvZG93bnJldi54bWxQSwUGAAAAAAMAAwC3AAAA8wIAAAAA&#10;">
              <v:imagedata r:id="rId13" o:title=""/>
            </v:shape>
            <v:shape id="Рисунок 6" o:spid="_x0000_s1030" type="#_x0000_t75" style="position:absolute;width:21672;height:141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InjxQAAANsAAAAPAAAAZHJzL2Rvd25yZXYueG1sRI9PawIx&#10;FMTvhX6H8Aq91WwXK3W7UYoi2EMPWhG8PTZv/3XzsiTRXb99UxA8DjPzGyZfjqYTF3K+sazgdZKA&#10;IC6sbrhScPjZvLyD8AFZY2eZFFzJw3Lx+JBjpu3AO7rsQyUihH2GCuoQ+kxKX9Rk0E9sTxy90jqD&#10;IUpXSe1wiHDTyTRJZtJgw3Ghxp5WNRW/+7NR8NZu1xu3nodZe75+l6djWX0lUqnnp/HzA0SgMdzD&#10;t/ZWK0in8P8l/gC5+AMAAP//AwBQSwECLQAUAAYACAAAACEA2+H2y+4AAACFAQAAEwAAAAAAAAAA&#10;AAAAAAAAAAAAW0NvbnRlbnRfVHlwZXNdLnhtbFBLAQItABQABgAIAAAAIQBa9CxbvwAAABUBAAAL&#10;AAAAAAAAAAAAAAAAAB8BAABfcmVscy8ucmVsc1BLAQItABQABgAIAAAAIQC8MInjxQAAANsAAAAP&#10;AAAAAAAAAAAAAAAAAAcCAABkcnMvZG93bnJldi54bWxQSwUGAAAAAAMAAwC3AAAA+QIAAAAA&#10;">
              <v:imagedata r:id="rId14" o:title=""/>
            </v:shape>
          </v:group>
        </w:pict>
      </w: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566BBF" w:rsidP="00940101">
      <w:pPr>
        <w:spacing w:after="0" w:line="22" w:lineRule="atLeast"/>
        <w:ind w:left="1418" w:right="1418"/>
        <w:jc w:val="center"/>
        <w:rPr>
          <w:rFonts w:ascii="Cambria" w:hAnsi="Cambria"/>
          <w:color w:val="323100"/>
          <w:sz w:val="28"/>
          <w:szCs w:val="28"/>
        </w:rPr>
      </w:pPr>
      <w:r w:rsidRPr="00566BBF">
        <w:rPr>
          <w:rFonts w:ascii="Cambria" w:hAnsi="Cambria"/>
          <w:i/>
          <w:noProof/>
          <w:sz w:val="20"/>
          <w:szCs w:val="20"/>
        </w:rPr>
        <w:pict>
          <v:rect id="Prostokąt 472" o:spid="_x0000_s1099" style="position:absolute;left:0;text-align:left;margin-left:0;margin-top:4.9pt;width:596.75pt;height:61.5pt;z-index:251119104;visibility:visible;mso-position-horizontal:left;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9AwIAAOsDAAAOAAAAZHJzL2Uyb0RvYy54bWysU0Fu2zAQvBfoHwjea0luHDuC5aCIkaJA&#10;2hpI+wCKoiwiEpdd0pbce3/Wh3VJ2Y6T3opeCC53OZydHS5vh65le4VOgyl4Nkk5U0ZCpc224N+/&#10;3b9bcOa8MJVowaiCH5Tjt6u3b5a9zdUUGmgrhYxAjMt7W/DGe5sniZON6oSbgFWGkjVgJzyFuE0q&#10;FD2hd20yTdPrpAesLIJUztHpekzyVcSvayX917p2yrO24MTNxxXjWoY1WS1FvkVhGy2PNMQ/sOiE&#10;NvToGWotvGA71H9BdVoiOKj9REKXQF1rqWIP1E2WvurmsRFWxV5IHGfPMrn/Byu/7DfIdFXw2VXG&#10;mREdDWlDFD08/f7l2dV8GjTqrcup9NFuMHTp7APIJ0eJ5EUmBI5qWNl/hoqQxM5D1GWosQs3qWM2&#10;RPkPZ/nV4Jmkw/lsvphPZ5xJys0XWTqL80lEfrpt0fmPCjoWNgVHGm9EF/sH5wMbkZ9KIk1odXWv&#10;2zYGuC3vWmR7QVa4ma6f0d1lWWtCsYFwbUQcT1Q00/GZU5+jMH4ohyhhdpKqhOpAKiCMfqP/QZsG&#10;8CdnPXmt4O7HTqDirP1kaJjvb67TYM4YZOkiBHiZKS8zwkiCKrj0yNkY3PnR0juLetvQW1mUxcAH&#10;0r/WUZrAeeR1nBo5Kip2dH+w7GUcq57/6OoPAAAA//8DAFBLAwQUAAYACAAAACEANVkOpdwAAAAH&#10;AQAADwAAAGRycy9kb3ducmV2LnhtbEyPwU7DMBBE70j8g7VI3KjTVEVpGqcCJITEBVFAXLfxNo4a&#10;r4PttOHvcU/0tqMZzbytNpPtxZF86BwrmM8yEMSN0x23Cj4/nu8KECEia+wdk4JfCrCpr68qLLU7&#10;8Tsdt7EVqYRDiQpMjEMpZWgMWQwzNxAnb++8xZikb6X2eErltpd5lt1Lix2nBYMDPRlqDtvRKlgy&#10;8hf6/GU/vuXf+PP6aF1hlLq9mR7WICJN8T8MZ/yEDnVi2rmRdRC9gvRIVLBK+GdzvlosQezStcgL&#10;kHUlL/nrPwAAAP//AwBQSwECLQAUAAYACAAAACEAtoM4kv4AAADhAQAAEwAAAAAAAAAAAAAAAAAA&#10;AAAAW0NvbnRlbnRfVHlwZXNdLnhtbFBLAQItABQABgAIAAAAIQA4/SH/1gAAAJQBAAALAAAAAAAA&#10;AAAAAAAAAC8BAABfcmVscy8ucmVsc1BLAQItABQABgAIAAAAIQB8B9+9AwIAAOsDAAAOAAAAAAAA&#10;AAAAAAAAAC4CAABkcnMvZTJvRG9jLnhtbFBLAQItABQABgAIAAAAIQA1WQ6l3AAAAAcBAAAPAAAA&#10;AAAAAAAAAAAAAF0EAABkcnMvZG93bnJldi54bWxQSwUGAAAAAAQABADzAAAAZgUAAAAA&#10;" fillcolor="#92d050" stroked="f">
            <v:textbox inset="1.1mm,.3mm,1.1mm,.3mm">
              <w:txbxContent>
                <w:p w:rsidR="00631D6E" w:rsidRPr="00BE2EEB" w:rsidRDefault="00631D6E" w:rsidP="00E13DAC">
                  <w:pPr>
                    <w:pStyle w:val="afe"/>
                    <w:spacing w:after="0"/>
                    <w:rPr>
                      <w:rFonts w:ascii="Cambria" w:hAnsi="Cambria" w:cstheme="minorBidi"/>
                      <w:b/>
                      <w:i/>
                      <w:color w:val="FFFEE1"/>
                      <w:sz w:val="24"/>
                      <w:szCs w:val="22"/>
                      <w:lang w:val="uk-UA"/>
                    </w:rPr>
                  </w:pPr>
                </w:p>
              </w:txbxContent>
            </v:textbox>
            <w10:wrap anchorx="margin"/>
          </v:rect>
        </w:pict>
      </w: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232E40" w:rsidP="00940101">
      <w:pPr>
        <w:spacing w:after="0" w:line="22" w:lineRule="atLeast"/>
        <w:ind w:left="1418" w:right="1418"/>
        <w:jc w:val="center"/>
        <w:rPr>
          <w:rFonts w:ascii="Cambria" w:hAnsi="Cambria"/>
          <w:color w:val="323100"/>
          <w:sz w:val="28"/>
          <w:szCs w:val="28"/>
        </w:rPr>
      </w:pPr>
    </w:p>
    <w:p w:rsidR="00232E40" w:rsidRPr="00631D6E" w:rsidRDefault="004D2FEC" w:rsidP="00940101">
      <w:pPr>
        <w:spacing w:after="0" w:line="22" w:lineRule="atLeast"/>
        <w:ind w:left="1418" w:right="1418"/>
        <w:jc w:val="center"/>
        <w:rPr>
          <w:rFonts w:ascii="Cambria" w:hAnsi="Cambria"/>
          <w:color w:val="323100"/>
          <w:sz w:val="28"/>
          <w:szCs w:val="28"/>
        </w:rPr>
      </w:pPr>
      <w:r w:rsidRPr="00631D6E">
        <w:rPr>
          <w:rFonts w:ascii="Cambria" w:hAnsi="Cambria"/>
          <w:color w:val="323100"/>
          <w:sz w:val="28"/>
          <w:szCs w:val="28"/>
        </w:rPr>
        <w:t>(Оновлена редакція)</w:t>
      </w:r>
    </w:p>
    <w:p w:rsidR="006D0DDD" w:rsidRPr="00631D6E" w:rsidRDefault="006D0DDD" w:rsidP="00940101">
      <w:pPr>
        <w:spacing w:after="0" w:line="22" w:lineRule="atLeast"/>
        <w:ind w:left="1418" w:right="1418"/>
        <w:jc w:val="center"/>
        <w:rPr>
          <w:rFonts w:ascii="Cambria" w:hAnsi="Cambria"/>
          <w:color w:val="323100"/>
          <w:sz w:val="28"/>
          <w:szCs w:val="28"/>
        </w:rPr>
      </w:pPr>
    </w:p>
    <w:p w:rsidR="006D0DDD" w:rsidRPr="00631D6E" w:rsidRDefault="006D0DDD" w:rsidP="00940101">
      <w:pPr>
        <w:spacing w:after="0" w:line="22" w:lineRule="atLeast"/>
        <w:ind w:left="1418" w:right="1418"/>
        <w:jc w:val="center"/>
        <w:rPr>
          <w:rFonts w:ascii="Cambria" w:hAnsi="Cambria"/>
          <w:color w:val="323100"/>
          <w:sz w:val="28"/>
          <w:szCs w:val="28"/>
        </w:rPr>
      </w:pPr>
    </w:p>
    <w:p w:rsidR="006D0DDD" w:rsidRPr="00631D6E" w:rsidRDefault="006D0DDD" w:rsidP="00940101">
      <w:pPr>
        <w:spacing w:after="0" w:line="22" w:lineRule="atLeast"/>
        <w:ind w:left="1418" w:right="1418"/>
        <w:jc w:val="center"/>
        <w:rPr>
          <w:rFonts w:ascii="Cambria" w:hAnsi="Cambria"/>
          <w:color w:val="323100"/>
          <w:sz w:val="28"/>
          <w:szCs w:val="28"/>
        </w:rPr>
      </w:pPr>
    </w:p>
    <w:p w:rsidR="006D0DDD" w:rsidRPr="00631D6E" w:rsidRDefault="006D0DDD" w:rsidP="00940101">
      <w:pPr>
        <w:spacing w:after="0" w:line="22" w:lineRule="atLeast"/>
        <w:ind w:left="1418" w:right="1418"/>
        <w:jc w:val="center"/>
        <w:rPr>
          <w:rFonts w:ascii="Cambria" w:hAnsi="Cambria"/>
          <w:color w:val="323100"/>
          <w:sz w:val="28"/>
          <w:szCs w:val="28"/>
        </w:rPr>
      </w:pPr>
    </w:p>
    <w:p w:rsidR="006D0DDD" w:rsidRPr="00631D6E" w:rsidRDefault="006D0DDD" w:rsidP="00940101">
      <w:pPr>
        <w:spacing w:after="0" w:line="22" w:lineRule="atLeast"/>
        <w:ind w:left="1418" w:right="1418"/>
        <w:jc w:val="center"/>
        <w:rPr>
          <w:rFonts w:ascii="Cambria" w:hAnsi="Cambria"/>
          <w:color w:val="323100"/>
          <w:sz w:val="28"/>
          <w:szCs w:val="28"/>
        </w:rPr>
      </w:pPr>
    </w:p>
    <w:p w:rsidR="006D0DDD" w:rsidRPr="00631D6E" w:rsidRDefault="006D0DDD" w:rsidP="00940101">
      <w:pPr>
        <w:spacing w:after="0" w:line="22" w:lineRule="atLeast"/>
        <w:ind w:left="1418" w:right="1418"/>
        <w:jc w:val="center"/>
        <w:rPr>
          <w:rFonts w:ascii="Cambria" w:hAnsi="Cambria"/>
          <w:color w:val="323100"/>
          <w:sz w:val="28"/>
          <w:szCs w:val="28"/>
        </w:rPr>
      </w:pPr>
    </w:p>
    <w:p w:rsidR="0045514E" w:rsidRPr="00631D6E" w:rsidRDefault="000A6360" w:rsidP="00940101">
      <w:pPr>
        <w:spacing w:after="0" w:line="22" w:lineRule="atLeast"/>
        <w:ind w:left="1418" w:right="1418"/>
        <w:jc w:val="center"/>
        <w:rPr>
          <w:rFonts w:ascii="Cambria" w:hAnsi="Cambria"/>
          <w:color w:val="323100"/>
          <w:sz w:val="28"/>
          <w:szCs w:val="28"/>
        </w:rPr>
      </w:pPr>
      <w:r w:rsidRPr="00631D6E">
        <w:rPr>
          <w:rFonts w:ascii="Cambria" w:hAnsi="Cambria"/>
          <w:color w:val="323100"/>
          <w:sz w:val="28"/>
          <w:szCs w:val="28"/>
        </w:rPr>
        <w:t>Великий Кучурів</w:t>
      </w:r>
      <w:r w:rsidR="00940101" w:rsidRPr="00631D6E">
        <w:rPr>
          <w:rFonts w:ascii="Cambria" w:hAnsi="Cambria"/>
          <w:color w:val="323100"/>
          <w:sz w:val="28"/>
          <w:szCs w:val="28"/>
        </w:rPr>
        <w:t>, 20</w:t>
      </w:r>
      <w:r w:rsidR="002859B9" w:rsidRPr="00631D6E">
        <w:rPr>
          <w:rFonts w:ascii="Cambria" w:hAnsi="Cambria"/>
          <w:color w:val="323100"/>
          <w:sz w:val="28"/>
          <w:szCs w:val="28"/>
        </w:rPr>
        <w:t>2</w:t>
      </w:r>
      <w:r w:rsidR="006D0DDD" w:rsidRPr="00631D6E">
        <w:rPr>
          <w:rFonts w:ascii="Cambria" w:hAnsi="Cambria"/>
          <w:color w:val="323100"/>
          <w:sz w:val="28"/>
          <w:szCs w:val="28"/>
        </w:rPr>
        <w:t>5</w:t>
      </w:r>
      <w:r w:rsidR="00940101" w:rsidRPr="00631D6E">
        <w:rPr>
          <w:rFonts w:ascii="Cambria" w:hAnsi="Cambria"/>
          <w:color w:val="323100"/>
          <w:sz w:val="28"/>
          <w:szCs w:val="28"/>
        </w:rPr>
        <w:t xml:space="preserve"> рік</w:t>
      </w:r>
    </w:p>
    <w:p w:rsidR="0045514E" w:rsidRPr="00631D6E" w:rsidRDefault="0045514E" w:rsidP="000114D9">
      <w:pPr>
        <w:spacing w:after="0" w:line="22" w:lineRule="atLeast"/>
        <w:ind w:left="851" w:right="1418"/>
        <w:jc w:val="center"/>
        <w:rPr>
          <w:rFonts w:ascii="Cambria" w:hAnsi="Cambria"/>
          <w:i/>
          <w:sz w:val="16"/>
          <w:szCs w:val="16"/>
        </w:rPr>
      </w:pPr>
    </w:p>
    <w:p w:rsidR="000114D9" w:rsidRPr="00631D6E" w:rsidRDefault="000114D9" w:rsidP="00C0555C">
      <w:pPr>
        <w:spacing w:line="240" w:lineRule="auto"/>
        <w:rPr>
          <w:rFonts w:ascii="Cambria" w:hAnsi="Cambria" w:cstheme="minorHAnsi"/>
          <w:b/>
          <w:color w:val="4F6228" w:themeColor="accent3" w:themeShade="80"/>
          <w:sz w:val="28"/>
          <w:szCs w:val="28"/>
        </w:rPr>
        <w:sectPr w:rsidR="000114D9" w:rsidRPr="00631D6E" w:rsidSect="00B26918">
          <w:footerReference w:type="default" r:id="rId15"/>
          <w:pgSz w:w="11907" w:h="16840" w:code="9"/>
          <w:pgMar w:top="1418" w:right="0" w:bottom="1418" w:left="0" w:header="284" w:footer="340" w:gutter="0"/>
          <w:cols w:space="708"/>
          <w:docGrid w:linePitch="360"/>
        </w:sectPr>
      </w:pPr>
    </w:p>
    <w:p w:rsidR="00402D4A" w:rsidRPr="00631D6E" w:rsidRDefault="00402D4A" w:rsidP="00C0555C">
      <w:pPr>
        <w:rPr>
          <w:rFonts w:ascii="Cambria" w:hAnsi="Cambria" w:cstheme="minorHAnsi"/>
          <w:b/>
          <w:color w:val="244061" w:themeColor="accent1" w:themeShade="80"/>
          <w:sz w:val="24"/>
          <w:szCs w:val="24"/>
        </w:rPr>
      </w:pPr>
    </w:p>
    <w:p w:rsidR="008C5D63" w:rsidRPr="00631D6E" w:rsidRDefault="008C5D63" w:rsidP="00BD2444">
      <w:pPr>
        <w:spacing w:before="20" w:after="40" w:line="264" w:lineRule="auto"/>
        <w:jc w:val="center"/>
        <w:rPr>
          <w:rFonts w:ascii="Cambria" w:hAnsi="Cambria" w:cstheme="minorHAnsi"/>
          <w:b/>
          <w:color w:val="34411B"/>
          <w:sz w:val="28"/>
          <w:szCs w:val="28"/>
        </w:rPr>
      </w:pPr>
      <w:r w:rsidRPr="00631D6E">
        <w:rPr>
          <w:rFonts w:ascii="Cambria" w:hAnsi="Cambria" w:cstheme="minorHAnsi"/>
          <w:b/>
          <w:color w:val="34411B"/>
          <w:sz w:val="28"/>
          <w:szCs w:val="28"/>
        </w:rPr>
        <w:t>ЗМІСТ</w:t>
      </w:r>
    </w:p>
    <w:p w:rsidR="008C5D63" w:rsidRPr="00631D6E" w:rsidRDefault="008C5D63" w:rsidP="00BD2444">
      <w:pPr>
        <w:spacing w:before="20" w:after="40" w:line="264" w:lineRule="auto"/>
        <w:jc w:val="both"/>
        <w:rPr>
          <w:rFonts w:ascii="Cambria" w:hAnsi="Cambria" w:cstheme="minorHAnsi"/>
          <w:sz w:val="24"/>
          <w:szCs w:val="24"/>
        </w:rPr>
      </w:pPr>
    </w:p>
    <w:p w:rsidR="008C5D63" w:rsidRPr="00631D6E" w:rsidRDefault="00566BBF" w:rsidP="00BD2444">
      <w:pPr>
        <w:spacing w:before="20" w:after="40" w:line="264" w:lineRule="auto"/>
        <w:rPr>
          <w:rFonts w:ascii="Times New Roman" w:eastAsia="Calibri" w:hAnsi="Times New Roman" w:cs="Times New Roman"/>
          <w:sz w:val="28"/>
          <w:szCs w:val="28"/>
          <w:lang w:eastAsia="en-US"/>
        </w:rPr>
      </w:pPr>
      <w:hyperlink w:anchor="_ВСТУП" w:history="1">
        <w:r w:rsidR="008C5D63" w:rsidRPr="00631D6E">
          <w:rPr>
            <w:rStyle w:val="a9"/>
            <w:rFonts w:ascii="Times New Roman" w:eastAsia="Calibri" w:hAnsi="Times New Roman" w:cs="Times New Roman"/>
            <w:color w:val="auto"/>
            <w:sz w:val="28"/>
            <w:szCs w:val="28"/>
            <w:u w:val="none"/>
            <w:lang w:eastAsia="en-US"/>
          </w:rPr>
          <w:t>ВСТУП……………</w:t>
        </w:r>
        <w:r w:rsidR="00E62A28" w:rsidRPr="00631D6E">
          <w:rPr>
            <w:rStyle w:val="a9"/>
            <w:rFonts w:ascii="Times New Roman" w:eastAsia="Calibri" w:hAnsi="Times New Roman" w:cs="Times New Roman"/>
            <w:color w:val="auto"/>
            <w:sz w:val="28"/>
            <w:szCs w:val="28"/>
            <w:u w:val="none"/>
            <w:lang w:eastAsia="en-US"/>
          </w:rPr>
          <w:t>…………………………………………………………..</w:t>
        </w:r>
      </w:hyperlink>
      <w:r w:rsidR="00843F1D" w:rsidRPr="00631D6E">
        <w:rPr>
          <w:rStyle w:val="a9"/>
          <w:rFonts w:ascii="Times New Roman" w:eastAsia="Calibri" w:hAnsi="Times New Roman" w:cs="Times New Roman"/>
          <w:color w:val="auto"/>
          <w:sz w:val="28"/>
          <w:szCs w:val="28"/>
          <w:u w:val="none"/>
          <w:lang w:eastAsia="en-US"/>
        </w:rPr>
        <w:t>3</w:t>
      </w:r>
    </w:p>
    <w:p w:rsidR="008C5D63" w:rsidRPr="00631D6E" w:rsidRDefault="00566BBF" w:rsidP="00BD2444">
      <w:pPr>
        <w:spacing w:before="20" w:after="40" w:line="264" w:lineRule="auto"/>
        <w:rPr>
          <w:rStyle w:val="a9"/>
          <w:rFonts w:ascii="Times New Roman" w:eastAsia="Calibri" w:hAnsi="Times New Roman" w:cs="Times New Roman"/>
          <w:color w:val="auto"/>
          <w:sz w:val="28"/>
          <w:szCs w:val="28"/>
          <w:u w:val="none"/>
          <w:lang w:eastAsia="en-US"/>
        </w:rPr>
      </w:pPr>
      <w:hyperlink w:anchor="_ДІАГНОСТИКА_СОЦІАЛЬНО-ЕКОНОМІЧНОГО__1" w:history="1">
        <w:r w:rsidR="008C5D63" w:rsidRPr="00631D6E">
          <w:rPr>
            <w:rStyle w:val="a9"/>
            <w:rFonts w:ascii="Times New Roman" w:eastAsia="Calibri" w:hAnsi="Times New Roman" w:cs="Times New Roman"/>
            <w:color w:val="auto"/>
            <w:sz w:val="28"/>
            <w:szCs w:val="28"/>
            <w:u w:val="none"/>
            <w:lang w:eastAsia="en-US"/>
          </w:rPr>
          <w:t xml:space="preserve">ДІАГНОСТИКА СОЦІАЛЬНО-ЕКОНОМІЧНОГО СТАНУ ГРОМАДИ – </w:t>
        </w:r>
        <w:r w:rsidR="003216E9" w:rsidRPr="00631D6E">
          <w:rPr>
            <w:rStyle w:val="a9"/>
            <w:rFonts w:ascii="Times New Roman" w:eastAsia="Calibri" w:hAnsi="Times New Roman" w:cs="Times New Roman"/>
            <w:color w:val="auto"/>
            <w:sz w:val="28"/>
            <w:szCs w:val="28"/>
            <w:u w:val="none"/>
            <w:lang w:eastAsia="en-US"/>
          </w:rPr>
          <w:t>НАЙВАЖЛИВІШІ ВИСНОВКИ</w:t>
        </w:r>
        <w:r w:rsidR="00934A36" w:rsidRPr="00631D6E">
          <w:rPr>
            <w:rStyle w:val="a9"/>
            <w:rFonts w:ascii="Times New Roman" w:eastAsia="Calibri" w:hAnsi="Times New Roman" w:cs="Times New Roman"/>
            <w:color w:val="auto"/>
            <w:sz w:val="28"/>
            <w:szCs w:val="28"/>
            <w:u w:val="none"/>
            <w:lang w:eastAsia="en-US"/>
          </w:rPr>
          <w:t>….</w:t>
        </w:r>
        <w:r w:rsidR="003216E9"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w:t>
        </w:r>
      </w:hyperlink>
      <w:r w:rsidR="00E47A26" w:rsidRPr="00631D6E">
        <w:rPr>
          <w:rStyle w:val="a9"/>
          <w:rFonts w:ascii="Times New Roman" w:eastAsia="Calibri" w:hAnsi="Times New Roman" w:cs="Times New Roman"/>
          <w:color w:val="auto"/>
          <w:sz w:val="28"/>
          <w:szCs w:val="28"/>
          <w:u w:val="none"/>
          <w:lang w:eastAsia="en-US"/>
        </w:rPr>
        <w:t>6</w:t>
      </w:r>
    </w:p>
    <w:p w:rsidR="008C5D63" w:rsidRPr="00631D6E" w:rsidRDefault="00566BBF" w:rsidP="00BD2444">
      <w:pPr>
        <w:spacing w:before="20" w:after="40" w:line="264" w:lineRule="auto"/>
        <w:rPr>
          <w:rStyle w:val="a9"/>
          <w:rFonts w:ascii="Times New Roman" w:eastAsia="Calibri" w:hAnsi="Times New Roman" w:cs="Times New Roman"/>
          <w:color w:val="auto"/>
          <w:sz w:val="28"/>
          <w:szCs w:val="28"/>
          <w:u w:val="none"/>
          <w:lang w:eastAsia="en-US"/>
        </w:rPr>
      </w:pPr>
      <w:r w:rsidRPr="00631D6E">
        <w:rPr>
          <w:rFonts w:ascii="Times New Roman" w:eastAsia="Calibri" w:hAnsi="Times New Roman" w:cs="Times New Roman"/>
          <w:sz w:val="28"/>
          <w:szCs w:val="28"/>
          <w:lang w:eastAsia="en-US"/>
        </w:rPr>
        <w:fldChar w:fldCharType="begin"/>
      </w:r>
      <w:r w:rsidR="00077231" w:rsidRPr="00631D6E">
        <w:rPr>
          <w:rFonts w:ascii="Times New Roman" w:eastAsia="Calibri" w:hAnsi="Times New Roman" w:cs="Times New Roman"/>
          <w:sz w:val="28"/>
          <w:szCs w:val="28"/>
          <w:lang w:eastAsia="en-US"/>
        </w:rPr>
        <w:instrText>HYPERLINK  \l "_ОСНОВНІ_ВИСНОВКИ_З"</w:instrText>
      </w:r>
      <w:r w:rsidRPr="00631D6E">
        <w:rPr>
          <w:rFonts w:ascii="Times New Roman" w:eastAsia="Calibri" w:hAnsi="Times New Roman" w:cs="Times New Roman"/>
          <w:sz w:val="28"/>
          <w:szCs w:val="28"/>
          <w:lang w:eastAsia="en-US"/>
        </w:rPr>
        <w:fldChar w:fldCharType="separate"/>
      </w:r>
      <w:r w:rsidR="008C5D63" w:rsidRPr="00631D6E">
        <w:rPr>
          <w:rStyle w:val="a9"/>
          <w:rFonts w:ascii="Times New Roman" w:eastAsia="Calibri" w:hAnsi="Times New Roman" w:cs="Times New Roman"/>
          <w:color w:val="auto"/>
          <w:sz w:val="28"/>
          <w:szCs w:val="28"/>
          <w:u w:val="none"/>
          <w:lang w:eastAsia="en-US"/>
        </w:rPr>
        <w:t>ОСНОВНІ ВИСНОВКИ ІЗ СОЦІОЛОГІЧНОГО ДОСЛІДЖЕННЯ……………………</w:t>
      </w:r>
      <w:r w:rsidR="00934A36"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w:t>
      </w:r>
      <w:r w:rsidR="003308CB" w:rsidRPr="00631D6E">
        <w:rPr>
          <w:rStyle w:val="a9"/>
          <w:rFonts w:ascii="Times New Roman" w:eastAsia="Calibri" w:hAnsi="Times New Roman" w:cs="Times New Roman"/>
          <w:color w:val="auto"/>
          <w:sz w:val="28"/>
          <w:szCs w:val="28"/>
          <w:u w:val="none"/>
          <w:lang w:eastAsia="en-US"/>
        </w:rPr>
        <w:t>1</w:t>
      </w:r>
      <w:r w:rsidR="00CA61D1" w:rsidRPr="00631D6E">
        <w:rPr>
          <w:rStyle w:val="a9"/>
          <w:rFonts w:ascii="Times New Roman" w:eastAsia="Calibri" w:hAnsi="Times New Roman" w:cs="Times New Roman"/>
          <w:color w:val="auto"/>
          <w:sz w:val="28"/>
          <w:szCs w:val="28"/>
          <w:u w:val="none"/>
          <w:lang w:eastAsia="en-US"/>
        </w:rPr>
        <w:t>3</w:t>
      </w:r>
    </w:p>
    <w:p w:rsidR="008C5D63" w:rsidRPr="00631D6E" w:rsidRDefault="00566BBF" w:rsidP="00BD2444">
      <w:pPr>
        <w:spacing w:before="20" w:after="40" w:line="264" w:lineRule="auto"/>
        <w:rPr>
          <w:rFonts w:ascii="Times New Roman" w:eastAsia="Calibri" w:hAnsi="Times New Roman" w:cs="Times New Roman"/>
          <w:sz w:val="28"/>
          <w:szCs w:val="28"/>
          <w:lang w:eastAsia="en-US"/>
        </w:rPr>
      </w:pPr>
      <w:r w:rsidRPr="00631D6E">
        <w:rPr>
          <w:rFonts w:ascii="Times New Roman" w:eastAsia="Calibri" w:hAnsi="Times New Roman" w:cs="Times New Roman"/>
          <w:sz w:val="28"/>
          <w:szCs w:val="28"/>
          <w:lang w:eastAsia="en-US"/>
        </w:rPr>
        <w:fldChar w:fldCharType="end"/>
      </w:r>
      <w:hyperlink w:anchor="_SWOT-АНАЛІЗ_СЕРЕДОВИЩА_ГРОМАДИ" w:history="1">
        <w:r w:rsidR="008C5D63" w:rsidRPr="00631D6E">
          <w:rPr>
            <w:rStyle w:val="a9"/>
            <w:rFonts w:ascii="Times New Roman" w:eastAsia="Calibri" w:hAnsi="Times New Roman" w:cs="Times New Roman"/>
            <w:color w:val="auto"/>
            <w:sz w:val="28"/>
            <w:szCs w:val="28"/>
            <w:u w:val="none"/>
            <w:lang w:eastAsia="en-US"/>
          </w:rPr>
          <w:t xml:space="preserve">SWOT-АНАЛІЗ СЕРЕДОВИЩА </w:t>
        </w:r>
        <w:r w:rsidR="00826530" w:rsidRPr="00631D6E">
          <w:rPr>
            <w:rStyle w:val="a9"/>
            <w:rFonts w:ascii="Times New Roman" w:eastAsia="Calibri" w:hAnsi="Times New Roman" w:cs="Times New Roman"/>
            <w:color w:val="auto"/>
            <w:sz w:val="28"/>
            <w:szCs w:val="28"/>
            <w:u w:val="none"/>
            <w:lang w:eastAsia="en-US"/>
          </w:rPr>
          <w:t>ГРОМАДИ</w:t>
        </w:r>
        <w:r w:rsidR="008C5D63" w:rsidRPr="00631D6E">
          <w:rPr>
            <w:rStyle w:val="a9"/>
            <w:rFonts w:ascii="Times New Roman" w:eastAsia="Calibri" w:hAnsi="Times New Roman" w:cs="Times New Roman"/>
            <w:color w:val="auto"/>
            <w:sz w:val="28"/>
            <w:szCs w:val="28"/>
            <w:u w:val="none"/>
            <w:lang w:eastAsia="en-US"/>
          </w:rPr>
          <w:t>……………………</w:t>
        </w:r>
        <w:r w:rsidR="00934A36"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w:t>
        </w:r>
        <w:r w:rsidR="00E62A28"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w:t>
        </w:r>
        <w:r w:rsidR="00DA67AE" w:rsidRPr="00631D6E">
          <w:rPr>
            <w:rStyle w:val="a9"/>
            <w:rFonts w:ascii="Times New Roman" w:eastAsia="Calibri" w:hAnsi="Times New Roman" w:cs="Times New Roman"/>
            <w:color w:val="auto"/>
            <w:sz w:val="28"/>
            <w:szCs w:val="28"/>
            <w:u w:val="none"/>
            <w:lang w:eastAsia="en-US"/>
          </w:rPr>
          <w:t>1</w:t>
        </w:r>
      </w:hyperlink>
      <w:r w:rsidR="00CA61D1" w:rsidRPr="00631D6E">
        <w:rPr>
          <w:rStyle w:val="a9"/>
          <w:rFonts w:ascii="Times New Roman" w:eastAsia="Calibri" w:hAnsi="Times New Roman" w:cs="Times New Roman"/>
          <w:color w:val="auto"/>
          <w:sz w:val="28"/>
          <w:szCs w:val="28"/>
          <w:u w:val="none"/>
          <w:lang w:eastAsia="en-US"/>
        </w:rPr>
        <w:t>9</w:t>
      </w:r>
    </w:p>
    <w:p w:rsidR="008C5D63" w:rsidRPr="00631D6E" w:rsidRDefault="00566BBF" w:rsidP="00BD2444">
      <w:pPr>
        <w:spacing w:before="20" w:after="40" w:line="264" w:lineRule="auto"/>
        <w:rPr>
          <w:rFonts w:ascii="Times New Roman" w:eastAsia="Calibri" w:hAnsi="Times New Roman" w:cs="Times New Roman"/>
          <w:sz w:val="28"/>
          <w:szCs w:val="28"/>
          <w:lang w:eastAsia="en-US"/>
        </w:rPr>
      </w:pPr>
      <w:hyperlink w:anchor="_БАЧЕННЯ_РОЗВИТКУ_ГРОМАДИ" w:history="1">
        <w:r w:rsidR="008C5D63" w:rsidRPr="00631D6E">
          <w:rPr>
            <w:rStyle w:val="a9"/>
            <w:rFonts w:ascii="Times New Roman" w:eastAsia="Calibri" w:hAnsi="Times New Roman" w:cs="Times New Roman"/>
            <w:color w:val="auto"/>
            <w:sz w:val="28"/>
            <w:szCs w:val="28"/>
            <w:u w:val="none"/>
            <w:lang w:eastAsia="en-US"/>
          </w:rPr>
          <w:t>БАЧЕННЯ РОЗВИТКУ ГРОМАДИ……</w:t>
        </w:r>
        <w:r w:rsidR="00934A36"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2</w:t>
        </w:r>
      </w:hyperlink>
      <w:r w:rsidR="00062D99" w:rsidRPr="00631D6E">
        <w:rPr>
          <w:rStyle w:val="a9"/>
          <w:rFonts w:ascii="Times New Roman" w:eastAsia="Calibri" w:hAnsi="Times New Roman" w:cs="Times New Roman"/>
          <w:color w:val="auto"/>
          <w:sz w:val="28"/>
          <w:szCs w:val="28"/>
          <w:u w:val="none"/>
          <w:lang w:eastAsia="en-US"/>
        </w:rPr>
        <w:t>3</w:t>
      </w:r>
    </w:p>
    <w:p w:rsidR="008C5D63" w:rsidRPr="00631D6E" w:rsidRDefault="00566BBF" w:rsidP="00BD2444">
      <w:pPr>
        <w:spacing w:before="20" w:after="40" w:line="264" w:lineRule="auto"/>
        <w:rPr>
          <w:rFonts w:ascii="Times New Roman" w:eastAsia="Calibri" w:hAnsi="Times New Roman" w:cs="Times New Roman"/>
          <w:sz w:val="28"/>
          <w:szCs w:val="28"/>
          <w:lang w:eastAsia="en-US"/>
        </w:rPr>
      </w:pPr>
      <w:hyperlink w:anchor="_ОБГРУНТУВАННЯ_СТРАТЕГІЧНИХ_ТА" w:history="1">
        <w:r w:rsidR="008C5D63" w:rsidRPr="00631D6E">
          <w:rPr>
            <w:rStyle w:val="a9"/>
            <w:rFonts w:ascii="Times New Roman" w:eastAsia="Calibri" w:hAnsi="Times New Roman" w:cs="Times New Roman"/>
            <w:color w:val="auto"/>
            <w:sz w:val="28"/>
            <w:szCs w:val="28"/>
            <w:u w:val="none"/>
            <w:lang w:eastAsia="en-US"/>
          </w:rPr>
          <w:t xml:space="preserve">ОБГРУНТУВАННЯ </w:t>
        </w:r>
        <w:r w:rsidR="00F04D5C" w:rsidRPr="00631D6E">
          <w:rPr>
            <w:rStyle w:val="a9"/>
            <w:rFonts w:ascii="Times New Roman" w:eastAsia="Calibri" w:hAnsi="Times New Roman" w:cs="Times New Roman"/>
            <w:color w:val="auto"/>
            <w:sz w:val="28"/>
            <w:szCs w:val="28"/>
            <w:u w:val="none"/>
            <w:lang w:eastAsia="en-US"/>
          </w:rPr>
          <w:t>СТРАТЕГІЧНИХ ТА ОПЕРАЦІЙНИХ ЦІЛЕЙ СТРАТЕГІЇ…………</w:t>
        </w:r>
        <w:r w:rsidR="00934A36" w:rsidRPr="00631D6E">
          <w:rPr>
            <w:rStyle w:val="a9"/>
            <w:rFonts w:ascii="Times New Roman" w:eastAsia="Calibri" w:hAnsi="Times New Roman" w:cs="Times New Roman"/>
            <w:color w:val="auto"/>
            <w:sz w:val="28"/>
            <w:szCs w:val="28"/>
            <w:u w:val="none"/>
            <w:lang w:eastAsia="en-US"/>
          </w:rPr>
          <w:t>…………………………………………………..</w:t>
        </w:r>
        <w:r w:rsidR="00F04D5C" w:rsidRPr="00631D6E">
          <w:rPr>
            <w:rStyle w:val="a9"/>
            <w:rFonts w:ascii="Times New Roman" w:eastAsia="Calibri" w:hAnsi="Times New Roman" w:cs="Times New Roman"/>
            <w:color w:val="auto"/>
            <w:sz w:val="28"/>
            <w:szCs w:val="28"/>
            <w:u w:val="none"/>
            <w:lang w:eastAsia="en-US"/>
          </w:rPr>
          <w:t>…….</w:t>
        </w:r>
        <w:r w:rsidR="002F1113" w:rsidRPr="00631D6E">
          <w:rPr>
            <w:rStyle w:val="a9"/>
            <w:rFonts w:ascii="Times New Roman" w:eastAsia="Calibri" w:hAnsi="Times New Roman" w:cs="Times New Roman"/>
            <w:color w:val="auto"/>
            <w:sz w:val="28"/>
            <w:szCs w:val="28"/>
            <w:u w:val="none"/>
            <w:lang w:eastAsia="en-US"/>
          </w:rPr>
          <w:t>2</w:t>
        </w:r>
      </w:hyperlink>
      <w:r w:rsidR="00062D99" w:rsidRPr="00631D6E">
        <w:rPr>
          <w:rStyle w:val="a9"/>
          <w:rFonts w:ascii="Times New Roman" w:eastAsia="Calibri" w:hAnsi="Times New Roman" w:cs="Times New Roman"/>
          <w:color w:val="auto"/>
          <w:sz w:val="28"/>
          <w:szCs w:val="28"/>
          <w:u w:val="none"/>
          <w:lang w:eastAsia="en-US"/>
        </w:rPr>
        <w:t>6</w:t>
      </w:r>
    </w:p>
    <w:p w:rsidR="008C5D63" w:rsidRPr="00631D6E" w:rsidRDefault="00566BBF" w:rsidP="00BD2444">
      <w:pPr>
        <w:spacing w:before="20" w:after="40" w:line="264" w:lineRule="auto"/>
        <w:rPr>
          <w:rFonts w:ascii="Times New Roman" w:eastAsia="Calibri" w:hAnsi="Times New Roman" w:cs="Times New Roman"/>
          <w:sz w:val="28"/>
          <w:szCs w:val="28"/>
          <w:lang w:eastAsia="en-US"/>
        </w:rPr>
      </w:pPr>
      <w:hyperlink w:anchor="_ІНДИКАТОРИ_ВПЛИВУ_ТА" w:history="1">
        <w:r w:rsidR="008C5D63" w:rsidRPr="00631D6E">
          <w:rPr>
            <w:rStyle w:val="a9"/>
            <w:rFonts w:ascii="Times New Roman" w:eastAsia="Calibri" w:hAnsi="Times New Roman" w:cs="Times New Roman"/>
            <w:color w:val="auto"/>
            <w:sz w:val="28"/>
            <w:szCs w:val="28"/>
            <w:u w:val="none"/>
            <w:lang w:eastAsia="en-US"/>
          </w:rPr>
          <w:t>ІНДИКАТОРИ ВПЛИВУ ТА РЕЗУЛЬТАТІВ СТРАТЕГІЇ.………</w:t>
        </w:r>
        <w:r w:rsidR="00934A36"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w:t>
        </w:r>
      </w:hyperlink>
      <w:r w:rsidR="00062D99" w:rsidRPr="00631D6E">
        <w:rPr>
          <w:rStyle w:val="a9"/>
          <w:rFonts w:ascii="Times New Roman" w:eastAsia="Calibri" w:hAnsi="Times New Roman" w:cs="Times New Roman"/>
          <w:color w:val="auto"/>
          <w:sz w:val="28"/>
          <w:szCs w:val="28"/>
          <w:u w:val="none"/>
          <w:lang w:eastAsia="en-US"/>
        </w:rPr>
        <w:t>31</w:t>
      </w:r>
    </w:p>
    <w:p w:rsidR="008C5D63" w:rsidRPr="00631D6E" w:rsidRDefault="00566BBF" w:rsidP="00BD2444">
      <w:pPr>
        <w:spacing w:before="20" w:after="40" w:line="264" w:lineRule="auto"/>
        <w:rPr>
          <w:rFonts w:ascii="Times New Roman" w:eastAsia="Calibri" w:hAnsi="Times New Roman" w:cs="Times New Roman"/>
          <w:sz w:val="28"/>
          <w:szCs w:val="28"/>
          <w:lang w:eastAsia="en-US"/>
        </w:rPr>
      </w:pPr>
      <w:hyperlink w:anchor="_УЗГОДЖЕНІСТЬ_З_ДЕРЖАВНИМИ," w:history="1">
        <w:r w:rsidR="008C5D63" w:rsidRPr="00631D6E">
          <w:rPr>
            <w:rStyle w:val="a9"/>
            <w:rFonts w:ascii="Times New Roman" w:eastAsia="Calibri" w:hAnsi="Times New Roman" w:cs="Times New Roman"/>
            <w:color w:val="auto"/>
            <w:sz w:val="28"/>
            <w:szCs w:val="28"/>
            <w:u w:val="none"/>
            <w:lang w:eastAsia="en-US"/>
          </w:rPr>
          <w:t>УЗГОДЖЕНІСТЬ З ДЕРЖАВНИМИ, ГАЛУЗЕВИМИ ТА РЕГІОНАЛЬНИМИ СТРАТЕГІЯМИ РОЗВИТКУ ТЕРИТОРІЙ.……</w:t>
        </w:r>
        <w:r w:rsidR="00934A36"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w:t>
        </w:r>
        <w:r w:rsidR="002F1113" w:rsidRPr="00631D6E">
          <w:rPr>
            <w:rStyle w:val="a9"/>
            <w:rFonts w:ascii="Times New Roman" w:eastAsia="Calibri" w:hAnsi="Times New Roman" w:cs="Times New Roman"/>
            <w:color w:val="auto"/>
            <w:sz w:val="28"/>
            <w:szCs w:val="28"/>
            <w:u w:val="none"/>
            <w:lang w:eastAsia="en-US"/>
          </w:rPr>
          <w:t>3</w:t>
        </w:r>
      </w:hyperlink>
      <w:r w:rsidR="00CB2100" w:rsidRPr="00631D6E">
        <w:rPr>
          <w:rStyle w:val="a9"/>
          <w:rFonts w:ascii="Times New Roman" w:eastAsia="Calibri" w:hAnsi="Times New Roman" w:cs="Times New Roman"/>
          <w:color w:val="auto"/>
          <w:sz w:val="28"/>
          <w:szCs w:val="28"/>
          <w:u w:val="none"/>
          <w:lang w:eastAsia="en-US"/>
        </w:rPr>
        <w:t>4</w:t>
      </w:r>
    </w:p>
    <w:p w:rsidR="008C5D63" w:rsidRPr="00631D6E" w:rsidRDefault="00566BBF" w:rsidP="00BD2444">
      <w:pPr>
        <w:spacing w:before="20" w:after="40" w:line="264" w:lineRule="auto"/>
        <w:rPr>
          <w:rStyle w:val="a9"/>
          <w:rFonts w:ascii="Times New Roman" w:eastAsia="Calibri" w:hAnsi="Times New Roman" w:cs="Times New Roman"/>
          <w:color w:val="auto"/>
          <w:sz w:val="28"/>
          <w:szCs w:val="28"/>
          <w:u w:val="none"/>
          <w:lang w:eastAsia="en-US"/>
        </w:rPr>
      </w:pPr>
      <w:r w:rsidRPr="00631D6E">
        <w:rPr>
          <w:rFonts w:ascii="Times New Roman" w:eastAsia="Calibri" w:hAnsi="Times New Roman" w:cs="Times New Roman"/>
          <w:sz w:val="28"/>
          <w:szCs w:val="28"/>
          <w:lang w:eastAsia="en-US"/>
        </w:rPr>
        <w:fldChar w:fldCharType="begin"/>
      </w:r>
      <w:r w:rsidR="00077231" w:rsidRPr="00631D6E">
        <w:rPr>
          <w:rFonts w:ascii="Times New Roman" w:eastAsia="Calibri" w:hAnsi="Times New Roman" w:cs="Times New Roman"/>
          <w:sz w:val="28"/>
          <w:szCs w:val="28"/>
          <w:lang w:eastAsia="en-US"/>
        </w:rPr>
        <w:instrText xml:space="preserve"> HYPERLINK  \l "_ДЖЕРЕЛА_ФІНАНСУВАННЯ_ЗАВДАНЬ" </w:instrText>
      </w:r>
      <w:r w:rsidRPr="00631D6E">
        <w:rPr>
          <w:rFonts w:ascii="Times New Roman" w:eastAsia="Calibri" w:hAnsi="Times New Roman" w:cs="Times New Roman"/>
          <w:sz w:val="28"/>
          <w:szCs w:val="28"/>
          <w:lang w:eastAsia="en-US"/>
        </w:rPr>
        <w:fldChar w:fldCharType="separate"/>
      </w:r>
      <w:r w:rsidR="008C5D63" w:rsidRPr="00631D6E">
        <w:rPr>
          <w:rStyle w:val="a9"/>
          <w:rFonts w:ascii="Times New Roman" w:eastAsia="Calibri" w:hAnsi="Times New Roman" w:cs="Times New Roman"/>
          <w:color w:val="auto"/>
          <w:sz w:val="28"/>
          <w:szCs w:val="28"/>
          <w:u w:val="none"/>
          <w:lang w:eastAsia="en-US"/>
        </w:rPr>
        <w:t>ДЖЕРЕЛА ФІНАНСУВАННЯ ЗАВДАНЬ……………………………</w:t>
      </w:r>
      <w:r w:rsidR="00934A36"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w:t>
      </w:r>
      <w:r w:rsidR="00DA67AE" w:rsidRPr="00631D6E">
        <w:rPr>
          <w:rStyle w:val="a9"/>
          <w:rFonts w:ascii="Times New Roman" w:eastAsia="Calibri" w:hAnsi="Times New Roman" w:cs="Times New Roman"/>
          <w:color w:val="auto"/>
          <w:sz w:val="28"/>
          <w:szCs w:val="28"/>
          <w:u w:val="none"/>
          <w:lang w:eastAsia="en-US"/>
        </w:rPr>
        <w:t>3</w:t>
      </w:r>
      <w:r w:rsidR="00731781" w:rsidRPr="00631D6E">
        <w:rPr>
          <w:rStyle w:val="a9"/>
          <w:rFonts w:ascii="Times New Roman" w:eastAsia="Calibri" w:hAnsi="Times New Roman" w:cs="Times New Roman"/>
          <w:color w:val="auto"/>
          <w:sz w:val="28"/>
          <w:szCs w:val="28"/>
          <w:u w:val="none"/>
          <w:lang w:eastAsia="en-US"/>
        </w:rPr>
        <w:t>8</w:t>
      </w:r>
    </w:p>
    <w:p w:rsidR="008C5D63" w:rsidRPr="00631D6E" w:rsidRDefault="00566BBF" w:rsidP="00BD2444">
      <w:pPr>
        <w:tabs>
          <w:tab w:val="left" w:pos="8789"/>
        </w:tabs>
        <w:spacing w:before="20" w:after="40" w:line="264" w:lineRule="auto"/>
        <w:rPr>
          <w:rFonts w:ascii="Times New Roman" w:eastAsia="Calibri" w:hAnsi="Times New Roman" w:cs="Times New Roman"/>
          <w:sz w:val="28"/>
          <w:szCs w:val="28"/>
          <w:lang w:eastAsia="en-US"/>
        </w:rPr>
      </w:pPr>
      <w:r w:rsidRPr="00631D6E">
        <w:rPr>
          <w:rFonts w:ascii="Times New Roman" w:eastAsia="Calibri" w:hAnsi="Times New Roman" w:cs="Times New Roman"/>
          <w:sz w:val="28"/>
          <w:szCs w:val="28"/>
          <w:lang w:eastAsia="en-US"/>
        </w:rPr>
        <w:fldChar w:fldCharType="end"/>
      </w:r>
      <w:hyperlink w:anchor="_СИСТЕМА_ВПРОВАДЖЕННЯ,_МОНІТОРИНГУ" w:history="1">
        <w:r w:rsidR="008C5D63" w:rsidRPr="00631D6E">
          <w:rPr>
            <w:rStyle w:val="a9"/>
            <w:rFonts w:ascii="Times New Roman" w:eastAsia="Calibri" w:hAnsi="Times New Roman" w:cs="Times New Roman"/>
            <w:color w:val="auto"/>
            <w:sz w:val="28"/>
            <w:szCs w:val="28"/>
            <w:u w:val="none"/>
            <w:lang w:eastAsia="en-US"/>
          </w:rPr>
          <w:t>СИСТЕМА ВПРОВАДЖЕННЯ, МОНІТОРИНГУ ТА ОЦІНЮВАННЯ СТРАТЕГІЇ ТА ЗАСАДИ ЇЇ АКТУАЛІЗАЦІЇ.……</w:t>
        </w:r>
        <w:r w:rsidR="00934A36"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4</w:t>
        </w:r>
      </w:hyperlink>
      <w:r w:rsidR="00731781" w:rsidRPr="00631D6E">
        <w:rPr>
          <w:rStyle w:val="a9"/>
          <w:rFonts w:ascii="Times New Roman" w:eastAsia="Calibri" w:hAnsi="Times New Roman" w:cs="Times New Roman"/>
          <w:color w:val="auto"/>
          <w:sz w:val="28"/>
          <w:szCs w:val="28"/>
          <w:u w:val="none"/>
          <w:lang w:eastAsia="en-US"/>
        </w:rPr>
        <w:t>4</w:t>
      </w:r>
    </w:p>
    <w:p w:rsidR="008C5D63" w:rsidRPr="00631D6E" w:rsidRDefault="00566BBF" w:rsidP="00BD2444">
      <w:pPr>
        <w:spacing w:before="20" w:after="40" w:line="264" w:lineRule="auto"/>
        <w:rPr>
          <w:rStyle w:val="a9"/>
          <w:rFonts w:ascii="Times New Roman" w:eastAsia="Calibri" w:hAnsi="Times New Roman" w:cs="Times New Roman"/>
          <w:color w:val="000000" w:themeColor="text1"/>
          <w:sz w:val="28"/>
          <w:szCs w:val="28"/>
          <w:u w:val="none"/>
          <w:lang w:eastAsia="en-US"/>
        </w:rPr>
      </w:pPr>
      <w:hyperlink w:anchor="_ПЛАН_РЕАЛІЗАЦІЇ_СТРАТЕГІЇ" w:history="1">
        <w:r w:rsidR="008C5D63" w:rsidRPr="00631D6E">
          <w:rPr>
            <w:rStyle w:val="a9"/>
            <w:rFonts w:ascii="Times New Roman" w:eastAsia="Calibri" w:hAnsi="Times New Roman" w:cs="Times New Roman"/>
            <w:color w:val="000000" w:themeColor="text1"/>
            <w:sz w:val="28"/>
            <w:szCs w:val="28"/>
            <w:u w:val="none"/>
            <w:lang w:eastAsia="en-US"/>
          </w:rPr>
          <w:t>ПЛАН РЕАЛІЗАЦІЇ СТРАТЕГІЇ НА КОРОТКО- ТА СЕРЕДНЬОСТРОКОВУ ПЕРСПЕКТИВУ…………………………</w:t>
        </w:r>
        <w:r w:rsidR="00934A36" w:rsidRPr="00631D6E">
          <w:rPr>
            <w:rStyle w:val="a9"/>
            <w:rFonts w:ascii="Times New Roman" w:eastAsia="Calibri" w:hAnsi="Times New Roman" w:cs="Times New Roman"/>
            <w:color w:val="000000" w:themeColor="text1"/>
            <w:sz w:val="28"/>
            <w:szCs w:val="28"/>
            <w:u w:val="none"/>
            <w:lang w:eastAsia="en-US"/>
          </w:rPr>
          <w:t>.</w:t>
        </w:r>
        <w:r w:rsidR="008C5D63" w:rsidRPr="00631D6E">
          <w:rPr>
            <w:rStyle w:val="a9"/>
            <w:rFonts w:ascii="Times New Roman" w:eastAsia="Calibri" w:hAnsi="Times New Roman" w:cs="Times New Roman"/>
            <w:color w:val="000000" w:themeColor="text1"/>
            <w:sz w:val="28"/>
            <w:szCs w:val="28"/>
            <w:u w:val="none"/>
            <w:lang w:eastAsia="en-US"/>
          </w:rPr>
          <w:t>……..</w:t>
        </w:r>
      </w:hyperlink>
      <w:r w:rsidR="00731781" w:rsidRPr="00631D6E">
        <w:rPr>
          <w:rStyle w:val="a9"/>
          <w:rFonts w:ascii="Times New Roman" w:eastAsia="Calibri" w:hAnsi="Times New Roman" w:cs="Times New Roman"/>
          <w:color w:val="000000" w:themeColor="text1"/>
          <w:sz w:val="28"/>
          <w:szCs w:val="28"/>
          <w:u w:val="none"/>
          <w:lang w:eastAsia="en-US"/>
        </w:rPr>
        <w:t>51</w:t>
      </w:r>
    </w:p>
    <w:p w:rsidR="008C5D63" w:rsidRPr="00631D6E" w:rsidRDefault="00566BBF" w:rsidP="00BD2444">
      <w:pPr>
        <w:spacing w:before="20" w:after="40" w:line="264" w:lineRule="auto"/>
        <w:rPr>
          <w:rStyle w:val="a9"/>
          <w:rFonts w:ascii="Times New Roman" w:eastAsia="Calibri" w:hAnsi="Times New Roman" w:cs="Times New Roman"/>
          <w:sz w:val="28"/>
          <w:szCs w:val="28"/>
          <w:u w:val="none"/>
          <w:lang w:eastAsia="en-US"/>
        </w:rPr>
      </w:pPr>
      <w:r w:rsidRPr="00631D6E">
        <w:rPr>
          <w:rFonts w:ascii="Times New Roman" w:eastAsia="Calibri" w:hAnsi="Times New Roman" w:cs="Times New Roman"/>
          <w:sz w:val="28"/>
          <w:szCs w:val="28"/>
          <w:lang w:eastAsia="en-US"/>
        </w:rPr>
        <w:fldChar w:fldCharType="begin"/>
      </w:r>
      <w:r w:rsidR="00F42F99" w:rsidRPr="00631D6E">
        <w:rPr>
          <w:rFonts w:ascii="Times New Roman" w:eastAsia="Calibri" w:hAnsi="Times New Roman" w:cs="Times New Roman"/>
          <w:sz w:val="28"/>
          <w:szCs w:val="28"/>
          <w:lang w:eastAsia="en-US"/>
        </w:rPr>
        <w:instrText>HYPERLINK  \l "_Перелік_скорочень"</w:instrText>
      </w:r>
      <w:r w:rsidRPr="00631D6E">
        <w:rPr>
          <w:rFonts w:ascii="Times New Roman" w:eastAsia="Calibri" w:hAnsi="Times New Roman" w:cs="Times New Roman"/>
          <w:sz w:val="28"/>
          <w:szCs w:val="28"/>
          <w:lang w:eastAsia="en-US"/>
        </w:rPr>
        <w:fldChar w:fldCharType="separate"/>
      </w:r>
      <w:r w:rsidR="008C5D63" w:rsidRPr="00631D6E">
        <w:rPr>
          <w:rStyle w:val="a9"/>
          <w:rFonts w:ascii="Times New Roman" w:eastAsia="Calibri" w:hAnsi="Times New Roman" w:cs="Times New Roman"/>
          <w:color w:val="auto"/>
          <w:sz w:val="28"/>
          <w:szCs w:val="28"/>
          <w:u w:val="none"/>
          <w:lang w:eastAsia="en-US"/>
        </w:rPr>
        <w:t>Перелік скорочень…</w:t>
      </w:r>
      <w:r w:rsidR="00934A36" w:rsidRPr="00631D6E">
        <w:rPr>
          <w:rStyle w:val="a9"/>
          <w:rFonts w:ascii="Times New Roman" w:eastAsia="Calibri" w:hAnsi="Times New Roman" w:cs="Times New Roman"/>
          <w:color w:val="auto"/>
          <w:sz w:val="28"/>
          <w:szCs w:val="28"/>
          <w:u w:val="none"/>
          <w:lang w:eastAsia="en-US"/>
        </w:rPr>
        <w:t>…………………………..</w:t>
      </w:r>
      <w:r w:rsidR="008C5D63" w:rsidRPr="00631D6E">
        <w:rPr>
          <w:rStyle w:val="a9"/>
          <w:rFonts w:ascii="Times New Roman" w:eastAsia="Calibri" w:hAnsi="Times New Roman" w:cs="Times New Roman"/>
          <w:color w:val="auto"/>
          <w:sz w:val="28"/>
          <w:szCs w:val="28"/>
          <w:u w:val="none"/>
          <w:lang w:eastAsia="en-US"/>
        </w:rPr>
        <w:t>…</w:t>
      </w:r>
      <w:r w:rsidR="002F1113" w:rsidRPr="00631D6E">
        <w:rPr>
          <w:rStyle w:val="a9"/>
          <w:rFonts w:ascii="Times New Roman" w:eastAsia="Calibri" w:hAnsi="Times New Roman" w:cs="Times New Roman"/>
          <w:color w:val="auto"/>
          <w:sz w:val="28"/>
          <w:szCs w:val="28"/>
          <w:u w:val="none"/>
          <w:lang w:eastAsia="en-US"/>
        </w:rPr>
        <w:t>……………….…………</w:t>
      </w:r>
      <w:r w:rsidR="000761D6" w:rsidRPr="00631D6E">
        <w:rPr>
          <w:rStyle w:val="a9"/>
          <w:rFonts w:ascii="Times New Roman" w:eastAsia="Calibri" w:hAnsi="Times New Roman" w:cs="Times New Roman"/>
          <w:color w:val="auto"/>
          <w:sz w:val="28"/>
          <w:szCs w:val="28"/>
          <w:u w:val="none"/>
          <w:lang w:eastAsia="en-US"/>
        </w:rPr>
        <w:t>7</w:t>
      </w:r>
      <w:r w:rsidR="00731781" w:rsidRPr="00631D6E">
        <w:rPr>
          <w:rStyle w:val="a9"/>
          <w:rFonts w:ascii="Times New Roman" w:eastAsia="Calibri" w:hAnsi="Times New Roman" w:cs="Times New Roman"/>
          <w:color w:val="auto"/>
          <w:sz w:val="28"/>
          <w:szCs w:val="28"/>
          <w:u w:val="none"/>
          <w:lang w:eastAsia="en-US"/>
        </w:rPr>
        <w:t>1</w:t>
      </w:r>
    </w:p>
    <w:p w:rsidR="008C5D63" w:rsidRPr="00631D6E" w:rsidRDefault="00566BBF" w:rsidP="00BD2444">
      <w:pPr>
        <w:spacing w:before="20" w:after="40" w:line="264" w:lineRule="auto"/>
        <w:rPr>
          <w:rFonts w:ascii="Cambria" w:eastAsia="Calibri" w:hAnsi="Cambria" w:cstheme="minorHAnsi"/>
          <w:sz w:val="24"/>
          <w:szCs w:val="24"/>
          <w:lang w:eastAsia="en-US"/>
        </w:rPr>
      </w:pPr>
      <w:r w:rsidRPr="00631D6E">
        <w:rPr>
          <w:rFonts w:ascii="Times New Roman" w:eastAsia="Calibri" w:hAnsi="Times New Roman" w:cs="Times New Roman"/>
          <w:sz w:val="28"/>
          <w:szCs w:val="28"/>
          <w:lang w:eastAsia="en-US"/>
        </w:rPr>
        <w:fldChar w:fldCharType="end"/>
      </w:r>
      <w:r w:rsidR="005F1018" w:rsidRPr="00631D6E">
        <w:rPr>
          <w:rFonts w:ascii="Cambria" w:eastAsia="Calibri" w:hAnsi="Cambria" w:cstheme="minorHAnsi"/>
          <w:sz w:val="24"/>
          <w:szCs w:val="24"/>
          <w:lang w:eastAsia="en-US"/>
        </w:rPr>
        <w:t xml:space="preserve"> </w:t>
      </w:r>
      <w:r w:rsidR="008C5D63" w:rsidRPr="00631D6E">
        <w:rPr>
          <w:rFonts w:ascii="Cambria" w:eastAsia="Calibri" w:hAnsi="Cambria" w:cstheme="minorHAnsi"/>
          <w:sz w:val="24"/>
          <w:szCs w:val="24"/>
          <w:lang w:eastAsia="en-US"/>
        </w:rPr>
        <w:br w:type="page"/>
      </w:r>
    </w:p>
    <w:p w:rsidR="00C8684B" w:rsidRPr="00631D6E" w:rsidRDefault="00C8684B" w:rsidP="00BD2444">
      <w:pPr>
        <w:pStyle w:val="1"/>
        <w:spacing w:before="20" w:after="40" w:line="264" w:lineRule="auto"/>
        <w:jc w:val="center"/>
        <w:rPr>
          <w:rFonts w:cstheme="minorHAnsi"/>
          <w:color w:val="332741"/>
          <w:sz w:val="28"/>
          <w:szCs w:val="24"/>
          <w:lang w:val="uk-UA"/>
        </w:rPr>
      </w:pPr>
      <w:bookmarkStart w:id="2" w:name="_ВСТУП"/>
      <w:bookmarkEnd w:id="2"/>
      <w:r w:rsidRPr="00631D6E">
        <w:rPr>
          <w:rFonts w:cstheme="minorHAnsi"/>
          <w:color w:val="332741"/>
          <w:sz w:val="28"/>
          <w:szCs w:val="24"/>
          <w:lang w:val="uk-UA"/>
        </w:rPr>
        <w:lastRenderedPageBreak/>
        <w:t>ВСТУП</w:t>
      </w:r>
    </w:p>
    <w:p w:rsidR="00C8684B" w:rsidRPr="00631D6E" w:rsidRDefault="00C8684B" w:rsidP="00BD2444">
      <w:pPr>
        <w:spacing w:before="20" w:after="40" w:line="264" w:lineRule="auto"/>
        <w:jc w:val="both"/>
        <w:rPr>
          <w:rFonts w:ascii="Cambria" w:hAnsi="Cambria"/>
          <w:sz w:val="24"/>
          <w:szCs w:val="24"/>
        </w:rPr>
      </w:pPr>
    </w:p>
    <w:p w:rsidR="00EF4B14" w:rsidRPr="00631D6E" w:rsidRDefault="00EF4B14" w:rsidP="00843F1D">
      <w:pPr>
        <w:spacing w:after="160" w:line="240" w:lineRule="auto"/>
        <w:ind w:firstLine="425"/>
        <w:jc w:val="both"/>
        <w:rPr>
          <w:rFonts w:ascii="Times New Roman" w:eastAsia="Times New Roman" w:hAnsi="Times New Roman" w:cs="Times New Roman"/>
          <w:sz w:val="24"/>
          <w:szCs w:val="24"/>
        </w:rPr>
      </w:pPr>
      <w:bookmarkStart w:id="3" w:name="_ДІАГНОСТИКА_СОЦІАЛЬНО-ЕКОНОМІЧНОГО_"/>
      <w:bookmarkEnd w:id="0"/>
      <w:bookmarkEnd w:id="1"/>
      <w:bookmarkEnd w:id="3"/>
      <w:r w:rsidRPr="00631D6E">
        <w:rPr>
          <w:rFonts w:ascii="Times New Roman" w:eastAsia="Times New Roman" w:hAnsi="Times New Roman" w:cs="Times New Roman"/>
          <w:color w:val="000000"/>
          <w:sz w:val="28"/>
          <w:szCs w:val="28"/>
        </w:rPr>
        <w:t>Стратегія розвитку Великокучурівської сільської територіальної громади до 2027 року (далі – Стратегія) є документом стратегічного планування місцевого рівня, що визначає стратегічні, оперативні цілі та завдання для сталого розвитку територіальної громади. Стратегія розроблена відповідно до законів України «Про засади державної регіональної політики», «Про місцеве самоврядування в Україні», «Про державне прогнозування та розроблення програм економічного і соціального розвитку України».</w:t>
      </w:r>
    </w:p>
    <w:p w:rsidR="00EF4B14" w:rsidRPr="00631D6E" w:rsidRDefault="00EF4B14" w:rsidP="00EF4B14">
      <w:pPr>
        <w:spacing w:before="20" w:after="40" w:line="240" w:lineRule="auto"/>
        <w:ind w:firstLine="425"/>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З моменту ухвалення першої редакції Стратегії розвитку Великокучурівської громади на 2021–2029 роки минуло 4 роки, протягом яких Україна зазнала глибоких трансформацій унаслідок повномасштабного військового вторгнення. Ці події кардинально змінили як загальнонаціональні пріоритети, так і місцеві потреби, поставили на перший план нові виклики, стимулювали пошук нових шляхів вирішення проблем. Саме тому виникла нагальна потреба в оновленні стратегічного бачення розвитку Великокучурівської громади, з урахуванням нових реалій.</w:t>
      </w:r>
    </w:p>
    <w:p w:rsidR="00EF4B14" w:rsidRPr="00631D6E" w:rsidRDefault="00EF4B14" w:rsidP="00EF4B14">
      <w:pPr>
        <w:spacing w:before="20" w:after="40" w:line="240" w:lineRule="auto"/>
        <w:ind w:firstLine="425"/>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Актуалізація Стратегії зумовлена необхідністю врахування: </w:t>
      </w:r>
    </w:p>
    <w:p w:rsidR="00EF4B14" w:rsidRPr="00631D6E" w:rsidRDefault="00EF4B14" w:rsidP="00EF4B14">
      <w:pPr>
        <w:spacing w:before="20" w:after="40" w:line="240" w:lineRule="auto"/>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 наслідків військової агресії російської федерації проти України та її вплив на розвиток територіальної громади; </w:t>
      </w:r>
    </w:p>
    <w:p w:rsidR="00EF4B14" w:rsidRPr="00631D6E" w:rsidRDefault="00EF4B14" w:rsidP="00EF4B14">
      <w:pPr>
        <w:spacing w:before="20" w:after="40" w:line="240" w:lineRule="auto"/>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 підвищення ефективності системи забезпечення безпеки, обороноздатності та стійкості регіону та України в цілому; </w:t>
      </w:r>
    </w:p>
    <w:p w:rsidR="00EF4B14" w:rsidRPr="00631D6E" w:rsidRDefault="00EF4B14" w:rsidP="00EF4B14">
      <w:pPr>
        <w:spacing w:before="20" w:after="40" w:line="240" w:lineRule="auto"/>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 внесення змін до Закону України «Про засади державної регіональної політики»; </w:t>
      </w:r>
    </w:p>
    <w:p w:rsidR="00EF4B14" w:rsidRPr="00631D6E" w:rsidRDefault="00EF4B14" w:rsidP="00EF4B14">
      <w:pPr>
        <w:spacing w:before="20" w:after="40" w:line="240" w:lineRule="auto"/>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 набуття 23 червня 2022 року Україною статусу кандидата на членство в ЄС, активізації виконання положень Угоди про асоціацію між Україною і ЄС та її державами-членами, початку переговорів про вступ України до ЄС;</w:t>
      </w:r>
    </w:p>
    <w:p w:rsidR="00EF4B14" w:rsidRPr="00631D6E" w:rsidRDefault="00EF4B14" w:rsidP="00EF4B14">
      <w:pPr>
        <w:spacing w:before="20" w:after="40" w:line="240" w:lineRule="auto"/>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 ∙ прийняття в новій редакції Державної стратегії регіонального розвитку на 2021-2027 роки, яка затверджена постановою Кабінету Міністрів України від 13 серпня 2024 року № 940;</w:t>
      </w:r>
    </w:p>
    <w:p w:rsidR="00EF4B14" w:rsidRPr="00631D6E" w:rsidRDefault="00EF4B14" w:rsidP="00EF4B14">
      <w:pPr>
        <w:spacing w:before="20" w:after="40" w:line="240" w:lineRule="auto"/>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 ∙ кліматичних зобов’язань України, зокрема, щодо загальноекономічного зменшення обсягу викидів парникових газів на 65 відсотків до 2030 року порівняно з 1990 роком (Оновлений національно визначений внесок України до Паризької угоди); зменшення обсягу викидів метану на 30 відсотків до 2030 року порівняно з 2020 роком (СОР26, долучення до ініціативи GlobalMethanePledge).</w:t>
      </w:r>
    </w:p>
    <w:p w:rsidR="00EF4B14" w:rsidRPr="00631D6E" w:rsidRDefault="00EF4B14" w:rsidP="00EF4B14">
      <w:pPr>
        <w:spacing w:before="20" w:after="40" w:line="240" w:lineRule="auto"/>
        <w:ind w:firstLine="425"/>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 xml:space="preserve"> Процес розробки Стратегії здійснювався із застосуванням партисипативних методів з максимально можливим широким залученням різних місцевих груп інтересів, у тому числі молоді, людей похилого віку, </w:t>
      </w:r>
      <w:r w:rsidRPr="00631D6E">
        <w:rPr>
          <w:rFonts w:ascii="Times New Roman" w:eastAsia="Times New Roman" w:hAnsi="Times New Roman" w:cs="Times New Roman"/>
          <w:color w:val="000000"/>
          <w:sz w:val="28"/>
          <w:szCs w:val="28"/>
        </w:rPr>
        <w:lastRenderedPageBreak/>
        <w:t>жінок, осіб з особливими потребами. Одними із важливих інструментів забезпечення партисипативності було проведення поглибленого соціологічного дослідження, фахові консультації з окремих вузькопрофільних питань, залучення до роботи над стратегічним документом широкого представництва місцевого середовища – стратегічні сесії за участю представників влади, громадськості та бізнесу, широке громадське обговорення, акцент на співпраці.</w:t>
      </w:r>
    </w:p>
    <w:p w:rsidR="00EF4B14" w:rsidRPr="00631D6E" w:rsidRDefault="00EF4B14" w:rsidP="00EF4B14">
      <w:pPr>
        <w:spacing w:before="20" w:after="40" w:line="240" w:lineRule="auto"/>
        <w:ind w:firstLine="425"/>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Такий підхід повинен в майбутньому слугувати гарантією більшої участі мешканців у вирішення питань, пов’язаних з місцевим розвитком.</w:t>
      </w:r>
    </w:p>
    <w:p w:rsidR="00EF4B14" w:rsidRPr="00631D6E" w:rsidRDefault="00EF4B14" w:rsidP="00EF4B14">
      <w:pPr>
        <w:spacing w:before="20" w:after="40" w:line="240" w:lineRule="auto"/>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Виконання завдань, окреслених в Стратегії вимагатиме тісної співпраці всіх зацікавлених сторін, яка з плином часу буде мати шанс переродитись у співвідповідальність і лише потім, як наслідок, сформує реальне підґрунтя для спільного прийняття рішень.</w:t>
      </w:r>
    </w:p>
    <w:p w:rsidR="00EF4B14" w:rsidRPr="00631D6E" w:rsidRDefault="00EF4B14" w:rsidP="002E16F6">
      <w:pPr>
        <w:spacing w:before="20" w:after="40" w:line="240" w:lineRule="auto"/>
        <w:ind w:firstLine="708"/>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Партисипативна модель стратегічного планування, яку застосовано для розроблення Стратегії розвитку Великокучурівської сільської територіальної громади до 2027 року базується на переконанні, що стратегія розвитку не є лише документом, який визначає головні напрями дій органу місцевого самоврядування (тобто виконує по відношенню до нього роль документу для внутрішнього використання), але і виконує роль плану розвитку всієї місцевої громади. Це, в свою чергу, актуалізує потребу знаходження на місцевому рівні консенсусу навколо основних постулатів стратегії, узгодження сфери та передумов залучення широкого кола зацікавлених осіб в процес її реалізації.</w:t>
      </w:r>
    </w:p>
    <w:p w:rsidR="00EF4B14" w:rsidRPr="00631D6E" w:rsidRDefault="00EF4B14" w:rsidP="005F1018">
      <w:pPr>
        <w:spacing w:after="160" w:line="240" w:lineRule="auto"/>
        <w:ind w:firstLine="708"/>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Стратегія узгоджується зі стратегічними і оперативними цілями стратегічних документів державного та регіонального рівня: Державної стратегії регіонального розвитку на 2021-2027 роки (затверджено постановою Кабінету Міністрів України від 5 серпня 2020 р. № 695, оновлено відповідно до постанови Кабінету Міністрів України від 13 серпня 2024 р. № 940 «Про внесення змін до Державної стратегії регіонального розвитку на 2021-2027 роки</w:t>
      </w:r>
      <w:r w:rsidRPr="00631D6E">
        <w:rPr>
          <w:rFonts w:ascii="Times New Roman" w:eastAsia="Times New Roman" w:hAnsi="Times New Roman" w:cs="Times New Roman"/>
          <w:sz w:val="28"/>
          <w:szCs w:val="28"/>
        </w:rPr>
        <w:t xml:space="preserve">», від 7 березня 2025 р. № 272 "Про внесення до деяких актів Кабінету Міністрів України змін щодо діяльності Міністерства розвитку громад та територій") </w:t>
      </w:r>
      <w:r w:rsidRPr="00631D6E">
        <w:rPr>
          <w:rFonts w:ascii="Times New Roman" w:eastAsia="Times New Roman" w:hAnsi="Times New Roman" w:cs="Times New Roman"/>
          <w:color w:val="000000"/>
          <w:sz w:val="28"/>
          <w:szCs w:val="28"/>
        </w:rPr>
        <w:t>та Стратегії розвитку Чернівецької області на період до 2027 року.</w:t>
      </w:r>
    </w:p>
    <w:p w:rsidR="00EF4B14" w:rsidRPr="00631D6E" w:rsidRDefault="00EF4B14" w:rsidP="005F1018">
      <w:pPr>
        <w:spacing w:after="160" w:line="240" w:lineRule="auto"/>
        <w:ind w:firstLine="708"/>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Для організації процесу стратегічного планування і актуалізації Стратегії розвитку Великокучурівської сільської територіальної громади розпорядженням сільського голови від 24 жовтня 2024 року №271-ОД було створено Робочу групу з актуалізації Стратегії розвитку Великокучурівської сільської територіальної громади та затверджено її склад. До повноважень Робочої групи було віднесено здійснення актуалізації Стратегії (з огляду на появу нових викликів її розвитку в умовах розгортання повномасштабної війни, суттєвих змін соціально-економічних умов розвитку громади та України загалом) та розроблення Плану заходів з її реалізації на 2025-2027 роки. </w:t>
      </w:r>
    </w:p>
    <w:p w:rsidR="00EF4B14" w:rsidRPr="00631D6E" w:rsidRDefault="00EF4B14" w:rsidP="002E16F6">
      <w:pPr>
        <w:spacing w:after="160" w:line="240" w:lineRule="auto"/>
        <w:ind w:firstLine="708"/>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lastRenderedPageBreak/>
        <w:t>Аналіз соціально-економічного стану Великокучурівської сільської територіальної громади та проблем її розвитку, SWOT – аналіз, визначення сценаріїв розвитку громади, формування дерева стратегічних та оперативних цілей, завдань було здійснено спільними зусиллями Робочої групи з актуалізації Стратегії розвитку Великокучурівської сільської територіальної громади та за експертної підтримки експертів Фонду Розвитку Місцевої Демократії (FRDL) - Войцеха Одзімека (Краків, Польща), Назара Глинського та Олега Процака (Львів).</w:t>
      </w:r>
    </w:p>
    <w:p w:rsidR="00EF4B14" w:rsidRPr="00631D6E" w:rsidRDefault="00EF4B14" w:rsidP="002E16F6">
      <w:pPr>
        <w:spacing w:before="20" w:after="40" w:line="240" w:lineRule="auto"/>
        <w:ind w:firstLine="360"/>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Робота, пов’язана із розробленням Стратегії розвитку Великокучурівської сільської територіальної громади до 2027 року передбачала такі дії:</w:t>
      </w:r>
    </w:p>
    <w:p w:rsidR="00EF4B14" w:rsidRPr="00631D6E" w:rsidRDefault="00EF4B14" w:rsidP="00E33493">
      <w:pPr>
        <w:numPr>
          <w:ilvl w:val="0"/>
          <w:numId w:val="23"/>
        </w:numPr>
        <w:spacing w:before="20" w:after="40" w:line="240" w:lineRule="auto"/>
        <w:jc w:val="both"/>
        <w:textAlignment w:val="baseline"/>
        <w:rPr>
          <w:rFonts w:ascii="Times New Roman" w:eastAsia="Times New Roman" w:hAnsi="Times New Roman" w:cs="Times New Roman"/>
          <w:color w:val="000000"/>
          <w:sz w:val="28"/>
          <w:szCs w:val="28"/>
        </w:rPr>
      </w:pPr>
      <w:r w:rsidRPr="00631D6E">
        <w:rPr>
          <w:rFonts w:ascii="Times New Roman" w:eastAsia="Times New Roman" w:hAnsi="Times New Roman" w:cs="Times New Roman"/>
          <w:color w:val="000000"/>
          <w:sz w:val="28"/>
          <w:szCs w:val="28"/>
        </w:rPr>
        <w:t>опрацювання діагнозу стану соціально-економічного розвитку громади,</w:t>
      </w:r>
    </w:p>
    <w:p w:rsidR="00EF4B14" w:rsidRPr="00631D6E" w:rsidRDefault="00EF4B14" w:rsidP="00E33493">
      <w:pPr>
        <w:numPr>
          <w:ilvl w:val="0"/>
          <w:numId w:val="23"/>
        </w:numPr>
        <w:spacing w:before="20" w:after="40" w:line="240" w:lineRule="auto"/>
        <w:jc w:val="both"/>
        <w:textAlignment w:val="baseline"/>
        <w:rPr>
          <w:rFonts w:ascii="Times New Roman" w:eastAsia="Times New Roman" w:hAnsi="Times New Roman" w:cs="Times New Roman"/>
          <w:color w:val="000000"/>
          <w:sz w:val="28"/>
          <w:szCs w:val="28"/>
        </w:rPr>
      </w:pPr>
      <w:r w:rsidRPr="00631D6E">
        <w:rPr>
          <w:rFonts w:ascii="Times New Roman" w:eastAsia="Times New Roman" w:hAnsi="Times New Roman" w:cs="Times New Roman"/>
          <w:color w:val="000000"/>
          <w:sz w:val="28"/>
          <w:szCs w:val="28"/>
        </w:rPr>
        <w:t>проведення аналізу чинників зовнішнього і внутрішнього середовища (SWOT-аналіз),</w:t>
      </w:r>
    </w:p>
    <w:p w:rsidR="00EF4B14" w:rsidRPr="00631D6E" w:rsidRDefault="00EF4B14" w:rsidP="00E33493">
      <w:pPr>
        <w:numPr>
          <w:ilvl w:val="0"/>
          <w:numId w:val="23"/>
        </w:numPr>
        <w:spacing w:before="20" w:after="40" w:line="240" w:lineRule="auto"/>
        <w:jc w:val="both"/>
        <w:textAlignment w:val="baseline"/>
        <w:rPr>
          <w:rFonts w:ascii="Times New Roman" w:eastAsia="Times New Roman" w:hAnsi="Times New Roman" w:cs="Times New Roman"/>
          <w:color w:val="000000"/>
          <w:sz w:val="28"/>
          <w:szCs w:val="28"/>
        </w:rPr>
      </w:pPr>
      <w:r w:rsidRPr="00631D6E">
        <w:rPr>
          <w:rFonts w:ascii="Times New Roman" w:eastAsia="Times New Roman" w:hAnsi="Times New Roman" w:cs="Times New Roman"/>
          <w:color w:val="000000"/>
          <w:sz w:val="28"/>
          <w:szCs w:val="28"/>
        </w:rPr>
        <w:t>ідентифікацію бачення майбутнього розвитку громади на стратегічну перспективу,</w:t>
      </w:r>
    </w:p>
    <w:p w:rsidR="00EF4B14" w:rsidRPr="00631D6E" w:rsidRDefault="00EF4B14" w:rsidP="00E33493">
      <w:pPr>
        <w:numPr>
          <w:ilvl w:val="0"/>
          <w:numId w:val="23"/>
        </w:numPr>
        <w:spacing w:before="20" w:after="40" w:line="240" w:lineRule="auto"/>
        <w:jc w:val="both"/>
        <w:textAlignment w:val="baseline"/>
        <w:rPr>
          <w:rFonts w:ascii="Times New Roman" w:eastAsia="Times New Roman" w:hAnsi="Times New Roman" w:cs="Times New Roman"/>
          <w:color w:val="000000"/>
          <w:sz w:val="28"/>
          <w:szCs w:val="28"/>
        </w:rPr>
      </w:pPr>
      <w:r w:rsidRPr="00631D6E">
        <w:rPr>
          <w:rFonts w:ascii="Times New Roman" w:eastAsia="Times New Roman" w:hAnsi="Times New Roman" w:cs="Times New Roman"/>
          <w:color w:val="000000"/>
          <w:sz w:val="28"/>
          <w:szCs w:val="28"/>
        </w:rPr>
        <w:t>визначення стратегічних та операційних цілей Стратегії,</w:t>
      </w:r>
    </w:p>
    <w:p w:rsidR="00EF4B14" w:rsidRPr="00631D6E" w:rsidRDefault="00EF4B14" w:rsidP="00E33493">
      <w:pPr>
        <w:numPr>
          <w:ilvl w:val="0"/>
          <w:numId w:val="23"/>
        </w:numPr>
        <w:spacing w:before="20" w:after="40" w:line="240" w:lineRule="auto"/>
        <w:jc w:val="both"/>
        <w:textAlignment w:val="baseline"/>
        <w:rPr>
          <w:rFonts w:ascii="Times New Roman" w:eastAsia="Times New Roman" w:hAnsi="Times New Roman" w:cs="Times New Roman"/>
          <w:color w:val="000000"/>
          <w:sz w:val="28"/>
          <w:szCs w:val="28"/>
        </w:rPr>
      </w:pPr>
      <w:r w:rsidRPr="00631D6E">
        <w:rPr>
          <w:rFonts w:ascii="Times New Roman" w:eastAsia="Times New Roman" w:hAnsi="Times New Roman" w:cs="Times New Roman"/>
          <w:color w:val="000000"/>
          <w:sz w:val="28"/>
          <w:szCs w:val="28"/>
        </w:rPr>
        <w:t>окреслення показників впливу та результатів імплементації Стратегії, </w:t>
      </w:r>
    </w:p>
    <w:p w:rsidR="00EF4B14" w:rsidRPr="00631D6E" w:rsidRDefault="00EF4B14" w:rsidP="00E33493">
      <w:pPr>
        <w:numPr>
          <w:ilvl w:val="0"/>
          <w:numId w:val="23"/>
        </w:numPr>
        <w:spacing w:before="20" w:after="40" w:line="240" w:lineRule="auto"/>
        <w:jc w:val="both"/>
        <w:textAlignment w:val="baseline"/>
        <w:rPr>
          <w:rFonts w:ascii="Times New Roman" w:eastAsia="Times New Roman" w:hAnsi="Times New Roman" w:cs="Times New Roman"/>
          <w:color w:val="000000"/>
          <w:sz w:val="28"/>
          <w:szCs w:val="28"/>
        </w:rPr>
      </w:pPr>
      <w:r w:rsidRPr="00631D6E">
        <w:rPr>
          <w:rFonts w:ascii="Times New Roman" w:eastAsia="Times New Roman" w:hAnsi="Times New Roman" w:cs="Times New Roman"/>
          <w:color w:val="000000"/>
          <w:sz w:val="28"/>
          <w:szCs w:val="28"/>
        </w:rPr>
        <w:t>визначення контурів взаємозв’язків між Стратегією розвитку громади з  іншими стратегічними документами,</w:t>
      </w:r>
    </w:p>
    <w:p w:rsidR="00EF4B14" w:rsidRPr="00631D6E" w:rsidRDefault="00EF4B14" w:rsidP="00E33493">
      <w:pPr>
        <w:numPr>
          <w:ilvl w:val="0"/>
          <w:numId w:val="23"/>
        </w:numPr>
        <w:spacing w:before="20" w:after="40" w:line="240" w:lineRule="auto"/>
        <w:jc w:val="both"/>
        <w:textAlignment w:val="baseline"/>
        <w:rPr>
          <w:rFonts w:ascii="Times New Roman" w:eastAsia="Times New Roman" w:hAnsi="Times New Roman" w:cs="Times New Roman"/>
          <w:color w:val="000000"/>
          <w:sz w:val="28"/>
          <w:szCs w:val="28"/>
        </w:rPr>
      </w:pPr>
      <w:r w:rsidRPr="00631D6E">
        <w:rPr>
          <w:rFonts w:ascii="Times New Roman" w:eastAsia="Times New Roman" w:hAnsi="Times New Roman" w:cs="Times New Roman"/>
          <w:color w:val="000000"/>
          <w:sz w:val="28"/>
          <w:szCs w:val="28"/>
        </w:rPr>
        <w:t>ідентифікацію потенціальних зовнішніх джерел фінансування завдань Стратегії,</w:t>
      </w:r>
    </w:p>
    <w:p w:rsidR="00EF4B14" w:rsidRPr="00631D6E" w:rsidRDefault="00EF4B14" w:rsidP="00E33493">
      <w:pPr>
        <w:numPr>
          <w:ilvl w:val="0"/>
          <w:numId w:val="23"/>
        </w:numPr>
        <w:spacing w:before="20" w:after="40" w:line="240" w:lineRule="auto"/>
        <w:jc w:val="both"/>
        <w:textAlignment w:val="baseline"/>
        <w:rPr>
          <w:rFonts w:ascii="Times New Roman" w:eastAsia="Times New Roman" w:hAnsi="Times New Roman" w:cs="Times New Roman"/>
          <w:color w:val="000000"/>
          <w:sz w:val="28"/>
          <w:szCs w:val="28"/>
        </w:rPr>
      </w:pPr>
      <w:r w:rsidRPr="00631D6E">
        <w:rPr>
          <w:rFonts w:ascii="Times New Roman" w:eastAsia="Times New Roman" w:hAnsi="Times New Roman" w:cs="Times New Roman"/>
          <w:color w:val="000000"/>
          <w:sz w:val="28"/>
          <w:szCs w:val="28"/>
        </w:rPr>
        <w:t>опрацювання системи втілення та моніторингу реалізації Стратегії разом із визначенням підходу до актуалізації документу,</w:t>
      </w:r>
    </w:p>
    <w:p w:rsidR="00EF4B14" w:rsidRPr="00631D6E" w:rsidRDefault="00EF4B14" w:rsidP="00E33493">
      <w:pPr>
        <w:numPr>
          <w:ilvl w:val="0"/>
          <w:numId w:val="23"/>
        </w:numPr>
        <w:spacing w:before="20" w:after="40" w:line="240" w:lineRule="auto"/>
        <w:jc w:val="both"/>
        <w:textAlignment w:val="baseline"/>
        <w:rPr>
          <w:rFonts w:ascii="Times New Roman" w:eastAsia="Times New Roman" w:hAnsi="Times New Roman" w:cs="Times New Roman"/>
          <w:color w:val="000000"/>
          <w:sz w:val="28"/>
          <w:szCs w:val="28"/>
        </w:rPr>
      </w:pPr>
      <w:r w:rsidRPr="00631D6E">
        <w:rPr>
          <w:rFonts w:ascii="Times New Roman" w:eastAsia="Times New Roman" w:hAnsi="Times New Roman" w:cs="Times New Roman"/>
          <w:color w:val="000000"/>
          <w:sz w:val="28"/>
          <w:szCs w:val="28"/>
        </w:rPr>
        <w:t>розроблення детального плану дій в межах короткострокової перспективи.</w:t>
      </w:r>
    </w:p>
    <w:p w:rsidR="00EF4B14" w:rsidRPr="00631D6E" w:rsidRDefault="00EF4B14" w:rsidP="002E16F6">
      <w:pPr>
        <w:spacing w:after="160" w:line="240" w:lineRule="auto"/>
        <w:ind w:firstLine="708"/>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З метою забезпечення публічності та прозорості процесу актуалізації Стратегії через офіційний веб-сайт сільської ради та в соціальних мережах проводилось оприлюднення проекту Стратегії із визначенням строків і форми подання пропозицій до нього від зацікавлених сторін, організовано його громадське обговорення. Відтак, Стратегія розвитку Великокучурівської сільської територіальної громади до 2027 року є документом, що враховує спільні інтереси та бачення поступального розвитку громади, та зорієнтований на забезпечення економічного розвитку громади і покращення рівня життя її жителів.</w:t>
      </w:r>
    </w:p>
    <w:p w:rsidR="00EF4B14" w:rsidRPr="00631D6E" w:rsidRDefault="00EF4B14" w:rsidP="002E16F6">
      <w:pPr>
        <w:spacing w:before="20" w:after="40" w:line="240" w:lineRule="auto"/>
        <w:ind w:firstLine="708"/>
        <w:jc w:val="both"/>
        <w:rPr>
          <w:rFonts w:ascii="Times New Roman" w:eastAsia="Times New Roman" w:hAnsi="Times New Roman" w:cs="Times New Roman"/>
          <w:sz w:val="24"/>
          <w:szCs w:val="24"/>
        </w:rPr>
      </w:pPr>
      <w:r w:rsidRPr="00631D6E">
        <w:rPr>
          <w:rFonts w:ascii="Times New Roman" w:eastAsia="Times New Roman" w:hAnsi="Times New Roman" w:cs="Times New Roman"/>
          <w:color w:val="000000"/>
          <w:sz w:val="28"/>
          <w:szCs w:val="28"/>
        </w:rPr>
        <w:t xml:space="preserve">У документі робиться наголос на рівноважному (сталому) розвитку громади, який передбачає інтеграцію екологічної, економічної та соціально-культурної складових. Наслідком такого підходу має стати зростання якості життя мешканців із закладенням перспектив сталості такого росту. </w:t>
      </w:r>
    </w:p>
    <w:p w:rsidR="002318AC" w:rsidRPr="00631D6E" w:rsidRDefault="00C730C8" w:rsidP="00BD2444">
      <w:pPr>
        <w:pStyle w:val="1"/>
        <w:spacing w:before="20" w:after="40" w:line="264" w:lineRule="auto"/>
        <w:jc w:val="center"/>
        <w:rPr>
          <w:rFonts w:asciiTheme="majorHAnsi" w:hAnsiTheme="majorHAnsi" w:cs="Calibri"/>
          <w:color w:val="332741"/>
          <w:sz w:val="28"/>
          <w:lang w:val="uk-UA"/>
        </w:rPr>
      </w:pPr>
      <w:bookmarkStart w:id="4" w:name="_ДІАГНОСТИКА_СОЦІАЛЬНО-ЕКОНОМІЧНОГО__1"/>
      <w:bookmarkEnd w:id="4"/>
      <w:r w:rsidRPr="00631D6E">
        <w:rPr>
          <w:rFonts w:asciiTheme="majorHAnsi" w:hAnsiTheme="majorHAnsi" w:cs="Calibri"/>
          <w:color w:val="34411B"/>
          <w:sz w:val="28"/>
          <w:szCs w:val="24"/>
          <w:lang w:val="uk-UA"/>
        </w:rPr>
        <w:br w:type="page"/>
      </w:r>
      <w:r w:rsidR="002318AC" w:rsidRPr="00631D6E">
        <w:rPr>
          <w:rFonts w:asciiTheme="majorHAnsi" w:hAnsiTheme="majorHAnsi" w:cs="Calibri"/>
          <w:color w:val="332741"/>
          <w:sz w:val="28"/>
          <w:lang w:val="uk-UA"/>
        </w:rPr>
        <w:lastRenderedPageBreak/>
        <w:t>ДІАГНОСТИКА СОЦІАЛЬНО-ЕКОНОМІЧНОГО СТАНУ ГРОМАДИ – НАЙВАЖЛИВІШІ ВИСНОВКИ</w:t>
      </w:r>
    </w:p>
    <w:p w:rsidR="002318AC" w:rsidRPr="00631D6E" w:rsidRDefault="002318AC" w:rsidP="00BD2444">
      <w:pPr>
        <w:spacing w:before="20" w:after="40" w:line="264" w:lineRule="auto"/>
        <w:jc w:val="both"/>
        <w:rPr>
          <w:rFonts w:ascii="Times New Roman" w:hAnsi="Times New Roman" w:cs="Times New Roman"/>
          <w:sz w:val="28"/>
          <w:szCs w:val="28"/>
        </w:rPr>
      </w:pPr>
    </w:p>
    <w:p w:rsidR="002318AC" w:rsidRPr="00631D6E" w:rsidRDefault="00631D6E" w:rsidP="002E16F6">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Визначення стратегічних пріоритетів розвитку повинно</w:t>
      </w:r>
      <w:r>
        <w:rPr>
          <w:rFonts w:ascii="Times New Roman" w:hAnsi="Times New Roman" w:cs="Times New Roman"/>
          <w:sz w:val="28"/>
          <w:szCs w:val="28"/>
        </w:rPr>
        <w:t xml:space="preserve"> </w:t>
      </w:r>
      <w:r w:rsidRPr="00631D6E">
        <w:rPr>
          <w:rFonts w:ascii="Times New Roman" w:hAnsi="Times New Roman" w:cs="Times New Roman"/>
          <w:sz w:val="28"/>
          <w:szCs w:val="28"/>
        </w:rPr>
        <w:t>здійснюватись із використанням вагомого інформаційного підґрунтя, одну із основ якого складає об’єктивна та максимально широка інформація про поточний стан, тенденції та перспективи місцевого розвитку у всіх сферах життєдіяльності громади. Виходячи із вищесказаного, діагностика місцевого розвитку, проведена для формування оновленої версії Стратегії розвитку</w:t>
      </w:r>
      <w:r>
        <w:rPr>
          <w:rFonts w:ascii="Times New Roman" w:hAnsi="Times New Roman" w:cs="Times New Roman"/>
          <w:sz w:val="28"/>
          <w:szCs w:val="28"/>
        </w:rPr>
        <w:t xml:space="preserve"> </w:t>
      </w:r>
      <w:r w:rsidRPr="00631D6E">
        <w:rPr>
          <w:rFonts w:ascii="Times New Roman" w:hAnsi="Times New Roman" w:cs="Times New Roman"/>
          <w:sz w:val="28"/>
          <w:szCs w:val="28"/>
        </w:rPr>
        <w:t>Великокучурівської сільської територіальної громади на період до 2027 року базувалась на аналізі усього масиву доступної статистичної інформації про громаду, інтерв’юванні місцевого експертного середовища, формулюванні основних чинників, які детермінують як зовнішнє, так і внутрішнє середовище громади.</w:t>
      </w:r>
    </w:p>
    <w:p w:rsidR="002318AC" w:rsidRPr="00631D6E" w:rsidRDefault="002318AC" w:rsidP="002E16F6">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У результаті такої роботи підготовлено звіт про стан громади, який базується на аналізі поточної ситуації у всіх її аспектах: фінансових даних, стану інфраструктури, демографічних даних, даних про місцевий ринок праці та  економічну структуру, місцеву та регіональну екологічну ситуацію.</w:t>
      </w:r>
    </w:p>
    <w:p w:rsidR="002318AC" w:rsidRPr="00631D6E" w:rsidRDefault="002318AC" w:rsidP="002E16F6">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Повний звіт є окремим додатком до документу Стратегії. У цьому розділі пропонуються головні висновки з умов місцевого розвитку, які дозволяють прослідкувати логіку здійснення стратегічного вибору розвитку громади.</w:t>
      </w:r>
    </w:p>
    <w:p w:rsidR="002318AC" w:rsidRPr="00631D6E" w:rsidRDefault="002318AC" w:rsidP="00BD2444">
      <w:pPr>
        <w:spacing w:before="20" w:after="40" w:line="264" w:lineRule="auto"/>
        <w:jc w:val="both"/>
        <w:rPr>
          <w:rFonts w:ascii="Times New Roman" w:hAnsi="Times New Roman" w:cs="Times New Roman"/>
          <w:sz w:val="28"/>
          <w:szCs w:val="28"/>
        </w:rPr>
      </w:pPr>
    </w:p>
    <w:p w:rsidR="002318AC" w:rsidRPr="00631D6E" w:rsidRDefault="002318AC" w:rsidP="00BD2444">
      <w:pPr>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Географічне розташування і транспортне сполучення</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Великокучурівську громаду створено у серпні 2015 р. шляхом об’єднання трьох сільських рад – загалом п’ять населених пунктів. На етапі висунення ініціативи з об’єднання цих сільських рад у громаду взагалі не виникало дискусій про те яке саме село стане адміністративним центром громади – природну роль у цьому плані відігравало найбільше село Великий Кучурів.</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Великокучурівська громада лежить у південній частині Чернівецької області у Чернівецькому районі, межуючи з південними кварталами обласного центру – міста Чернівці. До складу громади входить 5 населених пунктів сільського типу, які 2015 р. були розподілені між трьома окремими сільськими радами</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 xml:space="preserve">Територія громади розтягується на південь і південний захід, між містом Чернівці і містами Сторожинець та Глибока – колишніми районними центрами (обидва райони ліквідовано 2020 р.). Крайнє </w:t>
      </w:r>
      <w:r w:rsidRPr="00631D6E">
        <w:rPr>
          <w:rFonts w:ascii="Times New Roman" w:hAnsi="Times New Roman" w:cs="Times New Roman"/>
          <w:sz w:val="28"/>
          <w:szCs w:val="28"/>
        </w:rPr>
        <w:lastRenderedPageBreak/>
        <w:t>північне положення займає село Годилів, яке межує з південними житловими кварталами Чернівців. Для нього характерні типові приміські функції, зокрема й багатоквартирна житлова забудова.</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 xml:space="preserve">Громада лежить у «виделках» дуже важливих доріг міжнародного значення, які виходять з Чернівців і прямують на південь, але не проходять безпосередньо територією громади. Одна з них – дорога міжнародного значення М19, яка веде до пункту перетину кордону з Румунією (Порубне), віддаленого від адміністративного центру громади на майже 30 км. </w:t>
      </w:r>
      <w:r w:rsidR="00631D6E" w:rsidRPr="00631D6E">
        <w:rPr>
          <w:rFonts w:ascii="Times New Roman" w:hAnsi="Times New Roman" w:cs="Times New Roman"/>
          <w:sz w:val="28"/>
          <w:szCs w:val="28"/>
        </w:rPr>
        <w:t>Натомість вздовж західної межі, проходить дорога державного значення Р62, яка веде з Чернівців по паралелі у західному напрямку до Івано-Франківської області – це дорога з Чернівців у Карпати.</w:t>
      </w:r>
      <w:r w:rsidR="00631D6E">
        <w:rPr>
          <w:rFonts w:ascii="Times New Roman" w:hAnsi="Times New Roman" w:cs="Times New Roman"/>
          <w:sz w:val="28"/>
          <w:szCs w:val="28"/>
        </w:rPr>
        <w:t xml:space="preserve"> </w:t>
      </w:r>
      <w:r w:rsidR="00631D6E" w:rsidRPr="00631D6E">
        <w:rPr>
          <w:rFonts w:ascii="Times New Roman" w:hAnsi="Times New Roman" w:cs="Times New Roman"/>
          <w:sz w:val="28"/>
          <w:szCs w:val="28"/>
        </w:rPr>
        <w:t>Між цими транспортними шляхами проходить дорога обласного значення Т2605, яка починається у Чернівцях і веде у південному напрямку через с.Великий Кучурів до смт Глибока, а далі – до згаданої вище дороги міжнародного значення М19 і до пункту перетину кордону з Румунією.</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Нена</w:t>
      </w:r>
      <w:r w:rsidR="00307EBA" w:rsidRPr="00631D6E">
        <w:rPr>
          <w:rFonts w:ascii="Times New Roman" w:hAnsi="Times New Roman" w:cs="Times New Roman"/>
          <w:sz w:val="28"/>
          <w:szCs w:val="28"/>
        </w:rPr>
        <w:t>л</w:t>
      </w:r>
      <w:r w:rsidRPr="00631D6E">
        <w:rPr>
          <w:rFonts w:ascii="Times New Roman" w:hAnsi="Times New Roman" w:cs="Times New Roman"/>
          <w:sz w:val="28"/>
          <w:szCs w:val="28"/>
        </w:rPr>
        <w:t>ежний технічний стан доріг, зокрема й головної транспортної артерії громади – дороги обласного значення Т2605, яка перетинає усю територію і забезпечує сполучення між населеними пунктами громади та з навколишніми територіями, обмежує можливості для розвитку практично у кожній сфері.</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 xml:space="preserve">Через громаду проходить також залізнична лінія міжнародного значення, яка єднає Україну з Румунією, а також забезпечує місцеве і регіональне залізничне сполучення. На території громади розташовано дві залізничні станції – у </w:t>
      </w:r>
      <w:r w:rsidR="00180174" w:rsidRPr="00631D6E">
        <w:rPr>
          <w:rFonts w:ascii="Times New Roman" w:hAnsi="Times New Roman" w:cs="Times New Roman"/>
          <w:sz w:val="28"/>
          <w:szCs w:val="28"/>
        </w:rPr>
        <w:t>с.</w:t>
      </w:r>
      <w:r w:rsidRPr="00631D6E">
        <w:rPr>
          <w:rFonts w:ascii="Times New Roman" w:hAnsi="Times New Roman" w:cs="Times New Roman"/>
          <w:sz w:val="28"/>
          <w:szCs w:val="28"/>
        </w:rPr>
        <w:t>Велик</w:t>
      </w:r>
      <w:r w:rsidR="00180174" w:rsidRPr="00631D6E">
        <w:rPr>
          <w:rFonts w:ascii="Times New Roman" w:hAnsi="Times New Roman" w:cs="Times New Roman"/>
          <w:sz w:val="28"/>
          <w:szCs w:val="28"/>
        </w:rPr>
        <w:t>ий</w:t>
      </w:r>
      <w:r w:rsidRPr="00631D6E">
        <w:rPr>
          <w:rFonts w:ascii="Times New Roman" w:hAnsi="Times New Roman" w:cs="Times New Roman"/>
          <w:sz w:val="28"/>
          <w:szCs w:val="28"/>
        </w:rPr>
        <w:t xml:space="preserve"> Кучур</w:t>
      </w:r>
      <w:r w:rsidR="00180174" w:rsidRPr="00631D6E">
        <w:rPr>
          <w:rFonts w:ascii="Times New Roman" w:hAnsi="Times New Roman" w:cs="Times New Roman"/>
          <w:sz w:val="28"/>
          <w:szCs w:val="28"/>
        </w:rPr>
        <w:t>і</w:t>
      </w:r>
      <w:r w:rsidRPr="00631D6E">
        <w:rPr>
          <w:rFonts w:ascii="Times New Roman" w:hAnsi="Times New Roman" w:cs="Times New Roman"/>
          <w:sz w:val="28"/>
          <w:szCs w:val="28"/>
        </w:rPr>
        <w:t>в і в</w:t>
      </w:r>
      <w:r w:rsidR="00A6090B" w:rsidRPr="00631D6E">
        <w:rPr>
          <w:rFonts w:ascii="Times New Roman" w:hAnsi="Times New Roman" w:cs="Times New Roman"/>
          <w:sz w:val="28"/>
          <w:szCs w:val="28"/>
        </w:rPr>
        <w:t xml:space="preserve"> с. </w:t>
      </w:r>
      <w:r w:rsidRPr="00631D6E">
        <w:rPr>
          <w:rFonts w:ascii="Times New Roman" w:hAnsi="Times New Roman" w:cs="Times New Roman"/>
          <w:sz w:val="28"/>
          <w:szCs w:val="28"/>
        </w:rPr>
        <w:t>Тис</w:t>
      </w:r>
      <w:r w:rsidR="00A6090B" w:rsidRPr="00631D6E">
        <w:rPr>
          <w:rFonts w:ascii="Times New Roman" w:hAnsi="Times New Roman" w:cs="Times New Roman"/>
          <w:sz w:val="28"/>
          <w:szCs w:val="28"/>
        </w:rPr>
        <w:t>овець</w:t>
      </w:r>
      <w:r w:rsidRPr="00631D6E">
        <w:rPr>
          <w:rFonts w:ascii="Times New Roman" w:hAnsi="Times New Roman" w:cs="Times New Roman"/>
          <w:sz w:val="28"/>
          <w:szCs w:val="28"/>
        </w:rPr>
        <w:t>. Залізнична лінія з’єднує громаду з Чернівецьким міжнародним аеропортом.</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 xml:space="preserve">У минулому одним з головних видів громадського транспорту, який використовували мешканці, щоб добратися до </w:t>
      </w:r>
      <w:r w:rsidR="00A6090B" w:rsidRPr="00631D6E">
        <w:rPr>
          <w:rFonts w:ascii="Times New Roman" w:hAnsi="Times New Roman" w:cs="Times New Roman"/>
          <w:sz w:val="28"/>
          <w:szCs w:val="28"/>
        </w:rPr>
        <w:t xml:space="preserve">м. </w:t>
      </w:r>
      <w:r w:rsidRPr="00631D6E">
        <w:rPr>
          <w:rFonts w:ascii="Times New Roman" w:hAnsi="Times New Roman" w:cs="Times New Roman"/>
          <w:sz w:val="28"/>
          <w:szCs w:val="28"/>
        </w:rPr>
        <w:t>Чернівці, була залізниця, Зараз залишився лише один потяг на день (Коломия-Вадул-Сире</w:t>
      </w:r>
      <w:r w:rsidR="00180174" w:rsidRPr="00631D6E">
        <w:rPr>
          <w:rFonts w:ascii="Times New Roman" w:hAnsi="Times New Roman" w:cs="Times New Roman"/>
          <w:sz w:val="28"/>
          <w:szCs w:val="28"/>
        </w:rPr>
        <w:t>т</w:t>
      </w:r>
      <w:r w:rsidRPr="00631D6E">
        <w:rPr>
          <w:rFonts w:ascii="Times New Roman" w:hAnsi="Times New Roman" w:cs="Times New Roman"/>
          <w:sz w:val="28"/>
          <w:szCs w:val="28"/>
        </w:rPr>
        <w:t xml:space="preserve"> до кордону з Румунією). Поступово мешканці переорієнтувалися на автомобільний транспорт та автобусні сполучення, які пов’язують села громади між собою та Чернівцями практично кожні пів години.</w:t>
      </w:r>
    </w:p>
    <w:p w:rsidR="006F4387" w:rsidRPr="00631D6E" w:rsidRDefault="006F4387" w:rsidP="00BD2444">
      <w:pPr>
        <w:spacing w:before="20" w:after="40" w:line="264" w:lineRule="auto"/>
        <w:jc w:val="center"/>
        <w:rPr>
          <w:rFonts w:ascii="Times New Roman" w:hAnsi="Times New Roman" w:cs="Times New Roman"/>
          <w:b/>
          <w:sz w:val="28"/>
          <w:szCs w:val="28"/>
        </w:rPr>
      </w:pPr>
    </w:p>
    <w:p w:rsidR="002318AC" w:rsidRPr="00631D6E" w:rsidRDefault="002318AC" w:rsidP="00BD2444">
      <w:pPr>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Місцева економічна база, ринок праці</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Однією з важливих конкурентних переваг є вигідне комунікаційне розташування відносно великого міста, близькість пунктів перетину кордону, автомобільних доріг і залізниці міжнародного значення, природні і культурні цінності для розвитку туризму і відпочинку, зокрема для мешканців великого міста.</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lastRenderedPageBreak/>
        <w:t>З огляду на розташування безпосередньо обабіч Чернівців, прикордонний статус регіону Великокучурівська територіальна громада має специфічні економічні умови, серед яких  слід виокремити такі: робота у сусідніх Чернівцях (адміністративний центр області, важливий економічний центр регіону); діяльність на території громади малих і середніх підприємств у сфері торгівлі, послуг і дрібного виробництва; робота за кордоном (за орієнтовними розрахунками можливо навіть 40% населення громади працюють таким чином).</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 xml:space="preserve">У громаді діють здебільшого малі підприємства, але з оригінальною спеціалізацією: весільна індустрія, насамперед пошиття весільних суконь та інших елементів вбрання (один з основних видів місцевого бізнесу до розриву економічних відносин з Росією в 2014 році); заповнення місцевих економічних ніш (відкриваються заклади громадського харчування, пекарні, м’ясопереробні підприємства тощо); цінні особливості для розвитку рекреації і туризму (на території громади є місця зі значними </w:t>
      </w:r>
      <w:r w:rsidR="00631D6E" w:rsidRPr="00631D6E">
        <w:rPr>
          <w:rFonts w:ascii="Times New Roman" w:hAnsi="Times New Roman" w:cs="Times New Roman"/>
          <w:sz w:val="28"/>
          <w:szCs w:val="28"/>
        </w:rPr>
        <w:t>природними</w:t>
      </w:r>
      <w:r w:rsidRPr="00631D6E">
        <w:rPr>
          <w:rFonts w:ascii="Times New Roman" w:hAnsi="Times New Roman" w:cs="Times New Roman"/>
          <w:sz w:val="28"/>
          <w:szCs w:val="28"/>
        </w:rPr>
        <w:t xml:space="preserve"> і рекреаційними цінностями); будівництво і будівельні матеріали (виробництво цегли, вікон, дверей); лісове господарство і садівництво (на території громади діють три державні лісгоспи та державна Придністровська дослідна станція садівництва.</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 xml:space="preserve">Значна кількість підприємств, зокрема й фізичних осіб-підприємців, які ведуть діяльність на території громади, але зареєстровані у </w:t>
      </w:r>
      <w:r w:rsidR="00A6090B" w:rsidRPr="00631D6E">
        <w:rPr>
          <w:rFonts w:ascii="Times New Roman" w:hAnsi="Times New Roman" w:cs="Times New Roman"/>
          <w:sz w:val="28"/>
          <w:szCs w:val="28"/>
        </w:rPr>
        <w:t>м.</w:t>
      </w:r>
      <w:r w:rsidRPr="00631D6E">
        <w:rPr>
          <w:rFonts w:ascii="Times New Roman" w:hAnsi="Times New Roman" w:cs="Times New Roman"/>
          <w:sz w:val="28"/>
          <w:szCs w:val="28"/>
        </w:rPr>
        <w:t xml:space="preserve"> Чернів</w:t>
      </w:r>
      <w:r w:rsidR="00A6090B" w:rsidRPr="00631D6E">
        <w:rPr>
          <w:rFonts w:ascii="Times New Roman" w:hAnsi="Times New Roman" w:cs="Times New Roman"/>
          <w:sz w:val="28"/>
          <w:szCs w:val="28"/>
        </w:rPr>
        <w:t>ці</w:t>
      </w:r>
      <w:r w:rsidRPr="00631D6E">
        <w:rPr>
          <w:rFonts w:ascii="Times New Roman" w:hAnsi="Times New Roman" w:cs="Times New Roman"/>
          <w:sz w:val="28"/>
          <w:szCs w:val="28"/>
        </w:rPr>
        <w:t>. Це особливо стосується північної частини громади – села Годилів, яке має типово приміський характер і тісно пов’язане з містом.</w:t>
      </w:r>
    </w:p>
    <w:p w:rsidR="002318AC" w:rsidRPr="00631D6E" w:rsidRDefault="002318AC" w:rsidP="00E33493">
      <w:pPr>
        <w:numPr>
          <w:ilvl w:val="0"/>
          <w:numId w:val="3"/>
        </w:numPr>
        <w:spacing w:before="20" w:after="40" w:line="264" w:lineRule="auto"/>
        <w:ind w:left="426" w:hanging="426"/>
        <w:jc w:val="both"/>
        <w:rPr>
          <w:rFonts w:ascii="Times New Roman" w:hAnsi="Times New Roman" w:cs="Times New Roman"/>
          <w:sz w:val="28"/>
          <w:szCs w:val="28"/>
        </w:rPr>
      </w:pPr>
      <w:r w:rsidRPr="00631D6E">
        <w:rPr>
          <w:rFonts w:ascii="Times New Roman" w:hAnsi="Times New Roman" w:cs="Times New Roman"/>
          <w:sz w:val="28"/>
          <w:szCs w:val="28"/>
        </w:rPr>
        <w:t xml:space="preserve">Серед найбільших платників податку до місцевого бюджету (крім місцевих бюджетних установ) </w:t>
      </w:r>
      <w:r w:rsidR="004972A5" w:rsidRPr="00631D6E">
        <w:rPr>
          <w:rFonts w:ascii="Times New Roman" w:hAnsi="Times New Roman" w:cs="Times New Roman"/>
          <w:sz w:val="28"/>
          <w:szCs w:val="28"/>
        </w:rPr>
        <w:t>- ТОВ «ЧОЕК» (сонячна електроенергія, зелений тариф), ТОВ "ІННОВЕЙШЕН ВІНДООРС", ТОВ АПЛОТ,  ТОВ Євро Віндовс (виробництво метало пластикових конструкцій), ТОВ «МАРТIН ТРЕЙД» (гуртова торгівля пально-мастильними матеріалами), АТ «Укрзалізниця» (залізничні перевезення),   Кірдей В.Д  (транспорт та транспортні послуги)</w:t>
      </w:r>
    </w:p>
    <w:p w:rsidR="002318AC" w:rsidRPr="00631D6E" w:rsidRDefault="002318AC" w:rsidP="00BD2444">
      <w:pPr>
        <w:spacing w:before="20" w:after="40" w:line="264" w:lineRule="auto"/>
        <w:jc w:val="center"/>
        <w:rPr>
          <w:rFonts w:ascii="Times New Roman" w:hAnsi="Times New Roman" w:cs="Times New Roman"/>
          <w:sz w:val="28"/>
          <w:szCs w:val="28"/>
        </w:rPr>
      </w:pPr>
    </w:p>
    <w:p w:rsidR="002318AC" w:rsidRPr="00631D6E" w:rsidRDefault="002318AC" w:rsidP="00BD2444">
      <w:pPr>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Демографічний потенціал</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Площа громади складає 97,7 км</w:t>
      </w:r>
      <w:r w:rsidRPr="00631D6E">
        <w:rPr>
          <w:rFonts w:ascii="Times New Roman" w:hAnsi="Times New Roman" w:cs="Times New Roman"/>
          <w:sz w:val="28"/>
          <w:szCs w:val="28"/>
          <w:vertAlign w:val="superscript"/>
        </w:rPr>
        <w:t>2</w:t>
      </w:r>
      <w:r w:rsidRPr="00631D6E">
        <w:rPr>
          <w:rFonts w:ascii="Times New Roman" w:hAnsi="Times New Roman" w:cs="Times New Roman"/>
          <w:sz w:val="28"/>
          <w:szCs w:val="28"/>
        </w:rPr>
        <w:t xml:space="preserve">, а станом на </w:t>
      </w:r>
      <w:r w:rsidR="00713354" w:rsidRPr="00631D6E">
        <w:rPr>
          <w:rFonts w:ascii="Times New Roman" w:hAnsi="Times New Roman" w:cs="Times New Roman"/>
          <w:sz w:val="28"/>
          <w:szCs w:val="28"/>
        </w:rPr>
        <w:t>01.01.</w:t>
      </w:r>
      <w:r w:rsidRPr="00631D6E">
        <w:rPr>
          <w:rFonts w:ascii="Times New Roman" w:hAnsi="Times New Roman" w:cs="Times New Roman"/>
          <w:sz w:val="28"/>
          <w:szCs w:val="28"/>
        </w:rPr>
        <w:t>202</w:t>
      </w:r>
      <w:r w:rsidR="00713354" w:rsidRPr="00631D6E">
        <w:rPr>
          <w:rFonts w:ascii="Times New Roman" w:hAnsi="Times New Roman" w:cs="Times New Roman"/>
          <w:sz w:val="28"/>
          <w:szCs w:val="28"/>
        </w:rPr>
        <w:t>5</w:t>
      </w:r>
      <w:r w:rsidRPr="00631D6E">
        <w:rPr>
          <w:rFonts w:ascii="Times New Roman" w:hAnsi="Times New Roman" w:cs="Times New Roman"/>
          <w:sz w:val="28"/>
          <w:szCs w:val="28"/>
        </w:rPr>
        <w:t xml:space="preserve"> р. у ній проживало неповних 14,</w:t>
      </w:r>
      <w:r w:rsidR="00713354" w:rsidRPr="00631D6E">
        <w:rPr>
          <w:rFonts w:ascii="Times New Roman" w:hAnsi="Times New Roman" w:cs="Times New Roman"/>
          <w:sz w:val="28"/>
          <w:szCs w:val="28"/>
        </w:rPr>
        <w:t>5</w:t>
      </w:r>
      <w:r w:rsidRPr="00631D6E">
        <w:rPr>
          <w:rFonts w:ascii="Times New Roman" w:hAnsi="Times New Roman" w:cs="Times New Roman"/>
          <w:sz w:val="28"/>
          <w:szCs w:val="28"/>
        </w:rPr>
        <w:t xml:space="preserve"> тис. мешканців, 50% з яких (7,3 тис. осіб) проживають у </w:t>
      </w:r>
      <w:r w:rsidR="00A6090B" w:rsidRPr="00631D6E">
        <w:rPr>
          <w:rFonts w:ascii="Times New Roman" w:hAnsi="Times New Roman" w:cs="Times New Roman"/>
          <w:sz w:val="28"/>
          <w:szCs w:val="28"/>
        </w:rPr>
        <w:t xml:space="preserve">с. </w:t>
      </w:r>
      <w:r w:rsidRPr="00631D6E">
        <w:rPr>
          <w:rFonts w:ascii="Times New Roman" w:hAnsi="Times New Roman" w:cs="Times New Roman"/>
          <w:sz w:val="28"/>
          <w:szCs w:val="28"/>
        </w:rPr>
        <w:t>Велик</w:t>
      </w:r>
      <w:r w:rsidR="00A6090B" w:rsidRPr="00631D6E">
        <w:rPr>
          <w:rFonts w:ascii="Times New Roman" w:hAnsi="Times New Roman" w:cs="Times New Roman"/>
          <w:sz w:val="28"/>
          <w:szCs w:val="28"/>
        </w:rPr>
        <w:t>ий</w:t>
      </w:r>
      <w:r w:rsidRPr="00631D6E">
        <w:rPr>
          <w:rFonts w:ascii="Times New Roman" w:hAnsi="Times New Roman" w:cs="Times New Roman"/>
          <w:sz w:val="28"/>
          <w:szCs w:val="28"/>
        </w:rPr>
        <w:t xml:space="preserve"> Кучур</w:t>
      </w:r>
      <w:r w:rsidR="00A6090B" w:rsidRPr="00631D6E">
        <w:rPr>
          <w:rFonts w:ascii="Times New Roman" w:hAnsi="Times New Roman" w:cs="Times New Roman"/>
          <w:sz w:val="28"/>
          <w:szCs w:val="28"/>
        </w:rPr>
        <w:t>ів</w:t>
      </w:r>
      <w:r w:rsidRPr="00631D6E">
        <w:rPr>
          <w:rFonts w:ascii="Times New Roman" w:hAnsi="Times New Roman" w:cs="Times New Roman"/>
          <w:sz w:val="28"/>
          <w:szCs w:val="28"/>
        </w:rPr>
        <w:t xml:space="preserve"> – адміністративному центрі громади.</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Для села Годилів, яке безпосередньо межує з Чернівцями, характерне позитивне сальдо міграції і систематичне зростання кількості </w:t>
      </w:r>
      <w:r w:rsidRPr="00631D6E">
        <w:rPr>
          <w:rFonts w:ascii="Times New Roman" w:hAnsi="Times New Roman" w:cs="Times New Roman"/>
          <w:sz w:val="28"/>
          <w:szCs w:val="28"/>
        </w:rPr>
        <w:lastRenderedPageBreak/>
        <w:t>мешканців, спричинене процесами субурбанізації – переселення мешканців міста у приміську зону.</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Демографічні прогнози в міру позитивні – останніми роками в громаді спостерігається від’ємний природний приріст і додатне сальдо міграції, яке з надлишком врівноважувало зменшення чисельності населення у результаті природного приросту</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Місцева спільнота громади добре інтегрована, однак не проявляє великої активності у діяльності на благо власної громади – вважає, що це роль місцевої влади. Відносно добра інтеграція пов’язана з тим фактом, що у громаду об’єдналися лише три колишні сільські ради (загалом п’ять населених пунктів), а територія її з моменту створення не змінювалася.</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Відомою є здатність мешканців самоорганізовуватися для будівництва на своїй території різної інфраструктури. Ці традиції тягнуться ще з 90-х років – громадська участь у таких інфраструктурних проектах як будівництво доріг, стадіонів, прокладання телефонних мереж, освітлення вулиць, газифікація, прокладання водогону, ремонт місцевих доріг проявлялася вже у ті часи – все це робилося за фінансової участі мешканців (окремих вулиць, житлових кварталів, населених пунктів тощо) і часто їхніми руками.</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Населення громади характеризується багатокультурністю (як і вся Чернівецька область), хоч переважають українці. Багатокультурність тут сприймають як сильну сторону, яка підвищує оригінальність сфери місцевої культури і спадщини, однак не надто інтенсивно використовується для розвитку.</w:t>
      </w:r>
    </w:p>
    <w:p w:rsidR="002318AC" w:rsidRPr="00631D6E" w:rsidRDefault="002318AC" w:rsidP="00BD2444">
      <w:pPr>
        <w:spacing w:before="20" w:after="40" w:line="264" w:lineRule="auto"/>
        <w:jc w:val="both"/>
        <w:rPr>
          <w:rFonts w:ascii="Times New Roman" w:hAnsi="Times New Roman" w:cs="Times New Roman"/>
          <w:sz w:val="28"/>
          <w:szCs w:val="28"/>
        </w:rPr>
      </w:pPr>
    </w:p>
    <w:p w:rsidR="002318AC" w:rsidRPr="00631D6E" w:rsidRDefault="002318AC" w:rsidP="00BD2444">
      <w:pPr>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Місцеве самоврядування і соціальна сфера</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До складу Великокучурівської сільської ради входить 26 депутатів. Співпраця виконавчих органів із сільською радою налагоджена на належному рівні. Переважають особи молодші 45 років (66%) і працівники бюджетної сфери (46%), ще 42% працюють у комерційному секторі, а 12% тимчасово не працюють.</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В виконавчих органах сільської ради працює </w:t>
      </w:r>
      <w:r w:rsidR="0007440B" w:rsidRPr="00631D6E">
        <w:rPr>
          <w:rFonts w:ascii="Times New Roman" w:hAnsi="Times New Roman" w:cs="Times New Roman"/>
          <w:sz w:val="28"/>
          <w:szCs w:val="28"/>
        </w:rPr>
        <w:t>43</w:t>
      </w:r>
      <w:r w:rsidRPr="00631D6E">
        <w:rPr>
          <w:rFonts w:ascii="Times New Roman" w:hAnsi="Times New Roman" w:cs="Times New Roman"/>
          <w:sz w:val="28"/>
          <w:szCs w:val="28"/>
        </w:rPr>
        <w:t xml:space="preserve"> особи. Сільська рада виконує функції працедавця для значно більшої кількості працівників, враховуючи заклади освіти, комунальні заклади й установи (медична сфера, культура, спорт тощо).</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В громаді працює центр надання адміністративних послуг з двома відокремленими робочими місцями на території громади. Зважаючи на сусідство Чернівців, громада радше не має проблем з залученням </w:t>
      </w:r>
      <w:r w:rsidRPr="00631D6E">
        <w:rPr>
          <w:rFonts w:ascii="Times New Roman" w:hAnsi="Times New Roman" w:cs="Times New Roman"/>
          <w:sz w:val="28"/>
          <w:szCs w:val="28"/>
        </w:rPr>
        <w:lastRenderedPageBreak/>
        <w:t xml:space="preserve">кваліфікованих </w:t>
      </w:r>
      <w:r w:rsidR="00631D6E" w:rsidRPr="00631D6E">
        <w:rPr>
          <w:rFonts w:ascii="Times New Roman" w:hAnsi="Times New Roman" w:cs="Times New Roman"/>
          <w:sz w:val="28"/>
          <w:szCs w:val="28"/>
        </w:rPr>
        <w:t>кадрів.</w:t>
      </w:r>
      <w:r w:rsidR="00631D6E">
        <w:rPr>
          <w:rFonts w:ascii="Times New Roman" w:hAnsi="Times New Roman" w:cs="Times New Roman"/>
          <w:sz w:val="28"/>
          <w:szCs w:val="28"/>
        </w:rPr>
        <w:t xml:space="preserve"> </w:t>
      </w:r>
      <w:r w:rsidR="00631D6E" w:rsidRPr="00631D6E">
        <w:rPr>
          <w:rFonts w:ascii="Times New Roman" w:hAnsi="Times New Roman" w:cs="Times New Roman"/>
          <w:sz w:val="28"/>
          <w:szCs w:val="28"/>
        </w:rPr>
        <w:t>Крім</w:t>
      </w:r>
      <w:r w:rsidRPr="00631D6E">
        <w:rPr>
          <w:rFonts w:ascii="Times New Roman" w:hAnsi="Times New Roman" w:cs="Times New Roman"/>
          <w:sz w:val="28"/>
          <w:szCs w:val="28"/>
        </w:rPr>
        <w:t xml:space="preserve"> поширених, ЦНАП надає деякі розширені пакети послуг, як от: реєстрація автомобілів, видача внутрішніх паспортів тощо.</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Освітні послуги надають </w:t>
      </w:r>
      <w:r w:rsidR="00EA1EE9" w:rsidRPr="00631D6E">
        <w:rPr>
          <w:rFonts w:ascii="Times New Roman" w:hAnsi="Times New Roman" w:cs="Times New Roman"/>
          <w:sz w:val="28"/>
          <w:szCs w:val="28"/>
        </w:rPr>
        <w:t xml:space="preserve">заклади </w:t>
      </w:r>
      <w:r w:rsidR="00631D6E" w:rsidRPr="00631D6E">
        <w:rPr>
          <w:rFonts w:ascii="Times New Roman" w:hAnsi="Times New Roman" w:cs="Times New Roman"/>
          <w:sz w:val="28"/>
          <w:szCs w:val="28"/>
        </w:rPr>
        <w:t>дошкільної</w:t>
      </w:r>
      <w:r w:rsidR="00631D6E">
        <w:rPr>
          <w:rFonts w:ascii="Times New Roman" w:hAnsi="Times New Roman" w:cs="Times New Roman"/>
          <w:sz w:val="28"/>
          <w:szCs w:val="28"/>
        </w:rPr>
        <w:t xml:space="preserve"> </w:t>
      </w:r>
      <w:r w:rsidR="00631D6E" w:rsidRPr="00631D6E">
        <w:rPr>
          <w:rFonts w:ascii="Times New Roman" w:hAnsi="Times New Roman" w:cs="Times New Roman"/>
          <w:sz w:val="28"/>
          <w:szCs w:val="28"/>
        </w:rPr>
        <w:t>освіти</w:t>
      </w:r>
      <w:r w:rsidR="00EA1EE9" w:rsidRPr="00631D6E">
        <w:rPr>
          <w:rFonts w:ascii="Times New Roman" w:hAnsi="Times New Roman" w:cs="Times New Roman"/>
          <w:sz w:val="28"/>
          <w:szCs w:val="28"/>
        </w:rPr>
        <w:t xml:space="preserve"> (</w:t>
      </w:r>
      <w:r w:rsidR="00901EEE" w:rsidRPr="00631D6E">
        <w:rPr>
          <w:rFonts w:ascii="Times New Roman" w:hAnsi="Times New Roman" w:cs="Times New Roman"/>
          <w:sz w:val="28"/>
          <w:szCs w:val="28"/>
        </w:rPr>
        <w:t>ЗДО)</w:t>
      </w:r>
      <w:r w:rsidRPr="00631D6E">
        <w:rPr>
          <w:rFonts w:ascii="Times New Roman" w:hAnsi="Times New Roman" w:cs="Times New Roman"/>
          <w:sz w:val="28"/>
          <w:szCs w:val="28"/>
        </w:rPr>
        <w:t xml:space="preserve"> і </w:t>
      </w:r>
      <w:r w:rsidR="00EA1EE9" w:rsidRPr="00631D6E">
        <w:rPr>
          <w:rFonts w:ascii="Times New Roman" w:hAnsi="Times New Roman" w:cs="Times New Roman"/>
          <w:sz w:val="28"/>
          <w:szCs w:val="28"/>
        </w:rPr>
        <w:t>заклади загальної середньої освіти (ЗЗСО)</w:t>
      </w:r>
      <w:r w:rsidRPr="00631D6E">
        <w:rPr>
          <w:rFonts w:ascii="Times New Roman" w:hAnsi="Times New Roman" w:cs="Times New Roman"/>
          <w:sz w:val="28"/>
          <w:szCs w:val="28"/>
        </w:rPr>
        <w:t xml:space="preserve">. Загалом у громаді діє </w:t>
      </w:r>
      <w:r w:rsidR="00F6412D" w:rsidRPr="00631D6E">
        <w:rPr>
          <w:rFonts w:ascii="Times New Roman" w:hAnsi="Times New Roman" w:cs="Times New Roman"/>
          <w:sz w:val="28"/>
          <w:szCs w:val="28"/>
        </w:rPr>
        <w:t>7</w:t>
      </w:r>
      <w:r w:rsidRPr="00631D6E">
        <w:rPr>
          <w:rFonts w:ascii="Times New Roman" w:hAnsi="Times New Roman" w:cs="Times New Roman"/>
          <w:sz w:val="28"/>
          <w:szCs w:val="28"/>
        </w:rPr>
        <w:t xml:space="preserve"> закладів освіти: </w:t>
      </w:r>
      <w:r w:rsidR="00EA1EE9" w:rsidRPr="00631D6E">
        <w:rPr>
          <w:rFonts w:ascii="Times New Roman" w:hAnsi="Times New Roman" w:cs="Times New Roman"/>
          <w:sz w:val="28"/>
          <w:szCs w:val="28"/>
        </w:rPr>
        <w:t>1</w:t>
      </w:r>
      <w:r w:rsidR="00180889" w:rsidRPr="00631D6E">
        <w:rPr>
          <w:rFonts w:ascii="Times New Roman" w:hAnsi="Times New Roman" w:cs="Times New Roman"/>
          <w:sz w:val="28"/>
          <w:szCs w:val="28"/>
        </w:rPr>
        <w:t>заклад дошкільної освіти</w:t>
      </w:r>
      <w:r w:rsidR="00EA1EE9" w:rsidRPr="00631D6E">
        <w:rPr>
          <w:rFonts w:ascii="Times New Roman" w:hAnsi="Times New Roman" w:cs="Times New Roman"/>
          <w:sz w:val="28"/>
          <w:szCs w:val="28"/>
        </w:rPr>
        <w:t xml:space="preserve"> та 2 дошкільні підрозділи при </w:t>
      </w:r>
      <w:r w:rsidR="00180889" w:rsidRPr="00631D6E">
        <w:rPr>
          <w:rFonts w:ascii="Times New Roman" w:hAnsi="Times New Roman" w:cs="Times New Roman"/>
          <w:sz w:val="28"/>
          <w:szCs w:val="28"/>
        </w:rPr>
        <w:t xml:space="preserve">закладах загальної середньої освіти;4 заклади загальної середньої освіти, з них 3 - </w:t>
      </w:r>
      <w:r w:rsidRPr="00631D6E">
        <w:rPr>
          <w:rFonts w:ascii="Times New Roman" w:hAnsi="Times New Roman" w:cs="Times New Roman"/>
          <w:sz w:val="28"/>
          <w:szCs w:val="28"/>
        </w:rPr>
        <w:t xml:space="preserve"> І-ІІІ ст</w:t>
      </w:r>
      <w:r w:rsidR="00180889" w:rsidRPr="00631D6E">
        <w:rPr>
          <w:rFonts w:ascii="Times New Roman" w:hAnsi="Times New Roman" w:cs="Times New Roman"/>
          <w:sz w:val="28"/>
          <w:szCs w:val="28"/>
        </w:rPr>
        <w:t>упенів</w:t>
      </w:r>
      <w:r w:rsidR="00901EEE" w:rsidRPr="00631D6E">
        <w:rPr>
          <w:rFonts w:ascii="Times New Roman" w:hAnsi="Times New Roman" w:cs="Times New Roman"/>
          <w:sz w:val="28"/>
          <w:szCs w:val="28"/>
        </w:rPr>
        <w:t xml:space="preserve"> та 1 </w:t>
      </w:r>
      <w:r w:rsidR="00180889" w:rsidRPr="00631D6E">
        <w:rPr>
          <w:rFonts w:ascii="Times New Roman" w:hAnsi="Times New Roman" w:cs="Times New Roman"/>
          <w:sz w:val="28"/>
          <w:szCs w:val="28"/>
        </w:rPr>
        <w:t xml:space="preserve">- </w:t>
      </w:r>
      <w:r w:rsidR="00901EEE" w:rsidRPr="00631D6E">
        <w:rPr>
          <w:rFonts w:ascii="Times New Roman" w:hAnsi="Times New Roman" w:cs="Times New Roman"/>
          <w:sz w:val="28"/>
          <w:szCs w:val="28"/>
        </w:rPr>
        <w:t>І-ІІ ст</w:t>
      </w:r>
      <w:r w:rsidR="00180889" w:rsidRPr="00631D6E">
        <w:rPr>
          <w:rFonts w:ascii="Times New Roman" w:hAnsi="Times New Roman" w:cs="Times New Roman"/>
          <w:sz w:val="28"/>
          <w:szCs w:val="28"/>
        </w:rPr>
        <w:t>упенів.</w:t>
      </w:r>
      <w:r w:rsidRPr="00631D6E">
        <w:rPr>
          <w:rFonts w:ascii="Times New Roman" w:hAnsi="Times New Roman" w:cs="Times New Roman"/>
          <w:sz w:val="28"/>
          <w:szCs w:val="28"/>
        </w:rPr>
        <w:t xml:space="preserve"> Усі заклади укомплектовані,</w:t>
      </w:r>
      <w:r w:rsidR="00EA1EE9" w:rsidRPr="00631D6E">
        <w:rPr>
          <w:rFonts w:ascii="Times New Roman" w:hAnsi="Times New Roman" w:cs="Times New Roman"/>
          <w:sz w:val="28"/>
          <w:szCs w:val="28"/>
        </w:rPr>
        <w:t xml:space="preserve"> станом на 1 вересня 2024 року</w:t>
      </w:r>
      <w:r w:rsidRPr="00631D6E">
        <w:rPr>
          <w:rFonts w:ascii="Times New Roman" w:hAnsi="Times New Roman" w:cs="Times New Roman"/>
          <w:sz w:val="28"/>
          <w:szCs w:val="28"/>
        </w:rPr>
        <w:t xml:space="preserve"> у них навча</w:t>
      </w:r>
      <w:r w:rsidR="00EA1EE9" w:rsidRPr="00631D6E">
        <w:rPr>
          <w:rFonts w:ascii="Times New Roman" w:hAnsi="Times New Roman" w:cs="Times New Roman"/>
          <w:sz w:val="28"/>
          <w:szCs w:val="28"/>
        </w:rPr>
        <w:t>лось</w:t>
      </w:r>
      <w:r w:rsidR="00901EEE" w:rsidRPr="00631D6E">
        <w:rPr>
          <w:rFonts w:ascii="Times New Roman" w:hAnsi="Times New Roman" w:cs="Times New Roman"/>
          <w:sz w:val="28"/>
          <w:szCs w:val="28"/>
        </w:rPr>
        <w:t>1566</w:t>
      </w:r>
      <w:r w:rsidRPr="00631D6E">
        <w:rPr>
          <w:rFonts w:ascii="Times New Roman" w:hAnsi="Times New Roman" w:cs="Times New Roman"/>
          <w:sz w:val="28"/>
          <w:szCs w:val="28"/>
        </w:rPr>
        <w:t xml:space="preserve"> учнів. Чинна мережа оптимальна. </w:t>
      </w:r>
      <w:r w:rsidR="0007440B" w:rsidRPr="00631D6E">
        <w:rPr>
          <w:rFonts w:ascii="Times New Roman" w:hAnsi="Times New Roman" w:cs="Times New Roman"/>
          <w:sz w:val="28"/>
          <w:szCs w:val="28"/>
        </w:rPr>
        <w:t>Майже в</w:t>
      </w:r>
      <w:r w:rsidRPr="00631D6E">
        <w:rPr>
          <w:rFonts w:ascii="Times New Roman" w:hAnsi="Times New Roman" w:cs="Times New Roman"/>
          <w:sz w:val="28"/>
          <w:szCs w:val="28"/>
        </w:rPr>
        <w:t xml:space="preserve"> кожній школі кількість учнів близька до проектної потужності</w:t>
      </w:r>
      <w:r w:rsidR="001C18DA" w:rsidRPr="00631D6E">
        <w:rPr>
          <w:rFonts w:ascii="Times New Roman" w:hAnsi="Times New Roman" w:cs="Times New Roman"/>
          <w:sz w:val="28"/>
          <w:szCs w:val="28"/>
        </w:rPr>
        <w:t>.</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Великокучурівська громада має офіційний веб-сайт (</w:t>
      </w:r>
      <w:r w:rsidR="008A59C9" w:rsidRPr="00631D6E">
        <w:rPr>
          <w:rFonts w:ascii="Times New Roman" w:hAnsi="Times New Roman" w:cs="Times New Roman"/>
          <w:sz w:val="28"/>
          <w:szCs w:val="28"/>
        </w:rPr>
        <w:t>https://vk-stg.gov.ua/</w:t>
      </w:r>
      <w:r w:rsidRPr="00631D6E">
        <w:rPr>
          <w:rFonts w:ascii="Times New Roman" w:hAnsi="Times New Roman" w:cs="Times New Roman"/>
          <w:sz w:val="28"/>
          <w:szCs w:val="28"/>
        </w:rPr>
        <w:t>), на якому публікують всю інформацію для мешканців, звіти із сесій сільської ради, оголошення, зокрема й про місцевий бюджет, про збори мешканців, події, запроваджені правила тощо. На веб-сайті є спеціальна закладка, присвячена бюджету громади</w:t>
      </w:r>
      <w:r w:rsidR="00BF48B7" w:rsidRPr="00631D6E">
        <w:rPr>
          <w:rFonts w:ascii="Times New Roman" w:hAnsi="Times New Roman" w:cs="Times New Roman"/>
          <w:sz w:val="28"/>
          <w:szCs w:val="28"/>
        </w:rPr>
        <w:t xml:space="preserve">. </w:t>
      </w:r>
      <w:r w:rsidRPr="00631D6E">
        <w:rPr>
          <w:rFonts w:ascii="Times New Roman" w:hAnsi="Times New Roman" w:cs="Times New Roman"/>
          <w:sz w:val="28"/>
          <w:szCs w:val="28"/>
        </w:rPr>
        <w:t>Для комунікації з мешканцями активно використовуються також соціальні мережі та месенджери (Facebook, Viber, Telegram).</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Мережа закладів культури на території громади не дуже розгалужена і складається з </w:t>
      </w:r>
      <w:r w:rsidR="00F6412D" w:rsidRPr="00631D6E">
        <w:rPr>
          <w:rFonts w:ascii="Times New Roman" w:hAnsi="Times New Roman" w:cs="Times New Roman"/>
          <w:sz w:val="28"/>
          <w:szCs w:val="28"/>
        </w:rPr>
        <w:t>чотирьох</w:t>
      </w:r>
      <w:r w:rsidRPr="00631D6E">
        <w:rPr>
          <w:rFonts w:ascii="Times New Roman" w:hAnsi="Times New Roman" w:cs="Times New Roman"/>
          <w:sz w:val="28"/>
          <w:szCs w:val="28"/>
        </w:rPr>
        <w:t xml:space="preserve"> об’єктів. У 2018 р. усі заклади </w:t>
      </w:r>
      <w:r w:rsidR="00F6412D" w:rsidRPr="00631D6E">
        <w:rPr>
          <w:rFonts w:ascii="Times New Roman" w:hAnsi="Times New Roman" w:cs="Times New Roman"/>
          <w:sz w:val="28"/>
          <w:szCs w:val="28"/>
        </w:rPr>
        <w:t xml:space="preserve">культури і дозвілля </w:t>
      </w:r>
      <w:r w:rsidRPr="00631D6E">
        <w:rPr>
          <w:rFonts w:ascii="Times New Roman" w:hAnsi="Times New Roman" w:cs="Times New Roman"/>
          <w:sz w:val="28"/>
          <w:szCs w:val="28"/>
        </w:rPr>
        <w:t>об’єднали в єдину установу – Центр культури і дозвілля, створений на базі Великокучурівського будинку культури (інші установи стали його філіями).</w:t>
      </w:r>
      <w:r w:rsidR="00F6412D" w:rsidRPr="00631D6E">
        <w:rPr>
          <w:rFonts w:ascii="Times New Roman" w:hAnsi="Times New Roman" w:cs="Times New Roman"/>
          <w:sz w:val="28"/>
          <w:szCs w:val="28"/>
        </w:rPr>
        <w:t xml:space="preserve"> Також в громаді функціонує бібліотека при Центрі культури і дозвілля.</w:t>
      </w:r>
    </w:p>
    <w:p w:rsidR="00901EEE" w:rsidRPr="00631D6E" w:rsidRDefault="00901EEE"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Спорт є важливою сферою життя та розвитку жителів громади. Для організації спортивної роботи громада утримує Дитячо-юнацьку спортивну школу у селі Великий Кучурів.</w:t>
      </w:r>
    </w:p>
    <w:p w:rsidR="004972A5" w:rsidRPr="00631D6E" w:rsidRDefault="004972A5" w:rsidP="004972A5">
      <w:pPr>
        <w:spacing w:before="20" w:after="40" w:line="264" w:lineRule="auto"/>
        <w:ind w:left="720"/>
        <w:jc w:val="both"/>
        <w:rPr>
          <w:rFonts w:ascii="Times New Roman" w:hAnsi="Times New Roman" w:cs="Times New Roman"/>
          <w:sz w:val="28"/>
          <w:szCs w:val="28"/>
        </w:rPr>
      </w:pPr>
      <w:r w:rsidRPr="00631D6E">
        <w:rPr>
          <w:rFonts w:ascii="Times New Roman" w:hAnsi="Times New Roman" w:cs="Times New Roman"/>
          <w:sz w:val="28"/>
          <w:szCs w:val="28"/>
        </w:rPr>
        <w:t>На базі закладів загальної середньої освіти громади діють секції ДЮСШ:</w:t>
      </w:r>
    </w:p>
    <w:p w:rsidR="004972A5" w:rsidRPr="00631D6E" w:rsidRDefault="004972A5" w:rsidP="00E33493">
      <w:pPr>
        <w:numPr>
          <w:ilvl w:val="2"/>
          <w:numId w:val="2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при Годилівському ЗЗСО – секції з футболу та баскетболу;</w:t>
      </w:r>
    </w:p>
    <w:p w:rsidR="004972A5" w:rsidRPr="00631D6E" w:rsidRDefault="004972A5" w:rsidP="00E33493">
      <w:pPr>
        <w:numPr>
          <w:ilvl w:val="2"/>
          <w:numId w:val="2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при Снячівському ЗЗСО – секція з волейболу;</w:t>
      </w:r>
    </w:p>
    <w:p w:rsidR="004972A5" w:rsidRPr="00631D6E" w:rsidRDefault="004972A5" w:rsidP="00E33493">
      <w:pPr>
        <w:numPr>
          <w:ilvl w:val="2"/>
          <w:numId w:val="2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при Тисовецькому ЗЗСО – секція з волейболу.</w:t>
      </w:r>
    </w:p>
    <w:p w:rsidR="00901EEE" w:rsidRPr="00631D6E" w:rsidRDefault="00901EEE" w:rsidP="002E16F6">
      <w:pPr>
        <w:spacing w:before="20" w:after="40" w:line="264" w:lineRule="auto"/>
        <w:ind w:left="360" w:firstLine="348"/>
        <w:jc w:val="both"/>
        <w:rPr>
          <w:rFonts w:ascii="Times New Roman" w:hAnsi="Times New Roman" w:cs="Times New Roman"/>
          <w:sz w:val="28"/>
          <w:szCs w:val="28"/>
        </w:rPr>
      </w:pPr>
      <w:r w:rsidRPr="00631D6E">
        <w:rPr>
          <w:rFonts w:ascii="Times New Roman" w:hAnsi="Times New Roman" w:cs="Times New Roman"/>
          <w:sz w:val="28"/>
          <w:szCs w:val="28"/>
        </w:rPr>
        <w:t>У спортивній школі займаються близько 500 вихованців, з якими працюють 8 тренерів та директор ДЮСШ.</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У минулому на території громади діяли три окремі амбулаторії і два ФАПи. Під час оптимізації мережі закладів охорони здоров’я і пристосування її до потреб громади ліквідували усі ФАПи, а амбулаторії об’єднали в одне комунальне некомерційне підприємство з </w:t>
      </w:r>
      <w:r w:rsidRPr="00631D6E">
        <w:rPr>
          <w:rFonts w:ascii="Times New Roman" w:hAnsi="Times New Roman" w:cs="Times New Roman"/>
          <w:sz w:val="28"/>
          <w:szCs w:val="28"/>
        </w:rPr>
        <w:lastRenderedPageBreak/>
        <w:t xml:space="preserve">адміністрацією у </w:t>
      </w:r>
      <w:r w:rsidR="0007440B" w:rsidRPr="00631D6E">
        <w:rPr>
          <w:rFonts w:ascii="Times New Roman" w:hAnsi="Times New Roman" w:cs="Times New Roman"/>
          <w:sz w:val="28"/>
          <w:szCs w:val="28"/>
        </w:rPr>
        <w:t>с.</w:t>
      </w:r>
      <w:r w:rsidRPr="00631D6E">
        <w:rPr>
          <w:rFonts w:ascii="Times New Roman" w:hAnsi="Times New Roman" w:cs="Times New Roman"/>
          <w:sz w:val="28"/>
          <w:szCs w:val="28"/>
        </w:rPr>
        <w:t>Велик</w:t>
      </w:r>
      <w:r w:rsidR="0007440B" w:rsidRPr="00631D6E">
        <w:rPr>
          <w:rFonts w:ascii="Times New Roman" w:hAnsi="Times New Roman" w:cs="Times New Roman"/>
          <w:sz w:val="28"/>
          <w:szCs w:val="28"/>
        </w:rPr>
        <w:t>ий</w:t>
      </w:r>
      <w:r w:rsidRPr="00631D6E">
        <w:rPr>
          <w:rFonts w:ascii="Times New Roman" w:hAnsi="Times New Roman" w:cs="Times New Roman"/>
          <w:sz w:val="28"/>
          <w:szCs w:val="28"/>
        </w:rPr>
        <w:t xml:space="preserve"> Кучур</w:t>
      </w:r>
      <w:r w:rsidR="0007440B" w:rsidRPr="00631D6E">
        <w:rPr>
          <w:rFonts w:ascii="Times New Roman" w:hAnsi="Times New Roman" w:cs="Times New Roman"/>
          <w:sz w:val="28"/>
          <w:szCs w:val="28"/>
        </w:rPr>
        <w:t>ів</w:t>
      </w:r>
      <w:r w:rsidRPr="00631D6E">
        <w:rPr>
          <w:rFonts w:ascii="Times New Roman" w:hAnsi="Times New Roman" w:cs="Times New Roman"/>
          <w:sz w:val="28"/>
          <w:szCs w:val="28"/>
        </w:rPr>
        <w:t>. У цьому підприємстві працює 8 сімейних лікарів та інший медичний персонал.</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Завдання у сфері соціального захисту на території громади виконує створена з цією метою комунальна установа «Центр надання соціальних послуг». У ньому працюють соціальні робітники, які надають різну допомогу мешканцям громади, здебільшого особам похилого віку, особам з інвалідністю, самотнім, хворим, </w:t>
      </w:r>
      <w:r w:rsidR="0007440B" w:rsidRPr="00631D6E">
        <w:rPr>
          <w:rFonts w:ascii="Times New Roman" w:hAnsi="Times New Roman" w:cs="Times New Roman"/>
          <w:sz w:val="28"/>
          <w:szCs w:val="28"/>
        </w:rPr>
        <w:t xml:space="preserve">та </w:t>
      </w:r>
      <w:r w:rsidRPr="00631D6E">
        <w:rPr>
          <w:rFonts w:ascii="Times New Roman" w:hAnsi="Times New Roman" w:cs="Times New Roman"/>
          <w:sz w:val="28"/>
          <w:szCs w:val="28"/>
        </w:rPr>
        <w:t>тим, що зіштовхнулися з іншими життєвими труднощами: допомагають оформляти різні види соціальної допомоги, пільги, субсидії – як з державного, так і з місцевого бюджетів тощо.</w:t>
      </w:r>
    </w:p>
    <w:p w:rsidR="002318AC" w:rsidRPr="00631D6E" w:rsidRDefault="002318AC" w:rsidP="00BD2444">
      <w:pPr>
        <w:spacing w:before="20" w:after="40" w:line="264" w:lineRule="auto"/>
        <w:jc w:val="both"/>
        <w:rPr>
          <w:rFonts w:ascii="Times New Roman" w:hAnsi="Times New Roman" w:cs="Times New Roman"/>
          <w:sz w:val="28"/>
          <w:szCs w:val="28"/>
        </w:rPr>
      </w:pPr>
    </w:p>
    <w:p w:rsidR="002318AC" w:rsidRPr="00631D6E" w:rsidRDefault="002318AC" w:rsidP="00BD2444">
      <w:pPr>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Екологічна ситуація</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Природне довкілля громади – це цінні території для рекреаційного туризму і проживання мешканців сусіднього великого міста. Добре транспортне сполучення з обласним центром і близькість до нього створюють додатковий тиск на довкілля. Крім цього, приріст нових індивідуальних житлових інвестицій у приміській зоні при відсутності водно-каналізаційної інфраструктури на переважній частині території, лише збільшує цей тиск.</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Одна із екологічних проблем громади полягає у недостатньому розвитку системи поводження з твердими побутовими відходами, а також очисних споруд і каналізаційної мережі. Це негативно впливає на фауну і флору, ґрунти, поверхневі і ґрунтові води. Інша частина громади не покрита водно-каналізаційною інфраструктурою. Стан і доступність технічної інфраструктури, яку використовують у домогосподарствах, – це одна з найбільших потреб для розвитку громади у найближчі роки – нею визначаються можливості для розвитку як у соціальному.</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Попри вигідне розташування обабіч великого міста, Великокучурівська громада тільки частково покрита технічною інфраструктурою. Централізована мережа водопостачання і водовідведення є лише у північній частині громади (село Годилів), яке безпосередньо межує з Чернівцями.</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Станом на сьогодні всі домогосподарства громади обігріваються індивідуальними системами опалення (зазвичай, газовими котлами – високий рівень газифікації громади, інколи – електричними).</w:t>
      </w:r>
    </w:p>
    <w:p w:rsidR="002318AC"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Екологічна ситуація, що систематично повторюється, – повені і підтоплення, спричинені невеличкою річкою Дерелуй. Це низинна </w:t>
      </w:r>
      <w:r w:rsidRPr="00631D6E">
        <w:rPr>
          <w:rFonts w:ascii="Times New Roman" w:hAnsi="Times New Roman" w:cs="Times New Roman"/>
          <w:sz w:val="28"/>
          <w:szCs w:val="28"/>
        </w:rPr>
        <w:lastRenderedPageBreak/>
        <w:t>річка, яка під час інтенсивних опадів розливається на досить великій території, приносячи проблеми і шкоду.</w:t>
      </w:r>
    </w:p>
    <w:p w:rsidR="007C047F" w:rsidRPr="00631D6E" w:rsidRDefault="002318AC" w:rsidP="00E33493">
      <w:pPr>
        <w:numPr>
          <w:ilvl w:val="0"/>
          <w:numId w:val="2"/>
        </w:num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Громада має власн</w:t>
      </w:r>
      <w:r w:rsidR="007C047F" w:rsidRPr="00631D6E">
        <w:rPr>
          <w:rFonts w:ascii="Times New Roman" w:hAnsi="Times New Roman" w:cs="Times New Roman"/>
          <w:sz w:val="28"/>
          <w:szCs w:val="28"/>
        </w:rPr>
        <w:t>е</w:t>
      </w:r>
      <w:r w:rsidRPr="00631D6E">
        <w:rPr>
          <w:rFonts w:ascii="Times New Roman" w:hAnsi="Times New Roman" w:cs="Times New Roman"/>
          <w:sz w:val="28"/>
          <w:szCs w:val="28"/>
        </w:rPr>
        <w:t xml:space="preserve"> комунальн</w:t>
      </w:r>
      <w:r w:rsidR="007C047F" w:rsidRPr="00631D6E">
        <w:rPr>
          <w:rFonts w:ascii="Times New Roman" w:hAnsi="Times New Roman" w:cs="Times New Roman"/>
          <w:sz w:val="28"/>
          <w:szCs w:val="28"/>
        </w:rPr>
        <w:t>е</w:t>
      </w:r>
      <w:r w:rsidRPr="00631D6E">
        <w:rPr>
          <w:rFonts w:ascii="Times New Roman" w:hAnsi="Times New Roman" w:cs="Times New Roman"/>
          <w:sz w:val="28"/>
          <w:szCs w:val="28"/>
        </w:rPr>
        <w:t xml:space="preserve"> підприємств</w:t>
      </w:r>
      <w:r w:rsidR="007C047F" w:rsidRPr="00631D6E">
        <w:rPr>
          <w:rFonts w:ascii="Times New Roman" w:hAnsi="Times New Roman" w:cs="Times New Roman"/>
          <w:sz w:val="28"/>
          <w:szCs w:val="28"/>
        </w:rPr>
        <w:t>о «ВК-сервіс», яке забезпечує надання життєво необхідних послуг населенню, сприяє розвитку громади</w:t>
      </w:r>
      <w:r w:rsidR="00C0555C" w:rsidRPr="00631D6E">
        <w:rPr>
          <w:rFonts w:ascii="Times New Roman" w:hAnsi="Times New Roman" w:cs="Times New Roman"/>
          <w:sz w:val="28"/>
          <w:szCs w:val="28"/>
        </w:rPr>
        <w:t xml:space="preserve">, </w:t>
      </w:r>
      <w:r w:rsidR="007C047F" w:rsidRPr="00631D6E">
        <w:rPr>
          <w:rFonts w:ascii="Times New Roman" w:hAnsi="Times New Roman" w:cs="Times New Roman"/>
          <w:sz w:val="28"/>
          <w:szCs w:val="28"/>
        </w:rPr>
        <w:t>ефективному використанню комунального майна</w:t>
      </w:r>
      <w:r w:rsidR="00C0555C" w:rsidRPr="00631D6E">
        <w:rPr>
          <w:rFonts w:ascii="Times New Roman" w:hAnsi="Times New Roman" w:cs="Times New Roman"/>
          <w:sz w:val="28"/>
          <w:szCs w:val="28"/>
        </w:rPr>
        <w:t xml:space="preserve"> та </w:t>
      </w:r>
      <w:r w:rsidR="007C047F" w:rsidRPr="00631D6E">
        <w:rPr>
          <w:rFonts w:ascii="Times New Roman" w:hAnsi="Times New Roman" w:cs="Times New Roman"/>
          <w:sz w:val="28"/>
          <w:szCs w:val="28"/>
        </w:rPr>
        <w:t>підсилює фінансову стабільність громади за рахунок отриманих платежів за послуги</w:t>
      </w:r>
    </w:p>
    <w:p w:rsidR="002318AC" w:rsidRPr="00631D6E" w:rsidRDefault="002318AC" w:rsidP="00BD2444">
      <w:pPr>
        <w:spacing w:before="20" w:after="40" w:line="264" w:lineRule="auto"/>
        <w:jc w:val="both"/>
        <w:rPr>
          <w:rFonts w:ascii="Times New Roman" w:hAnsi="Times New Roman" w:cs="Times New Roman"/>
          <w:sz w:val="28"/>
          <w:szCs w:val="28"/>
        </w:rPr>
      </w:pPr>
    </w:p>
    <w:p w:rsidR="002318AC" w:rsidRPr="00631D6E" w:rsidRDefault="002318AC" w:rsidP="00BD2444">
      <w:pPr>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Місцеві фінанси</w:t>
      </w:r>
    </w:p>
    <w:p w:rsidR="004A0969" w:rsidRPr="00631D6E" w:rsidRDefault="004A0969" w:rsidP="004A0969">
      <w:pPr>
        <w:pStyle w:val="1"/>
        <w:spacing w:before="20" w:after="40" w:line="264" w:lineRule="auto"/>
        <w:rPr>
          <w:rFonts w:ascii="Times New Roman" w:eastAsiaTheme="minorEastAsia" w:hAnsi="Times New Roman"/>
          <w:b w:val="0"/>
          <w:bCs w:val="0"/>
          <w:color w:val="auto"/>
          <w:sz w:val="28"/>
          <w:lang w:val="uk-UA" w:eastAsia="uk-UA"/>
        </w:rPr>
      </w:pPr>
      <w:r w:rsidRPr="00631D6E">
        <w:rPr>
          <w:rFonts w:ascii="Times New Roman" w:eastAsiaTheme="minorEastAsia" w:hAnsi="Times New Roman"/>
          <w:b w:val="0"/>
          <w:bCs w:val="0"/>
          <w:color w:val="auto"/>
          <w:sz w:val="28"/>
          <w:lang w:val="uk-UA" w:eastAsia="uk-UA"/>
        </w:rPr>
        <w:t>•  Бюджет Великокучурівської територіальної громади 2024 р. склав загалом понад  154,7 млн грн. Порівняно з 2023 роком доходи бюджету збільшилися на майже 8 млн грн, що пов’язано із збільшенням обсягу власних доходів та освітньої субвенції (зросла заробітна плата вчителів). Проте зменшився обсяг базової дотації.</w:t>
      </w:r>
    </w:p>
    <w:p w:rsidR="004A0969" w:rsidRPr="00631D6E" w:rsidRDefault="004A0969" w:rsidP="004A0969">
      <w:pPr>
        <w:pStyle w:val="1"/>
        <w:spacing w:before="20" w:after="40" w:line="264" w:lineRule="auto"/>
        <w:rPr>
          <w:rFonts w:ascii="Times New Roman" w:eastAsiaTheme="minorEastAsia" w:hAnsi="Times New Roman"/>
          <w:b w:val="0"/>
          <w:bCs w:val="0"/>
          <w:color w:val="auto"/>
          <w:sz w:val="28"/>
          <w:lang w:val="uk-UA" w:eastAsia="uk-UA"/>
        </w:rPr>
      </w:pPr>
      <w:r w:rsidRPr="00631D6E">
        <w:rPr>
          <w:rFonts w:ascii="Times New Roman" w:eastAsiaTheme="minorEastAsia" w:hAnsi="Times New Roman"/>
          <w:b w:val="0"/>
          <w:bCs w:val="0"/>
          <w:color w:val="auto"/>
          <w:sz w:val="28"/>
          <w:lang w:val="uk-UA" w:eastAsia="uk-UA"/>
        </w:rPr>
        <w:t>•  Доходи бюджету громади характеризуються в міру великою часткою власних доходів (понад 44% загального обсягу доходів), позитивне явище – зростання цього відсотка протягом двох минулих років.</w:t>
      </w:r>
    </w:p>
    <w:p w:rsidR="004A0969" w:rsidRPr="00631D6E" w:rsidRDefault="004A0969" w:rsidP="004A0969">
      <w:pPr>
        <w:pStyle w:val="1"/>
        <w:spacing w:before="20" w:after="40" w:line="264" w:lineRule="auto"/>
        <w:rPr>
          <w:rFonts w:ascii="Times New Roman" w:eastAsiaTheme="minorEastAsia" w:hAnsi="Times New Roman"/>
          <w:b w:val="0"/>
          <w:bCs w:val="0"/>
          <w:color w:val="auto"/>
          <w:sz w:val="28"/>
          <w:lang w:val="uk-UA" w:eastAsia="uk-UA"/>
        </w:rPr>
      </w:pPr>
      <w:r w:rsidRPr="00631D6E">
        <w:rPr>
          <w:rFonts w:ascii="Times New Roman" w:eastAsiaTheme="minorEastAsia" w:hAnsi="Times New Roman"/>
          <w:b w:val="0"/>
          <w:bCs w:val="0"/>
          <w:color w:val="auto"/>
          <w:sz w:val="28"/>
          <w:lang w:val="uk-UA" w:eastAsia="uk-UA"/>
        </w:rPr>
        <w:t xml:space="preserve">•  Сумарні видатки бюджету громади 2024 р. склали понад 152,5  млн грн – це майже на 7 млн грн більше, ніж попереднього року (зросли показники соціальних стандартів, підвищення рівня заробітної плати, соціальних виплат, цін, тощо). До найважливіших категорій видатків належали: освіта (майже 60% усіх видатків – </w:t>
      </w:r>
      <w:r w:rsidR="00F957AA" w:rsidRPr="00631D6E">
        <w:rPr>
          <w:rFonts w:ascii="Times New Roman" w:eastAsiaTheme="minorEastAsia" w:hAnsi="Times New Roman"/>
          <w:b w:val="0"/>
          <w:bCs w:val="0"/>
          <w:color w:val="auto"/>
          <w:sz w:val="28"/>
          <w:lang w:val="uk-UA" w:eastAsia="uk-UA"/>
        </w:rPr>
        <w:t>ЗЗСО</w:t>
      </w:r>
      <w:r w:rsidRPr="00631D6E">
        <w:rPr>
          <w:rFonts w:ascii="Times New Roman" w:eastAsiaTheme="minorEastAsia" w:hAnsi="Times New Roman"/>
          <w:b w:val="0"/>
          <w:bCs w:val="0"/>
          <w:color w:val="auto"/>
          <w:sz w:val="28"/>
          <w:lang w:val="uk-UA" w:eastAsia="uk-UA"/>
        </w:rPr>
        <w:t xml:space="preserve">, </w:t>
      </w:r>
      <w:r w:rsidR="00F957AA" w:rsidRPr="00631D6E">
        <w:rPr>
          <w:rFonts w:ascii="Times New Roman" w:eastAsiaTheme="minorEastAsia" w:hAnsi="Times New Roman"/>
          <w:b w:val="0"/>
          <w:bCs w:val="0"/>
          <w:color w:val="auto"/>
          <w:sz w:val="28"/>
          <w:lang w:val="uk-UA" w:eastAsia="uk-UA"/>
        </w:rPr>
        <w:t>ЗДО</w:t>
      </w:r>
      <w:r w:rsidRPr="00631D6E">
        <w:rPr>
          <w:rFonts w:ascii="Times New Roman" w:eastAsiaTheme="minorEastAsia" w:hAnsi="Times New Roman"/>
          <w:b w:val="0"/>
          <w:bCs w:val="0"/>
          <w:color w:val="auto"/>
          <w:sz w:val="28"/>
          <w:lang w:val="uk-UA" w:eastAsia="uk-UA"/>
        </w:rPr>
        <w:t xml:space="preserve"> і позашкільна освіта), забезпечення діяльності органів місцевого самоврядування (17,7%).</w:t>
      </w:r>
    </w:p>
    <w:p w:rsidR="007069B6" w:rsidRPr="00631D6E" w:rsidRDefault="004A0969" w:rsidP="004A0969">
      <w:pPr>
        <w:pStyle w:val="1"/>
        <w:spacing w:before="20" w:after="40" w:line="264" w:lineRule="auto"/>
        <w:rPr>
          <w:rFonts w:ascii="Times New Roman" w:hAnsi="Times New Roman"/>
          <w:sz w:val="28"/>
          <w:lang w:val="uk-UA"/>
        </w:rPr>
      </w:pPr>
      <w:r w:rsidRPr="00631D6E">
        <w:rPr>
          <w:rFonts w:ascii="Times New Roman" w:eastAsiaTheme="minorEastAsia" w:hAnsi="Times New Roman"/>
          <w:b w:val="0"/>
          <w:bCs w:val="0"/>
          <w:color w:val="auto"/>
          <w:sz w:val="28"/>
          <w:lang w:val="uk-UA" w:eastAsia="uk-UA"/>
        </w:rPr>
        <w:t>•  Згідно з бюджетом громади на 2025 р. прогнозовані доходи в абсолютних показниках залишаються на схожому рівні як у частині власних доходів, так і трансфертів з державного бюджету. На схожому рівні залишається й частка власних доходів (понад 52%).</w:t>
      </w:r>
    </w:p>
    <w:p w:rsidR="00C730C8" w:rsidRPr="00631D6E" w:rsidRDefault="00C730C8" w:rsidP="00BD2444">
      <w:pPr>
        <w:spacing w:before="20" w:after="40" w:line="264" w:lineRule="auto"/>
        <w:rPr>
          <w:rFonts w:ascii="Times New Roman" w:eastAsia="Times New Roman" w:hAnsi="Times New Roman" w:cs="Times New Roman"/>
          <w:b/>
          <w:bCs/>
          <w:color w:val="34411B"/>
          <w:sz w:val="28"/>
          <w:szCs w:val="28"/>
          <w:lang w:eastAsia="en-US"/>
        </w:rPr>
      </w:pPr>
    </w:p>
    <w:p w:rsidR="007069B6" w:rsidRPr="00631D6E" w:rsidRDefault="007069B6" w:rsidP="00BD2444">
      <w:pPr>
        <w:spacing w:before="20" w:after="40" w:line="264" w:lineRule="auto"/>
        <w:rPr>
          <w:rFonts w:ascii="Times New Roman" w:eastAsia="Times New Roman" w:hAnsi="Times New Roman" w:cs="Times New Roman"/>
          <w:b/>
          <w:bCs/>
          <w:color w:val="2D3818"/>
          <w:sz w:val="28"/>
          <w:szCs w:val="28"/>
          <w:lang w:eastAsia="en-US"/>
        </w:rPr>
      </w:pPr>
      <w:r w:rsidRPr="00631D6E">
        <w:rPr>
          <w:rFonts w:ascii="Times New Roman" w:hAnsi="Times New Roman" w:cs="Times New Roman"/>
          <w:color w:val="2D3818"/>
          <w:sz w:val="28"/>
          <w:szCs w:val="28"/>
        </w:rPr>
        <w:br w:type="page"/>
      </w:r>
    </w:p>
    <w:p w:rsidR="00FF4975" w:rsidRPr="00631D6E" w:rsidRDefault="00FF4975" w:rsidP="00BD2444">
      <w:pPr>
        <w:pStyle w:val="1"/>
        <w:spacing w:before="20" w:after="40" w:line="264" w:lineRule="auto"/>
        <w:jc w:val="center"/>
        <w:rPr>
          <w:color w:val="332741"/>
          <w:sz w:val="28"/>
          <w:lang w:val="uk-UA"/>
        </w:rPr>
      </w:pPr>
      <w:bookmarkStart w:id="5" w:name="_ОСНОВНІ_ВИСНОВКИ_З"/>
      <w:bookmarkEnd w:id="5"/>
      <w:r w:rsidRPr="00631D6E">
        <w:rPr>
          <w:color w:val="332741"/>
          <w:sz w:val="28"/>
          <w:lang w:val="uk-UA"/>
        </w:rPr>
        <w:lastRenderedPageBreak/>
        <w:t>ОСНОВНІ ВИСНОВКИ З СОЦІОЛОГІЧНОГО ДОСЛІДЖЕННЯ</w:t>
      </w:r>
    </w:p>
    <w:p w:rsidR="00FF4975" w:rsidRPr="00631D6E" w:rsidRDefault="00FF4975" w:rsidP="00BD2444">
      <w:pPr>
        <w:spacing w:before="20" w:after="40" w:line="264" w:lineRule="auto"/>
        <w:jc w:val="center"/>
        <w:rPr>
          <w:rFonts w:ascii="Cambria" w:hAnsi="Cambria" w:cstheme="minorHAnsi"/>
          <w:sz w:val="24"/>
          <w:szCs w:val="24"/>
        </w:rPr>
      </w:pPr>
    </w:p>
    <w:p w:rsidR="00FF4975" w:rsidRPr="00631D6E" w:rsidRDefault="00FF4975" w:rsidP="002E16F6">
      <w:pPr>
        <w:spacing w:before="20" w:after="40" w:line="264" w:lineRule="auto"/>
        <w:ind w:firstLine="360"/>
        <w:jc w:val="both"/>
        <w:rPr>
          <w:rFonts w:ascii="Times New Roman" w:hAnsi="Times New Roman" w:cs="Times New Roman"/>
          <w:sz w:val="28"/>
          <w:szCs w:val="28"/>
        </w:rPr>
      </w:pPr>
      <w:r w:rsidRPr="00631D6E">
        <w:rPr>
          <w:rFonts w:ascii="Times New Roman" w:hAnsi="Times New Roman" w:cs="Times New Roman"/>
          <w:sz w:val="28"/>
          <w:szCs w:val="28"/>
        </w:rPr>
        <w:t>Під час опрацювання стратегії, як один з елементів аналізу, проведено дослідження умов життя і якості надання публічних послуг у громаді. Дослідження проводилось, насамперед, щоб глянути на розвиток громади з широкої багатофакторної перспективи, а також виявлення і встановлення значення різних чинників, які обумовлюють сталий місцевий розвиток. Дослідження зосереджувалося на:</w:t>
      </w:r>
    </w:p>
    <w:p w:rsidR="00FF4975" w:rsidRPr="00631D6E" w:rsidRDefault="00FF4975" w:rsidP="00BD2444">
      <w:pPr>
        <w:pStyle w:val="aa"/>
        <w:numPr>
          <w:ilvl w:val="0"/>
          <w:numId w:val="1"/>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чинниках, які впливають на якість життя мешканців (питання, які стосуються сфери місцевої інфраструктури, економіки і робочих місць, соціального розвитку і стану довкілля);</w:t>
      </w:r>
    </w:p>
    <w:p w:rsidR="00FF4975" w:rsidRPr="00631D6E" w:rsidRDefault="00FF4975" w:rsidP="00BD2444">
      <w:pPr>
        <w:pStyle w:val="aa"/>
        <w:numPr>
          <w:ilvl w:val="0"/>
          <w:numId w:val="1"/>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послугах, які надає територіальна громада. </w:t>
      </w:r>
    </w:p>
    <w:p w:rsidR="00FF4975" w:rsidRPr="00631D6E" w:rsidRDefault="00FF4975" w:rsidP="002E16F6">
      <w:pPr>
        <w:spacing w:before="20" w:after="40" w:line="264" w:lineRule="auto"/>
        <w:ind w:firstLine="360"/>
        <w:jc w:val="both"/>
        <w:rPr>
          <w:rFonts w:ascii="Times New Roman" w:hAnsi="Times New Roman" w:cs="Times New Roman"/>
          <w:sz w:val="28"/>
          <w:szCs w:val="28"/>
        </w:rPr>
      </w:pPr>
      <w:r w:rsidRPr="00631D6E">
        <w:rPr>
          <w:rFonts w:ascii="Times New Roman" w:hAnsi="Times New Roman" w:cs="Times New Roman"/>
          <w:sz w:val="28"/>
          <w:szCs w:val="28"/>
        </w:rPr>
        <w:t>Дослідження проведено на репрезентативній вибірці домогосподарств, завдяки чому його результати характерні для всієї громади. Загалом у Великокучурівській територіальній громаді є 5409 домогосподарств. До вибірки шляхом випадкового розподілу було відібрано 359 домогосподарств, що свідчить про її репрезентативність за кількісною ознакою. Якісна репрезентативність вибірки досягнута за рахунок випадкового та пропорційного (до кількості мешканців населених пунктів громади) відбору. Отже, з ймовірністю 95% нижче подані результати відображають думку мешканців усієї громади.</w:t>
      </w:r>
    </w:p>
    <w:p w:rsidR="00FF4975" w:rsidRPr="00631D6E" w:rsidRDefault="00FF4975" w:rsidP="00BD2444">
      <w:pPr>
        <w:spacing w:before="20" w:after="40" w:line="264" w:lineRule="auto"/>
        <w:jc w:val="center"/>
        <w:rPr>
          <w:rFonts w:ascii="Times New Roman" w:hAnsi="Times New Roman" w:cs="Times New Roman"/>
          <w:sz w:val="28"/>
          <w:szCs w:val="28"/>
        </w:rPr>
      </w:pPr>
    </w:p>
    <w:p w:rsidR="00FF4975" w:rsidRPr="00631D6E" w:rsidRDefault="00FF4975" w:rsidP="00BD2444">
      <w:pPr>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Ставлення мешканців</w:t>
      </w:r>
    </w:p>
    <w:p w:rsidR="00FF497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Левова частка мешканців пишаються тим, що проживають на території Великокучурівської об’єднаної громади (всього таких 87,4%). Голоси з негативною оцінкою громади, як місця для життя, склали мізерних 3%. Відносно небагато домогосподарств середньо оцінює громаду як місце для життя (23%). Суттєво більше половини домогосподарств (73,4%) стверджують, що навіть якщо б існувала така можливість, вони не хотіли б жити в іншому місці (за межами громади). Хоч, водночас, кожне сьоме домогосподарство задекларувало в більшій чи меншій мірі бажання переселитися.</w:t>
      </w:r>
    </w:p>
    <w:p w:rsidR="00FF497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Загальна оцінка мешканцями громади, як місця для життя, залишається позитивною (члени 76,4% домогосподарств вибрали відповідь «середньо»). Абсолютно позитивним можна вважати факт, що серед інших респондентів відповіді «добре» і «дуже добре» повністю переважають над відповідями «погано» і «дуже погано» (0,6%). При цьому, респонденти з бідніших домогосподарств гірше оцінюють якість життя у громаді, можливо сподіваючись, що в іншому місці мали б більше життєвих шансів. </w:t>
      </w:r>
    </w:p>
    <w:p w:rsidR="00FF497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lastRenderedPageBreak/>
        <w:t>Також позитивно (80,2%) оцінили мешканці факт створення об’єднаної громади. Водночас, 18,1% респондентів не змогли дати конкретної оцінки змінам або оцінюють їх нейтрально, що можна вважати за своїм змістом подібними відповідями. З одного боку, це може свідчити про надто короткий період функціонування територіальної громади в новому форматі, з іншого боку – бути наслідком недостатнього поширення інформації про переваги і ймовірні недоліки процесу об’єднання громад. Схоже на те, що це обумовлено, значною мірою, історично, а саме – багаторічним функціонуванням старої адміністративної системи – без повноцінного місцевого самоврядування.  Тому мешканці навіть не можуть оцінити того, що можуть зараз самостійно, як громада, ухвалювати багато рішень. Вони не знають, чи це добре, чи ні, не довіряються своїм умінням, як місцевої спільноти, у цій сфері. Незважаючи на це, 32,2% швидше позитивно оцінюють факт створення об’єднаної громади. Місцева влада мусить прагнути своїми діями збільшити цей відсоток.</w:t>
      </w:r>
    </w:p>
    <w:p w:rsidR="00FF497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73,7% домогосподарств вважають, що влада добре інформує про свою діяльність і всього лиш 3,1% – що погано. При цьому спостерігається кореляція – серед домогосподарств, які позитивніше оцінюють рівень інформування владою мешканців, більший відсоток респондентів добре оцінюють громаду, як місце для життя, і позитивно оцінюють також факт створення об’єднаної громади. Водночас, краще оцінюють інформаційну політику місцевої влади ті, хто цікавиться місцевими справами і бере участь у громадському житті.</w:t>
      </w:r>
    </w:p>
    <w:p w:rsidR="00FF497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На переконання мешканців, Великокучурівську громаду можна віднести до високого рівня заможності (так відповіло 49,9% домогосподарств). 42,7% вважають її посередньою за рівнем багатства, а тільки 4% – бідною. Переконання про відносну заможність оцінюємо як прояв того факту, що громада знаходиться у безпосередній близькості до 300-тисячного міста, яке багатьма її мешканцями сприймається як простір, спільний з </w:t>
      </w:r>
      <w:r w:rsidR="0048655B" w:rsidRPr="00631D6E">
        <w:rPr>
          <w:rFonts w:ascii="Times New Roman" w:hAnsi="Times New Roman"/>
          <w:sz w:val="28"/>
          <w:szCs w:val="28"/>
          <w:lang w:val="uk-UA"/>
        </w:rPr>
        <w:t>«</w:t>
      </w:r>
      <w:r w:rsidR="000C40E9" w:rsidRPr="00631D6E">
        <w:rPr>
          <w:rFonts w:ascii="Times New Roman" w:hAnsi="Times New Roman"/>
          <w:sz w:val="28"/>
          <w:szCs w:val="28"/>
          <w:lang w:val="uk-UA"/>
        </w:rPr>
        <w:t>рідними» приміськими територіями</w:t>
      </w:r>
      <w:r w:rsidRPr="00631D6E">
        <w:rPr>
          <w:rFonts w:ascii="Times New Roman" w:hAnsi="Times New Roman"/>
          <w:sz w:val="28"/>
          <w:szCs w:val="28"/>
          <w:lang w:val="uk-UA"/>
        </w:rPr>
        <w:t>.</w:t>
      </w:r>
    </w:p>
    <w:p w:rsidR="00FF497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Мешканці декларують свою вагому зацікавленість місцевими справами. При цьому вони вказують, що найчастіше джерелом інформації про те, що відбувається у громаді, є інтернет-сторінка ради громади (40,1%), а також спілкування з сусідами чи іншими особами. Дещо рідше підтверджується активність у пошуку новин – 32,5% домогосподарств декларують, що слідкують за інформацією у місцевих ЗМІ, а трохи більше (35,8%) розмовляють з депутатами чи старостами про місцеві справи. Узагальнено,  вказані джерела можна вважати, з огляду на релевантність місцевій дійсності, відносно надійними </w:t>
      </w:r>
      <w:r w:rsidR="0048655B" w:rsidRPr="00631D6E">
        <w:rPr>
          <w:rFonts w:ascii="Times New Roman" w:hAnsi="Times New Roman"/>
          <w:sz w:val="28"/>
          <w:szCs w:val="28"/>
          <w:lang w:val="uk-UA"/>
        </w:rPr>
        <w:t>і</w:t>
      </w:r>
      <w:r w:rsidRPr="00631D6E">
        <w:rPr>
          <w:rFonts w:ascii="Times New Roman" w:hAnsi="Times New Roman"/>
          <w:sz w:val="28"/>
          <w:szCs w:val="28"/>
          <w:lang w:val="uk-UA"/>
        </w:rPr>
        <w:t xml:space="preserve"> такими, що хоча й містять </w:t>
      </w:r>
      <w:r w:rsidRPr="00631D6E">
        <w:rPr>
          <w:rFonts w:ascii="Times New Roman" w:hAnsi="Times New Roman"/>
          <w:sz w:val="28"/>
          <w:szCs w:val="28"/>
          <w:lang w:val="uk-UA"/>
        </w:rPr>
        <w:lastRenderedPageBreak/>
        <w:t>нашарування суб’єктивності, однак воно є природнім в будь-якому випадку використання не першоджерела. Для того, щоб запобігти поширенню перекрученої інформації і пліток в подальшому, треба регулярно консультуватися з мешканцями й інформувати їх про справи у громаді.</w:t>
      </w:r>
    </w:p>
    <w:p w:rsidR="00B0011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На думку респондентів до найкращих форм комунікації можна віднести </w:t>
      </w:r>
      <w:r w:rsidR="00B00115" w:rsidRPr="00631D6E">
        <w:rPr>
          <w:rFonts w:ascii="Times New Roman" w:hAnsi="Times New Roman"/>
          <w:sz w:val="28"/>
          <w:szCs w:val="28"/>
          <w:lang w:val="uk-UA"/>
        </w:rPr>
        <w:t xml:space="preserve">збори/зустрічі представників апарату сільської ради чи місцевих депутатів з мешканцями громади, </w:t>
      </w:r>
      <w:r w:rsidRPr="00631D6E">
        <w:rPr>
          <w:rFonts w:ascii="Times New Roman" w:hAnsi="Times New Roman"/>
          <w:sz w:val="28"/>
          <w:szCs w:val="28"/>
          <w:lang w:val="uk-UA"/>
        </w:rPr>
        <w:t xml:space="preserve">офіційний інтернет-ресурс Великокучурівської громади, соціальні мережі, </w:t>
      </w:r>
      <w:r w:rsidR="00B00115" w:rsidRPr="00631D6E">
        <w:rPr>
          <w:rFonts w:ascii="Times New Roman" w:hAnsi="Times New Roman"/>
          <w:sz w:val="28"/>
          <w:szCs w:val="28"/>
          <w:lang w:val="uk-UA"/>
        </w:rPr>
        <w:t xml:space="preserve">групи в онлайн-мессенджерах, і лише потім </w:t>
      </w:r>
      <w:r w:rsidR="0048655B" w:rsidRPr="00631D6E">
        <w:rPr>
          <w:rFonts w:ascii="Times New Roman" w:hAnsi="Times New Roman"/>
          <w:sz w:val="28"/>
          <w:szCs w:val="28"/>
          <w:lang w:val="uk-UA"/>
        </w:rPr>
        <w:t>–</w:t>
      </w:r>
      <w:r w:rsidRPr="00631D6E">
        <w:rPr>
          <w:rFonts w:ascii="Times New Roman" w:hAnsi="Times New Roman"/>
          <w:sz w:val="28"/>
          <w:szCs w:val="28"/>
          <w:lang w:val="uk-UA"/>
        </w:rPr>
        <w:t xml:space="preserve"> дошки оголошень у приміщенні сільської ради і за її межами. Дослідження показало, що зацікавлення справами громади пов’язане з життєвою мобільністю – члени осілих домогосподарств декларують дещо менше зацікавлення місцевими справами, ніж особи, які ділять своє життя між громадою та іншими місцями.  Спостерігається також тенденція, що особи, які декларують вищий рівень зацікавлення громадськими справами, час</w:t>
      </w:r>
      <w:r w:rsidR="00B51412" w:rsidRPr="00631D6E">
        <w:rPr>
          <w:rFonts w:ascii="Times New Roman" w:hAnsi="Times New Roman"/>
          <w:sz w:val="28"/>
          <w:szCs w:val="28"/>
          <w:lang w:val="uk-UA"/>
        </w:rPr>
        <w:t>то позитивніше оцінюють громаду</w:t>
      </w:r>
      <w:r w:rsidRPr="00631D6E">
        <w:rPr>
          <w:rFonts w:ascii="Times New Roman" w:hAnsi="Times New Roman"/>
          <w:sz w:val="28"/>
          <w:szCs w:val="28"/>
          <w:lang w:val="uk-UA"/>
        </w:rPr>
        <w:t>.</w:t>
      </w:r>
    </w:p>
    <w:p w:rsidR="00FF497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Відсоток домогосподарств, члени яких беруть активну участь у житті громади, невисокий. У 37,2% домогосподарств ніхто не бере активної участі у житті громади. Водночас, майже 18% респондентів не змогли оцінити рівень участі членів свого домогосподарства у житті об’єднаної громади (участь у публічних заходах, святах, фестивалях, спільних ініціативах жителів тощо). Частка домогосподарств, в яких хтось належить до громадської організації, склала 13,6%. Дослідження показало, що громадська пасивність обумовлена матеріальними умовами домогосподарства. Зі зростанням заможності домогосподарства зростає і громадська активність та рівень участі у діяльності громадських організацій його членів. Невисока громадська активність мешканців – одна з універсальних проблем як сільських, так і міських громад. Однак, у випадку Великокучурівської територіальної громади вона має певний специфічний вимір, пов’язаний із приміським статусом території з одного боку (як наслідок, високим рівнем інтегрованості місцевого населення в життя обласного центру), а з іншого – згадана у попередньому розділі підприємливість мешканців, котра в умовах сьогодення почасти виражається в підвищеному рівні індивідуалізму, активності, пов’язаній у пошуку альтернативних форм заробітку закордоном.</w:t>
      </w:r>
    </w:p>
    <w:p w:rsidR="00B0011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З іншого боку, мешканці стверджують, що радше суттєво впливають на рішення місцевої влади. 36,9% домогосподарств вважають, що їх вплив середній, 9,1% відповіли, що не мають такого впливу, а понад половина (54% домогосподарств) схильні вважати, що мають вплив на рішення. </w:t>
      </w:r>
      <w:r w:rsidRPr="00631D6E">
        <w:rPr>
          <w:rFonts w:ascii="Times New Roman" w:hAnsi="Times New Roman"/>
          <w:sz w:val="28"/>
          <w:szCs w:val="28"/>
          <w:lang w:val="uk-UA"/>
        </w:rPr>
        <w:lastRenderedPageBreak/>
        <w:t>Треба підкреслити, що відсутність відчуття впливу і залучення до процесів ухвалення рішень зменшує рівень задоволення проживанням у громаді і оцінку якості життя. Дослідження показало, що відчуття впливу на діяльність місцевої влади пов’язане з оцінками інформаційної політики сільської ради – чим краща оцінка цієї політики, тим вище відчуття впливу на рішення влади. Отже, налагоджена інформаційна політика – це перший крок до активізації мешканців і залучення їх до процесів розвитку. Крім цього, чим вища оцінка інформаційної політики, тим вища у мешканців схильність до позитивної оцінки місцевої влади загалом. В цьому сенсі Великокучурівська громада є показовим прикладом в позитивному сенсі.</w:t>
      </w:r>
    </w:p>
    <w:p w:rsidR="00B00115" w:rsidRPr="00631D6E" w:rsidRDefault="00B0011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Незважаючи на військовий стан, добре </w:t>
      </w:r>
      <w:r w:rsidR="00631D6E" w:rsidRPr="00631D6E">
        <w:rPr>
          <w:rFonts w:ascii="Times New Roman" w:hAnsi="Times New Roman"/>
          <w:sz w:val="28"/>
          <w:szCs w:val="28"/>
          <w:lang w:val="uk-UA"/>
        </w:rPr>
        <w:t>оцінюється</w:t>
      </w:r>
      <w:r w:rsidR="00631D6E">
        <w:rPr>
          <w:rFonts w:ascii="Times New Roman" w:hAnsi="Times New Roman"/>
          <w:sz w:val="28"/>
          <w:szCs w:val="28"/>
          <w:lang w:val="uk-UA"/>
        </w:rPr>
        <w:t xml:space="preserve"> </w:t>
      </w:r>
      <w:r w:rsidR="00631D6E" w:rsidRPr="00631D6E">
        <w:rPr>
          <w:rFonts w:ascii="Times New Roman" w:hAnsi="Times New Roman"/>
          <w:sz w:val="28"/>
          <w:szCs w:val="28"/>
          <w:lang w:val="uk-UA"/>
        </w:rPr>
        <w:t>рівень</w:t>
      </w:r>
      <w:r w:rsidR="00631D6E">
        <w:rPr>
          <w:rFonts w:ascii="Times New Roman" w:hAnsi="Times New Roman"/>
          <w:sz w:val="28"/>
          <w:szCs w:val="28"/>
          <w:lang w:val="uk-UA"/>
        </w:rPr>
        <w:t xml:space="preserve"> </w:t>
      </w:r>
      <w:r w:rsidR="00631D6E" w:rsidRPr="00631D6E">
        <w:rPr>
          <w:rFonts w:ascii="Times New Roman" w:hAnsi="Times New Roman"/>
          <w:sz w:val="28"/>
          <w:szCs w:val="28"/>
          <w:lang w:val="uk-UA"/>
        </w:rPr>
        <w:t>безпеки</w:t>
      </w:r>
      <w:r w:rsidRPr="00631D6E">
        <w:rPr>
          <w:rFonts w:ascii="Times New Roman" w:hAnsi="Times New Roman"/>
          <w:sz w:val="28"/>
          <w:szCs w:val="28"/>
          <w:lang w:val="uk-UA"/>
        </w:rPr>
        <w:t xml:space="preserve"> – 67%. </w:t>
      </w:r>
      <w:r w:rsidR="00631D6E" w:rsidRPr="00631D6E">
        <w:rPr>
          <w:rFonts w:ascii="Times New Roman" w:hAnsi="Times New Roman"/>
          <w:sz w:val="28"/>
          <w:szCs w:val="28"/>
          <w:lang w:val="uk-UA"/>
        </w:rPr>
        <w:t>Відчуття</w:t>
      </w:r>
      <w:r w:rsidR="00631D6E">
        <w:rPr>
          <w:rFonts w:ascii="Times New Roman" w:hAnsi="Times New Roman"/>
          <w:sz w:val="28"/>
          <w:szCs w:val="28"/>
          <w:lang w:val="uk-UA"/>
        </w:rPr>
        <w:t xml:space="preserve"> </w:t>
      </w:r>
      <w:r w:rsidR="00631D6E" w:rsidRPr="00631D6E">
        <w:rPr>
          <w:rFonts w:ascii="Times New Roman" w:hAnsi="Times New Roman"/>
          <w:sz w:val="28"/>
          <w:szCs w:val="28"/>
          <w:lang w:val="uk-UA"/>
        </w:rPr>
        <w:t>безпеки позитивно впливає на загальну</w:t>
      </w:r>
      <w:r w:rsidR="00631D6E">
        <w:rPr>
          <w:rFonts w:ascii="Times New Roman" w:hAnsi="Times New Roman"/>
          <w:sz w:val="28"/>
          <w:szCs w:val="28"/>
          <w:lang w:val="uk-UA"/>
        </w:rPr>
        <w:t xml:space="preserve"> </w:t>
      </w:r>
      <w:r w:rsidR="00631D6E" w:rsidRPr="00631D6E">
        <w:rPr>
          <w:rFonts w:ascii="Times New Roman" w:hAnsi="Times New Roman"/>
          <w:sz w:val="28"/>
          <w:szCs w:val="28"/>
          <w:lang w:val="uk-UA"/>
        </w:rPr>
        <w:t>оцінку</w:t>
      </w:r>
      <w:r w:rsidR="00631D6E">
        <w:rPr>
          <w:rFonts w:ascii="Times New Roman" w:hAnsi="Times New Roman"/>
          <w:sz w:val="28"/>
          <w:szCs w:val="28"/>
          <w:lang w:val="uk-UA"/>
        </w:rPr>
        <w:t xml:space="preserve"> </w:t>
      </w:r>
      <w:r w:rsidR="00631D6E" w:rsidRPr="00631D6E">
        <w:rPr>
          <w:rFonts w:ascii="Times New Roman" w:hAnsi="Times New Roman"/>
          <w:sz w:val="28"/>
          <w:szCs w:val="28"/>
          <w:lang w:val="uk-UA"/>
        </w:rPr>
        <w:t>якості</w:t>
      </w:r>
      <w:r w:rsidR="00631D6E">
        <w:rPr>
          <w:rFonts w:ascii="Times New Roman" w:hAnsi="Times New Roman"/>
          <w:sz w:val="28"/>
          <w:szCs w:val="28"/>
          <w:lang w:val="uk-UA"/>
        </w:rPr>
        <w:t xml:space="preserve"> </w:t>
      </w:r>
      <w:r w:rsidR="00631D6E" w:rsidRPr="00631D6E">
        <w:rPr>
          <w:rFonts w:ascii="Times New Roman" w:hAnsi="Times New Roman"/>
          <w:sz w:val="28"/>
          <w:szCs w:val="28"/>
          <w:lang w:val="uk-UA"/>
        </w:rPr>
        <w:t xml:space="preserve">життя. </w:t>
      </w:r>
      <w:r w:rsidRPr="00631D6E">
        <w:rPr>
          <w:rFonts w:ascii="Times New Roman" w:hAnsi="Times New Roman"/>
          <w:sz w:val="28"/>
          <w:szCs w:val="28"/>
          <w:lang w:val="uk-UA"/>
        </w:rPr>
        <w:t xml:space="preserve">Понад 68% </w:t>
      </w:r>
      <w:r w:rsidR="00631D6E" w:rsidRPr="00631D6E">
        <w:rPr>
          <w:rFonts w:ascii="Times New Roman" w:hAnsi="Times New Roman"/>
          <w:sz w:val="28"/>
          <w:szCs w:val="28"/>
          <w:lang w:val="uk-UA"/>
        </w:rPr>
        <w:t>респондентів</w:t>
      </w:r>
      <w:r w:rsidR="00631D6E">
        <w:rPr>
          <w:rFonts w:ascii="Times New Roman" w:hAnsi="Times New Roman"/>
          <w:sz w:val="28"/>
          <w:szCs w:val="28"/>
          <w:lang w:val="uk-UA"/>
        </w:rPr>
        <w:t xml:space="preserve"> </w:t>
      </w:r>
      <w:r w:rsidR="00631D6E" w:rsidRPr="00631D6E">
        <w:rPr>
          <w:rFonts w:ascii="Times New Roman" w:hAnsi="Times New Roman"/>
          <w:sz w:val="28"/>
          <w:szCs w:val="28"/>
          <w:lang w:val="uk-UA"/>
        </w:rPr>
        <w:t>задоволені</w:t>
      </w:r>
      <w:r w:rsidR="00631D6E">
        <w:rPr>
          <w:rFonts w:ascii="Times New Roman" w:hAnsi="Times New Roman"/>
          <w:sz w:val="28"/>
          <w:szCs w:val="28"/>
          <w:lang w:val="uk-UA"/>
        </w:rPr>
        <w:t xml:space="preserve"> </w:t>
      </w:r>
      <w:r w:rsidR="00631D6E" w:rsidRPr="00631D6E">
        <w:rPr>
          <w:rFonts w:ascii="Times New Roman" w:hAnsi="Times New Roman"/>
          <w:sz w:val="28"/>
          <w:szCs w:val="28"/>
          <w:lang w:val="uk-UA"/>
        </w:rPr>
        <w:t>доступністю</w:t>
      </w:r>
      <w:r w:rsidRPr="00631D6E">
        <w:rPr>
          <w:rFonts w:ascii="Times New Roman" w:hAnsi="Times New Roman"/>
          <w:sz w:val="28"/>
          <w:szCs w:val="28"/>
          <w:lang w:val="uk-UA"/>
        </w:rPr>
        <w:t xml:space="preserve"> укриттів у громаді.</w:t>
      </w:r>
    </w:p>
    <w:p w:rsidR="00FF4975" w:rsidRPr="00631D6E" w:rsidRDefault="00FF4975" w:rsidP="00E33493">
      <w:pPr>
        <w:pStyle w:val="aa"/>
        <w:numPr>
          <w:ilvl w:val="0"/>
          <w:numId w:val="13"/>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На думку респондентів у стосунках між людьми в громаді спостерігається відносна перевага «почуття солідарності і турботи про загальне благо» (44,3%) над «недовірою, обережністю і приватним інтересом» (19%). Водночас, понад третині (36,6%) було складно дати однозначну відповідь. Відсутність суспільної довіри значно обмежує відчуття якості життя в громаді. Це негативно впливає також на процеси співпраці у місцевому середовищі та виникнення спільних ініціатив, спрямованих на розвиток.</w:t>
      </w:r>
    </w:p>
    <w:p w:rsidR="00FF4975" w:rsidRPr="00631D6E" w:rsidRDefault="00FF4975" w:rsidP="00B51412">
      <w:pPr>
        <w:tabs>
          <w:tab w:val="left" w:pos="426"/>
        </w:tabs>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Оцінка умов життя і якості громадських послуг</w:t>
      </w:r>
    </w:p>
    <w:p w:rsidR="00FF4975" w:rsidRPr="00631D6E" w:rsidRDefault="00FF4975" w:rsidP="00B51412">
      <w:pPr>
        <w:tabs>
          <w:tab w:val="left" w:pos="426"/>
        </w:tabs>
        <w:spacing w:before="20" w:after="40" w:line="264" w:lineRule="auto"/>
        <w:jc w:val="center"/>
        <w:rPr>
          <w:rFonts w:ascii="Times New Roman" w:hAnsi="Times New Roman" w:cs="Times New Roman"/>
          <w:i/>
          <w:sz w:val="28"/>
          <w:szCs w:val="28"/>
        </w:rPr>
      </w:pPr>
      <w:r w:rsidRPr="00631D6E">
        <w:rPr>
          <w:rFonts w:ascii="Times New Roman" w:hAnsi="Times New Roman" w:cs="Times New Roman"/>
          <w:i/>
          <w:sz w:val="28"/>
          <w:szCs w:val="28"/>
        </w:rPr>
        <w:t>Екологія і довкілля</w:t>
      </w:r>
    </w:p>
    <w:p w:rsidR="00FF4975" w:rsidRPr="00631D6E" w:rsidRDefault="00FF4975" w:rsidP="00E33493">
      <w:pPr>
        <w:pStyle w:val="aa"/>
        <w:numPr>
          <w:ilvl w:val="0"/>
          <w:numId w:val="14"/>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pacing w:val="-2"/>
          <w:sz w:val="28"/>
          <w:szCs w:val="28"/>
          <w:lang w:val="uk-UA"/>
        </w:rPr>
        <w:t>Аспекти, пов’язані з екологією та умовами навколишнього середовища людини отримали без винятку позитивні оцінки мешканців. Найкраще та, водночас, у якості найважливішого оцінили можливість сортування і вивезення з домогосподарств твердих побутових відходів, чистоту навколишнього середовища, естетику громадських будівель та чистоту і порядок в них, що свідчить, насамперед, про напрямки розв’язку проблем в громаді при правильно визначеній їхній пріоритетності. Також, мешканці позитивно оцінили наявність природних зон на території громади (парки, зелені зони тощо), утримання кладовищ, чистоту річок та інших водойм, чистоту громадських місць. Ці результати показують, що, на думку мешканців саме чистота довкілля, турбота комунальних заклад</w:t>
      </w:r>
      <w:r w:rsidR="002E43AF" w:rsidRPr="00631D6E">
        <w:rPr>
          <w:rFonts w:ascii="Times New Roman" w:hAnsi="Times New Roman"/>
          <w:spacing w:val="-2"/>
          <w:sz w:val="28"/>
          <w:szCs w:val="28"/>
          <w:lang w:val="uk-UA"/>
        </w:rPr>
        <w:t>ів про його стан, чистота грома</w:t>
      </w:r>
      <w:r w:rsidRPr="00631D6E">
        <w:rPr>
          <w:rFonts w:ascii="Times New Roman" w:hAnsi="Times New Roman"/>
          <w:spacing w:val="-2"/>
          <w:sz w:val="28"/>
          <w:szCs w:val="28"/>
          <w:lang w:val="uk-UA"/>
        </w:rPr>
        <w:t>дських місць, а також вивезення сміття – це ключові чинники, які найбільше впливають на якість життя у громаді</w:t>
      </w:r>
      <w:r w:rsidRPr="00631D6E">
        <w:rPr>
          <w:rFonts w:ascii="Times New Roman" w:hAnsi="Times New Roman"/>
          <w:sz w:val="28"/>
          <w:szCs w:val="28"/>
          <w:lang w:val="uk-UA"/>
        </w:rPr>
        <w:t xml:space="preserve">. </w:t>
      </w:r>
    </w:p>
    <w:p w:rsidR="00FF4975" w:rsidRPr="00631D6E" w:rsidRDefault="00FF4975" w:rsidP="00B51412">
      <w:pPr>
        <w:tabs>
          <w:tab w:val="left" w:pos="426"/>
        </w:tabs>
        <w:spacing w:before="20" w:after="40" w:line="264" w:lineRule="auto"/>
        <w:jc w:val="center"/>
        <w:rPr>
          <w:rFonts w:ascii="Times New Roman" w:hAnsi="Times New Roman" w:cs="Times New Roman"/>
          <w:i/>
          <w:sz w:val="28"/>
          <w:szCs w:val="28"/>
        </w:rPr>
      </w:pPr>
      <w:r w:rsidRPr="00631D6E">
        <w:rPr>
          <w:rFonts w:ascii="Times New Roman" w:hAnsi="Times New Roman" w:cs="Times New Roman"/>
          <w:i/>
          <w:sz w:val="28"/>
          <w:szCs w:val="28"/>
        </w:rPr>
        <w:t>Дорожня інфраструктура, транспорт і безпека на дорогах</w:t>
      </w:r>
    </w:p>
    <w:p w:rsidR="00FF4975" w:rsidRPr="00631D6E" w:rsidRDefault="00FF4975" w:rsidP="00E33493">
      <w:pPr>
        <w:pStyle w:val="aa"/>
        <w:numPr>
          <w:ilvl w:val="0"/>
          <w:numId w:val="14"/>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Більшість факторів, пов’язаних із дорожньою інфраструктурою, безпекою на дорогах оцінено мешканцями позитивно, що не є типовим </w:t>
      </w:r>
      <w:r w:rsidRPr="00631D6E">
        <w:rPr>
          <w:rFonts w:ascii="Times New Roman" w:hAnsi="Times New Roman"/>
          <w:sz w:val="28"/>
          <w:szCs w:val="28"/>
          <w:lang w:val="uk-UA"/>
        </w:rPr>
        <w:lastRenderedPageBreak/>
        <w:t>явищем для територіальних громад в Україні. У якості і найважливіших чинників, і таких, що отримали найвищу оцінку, виявились можливість скористатися послугами громадського транспорту на території громади та наявність транспортного сполучення між населеними пунктами територіальної громади. Це підтверджують дані аналізу у попередньому розділі, де вказано про добре автобусне сполучення сіл громади з Чернівцями. А, оскільки головна дорога, котра проходить від крайнього с. Глибочок до Чернівці, є транзитною для усіх наступних сіл, отримана оцінка відображає реальний стан справ.</w:t>
      </w:r>
    </w:p>
    <w:p w:rsidR="00FF4975" w:rsidRPr="00631D6E" w:rsidRDefault="00FF4975" w:rsidP="00E33493">
      <w:pPr>
        <w:pStyle w:val="aa"/>
        <w:numPr>
          <w:ilvl w:val="0"/>
          <w:numId w:val="14"/>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Єдиний критерій, який отримав негативну оцінку – якість/стан дорожнього покриття, яке у напрямку до колишнього районного центру м</w:t>
      </w:r>
      <w:r w:rsidR="00B00115" w:rsidRPr="00631D6E">
        <w:rPr>
          <w:rFonts w:ascii="Times New Roman" w:hAnsi="Times New Roman"/>
          <w:sz w:val="28"/>
          <w:szCs w:val="28"/>
          <w:lang w:val="uk-UA"/>
        </w:rPr>
        <w:t>.</w:t>
      </w:r>
      <w:r w:rsidRPr="00631D6E">
        <w:rPr>
          <w:rFonts w:ascii="Times New Roman" w:hAnsi="Times New Roman"/>
          <w:sz w:val="28"/>
          <w:szCs w:val="28"/>
          <w:lang w:val="uk-UA"/>
        </w:rPr>
        <w:t xml:space="preserve"> Сторожинець, починаючи від району с. Глибочок, вимагає капітального ремонту – ремонту, що не здійснювався протягом багатьох років. </w:t>
      </w:r>
    </w:p>
    <w:p w:rsidR="00FF4975" w:rsidRPr="00631D6E" w:rsidRDefault="00FF4975" w:rsidP="00B51412">
      <w:pPr>
        <w:tabs>
          <w:tab w:val="left" w:pos="426"/>
        </w:tabs>
        <w:spacing w:before="20" w:after="40" w:line="264" w:lineRule="auto"/>
        <w:jc w:val="center"/>
        <w:rPr>
          <w:rFonts w:ascii="Times New Roman" w:hAnsi="Times New Roman" w:cs="Times New Roman"/>
          <w:i/>
          <w:sz w:val="28"/>
          <w:szCs w:val="28"/>
        </w:rPr>
      </w:pPr>
      <w:r w:rsidRPr="00631D6E">
        <w:rPr>
          <w:rFonts w:ascii="Times New Roman" w:hAnsi="Times New Roman" w:cs="Times New Roman"/>
          <w:i/>
          <w:sz w:val="28"/>
          <w:szCs w:val="28"/>
        </w:rPr>
        <w:t>Освіта й інша навчально-виховна діяльність</w:t>
      </w:r>
    </w:p>
    <w:p w:rsidR="00FF4975" w:rsidRPr="00631D6E" w:rsidRDefault="00FF4975" w:rsidP="00E33493">
      <w:pPr>
        <w:pStyle w:val="aa"/>
        <w:numPr>
          <w:ilvl w:val="0"/>
          <w:numId w:val="14"/>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pacing w:val="-2"/>
          <w:sz w:val="28"/>
          <w:szCs w:val="28"/>
          <w:lang w:val="uk-UA"/>
        </w:rPr>
        <w:t xml:space="preserve">Доступність закладів і якість навчання у </w:t>
      </w:r>
      <w:r w:rsidR="00B00115" w:rsidRPr="00631D6E">
        <w:rPr>
          <w:rFonts w:ascii="Times New Roman" w:hAnsi="Times New Roman"/>
          <w:spacing w:val="-2"/>
          <w:sz w:val="28"/>
          <w:szCs w:val="28"/>
          <w:lang w:val="uk-UA"/>
        </w:rPr>
        <w:t xml:space="preserve">закладах загальної середньої освіти та закладах дошкільної освіти </w:t>
      </w:r>
      <w:r w:rsidRPr="00631D6E">
        <w:rPr>
          <w:rFonts w:ascii="Times New Roman" w:hAnsi="Times New Roman"/>
          <w:spacing w:val="-2"/>
          <w:sz w:val="28"/>
          <w:szCs w:val="28"/>
          <w:lang w:val="uk-UA"/>
        </w:rPr>
        <w:t>мешканці оцінюють позитивно. Також доволі високі оцінки вони поставили сфері позаурочних занять. Такі оцінки слід сприймати як беззаперечний позитив, оскільки проблеми формування ефективної освітньої мережі, формування додаткової пропозиції дозвілля та особистого розвитку для дітей та молоді становлять критичний пункт у розвитку багатьох територіальних громад в Україні –</w:t>
      </w:r>
      <w:r w:rsidR="00631D6E">
        <w:rPr>
          <w:rFonts w:ascii="Times New Roman" w:hAnsi="Times New Roman"/>
          <w:spacing w:val="-2"/>
          <w:sz w:val="28"/>
          <w:szCs w:val="28"/>
          <w:lang w:val="uk-UA"/>
        </w:rPr>
        <w:t xml:space="preserve"> </w:t>
      </w:r>
      <w:r w:rsidRPr="00631D6E">
        <w:rPr>
          <w:rFonts w:ascii="Times New Roman" w:hAnsi="Times New Roman"/>
          <w:spacing w:val="-2"/>
          <w:sz w:val="28"/>
          <w:szCs w:val="28"/>
          <w:lang w:val="uk-UA"/>
        </w:rPr>
        <w:t>досягнення у цих сферах складають невід’ємну «історію успіху» в розвитку кожної з них</w:t>
      </w:r>
      <w:r w:rsidRPr="00631D6E">
        <w:rPr>
          <w:rFonts w:ascii="Times New Roman" w:hAnsi="Times New Roman"/>
          <w:sz w:val="28"/>
          <w:szCs w:val="28"/>
          <w:lang w:val="uk-UA"/>
        </w:rPr>
        <w:t>.</w:t>
      </w:r>
    </w:p>
    <w:p w:rsidR="00FF4975" w:rsidRPr="00631D6E" w:rsidRDefault="00FF4975" w:rsidP="00E33493">
      <w:pPr>
        <w:pStyle w:val="aa"/>
        <w:numPr>
          <w:ilvl w:val="0"/>
          <w:numId w:val="14"/>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Винятку не склав і фактор «доступності різноманітних форм  цікавого дозвілля для дітей та молоді» </w:t>
      </w:r>
      <w:r w:rsidR="0048655B" w:rsidRPr="00631D6E">
        <w:rPr>
          <w:rFonts w:ascii="Times New Roman" w:hAnsi="Times New Roman"/>
          <w:sz w:val="28"/>
          <w:szCs w:val="28"/>
          <w:lang w:val="uk-UA"/>
        </w:rPr>
        <w:t>–</w:t>
      </w:r>
      <w:r w:rsidRPr="00631D6E">
        <w:rPr>
          <w:rFonts w:ascii="Times New Roman" w:hAnsi="Times New Roman"/>
          <w:sz w:val="28"/>
          <w:szCs w:val="28"/>
          <w:lang w:val="uk-UA"/>
        </w:rPr>
        <w:t xml:space="preserve"> радше в цьому випадку оцінка стосується також тих пропозицій дозвілля, які пропонують сусідні Чернівці.</w:t>
      </w:r>
    </w:p>
    <w:p w:rsidR="00FF4975" w:rsidRPr="00631D6E" w:rsidRDefault="00FF4975" w:rsidP="00B51412">
      <w:pPr>
        <w:tabs>
          <w:tab w:val="left" w:pos="426"/>
        </w:tabs>
        <w:spacing w:before="20" w:after="40" w:line="264" w:lineRule="auto"/>
        <w:jc w:val="center"/>
        <w:rPr>
          <w:rFonts w:ascii="Times New Roman" w:hAnsi="Times New Roman" w:cs="Times New Roman"/>
          <w:i/>
          <w:sz w:val="28"/>
          <w:szCs w:val="28"/>
        </w:rPr>
      </w:pPr>
      <w:r w:rsidRPr="00631D6E">
        <w:rPr>
          <w:rFonts w:ascii="Times New Roman" w:hAnsi="Times New Roman" w:cs="Times New Roman"/>
          <w:i/>
          <w:sz w:val="28"/>
          <w:szCs w:val="28"/>
        </w:rPr>
        <w:t>Робочі місця і підприємництво</w:t>
      </w:r>
    </w:p>
    <w:p w:rsidR="00FF4975" w:rsidRPr="00631D6E" w:rsidRDefault="00FF4975" w:rsidP="00E33493">
      <w:pPr>
        <w:pStyle w:val="aa"/>
        <w:numPr>
          <w:ilvl w:val="0"/>
          <w:numId w:val="14"/>
        </w:numPr>
        <w:tabs>
          <w:tab w:val="left" w:pos="426"/>
        </w:tabs>
        <w:spacing w:before="20" w:after="40" w:line="264" w:lineRule="auto"/>
        <w:ind w:left="0" w:firstLine="0"/>
        <w:contextualSpacing w:val="0"/>
        <w:jc w:val="both"/>
        <w:rPr>
          <w:rFonts w:ascii="Times New Roman" w:hAnsi="Times New Roman"/>
          <w:sz w:val="28"/>
          <w:szCs w:val="28"/>
          <w:u w:val="single"/>
          <w:lang w:val="uk-UA"/>
        </w:rPr>
      </w:pPr>
      <w:r w:rsidRPr="00631D6E">
        <w:rPr>
          <w:rFonts w:ascii="Times New Roman" w:hAnsi="Times New Roman"/>
          <w:sz w:val="28"/>
          <w:szCs w:val="28"/>
          <w:lang w:val="uk-UA"/>
        </w:rPr>
        <w:t>Питання, пов’язані з ринком праці і підприємництвом, мешканці оцінили також позитивно: як і доступність робочих місць (про що йшла мова у попередньому розділі), так і можливість заснування власного бізнесу, його підтримка опитуваними визначено як сфери, що слугують позитивними характеристиками Великокучурівської громади.</w:t>
      </w:r>
    </w:p>
    <w:p w:rsidR="00FF4975" w:rsidRPr="00631D6E" w:rsidRDefault="00FF4975" w:rsidP="00B51412">
      <w:pPr>
        <w:tabs>
          <w:tab w:val="left" w:pos="426"/>
        </w:tabs>
        <w:spacing w:before="20" w:after="40" w:line="264" w:lineRule="auto"/>
        <w:jc w:val="center"/>
        <w:rPr>
          <w:rFonts w:ascii="Times New Roman" w:hAnsi="Times New Roman" w:cs="Times New Roman"/>
          <w:i/>
          <w:sz w:val="28"/>
          <w:szCs w:val="28"/>
        </w:rPr>
      </w:pPr>
      <w:r w:rsidRPr="00631D6E">
        <w:rPr>
          <w:rFonts w:ascii="Times New Roman" w:hAnsi="Times New Roman" w:cs="Times New Roman"/>
          <w:i/>
          <w:sz w:val="28"/>
          <w:szCs w:val="28"/>
        </w:rPr>
        <w:t>Соціальна політика й охорона здоров’я</w:t>
      </w:r>
    </w:p>
    <w:p w:rsidR="00FF4975" w:rsidRPr="00631D6E" w:rsidRDefault="00FF4975" w:rsidP="00E33493">
      <w:pPr>
        <w:pStyle w:val="aa"/>
        <w:numPr>
          <w:ilvl w:val="0"/>
          <w:numId w:val="14"/>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pacing w:val="-2"/>
          <w:sz w:val="28"/>
          <w:szCs w:val="28"/>
          <w:lang w:val="uk-UA"/>
        </w:rPr>
        <w:t xml:space="preserve">Без винятку позитивно та з порівнюваним рівнем вагомості оцінено і діяльність установ соціального захисту, допомогу, що надається установами громади  особам, що перебувають у важких матеріальних умовах, зацікавленість установ громади проблемами осіб похилого віку тощо. До певної міри такий стан справ можна вважати відображенням того, що громада з власного бюджету, на додаток державній підтримці, яка існує, фінансує певні програми соціальної/матеріальної підтримки місцевих </w:t>
      </w:r>
      <w:r w:rsidRPr="00631D6E">
        <w:rPr>
          <w:rFonts w:ascii="Times New Roman" w:hAnsi="Times New Roman"/>
          <w:spacing w:val="-2"/>
          <w:sz w:val="28"/>
          <w:szCs w:val="28"/>
          <w:lang w:val="uk-UA"/>
        </w:rPr>
        <w:lastRenderedPageBreak/>
        <w:t>мешканців, відшкодовує окремі видатки за послугами з охорони здоров’я. Тому такі дії не можуть залишитись недооціненими</w:t>
      </w:r>
      <w:r w:rsidRPr="00631D6E">
        <w:rPr>
          <w:rFonts w:ascii="Times New Roman" w:hAnsi="Times New Roman"/>
          <w:sz w:val="28"/>
          <w:szCs w:val="28"/>
          <w:lang w:val="uk-UA"/>
        </w:rPr>
        <w:t>.</w:t>
      </w:r>
    </w:p>
    <w:p w:rsidR="00FF4975" w:rsidRPr="00631D6E" w:rsidRDefault="00FF4975" w:rsidP="00BD2444">
      <w:pPr>
        <w:tabs>
          <w:tab w:val="left" w:pos="426"/>
        </w:tabs>
        <w:spacing w:before="20" w:after="40" w:line="264" w:lineRule="auto"/>
        <w:jc w:val="center"/>
        <w:rPr>
          <w:rFonts w:ascii="Times New Roman" w:hAnsi="Times New Roman" w:cs="Times New Roman"/>
          <w:i/>
          <w:sz w:val="28"/>
          <w:szCs w:val="28"/>
        </w:rPr>
      </w:pPr>
      <w:r w:rsidRPr="00631D6E">
        <w:rPr>
          <w:rFonts w:ascii="Times New Roman" w:hAnsi="Times New Roman" w:cs="Times New Roman"/>
          <w:i/>
          <w:sz w:val="28"/>
          <w:szCs w:val="28"/>
        </w:rPr>
        <w:t>Культура, спорт і відпочинок</w:t>
      </w:r>
    </w:p>
    <w:p w:rsidR="00FF4975" w:rsidRPr="00631D6E" w:rsidRDefault="00FF4975" w:rsidP="00E33493">
      <w:pPr>
        <w:pStyle w:val="aa"/>
        <w:numPr>
          <w:ilvl w:val="0"/>
          <w:numId w:val="15"/>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Найбільш позитивну оцінку (на загально схвальному фоні) мешканці надали також і найбільш важливим факторам, таким як можливість пасивної участі (як глядач чи слухач) у культурному житті громади, доступність (існування) місць, в яких дорослі можуть проводити свій вільний час поза домом (напр. клубів, центрів, кав’ярень та ін.), можливість брати участь у культурно-мистецькій діяльності (напр. співати у хорі, грати в ансамблі, відвідувати заняття з образотворчого мистецтва та ін.), доступність мережі Інтернет тощо.  </w:t>
      </w:r>
    </w:p>
    <w:p w:rsidR="00FF4975" w:rsidRPr="00631D6E" w:rsidRDefault="00FF4975" w:rsidP="0035126D">
      <w:pPr>
        <w:tabs>
          <w:tab w:val="left" w:pos="426"/>
        </w:tabs>
        <w:spacing w:before="20" w:after="40" w:line="240" w:lineRule="auto"/>
        <w:jc w:val="center"/>
        <w:rPr>
          <w:rFonts w:ascii="Times New Roman" w:hAnsi="Times New Roman" w:cs="Times New Roman"/>
          <w:sz w:val="28"/>
          <w:szCs w:val="28"/>
        </w:rPr>
      </w:pPr>
    </w:p>
    <w:p w:rsidR="00FF4975" w:rsidRPr="00631D6E" w:rsidRDefault="00FF4975" w:rsidP="00BD2444">
      <w:pPr>
        <w:tabs>
          <w:tab w:val="left" w:pos="426"/>
        </w:tabs>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Підсумки</w:t>
      </w:r>
    </w:p>
    <w:p w:rsidR="00FF4975" w:rsidRPr="00631D6E" w:rsidRDefault="00FF4975" w:rsidP="00E33493">
      <w:pPr>
        <w:pStyle w:val="aa"/>
        <w:numPr>
          <w:ilvl w:val="0"/>
          <w:numId w:val="16"/>
        </w:numPr>
        <w:tabs>
          <w:tab w:val="left" w:pos="426"/>
        </w:tabs>
        <w:spacing w:before="20" w:after="40" w:line="264" w:lineRule="auto"/>
        <w:ind w:left="0" w:firstLine="0"/>
        <w:jc w:val="both"/>
        <w:rPr>
          <w:rFonts w:ascii="Times New Roman" w:hAnsi="Times New Roman"/>
          <w:sz w:val="28"/>
          <w:szCs w:val="28"/>
          <w:lang w:val="uk-UA"/>
        </w:rPr>
      </w:pPr>
      <w:r w:rsidRPr="00631D6E">
        <w:rPr>
          <w:rFonts w:ascii="Times New Roman" w:hAnsi="Times New Roman"/>
          <w:sz w:val="28"/>
          <w:szCs w:val="28"/>
          <w:lang w:val="uk-UA"/>
        </w:rPr>
        <w:t xml:space="preserve">Серед чинників, які позитивно впливають на якість життя у громаді, </w:t>
      </w:r>
      <w:r w:rsidR="0048655B" w:rsidRPr="00631D6E">
        <w:rPr>
          <w:rFonts w:ascii="Times New Roman" w:hAnsi="Times New Roman"/>
          <w:sz w:val="28"/>
          <w:szCs w:val="28"/>
          <w:lang w:val="uk-UA"/>
        </w:rPr>
        <w:t>–</w:t>
      </w:r>
      <w:r w:rsidRPr="00631D6E">
        <w:rPr>
          <w:rFonts w:ascii="Times New Roman" w:hAnsi="Times New Roman"/>
          <w:sz w:val="28"/>
          <w:szCs w:val="28"/>
          <w:lang w:val="uk-UA"/>
        </w:rPr>
        <w:t xml:space="preserve"> розвинена освітня мережа і якість навчання у </w:t>
      </w:r>
      <w:r w:rsidR="00B00115" w:rsidRPr="00631D6E">
        <w:rPr>
          <w:rFonts w:ascii="Times New Roman" w:hAnsi="Times New Roman"/>
          <w:sz w:val="28"/>
          <w:szCs w:val="28"/>
          <w:lang w:val="uk-UA"/>
        </w:rPr>
        <w:t>закладах освіти</w:t>
      </w:r>
      <w:r w:rsidRPr="00631D6E">
        <w:rPr>
          <w:rFonts w:ascii="Times New Roman" w:hAnsi="Times New Roman"/>
          <w:sz w:val="28"/>
          <w:szCs w:val="28"/>
          <w:lang w:val="uk-UA"/>
        </w:rPr>
        <w:t xml:space="preserve"> та дошкільних закладах, а також можливість пасивної участі у культурному та спортивному житті і громадській діяльності на території громади.</w:t>
      </w:r>
    </w:p>
    <w:p w:rsidR="00B00115" w:rsidRPr="00631D6E" w:rsidRDefault="00B00115" w:rsidP="00E33493">
      <w:pPr>
        <w:pStyle w:val="aa"/>
        <w:numPr>
          <w:ilvl w:val="0"/>
          <w:numId w:val="16"/>
        </w:numPr>
        <w:tabs>
          <w:tab w:val="left" w:pos="426"/>
        </w:tabs>
        <w:spacing w:before="20" w:after="40" w:line="264" w:lineRule="auto"/>
        <w:ind w:left="0" w:firstLine="0"/>
        <w:jc w:val="both"/>
        <w:rPr>
          <w:rFonts w:ascii="Times New Roman" w:hAnsi="Times New Roman"/>
          <w:sz w:val="28"/>
          <w:szCs w:val="28"/>
          <w:lang w:val="uk-UA"/>
        </w:rPr>
      </w:pPr>
      <w:r w:rsidRPr="00631D6E">
        <w:rPr>
          <w:rFonts w:ascii="Times New Roman" w:hAnsi="Times New Roman"/>
          <w:sz w:val="28"/>
          <w:szCs w:val="28"/>
          <w:lang w:val="uk-UA"/>
        </w:rPr>
        <w:t>Серед найважливіших проблем, які виявило дослідження, такі: підтримка Збройних Сил України, дорожня інфраструктура, освіта і дошкільне виховання, позашкільні заняття для дітей, громадська безпека, соціальна допомога, вуличне освітлення, охорона здоров’я.</w:t>
      </w:r>
    </w:p>
    <w:p w:rsidR="00FF4975" w:rsidRPr="00631D6E" w:rsidRDefault="00FF4975" w:rsidP="00E33493">
      <w:pPr>
        <w:pStyle w:val="aa"/>
        <w:numPr>
          <w:ilvl w:val="0"/>
          <w:numId w:val="16"/>
        </w:numPr>
        <w:tabs>
          <w:tab w:val="left" w:pos="426"/>
        </w:tabs>
        <w:spacing w:before="20" w:after="40" w:line="264" w:lineRule="auto"/>
        <w:ind w:left="0" w:firstLine="0"/>
        <w:jc w:val="both"/>
        <w:rPr>
          <w:rFonts w:ascii="Times New Roman" w:hAnsi="Times New Roman"/>
          <w:sz w:val="28"/>
          <w:szCs w:val="28"/>
          <w:lang w:val="uk-UA"/>
        </w:rPr>
      </w:pPr>
      <w:r w:rsidRPr="00631D6E">
        <w:rPr>
          <w:rFonts w:ascii="Times New Roman" w:hAnsi="Times New Roman"/>
          <w:sz w:val="28"/>
          <w:szCs w:val="28"/>
          <w:lang w:val="uk-UA"/>
        </w:rPr>
        <w:t>Громаду позитивно вирізняє відносно висока заангажованість мешканців в місцеві справи, високі оцінки практично усіх сфер життєдіяльності: від комунальної інженерної інфраструктури до рівня соціальних та адміністративних послуг, що надаються на місці.</w:t>
      </w:r>
    </w:p>
    <w:p w:rsidR="00FF4975" w:rsidRPr="00631D6E" w:rsidRDefault="00FF4975" w:rsidP="00E33493">
      <w:pPr>
        <w:pStyle w:val="aa"/>
        <w:numPr>
          <w:ilvl w:val="0"/>
          <w:numId w:val="16"/>
        </w:numPr>
        <w:tabs>
          <w:tab w:val="left" w:pos="426"/>
        </w:tabs>
        <w:spacing w:before="20" w:after="40" w:line="264" w:lineRule="auto"/>
        <w:ind w:left="0" w:firstLine="0"/>
        <w:contextualSpacing w:val="0"/>
        <w:jc w:val="both"/>
        <w:rPr>
          <w:rFonts w:ascii="Times New Roman" w:hAnsi="Times New Roman"/>
          <w:sz w:val="28"/>
          <w:szCs w:val="28"/>
          <w:lang w:val="uk-UA"/>
        </w:rPr>
      </w:pPr>
      <w:r w:rsidRPr="00631D6E">
        <w:rPr>
          <w:rFonts w:ascii="Times New Roman" w:hAnsi="Times New Roman"/>
          <w:sz w:val="28"/>
          <w:szCs w:val="28"/>
          <w:lang w:val="uk-UA"/>
        </w:rPr>
        <w:t>Громада як місце проживання, ефекти від створення її у розширеному форматі у 2015 році, якість місцевого самоврядування отримали високу оцінку. Окрім іншого, це засвідчує потребу тривалішого часового проміжку для отримання наочних позитивних ефектів, які може бути оцінена широким загалом.</w:t>
      </w:r>
    </w:p>
    <w:p w:rsidR="00C730C8" w:rsidRPr="00631D6E" w:rsidRDefault="00C730C8" w:rsidP="00BD2444">
      <w:pPr>
        <w:spacing w:before="20" w:after="40" w:line="264" w:lineRule="auto"/>
        <w:rPr>
          <w:rFonts w:asciiTheme="majorHAnsi" w:eastAsia="Times New Roman" w:hAnsiTheme="majorHAnsi" w:cs="Calibri"/>
          <w:b/>
          <w:bCs/>
          <w:color w:val="34411B"/>
          <w:sz w:val="28"/>
          <w:szCs w:val="24"/>
          <w:lang w:eastAsia="en-US"/>
        </w:rPr>
      </w:pPr>
      <w:r w:rsidRPr="00631D6E">
        <w:rPr>
          <w:rFonts w:asciiTheme="majorHAnsi" w:hAnsiTheme="majorHAnsi" w:cs="Calibri"/>
          <w:color w:val="34411B"/>
          <w:sz w:val="28"/>
          <w:szCs w:val="24"/>
        </w:rPr>
        <w:br w:type="page"/>
      </w:r>
    </w:p>
    <w:p w:rsidR="00B9309D" w:rsidRPr="00631D6E" w:rsidRDefault="00B9309D" w:rsidP="00BD2444">
      <w:pPr>
        <w:pStyle w:val="1"/>
        <w:spacing w:before="20" w:after="40" w:line="264" w:lineRule="auto"/>
        <w:jc w:val="center"/>
        <w:rPr>
          <w:color w:val="332741"/>
          <w:sz w:val="28"/>
          <w:szCs w:val="24"/>
          <w:lang w:val="uk-UA"/>
        </w:rPr>
      </w:pPr>
      <w:bookmarkStart w:id="6" w:name="_SWOT-АНАЛІЗ_СЕРЕДОВИЩА_ГРОМАДИ"/>
      <w:bookmarkEnd w:id="6"/>
      <w:r w:rsidRPr="00631D6E">
        <w:rPr>
          <w:color w:val="332741"/>
          <w:sz w:val="28"/>
          <w:szCs w:val="24"/>
          <w:lang w:val="uk-UA"/>
        </w:rPr>
        <w:lastRenderedPageBreak/>
        <w:t>SWOT-АНАЛІЗ СЕРЕДОВИЩА ГРОМАДИ</w:t>
      </w:r>
    </w:p>
    <w:p w:rsidR="00B9309D" w:rsidRPr="00631D6E" w:rsidRDefault="00B9309D" w:rsidP="00BD2444">
      <w:pPr>
        <w:spacing w:before="20" w:after="40" w:line="264" w:lineRule="auto"/>
        <w:jc w:val="both"/>
        <w:rPr>
          <w:rFonts w:ascii="Cambria" w:hAnsi="Cambria"/>
          <w:sz w:val="24"/>
          <w:szCs w:val="24"/>
        </w:rPr>
      </w:pPr>
    </w:p>
    <w:p w:rsidR="00B9309D" w:rsidRPr="00631D6E" w:rsidRDefault="00B9309D" w:rsidP="00BD2444">
      <w:p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Одним із важливих методів аналізу факторів внутрішнього і зовнішнього середовища територіальної громади є аналіз SWOT, абревіатура якого сформована від заголовних літер назв груп цих факторів – </w:t>
      </w:r>
      <w:r w:rsidRPr="00631D6E">
        <w:rPr>
          <w:rFonts w:ascii="Times New Roman" w:hAnsi="Times New Roman" w:cs="Times New Roman"/>
          <w:i/>
          <w:sz w:val="28"/>
          <w:szCs w:val="28"/>
        </w:rPr>
        <w:t>Strengths</w:t>
      </w:r>
      <w:r w:rsidRPr="00631D6E">
        <w:rPr>
          <w:rFonts w:ascii="Times New Roman" w:hAnsi="Times New Roman" w:cs="Times New Roman"/>
          <w:sz w:val="28"/>
          <w:szCs w:val="28"/>
        </w:rPr>
        <w:t xml:space="preserve"> (Сильні сторони), </w:t>
      </w:r>
      <w:r w:rsidRPr="00631D6E">
        <w:rPr>
          <w:rFonts w:ascii="Times New Roman" w:hAnsi="Times New Roman" w:cs="Times New Roman"/>
          <w:i/>
          <w:sz w:val="28"/>
          <w:szCs w:val="28"/>
        </w:rPr>
        <w:t>Weaknesses</w:t>
      </w:r>
      <w:r w:rsidRPr="00631D6E">
        <w:rPr>
          <w:rFonts w:ascii="Times New Roman" w:hAnsi="Times New Roman" w:cs="Times New Roman"/>
          <w:sz w:val="28"/>
          <w:szCs w:val="28"/>
        </w:rPr>
        <w:t xml:space="preserve"> (Слабкі сторони), </w:t>
      </w:r>
      <w:r w:rsidRPr="00631D6E">
        <w:rPr>
          <w:rFonts w:ascii="Times New Roman" w:hAnsi="Times New Roman" w:cs="Times New Roman"/>
          <w:i/>
          <w:sz w:val="28"/>
          <w:szCs w:val="28"/>
        </w:rPr>
        <w:t>Opportunities</w:t>
      </w:r>
      <w:r w:rsidRPr="00631D6E">
        <w:rPr>
          <w:rFonts w:ascii="Times New Roman" w:hAnsi="Times New Roman" w:cs="Times New Roman"/>
          <w:sz w:val="28"/>
          <w:szCs w:val="28"/>
        </w:rPr>
        <w:t xml:space="preserve"> (Можливості), </w:t>
      </w:r>
      <w:r w:rsidRPr="00631D6E">
        <w:rPr>
          <w:rFonts w:ascii="Times New Roman" w:hAnsi="Times New Roman" w:cs="Times New Roman"/>
          <w:i/>
          <w:sz w:val="28"/>
          <w:szCs w:val="28"/>
        </w:rPr>
        <w:t>Threats</w:t>
      </w:r>
      <w:r w:rsidRPr="00631D6E">
        <w:rPr>
          <w:rFonts w:ascii="Times New Roman" w:hAnsi="Times New Roman" w:cs="Times New Roman"/>
          <w:sz w:val="28"/>
          <w:szCs w:val="28"/>
        </w:rPr>
        <w:t xml:space="preserve"> (Загрози.). Цей евристичний метод аналізу дозволяє виявити внутрішні характеристики громади, які, з огляду на довгострокову перспективу, стратегічне бачення та обрані пріоритети розвитку, можна розглядати як її конкурентні переваги або ж як недоліки; враховуючи відкритий характер системи, якою також є і будь-яка територіальна громада, для повноти картини необхідним є виокремлення шансів, які формують сприятливе підґрунтя для її розвитку, та загроз, котрі де-факто його стримують.</w:t>
      </w:r>
    </w:p>
    <w:p w:rsidR="00B9309D" w:rsidRPr="00631D6E" w:rsidRDefault="00B9309D" w:rsidP="00BD2444">
      <w:p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Визначення найбільш вагомих факторів середовища Великокучурівської </w:t>
      </w:r>
      <w:r w:rsidR="00403EA0" w:rsidRPr="00631D6E">
        <w:rPr>
          <w:rFonts w:ascii="Times New Roman" w:hAnsi="Times New Roman" w:cs="Times New Roman"/>
          <w:sz w:val="28"/>
          <w:szCs w:val="28"/>
        </w:rPr>
        <w:t xml:space="preserve">сільської </w:t>
      </w:r>
      <w:r w:rsidRPr="00631D6E">
        <w:rPr>
          <w:rFonts w:ascii="Times New Roman" w:hAnsi="Times New Roman" w:cs="Times New Roman"/>
          <w:sz w:val="28"/>
          <w:szCs w:val="28"/>
        </w:rPr>
        <w:t>територіальної громади здійснювалось за трьома напрямками, які дозволяють в повній комплексно оцінити стан і перспективи її зрівноваженого розвитку - економічним, соціальним та екологічним. Окремому оцінюванню підлягали також чинники, класифіковані як складові адміністративного середовища – середовища, що формує інституційну спроможність громади. Результати аналізу подано в табличній формі.</w:t>
      </w:r>
    </w:p>
    <w:p w:rsidR="00B9309D" w:rsidRPr="00631D6E" w:rsidRDefault="00B9309D" w:rsidP="00B9309D">
      <w:pPr>
        <w:spacing w:after="0" w:line="240" w:lineRule="auto"/>
        <w:rPr>
          <w:rFonts w:asciiTheme="majorHAnsi" w:eastAsia="Times New Roman" w:hAnsiTheme="majorHAnsi" w:cs="Calibri"/>
          <w:b/>
          <w:bCs/>
          <w:color w:val="4F6228" w:themeColor="accent3" w:themeShade="80"/>
          <w:sz w:val="24"/>
          <w:szCs w:val="24"/>
        </w:rPr>
      </w:pPr>
    </w:p>
    <w:p w:rsidR="00B9309D" w:rsidRPr="00631D6E" w:rsidRDefault="00B9309D" w:rsidP="00B9309D">
      <w:pPr>
        <w:spacing w:after="0" w:line="240" w:lineRule="auto"/>
        <w:rPr>
          <w:rFonts w:asciiTheme="majorHAnsi" w:hAnsiTheme="majorHAnsi" w:cstheme="minorHAnsi"/>
          <w:color w:val="332741"/>
          <w:sz w:val="24"/>
          <w:szCs w:val="24"/>
        </w:rPr>
      </w:pPr>
      <w:r w:rsidRPr="00631D6E">
        <w:rPr>
          <w:rFonts w:asciiTheme="majorHAnsi" w:hAnsiTheme="majorHAnsi" w:cstheme="minorHAnsi"/>
          <w:color w:val="332741"/>
          <w:sz w:val="24"/>
          <w:szCs w:val="24"/>
          <w:u w:val="single"/>
        </w:rPr>
        <w:t>Таблиця 1</w:t>
      </w:r>
      <w:r w:rsidRPr="00631D6E">
        <w:rPr>
          <w:rFonts w:asciiTheme="majorHAnsi" w:hAnsiTheme="majorHAnsi" w:cstheme="minorHAnsi"/>
          <w:color w:val="332741"/>
          <w:sz w:val="24"/>
          <w:szCs w:val="24"/>
        </w:rPr>
        <w:t>. Характеристика чинників адміністративного середовища</w:t>
      </w:r>
    </w:p>
    <w:tbl>
      <w:tblPr>
        <w:tblStyle w:val="12"/>
        <w:tblW w:w="9900" w:type="dxa"/>
        <w:tblLayout w:type="fixed"/>
        <w:tblLook w:val="0400"/>
      </w:tblPr>
      <w:tblGrid>
        <w:gridCol w:w="4810"/>
        <w:gridCol w:w="5090"/>
      </w:tblGrid>
      <w:tr w:rsidR="00374739" w:rsidRPr="00631D6E" w:rsidTr="006872D4">
        <w:tc>
          <w:tcPr>
            <w:tcW w:w="4810"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1D712D"/>
          </w:tcPr>
          <w:p w:rsidR="00374739" w:rsidRPr="00631D6E" w:rsidRDefault="00374739" w:rsidP="00ED45BF">
            <w:pPr>
              <w:pStyle w:val="19"/>
              <w:jc w:val="center"/>
              <w:rPr>
                <w:rFonts w:ascii="Times New Roman" w:eastAsia="Cambria" w:hAnsi="Times New Roman"/>
                <w:b/>
                <w:color w:val="FFFFFF"/>
                <w:sz w:val="24"/>
                <w:szCs w:val="24"/>
                <w:lang w:val="uk-UA"/>
              </w:rPr>
            </w:pPr>
            <w:r w:rsidRPr="00631D6E">
              <w:rPr>
                <w:rFonts w:ascii="Times New Roman" w:eastAsia="Cambria" w:hAnsi="Times New Roman"/>
                <w:b/>
                <w:color w:val="FFFFFF"/>
                <w:sz w:val="24"/>
                <w:szCs w:val="24"/>
                <w:lang w:val="uk-UA"/>
              </w:rPr>
              <w:t>Сильні сторони</w:t>
            </w:r>
          </w:p>
        </w:tc>
        <w:tc>
          <w:tcPr>
            <w:tcW w:w="5090"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1D712D"/>
          </w:tcPr>
          <w:p w:rsidR="00374739" w:rsidRPr="00631D6E" w:rsidRDefault="00374739" w:rsidP="00ED45BF">
            <w:pPr>
              <w:pStyle w:val="19"/>
              <w:jc w:val="center"/>
              <w:rPr>
                <w:rFonts w:ascii="Times New Roman" w:eastAsia="Cambria" w:hAnsi="Times New Roman"/>
                <w:b/>
                <w:color w:val="FFFFFF"/>
                <w:sz w:val="24"/>
                <w:szCs w:val="24"/>
                <w:lang w:val="uk-UA"/>
              </w:rPr>
            </w:pPr>
            <w:r w:rsidRPr="00631D6E">
              <w:rPr>
                <w:rFonts w:ascii="Times New Roman" w:eastAsia="Cambria" w:hAnsi="Times New Roman"/>
                <w:b/>
                <w:color w:val="FFFFFF"/>
                <w:sz w:val="24"/>
                <w:szCs w:val="24"/>
                <w:lang w:val="uk-UA"/>
              </w:rPr>
              <w:t>Слабкі сторони</w:t>
            </w:r>
          </w:p>
        </w:tc>
      </w:tr>
      <w:tr w:rsidR="00374739" w:rsidRPr="00631D6E" w:rsidTr="00ED45BF">
        <w:tc>
          <w:tcPr>
            <w:tcW w:w="4810" w:type="dxa"/>
            <w:tcBorders>
              <w:top w:val="single" w:sz="4" w:space="0" w:color="76923C" w:themeColor="accent3" w:themeShade="BF"/>
            </w:tcBorders>
          </w:tcPr>
          <w:p w:rsidR="00374739" w:rsidRPr="00631D6E" w:rsidRDefault="00374739" w:rsidP="00E33493">
            <w:pPr>
              <w:pStyle w:val="19"/>
              <w:numPr>
                <w:ilvl w:val="0"/>
                <w:numId w:val="24"/>
              </w:numPr>
              <w:pBdr>
                <w:top w:val="nil"/>
                <w:left w:val="nil"/>
                <w:bottom w:val="nil"/>
                <w:right w:val="nil"/>
                <w:between w:val="nil"/>
              </w:pBdr>
              <w:tabs>
                <w:tab w:val="left" w:pos="272"/>
              </w:tabs>
              <w:ind w:left="270" w:hanging="284"/>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Понад п’ятирічний досвід роботи в громаді у сталому форматі</w:t>
            </w:r>
          </w:p>
          <w:p w:rsidR="00374739" w:rsidRPr="00631D6E" w:rsidRDefault="00374739" w:rsidP="00E33493">
            <w:pPr>
              <w:pStyle w:val="19"/>
              <w:numPr>
                <w:ilvl w:val="0"/>
                <w:numId w:val="24"/>
              </w:numPr>
              <w:pBdr>
                <w:top w:val="nil"/>
                <w:left w:val="nil"/>
                <w:bottom w:val="nil"/>
                <w:right w:val="nil"/>
                <w:between w:val="nil"/>
              </w:pBdr>
              <w:tabs>
                <w:tab w:val="left" w:pos="272"/>
              </w:tabs>
              <w:ind w:left="270" w:hanging="284"/>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Широкий асортимент послуг та добре налагоджена робота Центру надання адміністративних послуг</w:t>
            </w:r>
          </w:p>
          <w:p w:rsidR="00374739" w:rsidRPr="00631D6E" w:rsidRDefault="00374739" w:rsidP="00E33493">
            <w:pPr>
              <w:pStyle w:val="19"/>
              <w:numPr>
                <w:ilvl w:val="0"/>
                <w:numId w:val="24"/>
              </w:numPr>
              <w:pBdr>
                <w:top w:val="nil"/>
                <w:left w:val="nil"/>
                <w:bottom w:val="nil"/>
                <w:right w:val="nil"/>
                <w:between w:val="nil"/>
              </w:pBdr>
              <w:tabs>
                <w:tab w:val="left" w:pos="272"/>
              </w:tabs>
              <w:ind w:left="270" w:hanging="284"/>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Досвід у реалізації проектів міжнародної технічної допомоги</w:t>
            </w:r>
          </w:p>
          <w:p w:rsidR="00374739" w:rsidRPr="00631D6E" w:rsidRDefault="00374739" w:rsidP="00E33493">
            <w:pPr>
              <w:pStyle w:val="19"/>
              <w:numPr>
                <w:ilvl w:val="0"/>
                <w:numId w:val="24"/>
              </w:numPr>
              <w:pBdr>
                <w:top w:val="nil"/>
                <w:left w:val="nil"/>
                <w:bottom w:val="nil"/>
                <w:right w:val="nil"/>
                <w:between w:val="nil"/>
              </w:pBdr>
              <w:tabs>
                <w:tab w:val="left" w:pos="272"/>
              </w:tabs>
              <w:ind w:left="270" w:hanging="284"/>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Добре налагоджена система діалогової комунікації місцевої влади з мешканцями</w:t>
            </w:r>
          </w:p>
        </w:tc>
        <w:tc>
          <w:tcPr>
            <w:tcW w:w="5090" w:type="dxa"/>
            <w:tcBorders>
              <w:top w:val="single" w:sz="4" w:space="0" w:color="76923C" w:themeColor="accent3" w:themeShade="BF"/>
            </w:tcBorders>
          </w:tcPr>
          <w:p w:rsidR="00374739" w:rsidRPr="00631D6E" w:rsidRDefault="00374739" w:rsidP="00E33493">
            <w:pPr>
              <w:pStyle w:val="19"/>
              <w:numPr>
                <w:ilvl w:val="0"/>
                <w:numId w:val="27"/>
              </w:numPr>
              <w:pBdr>
                <w:top w:val="nil"/>
                <w:left w:val="nil"/>
                <w:bottom w:val="nil"/>
                <w:right w:val="nil"/>
                <w:between w:val="nil"/>
              </w:pBdr>
              <w:tabs>
                <w:tab w:val="left" w:pos="272"/>
              </w:tabs>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Недоступність статистичних даних для комплексного аналізу ситуації в громаді</w:t>
            </w:r>
          </w:p>
          <w:p w:rsidR="00374739" w:rsidRPr="00631D6E" w:rsidRDefault="00374739" w:rsidP="00E33493">
            <w:pPr>
              <w:pStyle w:val="19"/>
              <w:numPr>
                <w:ilvl w:val="0"/>
                <w:numId w:val="27"/>
              </w:numPr>
              <w:pBdr>
                <w:top w:val="nil"/>
                <w:left w:val="nil"/>
                <w:bottom w:val="nil"/>
                <w:right w:val="nil"/>
                <w:between w:val="nil"/>
              </w:pBdr>
              <w:tabs>
                <w:tab w:val="left" w:pos="272"/>
              </w:tabs>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Недостатня обізнаність місцевого населення з роллю і завданнями органів місцевого самоврядування</w:t>
            </w:r>
          </w:p>
          <w:p w:rsidR="00374739" w:rsidRPr="00631D6E" w:rsidRDefault="00374739" w:rsidP="00E33493">
            <w:pPr>
              <w:pStyle w:val="19"/>
              <w:numPr>
                <w:ilvl w:val="0"/>
                <w:numId w:val="27"/>
              </w:numPr>
              <w:pBdr>
                <w:top w:val="nil"/>
                <w:left w:val="nil"/>
                <w:bottom w:val="nil"/>
                <w:right w:val="nil"/>
                <w:between w:val="nil"/>
              </w:pBdr>
              <w:tabs>
                <w:tab w:val="left" w:pos="272"/>
              </w:tabs>
              <w:rPr>
                <w:rFonts w:ascii="Times New Roman" w:eastAsia="Cambria" w:hAnsi="Times New Roman"/>
                <w:sz w:val="24"/>
                <w:szCs w:val="24"/>
                <w:lang w:val="uk-UA"/>
              </w:rPr>
            </w:pPr>
            <w:r w:rsidRPr="00631D6E">
              <w:rPr>
                <w:rFonts w:ascii="Times New Roman" w:eastAsia="Cambria" w:hAnsi="Times New Roman"/>
                <w:sz w:val="24"/>
                <w:szCs w:val="24"/>
                <w:lang w:val="uk-UA"/>
              </w:rPr>
              <w:t>Застаріла матеріально-технічна база Великокучурівського ЦНАП</w:t>
            </w:r>
          </w:p>
          <w:p w:rsidR="00374739" w:rsidRPr="00631D6E" w:rsidRDefault="00374739" w:rsidP="00ED45BF">
            <w:pPr>
              <w:pStyle w:val="19"/>
              <w:pBdr>
                <w:top w:val="nil"/>
                <w:left w:val="nil"/>
                <w:bottom w:val="nil"/>
                <w:right w:val="nil"/>
                <w:between w:val="nil"/>
              </w:pBdr>
              <w:tabs>
                <w:tab w:val="left" w:pos="272"/>
              </w:tabs>
              <w:rPr>
                <w:rFonts w:ascii="Times New Roman" w:eastAsia="Cambria" w:hAnsi="Times New Roman"/>
                <w:sz w:val="24"/>
                <w:szCs w:val="24"/>
                <w:lang w:val="uk-UA"/>
              </w:rPr>
            </w:pPr>
          </w:p>
        </w:tc>
      </w:tr>
      <w:tr w:rsidR="00374739" w:rsidRPr="00631D6E" w:rsidTr="006872D4">
        <w:tc>
          <w:tcPr>
            <w:tcW w:w="4810" w:type="dxa"/>
            <w:shd w:val="clear" w:color="auto" w:fill="1D712D"/>
          </w:tcPr>
          <w:p w:rsidR="00374739" w:rsidRPr="00631D6E" w:rsidRDefault="00374739" w:rsidP="00ED45BF">
            <w:pPr>
              <w:pStyle w:val="19"/>
              <w:jc w:val="center"/>
              <w:rPr>
                <w:rFonts w:ascii="Times New Roman" w:eastAsia="Cambria" w:hAnsi="Times New Roman"/>
                <w:b/>
                <w:color w:val="FFFFFF"/>
                <w:sz w:val="24"/>
                <w:szCs w:val="24"/>
                <w:lang w:val="uk-UA"/>
              </w:rPr>
            </w:pPr>
            <w:r w:rsidRPr="00631D6E">
              <w:rPr>
                <w:rFonts w:ascii="Times New Roman" w:eastAsia="Cambria" w:hAnsi="Times New Roman"/>
                <w:b/>
                <w:color w:val="FFFFFF"/>
                <w:sz w:val="24"/>
                <w:szCs w:val="24"/>
                <w:lang w:val="uk-UA"/>
              </w:rPr>
              <w:t>Можливості</w:t>
            </w:r>
          </w:p>
        </w:tc>
        <w:tc>
          <w:tcPr>
            <w:tcW w:w="5090" w:type="dxa"/>
            <w:shd w:val="clear" w:color="auto" w:fill="1D712D"/>
          </w:tcPr>
          <w:p w:rsidR="00374739" w:rsidRPr="00631D6E" w:rsidRDefault="00374739" w:rsidP="00ED45BF">
            <w:pPr>
              <w:pStyle w:val="19"/>
              <w:jc w:val="center"/>
              <w:rPr>
                <w:rFonts w:ascii="Times New Roman" w:eastAsia="Cambria" w:hAnsi="Times New Roman"/>
                <w:b/>
                <w:color w:val="FFFFFF"/>
                <w:sz w:val="24"/>
                <w:szCs w:val="24"/>
                <w:lang w:val="uk-UA"/>
              </w:rPr>
            </w:pPr>
            <w:r w:rsidRPr="00631D6E">
              <w:rPr>
                <w:rFonts w:ascii="Times New Roman" w:eastAsia="Cambria" w:hAnsi="Times New Roman"/>
                <w:b/>
                <w:color w:val="FFFFFF"/>
                <w:sz w:val="24"/>
                <w:szCs w:val="24"/>
                <w:lang w:val="uk-UA"/>
              </w:rPr>
              <w:t>Загрози</w:t>
            </w:r>
          </w:p>
        </w:tc>
      </w:tr>
      <w:tr w:rsidR="00374739" w:rsidRPr="00631D6E" w:rsidTr="00ED45BF">
        <w:tc>
          <w:tcPr>
            <w:tcW w:w="4810" w:type="dxa"/>
          </w:tcPr>
          <w:p w:rsidR="00374739" w:rsidRPr="00631D6E" w:rsidRDefault="00374739" w:rsidP="00E33493">
            <w:pPr>
              <w:pStyle w:val="19"/>
              <w:numPr>
                <w:ilvl w:val="0"/>
                <w:numId w:val="25"/>
              </w:numPr>
              <w:pBdr>
                <w:top w:val="nil"/>
                <w:left w:val="nil"/>
                <w:bottom w:val="nil"/>
                <w:right w:val="nil"/>
                <w:between w:val="nil"/>
              </w:pBdr>
              <w:tabs>
                <w:tab w:val="left" w:pos="272"/>
              </w:tabs>
              <w:ind w:left="270" w:hanging="270"/>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Потенціал залучення зовнішніх клієнтів Великокучурівським ЦНАП</w:t>
            </w:r>
          </w:p>
          <w:p w:rsidR="00374739" w:rsidRPr="00631D6E" w:rsidRDefault="00374739" w:rsidP="00E33493">
            <w:pPr>
              <w:pStyle w:val="19"/>
              <w:numPr>
                <w:ilvl w:val="0"/>
                <w:numId w:val="25"/>
              </w:numPr>
              <w:pBdr>
                <w:top w:val="nil"/>
                <w:left w:val="nil"/>
                <w:bottom w:val="nil"/>
                <w:right w:val="nil"/>
                <w:between w:val="nil"/>
              </w:pBdr>
              <w:tabs>
                <w:tab w:val="left" w:pos="272"/>
              </w:tabs>
              <w:ind w:left="270" w:hanging="270"/>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Можливості участі у програмах європейської транскордонної співпраці між Україною, Румунією та Молдовою</w:t>
            </w:r>
          </w:p>
          <w:p w:rsidR="00374739" w:rsidRPr="00631D6E" w:rsidRDefault="00374739" w:rsidP="00E33493">
            <w:pPr>
              <w:pStyle w:val="19"/>
              <w:numPr>
                <w:ilvl w:val="0"/>
                <w:numId w:val="25"/>
              </w:numPr>
              <w:pBdr>
                <w:top w:val="nil"/>
                <w:left w:val="nil"/>
                <w:bottom w:val="nil"/>
                <w:right w:val="nil"/>
                <w:between w:val="nil"/>
              </w:pBdr>
              <w:tabs>
                <w:tab w:val="left" w:pos="272"/>
              </w:tabs>
              <w:ind w:left="270" w:hanging="270"/>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Широкі можливості отримання коштів з-за кордону на соціально-економічний розвиток громади</w:t>
            </w:r>
          </w:p>
          <w:p w:rsidR="00374739" w:rsidRPr="00631D6E" w:rsidRDefault="00374739" w:rsidP="00E33493">
            <w:pPr>
              <w:pStyle w:val="19"/>
              <w:numPr>
                <w:ilvl w:val="0"/>
                <w:numId w:val="25"/>
              </w:numPr>
              <w:pBdr>
                <w:top w:val="nil"/>
                <w:left w:val="nil"/>
                <w:bottom w:val="nil"/>
                <w:right w:val="nil"/>
                <w:between w:val="nil"/>
              </w:pBdr>
              <w:tabs>
                <w:tab w:val="left" w:pos="272"/>
              </w:tabs>
              <w:ind w:left="270" w:hanging="270"/>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 xml:space="preserve">Співробітництво з іншими громадами у </w:t>
            </w:r>
            <w:r w:rsidRPr="00631D6E">
              <w:rPr>
                <w:rFonts w:ascii="Times New Roman" w:eastAsia="Cambria" w:hAnsi="Times New Roman"/>
                <w:color w:val="000000"/>
                <w:sz w:val="24"/>
                <w:szCs w:val="24"/>
                <w:lang w:val="uk-UA"/>
              </w:rPr>
              <w:lastRenderedPageBreak/>
              <w:t>сфері створення структурних підрозділів</w:t>
            </w:r>
          </w:p>
        </w:tc>
        <w:tc>
          <w:tcPr>
            <w:tcW w:w="5090" w:type="dxa"/>
          </w:tcPr>
          <w:p w:rsidR="00374739" w:rsidRPr="00631D6E" w:rsidRDefault="00374739" w:rsidP="00E33493">
            <w:pPr>
              <w:pStyle w:val="19"/>
              <w:numPr>
                <w:ilvl w:val="0"/>
                <w:numId w:val="26"/>
              </w:numPr>
              <w:pBdr>
                <w:top w:val="nil"/>
                <w:left w:val="nil"/>
                <w:bottom w:val="nil"/>
                <w:right w:val="nil"/>
                <w:between w:val="nil"/>
              </w:pBdr>
              <w:tabs>
                <w:tab w:val="left" w:pos="274"/>
              </w:tabs>
              <w:ind w:left="265" w:hanging="265"/>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lastRenderedPageBreak/>
              <w:t>Необхідність приведення організаційної структури виконавчих органів сільської ради у відповідність до нових вимог</w:t>
            </w:r>
          </w:p>
          <w:p w:rsidR="00374739" w:rsidRPr="00631D6E" w:rsidRDefault="00374739" w:rsidP="00E33493">
            <w:pPr>
              <w:pStyle w:val="19"/>
              <w:numPr>
                <w:ilvl w:val="0"/>
                <w:numId w:val="26"/>
              </w:numPr>
              <w:pBdr>
                <w:top w:val="nil"/>
                <w:left w:val="nil"/>
                <w:bottom w:val="nil"/>
                <w:right w:val="nil"/>
                <w:between w:val="nil"/>
              </w:pBdr>
              <w:tabs>
                <w:tab w:val="left" w:pos="274"/>
              </w:tabs>
              <w:ind w:left="265" w:hanging="265"/>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Поступове скорочення обсягу фінансових трансфертів з державного бюджету</w:t>
            </w:r>
          </w:p>
          <w:p w:rsidR="00374739" w:rsidRPr="00631D6E" w:rsidRDefault="00374739" w:rsidP="00E33493">
            <w:pPr>
              <w:pStyle w:val="19"/>
              <w:numPr>
                <w:ilvl w:val="0"/>
                <w:numId w:val="26"/>
              </w:numPr>
              <w:pBdr>
                <w:top w:val="nil"/>
                <w:left w:val="nil"/>
                <w:bottom w:val="nil"/>
                <w:right w:val="nil"/>
                <w:between w:val="nil"/>
              </w:pBdr>
              <w:tabs>
                <w:tab w:val="left" w:pos="274"/>
              </w:tabs>
              <w:ind w:left="265" w:hanging="265"/>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Неповне усвідомлення основ функціонування місцевого самоврядування серед різних місцевих спільнот (мешканці, підприємці і т. ін.)</w:t>
            </w:r>
          </w:p>
          <w:p w:rsidR="00374739" w:rsidRPr="00631D6E" w:rsidRDefault="00374739" w:rsidP="00E33493">
            <w:pPr>
              <w:pStyle w:val="19"/>
              <w:numPr>
                <w:ilvl w:val="0"/>
                <w:numId w:val="26"/>
              </w:numPr>
              <w:pBdr>
                <w:top w:val="nil"/>
                <w:left w:val="nil"/>
                <w:bottom w:val="nil"/>
                <w:right w:val="nil"/>
                <w:between w:val="nil"/>
              </w:pBdr>
              <w:tabs>
                <w:tab w:val="left" w:pos="274"/>
              </w:tabs>
              <w:ind w:left="265" w:hanging="265"/>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lastRenderedPageBreak/>
              <w:t>Незадовільний рівень співпраці з податковою службою в питанні перевірки та моніторингу податкової бази громади</w:t>
            </w:r>
          </w:p>
          <w:p w:rsidR="00374739" w:rsidRPr="00631D6E" w:rsidRDefault="00374739" w:rsidP="00E33493">
            <w:pPr>
              <w:pStyle w:val="19"/>
              <w:numPr>
                <w:ilvl w:val="0"/>
                <w:numId w:val="26"/>
              </w:numPr>
              <w:pBdr>
                <w:top w:val="nil"/>
                <w:left w:val="nil"/>
                <w:bottom w:val="nil"/>
                <w:right w:val="nil"/>
                <w:between w:val="nil"/>
              </w:pBdr>
              <w:tabs>
                <w:tab w:val="left" w:pos="274"/>
              </w:tabs>
              <w:ind w:left="265" w:hanging="265"/>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Непропорційне фінансовому забезпеченню трансфер державою компетенції на місцевий рівень</w:t>
            </w:r>
          </w:p>
          <w:p w:rsidR="00374739" w:rsidRPr="00631D6E" w:rsidRDefault="00374739" w:rsidP="00E33493">
            <w:pPr>
              <w:pStyle w:val="19"/>
              <w:numPr>
                <w:ilvl w:val="0"/>
                <w:numId w:val="26"/>
              </w:numPr>
              <w:pBdr>
                <w:top w:val="nil"/>
                <w:left w:val="nil"/>
                <w:bottom w:val="nil"/>
                <w:right w:val="nil"/>
                <w:between w:val="nil"/>
              </w:pBdr>
              <w:tabs>
                <w:tab w:val="left" w:pos="274"/>
              </w:tabs>
              <w:ind w:left="265" w:hanging="265"/>
              <w:rPr>
                <w:rFonts w:ascii="Times New Roman" w:eastAsia="Cambria" w:hAnsi="Times New Roman"/>
                <w:color w:val="000000"/>
                <w:sz w:val="24"/>
                <w:szCs w:val="24"/>
                <w:lang w:val="uk-UA"/>
              </w:rPr>
            </w:pPr>
            <w:r w:rsidRPr="00631D6E">
              <w:rPr>
                <w:rFonts w:ascii="Times New Roman" w:eastAsia="Cambria" w:hAnsi="Times New Roman"/>
                <w:color w:val="000000"/>
                <w:sz w:val="24"/>
                <w:szCs w:val="24"/>
                <w:lang w:val="uk-UA"/>
              </w:rPr>
              <w:t>Воєнний стан (проблеми з наданням адміністративних послуг)</w:t>
            </w:r>
          </w:p>
        </w:tc>
      </w:tr>
    </w:tbl>
    <w:p w:rsidR="00B9309D" w:rsidRPr="00631D6E" w:rsidRDefault="00B9309D" w:rsidP="00B9309D">
      <w:pPr>
        <w:spacing w:after="0" w:line="240" w:lineRule="auto"/>
        <w:jc w:val="both"/>
        <w:rPr>
          <w:rFonts w:asciiTheme="majorHAnsi" w:hAnsiTheme="majorHAnsi" w:cstheme="minorHAnsi"/>
          <w:sz w:val="24"/>
          <w:szCs w:val="24"/>
        </w:rPr>
      </w:pPr>
    </w:p>
    <w:p w:rsidR="00B9309D" w:rsidRPr="00631D6E" w:rsidRDefault="00B9309D" w:rsidP="00B9309D">
      <w:pPr>
        <w:spacing w:after="0" w:line="240" w:lineRule="auto"/>
        <w:jc w:val="both"/>
        <w:rPr>
          <w:rFonts w:asciiTheme="majorHAnsi" w:hAnsiTheme="majorHAnsi" w:cstheme="minorHAnsi"/>
          <w:sz w:val="24"/>
          <w:szCs w:val="24"/>
        </w:rPr>
      </w:pPr>
    </w:p>
    <w:p w:rsidR="00B9309D" w:rsidRPr="00631D6E" w:rsidRDefault="00B9309D" w:rsidP="00B9309D">
      <w:pPr>
        <w:spacing w:after="0" w:line="240" w:lineRule="auto"/>
        <w:rPr>
          <w:rFonts w:asciiTheme="majorHAnsi" w:hAnsiTheme="majorHAnsi" w:cstheme="minorHAnsi"/>
          <w:color w:val="332741"/>
          <w:sz w:val="24"/>
          <w:szCs w:val="24"/>
        </w:rPr>
      </w:pPr>
      <w:r w:rsidRPr="00631D6E">
        <w:rPr>
          <w:rFonts w:asciiTheme="majorHAnsi" w:hAnsiTheme="majorHAnsi" w:cstheme="minorHAnsi"/>
          <w:color w:val="332741"/>
          <w:sz w:val="24"/>
          <w:szCs w:val="24"/>
          <w:u w:val="single"/>
        </w:rPr>
        <w:t>Таблиця 2</w:t>
      </w:r>
      <w:r w:rsidRPr="00631D6E">
        <w:rPr>
          <w:rFonts w:asciiTheme="majorHAnsi" w:hAnsiTheme="majorHAnsi" w:cstheme="minorHAnsi"/>
          <w:color w:val="332741"/>
          <w:sz w:val="24"/>
          <w:szCs w:val="24"/>
        </w:rPr>
        <w:t>. Характеристика чинників інфраструктури і просторового планування</w:t>
      </w:r>
    </w:p>
    <w:tbl>
      <w:tblPr>
        <w:tblW w:w="9900" w:type="dxa"/>
        <w:tblInd w:w="29" w:type="dxa"/>
        <w:tblLayout w:type="fixed"/>
        <w:tblLook w:val="0000"/>
      </w:tblPr>
      <w:tblGrid>
        <w:gridCol w:w="5093"/>
        <w:gridCol w:w="4807"/>
      </w:tblGrid>
      <w:tr w:rsidR="00374739" w:rsidRPr="00631D6E" w:rsidTr="006872D4">
        <w:tc>
          <w:tcPr>
            <w:tcW w:w="5093"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Сильні сторони</w:t>
            </w:r>
          </w:p>
        </w:tc>
        <w:tc>
          <w:tcPr>
            <w:tcW w:w="4807"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Слабкі сторони</w:t>
            </w:r>
          </w:p>
        </w:tc>
      </w:tr>
      <w:tr w:rsidR="00374739" w:rsidRPr="00631D6E" w:rsidTr="00ED45BF">
        <w:tc>
          <w:tcPr>
            <w:tcW w:w="50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28"/>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Повне доступність території громади до мережі централізованого газопостачання</w:t>
            </w:r>
          </w:p>
          <w:p w:rsidR="00374739" w:rsidRPr="00631D6E" w:rsidRDefault="00374739" w:rsidP="00E33493">
            <w:pPr>
              <w:pStyle w:val="19"/>
              <w:numPr>
                <w:ilvl w:val="0"/>
                <w:numId w:val="28"/>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Добре транспортне сполучення усіх сіл громади з обласним центром</w:t>
            </w:r>
          </w:p>
          <w:p w:rsidR="00374739" w:rsidRPr="00631D6E" w:rsidRDefault="00374739" w:rsidP="00E33493">
            <w:pPr>
              <w:pStyle w:val="19"/>
              <w:numPr>
                <w:ilvl w:val="0"/>
                <w:numId w:val="28"/>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Компактне розташування населених пунктів громади</w:t>
            </w:r>
          </w:p>
          <w:p w:rsidR="00374739" w:rsidRPr="00631D6E" w:rsidRDefault="00374739" w:rsidP="00E33493">
            <w:pPr>
              <w:pStyle w:val="19"/>
              <w:numPr>
                <w:ilvl w:val="0"/>
                <w:numId w:val="28"/>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исокий рівень корпоративної культури всередині місцевого самоврядування</w:t>
            </w:r>
          </w:p>
        </w:tc>
        <w:tc>
          <w:tcPr>
            <w:tcW w:w="480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29"/>
              </w:numPr>
              <w:pBdr>
                <w:top w:val="nil"/>
                <w:left w:val="nil"/>
                <w:bottom w:val="nil"/>
                <w:right w:val="nil"/>
                <w:between w:val="nil"/>
              </w:pBdr>
              <w:tabs>
                <w:tab w:val="left" w:pos="272"/>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ідсутність актуальних генеральних планів окремих населених пунктів</w:t>
            </w:r>
          </w:p>
          <w:p w:rsidR="00374739" w:rsidRPr="00631D6E" w:rsidRDefault="00374739" w:rsidP="00E33493">
            <w:pPr>
              <w:pStyle w:val="19"/>
              <w:numPr>
                <w:ilvl w:val="0"/>
                <w:numId w:val="29"/>
              </w:numPr>
              <w:pBdr>
                <w:top w:val="nil"/>
                <w:left w:val="nil"/>
                <w:bottom w:val="nil"/>
                <w:right w:val="nil"/>
                <w:between w:val="nil"/>
              </w:pBdr>
              <w:tabs>
                <w:tab w:val="left" w:pos="272"/>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ідсутність мережі централізованого водопостачання і водовідведення майже на усій території громади</w:t>
            </w:r>
          </w:p>
          <w:p w:rsidR="00374739" w:rsidRPr="00631D6E" w:rsidRDefault="00374739" w:rsidP="00E33493">
            <w:pPr>
              <w:pStyle w:val="19"/>
              <w:numPr>
                <w:ilvl w:val="0"/>
                <w:numId w:val="29"/>
              </w:numPr>
              <w:pBdr>
                <w:top w:val="nil"/>
                <w:left w:val="nil"/>
                <w:bottom w:val="nil"/>
                <w:right w:val="nil"/>
                <w:between w:val="nil"/>
              </w:pBdr>
              <w:tabs>
                <w:tab w:val="left" w:pos="272"/>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Застаріла водопровідна мережа в с. Годилів</w:t>
            </w:r>
          </w:p>
          <w:p w:rsidR="00374739" w:rsidRPr="00631D6E" w:rsidRDefault="00374739" w:rsidP="00E33493">
            <w:pPr>
              <w:pStyle w:val="19"/>
              <w:numPr>
                <w:ilvl w:val="0"/>
                <w:numId w:val="29"/>
              </w:numPr>
              <w:pBdr>
                <w:top w:val="nil"/>
                <w:left w:val="nil"/>
                <w:bottom w:val="nil"/>
                <w:right w:val="nil"/>
                <w:between w:val="nil"/>
              </w:pBdr>
              <w:tabs>
                <w:tab w:val="left" w:pos="272"/>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Обмеженість ресурсів питної води</w:t>
            </w:r>
          </w:p>
          <w:p w:rsidR="00374739" w:rsidRPr="00631D6E" w:rsidRDefault="00374739" w:rsidP="00E33493">
            <w:pPr>
              <w:pStyle w:val="19"/>
              <w:numPr>
                <w:ilvl w:val="0"/>
                <w:numId w:val="29"/>
              </w:numPr>
              <w:pBdr>
                <w:top w:val="nil"/>
                <w:left w:val="nil"/>
                <w:bottom w:val="nil"/>
                <w:right w:val="nil"/>
                <w:between w:val="nil"/>
              </w:pBdr>
              <w:tabs>
                <w:tab w:val="left" w:pos="272"/>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е проведена комплексна інвентаризація земель/нерухомості</w:t>
            </w:r>
          </w:p>
          <w:p w:rsidR="00374739" w:rsidRPr="00631D6E" w:rsidRDefault="00374739" w:rsidP="00E33493">
            <w:pPr>
              <w:pStyle w:val="19"/>
              <w:numPr>
                <w:ilvl w:val="0"/>
                <w:numId w:val="29"/>
              </w:numPr>
              <w:pBdr>
                <w:top w:val="nil"/>
                <w:left w:val="nil"/>
                <w:bottom w:val="nil"/>
                <w:right w:val="nil"/>
                <w:between w:val="nil"/>
              </w:pBdr>
              <w:tabs>
                <w:tab w:val="left" w:pos="272"/>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езадовільний стан окремих асфальтованих і гравійних доріг (в напрямку на смт. Глибока та м. Сторожинець)</w:t>
            </w:r>
          </w:p>
        </w:tc>
      </w:tr>
      <w:tr w:rsidR="00374739" w:rsidRPr="00631D6E" w:rsidTr="006872D4">
        <w:tc>
          <w:tcPr>
            <w:tcW w:w="5093"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Можливості</w:t>
            </w:r>
          </w:p>
        </w:tc>
        <w:tc>
          <w:tcPr>
            <w:tcW w:w="4807"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Загрози</w:t>
            </w:r>
          </w:p>
        </w:tc>
      </w:tr>
      <w:tr w:rsidR="00374739" w:rsidRPr="00631D6E" w:rsidTr="00ED45BF">
        <w:tc>
          <w:tcPr>
            <w:tcW w:w="50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0"/>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Завершення ремонту дороги територіального значення Т2605 – збільшення транзитного потенціалу громади, розширення можливостей для міжмуніципальної співпраці з Глибоцькою громадою</w:t>
            </w:r>
          </w:p>
          <w:p w:rsidR="00374739" w:rsidRPr="00631D6E" w:rsidRDefault="00374739" w:rsidP="00E33493">
            <w:pPr>
              <w:pStyle w:val="19"/>
              <w:numPr>
                <w:ilvl w:val="0"/>
                <w:numId w:val="30"/>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Методична та консультаційна підтримка міжнародних та національних організацій</w:t>
            </w:r>
          </w:p>
          <w:p w:rsidR="00374739" w:rsidRPr="00631D6E" w:rsidRDefault="00374739" w:rsidP="00E33493">
            <w:pPr>
              <w:pStyle w:val="19"/>
              <w:numPr>
                <w:ilvl w:val="0"/>
                <w:numId w:val="30"/>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 xml:space="preserve">Ремонт комунальної дороги через </w:t>
            </w:r>
            <w:r w:rsidR="00631D6E" w:rsidRPr="00631D6E">
              <w:rPr>
                <w:rFonts w:ascii="Times New Roman" w:eastAsia="Cambria" w:hAnsi="Times New Roman" w:cs="Times New Roman"/>
                <w:color w:val="000000"/>
                <w:sz w:val="24"/>
                <w:szCs w:val="24"/>
                <w:lang w:val="uk-UA"/>
              </w:rPr>
              <w:t>Снячівський</w:t>
            </w:r>
            <w:r w:rsidR="00631D6E">
              <w:rPr>
                <w:rFonts w:ascii="Times New Roman" w:eastAsia="Cambria" w:hAnsi="Times New Roman" w:cs="Times New Roman"/>
                <w:color w:val="000000"/>
                <w:sz w:val="24"/>
                <w:szCs w:val="24"/>
                <w:lang w:val="uk-UA"/>
              </w:rPr>
              <w:t xml:space="preserve"> </w:t>
            </w:r>
            <w:r w:rsidR="00631D6E" w:rsidRPr="00631D6E">
              <w:rPr>
                <w:rFonts w:ascii="Times New Roman" w:eastAsia="Cambria" w:hAnsi="Times New Roman" w:cs="Times New Roman"/>
                <w:color w:val="000000"/>
                <w:sz w:val="24"/>
                <w:szCs w:val="24"/>
                <w:lang w:val="uk-UA"/>
              </w:rPr>
              <w:t>старостинський</w:t>
            </w:r>
            <w:r w:rsidRPr="00631D6E">
              <w:rPr>
                <w:rFonts w:ascii="Times New Roman" w:eastAsia="Cambria" w:hAnsi="Times New Roman" w:cs="Times New Roman"/>
                <w:color w:val="000000"/>
                <w:sz w:val="24"/>
                <w:szCs w:val="24"/>
                <w:lang w:val="uk-UA"/>
              </w:rPr>
              <w:t xml:space="preserve"> округ: збільшення транспортної доступності туристично привабливої території, полегшення комунікації з м. Сторожинець</w:t>
            </w:r>
          </w:p>
          <w:p w:rsidR="00374739" w:rsidRPr="00631D6E" w:rsidRDefault="00374739" w:rsidP="00E33493">
            <w:pPr>
              <w:pStyle w:val="19"/>
              <w:numPr>
                <w:ilvl w:val="0"/>
                <w:numId w:val="30"/>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ові технології ВДЕ, які дають можливість диверсифікації джерел енергозабезпечення</w:t>
            </w:r>
          </w:p>
          <w:p w:rsidR="00374739" w:rsidRPr="00631D6E" w:rsidRDefault="00374739" w:rsidP="00ED45BF">
            <w:pPr>
              <w:pStyle w:val="19"/>
              <w:pBdr>
                <w:top w:val="nil"/>
                <w:left w:val="nil"/>
                <w:bottom w:val="nil"/>
                <w:right w:val="nil"/>
                <w:between w:val="nil"/>
              </w:pBdr>
              <w:tabs>
                <w:tab w:val="left" w:pos="272"/>
              </w:tabs>
              <w:spacing w:after="0" w:line="240" w:lineRule="auto"/>
              <w:ind w:left="720"/>
              <w:rPr>
                <w:rFonts w:ascii="Times New Roman" w:eastAsia="Cambria" w:hAnsi="Times New Roman" w:cs="Times New Roman"/>
                <w:color w:val="000000"/>
                <w:sz w:val="24"/>
                <w:szCs w:val="24"/>
                <w:lang w:val="uk-UA"/>
              </w:rPr>
            </w:pPr>
          </w:p>
        </w:tc>
        <w:tc>
          <w:tcPr>
            <w:tcW w:w="480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1"/>
              </w:numPr>
              <w:pBdr>
                <w:top w:val="nil"/>
                <w:left w:val="nil"/>
                <w:bottom w:val="nil"/>
                <w:right w:val="nil"/>
                <w:between w:val="nil"/>
              </w:pBdr>
              <w:tabs>
                <w:tab w:val="left" w:pos="272"/>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Розширення приміської зони Чернівців (втрата контролю за процесами просторового управління)</w:t>
            </w:r>
          </w:p>
          <w:p w:rsidR="00374739" w:rsidRPr="00631D6E" w:rsidRDefault="00374739" w:rsidP="00ED45BF">
            <w:pPr>
              <w:pStyle w:val="19"/>
              <w:pBdr>
                <w:top w:val="nil"/>
                <w:left w:val="nil"/>
                <w:bottom w:val="nil"/>
                <w:right w:val="nil"/>
                <w:between w:val="nil"/>
              </w:pBdr>
              <w:tabs>
                <w:tab w:val="left" w:pos="272"/>
              </w:tabs>
              <w:spacing w:after="0" w:line="240" w:lineRule="auto"/>
              <w:rPr>
                <w:rFonts w:ascii="Times New Roman" w:eastAsia="Cambria" w:hAnsi="Times New Roman" w:cs="Times New Roman"/>
                <w:color w:val="000000"/>
                <w:sz w:val="24"/>
                <w:szCs w:val="24"/>
                <w:lang w:val="uk-UA"/>
              </w:rPr>
            </w:pPr>
          </w:p>
        </w:tc>
      </w:tr>
    </w:tbl>
    <w:p w:rsidR="00B9309D" w:rsidRPr="00631D6E" w:rsidRDefault="00B9309D" w:rsidP="00B9309D">
      <w:pPr>
        <w:spacing w:after="0" w:line="240" w:lineRule="auto"/>
        <w:jc w:val="both"/>
        <w:rPr>
          <w:rFonts w:asciiTheme="majorHAnsi" w:hAnsiTheme="majorHAnsi" w:cstheme="minorHAnsi"/>
          <w:sz w:val="24"/>
          <w:szCs w:val="24"/>
        </w:rPr>
      </w:pPr>
    </w:p>
    <w:p w:rsidR="008A59C9" w:rsidRDefault="008A59C9" w:rsidP="009B2974">
      <w:pPr>
        <w:spacing w:after="0" w:line="360" w:lineRule="auto"/>
        <w:rPr>
          <w:rFonts w:asciiTheme="majorHAnsi" w:hAnsiTheme="majorHAnsi" w:cstheme="minorHAnsi"/>
          <w:sz w:val="24"/>
          <w:szCs w:val="24"/>
        </w:rPr>
      </w:pPr>
    </w:p>
    <w:p w:rsidR="006E472C" w:rsidRDefault="006E472C" w:rsidP="009B2974">
      <w:pPr>
        <w:spacing w:after="0" w:line="360" w:lineRule="auto"/>
        <w:rPr>
          <w:rFonts w:asciiTheme="majorHAnsi" w:hAnsiTheme="majorHAnsi" w:cstheme="minorHAnsi"/>
          <w:sz w:val="24"/>
          <w:szCs w:val="24"/>
        </w:rPr>
      </w:pPr>
    </w:p>
    <w:p w:rsidR="006E472C" w:rsidRPr="00631D6E" w:rsidRDefault="006E472C" w:rsidP="009B2974">
      <w:pPr>
        <w:spacing w:after="0" w:line="360" w:lineRule="auto"/>
        <w:rPr>
          <w:rFonts w:asciiTheme="majorHAnsi" w:hAnsiTheme="majorHAnsi" w:cstheme="minorHAnsi"/>
          <w:sz w:val="24"/>
          <w:szCs w:val="24"/>
        </w:rPr>
      </w:pPr>
    </w:p>
    <w:p w:rsidR="00B9309D" w:rsidRPr="00631D6E" w:rsidRDefault="00B9309D" w:rsidP="009B2974">
      <w:pPr>
        <w:spacing w:after="0" w:line="360" w:lineRule="auto"/>
        <w:rPr>
          <w:rFonts w:asciiTheme="majorHAnsi" w:hAnsiTheme="majorHAnsi" w:cstheme="minorHAnsi"/>
          <w:sz w:val="24"/>
          <w:szCs w:val="24"/>
        </w:rPr>
      </w:pPr>
      <w:r w:rsidRPr="00631D6E">
        <w:rPr>
          <w:rFonts w:asciiTheme="majorHAnsi" w:hAnsiTheme="majorHAnsi" w:cstheme="minorHAnsi"/>
          <w:color w:val="332741"/>
          <w:sz w:val="24"/>
          <w:szCs w:val="24"/>
          <w:u w:val="single"/>
        </w:rPr>
        <w:lastRenderedPageBreak/>
        <w:t>Таблиця 3</w:t>
      </w:r>
      <w:r w:rsidRPr="00631D6E">
        <w:rPr>
          <w:rFonts w:asciiTheme="majorHAnsi" w:hAnsiTheme="majorHAnsi" w:cstheme="minorHAnsi"/>
          <w:color w:val="332741"/>
          <w:sz w:val="24"/>
          <w:szCs w:val="24"/>
        </w:rPr>
        <w:t>. Характеристика економічних чинників</w:t>
      </w:r>
    </w:p>
    <w:tbl>
      <w:tblPr>
        <w:tblW w:w="9900" w:type="dxa"/>
        <w:tblInd w:w="29" w:type="dxa"/>
        <w:tblLayout w:type="fixed"/>
        <w:tblLook w:val="0000"/>
      </w:tblPr>
      <w:tblGrid>
        <w:gridCol w:w="5093"/>
        <w:gridCol w:w="4807"/>
      </w:tblGrid>
      <w:tr w:rsidR="00374739" w:rsidRPr="00631D6E" w:rsidTr="006872D4">
        <w:trPr>
          <w:trHeight w:val="340"/>
        </w:trPr>
        <w:tc>
          <w:tcPr>
            <w:tcW w:w="5093"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Сильні сторони</w:t>
            </w:r>
          </w:p>
        </w:tc>
        <w:tc>
          <w:tcPr>
            <w:tcW w:w="4807"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Слабкі сторони</w:t>
            </w:r>
          </w:p>
        </w:tc>
      </w:tr>
      <w:tr w:rsidR="00374739" w:rsidRPr="00631D6E" w:rsidTr="00ED45BF">
        <w:trPr>
          <w:trHeight w:val="3030"/>
        </w:trPr>
        <w:tc>
          <w:tcPr>
            <w:tcW w:w="50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2"/>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Безпосередня близькість громади до Чернівців – міста з населенням понад 250 тис. ос., важливого економічного та культурного центру Західної України</w:t>
            </w:r>
          </w:p>
          <w:p w:rsidR="00374739" w:rsidRPr="00631D6E" w:rsidRDefault="00374739" w:rsidP="00E33493">
            <w:pPr>
              <w:pStyle w:val="19"/>
              <w:numPr>
                <w:ilvl w:val="0"/>
                <w:numId w:val="32"/>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аявність господарюючих суб’єктів (середній бізнес), які є великим роботодавцями та зареєстровані в громаді</w:t>
            </w:r>
          </w:p>
          <w:p w:rsidR="00374739" w:rsidRPr="00631D6E" w:rsidRDefault="00374739" w:rsidP="00E33493">
            <w:pPr>
              <w:pStyle w:val="19"/>
              <w:numPr>
                <w:ilvl w:val="0"/>
                <w:numId w:val="32"/>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ідносини місцевої влади та бізнесу, що базуються на принципах взаємної довіри</w:t>
            </w:r>
          </w:p>
          <w:p w:rsidR="00374739" w:rsidRPr="00631D6E" w:rsidRDefault="00374739" w:rsidP="00E33493">
            <w:pPr>
              <w:pStyle w:val="19"/>
              <w:numPr>
                <w:ilvl w:val="0"/>
                <w:numId w:val="32"/>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Спеціалізація та традиції ведення економічної/підприємницької діяльності</w:t>
            </w:r>
          </w:p>
        </w:tc>
        <w:tc>
          <w:tcPr>
            <w:tcW w:w="480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3"/>
              </w:numPr>
              <w:pBdr>
                <w:top w:val="nil"/>
                <w:left w:val="nil"/>
                <w:bottom w:val="nil"/>
                <w:right w:val="nil"/>
                <w:between w:val="nil"/>
              </w:pBdr>
              <w:tabs>
                <w:tab w:val="left" w:pos="274"/>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Обмеженість земельних ділянок з можливістю  формування на їх базі інвестиційних пропозицій</w:t>
            </w:r>
          </w:p>
          <w:p w:rsidR="00374739" w:rsidRPr="00631D6E" w:rsidRDefault="00374739" w:rsidP="00E33493">
            <w:pPr>
              <w:pStyle w:val="19"/>
              <w:numPr>
                <w:ilvl w:val="0"/>
                <w:numId w:val="33"/>
              </w:numPr>
              <w:pBdr>
                <w:top w:val="nil"/>
                <w:left w:val="nil"/>
                <w:bottom w:val="nil"/>
                <w:right w:val="nil"/>
                <w:between w:val="nil"/>
              </w:pBdr>
              <w:tabs>
                <w:tab w:val="left" w:pos="274"/>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ідсутність контролю за господарською діяльністю місцевого малого бізнесу поза межами громади (в першу чергу – в м.Чернівці)</w:t>
            </w:r>
          </w:p>
          <w:p w:rsidR="00374739" w:rsidRPr="00631D6E" w:rsidRDefault="00374739" w:rsidP="00E33493">
            <w:pPr>
              <w:pStyle w:val="19"/>
              <w:numPr>
                <w:ilvl w:val="0"/>
                <w:numId w:val="33"/>
              </w:numPr>
              <w:pBdr>
                <w:top w:val="nil"/>
                <w:left w:val="nil"/>
                <w:bottom w:val="nil"/>
                <w:right w:val="nil"/>
                <w:between w:val="nil"/>
              </w:pBdr>
              <w:tabs>
                <w:tab w:val="left" w:pos="274"/>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Брак формалізації відносин між владою та представниками місцевої бізнес-спільноти</w:t>
            </w:r>
          </w:p>
        </w:tc>
      </w:tr>
      <w:tr w:rsidR="00374739" w:rsidRPr="00631D6E" w:rsidTr="006872D4">
        <w:trPr>
          <w:trHeight w:val="340"/>
        </w:trPr>
        <w:tc>
          <w:tcPr>
            <w:tcW w:w="5093"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Можливості</w:t>
            </w:r>
          </w:p>
        </w:tc>
        <w:tc>
          <w:tcPr>
            <w:tcW w:w="4807"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Загрози</w:t>
            </w:r>
          </w:p>
        </w:tc>
      </w:tr>
      <w:tr w:rsidR="00374739" w:rsidRPr="00631D6E" w:rsidTr="00ED45BF">
        <w:trPr>
          <w:trHeight w:val="2453"/>
        </w:trPr>
        <w:tc>
          <w:tcPr>
            <w:tcW w:w="50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5"/>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Близькість кордону з ЄС – торговий та туристичний потенціал</w:t>
            </w:r>
          </w:p>
          <w:p w:rsidR="00374739" w:rsidRPr="00631D6E" w:rsidRDefault="00374739" w:rsidP="00E33493">
            <w:pPr>
              <w:pStyle w:val="19"/>
              <w:numPr>
                <w:ilvl w:val="0"/>
                <w:numId w:val="35"/>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Застосування комплексного маркетингового підходу в управлінні з метою формування зовнішнього образу громади як туристично та інвестиційно привабливої території</w:t>
            </w:r>
          </w:p>
          <w:p w:rsidR="00374739" w:rsidRPr="00631D6E" w:rsidRDefault="00374739" w:rsidP="00E33493">
            <w:pPr>
              <w:pStyle w:val="19"/>
              <w:numPr>
                <w:ilvl w:val="0"/>
                <w:numId w:val="35"/>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Розвиток зеленого туризму</w:t>
            </w:r>
          </w:p>
        </w:tc>
        <w:tc>
          <w:tcPr>
            <w:tcW w:w="480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4"/>
              </w:numPr>
              <w:pBdr>
                <w:top w:val="nil"/>
                <w:left w:val="nil"/>
                <w:bottom w:val="nil"/>
                <w:right w:val="nil"/>
                <w:between w:val="nil"/>
              </w:pBdr>
              <w:tabs>
                <w:tab w:val="left" w:pos="272"/>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Конкуренція місцевого бізнесу з чернівецькими підприємствами, великими національними мережевими підприємствами</w:t>
            </w:r>
          </w:p>
          <w:p w:rsidR="00374739" w:rsidRPr="00631D6E" w:rsidRDefault="00374739" w:rsidP="00E33493">
            <w:pPr>
              <w:pStyle w:val="19"/>
              <w:numPr>
                <w:ilvl w:val="0"/>
                <w:numId w:val="34"/>
              </w:numPr>
              <w:pBdr>
                <w:top w:val="nil"/>
                <w:left w:val="nil"/>
                <w:bottom w:val="nil"/>
                <w:right w:val="nil"/>
                <w:between w:val="nil"/>
              </w:pBdr>
              <w:tabs>
                <w:tab w:val="left" w:pos="272"/>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Збільшення податкового та адміністративного навантаження на МСП, що створює загрозу його існуванню</w:t>
            </w:r>
          </w:p>
          <w:p w:rsidR="00374739" w:rsidRPr="00631D6E" w:rsidRDefault="00374739" w:rsidP="00E33493">
            <w:pPr>
              <w:pStyle w:val="19"/>
              <w:numPr>
                <w:ilvl w:val="0"/>
                <w:numId w:val="34"/>
              </w:numPr>
              <w:pBdr>
                <w:top w:val="nil"/>
                <w:left w:val="nil"/>
                <w:bottom w:val="nil"/>
                <w:right w:val="nil"/>
                <w:between w:val="nil"/>
              </w:pBdr>
              <w:tabs>
                <w:tab w:val="left" w:pos="272"/>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Зменшення обсягу надходження коштів від трудових мігрантів з-за кордону, які прямо та опосередковано впливають на розширення економічної бази громади</w:t>
            </w:r>
          </w:p>
        </w:tc>
      </w:tr>
    </w:tbl>
    <w:p w:rsidR="00B9309D" w:rsidRPr="00631D6E" w:rsidRDefault="00B9309D" w:rsidP="00B9309D">
      <w:pPr>
        <w:spacing w:after="0" w:line="240" w:lineRule="auto"/>
        <w:jc w:val="both"/>
        <w:rPr>
          <w:rFonts w:asciiTheme="majorHAnsi" w:hAnsiTheme="majorHAnsi" w:cstheme="minorHAnsi"/>
          <w:sz w:val="24"/>
          <w:szCs w:val="24"/>
        </w:rPr>
      </w:pPr>
    </w:p>
    <w:p w:rsidR="00B9309D" w:rsidRPr="00631D6E" w:rsidRDefault="00B9309D" w:rsidP="00B9309D">
      <w:pPr>
        <w:spacing w:after="0" w:line="240" w:lineRule="auto"/>
        <w:rPr>
          <w:rFonts w:asciiTheme="majorHAnsi" w:hAnsiTheme="majorHAnsi" w:cstheme="minorHAnsi"/>
          <w:sz w:val="24"/>
          <w:szCs w:val="24"/>
        </w:rPr>
      </w:pPr>
    </w:p>
    <w:p w:rsidR="00B9309D" w:rsidRPr="00631D6E" w:rsidRDefault="00B9309D" w:rsidP="00B9309D">
      <w:pPr>
        <w:spacing w:after="0" w:line="240" w:lineRule="auto"/>
        <w:rPr>
          <w:rFonts w:asciiTheme="majorHAnsi" w:hAnsiTheme="majorHAnsi" w:cstheme="minorHAnsi"/>
          <w:color w:val="332741"/>
          <w:sz w:val="24"/>
          <w:szCs w:val="24"/>
        </w:rPr>
      </w:pPr>
      <w:r w:rsidRPr="00631D6E">
        <w:rPr>
          <w:rFonts w:asciiTheme="majorHAnsi" w:hAnsiTheme="majorHAnsi" w:cstheme="minorHAnsi"/>
          <w:color w:val="332741"/>
          <w:sz w:val="24"/>
          <w:szCs w:val="24"/>
          <w:u w:val="single"/>
        </w:rPr>
        <w:t>Таблиця 4</w:t>
      </w:r>
      <w:r w:rsidRPr="00631D6E">
        <w:rPr>
          <w:rFonts w:asciiTheme="majorHAnsi" w:hAnsiTheme="majorHAnsi" w:cstheme="minorHAnsi"/>
          <w:color w:val="332741"/>
          <w:sz w:val="24"/>
          <w:szCs w:val="24"/>
        </w:rPr>
        <w:t>. Характеристика чинників навколишнього середовища і туризму</w:t>
      </w:r>
    </w:p>
    <w:tbl>
      <w:tblPr>
        <w:tblW w:w="9900" w:type="dxa"/>
        <w:tblInd w:w="29" w:type="dxa"/>
        <w:tblLayout w:type="fixed"/>
        <w:tblLook w:val="0000"/>
      </w:tblPr>
      <w:tblGrid>
        <w:gridCol w:w="4820"/>
        <w:gridCol w:w="5080"/>
      </w:tblGrid>
      <w:tr w:rsidR="00374739" w:rsidRPr="00631D6E" w:rsidTr="006872D4">
        <w:tc>
          <w:tcPr>
            <w:tcW w:w="4820"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Сильні сторони</w:t>
            </w:r>
          </w:p>
        </w:tc>
        <w:tc>
          <w:tcPr>
            <w:tcW w:w="5080"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Слабкі сторони</w:t>
            </w:r>
          </w:p>
        </w:tc>
      </w:tr>
      <w:tr w:rsidR="00374739" w:rsidRPr="00631D6E" w:rsidTr="00ED45BF">
        <w:tc>
          <w:tcPr>
            <w:tcW w:w="48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6"/>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агомий туристичний та рекреаційний потенціал території</w:t>
            </w:r>
          </w:p>
          <w:p w:rsidR="00374739" w:rsidRPr="00631D6E" w:rsidRDefault="00374739" w:rsidP="00E33493">
            <w:pPr>
              <w:pStyle w:val="19"/>
              <w:numPr>
                <w:ilvl w:val="0"/>
                <w:numId w:val="36"/>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Досвід з роздільного збирання сміття (скло, будівельні відходи)</w:t>
            </w:r>
          </w:p>
          <w:p w:rsidR="00374739" w:rsidRPr="00631D6E" w:rsidRDefault="00374739" w:rsidP="00E33493">
            <w:pPr>
              <w:pStyle w:val="19"/>
              <w:numPr>
                <w:ilvl w:val="0"/>
                <w:numId w:val="36"/>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ідсутність на території громади та поблизу «брудних» виробництв</w:t>
            </w:r>
          </w:p>
        </w:tc>
        <w:tc>
          <w:tcPr>
            <w:tcW w:w="50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7"/>
              </w:numPr>
              <w:pBdr>
                <w:top w:val="nil"/>
                <w:left w:val="nil"/>
                <w:bottom w:val="nil"/>
                <w:right w:val="nil"/>
                <w:between w:val="nil"/>
              </w:pBdr>
              <w:tabs>
                <w:tab w:val="left" w:pos="274"/>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едостатньо розвинена місцева туристична інфраструктура</w:t>
            </w:r>
          </w:p>
          <w:p w:rsidR="00374739" w:rsidRPr="00631D6E" w:rsidRDefault="00374739" w:rsidP="00E33493">
            <w:pPr>
              <w:pStyle w:val="19"/>
              <w:numPr>
                <w:ilvl w:val="0"/>
                <w:numId w:val="37"/>
              </w:numPr>
              <w:pBdr>
                <w:top w:val="nil"/>
                <w:left w:val="nil"/>
                <w:bottom w:val="nil"/>
                <w:right w:val="nil"/>
                <w:between w:val="nil"/>
              </w:pBdr>
              <w:tabs>
                <w:tab w:val="left" w:pos="274"/>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евисокий рівень екологічної свідомості мешканців</w:t>
            </w:r>
          </w:p>
          <w:p w:rsidR="00374739" w:rsidRPr="00631D6E" w:rsidRDefault="00374739" w:rsidP="00ED45BF">
            <w:pPr>
              <w:pStyle w:val="19"/>
              <w:pBdr>
                <w:top w:val="nil"/>
                <w:left w:val="nil"/>
                <w:bottom w:val="nil"/>
                <w:right w:val="nil"/>
                <w:between w:val="nil"/>
              </w:pBdr>
              <w:tabs>
                <w:tab w:val="left" w:pos="274"/>
              </w:tabs>
              <w:spacing w:after="0" w:line="240" w:lineRule="auto"/>
              <w:rPr>
                <w:rFonts w:ascii="Times New Roman" w:eastAsia="Cambria" w:hAnsi="Times New Roman" w:cs="Times New Roman"/>
                <w:sz w:val="24"/>
                <w:szCs w:val="24"/>
                <w:lang w:val="uk-UA"/>
              </w:rPr>
            </w:pPr>
          </w:p>
        </w:tc>
      </w:tr>
      <w:tr w:rsidR="00374739" w:rsidRPr="00631D6E" w:rsidTr="006872D4">
        <w:tc>
          <w:tcPr>
            <w:tcW w:w="4820"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Можливості</w:t>
            </w:r>
          </w:p>
        </w:tc>
        <w:tc>
          <w:tcPr>
            <w:tcW w:w="5080"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Загрози</w:t>
            </w:r>
          </w:p>
        </w:tc>
      </w:tr>
      <w:tr w:rsidR="00374739" w:rsidRPr="00631D6E" w:rsidTr="00ED45BF">
        <w:tc>
          <w:tcPr>
            <w:tcW w:w="48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9"/>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Співпраця з сусідніми громадами в процесі формування спільної туристичної пропозиції</w:t>
            </w:r>
          </w:p>
          <w:p w:rsidR="00374739" w:rsidRPr="00631D6E" w:rsidRDefault="00374739" w:rsidP="00E33493">
            <w:pPr>
              <w:pStyle w:val="19"/>
              <w:numPr>
                <w:ilvl w:val="0"/>
                <w:numId w:val="39"/>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Створення спільного комунального підприємства з сусідніми громадами для вирішення питань благоустрою (в т.ч. організації системи збору та утилізації ТПВ)</w:t>
            </w:r>
          </w:p>
        </w:tc>
        <w:tc>
          <w:tcPr>
            <w:tcW w:w="50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38"/>
              </w:numPr>
              <w:pBdr>
                <w:top w:val="nil"/>
                <w:left w:val="nil"/>
                <w:bottom w:val="nil"/>
                <w:right w:val="nil"/>
                <w:between w:val="nil"/>
              </w:pBdr>
              <w:tabs>
                <w:tab w:val="left" w:pos="272"/>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Підвищена загроза паводку р. Дерелуй</w:t>
            </w:r>
          </w:p>
          <w:p w:rsidR="00374739" w:rsidRPr="00631D6E" w:rsidRDefault="00374739" w:rsidP="00E33493">
            <w:pPr>
              <w:pStyle w:val="19"/>
              <w:numPr>
                <w:ilvl w:val="0"/>
                <w:numId w:val="38"/>
              </w:numPr>
              <w:pBdr>
                <w:top w:val="nil"/>
                <w:left w:val="nil"/>
                <w:bottom w:val="nil"/>
                <w:right w:val="nil"/>
                <w:between w:val="nil"/>
              </w:pBdr>
              <w:tabs>
                <w:tab w:val="left" w:pos="272"/>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Порушення водного балансу території</w:t>
            </w:r>
          </w:p>
          <w:p w:rsidR="00374739" w:rsidRPr="00631D6E" w:rsidRDefault="00374739" w:rsidP="00E33493">
            <w:pPr>
              <w:pStyle w:val="19"/>
              <w:numPr>
                <w:ilvl w:val="0"/>
                <w:numId w:val="38"/>
              </w:numPr>
              <w:pBdr>
                <w:top w:val="nil"/>
                <w:left w:val="nil"/>
                <w:bottom w:val="nil"/>
                <w:right w:val="nil"/>
                <w:between w:val="nil"/>
              </w:pBdr>
              <w:tabs>
                <w:tab w:val="left" w:pos="272"/>
              </w:tabs>
              <w:spacing w:after="0" w:line="240" w:lineRule="auto"/>
              <w:ind w:left="265" w:hanging="283"/>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Загроза зсувів ґрунтів в окремих місцях житлової забудови</w:t>
            </w:r>
          </w:p>
        </w:tc>
      </w:tr>
    </w:tbl>
    <w:p w:rsidR="00B9309D" w:rsidRPr="00631D6E" w:rsidRDefault="00B9309D" w:rsidP="00B9309D">
      <w:pPr>
        <w:spacing w:after="0" w:line="240" w:lineRule="auto"/>
        <w:rPr>
          <w:rFonts w:asciiTheme="majorHAnsi" w:hAnsiTheme="majorHAnsi" w:cstheme="minorHAnsi"/>
          <w:color w:val="332741"/>
          <w:sz w:val="24"/>
          <w:szCs w:val="24"/>
        </w:rPr>
      </w:pPr>
      <w:r w:rsidRPr="00631D6E">
        <w:rPr>
          <w:rFonts w:asciiTheme="majorHAnsi" w:hAnsiTheme="majorHAnsi" w:cstheme="minorHAnsi"/>
          <w:color w:val="332741"/>
          <w:sz w:val="24"/>
          <w:szCs w:val="24"/>
          <w:u w:val="single"/>
        </w:rPr>
        <w:lastRenderedPageBreak/>
        <w:t>Таблиця 5</w:t>
      </w:r>
      <w:r w:rsidRPr="00631D6E">
        <w:rPr>
          <w:rFonts w:asciiTheme="majorHAnsi" w:hAnsiTheme="majorHAnsi" w:cstheme="minorHAnsi"/>
          <w:color w:val="332741"/>
          <w:sz w:val="24"/>
          <w:szCs w:val="24"/>
        </w:rPr>
        <w:t>. Характеристика чинників людського та соціального капіталу</w:t>
      </w:r>
    </w:p>
    <w:tbl>
      <w:tblPr>
        <w:tblW w:w="9900" w:type="dxa"/>
        <w:tblInd w:w="29" w:type="dxa"/>
        <w:tblLayout w:type="fixed"/>
        <w:tblLook w:val="0000"/>
      </w:tblPr>
      <w:tblGrid>
        <w:gridCol w:w="5235"/>
        <w:gridCol w:w="4665"/>
      </w:tblGrid>
      <w:tr w:rsidR="00374739" w:rsidRPr="00631D6E" w:rsidTr="006872D4">
        <w:tc>
          <w:tcPr>
            <w:tcW w:w="5235"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bookmarkStart w:id="7" w:name="_heading=h.4d34og8" w:colFirst="0" w:colLast="0"/>
            <w:bookmarkStart w:id="8" w:name="_БАЧЕННЯ_РОЗВИТКУ_ГРОМАДИ"/>
            <w:bookmarkEnd w:id="7"/>
            <w:bookmarkEnd w:id="8"/>
            <w:r w:rsidRPr="00631D6E">
              <w:rPr>
                <w:rFonts w:ascii="Times New Roman" w:eastAsia="Cambria" w:hAnsi="Times New Roman" w:cs="Times New Roman"/>
                <w:b/>
                <w:color w:val="FFFFFF" w:themeColor="background1"/>
                <w:sz w:val="24"/>
                <w:szCs w:val="24"/>
                <w:lang w:val="uk-UA"/>
              </w:rPr>
              <w:t>Сильні сторони</w:t>
            </w:r>
          </w:p>
        </w:tc>
        <w:tc>
          <w:tcPr>
            <w:tcW w:w="4665"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Слабкі сторони</w:t>
            </w:r>
          </w:p>
        </w:tc>
      </w:tr>
      <w:tr w:rsidR="00374739" w:rsidRPr="00631D6E" w:rsidTr="00ED45BF">
        <w:tc>
          <w:tcPr>
            <w:tcW w:w="523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40"/>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Оптимізована інфраструктура закладів освіти та культури (школи, будинки культури, бібліотечна мережа)</w:t>
            </w:r>
          </w:p>
          <w:p w:rsidR="00374739" w:rsidRPr="00631D6E" w:rsidRDefault="00374739" w:rsidP="00E33493">
            <w:pPr>
              <w:pStyle w:val="19"/>
              <w:numPr>
                <w:ilvl w:val="0"/>
                <w:numId w:val="40"/>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Широка пропозиція у сфері позашкільної освіти (музична школа, ДЮСШ, тематичні гуртки при будинках культури)</w:t>
            </w:r>
          </w:p>
          <w:p w:rsidR="00374739" w:rsidRPr="00631D6E" w:rsidRDefault="00374739" w:rsidP="00E33493">
            <w:pPr>
              <w:pStyle w:val="19"/>
              <w:numPr>
                <w:ilvl w:val="0"/>
                <w:numId w:val="40"/>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Позитивна динаміка приросту населення (за рахунок додатного сальда міграції)</w:t>
            </w:r>
          </w:p>
          <w:p w:rsidR="00374739" w:rsidRPr="00631D6E" w:rsidRDefault="00374739" w:rsidP="00E33493">
            <w:pPr>
              <w:pStyle w:val="19"/>
              <w:numPr>
                <w:ilvl w:val="0"/>
                <w:numId w:val="40"/>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исокий рівень громадської активності мешканців</w:t>
            </w:r>
          </w:p>
          <w:p w:rsidR="00374739" w:rsidRPr="00631D6E" w:rsidRDefault="00374739" w:rsidP="00E33493">
            <w:pPr>
              <w:pStyle w:val="19"/>
              <w:numPr>
                <w:ilvl w:val="0"/>
                <w:numId w:val="40"/>
              </w:numPr>
              <w:pBdr>
                <w:top w:val="nil"/>
                <w:left w:val="nil"/>
                <w:bottom w:val="nil"/>
                <w:right w:val="nil"/>
                <w:between w:val="nil"/>
              </w:pBdr>
              <w:tabs>
                <w:tab w:val="left" w:pos="272"/>
              </w:tabs>
              <w:spacing w:after="0" w:line="240" w:lineRule="auto"/>
              <w:ind w:left="270" w:hanging="284"/>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Оптимальна з точки зору потреб та можливостей мережа закладів охорони здоров’я</w:t>
            </w:r>
          </w:p>
        </w:tc>
        <w:tc>
          <w:tcPr>
            <w:tcW w:w="46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41"/>
              </w:numPr>
              <w:pBdr>
                <w:top w:val="nil"/>
                <w:left w:val="nil"/>
                <w:bottom w:val="nil"/>
                <w:right w:val="nil"/>
                <w:between w:val="nil"/>
              </w:pBdr>
              <w:tabs>
                <w:tab w:val="left" w:pos="274"/>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Обмежена кількість місць, облаштованих  для соціальної інтеграції (відпочинку і дозвілля)</w:t>
            </w:r>
          </w:p>
          <w:p w:rsidR="00374739" w:rsidRPr="00631D6E" w:rsidRDefault="00374739" w:rsidP="00E33493">
            <w:pPr>
              <w:pStyle w:val="19"/>
              <w:numPr>
                <w:ilvl w:val="0"/>
                <w:numId w:val="41"/>
              </w:numPr>
              <w:pBdr>
                <w:top w:val="nil"/>
                <w:left w:val="nil"/>
                <w:bottom w:val="nil"/>
                <w:right w:val="nil"/>
                <w:between w:val="nil"/>
              </w:pBdr>
              <w:tabs>
                <w:tab w:val="left" w:pos="274"/>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Брак кадрів в комунальних установах за окремими напрямками (медицина, освіта)</w:t>
            </w:r>
          </w:p>
          <w:p w:rsidR="00374739" w:rsidRPr="00631D6E" w:rsidRDefault="00374739" w:rsidP="00E33493">
            <w:pPr>
              <w:pStyle w:val="19"/>
              <w:numPr>
                <w:ilvl w:val="0"/>
                <w:numId w:val="41"/>
              </w:numPr>
              <w:pBdr>
                <w:top w:val="nil"/>
                <w:left w:val="nil"/>
                <w:bottom w:val="nil"/>
                <w:right w:val="nil"/>
                <w:between w:val="nil"/>
              </w:pBdr>
              <w:tabs>
                <w:tab w:val="left" w:pos="274"/>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едостатня потужність мережі закладів дошкільної освіти</w:t>
            </w:r>
          </w:p>
          <w:p w:rsidR="00374739" w:rsidRPr="00631D6E" w:rsidRDefault="00374739" w:rsidP="00E33493">
            <w:pPr>
              <w:pStyle w:val="19"/>
              <w:numPr>
                <w:ilvl w:val="0"/>
                <w:numId w:val="41"/>
              </w:numPr>
              <w:pBdr>
                <w:top w:val="nil"/>
                <w:left w:val="nil"/>
                <w:bottom w:val="nil"/>
                <w:right w:val="nil"/>
                <w:between w:val="nil"/>
              </w:pBdr>
              <w:tabs>
                <w:tab w:val="left" w:pos="274"/>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евідповідний сучасним вимогам технічний стан більшості об’єктів освіти та культури, розташованих в громаді</w:t>
            </w:r>
          </w:p>
          <w:p w:rsidR="00374739" w:rsidRPr="00631D6E" w:rsidRDefault="00374739" w:rsidP="00E33493">
            <w:pPr>
              <w:pStyle w:val="19"/>
              <w:numPr>
                <w:ilvl w:val="0"/>
                <w:numId w:val="41"/>
              </w:numPr>
              <w:pBdr>
                <w:top w:val="nil"/>
                <w:left w:val="nil"/>
                <w:bottom w:val="nil"/>
                <w:right w:val="nil"/>
                <w:between w:val="nil"/>
              </w:pBdr>
              <w:tabs>
                <w:tab w:val="left" w:pos="274"/>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ід’ємний природний приріст</w:t>
            </w:r>
          </w:p>
          <w:p w:rsidR="00374739" w:rsidRPr="00631D6E" w:rsidRDefault="00374739" w:rsidP="00E33493">
            <w:pPr>
              <w:pStyle w:val="19"/>
              <w:numPr>
                <w:ilvl w:val="0"/>
                <w:numId w:val="41"/>
              </w:numPr>
              <w:pBdr>
                <w:top w:val="nil"/>
                <w:left w:val="nil"/>
                <w:bottom w:val="nil"/>
                <w:right w:val="nil"/>
                <w:between w:val="nil"/>
              </w:pBdr>
              <w:tabs>
                <w:tab w:val="left" w:pos="274"/>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Відсутність дієвої системи обліку реальної кількості мешканців громади (зокрема, ВПО)</w:t>
            </w:r>
          </w:p>
          <w:p w:rsidR="00374739" w:rsidRPr="00631D6E" w:rsidRDefault="00374739" w:rsidP="00E33493">
            <w:pPr>
              <w:pStyle w:val="19"/>
              <w:numPr>
                <w:ilvl w:val="0"/>
                <w:numId w:val="41"/>
              </w:numPr>
              <w:pBdr>
                <w:top w:val="nil"/>
                <w:left w:val="nil"/>
                <w:bottom w:val="nil"/>
                <w:right w:val="nil"/>
                <w:between w:val="nil"/>
              </w:pBdr>
              <w:tabs>
                <w:tab w:val="left" w:pos="274"/>
              </w:tabs>
              <w:spacing w:after="0" w:line="240" w:lineRule="auto"/>
              <w:ind w:left="265" w:hanging="265"/>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едостатня кількість та місткість укриттів при об’єктах громадського користування</w:t>
            </w:r>
          </w:p>
        </w:tc>
      </w:tr>
      <w:tr w:rsidR="00374739" w:rsidRPr="00631D6E" w:rsidTr="006872D4">
        <w:tc>
          <w:tcPr>
            <w:tcW w:w="5235"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Можливості</w:t>
            </w:r>
          </w:p>
        </w:tc>
        <w:tc>
          <w:tcPr>
            <w:tcW w:w="4665" w:type="dxa"/>
            <w:tcBorders>
              <w:top w:val="single" w:sz="8" w:space="0" w:color="000000"/>
              <w:left w:val="single" w:sz="8" w:space="0" w:color="000000"/>
              <w:bottom w:val="single" w:sz="8" w:space="0" w:color="000000"/>
              <w:right w:val="single" w:sz="8" w:space="0" w:color="000000"/>
            </w:tcBorders>
            <w:shd w:val="clear" w:color="auto" w:fill="1D712D"/>
            <w:tcMar>
              <w:top w:w="72" w:type="dxa"/>
              <w:left w:w="144" w:type="dxa"/>
              <w:bottom w:w="72" w:type="dxa"/>
              <w:right w:w="144" w:type="dxa"/>
            </w:tcMar>
            <w:vAlign w:val="center"/>
          </w:tcPr>
          <w:p w:rsidR="00374739" w:rsidRPr="00631D6E" w:rsidRDefault="00374739" w:rsidP="00ED45BF">
            <w:pPr>
              <w:pStyle w:val="19"/>
              <w:spacing w:after="0" w:line="240" w:lineRule="auto"/>
              <w:jc w:val="center"/>
              <w:rPr>
                <w:rFonts w:ascii="Times New Roman" w:eastAsia="Cambria" w:hAnsi="Times New Roman" w:cs="Times New Roman"/>
                <w:b/>
                <w:color w:val="FFFFFF" w:themeColor="background1"/>
                <w:sz w:val="24"/>
                <w:szCs w:val="24"/>
                <w:lang w:val="uk-UA"/>
              </w:rPr>
            </w:pPr>
            <w:r w:rsidRPr="00631D6E">
              <w:rPr>
                <w:rFonts w:ascii="Times New Roman" w:eastAsia="Cambria" w:hAnsi="Times New Roman" w:cs="Times New Roman"/>
                <w:b/>
                <w:color w:val="FFFFFF" w:themeColor="background1"/>
                <w:sz w:val="24"/>
                <w:szCs w:val="24"/>
                <w:lang w:val="uk-UA"/>
              </w:rPr>
              <w:t>Загрози</w:t>
            </w:r>
          </w:p>
        </w:tc>
      </w:tr>
      <w:tr w:rsidR="00374739" w:rsidRPr="00631D6E" w:rsidTr="00ED45BF">
        <w:tc>
          <w:tcPr>
            <w:tcW w:w="523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42"/>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Розширення медичних послуг, що надаються КНП Великокучурівська АЗПСМ (в тому числі – діагностичних)</w:t>
            </w:r>
          </w:p>
          <w:p w:rsidR="00374739" w:rsidRPr="00631D6E" w:rsidRDefault="00374739" w:rsidP="00E33493">
            <w:pPr>
              <w:pStyle w:val="19"/>
              <w:numPr>
                <w:ilvl w:val="0"/>
                <w:numId w:val="42"/>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Залучення молоді, ВПО до формування та реалізації стратегії розвитку громади</w:t>
            </w:r>
          </w:p>
          <w:p w:rsidR="00374739" w:rsidRPr="00631D6E" w:rsidRDefault="00374739" w:rsidP="00E33493">
            <w:pPr>
              <w:pStyle w:val="19"/>
              <w:numPr>
                <w:ilvl w:val="0"/>
                <w:numId w:val="42"/>
              </w:numPr>
              <w:pBdr>
                <w:top w:val="nil"/>
                <w:left w:val="nil"/>
                <w:bottom w:val="nil"/>
                <w:right w:val="nil"/>
                <w:between w:val="nil"/>
              </w:pBdr>
              <w:tabs>
                <w:tab w:val="left" w:pos="272"/>
              </w:tabs>
              <w:spacing w:after="0" w:line="240" w:lineRule="auto"/>
              <w:ind w:left="270" w:hanging="270"/>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Реалізація державної цільової соціальної програми розвитку фізичної культури і спорту</w:t>
            </w:r>
          </w:p>
          <w:p w:rsidR="00374739" w:rsidRPr="00631D6E" w:rsidRDefault="00374739" w:rsidP="00ED45BF">
            <w:pPr>
              <w:pStyle w:val="19"/>
              <w:pBdr>
                <w:top w:val="nil"/>
                <w:left w:val="nil"/>
                <w:bottom w:val="nil"/>
                <w:right w:val="nil"/>
                <w:between w:val="nil"/>
              </w:pBdr>
              <w:tabs>
                <w:tab w:val="left" w:pos="272"/>
              </w:tabs>
              <w:spacing w:after="0" w:line="240" w:lineRule="auto"/>
              <w:ind w:left="270"/>
              <w:rPr>
                <w:rFonts w:ascii="Times New Roman" w:eastAsia="Cambria" w:hAnsi="Times New Roman" w:cs="Times New Roman"/>
                <w:color w:val="000000"/>
                <w:sz w:val="24"/>
                <w:szCs w:val="24"/>
                <w:lang w:val="uk-UA"/>
              </w:rPr>
            </w:pPr>
          </w:p>
        </w:tc>
        <w:tc>
          <w:tcPr>
            <w:tcW w:w="466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74739" w:rsidRPr="00631D6E" w:rsidRDefault="00374739" w:rsidP="00E33493">
            <w:pPr>
              <w:pStyle w:val="19"/>
              <w:numPr>
                <w:ilvl w:val="0"/>
                <w:numId w:val="43"/>
              </w:numPr>
              <w:pBdr>
                <w:top w:val="nil"/>
                <w:left w:val="nil"/>
                <w:bottom w:val="nil"/>
                <w:right w:val="nil"/>
                <w:between w:val="nil"/>
              </w:pBdr>
              <w:tabs>
                <w:tab w:val="left" w:pos="274"/>
              </w:tabs>
              <w:spacing w:after="0" w:line="240" w:lineRule="auto"/>
              <w:ind w:left="282" w:hanging="282"/>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Зростання рівня безробіття серед місцевого населення та ВПО (в т.ч. через низький рівень з/п)</w:t>
            </w:r>
          </w:p>
          <w:p w:rsidR="00374739" w:rsidRPr="00631D6E" w:rsidRDefault="00374739" w:rsidP="00E33493">
            <w:pPr>
              <w:pStyle w:val="19"/>
              <w:numPr>
                <w:ilvl w:val="0"/>
                <w:numId w:val="43"/>
              </w:numPr>
              <w:pBdr>
                <w:top w:val="nil"/>
                <w:left w:val="nil"/>
                <w:bottom w:val="nil"/>
                <w:right w:val="nil"/>
                <w:between w:val="nil"/>
              </w:pBdr>
              <w:tabs>
                <w:tab w:val="left" w:pos="274"/>
              </w:tabs>
              <w:spacing w:after="0" w:line="240" w:lineRule="auto"/>
              <w:ind w:left="282" w:hanging="282"/>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Продовження активної фази військових дій на межі з тимчасово окупованими територіями</w:t>
            </w:r>
          </w:p>
          <w:p w:rsidR="00374739" w:rsidRPr="00631D6E" w:rsidRDefault="00374739" w:rsidP="00E33493">
            <w:pPr>
              <w:pStyle w:val="19"/>
              <w:numPr>
                <w:ilvl w:val="0"/>
                <w:numId w:val="43"/>
              </w:numPr>
              <w:pBdr>
                <w:top w:val="nil"/>
                <w:left w:val="nil"/>
                <w:bottom w:val="nil"/>
                <w:right w:val="nil"/>
                <w:between w:val="nil"/>
              </w:pBdr>
              <w:tabs>
                <w:tab w:val="left" w:pos="274"/>
              </w:tabs>
              <w:spacing w:after="0" w:line="240" w:lineRule="auto"/>
              <w:ind w:left="282" w:hanging="282"/>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Недостатній розвиток мережі закладів дошкільної освіти (загроза для місцевих шкіл)</w:t>
            </w:r>
          </w:p>
          <w:p w:rsidR="00374739" w:rsidRPr="00631D6E" w:rsidRDefault="002E53A6" w:rsidP="00E33493">
            <w:pPr>
              <w:pStyle w:val="19"/>
              <w:numPr>
                <w:ilvl w:val="0"/>
                <w:numId w:val="43"/>
              </w:numPr>
              <w:pBdr>
                <w:top w:val="nil"/>
                <w:left w:val="nil"/>
                <w:bottom w:val="nil"/>
                <w:right w:val="nil"/>
                <w:between w:val="nil"/>
              </w:pBdr>
              <w:tabs>
                <w:tab w:val="left" w:pos="274"/>
              </w:tabs>
              <w:spacing w:after="0" w:line="240" w:lineRule="auto"/>
              <w:ind w:left="282" w:hanging="282"/>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Депопуляція сіл Снячівського</w:t>
            </w:r>
            <w:r>
              <w:rPr>
                <w:rFonts w:ascii="Times New Roman" w:eastAsia="Cambria" w:hAnsi="Times New Roman" w:cs="Times New Roman"/>
                <w:color w:val="000000"/>
                <w:sz w:val="24"/>
                <w:szCs w:val="24"/>
                <w:lang w:val="uk-UA"/>
              </w:rPr>
              <w:t xml:space="preserve"> </w:t>
            </w:r>
            <w:r w:rsidRPr="00631D6E">
              <w:rPr>
                <w:rFonts w:ascii="Times New Roman" w:eastAsia="Cambria" w:hAnsi="Times New Roman" w:cs="Times New Roman"/>
                <w:color w:val="000000"/>
                <w:sz w:val="24"/>
                <w:szCs w:val="24"/>
                <w:lang w:val="uk-UA"/>
              </w:rPr>
              <w:t>старостинського округу</w:t>
            </w:r>
          </w:p>
          <w:p w:rsidR="00374739" w:rsidRPr="00631D6E" w:rsidRDefault="00374739" w:rsidP="00E33493">
            <w:pPr>
              <w:pStyle w:val="19"/>
              <w:numPr>
                <w:ilvl w:val="0"/>
                <w:numId w:val="43"/>
              </w:numPr>
              <w:pBdr>
                <w:top w:val="nil"/>
                <w:left w:val="nil"/>
                <w:bottom w:val="nil"/>
                <w:right w:val="nil"/>
                <w:between w:val="nil"/>
              </w:pBdr>
              <w:tabs>
                <w:tab w:val="left" w:pos="274"/>
              </w:tabs>
              <w:spacing w:after="0" w:line="240" w:lineRule="auto"/>
              <w:ind w:left="282" w:hanging="282"/>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Міграція населення закордон (в тому числі на постійне місце проживання)</w:t>
            </w:r>
          </w:p>
          <w:p w:rsidR="00374739" w:rsidRPr="00631D6E" w:rsidRDefault="00374739" w:rsidP="00E33493">
            <w:pPr>
              <w:pStyle w:val="19"/>
              <w:numPr>
                <w:ilvl w:val="0"/>
                <w:numId w:val="43"/>
              </w:numPr>
              <w:pBdr>
                <w:top w:val="nil"/>
                <w:left w:val="nil"/>
                <w:bottom w:val="nil"/>
                <w:right w:val="nil"/>
                <w:between w:val="nil"/>
              </w:pBdr>
              <w:tabs>
                <w:tab w:val="left" w:pos="274"/>
              </w:tabs>
              <w:spacing w:after="0" w:line="240" w:lineRule="auto"/>
              <w:ind w:left="282" w:hanging="282"/>
              <w:rPr>
                <w:rFonts w:ascii="Times New Roman" w:eastAsia="Cambria" w:hAnsi="Times New Roman" w:cs="Times New Roman"/>
                <w:color w:val="000000"/>
                <w:sz w:val="24"/>
                <w:szCs w:val="24"/>
                <w:lang w:val="uk-UA"/>
              </w:rPr>
            </w:pPr>
            <w:r w:rsidRPr="00631D6E">
              <w:rPr>
                <w:rFonts w:ascii="Times New Roman" w:eastAsia="Cambria" w:hAnsi="Times New Roman" w:cs="Times New Roman"/>
                <w:color w:val="000000"/>
                <w:sz w:val="24"/>
                <w:szCs w:val="24"/>
                <w:lang w:val="uk-UA"/>
              </w:rPr>
              <w:t>Складність забезпечення соціальних послуг на належному рівні (в середньостроковій перспективі)</w:t>
            </w:r>
          </w:p>
        </w:tc>
      </w:tr>
    </w:tbl>
    <w:p w:rsidR="00374739" w:rsidRPr="00631D6E" w:rsidRDefault="00374739" w:rsidP="00707B57">
      <w:pPr>
        <w:pStyle w:val="1"/>
        <w:spacing w:before="0" w:after="0" w:line="240" w:lineRule="auto"/>
        <w:jc w:val="center"/>
        <w:rPr>
          <w:color w:val="332741"/>
          <w:sz w:val="28"/>
          <w:lang w:val="uk-UA"/>
        </w:rPr>
      </w:pPr>
    </w:p>
    <w:p w:rsidR="00374739" w:rsidRPr="00631D6E" w:rsidRDefault="00374739">
      <w:pPr>
        <w:rPr>
          <w:rFonts w:ascii="Cambria" w:eastAsia="Times New Roman" w:hAnsi="Cambria" w:cs="Times New Roman"/>
          <w:b/>
          <w:bCs/>
          <w:color w:val="332741"/>
          <w:sz w:val="28"/>
          <w:szCs w:val="28"/>
          <w:lang w:eastAsia="en-US"/>
        </w:rPr>
      </w:pPr>
      <w:r w:rsidRPr="00631D6E">
        <w:rPr>
          <w:color w:val="332741"/>
          <w:sz w:val="28"/>
        </w:rPr>
        <w:br w:type="page"/>
      </w:r>
    </w:p>
    <w:p w:rsidR="00707B57" w:rsidRPr="00631D6E" w:rsidRDefault="00707B57" w:rsidP="00707B57">
      <w:pPr>
        <w:pStyle w:val="1"/>
        <w:spacing w:before="0" w:after="0" w:line="240" w:lineRule="auto"/>
        <w:jc w:val="center"/>
        <w:rPr>
          <w:color w:val="332741"/>
          <w:sz w:val="28"/>
          <w:lang w:val="uk-UA"/>
        </w:rPr>
      </w:pPr>
      <w:r w:rsidRPr="00631D6E">
        <w:rPr>
          <w:color w:val="332741"/>
          <w:sz w:val="28"/>
          <w:lang w:val="uk-UA"/>
        </w:rPr>
        <w:lastRenderedPageBreak/>
        <w:t>БАЧЕННЯ РОЗВИТКУ ГРОМАДИ</w:t>
      </w:r>
    </w:p>
    <w:p w:rsidR="00707B57" w:rsidRPr="00631D6E" w:rsidRDefault="00707B57" w:rsidP="00707B57">
      <w:pPr>
        <w:spacing w:before="20" w:after="40" w:line="240" w:lineRule="auto"/>
        <w:jc w:val="both"/>
        <w:rPr>
          <w:rFonts w:ascii="Cambria" w:hAnsi="Cambria"/>
          <w:sz w:val="24"/>
          <w:szCs w:val="24"/>
        </w:rPr>
      </w:pPr>
    </w:p>
    <w:p w:rsidR="00D9572E" w:rsidRPr="00631D6E" w:rsidRDefault="00707B57" w:rsidP="00D9572E">
      <w:pPr>
        <w:spacing w:before="100" w:beforeAutospacing="1" w:after="100" w:afterAutospacing="1" w:line="240" w:lineRule="auto"/>
        <w:ind w:firstLine="709"/>
        <w:contextualSpacing/>
        <w:rPr>
          <w:rFonts w:ascii="Times New Roman" w:eastAsia="Times New Roman" w:hAnsi="Times New Roman" w:cs="Times New Roman"/>
          <w:sz w:val="28"/>
          <w:szCs w:val="28"/>
        </w:rPr>
      </w:pPr>
      <w:r w:rsidRPr="00631D6E">
        <w:rPr>
          <w:rFonts w:ascii="Times New Roman" w:hAnsi="Times New Roman" w:cs="Times New Roman"/>
          <w:sz w:val="28"/>
          <w:szCs w:val="28"/>
        </w:rPr>
        <w:t xml:space="preserve">Розвиток Великокучурівської громади в значній мірі детермінований чинниками зовнішнього середовища. </w:t>
      </w:r>
      <w:r w:rsidR="00CA2E31" w:rsidRPr="00631D6E">
        <w:rPr>
          <w:rFonts w:ascii="Times New Roman" w:eastAsia="Times New Roman" w:hAnsi="Times New Roman" w:cs="Times New Roman"/>
          <w:sz w:val="28"/>
          <w:szCs w:val="28"/>
        </w:rPr>
        <w:t>В умовах воєнного стану, спричиненого збройною агресією росії проти України, ці чинники набули особливого значення, оскільки безпосередньо впливають на безпеку, соціально-економічну стабільність, демографічну ситуацію та інвестиційну привабливість території.</w:t>
      </w:r>
    </w:p>
    <w:p w:rsidR="00CA2E31" w:rsidRPr="00631D6E" w:rsidRDefault="00631D6E" w:rsidP="00D9572E">
      <w:pPr>
        <w:spacing w:before="100" w:beforeAutospacing="1" w:after="100" w:afterAutospacing="1" w:line="240" w:lineRule="auto"/>
        <w:ind w:firstLine="709"/>
        <w:contextualSpacing/>
        <w:rPr>
          <w:rFonts w:ascii="Times New Roman" w:eastAsia="Times New Roman" w:hAnsi="Times New Roman" w:cs="Times New Roman"/>
          <w:sz w:val="28"/>
          <w:szCs w:val="28"/>
        </w:rPr>
      </w:pPr>
      <w:r w:rsidRPr="00631D6E">
        <w:rPr>
          <w:rFonts w:ascii="Times New Roman" w:hAnsi="Times New Roman" w:cs="Times New Roman"/>
          <w:sz w:val="28"/>
          <w:szCs w:val="28"/>
        </w:rPr>
        <w:t>Однак правильне трактування впливу, потенційних можливостей та загроз, які несе за собою їхня реалізація, дозволяє сформувати проактивну</w:t>
      </w:r>
      <w:r>
        <w:rPr>
          <w:rFonts w:ascii="Times New Roman" w:hAnsi="Times New Roman" w:cs="Times New Roman"/>
          <w:sz w:val="28"/>
          <w:szCs w:val="28"/>
        </w:rPr>
        <w:t xml:space="preserve"> </w:t>
      </w:r>
      <w:r w:rsidRPr="00631D6E">
        <w:rPr>
          <w:rFonts w:ascii="Times New Roman" w:eastAsia="Times New Roman" w:hAnsi="Times New Roman" w:cs="Times New Roman"/>
          <w:sz w:val="28"/>
          <w:szCs w:val="28"/>
        </w:rPr>
        <w:t xml:space="preserve">та стійку </w:t>
      </w:r>
      <w:r w:rsidRPr="00631D6E">
        <w:rPr>
          <w:rFonts w:ascii="Times New Roman" w:hAnsi="Times New Roman" w:cs="Times New Roman"/>
          <w:sz w:val="28"/>
          <w:szCs w:val="28"/>
        </w:rPr>
        <w:t xml:space="preserve">позицію громади, за якої вона виступатиме не як об’єкт, але як суб’єкт управління процесами, що відбуваються </w:t>
      </w:r>
      <w:r w:rsidRPr="00631D6E">
        <w:rPr>
          <w:rFonts w:ascii="Times New Roman" w:eastAsia="Times New Roman" w:hAnsi="Times New Roman" w:cs="Times New Roman"/>
          <w:sz w:val="28"/>
          <w:szCs w:val="28"/>
        </w:rPr>
        <w:t xml:space="preserve">навіть у кризових умовах. </w:t>
      </w:r>
      <w:r w:rsidR="00CA2E31" w:rsidRPr="00631D6E">
        <w:rPr>
          <w:rFonts w:ascii="Times New Roman" w:eastAsia="Times New Roman" w:hAnsi="Times New Roman" w:cs="Times New Roman"/>
          <w:sz w:val="28"/>
          <w:szCs w:val="28"/>
        </w:rPr>
        <w:t xml:space="preserve">З огляду на ці обставини можна сформулювати два сценарії розвитку Великокучурівської </w:t>
      </w:r>
      <w:r w:rsidR="00D9572E" w:rsidRPr="00631D6E">
        <w:rPr>
          <w:rFonts w:ascii="Times New Roman" w:eastAsia="Times New Roman" w:hAnsi="Times New Roman" w:cs="Times New Roman"/>
          <w:sz w:val="28"/>
          <w:szCs w:val="28"/>
        </w:rPr>
        <w:t xml:space="preserve">сільської </w:t>
      </w:r>
      <w:r w:rsidR="00CA2E31" w:rsidRPr="00631D6E">
        <w:rPr>
          <w:rFonts w:ascii="Times New Roman" w:eastAsia="Times New Roman" w:hAnsi="Times New Roman" w:cs="Times New Roman"/>
          <w:sz w:val="28"/>
          <w:szCs w:val="28"/>
        </w:rPr>
        <w:t>територіальної громади: інерційний сценарій та сценарій стійкого зростання з урахуванням безпекових викликів та потреб відновлення.</w:t>
      </w:r>
    </w:p>
    <w:p w:rsidR="00707B57" w:rsidRPr="00631D6E" w:rsidRDefault="00707B57" w:rsidP="00707B57">
      <w:pPr>
        <w:spacing w:before="20" w:after="40" w:line="240" w:lineRule="auto"/>
        <w:jc w:val="both"/>
        <w:rPr>
          <w:rFonts w:ascii="Times New Roman" w:hAnsi="Times New Roman" w:cs="Times New Roman"/>
          <w:b/>
          <w:sz w:val="28"/>
          <w:szCs w:val="28"/>
        </w:rPr>
      </w:pPr>
      <w:r w:rsidRPr="00631D6E">
        <w:rPr>
          <w:rFonts w:ascii="Times New Roman" w:hAnsi="Times New Roman" w:cs="Times New Roman"/>
          <w:b/>
          <w:sz w:val="28"/>
          <w:szCs w:val="28"/>
        </w:rPr>
        <w:t>Інерційний сценарій.</w:t>
      </w:r>
    </w:p>
    <w:p w:rsidR="00707B57" w:rsidRPr="00631D6E" w:rsidRDefault="00707B57" w:rsidP="002E16F6">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Рівень соціально-економічного розвитку населених пунктів громади, умови проживання суттєво відрізняються між собою, що значною мірою сприяє збільшенню соціальної напруги між окремо взятими внутрішніми громадами та фактичній дезінтеграції їхнього об’єднання. Території сіл Годилів та Великий Кучурів поступово підлягають хаотичній житловій забудові, не забезпеченій інфраструктурою на належному рівні. Новоприбулі мешканці не ідентифікують себе з громадою та практично не беруть участі у її житті. Де-факто, місто «поглинає ці села як економічно, так й інфраструктурно.</w:t>
      </w:r>
    </w:p>
    <w:p w:rsidR="00D9572E" w:rsidRPr="00631D6E" w:rsidRDefault="00707B57" w:rsidP="00D9572E">
      <w:pPr>
        <w:spacing w:before="20" w:after="40" w:line="240" w:lineRule="auto"/>
        <w:ind w:firstLine="708"/>
        <w:contextualSpacing/>
        <w:jc w:val="both"/>
        <w:rPr>
          <w:rFonts w:ascii="Times New Roman" w:hAnsi="Times New Roman" w:cs="Times New Roman"/>
          <w:sz w:val="28"/>
          <w:szCs w:val="28"/>
        </w:rPr>
      </w:pPr>
      <w:r w:rsidRPr="00631D6E">
        <w:rPr>
          <w:rFonts w:ascii="Times New Roman" w:hAnsi="Times New Roman" w:cs="Times New Roman"/>
          <w:sz w:val="28"/>
          <w:szCs w:val="28"/>
        </w:rPr>
        <w:t>На противагу цьому, Тисовець, а особливо Снячів і Глибочок розвиваються як периферійні населені пункти, видимо відстаючи від приміської частини громади. Їхні зв’язки є більш відчутними з Глибокою та Сторожинцем – як за напрямком освітньої міграції, так і за тіснотою економічних зв’язків.</w:t>
      </w:r>
    </w:p>
    <w:p w:rsidR="00D9572E" w:rsidRPr="00631D6E" w:rsidRDefault="00CA2E31" w:rsidP="00D9572E">
      <w:pPr>
        <w:spacing w:before="20" w:after="40" w:line="240" w:lineRule="auto"/>
        <w:ind w:firstLine="708"/>
        <w:contextualSpacing/>
        <w:jc w:val="both"/>
        <w:rPr>
          <w:rFonts w:ascii="Times New Roman" w:hAnsi="Times New Roman" w:cs="Times New Roman"/>
          <w:sz w:val="28"/>
          <w:szCs w:val="28"/>
        </w:rPr>
      </w:pPr>
      <w:r w:rsidRPr="00631D6E">
        <w:rPr>
          <w:rFonts w:ascii="Times New Roman" w:hAnsi="Times New Roman" w:cs="Times New Roman"/>
          <w:sz w:val="28"/>
          <w:szCs w:val="28"/>
        </w:rPr>
        <w:t>У контексті воєнного стану, цей сценарій може стати ще більш загрозливим через:</w:t>
      </w:r>
    </w:p>
    <w:p w:rsidR="00D9572E" w:rsidRPr="00631D6E" w:rsidRDefault="00631D6E" w:rsidP="00E33493">
      <w:pPr>
        <w:pStyle w:val="aa"/>
        <w:numPr>
          <w:ilvl w:val="0"/>
          <w:numId w:val="44"/>
        </w:numPr>
        <w:spacing w:before="20" w:after="40" w:line="240" w:lineRule="auto"/>
        <w:jc w:val="both"/>
        <w:rPr>
          <w:rFonts w:ascii="Times New Roman" w:hAnsi="Times New Roman"/>
          <w:sz w:val="28"/>
          <w:szCs w:val="28"/>
          <w:lang w:val="uk-UA"/>
        </w:rPr>
      </w:pPr>
      <w:r w:rsidRPr="00631D6E">
        <w:rPr>
          <w:rStyle w:val="ad"/>
          <w:rFonts w:ascii="Times New Roman" w:hAnsi="Times New Roman"/>
          <w:b w:val="0"/>
          <w:bCs w:val="0"/>
          <w:sz w:val="28"/>
          <w:szCs w:val="28"/>
          <w:lang w:val="uk-UA"/>
        </w:rPr>
        <w:t>ризики для безпеки</w:t>
      </w:r>
      <w:r w:rsidRPr="00631D6E">
        <w:rPr>
          <w:rFonts w:ascii="Times New Roman" w:hAnsi="Times New Roman"/>
          <w:sz w:val="28"/>
          <w:szCs w:val="28"/>
          <w:lang w:val="uk-UA"/>
        </w:rPr>
        <w:t>, що</w:t>
      </w:r>
      <w:r>
        <w:rPr>
          <w:rFonts w:ascii="Times New Roman" w:hAnsi="Times New Roman"/>
          <w:sz w:val="28"/>
          <w:szCs w:val="28"/>
          <w:lang w:val="uk-UA"/>
        </w:rPr>
        <w:t xml:space="preserve"> </w:t>
      </w:r>
      <w:r w:rsidRPr="00631D6E">
        <w:rPr>
          <w:rFonts w:ascii="Times New Roman" w:hAnsi="Times New Roman"/>
          <w:sz w:val="28"/>
          <w:szCs w:val="28"/>
          <w:lang w:val="uk-UA"/>
        </w:rPr>
        <w:t>стримують</w:t>
      </w:r>
      <w:r>
        <w:rPr>
          <w:rFonts w:ascii="Times New Roman" w:hAnsi="Times New Roman"/>
          <w:sz w:val="28"/>
          <w:szCs w:val="28"/>
          <w:lang w:val="uk-UA"/>
        </w:rPr>
        <w:t xml:space="preserve"> </w:t>
      </w:r>
      <w:r w:rsidRPr="00631D6E">
        <w:rPr>
          <w:rFonts w:ascii="Times New Roman" w:hAnsi="Times New Roman"/>
          <w:sz w:val="28"/>
          <w:szCs w:val="28"/>
          <w:lang w:val="uk-UA"/>
        </w:rPr>
        <w:t>внутрішні та зовнішні</w:t>
      </w:r>
      <w:r>
        <w:rPr>
          <w:rFonts w:ascii="Times New Roman" w:hAnsi="Times New Roman"/>
          <w:sz w:val="28"/>
          <w:szCs w:val="28"/>
          <w:lang w:val="uk-UA"/>
        </w:rPr>
        <w:t xml:space="preserve"> </w:t>
      </w:r>
      <w:r w:rsidRPr="00631D6E">
        <w:rPr>
          <w:rFonts w:ascii="Times New Roman" w:hAnsi="Times New Roman"/>
          <w:sz w:val="28"/>
          <w:szCs w:val="28"/>
          <w:lang w:val="uk-UA"/>
        </w:rPr>
        <w:t>інвестиції;</w:t>
      </w:r>
    </w:p>
    <w:p w:rsidR="00CA2E31" w:rsidRPr="00631D6E" w:rsidRDefault="00631D6E" w:rsidP="00E33493">
      <w:pPr>
        <w:pStyle w:val="aa"/>
        <w:numPr>
          <w:ilvl w:val="0"/>
          <w:numId w:val="44"/>
        </w:numPr>
        <w:spacing w:before="20" w:after="40" w:line="240" w:lineRule="auto"/>
        <w:jc w:val="both"/>
        <w:rPr>
          <w:rFonts w:ascii="Times New Roman" w:hAnsi="Times New Roman"/>
          <w:sz w:val="28"/>
          <w:szCs w:val="28"/>
          <w:lang w:val="uk-UA"/>
        </w:rPr>
      </w:pPr>
      <w:r w:rsidRPr="00631D6E">
        <w:rPr>
          <w:rStyle w:val="ad"/>
          <w:rFonts w:ascii="Times New Roman" w:hAnsi="Times New Roman"/>
          <w:b w:val="0"/>
          <w:bCs w:val="0"/>
          <w:sz w:val="28"/>
          <w:szCs w:val="28"/>
          <w:lang w:val="uk-UA"/>
        </w:rPr>
        <w:t>погіршення</w:t>
      </w:r>
      <w:r>
        <w:rPr>
          <w:rStyle w:val="ad"/>
          <w:rFonts w:ascii="Times New Roman" w:hAnsi="Times New Roman"/>
          <w:b w:val="0"/>
          <w:bCs w:val="0"/>
          <w:sz w:val="28"/>
          <w:szCs w:val="28"/>
          <w:lang w:val="uk-UA"/>
        </w:rPr>
        <w:t xml:space="preserve"> </w:t>
      </w:r>
      <w:r w:rsidRPr="00631D6E">
        <w:rPr>
          <w:rStyle w:val="ad"/>
          <w:rFonts w:ascii="Times New Roman" w:hAnsi="Times New Roman"/>
          <w:b w:val="0"/>
          <w:bCs w:val="0"/>
          <w:sz w:val="28"/>
          <w:szCs w:val="28"/>
          <w:lang w:val="uk-UA"/>
        </w:rPr>
        <w:t>демографічної</w:t>
      </w:r>
      <w:r>
        <w:rPr>
          <w:rStyle w:val="ad"/>
          <w:rFonts w:ascii="Times New Roman" w:hAnsi="Times New Roman"/>
          <w:b w:val="0"/>
          <w:bCs w:val="0"/>
          <w:sz w:val="28"/>
          <w:szCs w:val="28"/>
          <w:lang w:val="uk-UA"/>
        </w:rPr>
        <w:t xml:space="preserve"> </w:t>
      </w:r>
      <w:r w:rsidRPr="00631D6E">
        <w:rPr>
          <w:rStyle w:val="ad"/>
          <w:rFonts w:ascii="Times New Roman" w:hAnsi="Times New Roman"/>
          <w:b w:val="0"/>
          <w:bCs w:val="0"/>
          <w:sz w:val="28"/>
          <w:szCs w:val="28"/>
          <w:lang w:val="uk-UA"/>
        </w:rPr>
        <w:t>ситуації</w:t>
      </w:r>
      <w:r w:rsidRPr="00631D6E">
        <w:rPr>
          <w:rFonts w:ascii="Times New Roman" w:hAnsi="Times New Roman"/>
          <w:sz w:val="28"/>
          <w:szCs w:val="28"/>
          <w:lang w:val="uk-UA"/>
        </w:rPr>
        <w:t>, зокрема через міграцію</w:t>
      </w:r>
      <w:r>
        <w:rPr>
          <w:rFonts w:ascii="Times New Roman" w:hAnsi="Times New Roman"/>
          <w:sz w:val="28"/>
          <w:szCs w:val="28"/>
          <w:lang w:val="uk-UA"/>
        </w:rPr>
        <w:t xml:space="preserve"> </w:t>
      </w:r>
      <w:r w:rsidRPr="00631D6E">
        <w:rPr>
          <w:rFonts w:ascii="Times New Roman" w:hAnsi="Times New Roman"/>
          <w:sz w:val="28"/>
          <w:szCs w:val="28"/>
          <w:lang w:val="uk-UA"/>
        </w:rPr>
        <w:t>населення</w:t>
      </w:r>
      <w:r>
        <w:rPr>
          <w:rFonts w:ascii="Times New Roman" w:hAnsi="Times New Roman"/>
          <w:sz w:val="28"/>
          <w:szCs w:val="28"/>
          <w:lang w:val="uk-UA"/>
        </w:rPr>
        <w:t xml:space="preserve"> </w:t>
      </w:r>
      <w:r w:rsidRPr="00631D6E">
        <w:rPr>
          <w:rFonts w:ascii="Times New Roman" w:hAnsi="Times New Roman"/>
          <w:sz w:val="28"/>
          <w:szCs w:val="28"/>
          <w:lang w:val="uk-UA"/>
        </w:rPr>
        <w:t>за кордон.</w:t>
      </w:r>
    </w:p>
    <w:p w:rsidR="00707B57" w:rsidRPr="00631D6E" w:rsidRDefault="00707B57" w:rsidP="00707B57">
      <w:pPr>
        <w:spacing w:before="20" w:after="40" w:line="240" w:lineRule="auto"/>
        <w:jc w:val="both"/>
        <w:rPr>
          <w:rFonts w:ascii="Times New Roman" w:hAnsi="Times New Roman" w:cs="Times New Roman"/>
          <w:i/>
          <w:sz w:val="28"/>
          <w:szCs w:val="28"/>
        </w:rPr>
      </w:pPr>
      <w:r w:rsidRPr="00631D6E">
        <w:rPr>
          <w:rFonts w:ascii="Times New Roman" w:hAnsi="Times New Roman" w:cs="Times New Roman"/>
          <w:i/>
          <w:sz w:val="28"/>
          <w:szCs w:val="28"/>
        </w:rPr>
        <w:t>Розвиток подій в такому напрямку може бути реалізований, якщо:</w:t>
      </w:r>
    </w:p>
    <w:p w:rsidR="00707B57" w:rsidRPr="00631D6E" w:rsidRDefault="00707B57" w:rsidP="00E33493">
      <w:pPr>
        <w:pStyle w:val="aa"/>
        <w:numPr>
          <w:ilvl w:val="0"/>
          <w:numId w:val="17"/>
        </w:numPr>
        <w:spacing w:before="20" w:after="40" w:line="240" w:lineRule="auto"/>
        <w:jc w:val="both"/>
        <w:rPr>
          <w:rFonts w:ascii="Times New Roman" w:hAnsi="Times New Roman"/>
          <w:sz w:val="28"/>
          <w:szCs w:val="28"/>
          <w:lang w:val="uk-UA"/>
        </w:rPr>
      </w:pPr>
      <w:r w:rsidRPr="00631D6E">
        <w:rPr>
          <w:rFonts w:ascii="Times New Roman" w:hAnsi="Times New Roman"/>
          <w:sz w:val="28"/>
          <w:szCs w:val="28"/>
          <w:lang w:val="uk-UA"/>
        </w:rPr>
        <w:t>Як на регіональному, так і на національному рівні ситуація знаходиться в стані турбулентності: в безпековому, соціальному, економічному та політичному вимірах. Це не сприяє реалізації довгострокових цілей розвитку Великокучурівської територіальної громади.</w:t>
      </w:r>
    </w:p>
    <w:p w:rsidR="00707B57" w:rsidRPr="00631D6E" w:rsidRDefault="00707B57" w:rsidP="00E33493">
      <w:pPr>
        <w:pStyle w:val="aa"/>
        <w:numPr>
          <w:ilvl w:val="0"/>
          <w:numId w:val="17"/>
        </w:numPr>
        <w:spacing w:before="20" w:after="40" w:line="240" w:lineRule="auto"/>
        <w:jc w:val="both"/>
        <w:rPr>
          <w:rFonts w:ascii="Times New Roman" w:hAnsi="Times New Roman"/>
          <w:sz w:val="28"/>
          <w:szCs w:val="28"/>
          <w:lang w:val="uk-UA"/>
        </w:rPr>
      </w:pPr>
      <w:r w:rsidRPr="00631D6E">
        <w:rPr>
          <w:rFonts w:ascii="Times New Roman" w:hAnsi="Times New Roman"/>
          <w:sz w:val="28"/>
          <w:szCs w:val="28"/>
          <w:lang w:val="uk-UA"/>
        </w:rPr>
        <w:lastRenderedPageBreak/>
        <w:t>Нормативно-правове поле, яке стосується реалізації адміністративно-територіальної реформи, змінюється повільно та безсистемно.</w:t>
      </w:r>
    </w:p>
    <w:p w:rsidR="00707B57" w:rsidRPr="00631D6E" w:rsidRDefault="00707B57" w:rsidP="00E33493">
      <w:pPr>
        <w:pStyle w:val="aa"/>
        <w:numPr>
          <w:ilvl w:val="0"/>
          <w:numId w:val="17"/>
        </w:numPr>
        <w:spacing w:before="20" w:after="40" w:line="240" w:lineRule="auto"/>
        <w:jc w:val="both"/>
        <w:rPr>
          <w:rFonts w:ascii="Times New Roman" w:hAnsi="Times New Roman"/>
          <w:sz w:val="28"/>
          <w:szCs w:val="28"/>
          <w:lang w:val="uk-UA"/>
        </w:rPr>
      </w:pPr>
      <w:r w:rsidRPr="00631D6E">
        <w:rPr>
          <w:rFonts w:ascii="Times New Roman" w:hAnsi="Times New Roman"/>
          <w:sz w:val="28"/>
          <w:szCs w:val="28"/>
          <w:lang w:val="uk-UA"/>
        </w:rPr>
        <w:t xml:space="preserve">У межах формального об’єднання в єдиній громаді інтереси внутрішніх громад </w:t>
      </w:r>
      <w:r w:rsidR="00B00115" w:rsidRPr="00631D6E">
        <w:rPr>
          <w:rFonts w:ascii="Times New Roman" w:hAnsi="Times New Roman"/>
          <w:sz w:val="28"/>
          <w:szCs w:val="28"/>
          <w:lang w:val="uk-UA"/>
        </w:rPr>
        <w:t xml:space="preserve">в </w:t>
      </w:r>
      <w:r w:rsidRPr="00631D6E">
        <w:rPr>
          <w:rFonts w:ascii="Times New Roman" w:hAnsi="Times New Roman"/>
          <w:sz w:val="28"/>
          <w:szCs w:val="28"/>
          <w:lang w:val="uk-UA"/>
        </w:rPr>
        <w:t>її населених пунктах залишаються суттєво різними, що відображається як на конфліктогенності процесу прийняття рішень в політичній площині, так і на побутовому рівні.</w:t>
      </w:r>
    </w:p>
    <w:p w:rsidR="00CA2E31" w:rsidRPr="00631D6E" w:rsidRDefault="00CA2E31" w:rsidP="00E33493">
      <w:pPr>
        <w:pStyle w:val="aff4"/>
        <w:numPr>
          <w:ilvl w:val="0"/>
          <w:numId w:val="17"/>
        </w:numPr>
        <w:rPr>
          <w:sz w:val="28"/>
          <w:szCs w:val="28"/>
          <w:lang w:val="uk-UA"/>
        </w:rPr>
      </w:pPr>
      <w:r w:rsidRPr="00631D6E">
        <w:rPr>
          <w:sz w:val="28"/>
          <w:szCs w:val="28"/>
          <w:lang w:val="uk-UA"/>
        </w:rPr>
        <w:t>Питання екології (відходи, відсутність каналізації) стають дедалі гострішими та витісняють інші завдання розвитку.</w:t>
      </w:r>
    </w:p>
    <w:p w:rsidR="00CA2E31" w:rsidRPr="00631D6E" w:rsidRDefault="00631D6E" w:rsidP="00E33493">
      <w:pPr>
        <w:pStyle w:val="aff4"/>
        <w:numPr>
          <w:ilvl w:val="0"/>
          <w:numId w:val="17"/>
        </w:numPr>
        <w:rPr>
          <w:sz w:val="28"/>
          <w:szCs w:val="28"/>
          <w:lang w:val="uk-UA"/>
        </w:rPr>
      </w:pPr>
      <w:r w:rsidRPr="00631D6E">
        <w:rPr>
          <w:sz w:val="28"/>
          <w:szCs w:val="28"/>
          <w:lang w:val="uk-UA"/>
        </w:rPr>
        <w:t>Економічний</w:t>
      </w:r>
      <w:r>
        <w:rPr>
          <w:sz w:val="28"/>
          <w:szCs w:val="28"/>
          <w:lang w:val="uk-UA"/>
        </w:rPr>
        <w:t xml:space="preserve"> </w:t>
      </w:r>
      <w:r w:rsidRPr="00631D6E">
        <w:rPr>
          <w:sz w:val="28"/>
          <w:szCs w:val="28"/>
          <w:lang w:val="uk-UA"/>
        </w:rPr>
        <w:t>розвиток</w:t>
      </w:r>
      <w:r>
        <w:rPr>
          <w:sz w:val="28"/>
          <w:szCs w:val="28"/>
          <w:lang w:val="uk-UA"/>
        </w:rPr>
        <w:t xml:space="preserve"> </w:t>
      </w:r>
      <w:r w:rsidRPr="00631D6E">
        <w:rPr>
          <w:sz w:val="28"/>
          <w:szCs w:val="28"/>
          <w:lang w:val="uk-UA"/>
        </w:rPr>
        <w:t>має</w:t>
      </w:r>
      <w:r>
        <w:rPr>
          <w:sz w:val="28"/>
          <w:szCs w:val="28"/>
          <w:lang w:val="uk-UA"/>
        </w:rPr>
        <w:t xml:space="preserve"> </w:t>
      </w:r>
      <w:r w:rsidRPr="00631D6E">
        <w:rPr>
          <w:sz w:val="28"/>
          <w:szCs w:val="28"/>
          <w:lang w:val="uk-UA"/>
        </w:rPr>
        <w:t>переважно</w:t>
      </w:r>
      <w:r>
        <w:rPr>
          <w:sz w:val="28"/>
          <w:szCs w:val="28"/>
          <w:lang w:val="uk-UA"/>
        </w:rPr>
        <w:t xml:space="preserve"> </w:t>
      </w:r>
      <w:r w:rsidRPr="00631D6E">
        <w:rPr>
          <w:sz w:val="28"/>
          <w:szCs w:val="28"/>
          <w:lang w:val="uk-UA"/>
        </w:rPr>
        <w:t>реакційний характер, а місцева</w:t>
      </w:r>
      <w:r>
        <w:rPr>
          <w:sz w:val="28"/>
          <w:szCs w:val="28"/>
          <w:lang w:val="uk-UA"/>
        </w:rPr>
        <w:t xml:space="preserve"> </w:t>
      </w:r>
      <w:r w:rsidRPr="00631D6E">
        <w:rPr>
          <w:sz w:val="28"/>
          <w:szCs w:val="28"/>
          <w:lang w:val="uk-UA"/>
        </w:rPr>
        <w:t>влада</w:t>
      </w:r>
      <w:r>
        <w:rPr>
          <w:sz w:val="28"/>
          <w:szCs w:val="28"/>
          <w:lang w:val="uk-UA"/>
        </w:rPr>
        <w:t xml:space="preserve"> </w:t>
      </w:r>
      <w:r w:rsidRPr="00631D6E">
        <w:rPr>
          <w:sz w:val="28"/>
          <w:szCs w:val="28"/>
          <w:lang w:val="uk-UA"/>
        </w:rPr>
        <w:t>діє ситуативно.</w:t>
      </w:r>
    </w:p>
    <w:p w:rsidR="00707B57" w:rsidRPr="00631D6E" w:rsidRDefault="00707B57" w:rsidP="00E33493">
      <w:pPr>
        <w:pStyle w:val="aa"/>
        <w:numPr>
          <w:ilvl w:val="0"/>
          <w:numId w:val="17"/>
        </w:numPr>
        <w:spacing w:before="20" w:after="40" w:line="240" w:lineRule="auto"/>
        <w:jc w:val="both"/>
        <w:rPr>
          <w:rFonts w:ascii="Times New Roman" w:hAnsi="Times New Roman"/>
          <w:sz w:val="28"/>
          <w:szCs w:val="28"/>
          <w:lang w:val="uk-UA"/>
        </w:rPr>
      </w:pPr>
      <w:r w:rsidRPr="00631D6E">
        <w:rPr>
          <w:rFonts w:ascii="Times New Roman" w:hAnsi="Times New Roman"/>
          <w:sz w:val="28"/>
          <w:szCs w:val="28"/>
          <w:lang w:val="uk-UA"/>
        </w:rPr>
        <w:t>Відносини між місцевою владою та мешканцями базуються на перманентному в’ялому конфлікті, який не переходить у гостру фазу, однак є вагомим бар’єром на шляху подальшого інтегрованого розвитку громади.</w:t>
      </w:r>
    </w:p>
    <w:p w:rsidR="00CA2E31" w:rsidRPr="00631D6E" w:rsidRDefault="00CA2E31" w:rsidP="00CA2E31">
      <w:pPr>
        <w:pStyle w:val="aa"/>
        <w:spacing w:before="20" w:after="40" w:line="240" w:lineRule="auto"/>
        <w:jc w:val="both"/>
        <w:rPr>
          <w:rFonts w:ascii="Times New Roman" w:hAnsi="Times New Roman"/>
          <w:sz w:val="28"/>
          <w:szCs w:val="28"/>
          <w:lang w:val="uk-UA"/>
        </w:rPr>
      </w:pPr>
    </w:p>
    <w:p w:rsidR="00707B57" w:rsidRPr="00631D6E" w:rsidRDefault="00707B57" w:rsidP="00707B57">
      <w:pPr>
        <w:spacing w:before="20" w:after="40" w:line="240" w:lineRule="auto"/>
        <w:jc w:val="both"/>
        <w:rPr>
          <w:rFonts w:ascii="Times New Roman" w:hAnsi="Times New Roman" w:cs="Times New Roman"/>
          <w:b/>
          <w:sz w:val="28"/>
          <w:szCs w:val="28"/>
        </w:rPr>
      </w:pPr>
      <w:r w:rsidRPr="00631D6E">
        <w:rPr>
          <w:rFonts w:ascii="Times New Roman" w:hAnsi="Times New Roman" w:cs="Times New Roman"/>
          <w:b/>
          <w:sz w:val="28"/>
          <w:szCs w:val="28"/>
        </w:rPr>
        <w:t>Сценарій стійкого зростання.</w:t>
      </w:r>
    </w:p>
    <w:p w:rsidR="00D9572E" w:rsidRPr="00631D6E" w:rsidRDefault="00CA2E31" w:rsidP="00D9572E">
      <w:pPr>
        <w:spacing w:before="100" w:beforeAutospacing="1" w:after="100" w:afterAutospacing="1" w:line="240" w:lineRule="auto"/>
        <w:ind w:firstLine="709"/>
        <w:contextualSpacing/>
        <w:rPr>
          <w:rFonts w:ascii="Times New Roman" w:eastAsia="Times New Roman" w:hAnsi="Times New Roman" w:cs="Times New Roman"/>
          <w:sz w:val="28"/>
          <w:szCs w:val="28"/>
        </w:rPr>
      </w:pPr>
      <w:r w:rsidRPr="00631D6E">
        <w:rPr>
          <w:rFonts w:ascii="Times New Roman" w:eastAsia="Times New Roman" w:hAnsi="Times New Roman" w:cs="Times New Roman"/>
          <w:sz w:val="28"/>
          <w:szCs w:val="28"/>
        </w:rPr>
        <w:t>Попри складну безпекову ситуацію, громада використовує свої внутрішні резерви та можливості залучення ресурсів від держави та міжнародних партнерів для поступового вирівнювання рівня розвитку окремих населених пунктів.</w:t>
      </w:r>
    </w:p>
    <w:p w:rsidR="00707B57" w:rsidRPr="00631D6E" w:rsidRDefault="00CA2E31" w:rsidP="00D9572E">
      <w:pPr>
        <w:spacing w:before="100" w:beforeAutospacing="1" w:after="100" w:afterAutospacing="1" w:line="240" w:lineRule="auto"/>
        <w:ind w:firstLine="709"/>
        <w:contextualSpacing/>
        <w:rPr>
          <w:rFonts w:ascii="Times New Roman" w:eastAsia="Times New Roman" w:hAnsi="Times New Roman" w:cs="Times New Roman"/>
          <w:sz w:val="28"/>
          <w:szCs w:val="28"/>
        </w:rPr>
      </w:pPr>
      <w:r w:rsidRPr="00631D6E">
        <w:rPr>
          <w:rFonts w:ascii="Times New Roman" w:eastAsia="Times New Roman" w:hAnsi="Times New Roman" w:cs="Times New Roman"/>
          <w:sz w:val="28"/>
          <w:szCs w:val="28"/>
        </w:rPr>
        <w:t>Комунальна інженерна інфраструктура не лише розвивається, а й відновлюється та адаптується до нових безпекових вимог, що сприяє згуртованості мешканців навколо спільних цілей відбудови та розвитку.</w:t>
      </w:r>
      <w:r w:rsidR="00707B57" w:rsidRPr="00631D6E">
        <w:rPr>
          <w:rFonts w:ascii="Times New Roman" w:hAnsi="Times New Roman" w:cs="Times New Roman"/>
          <w:sz w:val="28"/>
          <w:szCs w:val="28"/>
        </w:rPr>
        <w:t xml:space="preserve"> Економічна база об’єднаної громади диверсифікується та поступово стає інтегральною частиною всієї соціально-економічної системи території, не вступаючи у конфлікт з її громадською та екологічною складовими.</w:t>
      </w:r>
    </w:p>
    <w:p w:rsidR="00707B57" w:rsidRPr="00631D6E" w:rsidRDefault="00707B57" w:rsidP="002E16F6">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Наряду із гармонійністю власного розвитку, важливою його характеристикою стають прискорені його темпи – громада перетворюється на «сучасний простір для самореалізації підприємливих, ініціативних та працьовитих».</w:t>
      </w:r>
    </w:p>
    <w:p w:rsidR="00707B57" w:rsidRPr="00631D6E" w:rsidRDefault="00707B57" w:rsidP="00707B57">
      <w:pPr>
        <w:spacing w:before="20" w:after="40" w:line="240" w:lineRule="auto"/>
        <w:jc w:val="both"/>
        <w:rPr>
          <w:rFonts w:ascii="Times New Roman" w:hAnsi="Times New Roman" w:cs="Times New Roman"/>
          <w:i/>
          <w:sz w:val="28"/>
          <w:szCs w:val="28"/>
        </w:rPr>
      </w:pPr>
      <w:r w:rsidRPr="00631D6E">
        <w:rPr>
          <w:rFonts w:ascii="Times New Roman" w:hAnsi="Times New Roman" w:cs="Times New Roman"/>
          <w:i/>
          <w:sz w:val="28"/>
          <w:szCs w:val="28"/>
        </w:rPr>
        <w:t>Це можливо за таких умов:</w:t>
      </w:r>
    </w:p>
    <w:p w:rsidR="00707B57" w:rsidRPr="00631D6E" w:rsidRDefault="00707B57" w:rsidP="00E33493">
      <w:pPr>
        <w:numPr>
          <w:ilvl w:val="0"/>
          <w:numId w:val="18"/>
        </w:numPr>
        <w:spacing w:before="20" w:after="40" w:line="240" w:lineRule="auto"/>
        <w:jc w:val="both"/>
        <w:rPr>
          <w:rFonts w:ascii="Times New Roman" w:hAnsi="Times New Roman" w:cs="Times New Roman"/>
          <w:sz w:val="28"/>
          <w:szCs w:val="28"/>
        </w:rPr>
      </w:pPr>
      <w:r w:rsidRPr="00631D6E">
        <w:rPr>
          <w:rFonts w:ascii="Times New Roman" w:hAnsi="Times New Roman" w:cs="Times New Roman"/>
          <w:sz w:val="28"/>
          <w:szCs w:val="28"/>
        </w:rPr>
        <w:t>Ситуація в державі, на міжнародному рівні стабілізується, що сприяє підняттю рівня соціального капіталу, швидкому економічному зростанню.</w:t>
      </w:r>
    </w:p>
    <w:p w:rsidR="00707B57" w:rsidRPr="00631D6E" w:rsidRDefault="00707B57" w:rsidP="00E33493">
      <w:pPr>
        <w:numPr>
          <w:ilvl w:val="0"/>
          <w:numId w:val="18"/>
        </w:numPr>
        <w:spacing w:before="20" w:after="40" w:line="240" w:lineRule="auto"/>
        <w:jc w:val="both"/>
        <w:rPr>
          <w:rFonts w:ascii="Times New Roman" w:hAnsi="Times New Roman" w:cs="Times New Roman"/>
          <w:sz w:val="28"/>
          <w:szCs w:val="28"/>
        </w:rPr>
      </w:pPr>
      <w:r w:rsidRPr="00631D6E">
        <w:rPr>
          <w:rFonts w:ascii="Times New Roman" w:hAnsi="Times New Roman" w:cs="Times New Roman"/>
          <w:sz w:val="28"/>
          <w:szCs w:val="28"/>
        </w:rPr>
        <w:t>Територіальні громади в Україні знаходяться в максимально сприятливому середовищі для розвитку: широкі компетенції місцевого самоврядування в значній мірі покриваються фінансовими ресурсами, в Україні реалізується все більше міжнародних програм матеріально-технічної допомоги, вагому складову уваги яких становить підтримка адміністративно-територіальної реформи за окремими її сферами</w:t>
      </w:r>
    </w:p>
    <w:p w:rsidR="00D9572E" w:rsidRPr="00631D6E" w:rsidRDefault="00D9572E" w:rsidP="00E33493">
      <w:pPr>
        <w:pStyle w:val="aff4"/>
        <w:numPr>
          <w:ilvl w:val="0"/>
          <w:numId w:val="18"/>
        </w:numPr>
        <w:rPr>
          <w:sz w:val="28"/>
          <w:szCs w:val="28"/>
          <w:lang w:val="uk-UA"/>
        </w:rPr>
      </w:pPr>
      <w:r w:rsidRPr="00631D6E">
        <w:rPr>
          <w:sz w:val="28"/>
          <w:szCs w:val="28"/>
          <w:lang w:val="uk-UA"/>
        </w:rPr>
        <w:t xml:space="preserve">Співпраця влади, громадськості та бізнесу дозволяє не лише вирішувати екологічні проблеми, але й створювати </w:t>
      </w:r>
      <w:r w:rsidRPr="00631D6E">
        <w:rPr>
          <w:rStyle w:val="ad"/>
          <w:b w:val="0"/>
          <w:bCs w:val="0"/>
          <w:sz w:val="28"/>
          <w:szCs w:val="28"/>
          <w:lang w:val="uk-UA"/>
        </w:rPr>
        <w:t xml:space="preserve">системи </w:t>
      </w:r>
      <w:r w:rsidRPr="00631D6E">
        <w:rPr>
          <w:rStyle w:val="ad"/>
          <w:b w:val="0"/>
          <w:bCs w:val="0"/>
          <w:sz w:val="28"/>
          <w:szCs w:val="28"/>
          <w:lang w:val="uk-UA"/>
        </w:rPr>
        <w:lastRenderedPageBreak/>
        <w:t>швидкого реагування та цивільного захисту</w:t>
      </w:r>
      <w:r w:rsidRPr="00631D6E">
        <w:rPr>
          <w:sz w:val="28"/>
          <w:szCs w:val="28"/>
          <w:lang w:val="uk-UA"/>
        </w:rPr>
        <w:t>, посилюючи стійкість громади до будь-яких криз</w:t>
      </w:r>
    </w:p>
    <w:p w:rsidR="00CA2E31" w:rsidRPr="00631D6E" w:rsidRDefault="00CA2E31" w:rsidP="00E33493">
      <w:pPr>
        <w:pStyle w:val="aff4"/>
        <w:numPr>
          <w:ilvl w:val="0"/>
          <w:numId w:val="18"/>
        </w:numPr>
        <w:rPr>
          <w:sz w:val="28"/>
          <w:szCs w:val="28"/>
          <w:lang w:val="uk-UA"/>
        </w:rPr>
      </w:pPr>
      <w:r w:rsidRPr="00631D6E">
        <w:rPr>
          <w:sz w:val="28"/>
          <w:szCs w:val="28"/>
          <w:lang w:val="uk-UA"/>
        </w:rPr>
        <w:t>Місцева влада займає активну позицію у залученні інвестицій та проєктів з відновлення, що створює нові робочі місця для мешканців, у тому числі для військовослужбовців, ветеранів та ВПО.</w:t>
      </w:r>
    </w:p>
    <w:p w:rsidR="00707B57" w:rsidRPr="00631D6E" w:rsidRDefault="00707B57" w:rsidP="00E33493">
      <w:pPr>
        <w:numPr>
          <w:ilvl w:val="0"/>
          <w:numId w:val="18"/>
        </w:numPr>
        <w:spacing w:before="20" w:after="40" w:line="240"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Завдяки ефективно діючій практиці громадських обговорень усіх важливих для розвитку Великокучурівської </w:t>
      </w:r>
      <w:r w:rsidR="00062D99" w:rsidRPr="00631D6E">
        <w:rPr>
          <w:rFonts w:ascii="Times New Roman" w:hAnsi="Times New Roman" w:cs="Times New Roman"/>
          <w:sz w:val="28"/>
          <w:szCs w:val="28"/>
        </w:rPr>
        <w:t xml:space="preserve">сільської </w:t>
      </w:r>
      <w:r w:rsidRPr="00631D6E">
        <w:rPr>
          <w:rFonts w:ascii="Times New Roman" w:hAnsi="Times New Roman" w:cs="Times New Roman"/>
          <w:sz w:val="28"/>
          <w:szCs w:val="28"/>
        </w:rPr>
        <w:t>територіальної громади питань вдається знаходити спільні точки дотику з усіма групами зацікавлених сторін, що нівелює значення потенційних конфліктів,  т. ч. на територіально</w:t>
      </w:r>
      <w:r w:rsidR="00B00115" w:rsidRPr="00631D6E">
        <w:rPr>
          <w:rFonts w:ascii="Times New Roman" w:hAnsi="Times New Roman" w:cs="Times New Roman"/>
          <w:sz w:val="28"/>
          <w:szCs w:val="28"/>
        </w:rPr>
        <w:t>му</w:t>
      </w:r>
      <w:r w:rsidRPr="00631D6E">
        <w:rPr>
          <w:rFonts w:ascii="Times New Roman" w:hAnsi="Times New Roman" w:cs="Times New Roman"/>
          <w:sz w:val="28"/>
          <w:szCs w:val="28"/>
        </w:rPr>
        <w:t xml:space="preserve"> рівн</w:t>
      </w:r>
      <w:r w:rsidR="00B00115" w:rsidRPr="00631D6E">
        <w:rPr>
          <w:rFonts w:ascii="Times New Roman" w:hAnsi="Times New Roman" w:cs="Times New Roman"/>
          <w:sz w:val="28"/>
          <w:szCs w:val="28"/>
        </w:rPr>
        <w:t>і</w:t>
      </w:r>
      <w:r w:rsidRPr="00631D6E">
        <w:rPr>
          <w:rFonts w:ascii="Times New Roman" w:hAnsi="Times New Roman" w:cs="Times New Roman"/>
          <w:sz w:val="28"/>
          <w:szCs w:val="28"/>
        </w:rPr>
        <w:t>, та формує спільну платформу майбутнього розвитку.</w:t>
      </w:r>
    </w:p>
    <w:p w:rsidR="00707B57" w:rsidRPr="00631D6E" w:rsidRDefault="00631D6E" w:rsidP="002E16F6">
      <w:pPr>
        <w:spacing w:before="20" w:after="240" w:line="264" w:lineRule="auto"/>
        <w:ind w:firstLine="142"/>
        <w:jc w:val="both"/>
        <w:rPr>
          <w:rFonts w:ascii="Times New Roman" w:hAnsi="Times New Roman" w:cs="Times New Roman"/>
          <w:sz w:val="28"/>
          <w:szCs w:val="28"/>
        </w:rPr>
      </w:pPr>
      <w:r w:rsidRPr="00631D6E">
        <w:rPr>
          <w:rFonts w:ascii="Times New Roman" w:hAnsi="Times New Roman" w:cs="Times New Roman"/>
          <w:sz w:val="28"/>
          <w:szCs w:val="28"/>
        </w:rPr>
        <w:t xml:space="preserve">Обравши шлях стратегічного планування Великокучурівська громада зайняла активну позицію у формуванні власного майбутнього, яке повинно реалізуватися саме за сценарієм стійкого зростання, </w:t>
      </w:r>
      <w:r w:rsidRPr="00631D6E">
        <w:rPr>
          <w:rStyle w:val="ad"/>
          <w:rFonts w:ascii="Times New Roman" w:hAnsi="Times New Roman" w:cs="Times New Roman"/>
          <w:b w:val="0"/>
          <w:bCs w:val="0"/>
          <w:sz w:val="28"/>
          <w:szCs w:val="28"/>
        </w:rPr>
        <w:t>відновлення та безпеки.</w:t>
      </w:r>
      <w:r>
        <w:rPr>
          <w:rStyle w:val="ad"/>
          <w:rFonts w:ascii="Times New Roman" w:hAnsi="Times New Roman" w:cs="Times New Roman"/>
          <w:b w:val="0"/>
          <w:bCs w:val="0"/>
          <w:sz w:val="28"/>
          <w:szCs w:val="28"/>
        </w:rPr>
        <w:t xml:space="preserve"> </w:t>
      </w:r>
      <w:r w:rsidRPr="00631D6E">
        <w:rPr>
          <w:rFonts w:ascii="Times New Roman" w:hAnsi="Times New Roman" w:cs="Times New Roman"/>
          <w:sz w:val="28"/>
          <w:szCs w:val="28"/>
        </w:rPr>
        <w:t>Такий</w:t>
      </w:r>
      <w:r>
        <w:rPr>
          <w:rFonts w:ascii="Times New Roman" w:hAnsi="Times New Roman" w:cs="Times New Roman"/>
          <w:sz w:val="28"/>
          <w:szCs w:val="28"/>
        </w:rPr>
        <w:t xml:space="preserve"> </w:t>
      </w:r>
      <w:r w:rsidRPr="00631D6E">
        <w:rPr>
          <w:rFonts w:ascii="Times New Roman" w:hAnsi="Times New Roman" w:cs="Times New Roman"/>
          <w:sz w:val="28"/>
          <w:szCs w:val="28"/>
        </w:rPr>
        <w:t xml:space="preserve">сценарій дозволив сформулювати стратегічне бачення її розвитку - майбутній бажаний стан громади, до якого вона прагне, реалізовуючи заплановану діяльність. </w:t>
      </w:r>
      <w:r w:rsidR="00062D99" w:rsidRPr="00631D6E">
        <w:rPr>
          <w:rFonts w:ascii="Times New Roman" w:hAnsi="Times New Roman" w:cs="Times New Roman"/>
          <w:sz w:val="28"/>
          <w:szCs w:val="28"/>
        </w:rPr>
        <w:t xml:space="preserve">Таке бачення — це </w:t>
      </w:r>
      <w:r w:rsidR="00062D99" w:rsidRPr="00631D6E">
        <w:rPr>
          <w:rStyle w:val="ad"/>
          <w:rFonts w:ascii="Times New Roman" w:hAnsi="Times New Roman" w:cs="Times New Roman"/>
          <w:b w:val="0"/>
          <w:bCs w:val="0"/>
          <w:sz w:val="28"/>
          <w:szCs w:val="28"/>
        </w:rPr>
        <w:t>інтегруючий чинник</w:t>
      </w:r>
      <w:r w:rsidR="00062D99" w:rsidRPr="00631D6E">
        <w:rPr>
          <w:rFonts w:ascii="Times New Roman" w:hAnsi="Times New Roman" w:cs="Times New Roman"/>
          <w:sz w:val="28"/>
          <w:szCs w:val="28"/>
        </w:rPr>
        <w:t xml:space="preserve"> як на етапі планування, так і під час впровадження стратегії, що враховує сучасні безпекові виклики та потреби громади. Досягнення цього бачення є найбільш віддаленою, але чітко визначеною метою, до якої прямує громада, реалізуючи як короткострокові, так і довгострокові завдання у сфері розвитку, захисту та згуртування.</w:t>
      </w:r>
    </w:p>
    <w:p w:rsidR="0033332F" w:rsidRPr="00631D6E" w:rsidRDefault="00062D99" w:rsidP="00062D99">
      <w:pPr>
        <w:spacing w:before="20" w:after="240" w:line="264" w:lineRule="auto"/>
        <w:ind w:firstLine="142"/>
        <w:jc w:val="both"/>
        <w:rPr>
          <w:rFonts w:asciiTheme="majorHAnsi" w:eastAsia="Times New Roman" w:hAnsiTheme="majorHAnsi" w:cs="Calibri"/>
          <w:b/>
          <w:bCs/>
          <w:color w:val="34411B"/>
          <w:sz w:val="28"/>
          <w:szCs w:val="24"/>
          <w:lang w:eastAsia="en-US"/>
        </w:rPr>
      </w:pPr>
      <w:r w:rsidRPr="00631D6E">
        <w:br/>
      </w:r>
      <w:r w:rsidR="00566BBF" w:rsidRPr="00566BBF">
        <w:rPr>
          <w:rFonts w:ascii="Cambria" w:hAnsi="Cambria"/>
          <w:noProof/>
          <w:sz w:val="24"/>
          <w:szCs w:val="24"/>
        </w:rPr>
      </w:r>
      <w:r w:rsidR="00566BBF" w:rsidRPr="00566BBF">
        <w:rPr>
          <w:rFonts w:ascii="Cambria" w:hAnsi="Cambria"/>
          <w:noProof/>
          <w:sz w:val="24"/>
          <w:szCs w:val="24"/>
        </w:rPr>
        <w:pict>
          <v:shapetype id="_x0000_t202" coordsize="21600,21600" o:spt="202" path="m,l,21600r21600,l21600,xe">
            <v:stroke joinstyle="miter"/>
            <v:path gradientshapeok="t" o:connecttype="rect"/>
          </v:shapetype>
          <v:shape id="Надпись 1" o:spid="_x0000_s1101" type="#_x0000_t202" style="width:431.1pt;height:16.6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rP0AQIAAMMDAAAOAAAAZHJzL2Uyb0RvYy54bWysU81u1DAQviPxDpbvbLKrQku02aq0KkIq&#10;P1LhARzHSSwSjxl7N1lu3HkF3oEDB268QvpGjJ3NUuCGuFjj8fjz930zXp8PXct2Cp0Gk/PlIuVM&#10;GQmlNnXO3729fnTGmfPClKIFo3K+V46fbx4+WPc2UytooC0VMgIxLuttzhvvbZYkTjaqE24BVhk6&#10;rAA74WmLdVKi6Am9a5NVmj5JesDSIkjlHGWvpkO+ifhVpaR/XVVOedbmnLj5uGJci7Amm7XIahS2&#10;0fJAQ/wDi05oQ48eoa6EF2yL+i+oTksEB5VfSOgSqCotVdRAapbpH2puG2FV1ELmOHu0yf0/WPlq&#10;9waZLql3nBnRUYvGL+PX8dv4Y/x+9+nuM1sGj3rrMiq9tVTsh2cwhPqg19kbkO8dM3DZCFOrC0To&#10;GyVK4hhvJveuTjgugBT9SyjpMbH1EIGGCrsASJYwQqde7Y/9UYNnkpKPT05Pnp7SkaSz1TI9W8UG&#10;JiKbb1t0/rmCjoUg50j9j+hid+M86aDSuSQ8ZuBat22cgdb8lqDCkInsA+GJuh+KIZq1mk0poNyT&#10;HIRpsugnUNAAfuSsp6nKufuwFag4a18YsiSM4BzgHBRzIIykqzn3nE3hpZ9GdWtR1w0hT6YbuCDb&#10;Kh0VBX8nFge6NClR6GGqwyje38eqX39v8xMAAP//AwBQSwMEFAAGAAgAAAAhADkN/lDbAAAABAEA&#10;AA8AAABkcnMvZG93bnJldi54bWxMj0tPwzAQhO9I/AdrkbhRp6lUVSFOhXjceBYqlZsTL0mEvY7s&#10;TRr+PYYLXFYazWjm23I7OysmDLH3pGC5yEAgNd701Cp4e7272ICIrMlo6wkVfGGEbXV6UurC+CO9&#10;4LTjVqQSioVW0DEPhZSx6dDpuPADUvI+fHCakwytNEEfU7mzMs+ytXS6p7TQ6QGvO2w+d6NTYA8x&#10;3NcZv0837QM/P8lxf7t8VOr8bL66BME4818YfvATOlSJqfYjmSisgvQI/97kbdZ5DqJWsFrlIKtS&#10;/oevvgEAAP//AwBQSwECLQAUAAYACAAAACEAtoM4kv4AAADhAQAAEwAAAAAAAAAAAAAAAAAAAAAA&#10;W0NvbnRlbnRfVHlwZXNdLnhtbFBLAQItABQABgAIAAAAIQA4/SH/1gAAAJQBAAALAAAAAAAAAAAA&#10;AAAAAC8BAABfcmVscy8ucmVsc1BLAQItABQABgAIAAAAIQDD3rP0AQIAAMMDAAAOAAAAAAAAAAAA&#10;AAAAAC4CAABkcnMvZTJvRG9jLnhtbFBLAQItABQABgAIAAAAIQA5Df5Q2wAAAAQBAAAPAAAAAAAA&#10;AAAAAAAAAFsEAABkcnMvZG93bnJldi54bWxQSwUGAAAAAAQABADzAAAAYwUAAAAA&#10;" filled="f" stroked="f" strokeweight=".5pt">
            <v:textbox inset="0,0,0,0">
              <w:txbxContent>
                <w:p w:rsidR="00631D6E" w:rsidRPr="006872D4" w:rsidRDefault="00631D6E" w:rsidP="00707B57">
                  <w:pPr>
                    <w:spacing w:after="0" w:line="240" w:lineRule="auto"/>
                    <w:jc w:val="center"/>
                    <w:rPr>
                      <w:rFonts w:cstheme="minorHAnsi"/>
                      <w:b/>
                      <w:sz w:val="28"/>
                      <w:szCs w:val="28"/>
                    </w:rPr>
                  </w:pPr>
                  <w:r w:rsidRPr="006872D4">
                    <w:rPr>
                      <w:rFonts w:cstheme="minorHAnsi"/>
                      <w:b/>
                      <w:bCs/>
                      <w:sz w:val="28"/>
                      <w:szCs w:val="28"/>
                    </w:rPr>
                    <w:t>Бачення "Великокучурівська територіальна громада у 2027 році"</w:t>
                  </w:r>
                </w:p>
              </w:txbxContent>
            </v:textbox>
            <w10:wrap type="none"/>
            <w10:anchorlock/>
          </v:shape>
        </w:pict>
      </w:r>
      <w:r w:rsidR="00C15DBD" w:rsidRPr="00631D6E">
        <w:rPr>
          <w:rFonts w:asciiTheme="majorHAnsi" w:hAnsiTheme="majorHAnsi" w:cs="Calibri"/>
          <w:noProof/>
          <w:color w:val="34411B"/>
          <w:sz w:val="28"/>
          <w:szCs w:val="24"/>
          <w:lang w:val="ru-RU" w:eastAsia="ru-RU"/>
        </w:rPr>
        <w:drawing>
          <wp:anchor distT="0" distB="0" distL="114300" distR="114300" simplePos="0" relativeHeight="251679232" behindDoc="0" locked="0" layoutInCell="1" allowOverlap="1">
            <wp:simplePos x="0" y="0"/>
            <wp:positionH relativeFrom="column">
              <wp:posOffset>-502782</wp:posOffset>
            </wp:positionH>
            <wp:positionV relativeFrom="paragraph">
              <wp:posOffset>304</wp:posOffset>
            </wp:positionV>
            <wp:extent cx="6819900" cy="2705100"/>
            <wp:effectExtent l="19050" t="0" r="19050" b="0"/>
            <wp:wrapTopAndBottom/>
            <wp:docPr id="3"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anchor>
        </w:drawing>
      </w:r>
      <w:r w:rsidR="0033332F" w:rsidRPr="00631D6E">
        <w:rPr>
          <w:rFonts w:asciiTheme="majorHAnsi" w:hAnsiTheme="majorHAnsi" w:cs="Calibri"/>
          <w:color w:val="34411B"/>
          <w:sz w:val="28"/>
          <w:szCs w:val="24"/>
        </w:rPr>
        <w:br w:type="page"/>
      </w:r>
    </w:p>
    <w:p w:rsidR="00676A6B" w:rsidRPr="00631D6E" w:rsidRDefault="00676A6B" w:rsidP="00676A6B">
      <w:pPr>
        <w:pStyle w:val="1"/>
        <w:spacing w:before="20" w:after="40" w:line="240" w:lineRule="auto"/>
        <w:jc w:val="center"/>
        <w:rPr>
          <w:rFonts w:ascii="Times New Roman" w:hAnsi="Times New Roman"/>
          <w:color w:val="332741"/>
          <w:sz w:val="28"/>
          <w:lang w:val="uk-UA"/>
        </w:rPr>
      </w:pPr>
      <w:bookmarkStart w:id="9" w:name="_ОБГРУНТУВАННЯ_СТРАТЕГІЧНИХ_ТА"/>
      <w:bookmarkStart w:id="10" w:name="_Toc486831047"/>
      <w:bookmarkEnd w:id="9"/>
      <w:r w:rsidRPr="00631D6E">
        <w:rPr>
          <w:rFonts w:ascii="Times New Roman" w:hAnsi="Times New Roman"/>
          <w:color w:val="332741"/>
          <w:sz w:val="28"/>
          <w:lang w:val="uk-UA"/>
        </w:rPr>
        <w:lastRenderedPageBreak/>
        <w:t>ОБГРУНТУВАННЯ СТРАТЕГІЧНИХ ТА ОПЕРАЦІЙНИХ ЦІЛЕЙ СТРАТЕГІЇ</w:t>
      </w:r>
      <w:bookmarkEnd w:id="10"/>
    </w:p>
    <w:p w:rsidR="00676A6B" w:rsidRPr="00631D6E" w:rsidRDefault="00676A6B" w:rsidP="00676A6B">
      <w:pPr>
        <w:spacing w:before="20" w:after="40" w:line="240" w:lineRule="auto"/>
        <w:jc w:val="both"/>
        <w:rPr>
          <w:rFonts w:ascii="Cambria" w:hAnsi="Cambria"/>
          <w:sz w:val="24"/>
          <w:szCs w:val="24"/>
        </w:rPr>
      </w:pPr>
    </w:p>
    <w:p w:rsidR="00676A6B" w:rsidRPr="00631D6E" w:rsidRDefault="00676A6B"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Визначені в Стратегії пріоритети розвитку випливають з прийнятого бачення розвитку Великокучурівської</w:t>
      </w:r>
      <w:r w:rsidR="006F3CC8" w:rsidRPr="00631D6E">
        <w:rPr>
          <w:rFonts w:ascii="Times New Roman" w:hAnsi="Times New Roman" w:cs="Times New Roman"/>
          <w:sz w:val="28"/>
          <w:szCs w:val="28"/>
        </w:rPr>
        <w:t xml:space="preserve"> сільської</w:t>
      </w:r>
      <w:r w:rsidRPr="00631D6E">
        <w:rPr>
          <w:rFonts w:ascii="Times New Roman" w:hAnsi="Times New Roman" w:cs="Times New Roman"/>
          <w:sz w:val="28"/>
          <w:szCs w:val="28"/>
        </w:rPr>
        <w:t xml:space="preserve"> територіальної громади до 202</w:t>
      </w:r>
      <w:r w:rsidR="00BF48B7" w:rsidRPr="00631D6E">
        <w:rPr>
          <w:rFonts w:ascii="Times New Roman" w:hAnsi="Times New Roman" w:cs="Times New Roman"/>
          <w:sz w:val="28"/>
          <w:szCs w:val="28"/>
        </w:rPr>
        <w:t xml:space="preserve">7 </w:t>
      </w:r>
      <w:r w:rsidRPr="00631D6E">
        <w:rPr>
          <w:rFonts w:ascii="Times New Roman" w:hAnsi="Times New Roman" w:cs="Times New Roman"/>
          <w:sz w:val="28"/>
          <w:szCs w:val="28"/>
        </w:rPr>
        <w:t xml:space="preserve">року. Ці пріоритети були визначені як найважливіші з огляду на створення ними в довготерміновій перспективі найбільших можливостей для зростання. На наступному етапі було визначено </w:t>
      </w:r>
      <w:r w:rsidR="00581E70" w:rsidRPr="00631D6E">
        <w:rPr>
          <w:rFonts w:ascii="Times New Roman" w:hAnsi="Times New Roman" w:cs="Times New Roman"/>
          <w:sz w:val="28"/>
          <w:szCs w:val="28"/>
        </w:rPr>
        <w:t>три</w:t>
      </w:r>
      <w:r w:rsidRPr="00631D6E">
        <w:rPr>
          <w:rFonts w:ascii="Times New Roman" w:hAnsi="Times New Roman" w:cs="Times New Roman"/>
          <w:sz w:val="28"/>
          <w:szCs w:val="28"/>
        </w:rPr>
        <w:t xml:space="preserve"> стратегічні цілі (довготермінова перспектива – до 202</w:t>
      </w:r>
      <w:r w:rsidR="00BF48B7" w:rsidRPr="00631D6E">
        <w:rPr>
          <w:rFonts w:ascii="Times New Roman" w:hAnsi="Times New Roman" w:cs="Times New Roman"/>
          <w:sz w:val="28"/>
          <w:szCs w:val="28"/>
        </w:rPr>
        <w:t>7</w:t>
      </w:r>
      <w:r w:rsidRPr="00631D6E">
        <w:rPr>
          <w:rFonts w:ascii="Times New Roman" w:hAnsi="Times New Roman" w:cs="Times New Roman"/>
          <w:sz w:val="28"/>
          <w:szCs w:val="28"/>
        </w:rPr>
        <w:t xml:space="preserve"> року), з яких випливають операційні цілі. Для їх досягнення були визначені відповідні завдання(коротко- та середньотермінова перспективи). Вони визначають межі концентрації запланованої фінансової та організаційної діяльності Великокучурівської територіальної громади на найближчі роки.</w:t>
      </w:r>
    </w:p>
    <w:p w:rsidR="00676A6B" w:rsidRPr="00631D6E" w:rsidRDefault="00676A6B" w:rsidP="00FE2FC0">
      <w:pPr>
        <w:spacing w:before="20" w:after="40" w:line="240" w:lineRule="auto"/>
        <w:ind w:firstLine="360"/>
        <w:jc w:val="both"/>
        <w:rPr>
          <w:rFonts w:ascii="Times New Roman" w:hAnsi="Times New Roman" w:cs="Times New Roman"/>
          <w:sz w:val="28"/>
          <w:szCs w:val="28"/>
        </w:rPr>
      </w:pPr>
      <w:r w:rsidRPr="00631D6E">
        <w:rPr>
          <w:rFonts w:ascii="Times New Roman" w:hAnsi="Times New Roman" w:cs="Times New Roman"/>
          <w:sz w:val="28"/>
          <w:szCs w:val="28"/>
        </w:rPr>
        <w:t>Детальний план завдань, який описує заходи, що стосуються досягнення кожної стратегічної та операційної цілі, подані із зазначенням показників їх реалізації та результатами їх впровадження. Таким чином, він впорядковує виконання завдань в цьому періоді часу з метою наближення до досягнення окреслених в Стратегії розвитку цілей, а саме:</w:t>
      </w:r>
    </w:p>
    <w:p w:rsidR="00676A6B" w:rsidRPr="00631D6E" w:rsidRDefault="00676A6B" w:rsidP="00E33493">
      <w:pPr>
        <w:pStyle w:val="aa"/>
        <w:numPr>
          <w:ilvl w:val="0"/>
          <w:numId w:val="4"/>
        </w:numPr>
        <w:spacing w:before="20" w:after="40" w:line="240" w:lineRule="auto"/>
        <w:jc w:val="both"/>
        <w:rPr>
          <w:rFonts w:ascii="Times New Roman" w:hAnsi="Times New Roman"/>
          <w:b/>
          <w:sz w:val="28"/>
          <w:szCs w:val="28"/>
          <w:lang w:val="uk-UA"/>
        </w:rPr>
      </w:pPr>
      <w:r w:rsidRPr="00631D6E">
        <w:rPr>
          <w:rFonts w:ascii="Times New Roman" w:hAnsi="Times New Roman"/>
          <w:b/>
          <w:sz w:val="28"/>
          <w:szCs w:val="28"/>
          <w:lang w:val="uk-UA"/>
        </w:rPr>
        <w:t>Громада – центр підприємництва та дозвілля</w:t>
      </w:r>
    </w:p>
    <w:p w:rsidR="00676A6B" w:rsidRPr="00631D6E" w:rsidRDefault="00676A6B" w:rsidP="00676A6B">
      <w:pPr>
        <w:spacing w:before="20" w:after="40" w:line="240" w:lineRule="auto"/>
        <w:ind w:left="709"/>
        <w:jc w:val="both"/>
        <w:rPr>
          <w:rFonts w:ascii="Times New Roman" w:hAnsi="Times New Roman" w:cs="Times New Roman"/>
          <w:i/>
          <w:sz w:val="28"/>
          <w:szCs w:val="28"/>
        </w:rPr>
      </w:pPr>
      <w:r w:rsidRPr="00631D6E">
        <w:rPr>
          <w:rFonts w:ascii="Times New Roman" w:hAnsi="Times New Roman" w:cs="Times New Roman"/>
          <w:i/>
          <w:sz w:val="28"/>
          <w:szCs w:val="28"/>
        </w:rPr>
        <w:t>Діяльність в рамках даного напрямку отримала своє відображення у відповідній системі цілепокладання, котра включає в себе 3 операційні цілі</w:t>
      </w:r>
    </w:p>
    <w:p w:rsidR="00676A6B" w:rsidRPr="00631D6E" w:rsidRDefault="00676A6B" w:rsidP="00E33493">
      <w:pPr>
        <w:pStyle w:val="aa"/>
        <w:numPr>
          <w:ilvl w:val="0"/>
          <w:numId w:val="4"/>
        </w:numPr>
        <w:spacing w:before="20" w:after="40" w:line="240" w:lineRule="auto"/>
        <w:jc w:val="both"/>
        <w:rPr>
          <w:rFonts w:ascii="Times New Roman" w:hAnsi="Times New Roman"/>
          <w:b/>
          <w:sz w:val="28"/>
          <w:szCs w:val="28"/>
          <w:lang w:val="uk-UA"/>
        </w:rPr>
      </w:pPr>
      <w:r w:rsidRPr="00631D6E">
        <w:rPr>
          <w:rFonts w:ascii="Times New Roman" w:hAnsi="Times New Roman"/>
          <w:b/>
          <w:sz w:val="28"/>
          <w:szCs w:val="28"/>
          <w:lang w:val="uk-UA"/>
        </w:rPr>
        <w:t>Громада – територія комфорту</w:t>
      </w:r>
      <w:r w:rsidR="00074033" w:rsidRPr="00631D6E">
        <w:rPr>
          <w:rFonts w:ascii="Times New Roman" w:hAnsi="Times New Roman"/>
          <w:b/>
          <w:sz w:val="28"/>
          <w:szCs w:val="28"/>
          <w:lang w:val="uk-UA"/>
        </w:rPr>
        <w:t xml:space="preserve"> і безпеки</w:t>
      </w:r>
    </w:p>
    <w:p w:rsidR="00676A6B" w:rsidRPr="00631D6E" w:rsidRDefault="00676A6B" w:rsidP="00676A6B">
      <w:pPr>
        <w:spacing w:before="20" w:after="40" w:line="240" w:lineRule="auto"/>
        <w:ind w:left="709"/>
        <w:jc w:val="both"/>
        <w:rPr>
          <w:rFonts w:ascii="Times New Roman" w:hAnsi="Times New Roman" w:cs="Times New Roman"/>
          <w:i/>
          <w:sz w:val="28"/>
          <w:szCs w:val="28"/>
        </w:rPr>
      </w:pPr>
      <w:r w:rsidRPr="00631D6E">
        <w:rPr>
          <w:rFonts w:ascii="Times New Roman" w:hAnsi="Times New Roman" w:cs="Times New Roman"/>
          <w:i/>
          <w:sz w:val="28"/>
          <w:szCs w:val="28"/>
        </w:rPr>
        <w:t xml:space="preserve">Сутність діяльності в рамках виконання закладених у стратегічну ціль орієнтирів знаходить своє відображення у </w:t>
      </w:r>
      <w:r w:rsidR="00074033" w:rsidRPr="00631D6E">
        <w:rPr>
          <w:rFonts w:ascii="Times New Roman" w:hAnsi="Times New Roman" w:cs="Times New Roman"/>
          <w:i/>
          <w:sz w:val="28"/>
          <w:szCs w:val="28"/>
        </w:rPr>
        <w:t>5</w:t>
      </w:r>
      <w:r w:rsidRPr="00631D6E">
        <w:rPr>
          <w:rFonts w:ascii="Times New Roman" w:hAnsi="Times New Roman" w:cs="Times New Roman"/>
          <w:i/>
          <w:sz w:val="28"/>
          <w:szCs w:val="28"/>
        </w:rPr>
        <w:t xml:space="preserve"> операційних цілях.</w:t>
      </w:r>
    </w:p>
    <w:p w:rsidR="00676A6B" w:rsidRPr="00631D6E" w:rsidRDefault="00676A6B" w:rsidP="00E33493">
      <w:pPr>
        <w:pStyle w:val="aa"/>
        <w:numPr>
          <w:ilvl w:val="0"/>
          <w:numId w:val="4"/>
        </w:numPr>
        <w:spacing w:before="20" w:after="40" w:line="240" w:lineRule="auto"/>
        <w:jc w:val="both"/>
        <w:rPr>
          <w:rFonts w:ascii="Times New Roman" w:hAnsi="Times New Roman"/>
          <w:b/>
          <w:sz w:val="28"/>
          <w:szCs w:val="28"/>
          <w:lang w:val="uk-UA"/>
        </w:rPr>
      </w:pPr>
      <w:r w:rsidRPr="00631D6E">
        <w:rPr>
          <w:rFonts w:ascii="Times New Roman" w:hAnsi="Times New Roman"/>
          <w:b/>
          <w:sz w:val="28"/>
          <w:szCs w:val="28"/>
          <w:lang w:val="uk-UA"/>
        </w:rPr>
        <w:t xml:space="preserve">Громада – </w:t>
      </w:r>
      <w:r w:rsidR="00074033" w:rsidRPr="00631D6E">
        <w:rPr>
          <w:rFonts w:ascii="Times New Roman" w:hAnsi="Times New Roman"/>
          <w:b/>
          <w:sz w:val="28"/>
          <w:szCs w:val="28"/>
          <w:lang w:val="uk-UA"/>
        </w:rPr>
        <w:t>безпечний</w:t>
      </w:r>
      <w:r w:rsidRPr="00631D6E">
        <w:rPr>
          <w:rFonts w:ascii="Times New Roman" w:hAnsi="Times New Roman"/>
          <w:b/>
          <w:sz w:val="28"/>
          <w:szCs w:val="28"/>
          <w:lang w:val="uk-UA"/>
        </w:rPr>
        <w:t xml:space="preserve"> простір для розвитку та самореалізації</w:t>
      </w:r>
    </w:p>
    <w:p w:rsidR="00676A6B" w:rsidRPr="00631D6E" w:rsidRDefault="00676A6B" w:rsidP="00676A6B">
      <w:pPr>
        <w:spacing w:before="20" w:after="40" w:line="240" w:lineRule="auto"/>
        <w:ind w:left="709"/>
        <w:jc w:val="both"/>
        <w:rPr>
          <w:rFonts w:ascii="Times New Roman" w:hAnsi="Times New Roman" w:cs="Times New Roman"/>
          <w:i/>
          <w:sz w:val="28"/>
          <w:szCs w:val="28"/>
        </w:rPr>
      </w:pPr>
      <w:r w:rsidRPr="00631D6E">
        <w:rPr>
          <w:rFonts w:ascii="Times New Roman" w:hAnsi="Times New Roman" w:cs="Times New Roman"/>
          <w:i/>
          <w:sz w:val="28"/>
          <w:szCs w:val="28"/>
        </w:rPr>
        <w:t xml:space="preserve">Дії та показники вимірювання досягнень в рамках зазначеного стратегічного напрямку визначаються </w:t>
      </w:r>
      <w:r w:rsidR="00074033" w:rsidRPr="00631D6E">
        <w:rPr>
          <w:rFonts w:ascii="Times New Roman" w:hAnsi="Times New Roman" w:cs="Times New Roman"/>
          <w:i/>
          <w:sz w:val="28"/>
          <w:szCs w:val="28"/>
        </w:rPr>
        <w:t>3</w:t>
      </w:r>
      <w:r w:rsidRPr="00631D6E">
        <w:rPr>
          <w:rFonts w:ascii="Times New Roman" w:hAnsi="Times New Roman" w:cs="Times New Roman"/>
          <w:i/>
          <w:sz w:val="28"/>
          <w:szCs w:val="28"/>
        </w:rPr>
        <w:t xml:space="preserve">  операційними цілями</w:t>
      </w:r>
    </w:p>
    <w:p w:rsidR="00676A6B" w:rsidRPr="00631D6E" w:rsidRDefault="00676A6B" w:rsidP="00FE2FC0">
      <w:pPr>
        <w:spacing w:before="20" w:after="40" w:line="264" w:lineRule="auto"/>
        <w:ind w:firstLine="708"/>
        <w:jc w:val="both"/>
        <w:rPr>
          <w:rFonts w:ascii="Times New Roman" w:eastAsia="Times New Roman" w:hAnsi="Times New Roman" w:cs="Times New Roman"/>
          <w:sz w:val="28"/>
          <w:szCs w:val="28"/>
        </w:rPr>
      </w:pPr>
      <w:r w:rsidRPr="00631D6E">
        <w:rPr>
          <w:rFonts w:ascii="Times New Roman" w:eastAsia="Times New Roman" w:hAnsi="Times New Roman" w:cs="Times New Roman"/>
          <w:sz w:val="28"/>
          <w:szCs w:val="28"/>
        </w:rPr>
        <w:t>Сформульовані таким чином пріоритети становлять одночасно головні цілі Стратегії, в рамках яких громада повинна сконцентрувати левову частку власних ресурсів: фінансових, трудових, часових. При цьому, кожен із зазначених пріоритетів містить перелік операційних цілей, поетапне досягнення яких є запорукою досягнення цілей стратегічного рівня. Таким чином, змістовне наповнення діяльності, передбачене у часових рамках реалізації Стратегії розвитку до 202</w:t>
      </w:r>
      <w:r w:rsidR="00074033" w:rsidRPr="00631D6E">
        <w:rPr>
          <w:rFonts w:ascii="Times New Roman" w:eastAsia="Times New Roman" w:hAnsi="Times New Roman" w:cs="Times New Roman"/>
          <w:sz w:val="28"/>
          <w:szCs w:val="28"/>
        </w:rPr>
        <w:t>7</w:t>
      </w:r>
      <w:r w:rsidRPr="00631D6E">
        <w:rPr>
          <w:rFonts w:ascii="Times New Roman" w:eastAsia="Times New Roman" w:hAnsi="Times New Roman" w:cs="Times New Roman"/>
          <w:sz w:val="28"/>
          <w:szCs w:val="28"/>
        </w:rPr>
        <w:t xml:space="preserve"> року, є завершеним та таким, яке дозволятиме територіальній громаді досягнути максимального ефекту від використання обмежених ресурсів.</w:t>
      </w:r>
    </w:p>
    <w:p w:rsidR="00676A6B" w:rsidRPr="00631D6E" w:rsidRDefault="00676A6B" w:rsidP="00FE2FC0">
      <w:pPr>
        <w:spacing w:before="20" w:after="40" w:line="264" w:lineRule="auto"/>
        <w:ind w:firstLine="708"/>
        <w:jc w:val="both"/>
        <w:rPr>
          <w:rFonts w:ascii="Times New Roman" w:eastAsia="Times New Roman" w:hAnsi="Times New Roman" w:cs="Times New Roman"/>
          <w:sz w:val="28"/>
          <w:szCs w:val="28"/>
        </w:rPr>
      </w:pPr>
      <w:r w:rsidRPr="00631D6E">
        <w:rPr>
          <w:rFonts w:ascii="Times New Roman" w:hAnsi="Times New Roman" w:cs="Times New Roman"/>
          <w:sz w:val="28"/>
          <w:szCs w:val="28"/>
        </w:rPr>
        <w:t xml:space="preserve">Структура операційних цілей в рамках стратегічної цілі 1 </w:t>
      </w:r>
      <w:r w:rsidRPr="00631D6E">
        <w:rPr>
          <w:rFonts w:ascii="Times New Roman" w:hAnsi="Times New Roman" w:cs="Times New Roman"/>
          <w:b/>
          <w:sz w:val="28"/>
          <w:szCs w:val="28"/>
        </w:rPr>
        <w:t>«Громада – центр підприємництва та дозвілля»</w:t>
      </w:r>
      <w:r w:rsidRPr="00631D6E">
        <w:rPr>
          <w:rFonts w:ascii="Times New Roman" w:hAnsi="Times New Roman" w:cs="Times New Roman"/>
          <w:sz w:val="28"/>
          <w:szCs w:val="28"/>
        </w:rPr>
        <w:t xml:space="preserve"> графічно має такий вигляд такою:</w:t>
      </w:r>
    </w:p>
    <w:p w:rsidR="00676A6B" w:rsidRPr="00631D6E" w:rsidRDefault="00676A6B" w:rsidP="00676A6B">
      <w:pPr>
        <w:spacing w:before="20" w:after="40" w:line="240" w:lineRule="auto"/>
        <w:jc w:val="both"/>
        <w:rPr>
          <w:rFonts w:ascii="Cambria" w:hAnsi="Cambria"/>
          <w:sz w:val="24"/>
          <w:szCs w:val="24"/>
        </w:rPr>
      </w:pPr>
    </w:p>
    <w:p w:rsidR="00676A6B" w:rsidRPr="00631D6E" w:rsidRDefault="00676A6B" w:rsidP="00676A6B">
      <w:pPr>
        <w:spacing w:before="20" w:after="40" w:line="240" w:lineRule="auto"/>
        <w:jc w:val="both"/>
        <w:rPr>
          <w:rFonts w:asciiTheme="majorHAnsi" w:hAnsiTheme="majorHAnsi" w:cs="Arial"/>
          <w:color w:val="332741"/>
          <w:sz w:val="24"/>
          <w:szCs w:val="24"/>
        </w:rPr>
      </w:pPr>
      <w:r w:rsidRPr="00631D6E">
        <w:rPr>
          <w:rFonts w:asciiTheme="majorHAnsi" w:hAnsiTheme="majorHAnsi" w:cs="Arial"/>
          <w:color w:val="332741"/>
          <w:sz w:val="24"/>
          <w:szCs w:val="24"/>
          <w:u w:val="single"/>
        </w:rPr>
        <w:t>Рисунок 1</w:t>
      </w:r>
      <w:r w:rsidRPr="00631D6E">
        <w:rPr>
          <w:rFonts w:asciiTheme="majorHAnsi" w:hAnsiTheme="majorHAnsi" w:cs="Arial"/>
          <w:color w:val="332741"/>
          <w:sz w:val="24"/>
          <w:szCs w:val="24"/>
        </w:rPr>
        <w:t>. Структура цілей стратегічного напряму 1</w:t>
      </w:r>
    </w:p>
    <w:p w:rsidR="003528C6" w:rsidRPr="00631D6E" w:rsidRDefault="003528C6" w:rsidP="00676A6B">
      <w:pPr>
        <w:spacing w:before="20" w:after="40" w:line="240" w:lineRule="auto"/>
        <w:jc w:val="both"/>
        <w:rPr>
          <w:rFonts w:asciiTheme="majorHAnsi" w:hAnsiTheme="majorHAnsi" w:cs="Arial"/>
          <w:color w:val="332741"/>
          <w:sz w:val="24"/>
          <w:szCs w:val="24"/>
        </w:rPr>
      </w:pPr>
      <w:r w:rsidRPr="00631D6E">
        <w:rPr>
          <w:noProof/>
          <w:lang w:val="ru-RU" w:eastAsia="ru-RU"/>
        </w:rPr>
        <w:lastRenderedPageBreak/>
        <w:drawing>
          <wp:inline distT="0" distB="0" distL="0" distR="0">
            <wp:extent cx="5760085" cy="2063296"/>
            <wp:effectExtent l="19050" t="0" r="12065" b="0"/>
            <wp:docPr id="62"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676A6B" w:rsidRPr="00631D6E" w:rsidRDefault="00676A6B" w:rsidP="00676A6B">
      <w:pPr>
        <w:spacing w:before="20" w:after="40" w:line="240" w:lineRule="auto"/>
        <w:jc w:val="both"/>
        <w:rPr>
          <w:rFonts w:ascii="Cambria" w:hAnsi="Cambria"/>
          <w:sz w:val="24"/>
          <w:szCs w:val="24"/>
        </w:rPr>
      </w:pPr>
    </w:p>
    <w:p w:rsidR="003F4E40" w:rsidRPr="00631D6E" w:rsidRDefault="003F4E40"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Сталий в часі та зрівноважений територіально економічний розвиток Великокучурівської територіальної громади не можливий без залучення в місцеву економіку фінансового потенціалу та досвіду ведення бізнесу зовнішніх інвесторів. Саме в такому контексті визначається зміст діяльності в рамках цілі «</w:t>
      </w:r>
      <w:r w:rsidRPr="00631D6E">
        <w:rPr>
          <w:rFonts w:ascii="Times New Roman" w:hAnsi="Times New Roman" w:cs="Times New Roman"/>
          <w:sz w:val="28"/>
          <w:szCs w:val="28"/>
          <w:u w:val="single"/>
        </w:rPr>
        <w:t>Розвиток підприємницької активності в громаді</w:t>
      </w:r>
      <w:r w:rsidRPr="00631D6E">
        <w:rPr>
          <w:rFonts w:ascii="Times New Roman" w:hAnsi="Times New Roman" w:cs="Times New Roman"/>
          <w:sz w:val="28"/>
          <w:szCs w:val="28"/>
        </w:rPr>
        <w:t xml:space="preserve">». Першочерговими кроками в даному контексті є створення </w:t>
      </w:r>
      <w:r w:rsidR="00160ADF" w:rsidRPr="00631D6E">
        <w:rPr>
          <w:rFonts w:ascii="Times New Roman" w:hAnsi="Times New Roman" w:cs="Times New Roman"/>
          <w:sz w:val="28"/>
          <w:szCs w:val="28"/>
        </w:rPr>
        <w:t>ради підприємців</w:t>
      </w:r>
      <w:r w:rsidRPr="00631D6E">
        <w:rPr>
          <w:rFonts w:ascii="Times New Roman" w:hAnsi="Times New Roman" w:cs="Times New Roman"/>
          <w:sz w:val="28"/>
          <w:szCs w:val="28"/>
        </w:rPr>
        <w:t xml:space="preserve">, агрегування за кошти місцевого бюджету земельних ділянок для формування на їх базі єдиної інвестиційних пропозицій, впорядкування процесу орендування вільних приміщень комунальної власності в комерційних цілях. </w:t>
      </w:r>
      <w:r w:rsidR="00631D6E" w:rsidRPr="00631D6E">
        <w:rPr>
          <w:rFonts w:ascii="Times New Roman" w:hAnsi="Times New Roman" w:cs="Times New Roman"/>
          <w:sz w:val="28"/>
          <w:szCs w:val="28"/>
        </w:rPr>
        <w:t>Поза тим, у якості дієвого механізму для досягнення згаданої цілі визначено популяризацію підприємництва серед різних верств населення</w:t>
      </w:r>
      <w:r w:rsidR="00631D6E">
        <w:rPr>
          <w:rFonts w:ascii="Times New Roman" w:hAnsi="Times New Roman" w:cs="Times New Roman"/>
          <w:sz w:val="28"/>
          <w:szCs w:val="28"/>
        </w:rPr>
        <w:t xml:space="preserve"> </w:t>
      </w:r>
      <w:r w:rsidR="00631D6E" w:rsidRPr="00631D6E">
        <w:rPr>
          <w:rFonts w:ascii="Times New Roman" w:hAnsi="Times New Roman" w:cs="Times New Roman"/>
          <w:sz w:val="28"/>
          <w:szCs w:val="28"/>
        </w:rPr>
        <w:t>шляхом сприяння започаткуванню бізнесу жителями громади, покращення доступу мікро-, малого та середнього підприємництва до фінансування діючих державних та міжнародних програм підтримки</w:t>
      </w:r>
    </w:p>
    <w:p w:rsidR="00676A6B" w:rsidRPr="00631D6E" w:rsidRDefault="00631D6E"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З отриманням реальних важелів управління місцевим розвитком, Великокучурівська сільська територіальна громада взяла також і відповідальність за її економічний розвиток.</w:t>
      </w:r>
      <w:r>
        <w:rPr>
          <w:rFonts w:ascii="Times New Roman" w:hAnsi="Times New Roman" w:cs="Times New Roman"/>
          <w:sz w:val="28"/>
          <w:szCs w:val="28"/>
        </w:rPr>
        <w:t xml:space="preserve"> </w:t>
      </w:r>
      <w:r w:rsidRPr="00631D6E">
        <w:rPr>
          <w:rFonts w:ascii="Times New Roman" w:hAnsi="Times New Roman" w:cs="Times New Roman"/>
          <w:sz w:val="28"/>
          <w:szCs w:val="28"/>
        </w:rPr>
        <w:t xml:space="preserve">Це природнім чином слугує обґрунтуванням напрямку прикладення зусиль, пов’язаному із </w:t>
      </w:r>
      <w:r w:rsidRPr="00631D6E">
        <w:rPr>
          <w:rFonts w:ascii="Times New Roman" w:hAnsi="Times New Roman" w:cs="Times New Roman"/>
          <w:sz w:val="28"/>
          <w:szCs w:val="28"/>
          <w:u w:val="single"/>
        </w:rPr>
        <w:t xml:space="preserve">підвищенням інвестиційного потенціалу </w:t>
      </w:r>
      <w:r w:rsidRPr="00631D6E">
        <w:rPr>
          <w:rFonts w:ascii="Times New Roman" w:hAnsi="Times New Roman" w:cs="Times New Roman"/>
          <w:sz w:val="28"/>
          <w:szCs w:val="28"/>
        </w:rPr>
        <w:t>громади – діяльності, пов’язаній із підвищенням якості просторового планування та ефективності управління земельними ресурсами, формування готових пропозицій для потенційних інвесторів в місцеву економіку та просування їх через весь спектр комунікаційних каналів, які використовує цільова аудиторія: (мережа Інтернет – як власні, так і зовнішні профільні інтернет-платформи), інвестиційні форуми/ виставки-ярмарки, друковані рекламні матеріали, відео-реклама.</w:t>
      </w:r>
    </w:p>
    <w:p w:rsidR="00676A6B" w:rsidRPr="00631D6E" w:rsidRDefault="00676A6B"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Вдале місце розташування, специфіка природного ландшафту, наявність на території історичної пам’ятки обумовлюють актуальність операційної цілі «</w:t>
      </w:r>
      <w:r w:rsidRPr="00631D6E">
        <w:rPr>
          <w:rFonts w:ascii="Times New Roman" w:hAnsi="Times New Roman" w:cs="Times New Roman"/>
          <w:sz w:val="28"/>
          <w:szCs w:val="28"/>
          <w:u w:val="single"/>
        </w:rPr>
        <w:t>Розширення</w:t>
      </w:r>
      <w:r w:rsidR="00321D80" w:rsidRPr="00631D6E">
        <w:rPr>
          <w:rFonts w:ascii="Times New Roman" w:hAnsi="Times New Roman" w:cs="Times New Roman"/>
          <w:sz w:val="28"/>
          <w:szCs w:val="28"/>
          <w:u w:val="single"/>
        </w:rPr>
        <w:t xml:space="preserve"> туристичних та</w:t>
      </w:r>
      <w:r w:rsidRPr="00631D6E">
        <w:rPr>
          <w:rFonts w:ascii="Times New Roman" w:hAnsi="Times New Roman" w:cs="Times New Roman"/>
          <w:sz w:val="28"/>
          <w:szCs w:val="28"/>
          <w:u w:val="single"/>
        </w:rPr>
        <w:t xml:space="preserve"> рекреаційних можливостей громади</w:t>
      </w:r>
      <w:r w:rsidRPr="00631D6E">
        <w:rPr>
          <w:rFonts w:ascii="Times New Roman" w:hAnsi="Times New Roman" w:cs="Times New Roman"/>
          <w:sz w:val="28"/>
          <w:szCs w:val="28"/>
        </w:rPr>
        <w:t xml:space="preserve">», задля досягнення якої заплановані такі заходи, як розвиток </w:t>
      </w:r>
      <w:r w:rsidR="00160ADF" w:rsidRPr="00631D6E">
        <w:rPr>
          <w:rFonts w:ascii="Times New Roman" w:hAnsi="Times New Roman" w:cs="Times New Roman"/>
          <w:sz w:val="28"/>
          <w:szCs w:val="28"/>
        </w:rPr>
        <w:t xml:space="preserve">пішохідних та </w:t>
      </w:r>
      <w:r w:rsidRPr="00631D6E">
        <w:rPr>
          <w:rFonts w:ascii="Times New Roman" w:hAnsi="Times New Roman" w:cs="Times New Roman"/>
          <w:sz w:val="28"/>
          <w:szCs w:val="28"/>
        </w:rPr>
        <w:t>велосипедних маршрутів</w:t>
      </w:r>
      <w:r w:rsidR="00160ADF" w:rsidRPr="00631D6E">
        <w:rPr>
          <w:rFonts w:ascii="Times New Roman" w:hAnsi="Times New Roman" w:cs="Times New Roman"/>
          <w:sz w:val="28"/>
          <w:szCs w:val="28"/>
        </w:rPr>
        <w:t>,</w:t>
      </w:r>
      <w:r w:rsidRPr="00631D6E">
        <w:rPr>
          <w:rFonts w:ascii="Times New Roman" w:hAnsi="Times New Roman" w:cs="Times New Roman"/>
          <w:sz w:val="28"/>
          <w:szCs w:val="28"/>
        </w:rPr>
        <w:t xml:space="preserve"> їхнє належне облаштування</w:t>
      </w:r>
      <w:r w:rsidR="00160ADF" w:rsidRPr="00631D6E">
        <w:rPr>
          <w:rFonts w:ascii="Times New Roman" w:hAnsi="Times New Roman" w:cs="Times New Roman"/>
          <w:sz w:val="28"/>
          <w:szCs w:val="28"/>
        </w:rPr>
        <w:t>;</w:t>
      </w:r>
      <w:r w:rsidRPr="00631D6E">
        <w:rPr>
          <w:rFonts w:ascii="Times New Roman" w:hAnsi="Times New Roman" w:cs="Times New Roman"/>
          <w:sz w:val="28"/>
          <w:szCs w:val="28"/>
        </w:rPr>
        <w:t xml:space="preserve"> </w:t>
      </w:r>
      <w:r w:rsidRPr="00631D6E">
        <w:rPr>
          <w:rFonts w:ascii="Times New Roman" w:hAnsi="Times New Roman" w:cs="Times New Roman"/>
          <w:sz w:val="28"/>
          <w:szCs w:val="28"/>
        </w:rPr>
        <w:lastRenderedPageBreak/>
        <w:t>відновлення рекреаційного потенціалу Тисового яру з облаштуванням у ньому екологічних стежок, зон відпочинку тощо, диверсифікація пропозицій, які може запропонувати громада для потенційних туристів/відвідувачів. Усі ці зусилля заплановано реалізовувати у тісній співпраці з партнерами – сусідніми громадами та туристичними операторами.</w:t>
      </w:r>
      <w:r w:rsidR="00160ADF" w:rsidRPr="00631D6E">
        <w:rPr>
          <w:rFonts w:ascii="Times New Roman" w:hAnsi="Times New Roman" w:cs="Times New Roman"/>
          <w:sz w:val="28"/>
          <w:szCs w:val="28"/>
        </w:rPr>
        <w:t xml:space="preserve"> Окремим завданням поставлено завдання створити нові об’єкти туристичної інфраструктури в громаді.</w:t>
      </w:r>
    </w:p>
    <w:p w:rsidR="00676A6B" w:rsidRPr="00631D6E" w:rsidRDefault="00676A6B"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Ієрархія цілей в рамках стратегічного напряму 2 </w:t>
      </w:r>
      <w:r w:rsidRPr="00631D6E">
        <w:rPr>
          <w:rFonts w:ascii="Times New Roman" w:hAnsi="Times New Roman" w:cs="Times New Roman"/>
          <w:b/>
          <w:sz w:val="28"/>
          <w:szCs w:val="28"/>
        </w:rPr>
        <w:t>«Громада – територія комфорту</w:t>
      </w:r>
      <w:r w:rsidR="00321D80" w:rsidRPr="00631D6E">
        <w:rPr>
          <w:rFonts w:ascii="Times New Roman" w:hAnsi="Times New Roman" w:cs="Times New Roman"/>
          <w:b/>
          <w:sz w:val="28"/>
          <w:szCs w:val="28"/>
        </w:rPr>
        <w:t xml:space="preserve"> і </w:t>
      </w:r>
      <w:r w:rsidR="00631D6E" w:rsidRPr="00631D6E">
        <w:rPr>
          <w:rFonts w:ascii="Times New Roman" w:hAnsi="Times New Roman" w:cs="Times New Roman"/>
          <w:b/>
          <w:sz w:val="28"/>
          <w:szCs w:val="28"/>
        </w:rPr>
        <w:t>безпеки»</w:t>
      </w:r>
      <w:r w:rsidR="00631D6E">
        <w:rPr>
          <w:rFonts w:ascii="Times New Roman" w:hAnsi="Times New Roman" w:cs="Times New Roman"/>
          <w:b/>
          <w:sz w:val="28"/>
          <w:szCs w:val="28"/>
        </w:rPr>
        <w:t xml:space="preserve"> </w:t>
      </w:r>
      <w:r w:rsidR="00631D6E" w:rsidRPr="00631D6E">
        <w:rPr>
          <w:rFonts w:ascii="Times New Roman" w:hAnsi="Times New Roman" w:cs="Times New Roman"/>
          <w:sz w:val="28"/>
          <w:szCs w:val="28"/>
        </w:rPr>
        <w:t>зображена</w:t>
      </w:r>
      <w:r w:rsidRPr="00631D6E">
        <w:rPr>
          <w:rFonts w:ascii="Times New Roman" w:hAnsi="Times New Roman" w:cs="Times New Roman"/>
          <w:sz w:val="28"/>
          <w:szCs w:val="28"/>
        </w:rPr>
        <w:t xml:space="preserve"> на рисунку 2.</w:t>
      </w:r>
    </w:p>
    <w:p w:rsidR="00676A6B" w:rsidRPr="00631D6E" w:rsidRDefault="00676A6B" w:rsidP="00676A6B">
      <w:pPr>
        <w:spacing w:before="20" w:after="40" w:line="240" w:lineRule="auto"/>
        <w:jc w:val="both"/>
        <w:rPr>
          <w:rFonts w:asciiTheme="majorHAnsi" w:hAnsiTheme="majorHAnsi"/>
          <w:sz w:val="24"/>
          <w:szCs w:val="24"/>
        </w:rPr>
      </w:pPr>
    </w:p>
    <w:p w:rsidR="00676A6B" w:rsidRPr="00631D6E" w:rsidRDefault="00676A6B" w:rsidP="00676A6B">
      <w:pPr>
        <w:spacing w:before="20" w:after="40" w:line="240" w:lineRule="auto"/>
        <w:jc w:val="both"/>
        <w:rPr>
          <w:rFonts w:asciiTheme="majorHAnsi" w:hAnsiTheme="majorHAnsi" w:cs="Arial"/>
          <w:color w:val="332741"/>
          <w:sz w:val="24"/>
          <w:szCs w:val="24"/>
        </w:rPr>
      </w:pPr>
      <w:r w:rsidRPr="00631D6E">
        <w:rPr>
          <w:rFonts w:asciiTheme="majorHAnsi" w:hAnsiTheme="majorHAnsi" w:cs="Arial"/>
          <w:color w:val="332741"/>
          <w:sz w:val="24"/>
          <w:szCs w:val="24"/>
          <w:u w:val="single"/>
        </w:rPr>
        <w:t>Рисунок 2</w:t>
      </w:r>
      <w:r w:rsidRPr="00631D6E">
        <w:rPr>
          <w:rFonts w:asciiTheme="majorHAnsi" w:hAnsiTheme="majorHAnsi" w:cs="Arial"/>
          <w:color w:val="332741"/>
          <w:sz w:val="24"/>
          <w:szCs w:val="24"/>
        </w:rPr>
        <w:t>. Структура цілей стратегічного напряму 2</w:t>
      </w:r>
    </w:p>
    <w:p w:rsidR="00FD4A60" w:rsidRPr="00631D6E" w:rsidRDefault="00FD4A60" w:rsidP="00676A6B">
      <w:pPr>
        <w:spacing w:before="20" w:after="40" w:line="240" w:lineRule="auto"/>
        <w:jc w:val="both"/>
        <w:rPr>
          <w:rFonts w:asciiTheme="majorHAnsi" w:hAnsiTheme="majorHAnsi" w:cs="Arial"/>
          <w:color w:val="332741"/>
          <w:sz w:val="24"/>
          <w:szCs w:val="24"/>
        </w:rPr>
      </w:pPr>
      <w:r w:rsidRPr="00631D6E">
        <w:rPr>
          <w:noProof/>
          <w:lang w:val="ru-RU" w:eastAsia="ru-RU"/>
        </w:rPr>
        <w:drawing>
          <wp:inline distT="0" distB="0" distL="0" distR="0">
            <wp:extent cx="5760085" cy="1740535"/>
            <wp:effectExtent l="38100" t="0" r="69215" b="0"/>
            <wp:docPr id="35" name="Схема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676A6B" w:rsidRPr="00631D6E" w:rsidRDefault="00676A6B" w:rsidP="00676A6B">
      <w:pPr>
        <w:spacing w:before="20" w:after="40" w:line="240" w:lineRule="auto"/>
        <w:jc w:val="both"/>
        <w:rPr>
          <w:rFonts w:asciiTheme="majorHAnsi" w:hAnsiTheme="majorHAnsi"/>
          <w:sz w:val="24"/>
          <w:szCs w:val="24"/>
        </w:rPr>
      </w:pPr>
    </w:p>
    <w:p w:rsidR="00191C2C" w:rsidRPr="00631D6E" w:rsidRDefault="00191C2C"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В рамках оперативної цілі </w:t>
      </w:r>
      <w:r w:rsidRPr="00631D6E">
        <w:rPr>
          <w:rFonts w:ascii="Times New Roman" w:hAnsi="Times New Roman" w:cs="Times New Roman"/>
          <w:sz w:val="28"/>
          <w:szCs w:val="28"/>
          <w:u w:val="single"/>
        </w:rPr>
        <w:t>«Благоустрій території громади»</w:t>
      </w:r>
      <w:r w:rsidRPr="00631D6E">
        <w:rPr>
          <w:rFonts w:ascii="Times New Roman" w:hAnsi="Times New Roman" w:cs="Times New Roman"/>
          <w:sz w:val="28"/>
          <w:szCs w:val="28"/>
        </w:rPr>
        <w:t xml:space="preserve"> важливим бачиться створення комфортних умов для проживання шляхом розширення та урізноманітнення громадського простору в населених пунктах громади. Однією з основних характеристик цих особливих місць ландшафту є їхня доступність та тісний зв’язок з прилеглими околицями: як візуальний, так і фізичний. Пілотні проекти в рамках цього завдання містять саме таку логіку та скеровані на створення додаткових зручностей для мешканців та відвідувачів: розвиток мережі дитячих майданчиків, в населених пунктах громади, створення рекреаційних та  відпочинкових зон, благоустрій території біля комунальних закладів тощо. При цьому, важливо пам’ятати про забезпечення максимальної мобільності особам з особливими потребами. Досягнення цієї цілі вимагає реалізації комплексу заходів, пов’язаних із впровадженням інтегрованої системи поводження з твердими побутовими відходами, розширення різноманіття та підвищення якості послуг, які надаються Комунальним підприємством «ВК-Сервіс» шляхом оновлення його матеріальної бази, благоустрій кладовищ.</w:t>
      </w:r>
    </w:p>
    <w:p w:rsidR="00F26977" w:rsidRPr="00631D6E" w:rsidRDefault="00F26977"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Операційна ціль «</w:t>
      </w:r>
      <w:r w:rsidRPr="00631D6E">
        <w:rPr>
          <w:rFonts w:ascii="Times New Roman" w:hAnsi="Times New Roman" w:cs="Times New Roman"/>
          <w:bCs/>
          <w:color w:val="000000" w:themeColor="text1"/>
          <w:sz w:val="28"/>
          <w:szCs w:val="28"/>
          <w:u w:val="single"/>
        </w:rPr>
        <w:t>Покращення інженерно-транспортної інфраструктури в громаді</w:t>
      </w:r>
      <w:r w:rsidRPr="00631D6E">
        <w:rPr>
          <w:rFonts w:ascii="Times New Roman" w:hAnsi="Times New Roman" w:cs="Times New Roman"/>
          <w:sz w:val="28"/>
          <w:szCs w:val="28"/>
          <w:u w:val="single"/>
        </w:rPr>
        <w:t>»</w:t>
      </w:r>
      <w:r w:rsidRPr="00631D6E">
        <w:rPr>
          <w:rFonts w:ascii="Times New Roman" w:hAnsi="Times New Roman" w:cs="Times New Roman"/>
          <w:sz w:val="28"/>
          <w:szCs w:val="28"/>
        </w:rPr>
        <w:t xml:space="preserve"> передбачає виконання капітального ремонту дорожнього покриття на критично важливих ділянках доріг місцевого значення (згідно із попередньо визначеним переліком), облаштуванням водовідвідних каналів. Ремонт доріг повинен враховувати цілий комплекс робіт із паралельним розвитком придорожньої інфраструктури, в т. ч. </w:t>
      </w:r>
      <w:r w:rsidRPr="00631D6E">
        <w:rPr>
          <w:rFonts w:ascii="Times New Roman" w:hAnsi="Times New Roman" w:cs="Times New Roman"/>
          <w:sz w:val="28"/>
          <w:szCs w:val="28"/>
        </w:rPr>
        <w:lastRenderedPageBreak/>
        <w:t>мережі вуличного освітлення, пішохідних доріжок, зупинок громадського транспорту.</w:t>
      </w:r>
    </w:p>
    <w:p w:rsidR="00F26977" w:rsidRPr="00631D6E" w:rsidRDefault="00F26977" w:rsidP="00FE2FC0">
      <w:pPr>
        <w:spacing w:before="20" w:after="40" w:line="240" w:lineRule="auto"/>
        <w:ind w:firstLine="708"/>
        <w:contextualSpacing/>
        <w:jc w:val="both"/>
        <w:rPr>
          <w:rFonts w:ascii="Times New Roman" w:hAnsi="Times New Roman" w:cs="Times New Roman"/>
          <w:sz w:val="28"/>
          <w:szCs w:val="28"/>
        </w:rPr>
      </w:pPr>
      <w:r w:rsidRPr="00631D6E">
        <w:rPr>
          <w:rFonts w:ascii="Times New Roman" w:eastAsia="SimSun" w:hAnsi="Times New Roman" w:cs="Times New Roman"/>
          <w:sz w:val="28"/>
          <w:szCs w:val="28"/>
        </w:rPr>
        <w:t xml:space="preserve">Актуальність </w:t>
      </w:r>
      <w:r w:rsidR="00631D6E" w:rsidRPr="00631D6E">
        <w:rPr>
          <w:rFonts w:ascii="Times New Roman" w:eastAsia="SimSun" w:hAnsi="Times New Roman" w:cs="Times New Roman"/>
          <w:sz w:val="28"/>
          <w:szCs w:val="28"/>
          <w:u w:val="single"/>
        </w:rPr>
        <w:t>удосконалення</w:t>
      </w:r>
      <w:r w:rsidR="00631D6E">
        <w:rPr>
          <w:rFonts w:ascii="Times New Roman" w:eastAsia="SimSun" w:hAnsi="Times New Roman" w:cs="Times New Roman"/>
          <w:sz w:val="28"/>
          <w:szCs w:val="28"/>
          <w:u w:val="single"/>
        </w:rPr>
        <w:t xml:space="preserve"> </w:t>
      </w:r>
      <w:r w:rsidR="00631D6E" w:rsidRPr="00631D6E">
        <w:rPr>
          <w:rFonts w:ascii="Times New Roman" w:eastAsia="SimSun" w:hAnsi="Times New Roman" w:cs="Times New Roman"/>
          <w:sz w:val="28"/>
          <w:szCs w:val="28"/>
          <w:u w:val="single"/>
        </w:rPr>
        <w:t>системи</w:t>
      </w:r>
      <w:r w:rsidRPr="00631D6E">
        <w:rPr>
          <w:rFonts w:ascii="Times New Roman" w:eastAsia="SimSun" w:hAnsi="Times New Roman" w:cs="Times New Roman"/>
          <w:sz w:val="28"/>
          <w:szCs w:val="28"/>
          <w:u w:val="single"/>
        </w:rPr>
        <w:t xml:space="preserve"> водопостачання та водовідведення </w:t>
      </w:r>
      <w:r w:rsidRPr="00631D6E">
        <w:rPr>
          <w:rFonts w:ascii="Times New Roman" w:hAnsi="Times New Roman" w:cs="Times New Roman"/>
          <w:sz w:val="28"/>
          <w:szCs w:val="28"/>
        </w:rPr>
        <w:t>випливає з аналізу об’єктивних даних (діагностики стану розвитку громади). Хоча, за суб’єктивним сприйняттям мешканців відповідно до результатів соціологічного дослідження ця сфера не визначається як пріоритетна, однак приміський статус території з перманентним зростанням вимог існуючих та нових мешканців до комфорту проживання детермінує необхідність прикладення зусиль місцевої влади в однойменному напрямку. Критеріями, які свідчитимуть про позитивну динаміку в цьому питанні на першому етапі будуть наявне інформаційне забезпечення рішення щодо розвитку системи централізованого водопостачання в громаді та належне документальне забезпечення рішення щодо розвитку системи централізованого водопостачання/водовідведення.</w:t>
      </w:r>
    </w:p>
    <w:p w:rsidR="006F3CC8" w:rsidRPr="00631D6E" w:rsidRDefault="006F3CC8" w:rsidP="00FE2FC0">
      <w:pPr>
        <w:spacing w:before="100" w:beforeAutospacing="1" w:after="100" w:afterAutospacing="1" w:line="240" w:lineRule="auto"/>
        <w:ind w:firstLine="708"/>
        <w:contextualSpacing/>
        <w:rPr>
          <w:rFonts w:ascii="Times New Roman" w:eastAsia="Times New Roman" w:hAnsi="Times New Roman" w:cs="Times New Roman"/>
          <w:sz w:val="28"/>
          <w:szCs w:val="28"/>
        </w:rPr>
      </w:pPr>
      <w:r w:rsidRPr="00631D6E">
        <w:rPr>
          <w:rFonts w:ascii="Times New Roman" w:eastAsia="Times New Roman" w:hAnsi="Times New Roman" w:cs="Times New Roman"/>
          <w:sz w:val="28"/>
          <w:szCs w:val="28"/>
          <w:u w:val="single"/>
        </w:rPr>
        <w:t>Розвиток альтернативних джерел енергії та енергозберігаючих технологій</w:t>
      </w:r>
      <w:r w:rsidRPr="00631D6E">
        <w:rPr>
          <w:rFonts w:ascii="Times New Roman" w:eastAsia="Times New Roman" w:hAnsi="Times New Roman" w:cs="Times New Roman"/>
          <w:sz w:val="28"/>
          <w:szCs w:val="28"/>
        </w:rPr>
        <w:t xml:space="preserve"> передбачає впровадження енергозберігаючих технологій, модернізацію існуючої інфраструктури, популяризацію практик ощадливого споживання серед населення та бізнесу.</w:t>
      </w:r>
    </w:p>
    <w:p w:rsidR="007C3D23" w:rsidRPr="00631D6E" w:rsidRDefault="00F26977"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Логіка досягнення стратегічного цілі </w:t>
      </w:r>
      <w:r w:rsidRPr="00631D6E">
        <w:rPr>
          <w:rFonts w:ascii="Times New Roman" w:hAnsi="Times New Roman" w:cs="Times New Roman"/>
          <w:b/>
          <w:sz w:val="28"/>
          <w:szCs w:val="28"/>
        </w:rPr>
        <w:t>«Громада – безпечний простір для розвитку та самореалізації»</w:t>
      </w:r>
      <w:r w:rsidRPr="00631D6E">
        <w:rPr>
          <w:rFonts w:ascii="Times New Roman" w:hAnsi="Times New Roman" w:cs="Times New Roman"/>
          <w:sz w:val="28"/>
          <w:szCs w:val="28"/>
        </w:rPr>
        <w:t xml:space="preserve"> розкривається через такі операційні напрямки:</w:t>
      </w:r>
    </w:p>
    <w:p w:rsidR="00553D93" w:rsidRPr="00631D6E" w:rsidRDefault="00553D93" w:rsidP="00676A6B">
      <w:pPr>
        <w:spacing w:before="20" w:after="40" w:line="240" w:lineRule="auto"/>
        <w:jc w:val="both"/>
        <w:rPr>
          <w:rFonts w:ascii="Times New Roman" w:hAnsi="Times New Roman" w:cs="Times New Roman"/>
          <w:sz w:val="28"/>
          <w:szCs w:val="28"/>
        </w:rPr>
      </w:pPr>
    </w:p>
    <w:p w:rsidR="00676A6B" w:rsidRPr="00631D6E" w:rsidRDefault="00676A6B" w:rsidP="00676A6B">
      <w:pPr>
        <w:spacing w:before="20" w:after="40" w:line="240" w:lineRule="auto"/>
        <w:jc w:val="both"/>
        <w:rPr>
          <w:rFonts w:ascii="Cambria" w:hAnsi="Cambria"/>
          <w:sz w:val="24"/>
          <w:szCs w:val="24"/>
        </w:rPr>
      </w:pPr>
      <w:r w:rsidRPr="00631D6E">
        <w:rPr>
          <w:rFonts w:asciiTheme="majorHAnsi" w:hAnsiTheme="majorHAnsi" w:cs="Arial"/>
          <w:color w:val="332741"/>
          <w:sz w:val="24"/>
          <w:szCs w:val="24"/>
          <w:u w:val="single"/>
        </w:rPr>
        <w:t>Рисунок 3</w:t>
      </w:r>
      <w:r w:rsidRPr="00631D6E">
        <w:rPr>
          <w:rFonts w:asciiTheme="majorHAnsi" w:hAnsiTheme="majorHAnsi" w:cs="Arial"/>
          <w:color w:val="332741"/>
          <w:sz w:val="24"/>
          <w:szCs w:val="24"/>
        </w:rPr>
        <w:t>. Структура цілей стратегічного напряму 3</w:t>
      </w:r>
    </w:p>
    <w:p w:rsidR="00676A6B" w:rsidRPr="00631D6E" w:rsidRDefault="007951FC" w:rsidP="00676A6B">
      <w:pPr>
        <w:spacing w:before="20" w:after="40" w:line="240" w:lineRule="auto"/>
        <w:jc w:val="both"/>
        <w:rPr>
          <w:rFonts w:ascii="Cambria" w:hAnsi="Cambria"/>
          <w:sz w:val="24"/>
          <w:szCs w:val="24"/>
        </w:rPr>
      </w:pPr>
      <w:r w:rsidRPr="00631D6E">
        <w:rPr>
          <w:noProof/>
          <w:lang w:val="ru-RU" w:eastAsia="ru-RU"/>
        </w:rPr>
        <w:drawing>
          <wp:inline distT="0" distB="0" distL="0" distR="0">
            <wp:extent cx="5760085" cy="1740535"/>
            <wp:effectExtent l="38100" t="0" r="12065" b="0"/>
            <wp:docPr id="36" name="Схема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rsidR="00F26977" w:rsidRPr="00631D6E" w:rsidRDefault="00F26977"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Одними з основних вигодонабувачів стратегічного розвитку Великокучурівської територіальної громади, його цільовою аудиторією є підростаюче покоління – місцева молодь і діти. З огляду на це, а також із врахуванням фактору конкуренції з закладами середньої освіти м. Чернівці, </w:t>
      </w:r>
      <w:r w:rsidRPr="00631D6E">
        <w:rPr>
          <w:rFonts w:ascii="Times New Roman" w:hAnsi="Times New Roman" w:cs="Times New Roman"/>
          <w:sz w:val="28"/>
          <w:szCs w:val="28"/>
          <w:u w:val="single"/>
        </w:rPr>
        <w:t>розвиток інклюзивного освітнього простору, орієнтованого на дитину</w:t>
      </w:r>
      <w:r w:rsidRPr="00631D6E">
        <w:rPr>
          <w:rFonts w:ascii="Times New Roman" w:hAnsi="Times New Roman" w:cs="Times New Roman"/>
          <w:sz w:val="28"/>
          <w:szCs w:val="28"/>
        </w:rPr>
        <w:t xml:space="preserve"> становить один із пріоритетів стратегічного плану та включає завдання, пов’язані із збільшення можливостей отримання дошкільної освіти в комунальних закладах громади, покращенням побутових умов в місцевих закладах освіти, покращенням їхньої технічної оснащеності, підвищення якості організації освітнього процесу загалом.</w:t>
      </w:r>
    </w:p>
    <w:p w:rsidR="00F26977" w:rsidRPr="00631D6E" w:rsidRDefault="00F26977" w:rsidP="00FE2FC0">
      <w:pPr>
        <w:spacing w:before="20" w:after="40" w:line="240" w:lineRule="auto"/>
        <w:ind w:firstLine="708"/>
        <w:jc w:val="both"/>
        <w:rPr>
          <w:rFonts w:ascii="Times New Roman" w:hAnsi="Times New Roman" w:cs="Times New Roman"/>
          <w:sz w:val="28"/>
          <w:szCs w:val="28"/>
        </w:rPr>
      </w:pPr>
      <w:r w:rsidRPr="00631D6E">
        <w:rPr>
          <w:rFonts w:ascii="Times New Roman" w:eastAsia="SimSun" w:hAnsi="Times New Roman" w:cs="Times New Roman"/>
          <w:sz w:val="28"/>
          <w:szCs w:val="28"/>
        </w:rPr>
        <w:lastRenderedPageBreak/>
        <w:t xml:space="preserve">Діяльність з </w:t>
      </w:r>
      <w:r w:rsidRPr="00631D6E">
        <w:rPr>
          <w:rFonts w:ascii="Times New Roman" w:eastAsia="SimSun" w:hAnsi="Times New Roman" w:cs="Times New Roman"/>
          <w:sz w:val="28"/>
          <w:szCs w:val="28"/>
          <w:u w:val="single"/>
        </w:rPr>
        <w:t>збереження та розвитку потенціалу громади у сфері культури і спорту</w:t>
      </w:r>
      <w:r w:rsidRPr="00631D6E">
        <w:rPr>
          <w:rFonts w:ascii="Times New Roman" w:eastAsia="SimSun" w:hAnsi="Times New Roman" w:cs="Times New Roman"/>
          <w:sz w:val="28"/>
          <w:szCs w:val="28"/>
        </w:rPr>
        <w:t xml:space="preserve"> громади передбачає реалізацію заходів, </w:t>
      </w:r>
      <w:r w:rsidRPr="00631D6E">
        <w:rPr>
          <w:rFonts w:ascii="Times New Roman" w:hAnsi="Times New Roman" w:cs="Times New Roman"/>
          <w:sz w:val="28"/>
          <w:szCs w:val="28"/>
        </w:rPr>
        <w:t>сутнісно близьких до форми (назви) даної операційної цілі – розширення можливостей позашкільної освіти, в тому числі за рахунок підвищення якості та доступності послуг, що надаються музичною школою; благоустрій та реконструкція інфраструктури об’єктів сфери культури; покращення їхнього технічного забезпечення, розвиток різних видів спорту та розширення мережі спортивних споруд та об’єктів з урахуванням їх доступності для маломобільних груп населення, співробітництво між громадами у проведенні (участі) культурних та спортивних заходів і змагань, облаштування сучасних спортивних майданчиків та стадіонів у громаді. Поряд із цим, необхідним є інвентаризація (паспортизація) культурних об’єктів громади з подальшою їх реставрацією, а також диверсифікація діяльності спортивної школи та бібліотек.</w:t>
      </w:r>
    </w:p>
    <w:p w:rsidR="00F26977" w:rsidRPr="00631D6E" w:rsidRDefault="00F26977" w:rsidP="00FE2FC0">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u w:val="single"/>
        </w:rPr>
        <w:t>Підвищення рівня медичного і  соціального  захисту населення</w:t>
      </w:r>
      <w:r w:rsidRPr="00631D6E">
        <w:rPr>
          <w:rFonts w:ascii="Times New Roman" w:hAnsi="Times New Roman" w:cs="Times New Roman"/>
          <w:sz w:val="28"/>
          <w:szCs w:val="28"/>
        </w:rPr>
        <w:t xml:space="preserve"> потребує від місцевого самоврядування та усіх груп зацікавлених сторін зусиль із модернізації та ремонту медичних і соціальних установ на території громади, закупівлі нового обладнання, сприяння реалізації та безпосередня реалізація важливих соціальних проектів, направлених на підвищення рівня свідомості майбутніх батьків, підтримку осіб, які постраждали від домашнього насильства, учасників бойових дій, ветеранів, військовослужбовців та їх сімей, сімей загиблих Героїв, внутрішньо переміщених осіб, розширення безбар’єрного простору для маломобільних груп, розвиток сімейних та альтернативних форм виховання дітей-сиріт та дітей позбавлених батьківського піклування, тощо.</w:t>
      </w:r>
    </w:p>
    <w:p w:rsidR="007B42C3" w:rsidRPr="00631D6E" w:rsidRDefault="007B42C3" w:rsidP="007B42C3">
      <w:pPr>
        <w:spacing w:before="20" w:after="40" w:line="240" w:lineRule="auto"/>
        <w:jc w:val="both"/>
        <w:rPr>
          <w:rFonts w:asciiTheme="majorHAnsi" w:hAnsiTheme="majorHAnsi" w:cs="Arial"/>
          <w:color w:val="142F50"/>
          <w:sz w:val="24"/>
          <w:szCs w:val="24"/>
        </w:rPr>
      </w:pPr>
    </w:p>
    <w:p w:rsidR="000F4200" w:rsidRPr="00631D6E" w:rsidRDefault="000F4200" w:rsidP="000F4200">
      <w:pPr>
        <w:spacing w:after="0" w:line="240" w:lineRule="auto"/>
        <w:rPr>
          <w:rFonts w:asciiTheme="majorHAnsi" w:hAnsiTheme="majorHAnsi"/>
          <w:sz w:val="24"/>
          <w:szCs w:val="24"/>
        </w:rPr>
      </w:pPr>
      <w:r w:rsidRPr="00631D6E">
        <w:rPr>
          <w:rFonts w:asciiTheme="majorHAnsi" w:hAnsiTheme="majorHAnsi"/>
          <w:sz w:val="24"/>
          <w:szCs w:val="24"/>
        </w:rPr>
        <w:br w:type="page"/>
      </w:r>
    </w:p>
    <w:p w:rsidR="00FE18A1" w:rsidRPr="00631D6E" w:rsidRDefault="00FE18A1" w:rsidP="00FE18A1">
      <w:pPr>
        <w:pStyle w:val="1"/>
        <w:spacing w:before="20" w:after="40" w:line="240" w:lineRule="auto"/>
        <w:jc w:val="center"/>
        <w:rPr>
          <w:rFonts w:ascii="Times New Roman" w:hAnsi="Times New Roman"/>
          <w:color w:val="332741"/>
          <w:sz w:val="28"/>
          <w:lang w:val="uk-UA"/>
        </w:rPr>
      </w:pPr>
      <w:bookmarkStart w:id="11" w:name="_ІНДИКАТОРИ_ВПЛИВУ_ТА"/>
      <w:bookmarkEnd w:id="11"/>
      <w:r w:rsidRPr="00631D6E">
        <w:rPr>
          <w:rFonts w:ascii="Times New Roman" w:hAnsi="Times New Roman"/>
          <w:color w:val="332741"/>
          <w:sz w:val="28"/>
          <w:lang w:val="uk-UA"/>
        </w:rPr>
        <w:lastRenderedPageBreak/>
        <w:t>ІНДИКАТОРИ ВПЛИВУ ТА РЕАЛІЗАЦІЇ СТРАТЕГІЇ</w:t>
      </w:r>
    </w:p>
    <w:p w:rsidR="00FE18A1" w:rsidRPr="00631D6E" w:rsidRDefault="00FE18A1" w:rsidP="00FE18A1">
      <w:pPr>
        <w:spacing w:before="20" w:after="40" w:line="240" w:lineRule="auto"/>
        <w:jc w:val="both"/>
        <w:rPr>
          <w:rFonts w:ascii="Times New Roman" w:hAnsi="Times New Roman" w:cs="Times New Roman"/>
          <w:sz w:val="28"/>
          <w:szCs w:val="28"/>
        </w:rPr>
      </w:pPr>
    </w:p>
    <w:p w:rsidR="00FE18A1" w:rsidRPr="00631D6E" w:rsidRDefault="00631D6E" w:rsidP="00191C2C">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Наступним</w:t>
      </w:r>
      <w:r>
        <w:rPr>
          <w:rFonts w:ascii="Times New Roman" w:hAnsi="Times New Roman" w:cs="Times New Roman"/>
          <w:sz w:val="28"/>
          <w:szCs w:val="28"/>
        </w:rPr>
        <w:t xml:space="preserve"> </w:t>
      </w:r>
      <w:r w:rsidRPr="00631D6E">
        <w:rPr>
          <w:rFonts w:ascii="Times New Roman" w:hAnsi="Times New Roman" w:cs="Times New Roman"/>
          <w:sz w:val="28"/>
          <w:szCs w:val="28"/>
        </w:rPr>
        <w:t>етапом</w:t>
      </w:r>
      <w:r w:rsidR="00FE18A1" w:rsidRPr="00631D6E">
        <w:rPr>
          <w:rFonts w:ascii="Times New Roman" w:hAnsi="Times New Roman" w:cs="Times New Roman"/>
          <w:sz w:val="28"/>
          <w:szCs w:val="28"/>
        </w:rPr>
        <w:t xml:space="preserve"> здійснення стратегічного вибору є розроблення інструментарію для подальшого моніторингу та стратегічного управління. </w:t>
      </w:r>
      <w:r w:rsidR="00A44034" w:rsidRPr="00631D6E">
        <w:rPr>
          <w:rFonts w:ascii="Times New Roman" w:hAnsi="Times New Roman" w:cs="Times New Roman"/>
          <w:sz w:val="28"/>
          <w:szCs w:val="28"/>
        </w:rPr>
        <w:t>Д</w:t>
      </w:r>
      <w:r w:rsidR="00FE18A1" w:rsidRPr="00631D6E">
        <w:rPr>
          <w:rFonts w:ascii="Times New Roman" w:hAnsi="Times New Roman" w:cs="Times New Roman"/>
          <w:sz w:val="28"/>
          <w:szCs w:val="28"/>
        </w:rPr>
        <w:t>іяльність в напрямку поставленої цілі потребує чітких якісних та кількісних вимірників для відслідковування правильності дій та рішень, які приймаються.</w:t>
      </w:r>
    </w:p>
    <w:p w:rsidR="00FE18A1" w:rsidRPr="00631D6E" w:rsidRDefault="00FE18A1" w:rsidP="00191C2C">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Структура цілей Стратегії розвитку Великокучурівської </w:t>
      </w:r>
      <w:r w:rsidR="00A44034" w:rsidRPr="00631D6E">
        <w:rPr>
          <w:rFonts w:ascii="Times New Roman" w:hAnsi="Times New Roman" w:cs="Times New Roman"/>
          <w:sz w:val="28"/>
          <w:szCs w:val="28"/>
        </w:rPr>
        <w:t xml:space="preserve">сільської </w:t>
      </w:r>
      <w:r w:rsidRPr="00631D6E">
        <w:rPr>
          <w:rFonts w:ascii="Times New Roman" w:hAnsi="Times New Roman" w:cs="Times New Roman"/>
          <w:sz w:val="28"/>
          <w:szCs w:val="28"/>
        </w:rPr>
        <w:t xml:space="preserve">територіальної громади, обґрунтована в попередньому розділі, також містить детальний опис пріоритетів (стратегічних цілей), обраних в рамках діяльності по досягненню бачення майбутнього об’єднаної громади у визначених часових рамках – </w:t>
      </w:r>
      <w:r w:rsidR="00A67D8C" w:rsidRPr="00631D6E">
        <w:rPr>
          <w:rFonts w:ascii="Times New Roman" w:hAnsi="Times New Roman" w:cs="Times New Roman"/>
          <w:sz w:val="28"/>
          <w:szCs w:val="28"/>
        </w:rPr>
        <w:t xml:space="preserve">до </w:t>
      </w:r>
      <w:r w:rsidRPr="00631D6E">
        <w:rPr>
          <w:rFonts w:ascii="Times New Roman" w:hAnsi="Times New Roman" w:cs="Times New Roman"/>
          <w:sz w:val="28"/>
          <w:szCs w:val="28"/>
        </w:rPr>
        <w:t>202</w:t>
      </w:r>
      <w:r w:rsidR="00A44034" w:rsidRPr="00631D6E">
        <w:rPr>
          <w:rFonts w:ascii="Times New Roman" w:hAnsi="Times New Roman" w:cs="Times New Roman"/>
          <w:sz w:val="28"/>
          <w:szCs w:val="28"/>
        </w:rPr>
        <w:t>7</w:t>
      </w:r>
      <w:r w:rsidRPr="00631D6E">
        <w:rPr>
          <w:rFonts w:ascii="Times New Roman" w:hAnsi="Times New Roman" w:cs="Times New Roman"/>
          <w:sz w:val="28"/>
          <w:szCs w:val="28"/>
        </w:rPr>
        <w:t xml:space="preserve"> р</w:t>
      </w:r>
      <w:r w:rsidR="00A67D8C" w:rsidRPr="00631D6E">
        <w:rPr>
          <w:rFonts w:ascii="Times New Roman" w:hAnsi="Times New Roman" w:cs="Times New Roman"/>
          <w:sz w:val="28"/>
          <w:szCs w:val="28"/>
        </w:rPr>
        <w:t>оку</w:t>
      </w:r>
      <w:r w:rsidRPr="00631D6E">
        <w:rPr>
          <w:rFonts w:ascii="Times New Roman" w:hAnsi="Times New Roman" w:cs="Times New Roman"/>
          <w:sz w:val="28"/>
          <w:szCs w:val="28"/>
        </w:rPr>
        <w:t xml:space="preserve"> та комплекс операційних цілей, досягнення яких забезпечить трансформаційні зрушення/зміни в рамках визначених пріоритетів. Напрямок цих змін в рамках заданої системи координат містить власну індикативну платформу, котра дозволяє їх відповідним чином критеріально описати.</w:t>
      </w:r>
    </w:p>
    <w:p w:rsidR="00FE18A1" w:rsidRPr="00631D6E" w:rsidRDefault="00FE18A1" w:rsidP="00191C2C">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Для відслідковування збіжності процесів керованих змін із закладеними у документі стратегічними цілями визначено індикатори впливу – показники, які у середньо- та довгостроковій перспективі дозволяють здійснювати відслідковування ефективності місцевого управління.</w:t>
      </w:r>
    </w:p>
    <w:p w:rsidR="00FE18A1" w:rsidRPr="00631D6E" w:rsidRDefault="00FE18A1" w:rsidP="00191C2C">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Рівень операційних цілей у якості критеріїв передбачає визначення індикаторів результату – в першу чергу, це показники, закладені в результуючій частині опису завдань плану реалізації Стратегії, що уможливлюють проце</w:t>
      </w:r>
      <w:r w:rsidR="00677E21" w:rsidRPr="00631D6E">
        <w:rPr>
          <w:rFonts w:ascii="Times New Roman" w:hAnsi="Times New Roman" w:cs="Times New Roman"/>
          <w:sz w:val="28"/>
          <w:szCs w:val="28"/>
        </w:rPr>
        <w:t>с</w:t>
      </w:r>
      <w:r w:rsidRPr="00631D6E">
        <w:rPr>
          <w:rFonts w:ascii="Times New Roman" w:hAnsi="Times New Roman" w:cs="Times New Roman"/>
          <w:sz w:val="28"/>
          <w:szCs w:val="28"/>
        </w:rPr>
        <w:t xml:space="preserve"> її моніторингу.</w:t>
      </w:r>
    </w:p>
    <w:p w:rsidR="00FE18A1" w:rsidRPr="00631D6E" w:rsidRDefault="00FE18A1" w:rsidP="00191C2C">
      <w:pPr>
        <w:spacing w:before="20" w:after="40" w:line="240"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Детальний опис критеріальної платформи в рамках структури цілей Стратегії сталого розвитку Великокучурівської </w:t>
      </w:r>
      <w:r w:rsidR="00A44034" w:rsidRPr="00631D6E">
        <w:rPr>
          <w:rFonts w:ascii="Times New Roman" w:hAnsi="Times New Roman" w:cs="Times New Roman"/>
          <w:sz w:val="28"/>
          <w:szCs w:val="28"/>
        </w:rPr>
        <w:t xml:space="preserve">сільської </w:t>
      </w:r>
      <w:r w:rsidRPr="00631D6E">
        <w:rPr>
          <w:rFonts w:ascii="Times New Roman" w:hAnsi="Times New Roman" w:cs="Times New Roman"/>
          <w:sz w:val="28"/>
          <w:szCs w:val="28"/>
        </w:rPr>
        <w:t>територіальної громади подано нижче в табличній формі.</w:t>
      </w:r>
    </w:p>
    <w:p w:rsidR="00FE18A1" w:rsidRPr="00631D6E" w:rsidRDefault="00FE18A1" w:rsidP="00FE18A1">
      <w:pPr>
        <w:spacing w:before="20" w:after="40" w:line="240" w:lineRule="auto"/>
        <w:jc w:val="both"/>
        <w:rPr>
          <w:rFonts w:ascii="Cambria" w:hAnsi="Cambria"/>
          <w:sz w:val="24"/>
          <w:szCs w:val="24"/>
        </w:rPr>
      </w:pPr>
    </w:p>
    <w:p w:rsidR="00FE18A1" w:rsidRPr="00631D6E" w:rsidRDefault="00FE18A1" w:rsidP="00FE18A1">
      <w:pPr>
        <w:spacing w:before="20" w:after="40" w:line="240" w:lineRule="auto"/>
        <w:jc w:val="both"/>
        <w:rPr>
          <w:rFonts w:ascii="Cambria" w:hAnsi="Cambria"/>
          <w:color w:val="332741"/>
          <w:sz w:val="24"/>
          <w:szCs w:val="24"/>
        </w:rPr>
      </w:pPr>
      <w:r w:rsidRPr="00631D6E">
        <w:rPr>
          <w:rFonts w:ascii="Cambria" w:hAnsi="Cambria"/>
          <w:color w:val="332741"/>
          <w:sz w:val="24"/>
          <w:szCs w:val="24"/>
          <w:u w:val="single"/>
        </w:rPr>
        <w:t xml:space="preserve">Таблиця </w:t>
      </w:r>
      <w:r w:rsidR="0017204C" w:rsidRPr="00631D6E">
        <w:rPr>
          <w:rFonts w:ascii="Cambria" w:hAnsi="Cambria"/>
          <w:color w:val="332741"/>
          <w:sz w:val="24"/>
          <w:szCs w:val="24"/>
          <w:u w:val="single"/>
        </w:rPr>
        <w:t>6</w:t>
      </w:r>
      <w:r w:rsidRPr="00631D6E">
        <w:rPr>
          <w:rFonts w:ascii="Cambria" w:hAnsi="Cambria"/>
          <w:color w:val="332741"/>
          <w:sz w:val="24"/>
          <w:szCs w:val="24"/>
        </w:rPr>
        <w:t>. Індикатори впливу діяльності в рамках досягнення стратегічної цілі 1</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tblPr>
      <w:tblGrid>
        <w:gridCol w:w="3176"/>
        <w:gridCol w:w="5864"/>
      </w:tblGrid>
      <w:tr w:rsidR="00FE18A1" w:rsidRPr="00631D6E" w:rsidTr="00E613DA">
        <w:trPr>
          <w:trHeight w:val="626"/>
        </w:trPr>
        <w:tc>
          <w:tcPr>
            <w:tcW w:w="9040" w:type="dxa"/>
            <w:gridSpan w:val="2"/>
            <w:shd w:val="clear" w:color="auto" w:fill="D4F8E2"/>
            <w:vAlign w:val="center"/>
          </w:tcPr>
          <w:p w:rsidR="00FE18A1" w:rsidRPr="00631D6E" w:rsidRDefault="00FE18A1" w:rsidP="00674AAE">
            <w:pPr>
              <w:jc w:val="center"/>
              <w:rPr>
                <w:rFonts w:ascii="Cambria" w:hAnsi="Cambria" w:cs="Arial"/>
                <w:b/>
                <w:sz w:val="24"/>
                <w:szCs w:val="24"/>
              </w:rPr>
            </w:pPr>
            <w:r w:rsidRPr="00631D6E">
              <w:rPr>
                <w:rFonts w:ascii="Cambria" w:hAnsi="Cambria" w:cs="Arial"/>
                <w:b/>
                <w:sz w:val="24"/>
                <w:szCs w:val="24"/>
              </w:rPr>
              <w:t>Стратегічна ціль 1</w:t>
            </w:r>
          </w:p>
          <w:p w:rsidR="00FE18A1" w:rsidRPr="00631D6E" w:rsidRDefault="00FE18A1" w:rsidP="00674AAE">
            <w:pPr>
              <w:jc w:val="center"/>
              <w:rPr>
                <w:rFonts w:ascii="Cambria" w:hAnsi="Cambria"/>
                <w:b/>
                <w:sz w:val="24"/>
                <w:szCs w:val="24"/>
              </w:rPr>
            </w:pPr>
            <w:r w:rsidRPr="00631D6E">
              <w:rPr>
                <w:rFonts w:ascii="Cambria" w:hAnsi="Cambria" w:cs="Arial"/>
                <w:b/>
                <w:sz w:val="24"/>
                <w:szCs w:val="24"/>
              </w:rPr>
              <w:t>ГРОМАДА – ЦЕНТР ПІДПРИЄМНИЦТВА ТА ДОЗВІЛЛЯ</w:t>
            </w:r>
          </w:p>
        </w:tc>
      </w:tr>
      <w:tr w:rsidR="00FE18A1" w:rsidRPr="00631D6E" w:rsidTr="00E613DA">
        <w:trPr>
          <w:trHeight w:val="397"/>
        </w:trPr>
        <w:tc>
          <w:tcPr>
            <w:tcW w:w="9040" w:type="dxa"/>
            <w:gridSpan w:val="2"/>
            <w:shd w:val="clear" w:color="auto" w:fill="1D712D"/>
            <w:vAlign w:val="center"/>
          </w:tcPr>
          <w:p w:rsidR="00FE18A1" w:rsidRPr="00631D6E" w:rsidRDefault="00FE18A1" w:rsidP="00674AAE">
            <w:pPr>
              <w:jc w:val="center"/>
              <w:rPr>
                <w:rFonts w:ascii="Cambria" w:hAnsi="Cambria" w:cs="Arial"/>
                <w:b/>
                <w:color w:val="FFFFFF" w:themeColor="background1"/>
              </w:rPr>
            </w:pPr>
            <w:r w:rsidRPr="00631D6E">
              <w:rPr>
                <w:rFonts w:ascii="Cambria" w:hAnsi="Cambria" w:cs="Arial"/>
                <w:b/>
                <w:color w:val="FFFFFF" w:themeColor="background1"/>
              </w:rPr>
              <w:t>Індикатори впливу</w:t>
            </w:r>
          </w:p>
        </w:tc>
      </w:tr>
      <w:tr w:rsidR="00FE18A1" w:rsidRPr="00631D6E" w:rsidTr="00674AAE">
        <w:trPr>
          <w:trHeight w:val="158"/>
        </w:trPr>
        <w:tc>
          <w:tcPr>
            <w:tcW w:w="9040" w:type="dxa"/>
            <w:gridSpan w:val="2"/>
            <w:vAlign w:val="center"/>
          </w:tcPr>
          <w:p w:rsidR="00FE18A1" w:rsidRPr="00631D6E" w:rsidRDefault="00FE18A1" w:rsidP="00E33493">
            <w:pPr>
              <w:pStyle w:val="aa"/>
              <w:numPr>
                <w:ilvl w:val="0"/>
                <w:numId w:val="5"/>
              </w:numPr>
              <w:tabs>
                <w:tab w:val="left" w:pos="505"/>
              </w:tabs>
              <w:ind w:left="80" w:firstLine="80"/>
              <w:rPr>
                <w:rFonts w:ascii="Cambria" w:hAnsi="Cambria"/>
                <w:lang w:val="uk-UA"/>
              </w:rPr>
            </w:pPr>
            <w:r w:rsidRPr="00631D6E">
              <w:rPr>
                <w:rFonts w:ascii="Cambria" w:hAnsi="Cambria"/>
                <w:lang w:val="uk-UA"/>
              </w:rPr>
              <w:t>Збільшення кількості суб’єктів господарської діяльності, зареєстрованих в громаді</w:t>
            </w:r>
          </w:p>
          <w:p w:rsidR="00FE18A1" w:rsidRPr="00631D6E" w:rsidRDefault="00FE18A1" w:rsidP="00E33493">
            <w:pPr>
              <w:pStyle w:val="aa"/>
              <w:numPr>
                <w:ilvl w:val="0"/>
                <w:numId w:val="5"/>
              </w:numPr>
              <w:tabs>
                <w:tab w:val="left" w:pos="505"/>
              </w:tabs>
              <w:spacing w:before="120"/>
              <w:ind w:left="79" w:firstLine="79"/>
              <w:jc w:val="both"/>
              <w:rPr>
                <w:rFonts w:ascii="Cambria" w:hAnsi="Cambria" w:cs="Arial"/>
                <w:lang w:val="uk-UA"/>
              </w:rPr>
            </w:pPr>
            <w:r w:rsidRPr="00631D6E">
              <w:rPr>
                <w:rFonts w:ascii="Cambria" w:hAnsi="Cambria" w:cs="Arial"/>
                <w:lang w:val="uk-UA"/>
              </w:rPr>
              <w:t>Зростання обсягу прямих інвестицій в різні сектори місцевої економіки</w:t>
            </w:r>
          </w:p>
          <w:p w:rsidR="00FE18A1" w:rsidRPr="00631D6E" w:rsidRDefault="00FE18A1" w:rsidP="00E33493">
            <w:pPr>
              <w:pStyle w:val="aa"/>
              <w:numPr>
                <w:ilvl w:val="0"/>
                <w:numId w:val="5"/>
              </w:numPr>
              <w:tabs>
                <w:tab w:val="left" w:pos="505"/>
              </w:tabs>
              <w:ind w:left="80" w:firstLine="80"/>
              <w:jc w:val="both"/>
              <w:rPr>
                <w:rFonts w:ascii="Cambria" w:hAnsi="Cambria" w:cs="Arial"/>
                <w:lang w:val="uk-UA"/>
              </w:rPr>
            </w:pPr>
            <w:r w:rsidRPr="00631D6E">
              <w:rPr>
                <w:rFonts w:ascii="Cambria" w:hAnsi="Cambria"/>
                <w:lang w:val="uk-UA" w:eastAsia="pl-PL"/>
              </w:rPr>
              <w:t>Зростання купівельної спроможності місцевого населення</w:t>
            </w:r>
          </w:p>
          <w:p w:rsidR="00FE18A1" w:rsidRPr="00631D6E" w:rsidRDefault="00FE18A1" w:rsidP="00E33493">
            <w:pPr>
              <w:pStyle w:val="aa"/>
              <w:numPr>
                <w:ilvl w:val="0"/>
                <w:numId w:val="5"/>
              </w:numPr>
              <w:tabs>
                <w:tab w:val="left" w:pos="505"/>
              </w:tabs>
              <w:ind w:left="80" w:firstLine="80"/>
              <w:jc w:val="both"/>
              <w:rPr>
                <w:rFonts w:ascii="Cambria" w:hAnsi="Cambria" w:cs="Arial"/>
                <w:lang w:val="uk-UA"/>
              </w:rPr>
            </w:pPr>
            <w:r w:rsidRPr="00631D6E">
              <w:rPr>
                <w:rFonts w:ascii="Cambria" w:hAnsi="Cambria" w:cs="Arial"/>
                <w:lang w:val="uk-UA" w:eastAsia="pl-PL"/>
              </w:rPr>
              <w:t xml:space="preserve">Збільшення дохідної частини бюджету </w:t>
            </w:r>
            <w:r w:rsidR="00631D6E" w:rsidRPr="00631D6E">
              <w:rPr>
                <w:rFonts w:ascii="Cambria" w:hAnsi="Cambria" w:cs="Arial"/>
                <w:lang w:val="uk-UA" w:eastAsia="pl-PL"/>
              </w:rPr>
              <w:t>громади</w:t>
            </w:r>
            <w:r w:rsidR="00631D6E">
              <w:rPr>
                <w:rFonts w:ascii="Cambria" w:hAnsi="Cambria" w:cs="Arial"/>
                <w:lang w:val="uk-UA" w:eastAsia="pl-PL"/>
              </w:rPr>
              <w:t xml:space="preserve"> </w:t>
            </w:r>
            <w:r w:rsidR="00631D6E" w:rsidRPr="00631D6E">
              <w:rPr>
                <w:rFonts w:ascii="Cambria" w:hAnsi="Cambria" w:cs="Arial"/>
                <w:lang w:val="uk-UA" w:eastAsia="pl-PL"/>
              </w:rPr>
              <w:t>як</w:t>
            </w:r>
            <w:r w:rsidRPr="00631D6E">
              <w:rPr>
                <w:rFonts w:ascii="Cambria" w:hAnsi="Cambria" w:cs="Arial"/>
                <w:lang w:val="uk-UA" w:eastAsia="pl-PL"/>
              </w:rPr>
              <w:t xml:space="preserve"> за рахунок власних джерел так і закріплених загальнодержавних податків, зборів та інших обов'язкових платежів</w:t>
            </w:r>
          </w:p>
          <w:p w:rsidR="00FE18A1" w:rsidRPr="00631D6E" w:rsidRDefault="00FE18A1" w:rsidP="00E33493">
            <w:pPr>
              <w:pStyle w:val="aa"/>
              <w:numPr>
                <w:ilvl w:val="0"/>
                <w:numId w:val="5"/>
              </w:numPr>
              <w:tabs>
                <w:tab w:val="left" w:pos="505"/>
              </w:tabs>
              <w:spacing w:before="20" w:after="20"/>
              <w:ind w:left="80" w:firstLine="80"/>
              <w:jc w:val="both"/>
              <w:rPr>
                <w:rFonts w:ascii="Cambria" w:hAnsi="Cambria"/>
                <w:lang w:val="uk-UA"/>
              </w:rPr>
            </w:pPr>
            <w:r w:rsidRPr="00631D6E">
              <w:rPr>
                <w:rFonts w:ascii="Cambria" w:hAnsi="Cambria"/>
                <w:lang w:val="uk-UA"/>
              </w:rPr>
              <w:t>Зростання вагомості туристичного сектору місцевої економіки у формуванні фінансової спроможності громади</w:t>
            </w:r>
          </w:p>
        </w:tc>
      </w:tr>
      <w:tr w:rsidR="00FE18A1" w:rsidRPr="00631D6E" w:rsidTr="00E613DA">
        <w:trPr>
          <w:trHeight w:val="273"/>
        </w:trPr>
        <w:tc>
          <w:tcPr>
            <w:tcW w:w="3176" w:type="dxa"/>
            <w:tcBorders>
              <w:bottom w:val="single" w:sz="12" w:space="0" w:color="auto"/>
            </w:tcBorders>
            <w:shd w:val="clear" w:color="auto" w:fill="1D712D"/>
            <w:vAlign w:val="center"/>
          </w:tcPr>
          <w:p w:rsidR="00FE18A1" w:rsidRPr="00631D6E" w:rsidRDefault="00FE18A1" w:rsidP="00674AAE">
            <w:pPr>
              <w:jc w:val="center"/>
              <w:rPr>
                <w:rFonts w:ascii="Cambria" w:hAnsi="Cambria"/>
                <w:b/>
                <w:color w:val="FFFFFF" w:themeColor="background1"/>
              </w:rPr>
            </w:pPr>
            <w:r w:rsidRPr="00631D6E">
              <w:rPr>
                <w:rFonts w:ascii="Cambria" w:hAnsi="Cambria"/>
                <w:b/>
                <w:color w:val="FFFFFF" w:themeColor="background1"/>
              </w:rPr>
              <w:t>Операційна ціль</w:t>
            </w:r>
          </w:p>
        </w:tc>
        <w:tc>
          <w:tcPr>
            <w:tcW w:w="5864" w:type="dxa"/>
            <w:shd w:val="clear" w:color="auto" w:fill="1D712D"/>
            <w:vAlign w:val="center"/>
          </w:tcPr>
          <w:p w:rsidR="00FE18A1" w:rsidRPr="00631D6E" w:rsidRDefault="00FE18A1" w:rsidP="00674AAE">
            <w:pPr>
              <w:jc w:val="center"/>
              <w:rPr>
                <w:rFonts w:ascii="Cambria" w:hAnsi="Cambria"/>
                <w:b/>
                <w:color w:val="FFFFFF" w:themeColor="background1"/>
              </w:rPr>
            </w:pPr>
            <w:r w:rsidRPr="00631D6E">
              <w:rPr>
                <w:rFonts w:ascii="Cambria" w:hAnsi="Cambria"/>
                <w:b/>
                <w:color w:val="FFFFFF" w:themeColor="background1"/>
              </w:rPr>
              <w:t>Індикатори результату</w:t>
            </w:r>
          </w:p>
        </w:tc>
      </w:tr>
      <w:tr w:rsidR="00FE18A1" w:rsidRPr="00631D6E" w:rsidTr="00E613DA">
        <w:trPr>
          <w:trHeight w:val="418"/>
        </w:trPr>
        <w:tc>
          <w:tcPr>
            <w:tcW w:w="3176" w:type="dxa"/>
            <w:shd w:val="clear" w:color="auto" w:fill="D4F8E2"/>
          </w:tcPr>
          <w:p w:rsidR="00FE18A1" w:rsidRPr="00631D6E" w:rsidRDefault="00FE18A1" w:rsidP="00674AAE">
            <w:pPr>
              <w:rPr>
                <w:rFonts w:ascii="Cambria" w:hAnsi="Cambria"/>
              </w:rPr>
            </w:pPr>
            <w:r w:rsidRPr="00631D6E">
              <w:rPr>
                <w:rFonts w:ascii="Cambria" w:hAnsi="Cambria"/>
              </w:rPr>
              <w:lastRenderedPageBreak/>
              <w:t xml:space="preserve">1.1. </w:t>
            </w:r>
            <w:r w:rsidRPr="00631D6E">
              <w:rPr>
                <w:rFonts w:ascii="Cambria" w:hAnsi="Cambria" w:cs="Arial"/>
              </w:rPr>
              <w:t>Розвиток підприємницької активності в громаді</w:t>
            </w:r>
          </w:p>
        </w:tc>
        <w:tc>
          <w:tcPr>
            <w:tcW w:w="5864" w:type="dxa"/>
            <w:vAlign w:val="center"/>
          </w:tcPr>
          <w:p w:rsidR="00FE18A1" w:rsidRPr="00631D6E" w:rsidRDefault="00FE18A1" w:rsidP="00E33493">
            <w:pPr>
              <w:pStyle w:val="aa"/>
              <w:numPr>
                <w:ilvl w:val="0"/>
                <w:numId w:val="5"/>
              </w:numPr>
              <w:tabs>
                <w:tab w:val="left" w:pos="368"/>
              </w:tabs>
              <w:ind w:left="0" w:firstLine="85"/>
              <w:rPr>
                <w:rFonts w:ascii="Cambria" w:hAnsi="Cambria"/>
                <w:sz w:val="20"/>
                <w:szCs w:val="20"/>
                <w:lang w:val="uk-UA"/>
              </w:rPr>
            </w:pPr>
            <w:r w:rsidRPr="00631D6E">
              <w:rPr>
                <w:rFonts w:ascii="Cambria" w:hAnsi="Cambria"/>
                <w:sz w:val="20"/>
                <w:szCs w:val="20"/>
                <w:lang w:val="uk-UA"/>
              </w:rPr>
              <w:t>Кількість зареєстрованих нових СПД на території громади</w:t>
            </w:r>
          </w:p>
          <w:p w:rsidR="00FE18A1" w:rsidRPr="00631D6E" w:rsidRDefault="00FE18A1" w:rsidP="00E33493">
            <w:pPr>
              <w:pStyle w:val="aa"/>
              <w:numPr>
                <w:ilvl w:val="0"/>
                <w:numId w:val="5"/>
              </w:numPr>
              <w:tabs>
                <w:tab w:val="left" w:pos="368"/>
              </w:tabs>
              <w:ind w:left="0" w:firstLine="85"/>
              <w:rPr>
                <w:rFonts w:ascii="Cambria" w:hAnsi="Cambria"/>
                <w:sz w:val="20"/>
                <w:szCs w:val="20"/>
                <w:lang w:val="uk-UA"/>
              </w:rPr>
            </w:pPr>
            <w:r w:rsidRPr="00631D6E">
              <w:rPr>
                <w:rFonts w:ascii="Cambria" w:hAnsi="Cambria"/>
                <w:sz w:val="20"/>
                <w:szCs w:val="20"/>
                <w:lang w:val="uk-UA"/>
              </w:rPr>
              <w:t xml:space="preserve">Кількість </w:t>
            </w:r>
            <w:r w:rsidR="00A67D8C" w:rsidRPr="00631D6E">
              <w:rPr>
                <w:rFonts w:ascii="Cambria" w:hAnsi="Cambria"/>
                <w:sz w:val="20"/>
                <w:szCs w:val="20"/>
                <w:lang w:val="uk-UA"/>
              </w:rPr>
              <w:t>інвестиційних пропозицій, сформованих на викуплених земельних ділянках</w:t>
            </w:r>
          </w:p>
          <w:p w:rsidR="00FE18A1" w:rsidRPr="00631D6E" w:rsidRDefault="00FE18A1" w:rsidP="00E33493">
            <w:pPr>
              <w:pStyle w:val="aa"/>
              <w:numPr>
                <w:ilvl w:val="0"/>
                <w:numId w:val="5"/>
              </w:numPr>
              <w:tabs>
                <w:tab w:val="left" w:pos="368"/>
              </w:tabs>
              <w:ind w:left="0" w:firstLine="85"/>
              <w:rPr>
                <w:rFonts w:ascii="Cambria" w:hAnsi="Cambria"/>
                <w:sz w:val="20"/>
                <w:szCs w:val="20"/>
                <w:lang w:val="uk-UA"/>
              </w:rPr>
            </w:pPr>
            <w:r w:rsidRPr="00631D6E">
              <w:rPr>
                <w:rFonts w:ascii="Cambria" w:hAnsi="Cambria"/>
                <w:sz w:val="20"/>
                <w:szCs w:val="20"/>
                <w:lang w:val="uk-UA"/>
              </w:rPr>
              <w:t>Збільшення обсягу реалізованої продукції (робіт, послуг) місцевими підприємствами</w:t>
            </w:r>
          </w:p>
          <w:p w:rsidR="00A67D8C" w:rsidRPr="00631D6E" w:rsidRDefault="00A67D8C" w:rsidP="00E33493">
            <w:pPr>
              <w:pStyle w:val="aa"/>
              <w:numPr>
                <w:ilvl w:val="0"/>
                <w:numId w:val="5"/>
              </w:numPr>
              <w:tabs>
                <w:tab w:val="left" w:pos="368"/>
              </w:tabs>
              <w:ind w:left="0" w:firstLine="85"/>
              <w:rPr>
                <w:rFonts w:ascii="Cambria" w:hAnsi="Cambria"/>
                <w:sz w:val="20"/>
                <w:szCs w:val="20"/>
                <w:lang w:val="uk-UA"/>
              </w:rPr>
            </w:pPr>
            <w:r w:rsidRPr="00631D6E">
              <w:rPr>
                <w:rFonts w:ascii="Cambria" w:hAnsi="Cambria"/>
                <w:sz w:val="20"/>
                <w:szCs w:val="20"/>
                <w:lang w:val="uk-UA"/>
              </w:rPr>
              <w:t>Кількість проведених тренінгів</w:t>
            </w:r>
          </w:p>
          <w:p w:rsidR="00FE18A1" w:rsidRPr="00631D6E" w:rsidRDefault="00FE18A1" w:rsidP="00E33493">
            <w:pPr>
              <w:pStyle w:val="aa"/>
              <w:numPr>
                <w:ilvl w:val="0"/>
                <w:numId w:val="5"/>
              </w:numPr>
              <w:tabs>
                <w:tab w:val="left" w:pos="368"/>
              </w:tabs>
              <w:ind w:left="0" w:firstLine="85"/>
              <w:rPr>
                <w:rFonts w:ascii="Cambria" w:hAnsi="Cambria"/>
                <w:sz w:val="20"/>
                <w:szCs w:val="20"/>
                <w:lang w:val="uk-UA"/>
              </w:rPr>
            </w:pPr>
            <w:r w:rsidRPr="00631D6E">
              <w:rPr>
                <w:rFonts w:ascii="Cambria" w:hAnsi="Cambria"/>
                <w:sz w:val="20"/>
                <w:szCs w:val="20"/>
                <w:lang w:val="uk-UA"/>
              </w:rPr>
              <w:t>Зростання рівня зайнятості місцевих мешканців</w:t>
            </w:r>
          </w:p>
        </w:tc>
      </w:tr>
      <w:tr w:rsidR="00FE18A1" w:rsidRPr="00631D6E" w:rsidTr="00E613DA">
        <w:trPr>
          <w:trHeight w:val="812"/>
        </w:trPr>
        <w:tc>
          <w:tcPr>
            <w:tcW w:w="3176" w:type="dxa"/>
            <w:shd w:val="clear" w:color="auto" w:fill="D4F8E2"/>
          </w:tcPr>
          <w:p w:rsidR="00FE18A1" w:rsidRPr="00631D6E" w:rsidRDefault="00FE18A1" w:rsidP="00674AAE">
            <w:pPr>
              <w:rPr>
                <w:rFonts w:ascii="Cambria" w:hAnsi="Cambria"/>
              </w:rPr>
            </w:pPr>
            <w:r w:rsidRPr="00631D6E">
              <w:rPr>
                <w:rFonts w:ascii="Cambria" w:hAnsi="Cambria"/>
              </w:rPr>
              <w:t xml:space="preserve">1.2. </w:t>
            </w:r>
            <w:r w:rsidRPr="00631D6E">
              <w:rPr>
                <w:rFonts w:ascii="Cambria" w:hAnsi="Cambria" w:cs="Arial"/>
              </w:rPr>
              <w:t>Підвищення інвестиційного потенціалу</w:t>
            </w:r>
          </w:p>
        </w:tc>
        <w:tc>
          <w:tcPr>
            <w:tcW w:w="5864" w:type="dxa"/>
            <w:vAlign w:val="center"/>
          </w:tcPr>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Підвищення швидкості роботи з землевпорядкування в частині ведення земельно-облікової документації</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Зростання рівня довіри до місцевої влади з боку місцевого бізнесу та потенційних інвесторів</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Збільшення надходжень до бюджету з податку на землю</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та обсяг реалізованих в громаді інвестиційних проектів</w:t>
            </w:r>
          </w:p>
        </w:tc>
      </w:tr>
      <w:tr w:rsidR="00FE18A1" w:rsidRPr="00631D6E" w:rsidTr="00E613DA">
        <w:trPr>
          <w:trHeight w:val="295"/>
        </w:trPr>
        <w:tc>
          <w:tcPr>
            <w:tcW w:w="3176" w:type="dxa"/>
            <w:tcBorders>
              <w:bottom w:val="single" w:sz="4" w:space="0" w:color="auto"/>
            </w:tcBorders>
            <w:shd w:val="clear" w:color="auto" w:fill="D4F8E2"/>
          </w:tcPr>
          <w:p w:rsidR="00FE18A1" w:rsidRPr="00631D6E" w:rsidRDefault="00FE18A1" w:rsidP="00674AAE">
            <w:pPr>
              <w:rPr>
                <w:rFonts w:ascii="Cambria" w:hAnsi="Cambria"/>
              </w:rPr>
            </w:pPr>
            <w:r w:rsidRPr="00631D6E">
              <w:rPr>
                <w:rFonts w:ascii="Cambria" w:hAnsi="Cambria"/>
              </w:rPr>
              <w:t xml:space="preserve">1.3. Розширення </w:t>
            </w:r>
            <w:r w:rsidR="00A44034" w:rsidRPr="00631D6E">
              <w:rPr>
                <w:rFonts w:ascii="Cambria" w:hAnsi="Cambria"/>
              </w:rPr>
              <w:t xml:space="preserve">туристичних та </w:t>
            </w:r>
            <w:r w:rsidRPr="00631D6E">
              <w:rPr>
                <w:rFonts w:ascii="Cambria" w:hAnsi="Cambria"/>
              </w:rPr>
              <w:t>рекреаційних можливостей громади</w:t>
            </w:r>
          </w:p>
        </w:tc>
        <w:tc>
          <w:tcPr>
            <w:tcW w:w="5864" w:type="dxa"/>
            <w:vAlign w:val="center"/>
          </w:tcPr>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Рівень знань серед потенційних відвідувачів про рекреаційні можливості громади</w:t>
            </w:r>
          </w:p>
          <w:p w:rsidR="006C5F21" w:rsidRPr="00631D6E" w:rsidRDefault="006C5F2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облаштованих екологічних зон в громаді</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осіб з-поза громади, туристів, що відвідали громаду протягом визначеного проміжку часу (місяць, рік)</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 xml:space="preserve">Рівень задоволеності мешканців з </w:t>
            </w:r>
            <w:r w:rsidR="00A67D8C" w:rsidRPr="00631D6E">
              <w:rPr>
                <w:rFonts w:ascii="Cambria" w:hAnsi="Cambria"/>
                <w:sz w:val="20"/>
                <w:szCs w:val="20"/>
                <w:lang w:val="uk-UA"/>
              </w:rPr>
              <w:t>ви</w:t>
            </w:r>
            <w:r w:rsidRPr="00631D6E">
              <w:rPr>
                <w:rFonts w:ascii="Cambria" w:hAnsi="Cambria"/>
                <w:sz w:val="20"/>
                <w:szCs w:val="20"/>
                <w:lang w:val="uk-UA"/>
              </w:rPr>
              <w:t>користання відпочинковими зонами</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 xml:space="preserve">Кількість </w:t>
            </w:r>
            <w:r w:rsidR="00A67D8C" w:rsidRPr="00631D6E">
              <w:rPr>
                <w:rFonts w:ascii="Cambria" w:hAnsi="Cambria"/>
                <w:sz w:val="20"/>
                <w:szCs w:val="20"/>
                <w:lang w:val="uk-UA"/>
              </w:rPr>
              <w:t>створених об’єктів туристичної інфраструктури</w:t>
            </w:r>
          </w:p>
        </w:tc>
      </w:tr>
    </w:tbl>
    <w:p w:rsidR="00FE18A1" w:rsidRPr="00631D6E" w:rsidRDefault="00FE18A1" w:rsidP="00FE18A1">
      <w:pPr>
        <w:spacing w:before="20" w:after="40" w:line="240" w:lineRule="auto"/>
        <w:jc w:val="both"/>
        <w:rPr>
          <w:rFonts w:ascii="Cambria" w:hAnsi="Cambria"/>
          <w:sz w:val="24"/>
          <w:szCs w:val="24"/>
        </w:rPr>
      </w:pPr>
    </w:p>
    <w:p w:rsidR="00FE18A1" w:rsidRPr="00631D6E" w:rsidRDefault="00FE18A1" w:rsidP="00FE18A1">
      <w:pPr>
        <w:spacing w:before="20" w:after="40" w:line="240" w:lineRule="auto"/>
        <w:jc w:val="both"/>
        <w:rPr>
          <w:rFonts w:ascii="Cambria" w:hAnsi="Cambria"/>
          <w:color w:val="332741"/>
          <w:sz w:val="24"/>
          <w:szCs w:val="24"/>
        </w:rPr>
      </w:pPr>
      <w:r w:rsidRPr="00631D6E">
        <w:rPr>
          <w:rFonts w:ascii="Cambria" w:hAnsi="Cambria"/>
          <w:color w:val="332741"/>
          <w:sz w:val="24"/>
          <w:szCs w:val="24"/>
          <w:u w:val="single"/>
        </w:rPr>
        <w:t xml:space="preserve">Таблиця </w:t>
      </w:r>
      <w:r w:rsidR="0017204C" w:rsidRPr="00631D6E">
        <w:rPr>
          <w:rFonts w:ascii="Cambria" w:hAnsi="Cambria"/>
          <w:color w:val="332741"/>
          <w:sz w:val="24"/>
          <w:szCs w:val="24"/>
          <w:u w:val="single"/>
        </w:rPr>
        <w:t>7</w:t>
      </w:r>
      <w:r w:rsidRPr="00631D6E">
        <w:rPr>
          <w:rFonts w:ascii="Cambria" w:hAnsi="Cambria"/>
          <w:color w:val="332741"/>
          <w:sz w:val="24"/>
          <w:szCs w:val="24"/>
        </w:rPr>
        <w:t>. Індикатори впливу діяльності в рамках досягнення стратегічної цілі 2</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tblPr>
      <w:tblGrid>
        <w:gridCol w:w="3176"/>
        <w:gridCol w:w="5864"/>
      </w:tblGrid>
      <w:tr w:rsidR="00FE18A1" w:rsidRPr="00631D6E" w:rsidTr="00E613DA">
        <w:trPr>
          <w:trHeight w:val="836"/>
        </w:trPr>
        <w:tc>
          <w:tcPr>
            <w:tcW w:w="9040" w:type="dxa"/>
            <w:gridSpan w:val="2"/>
            <w:shd w:val="clear" w:color="auto" w:fill="D4F8E2"/>
            <w:vAlign w:val="center"/>
          </w:tcPr>
          <w:p w:rsidR="00FE18A1" w:rsidRPr="00631D6E" w:rsidRDefault="00FE18A1" w:rsidP="00674AAE">
            <w:pPr>
              <w:jc w:val="center"/>
              <w:rPr>
                <w:rFonts w:ascii="Cambria" w:hAnsi="Cambria" w:cs="Arial"/>
                <w:b/>
                <w:sz w:val="24"/>
                <w:szCs w:val="24"/>
              </w:rPr>
            </w:pPr>
            <w:r w:rsidRPr="00631D6E">
              <w:rPr>
                <w:rFonts w:ascii="Cambria" w:hAnsi="Cambria" w:cs="Arial"/>
                <w:b/>
                <w:sz w:val="24"/>
                <w:szCs w:val="24"/>
              </w:rPr>
              <w:t>Стратегічна ціль 2</w:t>
            </w:r>
          </w:p>
          <w:p w:rsidR="00FE18A1" w:rsidRPr="00631D6E" w:rsidRDefault="00FE18A1" w:rsidP="00674AAE">
            <w:pPr>
              <w:jc w:val="center"/>
              <w:rPr>
                <w:rFonts w:ascii="Cambria" w:hAnsi="Cambria"/>
                <w:b/>
                <w:sz w:val="24"/>
                <w:szCs w:val="24"/>
              </w:rPr>
            </w:pPr>
            <w:r w:rsidRPr="00631D6E">
              <w:rPr>
                <w:rFonts w:ascii="Cambria" w:hAnsi="Cambria" w:cs="Arial"/>
                <w:b/>
                <w:sz w:val="24"/>
                <w:szCs w:val="24"/>
              </w:rPr>
              <w:t>ГРОМАДА – ТЕРИТОРІЯ КОМФОРТУ</w:t>
            </w:r>
            <w:r w:rsidR="00A44034" w:rsidRPr="00631D6E">
              <w:rPr>
                <w:rFonts w:ascii="Cambria" w:hAnsi="Cambria" w:cs="Arial"/>
                <w:b/>
                <w:sz w:val="24"/>
                <w:szCs w:val="24"/>
              </w:rPr>
              <w:t xml:space="preserve"> І БЕЗПЕКИ</w:t>
            </w:r>
          </w:p>
        </w:tc>
      </w:tr>
      <w:tr w:rsidR="00FE18A1" w:rsidRPr="00631D6E" w:rsidTr="00E613DA">
        <w:trPr>
          <w:trHeight w:val="477"/>
        </w:trPr>
        <w:tc>
          <w:tcPr>
            <w:tcW w:w="9040" w:type="dxa"/>
            <w:gridSpan w:val="2"/>
            <w:shd w:val="clear" w:color="auto" w:fill="1D712D"/>
            <w:vAlign w:val="center"/>
          </w:tcPr>
          <w:p w:rsidR="00FE18A1" w:rsidRPr="00631D6E" w:rsidRDefault="00FE18A1" w:rsidP="00674AAE">
            <w:pPr>
              <w:jc w:val="center"/>
              <w:rPr>
                <w:rFonts w:ascii="Cambria" w:hAnsi="Cambria" w:cs="Arial"/>
                <w:b/>
                <w:color w:val="FFFFFF" w:themeColor="background1"/>
              </w:rPr>
            </w:pPr>
            <w:r w:rsidRPr="00631D6E">
              <w:rPr>
                <w:rFonts w:ascii="Cambria" w:hAnsi="Cambria" w:cs="Arial"/>
                <w:b/>
                <w:color w:val="FFFFFF" w:themeColor="background1"/>
              </w:rPr>
              <w:t>Індикатори впливу</w:t>
            </w:r>
          </w:p>
        </w:tc>
      </w:tr>
      <w:tr w:rsidR="00FE18A1" w:rsidRPr="00631D6E" w:rsidTr="00674AAE">
        <w:trPr>
          <w:trHeight w:val="1114"/>
        </w:trPr>
        <w:tc>
          <w:tcPr>
            <w:tcW w:w="9040" w:type="dxa"/>
            <w:gridSpan w:val="2"/>
            <w:vAlign w:val="center"/>
          </w:tcPr>
          <w:p w:rsidR="00D6713E" w:rsidRPr="00631D6E" w:rsidRDefault="006C5F21" w:rsidP="00E33493">
            <w:pPr>
              <w:pStyle w:val="aa"/>
              <w:numPr>
                <w:ilvl w:val="0"/>
                <w:numId w:val="5"/>
              </w:numPr>
              <w:tabs>
                <w:tab w:val="left" w:pos="505"/>
              </w:tabs>
              <w:jc w:val="both"/>
              <w:rPr>
                <w:rFonts w:ascii="Cambria" w:hAnsi="Cambria" w:cs="Arial"/>
                <w:lang w:val="uk-UA" w:eastAsia="pl-PL"/>
              </w:rPr>
            </w:pPr>
            <w:r w:rsidRPr="00631D6E">
              <w:rPr>
                <w:rFonts w:ascii="Cambria" w:hAnsi="Cambria" w:cs="Arial"/>
                <w:lang w:val="uk-UA" w:eastAsia="pl-PL"/>
              </w:rPr>
              <w:t>Підвищення якості життя мешканців громади</w:t>
            </w:r>
          </w:p>
          <w:p w:rsidR="006C5F21" w:rsidRPr="00631D6E" w:rsidRDefault="00631D6E" w:rsidP="00E33493">
            <w:pPr>
              <w:pStyle w:val="aa"/>
              <w:numPr>
                <w:ilvl w:val="0"/>
                <w:numId w:val="5"/>
              </w:numPr>
              <w:tabs>
                <w:tab w:val="left" w:pos="505"/>
              </w:tabs>
              <w:jc w:val="both"/>
              <w:rPr>
                <w:rFonts w:ascii="Cambria" w:hAnsi="Cambria" w:cs="Arial"/>
                <w:lang w:val="uk-UA" w:eastAsia="pl-PL"/>
              </w:rPr>
            </w:pPr>
            <w:r w:rsidRPr="00631D6E">
              <w:rPr>
                <w:rFonts w:ascii="Cambria" w:hAnsi="Cambria" w:cs="Arial"/>
                <w:lang w:val="uk-UA" w:eastAsia="pl-PL"/>
              </w:rPr>
              <w:t>Рівень</w:t>
            </w:r>
            <w:r>
              <w:rPr>
                <w:rFonts w:ascii="Cambria" w:hAnsi="Cambria" w:cs="Arial"/>
                <w:lang w:val="uk-UA" w:eastAsia="pl-PL"/>
              </w:rPr>
              <w:t xml:space="preserve"> </w:t>
            </w:r>
            <w:r w:rsidRPr="00631D6E">
              <w:rPr>
                <w:rFonts w:ascii="Cambria" w:hAnsi="Cambria" w:cs="Arial"/>
                <w:lang w:val="uk-UA" w:eastAsia="pl-PL"/>
              </w:rPr>
              <w:t>задоволеності</w:t>
            </w:r>
            <w:r>
              <w:rPr>
                <w:rFonts w:ascii="Cambria" w:hAnsi="Cambria" w:cs="Arial"/>
                <w:lang w:val="uk-UA" w:eastAsia="pl-PL"/>
              </w:rPr>
              <w:t xml:space="preserve"> </w:t>
            </w:r>
            <w:r w:rsidRPr="00631D6E">
              <w:rPr>
                <w:rFonts w:ascii="Cambria" w:hAnsi="Cambria" w:cs="Arial"/>
                <w:lang w:val="uk-UA" w:eastAsia="pl-PL"/>
              </w:rPr>
              <w:t>мешканців</w:t>
            </w:r>
            <w:r w:rsidR="006C5F21" w:rsidRPr="00631D6E">
              <w:rPr>
                <w:rFonts w:ascii="Cambria" w:hAnsi="Cambria" w:cs="Arial"/>
                <w:lang w:val="uk-UA" w:eastAsia="pl-PL"/>
              </w:rPr>
              <w:t xml:space="preserve"> з </w:t>
            </w:r>
            <w:r w:rsidRPr="00631D6E">
              <w:rPr>
                <w:rFonts w:ascii="Cambria" w:hAnsi="Cambria" w:cs="Arial"/>
                <w:lang w:val="uk-UA" w:eastAsia="pl-PL"/>
              </w:rPr>
              <w:t>якості</w:t>
            </w:r>
            <w:r>
              <w:rPr>
                <w:rFonts w:ascii="Cambria" w:hAnsi="Cambria" w:cs="Arial"/>
                <w:lang w:val="uk-UA" w:eastAsia="pl-PL"/>
              </w:rPr>
              <w:t xml:space="preserve"> </w:t>
            </w:r>
            <w:r w:rsidRPr="00631D6E">
              <w:rPr>
                <w:rFonts w:ascii="Cambria" w:hAnsi="Cambria" w:cs="Arial"/>
                <w:lang w:val="uk-UA" w:eastAsia="pl-PL"/>
              </w:rPr>
              <w:t>дорожньої</w:t>
            </w:r>
            <w:r>
              <w:rPr>
                <w:rFonts w:ascii="Cambria" w:hAnsi="Cambria" w:cs="Arial"/>
                <w:lang w:val="uk-UA" w:eastAsia="pl-PL"/>
              </w:rPr>
              <w:t xml:space="preserve"> </w:t>
            </w:r>
            <w:r w:rsidRPr="00631D6E">
              <w:rPr>
                <w:rFonts w:ascii="Cambria" w:hAnsi="Cambria" w:cs="Arial"/>
                <w:lang w:val="uk-UA" w:eastAsia="pl-PL"/>
              </w:rPr>
              <w:t>інфраструктури</w:t>
            </w:r>
          </w:p>
          <w:p w:rsidR="006C5F21" w:rsidRPr="00631D6E" w:rsidRDefault="006C5F21" w:rsidP="00E33493">
            <w:pPr>
              <w:pStyle w:val="aa"/>
              <w:numPr>
                <w:ilvl w:val="0"/>
                <w:numId w:val="5"/>
              </w:numPr>
              <w:tabs>
                <w:tab w:val="left" w:pos="505"/>
              </w:tabs>
              <w:jc w:val="both"/>
              <w:rPr>
                <w:rFonts w:ascii="Cambria" w:hAnsi="Cambria" w:cs="Arial"/>
                <w:lang w:val="uk-UA" w:eastAsia="pl-PL"/>
              </w:rPr>
            </w:pPr>
            <w:r w:rsidRPr="00631D6E">
              <w:rPr>
                <w:rFonts w:ascii="Cambria" w:hAnsi="Cambria" w:cs="Arial"/>
                <w:lang w:val="uk-UA" w:eastAsia="pl-PL"/>
              </w:rPr>
              <w:t>Підвищення рівня безпеки проживання в громаді</w:t>
            </w:r>
          </w:p>
          <w:p w:rsidR="006C5F21" w:rsidRPr="00631D6E" w:rsidRDefault="006C5F21" w:rsidP="00E33493">
            <w:pPr>
              <w:pStyle w:val="aa"/>
              <w:numPr>
                <w:ilvl w:val="0"/>
                <w:numId w:val="5"/>
              </w:numPr>
              <w:tabs>
                <w:tab w:val="left" w:pos="505"/>
              </w:tabs>
              <w:jc w:val="both"/>
              <w:rPr>
                <w:rFonts w:ascii="Cambria" w:hAnsi="Cambria"/>
                <w:lang w:val="uk-UA"/>
              </w:rPr>
            </w:pPr>
            <w:r w:rsidRPr="00631D6E">
              <w:rPr>
                <w:rFonts w:ascii="Cambria" w:hAnsi="Cambria" w:cs="Arial"/>
                <w:lang w:val="uk-UA" w:eastAsia="pl-PL"/>
              </w:rPr>
              <w:t xml:space="preserve">Підвищення енергетичної </w:t>
            </w:r>
            <w:r w:rsidR="00631D6E" w:rsidRPr="00631D6E">
              <w:rPr>
                <w:rFonts w:ascii="Cambria" w:hAnsi="Cambria" w:cs="Arial"/>
                <w:lang w:val="uk-UA" w:eastAsia="pl-PL"/>
              </w:rPr>
              <w:t>незалежності</w:t>
            </w:r>
            <w:r w:rsidR="00631D6E">
              <w:rPr>
                <w:rFonts w:ascii="Cambria" w:hAnsi="Cambria" w:cs="Arial"/>
                <w:lang w:val="uk-UA" w:eastAsia="pl-PL"/>
              </w:rPr>
              <w:t xml:space="preserve"> </w:t>
            </w:r>
            <w:r w:rsidR="00631D6E" w:rsidRPr="00631D6E">
              <w:rPr>
                <w:rFonts w:ascii="Cambria" w:hAnsi="Cambria" w:cs="Arial"/>
                <w:lang w:val="uk-UA" w:eastAsia="pl-PL"/>
              </w:rPr>
              <w:t>громади</w:t>
            </w:r>
          </w:p>
          <w:p w:rsidR="006C5F21" w:rsidRPr="00631D6E" w:rsidRDefault="006C5F21" w:rsidP="00E33493">
            <w:pPr>
              <w:pStyle w:val="aa"/>
              <w:numPr>
                <w:ilvl w:val="0"/>
                <w:numId w:val="5"/>
              </w:numPr>
              <w:tabs>
                <w:tab w:val="left" w:pos="505"/>
              </w:tabs>
              <w:jc w:val="both"/>
              <w:rPr>
                <w:rFonts w:ascii="Cambria" w:hAnsi="Cambria"/>
                <w:lang w:val="uk-UA"/>
              </w:rPr>
            </w:pPr>
            <w:r w:rsidRPr="00631D6E">
              <w:rPr>
                <w:rFonts w:ascii="Cambria" w:hAnsi="Cambria"/>
                <w:lang w:val="uk-UA"/>
              </w:rPr>
              <w:t>Зростання інвестиційної привабливості громади</w:t>
            </w:r>
          </w:p>
          <w:p w:rsidR="00FE18A1" w:rsidRPr="00631D6E" w:rsidRDefault="00FE18A1" w:rsidP="00E33493">
            <w:pPr>
              <w:pStyle w:val="aa"/>
              <w:numPr>
                <w:ilvl w:val="0"/>
                <w:numId w:val="5"/>
              </w:numPr>
              <w:tabs>
                <w:tab w:val="left" w:pos="498"/>
              </w:tabs>
              <w:ind w:left="0" w:firstLine="288"/>
              <w:jc w:val="both"/>
              <w:rPr>
                <w:rFonts w:ascii="Cambria" w:hAnsi="Cambria"/>
                <w:lang w:val="uk-UA"/>
              </w:rPr>
            </w:pPr>
            <w:r w:rsidRPr="00631D6E">
              <w:rPr>
                <w:rFonts w:ascii="Cambria" w:hAnsi="Cambria" w:cs="Arial"/>
                <w:lang w:val="uk-UA" w:eastAsia="pl-PL"/>
              </w:rPr>
              <w:t>Збільшення доступності послуг комунальних послуг (водопостачання/ водовідведення, вивезення сміття)</w:t>
            </w:r>
          </w:p>
        </w:tc>
      </w:tr>
      <w:tr w:rsidR="00FE18A1" w:rsidRPr="00631D6E" w:rsidTr="00E613DA">
        <w:trPr>
          <w:trHeight w:val="393"/>
        </w:trPr>
        <w:tc>
          <w:tcPr>
            <w:tcW w:w="3176" w:type="dxa"/>
            <w:shd w:val="clear" w:color="auto" w:fill="1D712D"/>
            <w:vAlign w:val="center"/>
          </w:tcPr>
          <w:p w:rsidR="00FE18A1" w:rsidRPr="00631D6E" w:rsidRDefault="00FE18A1" w:rsidP="00674AAE">
            <w:pPr>
              <w:jc w:val="center"/>
              <w:rPr>
                <w:rFonts w:ascii="Cambria" w:hAnsi="Cambria"/>
                <w:b/>
                <w:color w:val="FFFFFF" w:themeColor="background1"/>
              </w:rPr>
            </w:pPr>
            <w:r w:rsidRPr="00631D6E">
              <w:rPr>
                <w:rFonts w:ascii="Cambria" w:hAnsi="Cambria"/>
                <w:b/>
                <w:color w:val="FFFFFF" w:themeColor="background1"/>
              </w:rPr>
              <w:t>Операційна ціль</w:t>
            </w:r>
          </w:p>
        </w:tc>
        <w:tc>
          <w:tcPr>
            <w:tcW w:w="5864" w:type="dxa"/>
            <w:shd w:val="clear" w:color="auto" w:fill="1D712D"/>
            <w:vAlign w:val="center"/>
          </w:tcPr>
          <w:p w:rsidR="00FE18A1" w:rsidRPr="00631D6E" w:rsidRDefault="00FE18A1" w:rsidP="00674AAE">
            <w:pPr>
              <w:jc w:val="center"/>
              <w:rPr>
                <w:rFonts w:ascii="Cambria" w:hAnsi="Cambria"/>
                <w:b/>
                <w:color w:val="FFFFFF" w:themeColor="background1"/>
              </w:rPr>
            </w:pPr>
            <w:r w:rsidRPr="00631D6E">
              <w:rPr>
                <w:rFonts w:ascii="Cambria" w:hAnsi="Cambria"/>
                <w:b/>
                <w:color w:val="FFFFFF" w:themeColor="background1"/>
              </w:rPr>
              <w:t>Індикатори результату</w:t>
            </w:r>
          </w:p>
        </w:tc>
      </w:tr>
      <w:tr w:rsidR="00FE18A1" w:rsidRPr="00631D6E" w:rsidTr="00E613DA">
        <w:trPr>
          <w:trHeight w:val="257"/>
        </w:trPr>
        <w:tc>
          <w:tcPr>
            <w:tcW w:w="3176" w:type="dxa"/>
            <w:shd w:val="clear" w:color="auto" w:fill="D4F8E2"/>
          </w:tcPr>
          <w:p w:rsidR="00FE18A1" w:rsidRPr="00631D6E" w:rsidRDefault="00FE18A1" w:rsidP="00674AAE">
            <w:pPr>
              <w:rPr>
                <w:rFonts w:ascii="Cambria" w:hAnsi="Cambria"/>
              </w:rPr>
            </w:pPr>
            <w:r w:rsidRPr="00631D6E">
              <w:rPr>
                <w:rFonts w:ascii="Cambria" w:hAnsi="Cambria"/>
              </w:rPr>
              <w:t xml:space="preserve">2.1. </w:t>
            </w:r>
            <w:r w:rsidRPr="00631D6E">
              <w:rPr>
                <w:rFonts w:asciiTheme="majorHAnsi" w:hAnsiTheme="majorHAnsi" w:cs="Arial"/>
                <w:szCs w:val="20"/>
              </w:rPr>
              <w:t xml:space="preserve">Благоустрій </w:t>
            </w:r>
            <w:r w:rsidR="00A44034" w:rsidRPr="00631D6E">
              <w:rPr>
                <w:rFonts w:asciiTheme="majorHAnsi" w:hAnsiTheme="majorHAnsi" w:cs="Arial"/>
                <w:szCs w:val="20"/>
              </w:rPr>
              <w:t>території громади</w:t>
            </w:r>
          </w:p>
        </w:tc>
        <w:tc>
          <w:tcPr>
            <w:tcW w:w="5864" w:type="dxa"/>
            <w:vAlign w:val="center"/>
          </w:tcPr>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Рівень задоволення мешканців комунальними послугами</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w:t>
            </w:r>
            <w:r w:rsidR="00D6713E" w:rsidRPr="00631D6E">
              <w:rPr>
                <w:rFonts w:ascii="Cambria" w:hAnsi="Cambria"/>
                <w:sz w:val="20"/>
                <w:szCs w:val="20"/>
                <w:lang w:val="uk-UA"/>
              </w:rPr>
              <w:t xml:space="preserve"> дитячих ігрових майданчиків</w:t>
            </w:r>
            <w:r w:rsidRPr="00631D6E">
              <w:rPr>
                <w:rFonts w:ascii="Cambria" w:hAnsi="Cambria"/>
                <w:sz w:val="20"/>
                <w:szCs w:val="20"/>
                <w:lang w:val="uk-UA"/>
              </w:rPr>
              <w:t xml:space="preserve"> на території громади</w:t>
            </w:r>
          </w:p>
          <w:p w:rsidR="00D6713E" w:rsidRPr="00631D6E" w:rsidRDefault="00D6713E"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Площа облаштованої території поряд з закладами комунальної власності</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Підвищення ефективності роботи комунального підприємства по підтримці благоустрою (кількість закупленої спеціалізованої техніки)</w:t>
            </w:r>
          </w:p>
        </w:tc>
      </w:tr>
      <w:tr w:rsidR="00FE18A1" w:rsidRPr="00631D6E" w:rsidTr="00E613DA">
        <w:trPr>
          <w:trHeight w:val="972"/>
        </w:trPr>
        <w:tc>
          <w:tcPr>
            <w:tcW w:w="3176" w:type="dxa"/>
            <w:shd w:val="clear" w:color="auto" w:fill="D4F8E2"/>
          </w:tcPr>
          <w:p w:rsidR="00FE18A1" w:rsidRPr="00631D6E" w:rsidRDefault="00FE18A1" w:rsidP="00674AAE">
            <w:pPr>
              <w:rPr>
                <w:rFonts w:ascii="Cambria" w:hAnsi="Cambria"/>
              </w:rPr>
            </w:pPr>
            <w:r w:rsidRPr="00631D6E">
              <w:rPr>
                <w:rFonts w:ascii="Cambria" w:hAnsi="Cambria"/>
              </w:rPr>
              <w:t xml:space="preserve">2.2. </w:t>
            </w:r>
            <w:r w:rsidR="00A44034" w:rsidRPr="00631D6E">
              <w:rPr>
                <w:rFonts w:asciiTheme="majorHAnsi" w:hAnsiTheme="majorHAnsi" w:cs="Arial"/>
              </w:rPr>
              <w:t>Розвиток місцевої інфраструктури безпеки</w:t>
            </w:r>
          </w:p>
        </w:tc>
        <w:tc>
          <w:tcPr>
            <w:tcW w:w="5864" w:type="dxa"/>
            <w:vAlign w:val="center"/>
          </w:tcPr>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зафіксованих відео-системою правопорушень</w:t>
            </w:r>
          </w:p>
          <w:p w:rsidR="00D6713E" w:rsidRPr="00631D6E" w:rsidRDefault="00D6713E"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встановлених камер відеоспостереження</w:t>
            </w:r>
          </w:p>
          <w:p w:rsidR="00FE18A1" w:rsidRPr="00631D6E" w:rsidRDefault="00D6713E"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 зменшення підтоплення населених пунктів</w:t>
            </w:r>
          </w:p>
          <w:p w:rsidR="00FE18A1" w:rsidRPr="00631D6E" w:rsidRDefault="00D6713E"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облаштованих укриттів/сховищ</w:t>
            </w:r>
          </w:p>
          <w:p w:rsidR="00D6713E" w:rsidRPr="00631D6E" w:rsidRDefault="00D6713E"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Протяжність модернізованої системи освітлення(км)</w:t>
            </w:r>
          </w:p>
        </w:tc>
      </w:tr>
      <w:tr w:rsidR="00FE18A1" w:rsidRPr="00631D6E" w:rsidTr="00E613DA">
        <w:trPr>
          <w:trHeight w:val="704"/>
        </w:trPr>
        <w:tc>
          <w:tcPr>
            <w:tcW w:w="3176" w:type="dxa"/>
            <w:shd w:val="clear" w:color="auto" w:fill="D4F8E2"/>
          </w:tcPr>
          <w:p w:rsidR="00FE18A1" w:rsidRPr="00631D6E" w:rsidRDefault="00FE18A1" w:rsidP="00674AAE">
            <w:pPr>
              <w:rPr>
                <w:rFonts w:ascii="Cambria" w:hAnsi="Cambria"/>
              </w:rPr>
            </w:pPr>
            <w:r w:rsidRPr="00631D6E">
              <w:rPr>
                <w:rFonts w:ascii="Cambria" w:hAnsi="Cambria"/>
              </w:rPr>
              <w:t>2.3. Покращ</w:t>
            </w:r>
            <w:r w:rsidR="00A44034" w:rsidRPr="00631D6E">
              <w:rPr>
                <w:rFonts w:ascii="Cambria" w:hAnsi="Cambria"/>
              </w:rPr>
              <w:t>е</w:t>
            </w:r>
            <w:r w:rsidRPr="00631D6E">
              <w:rPr>
                <w:rFonts w:ascii="Cambria" w:hAnsi="Cambria"/>
              </w:rPr>
              <w:t>ння інженерно-транспортної інфраструктури в громаді</w:t>
            </w:r>
          </w:p>
        </w:tc>
        <w:tc>
          <w:tcPr>
            <w:tcW w:w="5864" w:type="dxa"/>
            <w:vAlign w:val="center"/>
          </w:tcPr>
          <w:p w:rsidR="006C5F21" w:rsidRPr="00631D6E" w:rsidRDefault="006C5F21" w:rsidP="00E33493">
            <w:pPr>
              <w:pStyle w:val="aa"/>
              <w:numPr>
                <w:ilvl w:val="0"/>
                <w:numId w:val="5"/>
              </w:numPr>
              <w:tabs>
                <w:tab w:val="left" w:pos="368"/>
              </w:tabs>
              <w:rPr>
                <w:rFonts w:asciiTheme="majorHAnsi" w:eastAsia="SimSun" w:hAnsiTheme="majorHAnsi" w:cs="Arial"/>
                <w:kern w:val="1"/>
                <w:sz w:val="20"/>
                <w:szCs w:val="20"/>
                <w:lang w:val="uk-UA" w:eastAsia="hi-IN" w:bidi="hi-IN"/>
              </w:rPr>
            </w:pPr>
            <w:r w:rsidRPr="00631D6E">
              <w:rPr>
                <w:rFonts w:asciiTheme="majorHAnsi" w:eastAsia="SimSun" w:hAnsiTheme="majorHAnsi" w:cs="Arial"/>
                <w:kern w:val="1"/>
                <w:sz w:val="20"/>
                <w:szCs w:val="20"/>
                <w:lang w:val="uk-UA" w:eastAsia="hi-IN" w:bidi="hi-IN"/>
              </w:rPr>
              <w:t>Довжина відремонтованих чи збудованих доріг (км)</w:t>
            </w:r>
          </w:p>
          <w:p w:rsidR="006C5F21" w:rsidRPr="00631D6E" w:rsidRDefault="006C5F21" w:rsidP="00E33493">
            <w:pPr>
              <w:pStyle w:val="aa"/>
              <w:numPr>
                <w:ilvl w:val="0"/>
                <w:numId w:val="5"/>
              </w:numPr>
              <w:tabs>
                <w:tab w:val="left" w:pos="368"/>
              </w:tabs>
              <w:rPr>
                <w:rFonts w:asciiTheme="majorHAnsi" w:eastAsia="SimSun" w:hAnsiTheme="majorHAnsi" w:cs="Arial"/>
                <w:kern w:val="1"/>
                <w:sz w:val="20"/>
                <w:szCs w:val="20"/>
                <w:lang w:val="uk-UA" w:eastAsia="hi-IN" w:bidi="hi-IN"/>
              </w:rPr>
            </w:pPr>
            <w:r w:rsidRPr="00631D6E">
              <w:rPr>
                <w:rFonts w:asciiTheme="majorHAnsi" w:eastAsia="SimSun" w:hAnsiTheme="majorHAnsi" w:cs="Arial"/>
                <w:kern w:val="1"/>
                <w:sz w:val="20"/>
                <w:szCs w:val="20"/>
                <w:lang w:val="uk-UA" w:eastAsia="hi-IN" w:bidi="hi-IN"/>
              </w:rPr>
              <w:t>Кількість встановлених дорожніх знаків, освітлення, переходів</w:t>
            </w:r>
          </w:p>
          <w:p w:rsidR="00FE18A1" w:rsidRPr="00631D6E" w:rsidRDefault="006C5F21" w:rsidP="00E33493">
            <w:pPr>
              <w:pStyle w:val="aa"/>
              <w:numPr>
                <w:ilvl w:val="0"/>
                <w:numId w:val="5"/>
              </w:numPr>
              <w:tabs>
                <w:tab w:val="left" w:pos="368"/>
              </w:tabs>
              <w:rPr>
                <w:rFonts w:ascii="Cambria" w:hAnsi="Cambria"/>
                <w:sz w:val="20"/>
                <w:szCs w:val="20"/>
                <w:lang w:val="uk-UA"/>
              </w:rPr>
            </w:pPr>
            <w:r w:rsidRPr="00631D6E">
              <w:rPr>
                <w:rFonts w:asciiTheme="majorHAnsi" w:eastAsia="SimSun" w:hAnsiTheme="majorHAnsi" w:cs="Arial"/>
                <w:kern w:val="1"/>
                <w:sz w:val="20"/>
                <w:szCs w:val="20"/>
                <w:lang w:val="uk-UA" w:eastAsia="hi-IN" w:bidi="hi-IN"/>
              </w:rPr>
              <w:t xml:space="preserve">Кількість облаштованих пішохідних зон, велодоріжок, </w:t>
            </w:r>
            <w:r w:rsidRPr="00631D6E">
              <w:rPr>
                <w:rFonts w:asciiTheme="majorHAnsi" w:eastAsia="SimSun" w:hAnsiTheme="majorHAnsi" w:cs="Arial"/>
                <w:kern w:val="1"/>
                <w:sz w:val="20"/>
                <w:szCs w:val="20"/>
                <w:lang w:val="uk-UA" w:eastAsia="hi-IN" w:bidi="hi-IN"/>
              </w:rPr>
              <w:lastRenderedPageBreak/>
              <w:t>зупинок</w:t>
            </w:r>
          </w:p>
        </w:tc>
      </w:tr>
      <w:tr w:rsidR="00FE18A1" w:rsidRPr="00631D6E" w:rsidTr="00E613DA">
        <w:trPr>
          <w:trHeight w:val="704"/>
        </w:trPr>
        <w:tc>
          <w:tcPr>
            <w:tcW w:w="3176" w:type="dxa"/>
            <w:shd w:val="clear" w:color="auto" w:fill="D4F8E2"/>
          </w:tcPr>
          <w:p w:rsidR="00FE18A1" w:rsidRPr="00631D6E" w:rsidRDefault="00FE18A1" w:rsidP="00674AAE">
            <w:pPr>
              <w:rPr>
                <w:rFonts w:ascii="Cambria" w:hAnsi="Cambria"/>
              </w:rPr>
            </w:pPr>
            <w:r w:rsidRPr="00631D6E">
              <w:rPr>
                <w:rFonts w:ascii="Cambria" w:hAnsi="Cambria"/>
              </w:rPr>
              <w:lastRenderedPageBreak/>
              <w:t>2.4. Удосконалення системи послуг з водопостачання та водовідведення</w:t>
            </w:r>
          </w:p>
        </w:tc>
        <w:tc>
          <w:tcPr>
            <w:tcW w:w="5864" w:type="dxa"/>
            <w:vAlign w:val="center"/>
          </w:tcPr>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Наявне документальне забезпечення рішення щодо розвитку системи централізованого водопостачання/ водовідведення в громаді</w:t>
            </w:r>
          </w:p>
          <w:p w:rsidR="00FE18A1" w:rsidRPr="00631D6E" w:rsidRDefault="006C5F2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Протяжність збудованих мереж водопостачання та водовідведення (км)</w:t>
            </w:r>
          </w:p>
        </w:tc>
      </w:tr>
      <w:tr w:rsidR="00A44034" w:rsidRPr="00631D6E" w:rsidTr="00E613DA">
        <w:trPr>
          <w:trHeight w:val="704"/>
        </w:trPr>
        <w:tc>
          <w:tcPr>
            <w:tcW w:w="3176" w:type="dxa"/>
            <w:shd w:val="clear" w:color="auto" w:fill="D4F8E2"/>
          </w:tcPr>
          <w:p w:rsidR="00A44034" w:rsidRPr="00631D6E" w:rsidRDefault="00A44034" w:rsidP="00A44034">
            <w:pPr>
              <w:rPr>
                <w:rFonts w:ascii="Cambria" w:hAnsi="Cambria"/>
              </w:rPr>
            </w:pPr>
            <w:r w:rsidRPr="00631D6E">
              <w:rPr>
                <w:rFonts w:ascii="Cambria" w:hAnsi="Cambria"/>
              </w:rPr>
              <w:t>2.5.  Розвиток альтернативних джерел енергії та енергозберігаючих технологій</w:t>
            </w:r>
          </w:p>
        </w:tc>
        <w:tc>
          <w:tcPr>
            <w:tcW w:w="5864" w:type="dxa"/>
            <w:vAlign w:val="center"/>
          </w:tcPr>
          <w:p w:rsidR="00A44034" w:rsidRPr="00631D6E" w:rsidRDefault="006C5F2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встановлених СЕС/ теплових насосів</w:t>
            </w:r>
          </w:p>
          <w:p w:rsidR="006C5F21" w:rsidRPr="00631D6E" w:rsidRDefault="006C5F2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Зменшення викидів CO₂ (тонн)</w:t>
            </w:r>
          </w:p>
          <w:p w:rsidR="006C5F21" w:rsidRPr="00631D6E" w:rsidRDefault="006C5F2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впроваджених енергоефективних проєктів (в т.ч. термомодернізація)</w:t>
            </w:r>
          </w:p>
        </w:tc>
      </w:tr>
    </w:tbl>
    <w:p w:rsidR="007873C4" w:rsidRPr="00631D6E" w:rsidRDefault="007873C4" w:rsidP="00FE18A1">
      <w:pPr>
        <w:spacing w:before="20" w:after="40" w:line="240" w:lineRule="auto"/>
        <w:jc w:val="both"/>
        <w:rPr>
          <w:rFonts w:ascii="Cambria" w:hAnsi="Cambria"/>
          <w:color w:val="332741"/>
          <w:sz w:val="24"/>
          <w:szCs w:val="24"/>
          <w:u w:val="single"/>
        </w:rPr>
      </w:pPr>
    </w:p>
    <w:p w:rsidR="00FE18A1" w:rsidRPr="00631D6E" w:rsidRDefault="00FE18A1" w:rsidP="00FE18A1">
      <w:pPr>
        <w:spacing w:before="20" w:after="40" w:line="240" w:lineRule="auto"/>
        <w:jc w:val="both"/>
        <w:rPr>
          <w:rFonts w:ascii="Cambria" w:hAnsi="Cambria"/>
          <w:color w:val="332741"/>
          <w:sz w:val="24"/>
          <w:szCs w:val="24"/>
        </w:rPr>
      </w:pPr>
      <w:r w:rsidRPr="00631D6E">
        <w:rPr>
          <w:rFonts w:ascii="Cambria" w:hAnsi="Cambria"/>
          <w:color w:val="332741"/>
          <w:sz w:val="24"/>
          <w:szCs w:val="24"/>
          <w:u w:val="single"/>
        </w:rPr>
        <w:t xml:space="preserve">Таблиця </w:t>
      </w:r>
      <w:r w:rsidR="0017204C" w:rsidRPr="00631D6E">
        <w:rPr>
          <w:rFonts w:ascii="Cambria" w:hAnsi="Cambria"/>
          <w:color w:val="332741"/>
          <w:sz w:val="24"/>
          <w:szCs w:val="24"/>
          <w:u w:val="single"/>
        </w:rPr>
        <w:t>8</w:t>
      </w:r>
      <w:r w:rsidRPr="00631D6E">
        <w:rPr>
          <w:rFonts w:ascii="Cambria" w:hAnsi="Cambria"/>
          <w:color w:val="332741"/>
          <w:sz w:val="24"/>
          <w:szCs w:val="24"/>
        </w:rPr>
        <w:t>. Індикатори впливу діяльності в рамках досягнення стратегічної цілі 3</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tblPr>
      <w:tblGrid>
        <w:gridCol w:w="3176"/>
        <w:gridCol w:w="5864"/>
      </w:tblGrid>
      <w:tr w:rsidR="00FE18A1" w:rsidRPr="00631D6E" w:rsidTr="00E613DA">
        <w:trPr>
          <w:trHeight w:val="836"/>
        </w:trPr>
        <w:tc>
          <w:tcPr>
            <w:tcW w:w="9040" w:type="dxa"/>
            <w:gridSpan w:val="2"/>
            <w:shd w:val="clear" w:color="auto" w:fill="D4F8E2"/>
            <w:vAlign w:val="center"/>
          </w:tcPr>
          <w:p w:rsidR="00FE18A1" w:rsidRPr="00631D6E" w:rsidRDefault="00FE18A1" w:rsidP="00674AAE">
            <w:pPr>
              <w:jc w:val="center"/>
              <w:rPr>
                <w:rFonts w:ascii="Cambria" w:hAnsi="Cambria" w:cs="Arial"/>
                <w:b/>
                <w:sz w:val="24"/>
                <w:szCs w:val="24"/>
              </w:rPr>
            </w:pPr>
            <w:r w:rsidRPr="00631D6E">
              <w:rPr>
                <w:rFonts w:ascii="Cambria" w:hAnsi="Cambria" w:cs="Arial"/>
                <w:b/>
                <w:sz w:val="24"/>
                <w:szCs w:val="24"/>
              </w:rPr>
              <w:t>Стратегічна ціль 3</w:t>
            </w:r>
          </w:p>
          <w:p w:rsidR="00FE18A1" w:rsidRPr="00631D6E" w:rsidRDefault="00FE18A1" w:rsidP="00674AAE">
            <w:pPr>
              <w:jc w:val="center"/>
              <w:rPr>
                <w:rFonts w:ascii="Cambria" w:hAnsi="Cambria"/>
                <w:b/>
                <w:sz w:val="24"/>
                <w:szCs w:val="24"/>
              </w:rPr>
            </w:pPr>
            <w:r w:rsidRPr="00631D6E">
              <w:rPr>
                <w:rFonts w:ascii="Cambria" w:hAnsi="Cambria" w:cs="Arial"/>
                <w:b/>
                <w:sz w:val="24"/>
                <w:szCs w:val="24"/>
              </w:rPr>
              <w:t xml:space="preserve">ГРОМАДА – </w:t>
            </w:r>
            <w:r w:rsidR="00A44034" w:rsidRPr="00631D6E">
              <w:rPr>
                <w:rFonts w:ascii="Cambria" w:hAnsi="Cambria" w:cs="Arial"/>
                <w:b/>
                <w:sz w:val="24"/>
                <w:szCs w:val="24"/>
              </w:rPr>
              <w:t>БЕЗПЕЧНИЙ</w:t>
            </w:r>
            <w:r w:rsidRPr="00631D6E">
              <w:rPr>
                <w:rFonts w:ascii="Cambria" w:hAnsi="Cambria" w:cs="Arial"/>
                <w:b/>
                <w:sz w:val="24"/>
                <w:szCs w:val="24"/>
              </w:rPr>
              <w:t xml:space="preserve"> ПРОСТІР ДЛЯ РОЗВИТКУ ТА САМОРЕАЛІЗАЦІЇ</w:t>
            </w:r>
          </w:p>
        </w:tc>
      </w:tr>
      <w:tr w:rsidR="00FE18A1" w:rsidRPr="00631D6E" w:rsidTr="00E613DA">
        <w:trPr>
          <w:trHeight w:val="477"/>
        </w:trPr>
        <w:tc>
          <w:tcPr>
            <w:tcW w:w="9040" w:type="dxa"/>
            <w:gridSpan w:val="2"/>
            <w:shd w:val="clear" w:color="auto" w:fill="1D712D"/>
            <w:vAlign w:val="center"/>
          </w:tcPr>
          <w:p w:rsidR="00FE18A1" w:rsidRPr="00631D6E" w:rsidRDefault="00FE18A1" w:rsidP="00674AAE">
            <w:pPr>
              <w:jc w:val="center"/>
              <w:rPr>
                <w:rFonts w:ascii="Cambria" w:hAnsi="Cambria" w:cs="Arial"/>
                <w:b/>
                <w:color w:val="FFFFFF" w:themeColor="background1"/>
              </w:rPr>
            </w:pPr>
            <w:r w:rsidRPr="00631D6E">
              <w:rPr>
                <w:rFonts w:ascii="Cambria" w:hAnsi="Cambria" w:cs="Arial"/>
                <w:b/>
                <w:color w:val="FFFFFF" w:themeColor="background1"/>
              </w:rPr>
              <w:t>Індикатори впливу</w:t>
            </w:r>
          </w:p>
        </w:tc>
      </w:tr>
      <w:tr w:rsidR="00FE18A1" w:rsidRPr="00631D6E" w:rsidTr="00674AAE">
        <w:trPr>
          <w:trHeight w:val="1114"/>
        </w:trPr>
        <w:tc>
          <w:tcPr>
            <w:tcW w:w="9040" w:type="dxa"/>
            <w:gridSpan w:val="2"/>
            <w:vAlign w:val="center"/>
          </w:tcPr>
          <w:p w:rsidR="00D6713E" w:rsidRPr="00631D6E" w:rsidRDefault="00D6713E" w:rsidP="00E33493">
            <w:pPr>
              <w:pStyle w:val="aa"/>
              <w:numPr>
                <w:ilvl w:val="0"/>
                <w:numId w:val="5"/>
              </w:numPr>
              <w:tabs>
                <w:tab w:val="left" w:pos="505"/>
              </w:tabs>
              <w:spacing w:before="20" w:after="20"/>
              <w:ind w:left="0" w:firstLine="210"/>
              <w:jc w:val="both"/>
              <w:rPr>
                <w:rFonts w:ascii="Cambria" w:hAnsi="Cambria"/>
                <w:lang w:val="uk-UA" w:eastAsia="pl-PL"/>
              </w:rPr>
            </w:pPr>
            <w:r w:rsidRPr="00631D6E">
              <w:rPr>
                <w:rFonts w:ascii="Cambria" w:hAnsi="Cambria"/>
                <w:lang w:val="uk-UA" w:eastAsia="pl-PL"/>
              </w:rPr>
              <w:t>Покращення доступу до базових послуг (освітніх, медичних, соціальних)</w:t>
            </w:r>
          </w:p>
          <w:p w:rsidR="00FE18A1" w:rsidRPr="00631D6E" w:rsidRDefault="00FE18A1" w:rsidP="00E33493">
            <w:pPr>
              <w:pStyle w:val="aa"/>
              <w:numPr>
                <w:ilvl w:val="0"/>
                <w:numId w:val="5"/>
              </w:numPr>
              <w:tabs>
                <w:tab w:val="left" w:pos="505"/>
              </w:tabs>
              <w:spacing w:before="20" w:after="20"/>
              <w:ind w:left="0" w:firstLine="210"/>
              <w:jc w:val="both"/>
              <w:rPr>
                <w:rFonts w:ascii="Cambria" w:hAnsi="Cambria"/>
                <w:lang w:val="uk-UA" w:eastAsia="pl-PL"/>
              </w:rPr>
            </w:pPr>
            <w:r w:rsidRPr="00631D6E">
              <w:rPr>
                <w:rFonts w:ascii="Cambria" w:hAnsi="Cambria"/>
                <w:lang w:val="uk-UA" w:eastAsia="pl-PL"/>
              </w:rPr>
              <w:t>Підвищення привабливості громади як місця проживання</w:t>
            </w:r>
          </w:p>
          <w:p w:rsidR="00D6713E" w:rsidRPr="00631D6E" w:rsidRDefault="00D6713E" w:rsidP="00E33493">
            <w:pPr>
              <w:pStyle w:val="aa"/>
              <w:numPr>
                <w:ilvl w:val="0"/>
                <w:numId w:val="5"/>
              </w:numPr>
              <w:tabs>
                <w:tab w:val="left" w:pos="505"/>
              </w:tabs>
              <w:spacing w:before="20" w:after="20"/>
              <w:ind w:left="0" w:firstLine="210"/>
              <w:jc w:val="both"/>
              <w:rPr>
                <w:rFonts w:ascii="Cambria" w:hAnsi="Cambria"/>
                <w:lang w:val="uk-UA" w:eastAsia="pl-PL"/>
              </w:rPr>
            </w:pPr>
            <w:r w:rsidRPr="00631D6E">
              <w:rPr>
                <w:rFonts w:ascii="Cambria" w:hAnsi="Cambria"/>
                <w:lang w:val="uk-UA" w:eastAsia="pl-PL"/>
              </w:rPr>
              <w:t>Збільшення інклюзивності та рівності можливостей</w:t>
            </w:r>
          </w:p>
          <w:p w:rsidR="00FE18A1" w:rsidRPr="00631D6E" w:rsidRDefault="00FE18A1" w:rsidP="00E33493">
            <w:pPr>
              <w:pStyle w:val="aa"/>
              <w:numPr>
                <w:ilvl w:val="0"/>
                <w:numId w:val="5"/>
              </w:numPr>
              <w:tabs>
                <w:tab w:val="left" w:pos="505"/>
              </w:tabs>
              <w:ind w:left="0" w:firstLine="210"/>
              <w:jc w:val="both"/>
              <w:rPr>
                <w:rFonts w:ascii="Cambria" w:hAnsi="Cambria"/>
                <w:lang w:val="uk-UA"/>
              </w:rPr>
            </w:pPr>
            <w:r w:rsidRPr="00631D6E">
              <w:rPr>
                <w:rFonts w:ascii="Cambria" w:hAnsi="Cambria"/>
                <w:lang w:val="uk-UA"/>
              </w:rPr>
              <w:t xml:space="preserve">Покращення стану фізичного та </w:t>
            </w:r>
            <w:r w:rsidR="00A67D8C" w:rsidRPr="00631D6E">
              <w:rPr>
                <w:rFonts w:ascii="Cambria" w:hAnsi="Cambria"/>
                <w:lang w:val="uk-UA"/>
              </w:rPr>
              <w:t>ментального</w:t>
            </w:r>
            <w:r w:rsidRPr="00631D6E">
              <w:rPr>
                <w:rFonts w:ascii="Cambria" w:hAnsi="Cambria"/>
                <w:lang w:val="uk-UA"/>
              </w:rPr>
              <w:t xml:space="preserve"> здоров’я місцевого населення</w:t>
            </w:r>
          </w:p>
          <w:p w:rsidR="00FE18A1" w:rsidRPr="00631D6E" w:rsidRDefault="00FE18A1" w:rsidP="00E33493">
            <w:pPr>
              <w:pStyle w:val="aa"/>
              <w:numPr>
                <w:ilvl w:val="0"/>
                <w:numId w:val="5"/>
              </w:numPr>
              <w:tabs>
                <w:tab w:val="left" w:pos="498"/>
              </w:tabs>
              <w:ind w:left="0" w:firstLine="210"/>
              <w:jc w:val="both"/>
              <w:rPr>
                <w:rFonts w:ascii="Cambria" w:hAnsi="Cambria"/>
                <w:lang w:val="uk-UA"/>
              </w:rPr>
            </w:pPr>
            <w:r w:rsidRPr="00631D6E">
              <w:rPr>
                <w:rFonts w:ascii="Cambria" w:hAnsi="Cambria"/>
                <w:lang w:val="uk-UA"/>
              </w:rPr>
              <w:t>Формування іміджу громади як одного із культурно-освітніх осередків регіону</w:t>
            </w:r>
          </w:p>
        </w:tc>
      </w:tr>
      <w:tr w:rsidR="00FE18A1" w:rsidRPr="00631D6E" w:rsidTr="00E613DA">
        <w:trPr>
          <w:trHeight w:val="393"/>
        </w:trPr>
        <w:tc>
          <w:tcPr>
            <w:tcW w:w="3176" w:type="dxa"/>
            <w:shd w:val="clear" w:color="auto" w:fill="1D712D"/>
            <w:vAlign w:val="center"/>
          </w:tcPr>
          <w:p w:rsidR="00FE18A1" w:rsidRPr="00631D6E" w:rsidRDefault="00FE18A1" w:rsidP="00674AAE">
            <w:pPr>
              <w:jc w:val="center"/>
              <w:rPr>
                <w:rFonts w:ascii="Cambria" w:hAnsi="Cambria"/>
                <w:b/>
                <w:color w:val="FFFFFF" w:themeColor="background1"/>
              </w:rPr>
            </w:pPr>
            <w:r w:rsidRPr="00631D6E">
              <w:rPr>
                <w:rFonts w:ascii="Cambria" w:hAnsi="Cambria"/>
                <w:b/>
                <w:color w:val="FFFFFF" w:themeColor="background1"/>
              </w:rPr>
              <w:t>Операційна ціль</w:t>
            </w:r>
          </w:p>
        </w:tc>
        <w:tc>
          <w:tcPr>
            <w:tcW w:w="5864" w:type="dxa"/>
            <w:shd w:val="clear" w:color="auto" w:fill="1D712D"/>
            <w:vAlign w:val="center"/>
          </w:tcPr>
          <w:p w:rsidR="00FE18A1" w:rsidRPr="00631D6E" w:rsidRDefault="00FE18A1" w:rsidP="00674AAE">
            <w:pPr>
              <w:jc w:val="center"/>
              <w:rPr>
                <w:rFonts w:ascii="Cambria" w:hAnsi="Cambria"/>
                <w:b/>
                <w:color w:val="FFFFFF" w:themeColor="background1"/>
              </w:rPr>
            </w:pPr>
            <w:r w:rsidRPr="00631D6E">
              <w:rPr>
                <w:rFonts w:ascii="Cambria" w:hAnsi="Cambria"/>
                <w:b/>
                <w:color w:val="FFFFFF" w:themeColor="background1"/>
              </w:rPr>
              <w:t>Індикатори результату</w:t>
            </w:r>
          </w:p>
        </w:tc>
      </w:tr>
      <w:tr w:rsidR="00FE18A1" w:rsidRPr="00631D6E" w:rsidTr="00E613DA">
        <w:trPr>
          <w:trHeight w:val="257"/>
        </w:trPr>
        <w:tc>
          <w:tcPr>
            <w:tcW w:w="3176" w:type="dxa"/>
            <w:shd w:val="clear" w:color="auto" w:fill="D4F8E2"/>
          </w:tcPr>
          <w:p w:rsidR="00FE18A1" w:rsidRPr="00631D6E" w:rsidRDefault="00FE18A1" w:rsidP="00674AAE">
            <w:pPr>
              <w:rPr>
                <w:rFonts w:ascii="Cambria" w:hAnsi="Cambria"/>
              </w:rPr>
            </w:pPr>
            <w:r w:rsidRPr="00631D6E">
              <w:rPr>
                <w:rFonts w:ascii="Cambria" w:hAnsi="Cambria"/>
              </w:rPr>
              <w:t xml:space="preserve">2.1. </w:t>
            </w:r>
            <w:r w:rsidRPr="00631D6E">
              <w:rPr>
                <w:rFonts w:asciiTheme="majorHAnsi" w:hAnsiTheme="majorHAnsi" w:cs="Arial"/>
              </w:rPr>
              <w:t xml:space="preserve">Розвиток </w:t>
            </w:r>
            <w:r w:rsidR="00A44034" w:rsidRPr="00631D6E">
              <w:rPr>
                <w:rFonts w:asciiTheme="majorHAnsi" w:hAnsiTheme="majorHAnsi" w:cs="Arial"/>
              </w:rPr>
              <w:t xml:space="preserve">інклюзивного </w:t>
            </w:r>
            <w:r w:rsidRPr="00631D6E">
              <w:rPr>
                <w:rFonts w:asciiTheme="majorHAnsi" w:hAnsiTheme="majorHAnsi" w:cs="Arial"/>
              </w:rPr>
              <w:t>освітнього простору, орієнтованого на дитину</w:t>
            </w:r>
          </w:p>
        </w:tc>
        <w:tc>
          <w:tcPr>
            <w:tcW w:w="5864" w:type="dxa"/>
            <w:vAlign w:val="center"/>
          </w:tcPr>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 xml:space="preserve">Кількість </w:t>
            </w:r>
            <w:r w:rsidR="0045439F" w:rsidRPr="00631D6E">
              <w:rPr>
                <w:rFonts w:ascii="Cambria" w:hAnsi="Cambria"/>
                <w:sz w:val="20"/>
                <w:szCs w:val="20"/>
                <w:lang w:val="uk-UA"/>
              </w:rPr>
              <w:t>закладів освіти, де оновлено матеріально-технічну базу</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 xml:space="preserve">Кращі побутові умови в комунальних закладах освіти </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 xml:space="preserve">Місткість комунальних установ </w:t>
            </w:r>
            <w:r w:rsidR="0045439F" w:rsidRPr="00631D6E">
              <w:rPr>
                <w:rFonts w:ascii="Cambria" w:hAnsi="Cambria"/>
                <w:sz w:val="20"/>
                <w:szCs w:val="20"/>
                <w:lang w:val="uk-UA"/>
              </w:rPr>
              <w:t>закладів</w:t>
            </w:r>
            <w:r w:rsidRPr="00631D6E">
              <w:rPr>
                <w:rFonts w:ascii="Cambria" w:hAnsi="Cambria"/>
                <w:sz w:val="20"/>
                <w:szCs w:val="20"/>
                <w:lang w:val="uk-UA"/>
              </w:rPr>
              <w:t xml:space="preserve"> освіти</w:t>
            </w:r>
          </w:p>
          <w:p w:rsidR="0045439F" w:rsidRPr="00631D6E" w:rsidRDefault="0045439F"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дітей з ООП, охоплених інклюзивною освітою</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Рівень задоволеності мешканців якістю надання освітніх послуг</w:t>
            </w:r>
            <w:r w:rsidR="007873C4" w:rsidRPr="00631D6E">
              <w:rPr>
                <w:rFonts w:ascii="Cambria" w:hAnsi="Cambria"/>
                <w:sz w:val="20"/>
                <w:szCs w:val="20"/>
                <w:lang w:val="uk-UA"/>
              </w:rPr>
              <w:t>, позашкільною освітою</w:t>
            </w:r>
          </w:p>
        </w:tc>
      </w:tr>
      <w:tr w:rsidR="00FE18A1" w:rsidRPr="00631D6E" w:rsidTr="00E613DA">
        <w:trPr>
          <w:trHeight w:val="1849"/>
        </w:trPr>
        <w:tc>
          <w:tcPr>
            <w:tcW w:w="3176" w:type="dxa"/>
            <w:shd w:val="clear" w:color="auto" w:fill="D4F8E2"/>
          </w:tcPr>
          <w:p w:rsidR="00FE18A1" w:rsidRPr="00631D6E" w:rsidRDefault="00FE18A1" w:rsidP="00674AAE">
            <w:pPr>
              <w:rPr>
                <w:rFonts w:ascii="Cambria" w:hAnsi="Cambria"/>
              </w:rPr>
            </w:pPr>
            <w:r w:rsidRPr="00631D6E">
              <w:rPr>
                <w:rFonts w:ascii="Cambria" w:hAnsi="Cambria"/>
              </w:rPr>
              <w:t xml:space="preserve">2.2. </w:t>
            </w:r>
            <w:r w:rsidR="00A44034" w:rsidRPr="00631D6E">
              <w:rPr>
                <w:rFonts w:asciiTheme="majorHAnsi" w:hAnsiTheme="majorHAnsi" w:cs="Arial"/>
              </w:rPr>
              <w:t>Збереження та розвиток потенціалу громади у сфері культури і спорту</w:t>
            </w:r>
          </w:p>
        </w:tc>
        <w:tc>
          <w:tcPr>
            <w:tcW w:w="5864" w:type="dxa"/>
            <w:vAlign w:val="center"/>
          </w:tcPr>
          <w:p w:rsidR="0045439F" w:rsidRPr="00631D6E" w:rsidRDefault="0045439F" w:rsidP="00E33493">
            <w:pPr>
              <w:pStyle w:val="aa"/>
              <w:numPr>
                <w:ilvl w:val="0"/>
                <w:numId w:val="5"/>
              </w:numPr>
              <w:tabs>
                <w:tab w:val="left" w:pos="368"/>
              </w:tabs>
              <w:autoSpaceDE w:val="0"/>
              <w:autoSpaceDN w:val="0"/>
              <w:adjustRightInd w:val="0"/>
              <w:ind w:left="0" w:firstLine="73"/>
              <w:rPr>
                <w:rFonts w:ascii="Cambria" w:hAnsi="Cambria"/>
                <w:sz w:val="20"/>
                <w:szCs w:val="20"/>
                <w:lang w:val="uk-UA"/>
              </w:rPr>
            </w:pPr>
            <w:r w:rsidRPr="00631D6E">
              <w:rPr>
                <w:rFonts w:ascii="Cambria" w:hAnsi="Cambria"/>
                <w:sz w:val="20"/>
                <w:szCs w:val="20"/>
                <w:lang w:val="uk-UA"/>
              </w:rPr>
              <w:t>Кількість модернізованих/ реконструйованих відремонтованих закладів культури та спорту</w:t>
            </w:r>
          </w:p>
          <w:p w:rsidR="00FE18A1" w:rsidRPr="00631D6E" w:rsidRDefault="007873C4" w:rsidP="00E33493">
            <w:pPr>
              <w:pStyle w:val="aa"/>
              <w:numPr>
                <w:ilvl w:val="0"/>
                <w:numId w:val="5"/>
              </w:numPr>
              <w:tabs>
                <w:tab w:val="left" w:pos="368"/>
              </w:tabs>
              <w:autoSpaceDE w:val="0"/>
              <w:autoSpaceDN w:val="0"/>
              <w:adjustRightInd w:val="0"/>
              <w:ind w:left="0" w:firstLine="73"/>
              <w:rPr>
                <w:rFonts w:asciiTheme="majorHAnsi" w:hAnsiTheme="majorHAnsi"/>
                <w:sz w:val="20"/>
                <w:szCs w:val="20"/>
                <w:lang w:val="uk-UA"/>
              </w:rPr>
            </w:pPr>
            <w:r w:rsidRPr="00631D6E">
              <w:rPr>
                <w:rFonts w:ascii="Cambria" w:hAnsi="Cambria"/>
                <w:sz w:val="20"/>
                <w:szCs w:val="20"/>
                <w:lang w:val="uk-UA"/>
              </w:rPr>
              <w:t>Кількість об’єктів, де проведено благоустрій</w:t>
            </w:r>
            <w:r w:rsidR="00CB2100" w:rsidRPr="00631D6E">
              <w:rPr>
                <w:rFonts w:ascii="Cambria" w:hAnsi="Cambria"/>
                <w:sz w:val="20"/>
                <w:szCs w:val="20"/>
                <w:lang w:val="uk-UA"/>
              </w:rPr>
              <w:t>/</w:t>
            </w:r>
            <w:r w:rsidRPr="00631D6E">
              <w:rPr>
                <w:rFonts w:ascii="Cambria" w:hAnsi="Cambria"/>
                <w:sz w:val="20"/>
                <w:szCs w:val="20"/>
                <w:lang w:val="uk-UA"/>
              </w:rPr>
              <w:t xml:space="preserve"> реставрацію</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 xml:space="preserve">Кількість </w:t>
            </w:r>
            <w:r w:rsidR="0045439F" w:rsidRPr="00631D6E">
              <w:rPr>
                <w:rFonts w:ascii="Cambria" w:hAnsi="Cambria"/>
                <w:sz w:val="20"/>
                <w:szCs w:val="20"/>
                <w:lang w:val="uk-UA"/>
              </w:rPr>
              <w:t>проведених спільних заходів з сусідніми громадами</w:t>
            </w:r>
          </w:p>
          <w:p w:rsidR="0045439F" w:rsidRPr="00631D6E" w:rsidRDefault="0045439F"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нових напрямків/ секцій, заснованих на базі дитячо-юнацької спортивної школи</w:t>
            </w:r>
          </w:p>
          <w:p w:rsidR="0045439F" w:rsidRPr="00631D6E" w:rsidRDefault="0045439F"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оновлених/збудованих спортивних об’єктів</w:t>
            </w:r>
          </w:p>
        </w:tc>
      </w:tr>
      <w:tr w:rsidR="00FE18A1" w:rsidRPr="00631D6E" w:rsidTr="00CB2100">
        <w:trPr>
          <w:trHeight w:val="532"/>
        </w:trPr>
        <w:tc>
          <w:tcPr>
            <w:tcW w:w="3176" w:type="dxa"/>
            <w:shd w:val="clear" w:color="auto" w:fill="D4F8E2"/>
          </w:tcPr>
          <w:p w:rsidR="00FE18A1" w:rsidRPr="00631D6E" w:rsidRDefault="00FE18A1" w:rsidP="00674AAE">
            <w:pPr>
              <w:rPr>
                <w:rFonts w:ascii="Cambria" w:hAnsi="Cambria"/>
              </w:rPr>
            </w:pPr>
            <w:r w:rsidRPr="00631D6E">
              <w:rPr>
                <w:rFonts w:ascii="Cambria" w:hAnsi="Cambria"/>
              </w:rPr>
              <w:t>2.3. Підвищення рівня медичного і соціального захисту населення</w:t>
            </w:r>
          </w:p>
        </w:tc>
        <w:tc>
          <w:tcPr>
            <w:tcW w:w="5864" w:type="dxa"/>
            <w:vAlign w:val="center"/>
          </w:tcPr>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Рівень задоволеності мешканців якістю надання медичних послуг на первинній ланці</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Theme="majorHAnsi" w:eastAsia="SimSun" w:hAnsiTheme="majorHAnsi" w:cs="Arial"/>
                <w:kern w:val="1"/>
                <w:sz w:val="20"/>
                <w:szCs w:val="20"/>
                <w:lang w:val="uk-UA" w:eastAsia="hi-IN" w:bidi="hi-IN"/>
              </w:rPr>
              <w:t>Рівень дохідності Великокучурівської АЗПСМ</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ситуацій вчинення домашнього насильства та/або насильства за ознакою статі</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інтервенцій соціальних служб з питань, пов’язаних з опікою за дітьми</w:t>
            </w:r>
          </w:p>
          <w:p w:rsidR="00FE18A1" w:rsidRPr="00631D6E" w:rsidRDefault="007873C4"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Кількість функціонуючих ДБСТ, прийомних і патронатних сімей</w:t>
            </w:r>
          </w:p>
          <w:p w:rsidR="00FE18A1" w:rsidRPr="00631D6E" w:rsidRDefault="00FE18A1" w:rsidP="00E33493">
            <w:pPr>
              <w:pStyle w:val="aa"/>
              <w:numPr>
                <w:ilvl w:val="0"/>
                <w:numId w:val="5"/>
              </w:numPr>
              <w:tabs>
                <w:tab w:val="left" w:pos="368"/>
              </w:tabs>
              <w:ind w:left="0" w:firstLine="73"/>
              <w:rPr>
                <w:rFonts w:ascii="Cambria" w:hAnsi="Cambria"/>
                <w:sz w:val="20"/>
                <w:szCs w:val="20"/>
                <w:lang w:val="uk-UA"/>
              </w:rPr>
            </w:pPr>
            <w:r w:rsidRPr="00631D6E">
              <w:rPr>
                <w:rFonts w:ascii="Cambria" w:hAnsi="Cambria"/>
                <w:sz w:val="20"/>
                <w:szCs w:val="20"/>
                <w:lang w:val="uk-UA"/>
              </w:rPr>
              <w:t>Рівень задоволеності мешканців соціальними послугами</w:t>
            </w:r>
          </w:p>
        </w:tc>
      </w:tr>
    </w:tbl>
    <w:p w:rsidR="00E82390" w:rsidRPr="00631D6E" w:rsidRDefault="00D765F2" w:rsidP="00A44034">
      <w:pPr>
        <w:jc w:val="center"/>
        <w:rPr>
          <w:rFonts w:ascii="Times New Roman" w:eastAsia="Times New Roman" w:hAnsi="Times New Roman" w:cs="Times New Roman"/>
          <w:b/>
          <w:bCs/>
          <w:color w:val="34411B"/>
          <w:sz w:val="28"/>
          <w:szCs w:val="28"/>
          <w:lang w:eastAsia="en-US"/>
        </w:rPr>
      </w:pPr>
      <w:r w:rsidRPr="00631D6E">
        <w:rPr>
          <w:rFonts w:cs="Calibri"/>
          <w:color w:val="34411B"/>
          <w:sz w:val="28"/>
        </w:rPr>
        <w:br w:type="page"/>
      </w:r>
      <w:bookmarkStart w:id="12" w:name="_УЗГОДЖЕНІСТЬ_З_ДЕРЖАВНИМИ,"/>
      <w:bookmarkEnd w:id="12"/>
      <w:r w:rsidR="00E82390" w:rsidRPr="00631D6E">
        <w:rPr>
          <w:rFonts w:ascii="Times New Roman" w:hAnsi="Times New Roman" w:cs="Times New Roman"/>
          <w:color w:val="332741"/>
          <w:sz w:val="28"/>
          <w:szCs w:val="28"/>
        </w:rPr>
        <w:lastRenderedPageBreak/>
        <w:t>УЗГОДЖЕНІСТЬ З ДЕРЖАВНИМИ, ГАЛУЗЕВИМИ ТА РЕГІОНАЛЬНИМИ СТРАТЕГІЯМИ РОЗВИТКУ ТЕРИТОРІЙ</w:t>
      </w:r>
    </w:p>
    <w:p w:rsidR="00E82390" w:rsidRPr="00631D6E" w:rsidRDefault="00E82390"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Стратегія розвитку Великокучурівської територіальної громади розроблена на основі положень Конституції України, Законів України «Про місцеве самоврядування в Україні», «Про засади державної регіональної політики», «Про державне прогнозування та розроблення програм економічного і соціального розвитку України», нормативно-правових актів Президента України та Кабінету Міністрів України (в т.ч. постанови КМУ «Про затвердження Порядку розроблення регіональних стратегій розвитку і планів заходів з їх реалізації, а також проведення моніторингу та оцінки результативності реалізації зазначених регіональних стратегій і планів заходів»).</w:t>
      </w:r>
    </w:p>
    <w:p w:rsidR="00E82390" w:rsidRPr="00631D6E" w:rsidRDefault="00E82390"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Згідно з методологією розроблення документу, у глобальному вимірі Стратегія розвитку </w:t>
      </w:r>
      <w:r w:rsidR="00430043" w:rsidRPr="00631D6E">
        <w:rPr>
          <w:rFonts w:ascii="Times New Roman" w:hAnsi="Times New Roman" w:cs="Times New Roman"/>
          <w:sz w:val="28"/>
          <w:szCs w:val="28"/>
        </w:rPr>
        <w:t xml:space="preserve">сільської </w:t>
      </w:r>
      <w:r w:rsidRPr="00631D6E">
        <w:rPr>
          <w:rFonts w:ascii="Times New Roman" w:hAnsi="Times New Roman" w:cs="Times New Roman"/>
          <w:sz w:val="28"/>
          <w:szCs w:val="28"/>
        </w:rPr>
        <w:t xml:space="preserve">територіальної громади базується на основних постулатах концепції сталого розвитку та, як наслідок, узгоджується із цілями сталого розвитку 2016-2030 (ЦСР), затвердженими 2015 року на саміті ООН та з розробленою на їх підставі національною системою ЦСР, викладеною у Національній доповіді «Цілі сталого розвитку: Україна». Ці взаємозв’язки відображено у табл. </w:t>
      </w:r>
      <w:r w:rsidR="0017204C" w:rsidRPr="00631D6E">
        <w:rPr>
          <w:rFonts w:ascii="Times New Roman" w:hAnsi="Times New Roman" w:cs="Times New Roman"/>
          <w:sz w:val="28"/>
          <w:szCs w:val="28"/>
        </w:rPr>
        <w:t>9</w:t>
      </w:r>
      <w:r w:rsidRPr="00631D6E">
        <w:rPr>
          <w:rFonts w:ascii="Times New Roman" w:hAnsi="Times New Roman" w:cs="Times New Roman"/>
          <w:sz w:val="28"/>
          <w:szCs w:val="28"/>
        </w:rPr>
        <w:t>.</w:t>
      </w:r>
    </w:p>
    <w:p w:rsidR="0017204C" w:rsidRPr="00631D6E" w:rsidRDefault="0017204C" w:rsidP="00BD2444">
      <w:pPr>
        <w:spacing w:before="20" w:after="40" w:line="264" w:lineRule="auto"/>
        <w:jc w:val="both"/>
        <w:rPr>
          <w:rFonts w:ascii="Cambria" w:hAnsi="Cambria"/>
          <w:sz w:val="24"/>
          <w:szCs w:val="24"/>
        </w:rPr>
      </w:pPr>
    </w:p>
    <w:p w:rsidR="00E82390" w:rsidRPr="00631D6E" w:rsidRDefault="00E82390" w:rsidP="0017204C">
      <w:pPr>
        <w:keepNext/>
        <w:spacing w:before="20" w:after="40" w:line="264" w:lineRule="auto"/>
        <w:jc w:val="both"/>
        <w:rPr>
          <w:rFonts w:ascii="Cambria" w:hAnsi="Cambria"/>
          <w:color w:val="332741"/>
          <w:sz w:val="24"/>
          <w:szCs w:val="24"/>
        </w:rPr>
      </w:pPr>
      <w:r w:rsidRPr="00631D6E">
        <w:rPr>
          <w:rFonts w:ascii="Cambria" w:hAnsi="Cambria"/>
          <w:color w:val="332741"/>
          <w:sz w:val="24"/>
          <w:szCs w:val="24"/>
          <w:u w:val="single"/>
        </w:rPr>
        <w:t xml:space="preserve">Таблиця </w:t>
      </w:r>
      <w:r w:rsidR="0017204C" w:rsidRPr="00631D6E">
        <w:rPr>
          <w:rFonts w:ascii="Cambria" w:hAnsi="Cambria"/>
          <w:color w:val="332741"/>
          <w:sz w:val="24"/>
          <w:szCs w:val="24"/>
          <w:u w:val="single"/>
        </w:rPr>
        <w:t>9</w:t>
      </w:r>
      <w:r w:rsidRPr="00631D6E">
        <w:rPr>
          <w:rFonts w:ascii="Cambria" w:hAnsi="Cambria"/>
          <w:color w:val="332741"/>
          <w:sz w:val="24"/>
          <w:szCs w:val="24"/>
        </w:rPr>
        <w:t xml:space="preserve">. Взаємозв’язок цілей сталого розвитку з цілями Стратегії розвитку Великокучурівської </w:t>
      </w:r>
      <w:r w:rsidR="00A44034" w:rsidRPr="00631D6E">
        <w:rPr>
          <w:rFonts w:ascii="Cambria" w:hAnsi="Cambria"/>
          <w:color w:val="332741"/>
          <w:sz w:val="24"/>
          <w:szCs w:val="24"/>
        </w:rPr>
        <w:t>С</w:t>
      </w:r>
      <w:r w:rsidRPr="00631D6E">
        <w:rPr>
          <w:rFonts w:ascii="Cambria" w:hAnsi="Cambria"/>
          <w:color w:val="332741"/>
          <w:sz w:val="24"/>
          <w:szCs w:val="24"/>
        </w:rPr>
        <w:t>ТГ</w:t>
      </w:r>
    </w:p>
    <w:tbl>
      <w:tblPr>
        <w:tblW w:w="5151" w:type="pct"/>
        <w:jc w:val="center"/>
        <w:tblBorders>
          <w:top w:val="double" w:sz="6" w:space="0" w:color="7F7F7F" w:themeColor="text1" w:themeTint="80"/>
          <w:left w:val="double" w:sz="6" w:space="0" w:color="7F7F7F" w:themeColor="text1" w:themeTint="80"/>
          <w:bottom w:val="double" w:sz="6" w:space="0" w:color="7F7F7F" w:themeColor="text1" w:themeTint="80"/>
          <w:right w:val="double" w:sz="6" w:space="0" w:color="7F7F7F" w:themeColor="text1" w:themeTint="80"/>
          <w:insideH w:val="single" w:sz="6" w:space="0" w:color="7F7F7F" w:themeColor="text1" w:themeTint="80"/>
          <w:insideV w:val="single" w:sz="6" w:space="0" w:color="7F7F7F" w:themeColor="text1" w:themeTint="80"/>
        </w:tblBorders>
        <w:tblLayout w:type="fixed"/>
        <w:tblCellMar>
          <w:left w:w="28" w:type="dxa"/>
          <w:right w:w="28" w:type="dxa"/>
        </w:tblCellMar>
        <w:tblLook w:val="01E0"/>
      </w:tblPr>
      <w:tblGrid>
        <w:gridCol w:w="5382"/>
        <w:gridCol w:w="1388"/>
        <w:gridCol w:w="1378"/>
        <w:gridCol w:w="1247"/>
        <w:gridCol w:w="8"/>
      </w:tblGrid>
      <w:tr w:rsidR="00E613DA" w:rsidRPr="00631D6E" w:rsidTr="00E613DA">
        <w:trPr>
          <w:trHeight w:val="995"/>
          <w:jc w:val="center"/>
        </w:trPr>
        <w:tc>
          <w:tcPr>
            <w:tcW w:w="2862" w:type="pct"/>
            <w:vMerge w:val="restart"/>
            <w:shd w:val="clear" w:color="auto" w:fill="1D712D"/>
            <w:vAlign w:val="center"/>
          </w:tcPr>
          <w:p w:rsidR="00E82390" w:rsidRPr="00631D6E" w:rsidRDefault="00E82390" w:rsidP="00BD2444">
            <w:pPr>
              <w:spacing w:before="20" w:after="40" w:line="264" w:lineRule="auto"/>
              <w:jc w:val="center"/>
              <w:rPr>
                <w:rFonts w:ascii="Cambria" w:hAnsi="Cambria"/>
                <w:color w:val="FFFFFF" w:themeColor="background1"/>
              </w:rPr>
            </w:pPr>
            <w:r w:rsidRPr="00631D6E">
              <w:rPr>
                <w:rFonts w:ascii="Cambria" w:hAnsi="Cambria"/>
                <w:color w:val="FFFFFF" w:themeColor="background1"/>
                <w:sz w:val="24"/>
              </w:rPr>
              <w:t>Цілі сталого розвитку</w:t>
            </w:r>
          </w:p>
        </w:tc>
        <w:tc>
          <w:tcPr>
            <w:tcW w:w="2138" w:type="pct"/>
            <w:gridSpan w:val="4"/>
            <w:shd w:val="clear" w:color="auto" w:fill="1D712D"/>
            <w:vAlign w:val="center"/>
          </w:tcPr>
          <w:p w:rsidR="00E82390" w:rsidRPr="00631D6E" w:rsidRDefault="00E82390" w:rsidP="00BD2444">
            <w:pPr>
              <w:spacing w:before="20" w:after="40" w:line="264" w:lineRule="auto"/>
              <w:jc w:val="center"/>
              <w:rPr>
                <w:rFonts w:ascii="Cambria" w:hAnsi="Cambria"/>
                <w:color w:val="FFFFFF" w:themeColor="background1"/>
              </w:rPr>
            </w:pPr>
            <w:r w:rsidRPr="00631D6E">
              <w:rPr>
                <w:rFonts w:ascii="Cambria" w:hAnsi="Cambria"/>
                <w:color w:val="FFFFFF" w:themeColor="background1"/>
              </w:rPr>
              <w:t>Стратегічні цілі Стратегії розвитку Великокучурівської територіальної громади на 202</w:t>
            </w:r>
            <w:r w:rsidR="00A44034" w:rsidRPr="00631D6E">
              <w:rPr>
                <w:rFonts w:ascii="Cambria" w:hAnsi="Cambria"/>
                <w:color w:val="FFFFFF" w:themeColor="background1"/>
              </w:rPr>
              <w:t>5</w:t>
            </w:r>
            <w:r w:rsidRPr="00631D6E">
              <w:rPr>
                <w:rFonts w:ascii="Cambria" w:hAnsi="Cambria"/>
                <w:color w:val="FFFFFF" w:themeColor="background1"/>
              </w:rPr>
              <w:t>-202</w:t>
            </w:r>
            <w:r w:rsidR="00A44034" w:rsidRPr="00631D6E">
              <w:rPr>
                <w:rFonts w:ascii="Cambria" w:hAnsi="Cambria"/>
                <w:color w:val="FFFFFF" w:themeColor="background1"/>
              </w:rPr>
              <w:t>7</w:t>
            </w:r>
            <w:r w:rsidRPr="00631D6E">
              <w:rPr>
                <w:rFonts w:ascii="Cambria" w:hAnsi="Cambria"/>
                <w:color w:val="FFFFFF" w:themeColor="background1"/>
              </w:rPr>
              <w:t xml:space="preserve"> роки</w:t>
            </w:r>
          </w:p>
        </w:tc>
      </w:tr>
      <w:tr w:rsidR="00E82390" w:rsidRPr="00631D6E" w:rsidTr="001C18DA">
        <w:trPr>
          <w:gridAfter w:val="1"/>
          <w:wAfter w:w="4" w:type="pct"/>
          <w:cantSplit/>
          <w:trHeight w:val="2542"/>
          <w:jc w:val="center"/>
        </w:trPr>
        <w:tc>
          <w:tcPr>
            <w:tcW w:w="2862" w:type="pct"/>
            <w:vMerge/>
            <w:shd w:val="clear" w:color="auto" w:fill="C6D9F1" w:themeFill="text2" w:themeFillTint="33"/>
            <w:vAlign w:val="center"/>
          </w:tcPr>
          <w:p w:rsidR="00E82390" w:rsidRPr="00631D6E" w:rsidRDefault="00E82390" w:rsidP="00BD2444">
            <w:pPr>
              <w:spacing w:before="20" w:after="40" w:line="264" w:lineRule="auto"/>
              <w:rPr>
                <w:rFonts w:ascii="Cambria" w:hAnsi="Cambria"/>
              </w:rPr>
            </w:pPr>
          </w:p>
        </w:tc>
        <w:tc>
          <w:tcPr>
            <w:tcW w:w="738" w:type="pct"/>
            <w:tcBorders>
              <w:bottom w:val="single" w:sz="6" w:space="0" w:color="7F7F7F" w:themeColor="text1" w:themeTint="80"/>
            </w:tcBorders>
            <w:shd w:val="clear" w:color="auto" w:fill="auto"/>
            <w:textDirection w:val="btLr"/>
            <w:vAlign w:val="center"/>
          </w:tcPr>
          <w:p w:rsidR="00E82390" w:rsidRPr="00631D6E" w:rsidRDefault="00E82390" w:rsidP="00BD2444">
            <w:pPr>
              <w:spacing w:before="20" w:after="40" w:line="264" w:lineRule="auto"/>
              <w:jc w:val="center"/>
              <w:rPr>
                <w:rFonts w:ascii="Cambria" w:hAnsi="Cambria" w:cs="Arial"/>
                <w:b/>
                <w:szCs w:val="20"/>
              </w:rPr>
            </w:pPr>
            <w:r w:rsidRPr="00631D6E">
              <w:rPr>
                <w:rFonts w:ascii="Cambria" w:hAnsi="Cambria" w:cs="Arial"/>
                <w:b/>
                <w:szCs w:val="20"/>
              </w:rPr>
              <w:t>Стратегічна ціль 1:</w:t>
            </w:r>
          </w:p>
          <w:p w:rsidR="00E82390" w:rsidRPr="00631D6E" w:rsidRDefault="00E82390" w:rsidP="00BD2444">
            <w:pPr>
              <w:spacing w:before="20" w:after="40" w:line="264" w:lineRule="auto"/>
              <w:jc w:val="center"/>
              <w:rPr>
                <w:rFonts w:ascii="Cambria" w:hAnsi="Cambria" w:cs="Arial"/>
                <w:szCs w:val="20"/>
              </w:rPr>
            </w:pPr>
            <w:r w:rsidRPr="00631D6E">
              <w:rPr>
                <w:rFonts w:ascii="Cambria" w:eastAsia="SimSun" w:hAnsi="Cambria" w:cs="Arial"/>
                <w:color w:val="000000" w:themeColor="text1"/>
                <w:kern w:val="1"/>
                <w:szCs w:val="20"/>
                <w:lang w:eastAsia="hi-IN" w:bidi="hi-IN"/>
              </w:rPr>
              <w:t>Громада – центр підприємництва та дозвілля</w:t>
            </w:r>
          </w:p>
        </w:tc>
        <w:tc>
          <w:tcPr>
            <w:tcW w:w="733" w:type="pct"/>
            <w:shd w:val="clear" w:color="auto" w:fill="auto"/>
            <w:textDirection w:val="btLr"/>
            <w:vAlign w:val="center"/>
          </w:tcPr>
          <w:p w:rsidR="00E82390" w:rsidRPr="00631D6E" w:rsidRDefault="00E82390" w:rsidP="00BD2444">
            <w:pPr>
              <w:spacing w:before="20" w:after="40" w:line="264" w:lineRule="auto"/>
              <w:jc w:val="center"/>
              <w:rPr>
                <w:rFonts w:ascii="Cambria" w:hAnsi="Cambria" w:cs="Arial"/>
                <w:b/>
                <w:szCs w:val="20"/>
              </w:rPr>
            </w:pPr>
            <w:r w:rsidRPr="00631D6E">
              <w:rPr>
                <w:rFonts w:ascii="Cambria" w:hAnsi="Cambria" w:cs="Arial"/>
                <w:b/>
                <w:szCs w:val="20"/>
              </w:rPr>
              <w:t>Стратегічна ціль 2:</w:t>
            </w:r>
          </w:p>
          <w:p w:rsidR="00E82390" w:rsidRPr="00631D6E" w:rsidRDefault="00E82390" w:rsidP="00BD2444">
            <w:pPr>
              <w:spacing w:before="20" w:after="40" w:line="264" w:lineRule="auto"/>
              <w:jc w:val="center"/>
              <w:rPr>
                <w:rFonts w:ascii="Cambria" w:hAnsi="Cambria" w:cs="Arial"/>
                <w:szCs w:val="20"/>
              </w:rPr>
            </w:pPr>
            <w:r w:rsidRPr="00631D6E">
              <w:rPr>
                <w:rFonts w:ascii="Cambria" w:eastAsia="SimSun" w:hAnsi="Cambria" w:cs="Arial"/>
                <w:color w:val="000000" w:themeColor="text1"/>
                <w:kern w:val="1"/>
                <w:szCs w:val="20"/>
                <w:lang w:eastAsia="hi-IN" w:bidi="hi-IN"/>
              </w:rPr>
              <w:t>Громада – територія комфорту</w:t>
            </w:r>
            <w:r w:rsidR="00A44034" w:rsidRPr="00631D6E">
              <w:rPr>
                <w:rFonts w:ascii="Cambria" w:eastAsia="SimSun" w:hAnsi="Cambria" w:cs="Arial"/>
                <w:color w:val="000000" w:themeColor="text1"/>
                <w:kern w:val="1"/>
                <w:szCs w:val="20"/>
                <w:lang w:eastAsia="hi-IN" w:bidi="hi-IN"/>
              </w:rPr>
              <w:t xml:space="preserve"> і безпеки</w:t>
            </w:r>
          </w:p>
        </w:tc>
        <w:tc>
          <w:tcPr>
            <w:tcW w:w="663" w:type="pct"/>
            <w:shd w:val="clear" w:color="auto" w:fill="auto"/>
            <w:textDirection w:val="btLr"/>
          </w:tcPr>
          <w:p w:rsidR="00E82390" w:rsidRPr="00631D6E" w:rsidRDefault="00E82390" w:rsidP="00BD2444">
            <w:pPr>
              <w:spacing w:before="20" w:after="40" w:line="264" w:lineRule="auto"/>
              <w:jc w:val="center"/>
              <w:rPr>
                <w:rFonts w:ascii="Cambria" w:hAnsi="Cambria" w:cs="Arial"/>
                <w:b/>
                <w:szCs w:val="20"/>
              </w:rPr>
            </w:pPr>
            <w:r w:rsidRPr="00631D6E">
              <w:rPr>
                <w:rFonts w:ascii="Cambria" w:hAnsi="Cambria" w:cs="Arial"/>
                <w:b/>
                <w:szCs w:val="20"/>
              </w:rPr>
              <w:t>Стратегічна ціль 3:</w:t>
            </w:r>
          </w:p>
          <w:p w:rsidR="00E82390" w:rsidRPr="00631D6E" w:rsidRDefault="00E82390" w:rsidP="00BD2444">
            <w:pPr>
              <w:spacing w:before="20" w:after="40" w:line="264" w:lineRule="auto"/>
              <w:jc w:val="center"/>
              <w:rPr>
                <w:rFonts w:ascii="Cambria" w:hAnsi="Cambria" w:cs="Arial"/>
                <w:szCs w:val="20"/>
              </w:rPr>
            </w:pPr>
            <w:r w:rsidRPr="00631D6E">
              <w:rPr>
                <w:rFonts w:ascii="Cambria" w:eastAsia="SimSun" w:hAnsi="Cambria" w:cs="Arial"/>
                <w:color w:val="000000" w:themeColor="text1"/>
                <w:kern w:val="1"/>
                <w:szCs w:val="20"/>
                <w:lang w:eastAsia="hi-IN" w:bidi="hi-IN"/>
              </w:rPr>
              <w:t xml:space="preserve">Громада – </w:t>
            </w:r>
            <w:r w:rsidR="00A44034" w:rsidRPr="00631D6E">
              <w:rPr>
                <w:rFonts w:ascii="Cambria" w:eastAsia="SimSun" w:hAnsi="Cambria" w:cs="Arial"/>
                <w:color w:val="000000" w:themeColor="text1"/>
                <w:kern w:val="1"/>
                <w:szCs w:val="20"/>
                <w:lang w:eastAsia="hi-IN" w:bidi="hi-IN"/>
              </w:rPr>
              <w:t>безпечний</w:t>
            </w:r>
            <w:r w:rsidRPr="00631D6E">
              <w:rPr>
                <w:rFonts w:ascii="Cambria" w:eastAsia="SimSun" w:hAnsi="Cambria" w:cs="Arial"/>
                <w:color w:val="000000" w:themeColor="text1"/>
                <w:kern w:val="1"/>
                <w:szCs w:val="20"/>
                <w:lang w:eastAsia="hi-IN" w:bidi="hi-IN"/>
              </w:rPr>
              <w:t xml:space="preserve"> простір для розвитку та самореалізації</w:t>
            </w:r>
          </w:p>
        </w:tc>
      </w:tr>
      <w:tr w:rsidR="00E82390" w:rsidRPr="00631D6E" w:rsidTr="001C18DA">
        <w:trPr>
          <w:gridAfter w:val="1"/>
          <w:wAfter w:w="4" w:type="pct"/>
          <w:trHeight w:val="397"/>
          <w:jc w:val="center"/>
        </w:trPr>
        <w:tc>
          <w:tcPr>
            <w:tcW w:w="2862" w:type="pct"/>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1.</w:t>
            </w:r>
            <w:r w:rsidRPr="00631D6E">
              <w:rPr>
                <w:rFonts w:ascii="Cambria" w:hAnsi="Cambria"/>
                <w:sz w:val="20"/>
                <w:szCs w:val="20"/>
              </w:rPr>
              <w:t xml:space="preserve"> Подолання бідності</w:t>
            </w:r>
          </w:p>
        </w:tc>
        <w:tc>
          <w:tcPr>
            <w:tcW w:w="738" w:type="pct"/>
            <w:tcBorders>
              <w:top w:val="single" w:sz="6" w:space="0" w:color="7F7F7F" w:themeColor="text1" w:themeTint="80"/>
              <w:bottom w:val="single" w:sz="6" w:space="0" w:color="7F7F7F" w:themeColor="text1" w:themeTint="80"/>
            </w:tcBorders>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shd w:val="clear" w:color="auto" w:fill="auto"/>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2.</w:t>
            </w:r>
            <w:r w:rsidRPr="00631D6E">
              <w:rPr>
                <w:rFonts w:ascii="Cambria" w:hAnsi="Cambria"/>
                <w:sz w:val="20"/>
                <w:szCs w:val="20"/>
              </w:rPr>
              <w:t xml:space="preserve"> Подолання голоду, досягнення продовольчої безпеки, поліпшення харчування і сприяння сталому розвитку сільського господарства</w:t>
            </w:r>
          </w:p>
        </w:tc>
        <w:tc>
          <w:tcPr>
            <w:tcW w:w="738" w:type="pct"/>
            <w:tcBorders>
              <w:top w:val="single" w:sz="6" w:space="0" w:color="7F7F7F" w:themeColor="text1" w:themeTint="80"/>
              <w:bottom w:val="single" w:sz="6" w:space="0" w:color="7F7F7F" w:themeColor="text1" w:themeTint="80"/>
            </w:tcBorders>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shd w:val="clear" w:color="auto" w:fill="auto"/>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 xml:space="preserve">Ціль 3. </w:t>
            </w:r>
            <w:r w:rsidRPr="00631D6E">
              <w:rPr>
                <w:rFonts w:ascii="Cambria" w:hAnsi="Cambria"/>
                <w:sz w:val="20"/>
                <w:szCs w:val="20"/>
              </w:rPr>
              <w:t>Забезпечення здорового способу життя та сприяння благополуччю для всіх у будь-якому віці</w:t>
            </w:r>
          </w:p>
        </w:tc>
        <w:tc>
          <w:tcPr>
            <w:tcW w:w="738" w:type="pct"/>
            <w:tcBorders>
              <w:top w:val="single" w:sz="6" w:space="0" w:color="7F7F7F" w:themeColor="text1" w:themeTint="80"/>
            </w:tcBorders>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shd w:val="clear" w:color="auto" w:fill="auto"/>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4.</w:t>
            </w:r>
            <w:r w:rsidRPr="00631D6E">
              <w:rPr>
                <w:rFonts w:ascii="Cambria" w:hAnsi="Cambria"/>
                <w:sz w:val="20"/>
                <w:szCs w:val="20"/>
              </w:rPr>
              <w:t xml:space="preserve"> Забезпечення всеохоплюючої і справедливої якісної освіти та заохочення можливості навчання </w:t>
            </w:r>
            <w:r w:rsidRPr="00631D6E">
              <w:rPr>
                <w:rFonts w:ascii="Cambria" w:hAnsi="Cambria"/>
                <w:sz w:val="20"/>
                <w:szCs w:val="20"/>
              </w:rPr>
              <w:lastRenderedPageBreak/>
              <w:t>впродовж усього життя для всіх</w:t>
            </w:r>
          </w:p>
        </w:tc>
        <w:tc>
          <w:tcPr>
            <w:tcW w:w="738"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shd w:val="clear" w:color="auto" w:fill="auto"/>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lastRenderedPageBreak/>
              <w:t>Ціль 5.</w:t>
            </w:r>
            <w:r w:rsidRPr="00631D6E">
              <w:rPr>
                <w:rFonts w:ascii="Cambria" w:hAnsi="Cambria"/>
                <w:sz w:val="20"/>
                <w:szCs w:val="20"/>
              </w:rPr>
              <w:t xml:space="preserve"> Забезпечення гендерної рівності, розширення прав і можливостей усіх жінок та дівчат</w:t>
            </w:r>
          </w:p>
        </w:tc>
        <w:tc>
          <w:tcPr>
            <w:tcW w:w="738"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shd w:val="clear" w:color="auto" w:fill="auto"/>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6.</w:t>
            </w:r>
            <w:r w:rsidRPr="00631D6E">
              <w:rPr>
                <w:rFonts w:ascii="Cambria" w:hAnsi="Cambria"/>
                <w:sz w:val="20"/>
                <w:szCs w:val="20"/>
              </w:rPr>
              <w:t xml:space="preserve"> Забезпечення доступності та сталого управління водними ресурсами та санітарією</w:t>
            </w:r>
          </w:p>
        </w:tc>
        <w:tc>
          <w:tcPr>
            <w:tcW w:w="738"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shd w:val="clear" w:color="auto" w:fill="auto"/>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7.</w:t>
            </w:r>
            <w:r w:rsidRPr="00631D6E">
              <w:rPr>
                <w:rFonts w:ascii="Cambria" w:hAnsi="Cambria"/>
                <w:sz w:val="20"/>
                <w:szCs w:val="20"/>
              </w:rPr>
              <w:t xml:space="preserve"> Забезпечення доступу до недорогих, надійних, стійких і сучасних джерел енергії для всіх</w:t>
            </w:r>
          </w:p>
        </w:tc>
        <w:tc>
          <w:tcPr>
            <w:tcW w:w="738"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shd w:val="clear" w:color="auto" w:fill="auto"/>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8</w:t>
            </w:r>
            <w:r w:rsidRPr="00631D6E">
              <w:rPr>
                <w:rFonts w:ascii="Cambria" w:hAnsi="Cambria"/>
                <w:sz w:val="20"/>
                <w:szCs w:val="20"/>
              </w:rPr>
              <w:t>. Сприяння поступальному, всеохоплюючому та сталому економічному зростанню, повній і продуктивній зайнятості та гідній праці для всіх</w:t>
            </w:r>
          </w:p>
        </w:tc>
        <w:tc>
          <w:tcPr>
            <w:tcW w:w="738"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shd w:val="clear" w:color="auto" w:fill="auto"/>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 xml:space="preserve">Ціль 9. </w:t>
            </w:r>
            <w:r w:rsidRPr="00631D6E">
              <w:rPr>
                <w:rFonts w:ascii="Cambria" w:hAnsi="Cambria"/>
                <w:sz w:val="20"/>
                <w:szCs w:val="20"/>
              </w:rPr>
              <w:t>Створення стійкої інфраструктури, сприяння всеохоплюючій і сталій індустріалізації та інноваціям</w:t>
            </w:r>
          </w:p>
        </w:tc>
        <w:tc>
          <w:tcPr>
            <w:tcW w:w="738"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shd w:val="clear" w:color="auto" w:fill="auto"/>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10.</w:t>
            </w:r>
            <w:r w:rsidRPr="00631D6E">
              <w:rPr>
                <w:rFonts w:ascii="Cambria" w:hAnsi="Cambria"/>
                <w:sz w:val="20"/>
                <w:szCs w:val="20"/>
              </w:rPr>
              <w:t xml:space="preserve"> Скорочення нерівності</w:t>
            </w:r>
          </w:p>
        </w:tc>
        <w:tc>
          <w:tcPr>
            <w:tcW w:w="738"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11.</w:t>
            </w:r>
            <w:r w:rsidRPr="00631D6E">
              <w:rPr>
                <w:rFonts w:ascii="Cambria" w:hAnsi="Cambria"/>
                <w:sz w:val="20"/>
                <w:szCs w:val="20"/>
              </w:rPr>
              <w:t xml:space="preserve"> Забезпечення відкритості, безпеки, життєстійкості й екологічної стійкості міст, інших населених пунктів</w:t>
            </w:r>
          </w:p>
        </w:tc>
        <w:tc>
          <w:tcPr>
            <w:tcW w:w="738" w:type="pct"/>
            <w:tcBorders>
              <w:bottom w:val="single" w:sz="6" w:space="0" w:color="7F7F7F" w:themeColor="text1" w:themeTint="80"/>
            </w:tcBorders>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12.</w:t>
            </w:r>
            <w:r w:rsidRPr="00631D6E">
              <w:rPr>
                <w:rFonts w:ascii="Cambria" w:hAnsi="Cambria"/>
                <w:sz w:val="20"/>
                <w:szCs w:val="20"/>
              </w:rPr>
              <w:t xml:space="preserve"> Забезпечення переходу до раціональних моделей споживання і виробництва</w:t>
            </w:r>
          </w:p>
        </w:tc>
        <w:tc>
          <w:tcPr>
            <w:tcW w:w="738" w:type="pct"/>
            <w:tcBorders>
              <w:top w:val="single" w:sz="6" w:space="0" w:color="7F7F7F" w:themeColor="text1" w:themeTint="80"/>
              <w:bottom w:val="single" w:sz="6" w:space="0" w:color="7F7F7F" w:themeColor="text1" w:themeTint="80"/>
            </w:tcBorders>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13.</w:t>
            </w:r>
            <w:r w:rsidRPr="00631D6E">
              <w:rPr>
                <w:rFonts w:ascii="Cambria" w:hAnsi="Cambria"/>
                <w:sz w:val="20"/>
                <w:szCs w:val="20"/>
              </w:rPr>
              <w:t xml:space="preserve"> Вжиття невідкладних заходів щодо боротьби зі зміною клімату та її наслідками</w:t>
            </w:r>
          </w:p>
        </w:tc>
        <w:tc>
          <w:tcPr>
            <w:tcW w:w="738" w:type="pct"/>
            <w:tcBorders>
              <w:top w:val="single" w:sz="6" w:space="0" w:color="7F7F7F" w:themeColor="text1" w:themeTint="80"/>
            </w:tcBorders>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14.</w:t>
            </w:r>
            <w:r w:rsidRPr="00631D6E">
              <w:rPr>
                <w:rFonts w:ascii="Cambria" w:hAnsi="Cambria"/>
                <w:sz w:val="20"/>
                <w:szCs w:val="20"/>
              </w:rPr>
              <w:t xml:space="preserve"> Збереження та раціональне використання океанів, морів і морських ресурсів в інтересах сталого розвитку</w:t>
            </w:r>
          </w:p>
        </w:tc>
        <w:tc>
          <w:tcPr>
            <w:tcW w:w="738"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15.</w:t>
            </w:r>
            <w:r w:rsidRPr="00631D6E">
              <w:rPr>
                <w:rFonts w:ascii="Cambria" w:hAnsi="Cambria"/>
                <w:sz w:val="20"/>
                <w:szCs w:val="20"/>
              </w:rPr>
              <w:t xml:space="preserve"> Захист та відновлення екосистем суші та сприяння їх раціональному використанню, раціональне лісокористування, боротьба з опустелюванням, припинення і повернення назад (розвертання) процесу деградації земель та зупинка процесу втрати біорізноманіття</w:t>
            </w:r>
          </w:p>
        </w:tc>
        <w:tc>
          <w:tcPr>
            <w:tcW w:w="738"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16.</w:t>
            </w:r>
            <w:r w:rsidRPr="00631D6E">
              <w:rPr>
                <w:rFonts w:ascii="Cambria" w:hAnsi="Cambria"/>
                <w:sz w:val="20"/>
                <w:szCs w:val="20"/>
              </w:rPr>
              <w:t xml:space="preserve"> Сприяння побудові миролюбного і відкритого суспільства в інтересах сталого розвитку, забезпечення доступу до правосуддя для всіх і створення ефективних, підзвітних та заснованих на широкій участі інституцій на всіх рівнях</w:t>
            </w:r>
          </w:p>
        </w:tc>
        <w:tc>
          <w:tcPr>
            <w:tcW w:w="738"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BFBFBF" w:themeFill="background1" w:themeFillShade="BF"/>
            <w:vAlign w:val="center"/>
          </w:tcPr>
          <w:p w:rsidR="00E82390" w:rsidRPr="00631D6E" w:rsidRDefault="00E82390" w:rsidP="00BD2444">
            <w:pPr>
              <w:spacing w:before="20" w:after="40" w:line="264" w:lineRule="auto"/>
              <w:jc w:val="center"/>
              <w:rPr>
                <w:rFonts w:ascii="Cambria" w:hAnsi="Cambria"/>
                <w:sz w:val="20"/>
                <w:szCs w:val="20"/>
              </w:rPr>
            </w:pPr>
          </w:p>
        </w:tc>
      </w:tr>
      <w:tr w:rsidR="00E82390" w:rsidRPr="00631D6E" w:rsidTr="001C18DA">
        <w:trPr>
          <w:gridAfter w:val="1"/>
          <w:wAfter w:w="4" w:type="pct"/>
          <w:trHeight w:val="397"/>
          <w:jc w:val="center"/>
        </w:trPr>
        <w:tc>
          <w:tcPr>
            <w:tcW w:w="2862" w:type="pct"/>
            <w:vAlign w:val="center"/>
          </w:tcPr>
          <w:p w:rsidR="00E82390" w:rsidRPr="00631D6E" w:rsidRDefault="00E82390" w:rsidP="00BD2444">
            <w:pPr>
              <w:spacing w:before="20" w:after="40" w:line="264" w:lineRule="auto"/>
              <w:rPr>
                <w:rFonts w:ascii="Cambria" w:hAnsi="Cambria"/>
                <w:sz w:val="20"/>
                <w:szCs w:val="20"/>
              </w:rPr>
            </w:pPr>
            <w:r w:rsidRPr="00631D6E">
              <w:rPr>
                <w:rFonts w:ascii="Cambria" w:hAnsi="Cambria"/>
                <w:b/>
                <w:sz w:val="20"/>
                <w:szCs w:val="20"/>
              </w:rPr>
              <w:t>Ціль 17.</w:t>
            </w:r>
            <w:r w:rsidRPr="00631D6E">
              <w:rPr>
                <w:rFonts w:ascii="Cambria" w:hAnsi="Cambria"/>
                <w:sz w:val="20"/>
                <w:szCs w:val="20"/>
              </w:rPr>
              <w:t xml:space="preserve"> Зміцнення засобів здійснення й активізація роботи в рамках глобального партнерства в інтересах сталого розвитку</w:t>
            </w:r>
          </w:p>
        </w:tc>
        <w:tc>
          <w:tcPr>
            <w:tcW w:w="738"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73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c>
          <w:tcPr>
            <w:tcW w:w="663" w:type="pct"/>
            <w:shd w:val="clear" w:color="auto" w:fill="auto"/>
            <w:vAlign w:val="center"/>
          </w:tcPr>
          <w:p w:rsidR="00E82390" w:rsidRPr="00631D6E" w:rsidRDefault="00E82390" w:rsidP="00BD2444">
            <w:pPr>
              <w:spacing w:before="20" w:after="40" w:line="264" w:lineRule="auto"/>
              <w:jc w:val="center"/>
              <w:rPr>
                <w:rFonts w:ascii="Cambria" w:hAnsi="Cambria"/>
                <w:sz w:val="20"/>
                <w:szCs w:val="20"/>
              </w:rPr>
            </w:pPr>
          </w:p>
        </w:tc>
      </w:tr>
    </w:tbl>
    <w:p w:rsidR="00E82390" w:rsidRPr="00631D6E" w:rsidRDefault="00E82390" w:rsidP="00BD2444">
      <w:pPr>
        <w:spacing w:before="20" w:after="40" w:line="264" w:lineRule="auto"/>
        <w:jc w:val="both"/>
        <w:rPr>
          <w:rFonts w:ascii="Cambria" w:hAnsi="Cambria"/>
          <w:sz w:val="24"/>
          <w:szCs w:val="24"/>
        </w:rPr>
      </w:pPr>
    </w:p>
    <w:p w:rsidR="00E82390" w:rsidRPr="00631D6E" w:rsidRDefault="00E82390"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Окрім того, стратегії самоврядних громад мають відповідати цілям державної політики у сфері регіонального розвитку, а отже узгоджуватися зі «Державною стратегією регіонального розвитку на 2021-2027 роки» та обласною стратегією.</w:t>
      </w:r>
    </w:p>
    <w:p w:rsidR="00E82390" w:rsidRPr="00631D6E" w:rsidRDefault="00E82390"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Стратегічні та операційні цілі Стратегії розвитку Великокучурівської</w:t>
      </w:r>
      <w:r w:rsidR="006D0DDD" w:rsidRPr="00631D6E">
        <w:rPr>
          <w:rFonts w:ascii="Times New Roman" w:hAnsi="Times New Roman" w:cs="Times New Roman"/>
          <w:sz w:val="28"/>
          <w:szCs w:val="28"/>
        </w:rPr>
        <w:t xml:space="preserve"> сільської </w:t>
      </w:r>
      <w:r w:rsidRPr="00631D6E">
        <w:rPr>
          <w:rFonts w:ascii="Times New Roman" w:hAnsi="Times New Roman" w:cs="Times New Roman"/>
          <w:sz w:val="28"/>
          <w:szCs w:val="28"/>
        </w:rPr>
        <w:t xml:space="preserve">територіальної громади відповідають окремим завданням за напрямами, визначеними для досягнення стратегічних та оперативних </w:t>
      </w:r>
      <w:r w:rsidRPr="00631D6E">
        <w:rPr>
          <w:rFonts w:ascii="Times New Roman" w:hAnsi="Times New Roman" w:cs="Times New Roman"/>
          <w:sz w:val="28"/>
          <w:szCs w:val="28"/>
        </w:rPr>
        <w:lastRenderedPageBreak/>
        <w:t xml:space="preserve">цілей Державної стратегії регіонального розвитку на 2021-2027 роки. Ці взаємозв’язки відображено у табл. </w:t>
      </w:r>
      <w:r w:rsidR="00D92BD3" w:rsidRPr="00631D6E">
        <w:rPr>
          <w:rFonts w:ascii="Times New Roman" w:hAnsi="Times New Roman" w:cs="Times New Roman"/>
          <w:sz w:val="28"/>
          <w:szCs w:val="28"/>
        </w:rPr>
        <w:t>10</w:t>
      </w:r>
      <w:r w:rsidRPr="00631D6E">
        <w:rPr>
          <w:rFonts w:ascii="Times New Roman" w:hAnsi="Times New Roman" w:cs="Times New Roman"/>
          <w:sz w:val="28"/>
          <w:szCs w:val="28"/>
        </w:rPr>
        <w:t>.</w:t>
      </w:r>
    </w:p>
    <w:p w:rsidR="00E82390" w:rsidRPr="00631D6E" w:rsidRDefault="00E82390" w:rsidP="00BD2444">
      <w:pPr>
        <w:keepNext/>
        <w:spacing w:before="20" w:after="40" w:line="264" w:lineRule="auto"/>
        <w:jc w:val="both"/>
        <w:rPr>
          <w:rFonts w:ascii="Cambria" w:hAnsi="Cambria"/>
          <w:color w:val="332741"/>
          <w:sz w:val="24"/>
          <w:szCs w:val="24"/>
        </w:rPr>
      </w:pPr>
      <w:r w:rsidRPr="00631D6E">
        <w:rPr>
          <w:rFonts w:ascii="Cambria" w:hAnsi="Cambria"/>
          <w:color w:val="332741"/>
          <w:sz w:val="24"/>
          <w:szCs w:val="24"/>
          <w:u w:val="single"/>
        </w:rPr>
        <w:t xml:space="preserve">Таблиця </w:t>
      </w:r>
      <w:r w:rsidR="00D92BD3" w:rsidRPr="00631D6E">
        <w:rPr>
          <w:rFonts w:ascii="Cambria" w:hAnsi="Cambria"/>
          <w:color w:val="332741"/>
          <w:sz w:val="24"/>
          <w:szCs w:val="24"/>
          <w:u w:val="single"/>
        </w:rPr>
        <w:t>10</w:t>
      </w:r>
      <w:r w:rsidRPr="00631D6E">
        <w:rPr>
          <w:rFonts w:ascii="Cambria" w:hAnsi="Cambria"/>
          <w:color w:val="332741"/>
          <w:sz w:val="24"/>
          <w:szCs w:val="24"/>
        </w:rPr>
        <w:t xml:space="preserve">. Взаємозв’язок цілей і завдань Державної стратегії регіонального розвитку на 2021-2027 роки з цілями Стратегії розвитку Великокучурівської </w:t>
      </w:r>
      <w:r w:rsidR="006D0DDD" w:rsidRPr="00631D6E">
        <w:rPr>
          <w:rFonts w:ascii="Cambria" w:hAnsi="Cambria"/>
          <w:color w:val="332741"/>
          <w:sz w:val="24"/>
          <w:szCs w:val="24"/>
        </w:rPr>
        <w:t>С</w:t>
      </w:r>
      <w:r w:rsidRPr="00631D6E">
        <w:rPr>
          <w:rFonts w:ascii="Cambria" w:hAnsi="Cambria"/>
          <w:color w:val="332741"/>
          <w:sz w:val="24"/>
          <w:szCs w:val="24"/>
        </w:rPr>
        <w:t>ТГ</w:t>
      </w:r>
    </w:p>
    <w:tbl>
      <w:tblPr>
        <w:tblW w:w="5151" w:type="pct"/>
        <w:jc w:val="center"/>
        <w:tbl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insideH w:val="single" w:sz="6" w:space="0" w:color="7F7F7F" w:themeColor="text1" w:themeTint="80"/>
          <w:insideV w:val="single" w:sz="6" w:space="0" w:color="7F7F7F" w:themeColor="text1" w:themeTint="80"/>
        </w:tblBorders>
        <w:tblLayout w:type="fixed"/>
        <w:tblCellMar>
          <w:left w:w="28" w:type="dxa"/>
          <w:right w:w="28" w:type="dxa"/>
        </w:tblCellMar>
        <w:tblLook w:val="01E0"/>
      </w:tblPr>
      <w:tblGrid>
        <w:gridCol w:w="4995"/>
        <w:gridCol w:w="1429"/>
        <w:gridCol w:w="1717"/>
        <w:gridCol w:w="1256"/>
        <w:gridCol w:w="6"/>
      </w:tblGrid>
      <w:tr w:rsidR="00E613DA" w:rsidRPr="00631D6E" w:rsidTr="00E613DA">
        <w:trPr>
          <w:trHeight w:val="995"/>
          <w:jc w:val="center"/>
        </w:trPr>
        <w:tc>
          <w:tcPr>
            <w:tcW w:w="2656" w:type="pct"/>
            <w:vMerge w:val="restart"/>
            <w:shd w:val="clear" w:color="auto" w:fill="1D712D"/>
            <w:vAlign w:val="center"/>
          </w:tcPr>
          <w:p w:rsidR="00E82390" w:rsidRPr="00631D6E" w:rsidRDefault="00E82390" w:rsidP="001C18DA">
            <w:pPr>
              <w:keepNext/>
              <w:spacing w:after="20" w:line="240" w:lineRule="auto"/>
              <w:ind w:left="97" w:right="117"/>
              <w:jc w:val="center"/>
              <w:rPr>
                <w:rFonts w:ascii="Cambria" w:hAnsi="Cambria"/>
                <w:color w:val="FFFFFF" w:themeColor="background1"/>
              </w:rPr>
            </w:pPr>
            <w:r w:rsidRPr="00631D6E">
              <w:rPr>
                <w:rFonts w:ascii="Cambria" w:hAnsi="Cambria"/>
                <w:color w:val="FFFFFF" w:themeColor="background1"/>
              </w:rPr>
              <w:t>Стратегічні та оперативні цілі Державної стратегії розвитку на 2021-2027 роки</w:t>
            </w:r>
          </w:p>
        </w:tc>
        <w:tc>
          <w:tcPr>
            <w:tcW w:w="2344" w:type="pct"/>
            <w:gridSpan w:val="4"/>
            <w:shd w:val="clear" w:color="auto" w:fill="1D712D"/>
            <w:vAlign w:val="center"/>
          </w:tcPr>
          <w:p w:rsidR="00E82390" w:rsidRPr="00631D6E" w:rsidRDefault="00E82390" w:rsidP="001C18DA">
            <w:pPr>
              <w:keepNext/>
              <w:spacing w:after="20" w:line="240" w:lineRule="auto"/>
              <w:jc w:val="center"/>
              <w:rPr>
                <w:rFonts w:ascii="Cambria" w:hAnsi="Cambria"/>
                <w:color w:val="FFFFFF" w:themeColor="background1"/>
              </w:rPr>
            </w:pPr>
            <w:r w:rsidRPr="00631D6E">
              <w:rPr>
                <w:rFonts w:ascii="Cambria" w:hAnsi="Cambria"/>
                <w:color w:val="FFFFFF" w:themeColor="background1"/>
              </w:rPr>
              <w:t>Стратегічні цілі Стратегії розвитку Великокучурівської територіальної громади на 202</w:t>
            </w:r>
            <w:r w:rsidR="006D0DDD" w:rsidRPr="00631D6E">
              <w:rPr>
                <w:rFonts w:ascii="Cambria" w:hAnsi="Cambria"/>
                <w:color w:val="FFFFFF" w:themeColor="background1"/>
              </w:rPr>
              <w:t>5</w:t>
            </w:r>
            <w:r w:rsidRPr="00631D6E">
              <w:rPr>
                <w:rFonts w:ascii="Cambria" w:hAnsi="Cambria"/>
                <w:color w:val="FFFFFF" w:themeColor="background1"/>
              </w:rPr>
              <w:t>-202</w:t>
            </w:r>
            <w:r w:rsidR="006D0DDD" w:rsidRPr="00631D6E">
              <w:rPr>
                <w:rFonts w:ascii="Cambria" w:hAnsi="Cambria"/>
                <w:color w:val="FFFFFF" w:themeColor="background1"/>
              </w:rPr>
              <w:t>7</w:t>
            </w:r>
            <w:r w:rsidRPr="00631D6E">
              <w:rPr>
                <w:rFonts w:ascii="Cambria" w:hAnsi="Cambria"/>
                <w:color w:val="FFFFFF" w:themeColor="background1"/>
              </w:rPr>
              <w:t xml:space="preserve"> роки</w:t>
            </w:r>
          </w:p>
        </w:tc>
      </w:tr>
      <w:tr w:rsidR="00E82390" w:rsidRPr="00631D6E" w:rsidTr="00FE0E4B">
        <w:trPr>
          <w:gridAfter w:val="1"/>
          <w:wAfter w:w="3" w:type="pct"/>
          <w:cantSplit/>
          <w:trHeight w:val="2542"/>
          <w:jc w:val="center"/>
        </w:trPr>
        <w:tc>
          <w:tcPr>
            <w:tcW w:w="2656" w:type="pct"/>
            <w:vMerge/>
            <w:shd w:val="clear" w:color="auto" w:fill="auto"/>
            <w:vAlign w:val="center"/>
          </w:tcPr>
          <w:p w:rsidR="00E82390" w:rsidRPr="00631D6E" w:rsidRDefault="00E82390" w:rsidP="001C18DA">
            <w:pPr>
              <w:spacing w:after="20" w:line="240" w:lineRule="auto"/>
              <w:rPr>
                <w:rFonts w:ascii="Cambria" w:hAnsi="Cambria"/>
              </w:rPr>
            </w:pPr>
          </w:p>
        </w:tc>
        <w:tc>
          <w:tcPr>
            <w:tcW w:w="760" w:type="pct"/>
            <w:shd w:val="clear" w:color="auto" w:fill="auto"/>
            <w:tcMar>
              <w:top w:w="57" w:type="dxa"/>
              <w:left w:w="57" w:type="dxa"/>
              <w:bottom w:w="57" w:type="dxa"/>
              <w:right w:w="57" w:type="dxa"/>
            </w:tcMar>
            <w:textDirection w:val="btLr"/>
            <w:vAlign w:val="center"/>
          </w:tcPr>
          <w:p w:rsidR="00E82390" w:rsidRPr="00631D6E" w:rsidRDefault="00E82390" w:rsidP="001C18DA">
            <w:pPr>
              <w:spacing w:after="0" w:line="240" w:lineRule="auto"/>
              <w:jc w:val="center"/>
              <w:rPr>
                <w:rFonts w:ascii="Cambria" w:hAnsi="Cambria" w:cs="Arial"/>
                <w:b/>
                <w:szCs w:val="20"/>
              </w:rPr>
            </w:pPr>
            <w:r w:rsidRPr="00631D6E">
              <w:rPr>
                <w:rFonts w:ascii="Cambria" w:hAnsi="Cambria" w:cs="Arial"/>
                <w:b/>
                <w:szCs w:val="20"/>
              </w:rPr>
              <w:t>Стратегічна ціль 1:</w:t>
            </w:r>
          </w:p>
          <w:p w:rsidR="00E82390" w:rsidRPr="00631D6E" w:rsidRDefault="00E82390" w:rsidP="001C18DA">
            <w:pPr>
              <w:spacing w:after="0" w:line="240" w:lineRule="auto"/>
              <w:jc w:val="center"/>
              <w:rPr>
                <w:rFonts w:ascii="Cambria" w:hAnsi="Cambria" w:cs="Arial"/>
                <w:szCs w:val="20"/>
              </w:rPr>
            </w:pPr>
            <w:r w:rsidRPr="00631D6E">
              <w:rPr>
                <w:rFonts w:ascii="Cambria" w:eastAsia="SimSun" w:hAnsi="Cambria" w:cs="Arial"/>
                <w:color w:val="000000" w:themeColor="text1"/>
                <w:kern w:val="1"/>
                <w:szCs w:val="20"/>
                <w:lang w:eastAsia="hi-IN" w:bidi="hi-IN"/>
              </w:rPr>
              <w:t>Громада – центр підприємництва та дозвілля</w:t>
            </w:r>
          </w:p>
        </w:tc>
        <w:tc>
          <w:tcPr>
            <w:tcW w:w="913" w:type="pct"/>
            <w:shd w:val="clear" w:color="auto" w:fill="auto"/>
            <w:tcMar>
              <w:top w:w="57" w:type="dxa"/>
              <w:left w:w="57" w:type="dxa"/>
              <w:bottom w:w="57" w:type="dxa"/>
              <w:right w:w="57" w:type="dxa"/>
            </w:tcMar>
            <w:textDirection w:val="btLr"/>
            <w:vAlign w:val="center"/>
          </w:tcPr>
          <w:p w:rsidR="00E82390" w:rsidRPr="00631D6E" w:rsidRDefault="00E82390" w:rsidP="001C18DA">
            <w:pPr>
              <w:spacing w:after="0" w:line="240" w:lineRule="auto"/>
              <w:jc w:val="center"/>
              <w:rPr>
                <w:rFonts w:ascii="Cambria" w:hAnsi="Cambria" w:cs="Arial"/>
                <w:b/>
                <w:szCs w:val="20"/>
              </w:rPr>
            </w:pPr>
            <w:r w:rsidRPr="00631D6E">
              <w:rPr>
                <w:rFonts w:ascii="Cambria" w:hAnsi="Cambria" w:cs="Arial"/>
                <w:b/>
                <w:szCs w:val="20"/>
              </w:rPr>
              <w:t>Стратегічна ціль 2:</w:t>
            </w:r>
          </w:p>
          <w:p w:rsidR="00E82390" w:rsidRPr="00631D6E" w:rsidRDefault="00E82390" w:rsidP="001C18DA">
            <w:pPr>
              <w:spacing w:after="0" w:line="240" w:lineRule="auto"/>
              <w:jc w:val="center"/>
              <w:rPr>
                <w:rFonts w:ascii="Cambria" w:hAnsi="Cambria" w:cs="Arial"/>
                <w:szCs w:val="20"/>
              </w:rPr>
            </w:pPr>
            <w:r w:rsidRPr="00631D6E">
              <w:rPr>
                <w:rFonts w:ascii="Cambria" w:eastAsia="SimSun" w:hAnsi="Cambria" w:cs="Arial"/>
                <w:color w:val="000000" w:themeColor="text1"/>
                <w:kern w:val="1"/>
                <w:szCs w:val="20"/>
                <w:lang w:eastAsia="hi-IN" w:bidi="hi-IN"/>
              </w:rPr>
              <w:t>Громада – територія комфорту</w:t>
            </w:r>
            <w:r w:rsidR="00A44034" w:rsidRPr="00631D6E">
              <w:rPr>
                <w:rFonts w:ascii="Cambria" w:eastAsia="SimSun" w:hAnsi="Cambria" w:cs="Arial"/>
                <w:color w:val="000000" w:themeColor="text1"/>
                <w:kern w:val="1"/>
                <w:szCs w:val="20"/>
                <w:lang w:eastAsia="hi-IN" w:bidi="hi-IN"/>
              </w:rPr>
              <w:t xml:space="preserve"> і безпеки</w:t>
            </w:r>
          </w:p>
        </w:tc>
        <w:tc>
          <w:tcPr>
            <w:tcW w:w="668" w:type="pct"/>
            <w:shd w:val="clear" w:color="auto" w:fill="auto"/>
            <w:tcMar>
              <w:top w:w="57" w:type="dxa"/>
              <w:left w:w="57" w:type="dxa"/>
              <w:bottom w:w="57" w:type="dxa"/>
              <w:right w:w="57" w:type="dxa"/>
            </w:tcMar>
            <w:textDirection w:val="btLr"/>
          </w:tcPr>
          <w:p w:rsidR="00E82390" w:rsidRPr="00631D6E" w:rsidRDefault="00E82390" w:rsidP="001C18DA">
            <w:pPr>
              <w:spacing w:after="0" w:line="240" w:lineRule="auto"/>
              <w:jc w:val="center"/>
              <w:rPr>
                <w:rFonts w:ascii="Cambria" w:hAnsi="Cambria" w:cs="Arial"/>
                <w:b/>
                <w:szCs w:val="20"/>
              </w:rPr>
            </w:pPr>
            <w:r w:rsidRPr="00631D6E">
              <w:rPr>
                <w:rFonts w:ascii="Cambria" w:hAnsi="Cambria" w:cs="Arial"/>
                <w:b/>
                <w:szCs w:val="20"/>
              </w:rPr>
              <w:t>Стратегічна ціль 3:</w:t>
            </w:r>
          </w:p>
          <w:p w:rsidR="00E82390" w:rsidRPr="00631D6E" w:rsidRDefault="00E82390" w:rsidP="001C18DA">
            <w:pPr>
              <w:spacing w:after="0" w:line="240" w:lineRule="auto"/>
              <w:jc w:val="center"/>
              <w:rPr>
                <w:rFonts w:ascii="Cambria" w:hAnsi="Cambria" w:cs="Arial"/>
                <w:szCs w:val="20"/>
              </w:rPr>
            </w:pPr>
            <w:r w:rsidRPr="00631D6E">
              <w:rPr>
                <w:rFonts w:ascii="Cambria" w:eastAsia="SimSun" w:hAnsi="Cambria" w:cs="Arial"/>
                <w:color w:val="000000" w:themeColor="text1"/>
                <w:kern w:val="1"/>
                <w:szCs w:val="20"/>
                <w:lang w:eastAsia="hi-IN" w:bidi="hi-IN"/>
              </w:rPr>
              <w:t xml:space="preserve">Громада – </w:t>
            </w:r>
            <w:r w:rsidR="00A44034" w:rsidRPr="00631D6E">
              <w:rPr>
                <w:rFonts w:ascii="Cambria" w:eastAsia="SimSun" w:hAnsi="Cambria" w:cs="Arial"/>
                <w:color w:val="000000" w:themeColor="text1"/>
                <w:kern w:val="1"/>
                <w:szCs w:val="20"/>
                <w:lang w:eastAsia="hi-IN" w:bidi="hi-IN"/>
              </w:rPr>
              <w:t>безпечний</w:t>
            </w:r>
            <w:r w:rsidRPr="00631D6E">
              <w:rPr>
                <w:rFonts w:ascii="Cambria" w:eastAsia="SimSun" w:hAnsi="Cambria" w:cs="Arial"/>
                <w:color w:val="000000" w:themeColor="text1"/>
                <w:kern w:val="1"/>
                <w:szCs w:val="20"/>
                <w:lang w:eastAsia="hi-IN" w:bidi="hi-IN"/>
              </w:rPr>
              <w:t xml:space="preserve"> простір для розвитку та самореалізації</w:t>
            </w:r>
          </w:p>
        </w:tc>
      </w:tr>
      <w:tr w:rsidR="00E82390" w:rsidRPr="00631D6E" w:rsidTr="00FE0E4B">
        <w:trPr>
          <w:gridAfter w:val="1"/>
          <w:wAfter w:w="3" w:type="pct"/>
          <w:trHeight w:val="397"/>
          <w:jc w:val="center"/>
        </w:trPr>
        <w:tc>
          <w:tcPr>
            <w:tcW w:w="4997" w:type="pct"/>
            <w:gridSpan w:val="4"/>
            <w:shd w:val="clear" w:color="auto" w:fill="auto"/>
            <w:vAlign w:val="center"/>
          </w:tcPr>
          <w:p w:rsidR="00E82390" w:rsidRPr="00631D6E" w:rsidRDefault="00E82390" w:rsidP="001C18DA">
            <w:pPr>
              <w:spacing w:after="20" w:line="240" w:lineRule="auto"/>
              <w:jc w:val="center"/>
              <w:rPr>
                <w:rFonts w:ascii="Cambria" w:hAnsi="Cambria"/>
              </w:rPr>
            </w:pPr>
            <w:r w:rsidRPr="00631D6E">
              <w:rPr>
                <w:rFonts w:ascii="Cambria" w:hAnsi="Cambria"/>
                <w:b/>
                <w:bCs/>
              </w:rPr>
              <w:t xml:space="preserve">Стратегічна </w:t>
            </w:r>
            <w:r w:rsidR="00631D6E" w:rsidRPr="00631D6E">
              <w:rPr>
                <w:rFonts w:ascii="Cambria" w:hAnsi="Cambria"/>
                <w:b/>
                <w:bCs/>
              </w:rPr>
              <w:t>ціль</w:t>
            </w:r>
            <w:r w:rsidR="00631D6E">
              <w:rPr>
                <w:rFonts w:ascii="Cambria" w:hAnsi="Cambria"/>
                <w:b/>
                <w:bCs/>
              </w:rPr>
              <w:t xml:space="preserve"> </w:t>
            </w:r>
            <w:r w:rsidR="00631D6E" w:rsidRPr="00631D6E">
              <w:rPr>
                <w:rFonts w:ascii="Cambria" w:hAnsi="Cambria"/>
                <w:b/>
                <w:bCs/>
              </w:rPr>
              <w:t>І</w:t>
            </w:r>
            <w:r w:rsidRPr="00631D6E">
              <w:rPr>
                <w:rFonts w:ascii="Cambria" w:hAnsi="Cambria"/>
                <w:b/>
                <w:bCs/>
              </w:rPr>
              <w:t>. Формування згуртованої держави в соціальному, гуманітарному, економічному, екологічному, безпековому та просторовому вимірах</w:t>
            </w:r>
          </w:p>
        </w:tc>
      </w:tr>
      <w:tr w:rsidR="00E82390" w:rsidRPr="00631D6E" w:rsidTr="00FE0E4B">
        <w:trPr>
          <w:gridAfter w:val="1"/>
          <w:wAfter w:w="3" w:type="pct"/>
          <w:trHeight w:val="397"/>
          <w:jc w:val="center"/>
        </w:trPr>
        <w:tc>
          <w:tcPr>
            <w:tcW w:w="2656" w:type="pct"/>
            <w:shd w:val="clear" w:color="auto" w:fill="auto"/>
            <w:vAlign w:val="center"/>
          </w:tcPr>
          <w:p w:rsidR="00E82390" w:rsidRPr="00631D6E" w:rsidRDefault="003F78D2" w:rsidP="001C18DA">
            <w:pPr>
              <w:spacing w:after="0" w:line="240" w:lineRule="auto"/>
              <w:rPr>
                <w:rFonts w:ascii="Cambria" w:hAnsi="Cambria"/>
                <w:sz w:val="20"/>
                <w:szCs w:val="21"/>
              </w:rPr>
            </w:pPr>
            <w:r w:rsidRPr="00631D6E">
              <w:rPr>
                <w:rFonts w:ascii="Cambria" w:hAnsi="Cambria"/>
                <w:bCs/>
                <w:i/>
                <w:sz w:val="20"/>
              </w:rPr>
              <w:t xml:space="preserve">Оперативна ціль 1. </w:t>
            </w:r>
            <w:r w:rsidRPr="00631D6E">
              <w:rPr>
                <w:rFonts w:ascii="Cambria" w:hAnsi="Cambria"/>
                <w:sz w:val="20"/>
                <w:szCs w:val="21"/>
              </w:rPr>
              <w:t>Інфраструктура, стійка до безпекових, соціальних та економічних викликів</w:t>
            </w:r>
          </w:p>
        </w:tc>
        <w:tc>
          <w:tcPr>
            <w:tcW w:w="760" w:type="pct"/>
            <w:shd w:val="clear" w:color="auto" w:fill="A6A6A6" w:themeFill="background1" w:themeFillShade="A6"/>
            <w:vAlign w:val="center"/>
          </w:tcPr>
          <w:p w:rsidR="00E82390" w:rsidRPr="00631D6E" w:rsidRDefault="003F78D2" w:rsidP="001C18DA">
            <w:pPr>
              <w:spacing w:after="20" w:line="240" w:lineRule="auto"/>
              <w:jc w:val="center"/>
              <w:rPr>
                <w:rFonts w:ascii="Cambria" w:hAnsi="Cambria"/>
                <w:sz w:val="20"/>
              </w:rPr>
            </w:pPr>
            <w:r w:rsidRPr="00631D6E">
              <w:rPr>
                <w:rFonts w:ascii="Cambria" w:hAnsi="Cambria"/>
                <w:sz w:val="20"/>
              </w:rPr>
              <w:t>++</w:t>
            </w:r>
          </w:p>
        </w:tc>
        <w:tc>
          <w:tcPr>
            <w:tcW w:w="913" w:type="pct"/>
            <w:tcBorders>
              <w:bottom w:val="single" w:sz="6" w:space="0" w:color="7F7F7F" w:themeColor="text1" w:themeTint="80"/>
            </w:tcBorders>
            <w:shd w:val="clear" w:color="auto" w:fill="auto"/>
            <w:vAlign w:val="center"/>
          </w:tcPr>
          <w:p w:rsidR="00E82390" w:rsidRPr="00631D6E" w:rsidRDefault="00E82390" w:rsidP="001C18DA">
            <w:pPr>
              <w:spacing w:after="20" w:line="240" w:lineRule="auto"/>
              <w:jc w:val="center"/>
              <w:rPr>
                <w:rFonts w:ascii="Cambria" w:hAnsi="Cambria"/>
                <w:sz w:val="20"/>
              </w:rPr>
            </w:pPr>
          </w:p>
        </w:tc>
        <w:tc>
          <w:tcPr>
            <w:tcW w:w="668" w:type="pct"/>
            <w:tcBorders>
              <w:bottom w:val="single" w:sz="6" w:space="0" w:color="7F7F7F" w:themeColor="text1" w:themeTint="80"/>
            </w:tcBorders>
            <w:shd w:val="clear" w:color="auto" w:fill="auto"/>
            <w:vAlign w:val="center"/>
          </w:tcPr>
          <w:p w:rsidR="00E82390" w:rsidRPr="00631D6E" w:rsidRDefault="00E82390" w:rsidP="001C18DA">
            <w:pPr>
              <w:spacing w:after="20" w:line="240" w:lineRule="auto"/>
              <w:jc w:val="center"/>
              <w:rPr>
                <w:rFonts w:ascii="Cambria" w:hAnsi="Cambria"/>
                <w:sz w:val="20"/>
              </w:rPr>
            </w:pPr>
          </w:p>
        </w:tc>
      </w:tr>
      <w:tr w:rsidR="003F78D2" w:rsidRPr="00631D6E" w:rsidTr="00FE0E4B">
        <w:trPr>
          <w:gridAfter w:val="1"/>
          <w:wAfter w:w="3" w:type="pct"/>
          <w:trHeight w:val="397"/>
          <w:jc w:val="center"/>
        </w:trPr>
        <w:tc>
          <w:tcPr>
            <w:tcW w:w="2656" w:type="pct"/>
            <w:shd w:val="clear" w:color="auto" w:fill="auto"/>
            <w:vAlign w:val="center"/>
          </w:tcPr>
          <w:p w:rsidR="003F78D2" w:rsidRPr="00631D6E" w:rsidRDefault="003F78D2" w:rsidP="003F78D2">
            <w:pPr>
              <w:spacing w:after="0" w:line="240" w:lineRule="auto"/>
              <w:rPr>
                <w:rFonts w:ascii="Cambria" w:hAnsi="Cambria"/>
                <w:sz w:val="20"/>
                <w:szCs w:val="21"/>
              </w:rPr>
            </w:pPr>
            <w:r w:rsidRPr="00631D6E">
              <w:rPr>
                <w:rFonts w:ascii="Cambria" w:hAnsi="Cambria"/>
                <w:bCs/>
                <w:i/>
                <w:sz w:val="20"/>
              </w:rPr>
              <w:t>Оперативна ціль 2</w:t>
            </w:r>
            <w:r w:rsidRPr="00631D6E">
              <w:rPr>
                <w:rFonts w:ascii="Cambria" w:hAnsi="Cambria"/>
                <w:bCs/>
                <w:sz w:val="20"/>
              </w:rPr>
              <w:t>. Задоволення потреби населення у якісних адміністративних і публічних послугах</w:t>
            </w:r>
          </w:p>
        </w:tc>
        <w:tc>
          <w:tcPr>
            <w:tcW w:w="760" w:type="pct"/>
            <w:shd w:val="clear" w:color="auto" w:fill="auto"/>
            <w:vAlign w:val="center"/>
          </w:tcPr>
          <w:p w:rsidR="003F78D2" w:rsidRPr="00631D6E" w:rsidRDefault="003F78D2" w:rsidP="003F78D2">
            <w:pPr>
              <w:spacing w:after="20" w:line="240" w:lineRule="auto"/>
              <w:jc w:val="center"/>
              <w:rPr>
                <w:rFonts w:ascii="Cambria" w:hAnsi="Cambria"/>
                <w:sz w:val="20"/>
              </w:rPr>
            </w:pPr>
          </w:p>
        </w:tc>
        <w:tc>
          <w:tcPr>
            <w:tcW w:w="913" w:type="pct"/>
            <w:tcBorders>
              <w:top w:val="single" w:sz="6" w:space="0" w:color="7F7F7F" w:themeColor="text1" w:themeTint="80"/>
              <w:bottom w:val="single" w:sz="6" w:space="0" w:color="7F7F7F" w:themeColor="text1" w:themeTint="80"/>
            </w:tcBorders>
            <w:shd w:val="clear" w:color="auto" w:fill="A6A6A6" w:themeFill="background1" w:themeFillShade="A6"/>
            <w:vAlign w:val="center"/>
          </w:tcPr>
          <w:p w:rsidR="003F78D2" w:rsidRPr="00631D6E" w:rsidRDefault="003F78D2" w:rsidP="003F78D2">
            <w:pPr>
              <w:spacing w:after="20" w:line="240" w:lineRule="auto"/>
              <w:jc w:val="center"/>
              <w:rPr>
                <w:rFonts w:ascii="Cambria" w:hAnsi="Cambria"/>
                <w:sz w:val="20"/>
              </w:rPr>
            </w:pPr>
            <w:r w:rsidRPr="00631D6E">
              <w:rPr>
                <w:rFonts w:ascii="Cambria" w:hAnsi="Cambria"/>
                <w:sz w:val="20"/>
              </w:rPr>
              <w:t>++</w:t>
            </w:r>
          </w:p>
        </w:tc>
        <w:tc>
          <w:tcPr>
            <w:tcW w:w="668" w:type="pct"/>
            <w:tcBorders>
              <w:top w:val="single" w:sz="6" w:space="0" w:color="7F7F7F" w:themeColor="text1" w:themeTint="80"/>
              <w:bottom w:val="single" w:sz="6" w:space="0" w:color="7F7F7F" w:themeColor="text1" w:themeTint="80"/>
            </w:tcBorders>
            <w:shd w:val="clear" w:color="auto" w:fill="A6A6A6" w:themeFill="background1" w:themeFillShade="A6"/>
            <w:vAlign w:val="center"/>
          </w:tcPr>
          <w:p w:rsidR="003F78D2" w:rsidRPr="00631D6E" w:rsidRDefault="003F78D2" w:rsidP="003F78D2">
            <w:pPr>
              <w:spacing w:after="20" w:line="240" w:lineRule="auto"/>
              <w:jc w:val="center"/>
              <w:rPr>
                <w:rFonts w:ascii="Cambria" w:hAnsi="Cambria"/>
                <w:sz w:val="20"/>
              </w:rPr>
            </w:pPr>
            <w:r w:rsidRPr="00631D6E">
              <w:rPr>
                <w:rFonts w:ascii="Cambria" w:hAnsi="Cambria"/>
                <w:sz w:val="20"/>
              </w:rPr>
              <w:t>++</w:t>
            </w:r>
          </w:p>
        </w:tc>
      </w:tr>
      <w:tr w:rsidR="003F78D2" w:rsidRPr="00631D6E" w:rsidTr="000405FF">
        <w:trPr>
          <w:gridAfter w:val="1"/>
          <w:wAfter w:w="3" w:type="pct"/>
          <w:trHeight w:val="397"/>
          <w:jc w:val="center"/>
        </w:trPr>
        <w:tc>
          <w:tcPr>
            <w:tcW w:w="2656" w:type="pct"/>
            <w:shd w:val="clear" w:color="auto" w:fill="auto"/>
            <w:vAlign w:val="center"/>
          </w:tcPr>
          <w:p w:rsidR="003F78D2" w:rsidRPr="00631D6E" w:rsidRDefault="003F78D2" w:rsidP="003F78D2">
            <w:pPr>
              <w:spacing w:after="0" w:line="240" w:lineRule="auto"/>
              <w:rPr>
                <w:rFonts w:ascii="Cambria" w:hAnsi="Cambria"/>
                <w:bCs/>
                <w:sz w:val="20"/>
              </w:rPr>
            </w:pPr>
            <w:r w:rsidRPr="00631D6E">
              <w:rPr>
                <w:rFonts w:ascii="Cambria" w:hAnsi="Cambria"/>
                <w:bCs/>
                <w:i/>
                <w:sz w:val="20"/>
              </w:rPr>
              <w:t xml:space="preserve">Оперативна ціль 3. </w:t>
            </w:r>
            <w:r w:rsidRPr="00631D6E">
              <w:rPr>
                <w:rFonts w:ascii="Cambria" w:hAnsi="Cambria"/>
                <w:bCs/>
                <w:sz w:val="20"/>
              </w:rPr>
              <w:t>Соціальний захист ветеранів війни та їх сімей, внутрішньо переміщених осіб та інших вразливих груп населення</w:t>
            </w:r>
          </w:p>
        </w:tc>
        <w:tc>
          <w:tcPr>
            <w:tcW w:w="760" w:type="pct"/>
            <w:shd w:val="clear" w:color="auto" w:fill="auto"/>
            <w:vAlign w:val="center"/>
          </w:tcPr>
          <w:p w:rsidR="003F78D2" w:rsidRPr="00631D6E" w:rsidRDefault="003F78D2" w:rsidP="003F78D2">
            <w:pPr>
              <w:spacing w:after="20" w:line="240" w:lineRule="auto"/>
              <w:jc w:val="center"/>
              <w:rPr>
                <w:rFonts w:ascii="Cambria" w:hAnsi="Cambria"/>
                <w:sz w:val="20"/>
              </w:rPr>
            </w:pPr>
          </w:p>
        </w:tc>
        <w:tc>
          <w:tcPr>
            <w:tcW w:w="913" w:type="pct"/>
            <w:tcBorders>
              <w:top w:val="single" w:sz="6" w:space="0" w:color="7F7F7F" w:themeColor="text1" w:themeTint="80"/>
            </w:tcBorders>
            <w:shd w:val="clear" w:color="auto" w:fill="auto"/>
            <w:vAlign w:val="center"/>
          </w:tcPr>
          <w:p w:rsidR="003F78D2" w:rsidRPr="00631D6E" w:rsidRDefault="003F78D2" w:rsidP="003F78D2">
            <w:pPr>
              <w:spacing w:after="20" w:line="240" w:lineRule="auto"/>
              <w:jc w:val="center"/>
              <w:rPr>
                <w:rFonts w:ascii="Cambria" w:hAnsi="Cambria"/>
                <w:sz w:val="20"/>
              </w:rPr>
            </w:pPr>
          </w:p>
        </w:tc>
        <w:tc>
          <w:tcPr>
            <w:tcW w:w="668" w:type="pct"/>
            <w:tcBorders>
              <w:top w:val="single" w:sz="6" w:space="0" w:color="7F7F7F" w:themeColor="text1" w:themeTint="80"/>
            </w:tcBorders>
            <w:shd w:val="clear" w:color="auto" w:fill="A6A6A6" w:themeFill="background1" w:themeFillShade="A6"/>
            <w:vAlign w:val="center"/>
          </w:tcPr>
          <w:p w:rsidR="003F78D2" w:rsidRPr="00631D6E" w:rsidRDefault="003F78D2" w:rsidP="003F78D2">
            <w:pPr>
              <w:spacing w:after="20" w:line="240" w:lineRule="auto"/>
              <w:jc w:val="center"/>
              <w:rPr>
                <w:rFonts w:ascii="Cambria" w:hAnsi="Cambria"/>
                <w:sz w:val="20"/>
              </w:rPr>
            </w:pPr>
            <w:r w:rsidRPr="00631D6E">
              <w:rPr>
                <w:rFonts w:ascii="Cambria" w:hAnsi="Cambria"/>
                <w:sz w:val="20"/>
              </w:rPr>
              <w:t>++</w:t>
            </w:r>
          </w:p>
        </w:tc>
      </w:tr>
      <w:tr w:rsidR="003F78D2" w:rsidRPr="00631D6E" w:rsidTr="00FE0E4B">
        <w:trPr>
          <w:gridAfter w:val="1"/>
          <w:wAfter w:w="3" w:type="pct"/>
          <w:trHeight w:val="397"/>
          <w:jc w:val="center"/>
        </w:trPr>
        <w:tc>
          <w:tcPr>
            <w:tcW w:w="4997" w:type="pct"/>
            <w:gridSpan w:val="4"/>
            <w:shd w:val="clear" w:color="auto" w:fill="auto"/>
            <w:vAlign w:val="center"/>
          </w:tcPr>
          <w:p w:rsidR="003F78D2" w:rsidRPr="00631D6E" w:rsidRDefault="003F78D2" w:rsidP="003F78D2">
            <w:pPr>
              <w:spacing w:after="20" w:line="240" w:lineRule="auto"/>
              <w:jc w:val="center"/>
              <w:rPr>
                <w:rFonts w:ascii="Cambria" w:hAnsi="Cambria"/>
              </w:rPr>
            </w:pPr>
            <w:r w:rsidRPr="00631D6E">
              <w:rPr>
                <w:rFonts w:ascii="Cambria" w:hAnsi="Cambria"/>
                <w:b/>
                <w:bCs/>
              </w:rPr>
              <w:t>Стратегічна ціль ІІ. Підвищення рівня конкурентоспроможності регіонів</w:t>
            </w:r>
          </w:p>
        </w:tc>
      </w:tr>
      <w:tr w:rsidR="003F78D2" w:rsidRPr="00631D6E" w:rsidTr="00FE0E4B">
        <w:trPr>
          <w:gridAfter w:val="1"/>
          <w:wAfter w:w="3" w:type="pct"/>
          <w:trHeight w:val="397"/>
          <w:jc w:val="center"/>
        </w:trPr>
        <w:tc>
          <w:tcPr>
            <w:tcW w:w="2656" w:type="pct"/>
            <w:shd w:val="clear" w:color="auto" w:fill="auto"/>
            <w:vAlign w:val="center"/>
          </w:tcPr>
          <w:p w:rsidR="003F78D2" w:rsidRPr="00631D6E" w:rsidRDefault="003F78D2" w:rsidP="003F78D2">
            <w:pPr>
              <w:spacing w:after="20" w:line="240" w:lineRule="auto"/>
              <w:rPr>
                <w:rFonts w:ascii="Cambria" w:hAnsi="Cambria"/>
                <w:sz w:val="20"/>
                <w:szCs w:val="21"/>
              </w:rPr>
            </w:pPr>
            <w:r w:rsidRPr="00631D6E">
              <w:rPr>
                <w:rFonts w:ascii="Cambria" w:hAnsi="Cambria"/>
                <w:bCs/>
                <w:i/>
                <w:sz w:val="20"/>
              </w:rPr>
              <w:t>Оперативна ціль 1.</w:t>
            </w:r>
            <w:r w:rsidRPr="00631D6E">
              <w:rPr>
                <w:rFonts w:ascii="Cambria" w:hAnsi="Cambria"/>
                <w:bCs/>
                <w:sz w:val="20"/>
              </w:rPr>
              <w:t xml:space="preserve"> Інфраструктура, стійка до безпекових, соціальних та економічних викликів</w:t>
            </w:r>
          </w:p>
        </w:tc>
        <w:tc>
          <w:tcPr>
            <w:tcW w:w="760" w:type="pct"/>
            <w:tcBorders>
              <w:top w:val="single" w:sz="6" w:space="0" w:color="7F7F7F" w:themeColor="text1" w:themeTint="80"/>
              <w:bottom w:val="single" w:sz="6" w:space="0" w:color="7F7F7F" w:themeColor="text1" w:themeTint="80"/>
            </w:tcBorders>
            <w:shd w:val="clear" w:color="auto" w:fill="A6A6A6" w:themeFill="background1" w:themeFillShade="A6"/>
            <w:vAlign w:val="center"/>
          </w:tcPr>
          <w:p w:rsidR="003F78D2" w:rsidRPr="00631D6E" w:rsidRDefault="003F78D2" w:rsidP="003F78D2">
            <w:pPr>
              <w:spacing w:after="20" w:line="240" w:lineRule="auto"/>
              <w:jc w:val="center"/>
              <w:rPr>
                <w:rFonts w:ascii="Cambria" w:hAnsi="Cambria"/>
                <w:sz w:val="20"/>
              </w:rPr>
            </w:pPr>
            <w:r w:rsidRPr="00631D6E">
              <w:rPr>
                <w:rFonts w:ascii="Cambria" w:hAnsi="Cambria"/>
                <w:sz w:val="20"/>
              </w:rPr>
              <w:t>++</w:t>
            </w:r>
          </w:p>
        </w:tc>
        <w:tc>
          <w:tcPr>
            <w:tcW w:w="913" w:type="pct"/>
            <w:tcBorders>
              <w:top w:val="single" w:sz="6" w:space="0" w:color="7F7F7F" w:themeColor="text1" w:themeTint="80"/>
              <w:bottom w:val="single" w:sz="6" w:space="0" w:color="7F7F7F" w:themeColor="text1" w:themeTint="80"/>
            </w:tcBorders>
            <w:shd w:val="clear" w:color="auto" w:fill="A6A6A6" w:themeFill="background1" w:themeFillShade="A6"/>
            <w:vAlign w:val="center"/>
          </w:tcPr>
          <w:p w:rsidR="003F78D2" w:rsidRPr="00631D6E" w:rsidRDefault="003F78D2" w:rsidP="003F78D2">
            <w:pPr>
              <w:spacing w:after="20" w:line="240" w:lineRule="auto"/>
              <w:jc w:val="center"/>
              <w:rPr>
                <w:rFonts w:ascii="Cambria" w:hAnsi="Cambria"/>
                <w:sz w:val="20"/>
              </w:rPr>
            </w:pPr>
            <w:r w:rsidRPr="00631D6E">
              <w:rPr>
                <w:rFonts w:ascii="Cambria" w:hAnsi="Cambria"/>
                <w:sz w:val="20"/>
              </w:rPr>
              <w:t>++</w:t>
            </w:r>
          </w:p>
        </w:tc>
        <w:tc>
          <w:tcPr>
            <w:tcW w:w="668" w:type="pct"/>
            <w:shd w:val="clear" w:color="auto" w:fill="auto"/>
            <w:vAlign w:val="center"/>
          </w:tcPr>
          <w:p w:rsidR="003F78D2" w:rsidRPr="00631D6E" w:rsidRDefault="003F78D2" w:rsidP="003F78D2">
            <w:pPr>
              <w:spacing w:after="20" w:line="240" w:lineRule="auto"/>
              <w:jc w:val="center"/>
              <w:rPr>
                <w:rFonts w:ascii="Cambria" w:hAnsi="Cambria"/>
                <w:sz w:val="20"/>
              </w:rPr>
            </w:pPr>
          </w:p>
        </w:tc>
      </w:tr>
      <w:tr w:rsidR="003F78D2" w:rsidRPr="00631D6E" w:rsidTr="000405FF">
        <w:trPr>
          <w:gridAfter w:val="1"/>
          <w:wAfter w:w="3" w:type="pct"/>
          <w:trHeight w:val="397"/>
          <w:jc w:val="center"/>
        </w:trPr>
        <w:tc>
          <w:tcPr>
            <w:tcW w:w="2656" w:type="pct"/>
            <w:shd w:val="clear" w:color="auto" w:fill="auto"/>
            <w:vAlign w:val="center"/>
          </w:tcPr>
          <w:p w:rsidR="003F78D2" w:rsidRPr="00631D6E" w:rsidRDefault="003F78D2" w:rsidP="003F78D2">
            <w:pPr>
              <w:spacing w:after="20" w:line="240" w:lineRule="auto"/>
              <w:rPr>
                <w:rFonts w:ascii="Cambria" w:hAnsi="Cambria"/>
                <w:sz w:val="20"/>
                <w:szCs w:val="21"/>
              </w:rPr>
            </w:pPr>
            <w:r w:rsidRPr="00631D6E">
              <w:rPr>
                <w:rFonts w:ascii="Cambria" w:hAnsi="Cambria"/>
                <w:bCs/>
                <w:i/>
                <w:sz w:val="20"/>
              </w:rPr>
              <w:t xml:space="preserve">Оперативна ціль 2. </w:t>
            </w:r>
            <w:r w:rsidR="008010ED" w:rsidRPr="00631D6E">
              <w:rPr>
                <w:rFonts w:ascii="Cambria" w:hAnsi="Cambria"/>
                <w:bCs/>
                <w:sz w:val="20"/>
              </w:rPr>
              <w:t>Сильна, спроможна та конкурентоспроможна регіональна економіка</w:t>
            </w:r>
          </w:p>
        </w:tc>
        <w:tc>
          <w:tcPr>
            <w:tcW w:w="760" w:type="pct"/>
            <w:shd w:val="clear" w:color="auto" w:fill="A6A6A6" w:themeFill="background1" w:themeFillShade="A6"/>
            <w:vAlign w:val="center"/>
          </w:tcPr>
          <w:p w:rsidR="003F78D2" w:rsidRPr="00631D6E" w:rsidRDefault="00540A49" w:rsidP="003F78D2">
            <w:pPr>
              <w:spacing w:after="20" w:line="240" w:lineRule="auto"/>
              <w:jc w:val="center"/>
              <w:rPr>
                <w:rFonts w:ascii="Cambria" w:hAnsi="Cambria"/>
                <w:sz w:val="20"/>
              </w:rPr>
            </w:pPr>
            <w:r w:rsidRPr="00631D6E">
              <w:rPr>
                <w:rFonts w:ascii="Cambria" w:hAnsi="Cambria"/>
                <w:sz w:val="20"/>
              </w:rPr>
              <w:t>++</w:t>
            </w:r>
          </w:p>
        </w:tc>
        <w:tc>
          <w:tcPr>
            <w:tcW w:w="913" w:type="pct"/>
            <w:shd w:val="clear" w:color="auto" w:fill="auto"/>
            <w:vAlign w:val="center"/>
          </w:tcPr>
          <w:p w:rsidR="003F78D2" w:rsidRPr="00631D6E" w:rsidRDefault="003F78D2" w:rsidP="003F78D2">
            <w:pPr>
              <w:spacing w:after="20" w:line="240" w:lineRule="auto"/>
              <w:jc w:val="center"/>
              <w:rPr>
                <w:rFonts w:ascii="Cambria" w:hAnsi="Cambria"/>
                <w:sz w:val="20"/>
              </w:rPr>
            </w:pPr>
          </w:p>
        </w:tc>
        <w:tc>
          <w:tcPr>
            <w:tcW w:w="668" w:type="pct"/>
            <w:shd w:val="clear" w:color="auto" w:fill="auto"/>
            <w:vAlign w:val="center"/>
          </w:tcPr>
          <w:p w:rsidR="003F78D2" w:rsidRPr="00631D6E" w:rsidRDefault="003F78D2" w:rsidP="003F78D2">
            <w:pPr>
              <w:spacing w:after="20" w:line="240" w:lineRule="auto"/>
              <w:jc w:val="center"/>
              <w:rPr>
                <w:rFonts w:ascii="Cambria" w:hAnsi="Cambria"/>
                <w:sz w:val="20"/>
              </w:rPr>
            </w:pPr>
          </w:p>
        </w:tc>
      </w:tr>
      <w:tr w:rsidR="003F78D2" w:rsidRPr="00631D6E" w:rsidTr="00FE0E4B">
        <w:trPr>
          <w:gridAfter w:val="1"/>
          <w:wAfter w:w="3" w:type="pct"/>
          <w:trHeight w:val="397"/>
          <w:jc w:val="center"/>
        </w:trPr>
        <w:tc>
          <w:tcPr>
            <w:tcW w:w="4997" w:type="pct"/>
            <w:gridSpan w:val="4"/>
            <w:shd w:val="clear" w:color="auto" w:fill="auto"/>
            <w:vAlign w:val="center"/>
          </w:tcPr>
          <w:p w:rsidR="003F78D2" w:rsidRPr="00631D6E" w:rsidRDefault="003F78D2" w:rsidP="003F78D2">
            <w:pPr>
              <w:spacing w:after="20" w:line="240" w:lineRule="auto"/>
              <w:jc w:val="center"/>
              <w:rPr>
                <w:rFonts w:ascii="Cambria" w:hAnsi="Cambria"/>
              </w:rPr>
            </w:pPr>
            <w:r w:rsidRPr="00631D6E">
              <w:rPr>
                <w:rFonts w:ascii="Cambria" w:hAnsi="Cambria"/>
                <w:b/>
                <w:bCs/>
              </w:rPr>
              <w:t xml:space="preserve">Стратегічна ціль ІІІ. </w:t>
            </w:r>
            <w:bookmarkStart w:id="13" w:name="_Hlk43459931"/>
            <w:r w:rsidRPr="00631D6E">
              <w:rPr>
                <w:rFonts w:ascii="Cambria" w:hAnsi="Cambria"/>
                <w:b/>
                <w:bCs/>
              </w:rPr>
              <w:t>Розбудова ефективного багаторівневого врядування</w:t>
            </w:r>
            <w:bookmarkEnd w:id="13"/>
          </w:p>
        </w:tc>
      </w:tr>
      <w:tr w:rsidR="003F78D2" w:rsidRPr="00631D6E" w:rsidTr="000405FF">
        <w:trPr>
          <w:gridAfter w:val="1"/>
          <w:wAfter w:w="3" w:type="pct"/>
          <w:trHeight w:val="397"/>
          <w:jc w:val="center"/>
        </w:trPr>
        <w:tc>
          <w:tcPr>
            <w:tcW w:w="2656" w:type="pct"/>
            <w:shd w:val="clear" w:color="auto" w:fill="auto"/>
            <w:vAlign w:val="center"/>
          </w:tcPr>
          <w:p w:rsidR="003F78D2" w:rsidRPr="00631D6E" w:rsidRDefault="003F78D2" w:rsidP="003F78D2">
            <w:pPr>
              <w:spacing w:after="20" w:line="240" w:lineRule="auto"/>
              <w:rPr>
                <w:rFonts w:ascii="Cambria" w:hAnsi="Cambria"/>
                <w:sz w:val="20"/>
                <w:szCs w:val="21"/>
              </w:rPr>
            </w:pPr>
            <w:r w:rsidRPr="00631D6E">
              <w:rPr>
                <w:rFonts w:ascii="Cambria" w:hAnsi="Cambria"/>
                <w:bCs/>
                <w:i/>
                <w:sz w:val="20"/>
              </w:rPr>
              <w:t xml:space="preserve">Оперативна ціль </w:t>
            </w:r>
            <w:r w:rsidR="00540A49" w:rsidRPr="00631D6E">
              <w:rPr>
                <w:rFonts w:ascii="Cambria" w:hAnsi="Cambria"/>
                <w:bCs/>
                <w:i/>
                <w:sz w:val="20"/>
              </w:rPr>
              <w:t>1</w:t>
            </w:r>
            <w:r w:rsidRPr="00631D6E">
              <w:rPr>
                <w:rFonts w:ascii="Cambria" w:hAnsi="Cambria"/>
                <w:bCs/>
                <w:i/>
                <w:sz w:val="20"/>
              </w:rPr>
              <w:t xml:space="preserve">. </w:t>
            </w:r>
            <w:r w:rsidR="00540A49" w:rsidRPr="00631D6E">
              <w:rPr>
                <w:rFonts w:ascii="Cambria" w:hAnsi="Cambria"/>
                <w:bCs/>
                <w:sz w:val="20"/>
              </w:rPr>
              <w:t>Розвиток інституційної спроможності органів публічної влади з урахування кращих практик ЄС</w:t>
            </w:r>
          </w:p>
        </w:tc>
        <w:tc>
          <w:tcPr>
            <w:tcW w:w="760" w:type="pct"/>
            <w:tcBorders>
              <w:top w:val="single" w:sz="6" w:space="0" w:color="7F7F7F" w:themeColor="text1" w:themeTint="80"/>
              <w:bottom w:val="single" w:sz="6" w:space="0" w:color="7F7F7F" w:themeColor="text1" w:themeTint="80"/>
            </w:tcBorders>
            <w:shd w:val="clear" w:color="auto" w:fill="A6A6A6" w:themeFill="background1" w:themeFillShade="A6"/>
            <w:vAlign w:val="center"/>
          </w:tcPr>
          <w:p w:rsidR="003F78D2" w:rsidRPr="00631D6E" w:rsidRDefault="00105508" w:rsidP="003F78D2">
            <w:pPr>
              <w:spacing w:after="20" w:line="240" w:lineRule="auto"/>
              <w:jc w:val="center"/>
              <w:rPr>
                <w:rFonts w:ascii="Cambria" w:hAnsi="Cambria"/>
                <w:sz w:val="20"/>
              </w:rPr>
            </w:pPr>
            <w:r w:rsidRPr="00631D6E">
              <w:rPr>
                <w:rFonts w:ascii="Cambria" w:hAnsi="Cambria"/>
                <w:sz w:val="20"/>
              </w:rPr>
              <w:t>++</w:t>
            </w:r>
          </w:p>
        </w:tc>
        <w:tc>
          <w:tcPr>
            <w:tcW w:w="913" w:type="pct"/>
            <w:shd w:val="clear" w:color="auto" w:fill="auto"/>
            <w:vAlign w:val="center"/>
          </w:tcPr>
          <w:p w:rsidR="003F78D2" w:rsidRPr="00631D6E" w:rsidRDefault="003F78D2" w:rsidP="003F78D2">
            <w:pPr>
              <w:spacing w:after="20" w:line="240" w:lineRule="auto"/>
              <w:jc w:val="center"/>
              <w:rPr>
                <w:rFonts w:ascii="Cambria" w:hAnsi="Cambria"/>
                <w:sz w:val="20"/>
              </w:rPr>
            </w:pPr>
          </w:p>
        </w:tc>
        <w:tc>
          <w:tcPr>
            <w:tcW w:w="668" w:type="pct"/>
            <w:shd w:val="clear" w:color="auto" w:fill="auto"/>
            <w:vAlign w:val="center"/>
          </w:tcPr>
          <w:p w:rsidR="003F78D2" w:rsidRPr="00631D6E" w:rsidRDefault="003F78D2" w:rsidP="003F78D2">
            <w:pPr>
              <w:spacing w:after="20" w:line="240" w:lineRule="auto"/>
              <w:jc w:val="center"/>
              <w:rPr>
                <w:rFonts w:ascii="Cambria" w:hAnsi="Cambria"/>
                <w:sz w:val="20"/>
              </w:rPr>
            </w:pPr>
          </w:p>
        </w:tc>
      </w:tr>
      <w:tr w:rsidR="00540A49" w:rsidRPr="00631D6E" w:rsidTr="000405FF">
        <w:trPr>
          <w:gridAfter w:val="1"/>
          <w:wAfter w:w="3" w:type="pct"/>
          <w:trHeight w:val="397"/>
          <w:jc w:val="center"/>
        </w:trPr>
        <w:tc>
          <w:tcPr>
            <w:tcW w:w="2656" w:type="pct"/>
            <w:shd w:val="clear" w:color="auto" w:fill="auto"/>
            <w:vAlign w:val="center"/>
          </w:tcPr>
          <w:p w:rsidR="00540A49" w:rsidRPr="00631D6E" w:rsidRDefault="00540A49" w:rsidP="003F78D2">
            <w:pPr>
              <w:spacing w:after="20" w:line="240" w:lineRule="auto"/>
              <w:rPr>
                <w:rFonts w:ascii="Cambria" w:hAnsi="Cambria"/>
                <w:bCs/>
                <w:i/>
                <w:sz w:val="20"/>
              </w:rPr>
            </w:pPr>
            <w:r w:rsidRPr="00631D6E">
              <w:rPr>
                <w:rFonts w:ascii="Cambria" w:hAnsi="Cambria"/>
                <w:bCs/>
                <w:i/>
                <w:sz w:val="20"/>
              </w:rPr>
              <w:t xml:space="preserve">Оперативна ціль 2. </w:t>
            </w:r>
            <w:r w:rsidRPr="00631D6E">
              <w:rPr>
                <w:rFonts w:ascii="Cambria" w:hAnsi="Cambria"/>
                <w:bCs/>
                <w:iCs/>
                <w:sz w:val="20"/>
              </w:rPr>
              <w:t>Розвиток різних форм співробітництва та ефективне управління публічними інвестиціями</w:t>
            </w:r>
          </w:p>
        </w:tc>
        <w:tc>
          <w:tcPr>
            <w:tcW w:w="760" w:type="pct"/>
            <w:tcBorders>
              <w:top w:val="single" w:sz="6" w:space="0" w:color="7F7F7F" w:themeColor="text1" w:themeTint="80"/>
              <w:bottom w:val="double" w:sz="4" w:space="0" w:color="808080" w:themeColor="background1" w:themeShade="80"/>
            </w:tcBorders>
            <w:shd w:val="clear" w:color="auto" w:fill="A6A6A6" w:themeFill="background1" w:themeFillShade="A6"/>
            <w:vAlign w:val="center"/>
          </w:tcPr>
          <w:p w:rsidR="00540A49" w:rsidRPr="00631D6E" w:rsidRDefault="00540A49" w:rsidP="003F78D2">
            <w:pPr>
              <w:spacing w:after="20" w:line="240" w:lineRule="auto"/>
              <w:jc w:val="center"/>
              <w:rPr>
                <w:rFonts w:ascii="Cambria" w:hAnsi="Cambria"/>
                <w:sz w:val="20"/>
              </w:rPr>
            </w:pPr>
            <w:r w:rsidRPr="00631D6E">
              <w:rPr>
                <w:rFonts w:ascii="Cambria" w:hAnsi="Cambria"/>
                <w:sz w:val="20"/>
              </w:rPr>
              <w:t>++</w:t>
            </w:r>
          </w:p>
        </w:tc>
        <w:tc>
          <w:tcPr>
            <w:tcW w:w="913" w:type="pct"/>
            <w:shd w:val="clear" w:color="auto" w:fill="auto"/>
            <w:vAlign w:val="center"/>
          </w:tcPr>
          <w:p w:rsidR="00540A49" w:rsidRPr="00631D6E" w:rsidRDefault="00540A49" w:rsidP="003F78D2">
            <w:pPr>
              <w:spacing w:after="20" w:line="240" w:lineRule="auto"/>
              <w:jc w:val="center"/>
              <w:rPr>
                <w:rFonts w:ascii="Cambria" w:hAnsi="Cambria"/>
                <w:sz w:val="20"/>
              </w:rPr>
            </w:pPr>
          </w:p>
        </w:tc>
        <w:tc>
          <w:tcPr>
            <w:tcW w:w="668" w:type="pct"/>
            <w:shd w:val="clear" w:color="auto" w:fill="auto"/>
            <w:vAlign w:val="center"/>
          </w:tcPr>
          <w:p w:rsidR="00540A49" w:rsidRPr="00631D6E" w:rsidRDefault="00540A49" w:rsidP="003F78D2">
            <w:pPr>
              <w:spacing w:after="20" w:line="240" w:lineRule="auto"/>
              <w:jc w:val="center"/>
              <w:rPr>
                <w:rFonts w:ascii="Cambria" w:hAnsi="Cambria"/>
                <w:sz w:val="20"/>
              </w:rPr>
            </w:pPr>
          </w:p>
        </w:tc>
      </w:tr>
    </w:tbl>
    <w:p w:rsidR="00E82390" w:rsidRPr="00631D6E" w:rsidRDefault="00E82390" w:rsidP="00BD2444">
      <w:pPr>
        <w:spacing w:before="20" w:after="40" w:line="264" w:lineRule="auto"/>
        <w:jc w:val="both"/>
        <w:rPr>
          <w:rFonts w:ascii="Cambria" w:hAnsi="Cambria"/>
          <w:sz w:val="24"/>
          <w:szCs w:val="24"/>
        </w:rPr>
      </w:pPr>
    </w:p>
    <w:p w:rsidR="00E82390" w:rsidRPr="00631D6E" w:rsidRDefault="00E82390" w:rsidP="00BD2444">
      <w:pPr>
        <w:spacing w:before="20" w:after="40" w:line="264" w:lineRule="auto"/>
        <w:jc w:val="both"/>
        <w:rPr>
          <w:rFonts w:ascii="Cambria" w:hAnsi="Cambria"/>
          <w:sz w:val="24"/>
          <w:szCs w:val="24"/>
        </w:rPr>
      </w:pPr>
      <w:r w:rsidRPr="00631D6E">
        <w:rPr>
          <w:rFonts w:ascii="Cambria" w:hAnsi="Cambria"/>
          <w:sz w:val="24"/>
          <w:szCs w:val="24"/>
        </w:rPr>
        <w:t xml:space="preserve">Цілі та завдання Стратегії розвитку </w:t>
      </w:r>
      <w:r w:rsidR="00631D6E" w:rsidRPr="00631D6E">
        <w:rPr>
          <w:rFonts w:ascii="Cambria" w:hAnsi="Cambria"/>
          <w:sz w:val="24"/>
          <w:szCs w:val="24"/>
        </w:rPr>
        <w:t>Великокучурівської</w:t>
      </w:r>
      <w:r w:rsidR="00631D6E">
        <w:rPr>
          <w:rFonts w:ascii="Cambria" w:hAnsi="Cambria"/>
          <w:sz w:val="24"/>
          <w:szCs w:val="24"/>
        </w:rPr>
        <w:t xml:space="preserve"> </w:t>
      </w:r>
      <w:r w:rsidR="00631D6E" w:rsidRPr="00631D6E">
        <w:rPr>
          <w:rFonts w:ascii="Cambria" w:hAnsi="Cambria"/>
          <w:sz w:val="24"/>
          <w:szCs w:val="24"/>
        </w:rPr>
        <w:t>громади</w:t>
      </w:r>
      <w:r w:rsidRPr="00631D6E">
        <w:rPr>
          <w:rFonts w:ascii="Cambria" w:hAnsi="Cambria"/>
          <w:sz w:val="24"/>
          <w:szCs w:val="24"/>
        </w:rPr>
        <w:t xml:space="preserve"> тісно переплітаються з цілями Стратегії розвитку Чернівецької області на період до 2027 року (рис. </w:t>
      </w:r>
      <w:r w:rsidR="00D92BD3" w:rsidRPr="00631D6E">
        <w:rPr>
          <w:rFonts w:ascii="Cambria" w:hAnsi="Cambria"/>
          <w:sz w:val="24"/>
          <w:szCs w:val="24"/>
        </w:rPr>
        <w:t>4</w:t>
      </w:r>
      <w:r w:rsidRPr="00631D6E">
        <w:rPr>
          <w:rFonts w:ascii="Cambria" w:hAnsi="Cambria"/>
          <w:sz w:val="24"/>
          <w:szCs w:val="24"/>
        </w:rPr>
        <w:t>).</w:t>
      </w:r>
    </w:p>
    <w:p w:rsidR="00E82390" w:rsidRPr="00631D6E" w:rsidRDefault="00E82390" w:rsidP="00E82390">
      <w:pPr>
        <w:spacing w:after="120" w:line="240" w:lineRule="auto"/>
        <w:jc w:val="both"/>
        <w:rPr>
          <w:rFonts w:ascii="Cambria" w:hAnsi="Cambria"/>
          <w:sz w:val="24"/>
          <w:szCs w:val="24"/>
        </w:rPr>
      </w:pPr>
      <w:r w:rsidRPr="00631D6E">
        <w:rPr>
          <w:rFonts w:ascii="Cambria" w:hAnsi="Cambria"/>
          <w:sz w:val="24"/>
          <w:szCs w:val="24"/>
        </w:rPr>
        <w:br w:type="page"/>
      </w:r>
    </w:p>
    <w:p w:rsidR="00E82390" w:rsidRPr="00631D6E" w:rsidRDefault="00E82390" w:rsidP="00D92BD3">
      <w:pPr>
        <w:spacing w:before="20" w:after="40" w:line="240" w:lineRule="auto"/>
        <w:jc w:val="both"/>
        <w:rPr>
          <w:rFonts w:ascii="Cambria" w:hAnsi="Cambria"/>
          <w:color w:val="332741"/>
          <w:sz w:val="24"/>
          <w:szCs w:val="24"/>
        </w:rPr>
      </w:pPr>
      <w:r w:rsidRPr="00631D6E">
        <w:rPr>
          <w:rFonts w:ascii="Cambria" w:hAnsi="Cambria"/>
          <w:color w:val="332741"/>
          <w:sz w:val="24"/>
          <w:szCs w:val="24"/>
          <w:u w:val="single"/>
        </w:rPr>
        <w:lastRenderedPageBreak/>
        <w:t xml:space="preserve">Рисунок </w:t>
      </w:r>
      <w:r w:rsidR="00D92BD3" w:rsidRPr="00631D6E">
        <w:rPr>
          <w:rFonts w:ascii="Cambria" w:hAnsi="Cambria"/>
          <w:color w:val="332741"/>
          <w:sz w:val="24"/>
          <w:szCs w:val="24"/>
          <w:u w:val="single"/>
        </w:rPr>
        <w:t>4</w:t>
      </w:r>
      <w:r w:rsidRPr="00631D6E">
        <w:rPr>
          <w:rFonts w:ascii="Cambria" w:hAnsi="Cambria"/>
          <w:color w:val="332741"/>
          <w:sz w:val="24"/>
          <w:szCs w:val="24"/>
        </w:rPr>
        <w:t xml:space="preserve">. Взаємоузгодження пріоритетів розвитку Великокучурівської </w:t>
      </w:r>
      <w:r w:rsidR="00A44034" w:rsidRPr="00631D6E">
        <w:rPr>
          <w:rFonts w:ascii="Cambria" w:hAnsi="Cambria"/>
          <w:color w:val="332741"/>
          <w:sz w:val="24"/>
          <w:szCs w:val="24"/>
        </w:rPr>
        <w:t xml:space="preserve">сільської </w:t>
      </w:r>
      <w:r w:rsidRPr="00631D6E">
        <w:rPr>
          <w:rFonts w:ascii="Cambria" w:hAnsi="Cambria"/>
          <w:color w:val="332741"/>
          <w:sz w:val="24"/>
          <w:szCs w:val="24"/>
        </w:rPr>
        <w:t>територіальної громади зі Стратегією розвитку Чернівецької області</w:t>
      </w:r>
    </w:p>
    <w:p w:rsidR="00E82390" w:rsidRPr="00631D6E" w:rsidRDefault="00566BBF" w:rsidP="00E82390">
      <w:pPr>
        <w:spacing w:before="20" w:after="40" w:line="240" w:lineRule="auto"/>
        <w:jc w:val="both"/>
        <w:rPr>
          <w:rFonts w:ascii="Cambria" w:hAnsi="Cambria"/>
          <w:sz w:val="24"/>
          <w:szCs w:val="24"/>
        </w:rPr>
      </w:pPr>
      <w:r w:rsidRPr="00566BBF">
        <w:rPr>
          <w:noProof/>
        </w:rPr>
        <w:pict>
          <v:shape id="Поле 51" o:spid="_x0000_s1097" type="#_x0000_t202" style="position:absolute;left:0;text-align:left;margin-left:10.85pt;margin-top:2.4pt;width:166pt;height:45.75pt;z-index:2510607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J5GDAIAAOkDAAAOAAAAZHJzL2Uyb0RvYy54bWysU12O0zAQfkfiDpbfadJCVyVqulq6KkJa&#10;fqSFAziOk1gkHjN2m5TLcAqeVuIMPRJjpykLvCHyYI3tmc/zfd9kfT10LTsodBpMzuezlDNlJJTa&#10;1Dn/9HH3bMWZ88KUogWjcn5Ujl9vnj5Z9zZTC2igLRUyAjEu623OG+9tliRONqoTbgZWGbqsADvh&#10;aYt1UqLoCb1rk0WaXiU9YGkRpHKOTm/HS76J+FWlpH9fVU551uacevNxxbgWYU02a5HVKGyj5bkN&#10;8Q9ddEIbevQCdSu8YHvUf0F1WiI4qPxMQpdAVWmpIgdiM0//YHPfCKsiFxLH2YtM7v/ByneHD8h0&#10;mfOrFy85M6Ijk07fTj9OD6fvbDkPAvXWZZR3bynTD69gIKMjWWfvQH52zMC2EaZWN4jQN0qU1GCs&#10;TB6VjjgugBT9WyjpHbH3EIGGCrugHunBCJ2MOl7MUYNnkg4X83RFjnMm6W65mqeLZWguEdlUbdH5&#10;1wo6FoKcI5kf0cXhzvkxdUoJjzlodbnTbRs3WBfbFtlB0KDs4ndG/y2tNSHZQCgbEcNJpBmYjRz9&#10;UAxR0ueTegWUR+KNMM4f/S8UNIBfOetp9nLuvuwFKs7aN4a0C4M6BTgFxRQII6k0556zMdz6caD3&#10;FnXdEPLojoEb0rfSkXowYuzi3C7NUxTvPPthYB/vY9avP3TzEwAA//8DAFBLAwQUAAYACAAAACEA&#10;HapPBtsAAAAHAQAADwAAAGRycy9kb3ducmV2LnhtbEyPwU7DMBBE70j8g7VI3KjTBFoI2VQI6AeQ&#10;cuDoxtskNF6nsdumf89yguNoRjNvitXkenWiMXSeEeazBBRx7W3HDcLnZn33CCpEw9b0ngnhQgFW&#10;5fVVYXLrz/xBpyo2Sko45AahjXHItQ51S86EmR+Ixdv50Zkocmy0Hc1Zyl2v0yRZaGc6loXWDPTa&#10;Ur2vjg7BLtNDHffVpfpe7/hwed80w9cb4u3N9PIMKtIU/8Lwiy/oUArT1h/ZBtUjpPOlJBHu5YDY&#10;2UMmeovwtMhAl4X+z1/+AAAA//8DAFBLAQItABQABgAIAAAAIQC2gziS/gAAAOEBAAATAAAAAAAA&#10;AAAAAAAAAAAAAABbQ29udGVudF9UeXBlc10ueG1sUEsBAi0AFAAGAAgAAAAhADj9If/WAAAAlAEA&#10;AAsAAAAAAAAAAAAAAAAALwEAAF9yZWxzLy5yZWxzUEsBAi0AFAAGAAgAAAAhAAa0nkYMAgAA6QMA&#10;AA4AAAAAAAAAAAAAAAAALgIAAGRycy9lMm9Eb2MueG1sUEsBAi0AFAAGAAgAAAAhAB2qTwbbAAAA&#10;BwEAAA8AAAAAAAAAAAAAAAAAZgQAAGRycy9kb3ducmV2LnhtbFBLBQYAAAAABAAEAPMAAABuBQAA&#10;AAA=&#10;" stroked="f" strokeweight=".5pt">
            <v:textbox inset="0,0,0,0">
              <w:txbxContent>
                <w:p w:rsidR="00631D6E" w:rsidRPr="00435C0E" w:rsidRDefault="00631D6E" w:rsidP="00E82390">
                  <w:pPr>
                    <w:spacing w:after="0" w:line="240" w:lineRule="auto"/>
                    <w:jc w:val="center"/>
                    <w:rPr>
                      <w:rFonts w:ascii="Monotype Corsiva" w:hAnsi="Monotype Corsiva"/>
                      <w:color w:val="808080"/>
                      <w:sz w:val="24"/>
                      <w:szCs w:val="24"/>
                    </w:rPr>
                  </w:pPr>
                  <w:r w:rsidRPr="00435C0E">
                    <w:rPr>
                      <w:rFonts w:ascii="Monotype Corsiva" w:hAnsi="Monotype Corsiva"/>
                      <w:color w:val="808080"/>
                      <w:sz w:val="24"/>
                      <w:szCs w:val="24"/>
                    </w:rPr>
                    <w:t>Стратегія розвитку</w:t>
                  </w:r>
                </w:p>
                <w:p w:rsidR="00631D6E" w:rsidRDefault="00631D6E" w:rsidP="00E82390">
                  <w:pPr>
                    <w:spacing w:after="0" w:line="240" w:lineRule="auto"/>
                    <w:jc w:val="center"/>
                    <w:rPr>
                      <w:rFonts w:ascii="Monotype Corsiva" w:hAnsi="Monotype Corsiva"/>
                      <w:color w:val="808080"/>
                      <w:sz w:val="24"/>
                      <w:szCs w:val="24"/>
                    </w:rPr>
                  </w:pPr>
                  <w:r>
                    <w:rPr>
                      <w:rFonts w:ascii="Monotype Corsiva" w:hAnsi="Monotype Corsiva"/>
                      <w:color w:val="808080"/>
                      <w:sz w:val="24"/>
                      <w:szCs w:val="24"/>
                    </w:rPr>
                    <w:t xml:space="preserve">Великокучурівської СТГ </w:t>
                  </w:r>
                </w:p>
                <w:p w:rsidR="00631D6E" w:rsidRPr="00435C0E" w:rsidRDefault="00631D6E" w:rsidP="00E82390">
                  <w:pPr>
                    <w:spacing w:after="0" w:line="240" w:lineRule="auto"/>
                    <w:jc w:val="center"/>
                    <w:rPr>
                      <w:rFonts w:ascii="Monotype Corsiva" w:hAnsi="Monotype Corsiva"/>
                      <w:color w:val="808080"/>
                      <w:sz w:val="24"/>
                      <w:szCs w:val="24"/>
                    </w:rPr>
                  </w:pPr>
                  <w:r>
                    <w:rPr>
                      <w:rFonts w:ascii="Monotype Corsiva" w:hAnsi="Monotype Corsiva"/>
                      <w:color w:val="808080"/>
                      <w:sz w:val="24"/>
                      <w:szCs w:val="24"/>
                    </w:rPr>
                    <w:t xml:space="preserve">до </w:t>
                  </w:r>
                  <w:r w:rsidRPr="00B10E75">
                    <w:rPr>
                      <w:rFonts w:ascii="Monotype Corsiva" w:hAnsi="Monotype Corsiva"/>
                      <w:color w:val="808080"/>
                      <w:sz w:val="24"/>
                      <w:szCs w:val="24"/>
                    </w:rPr>
                    <w:t>202</w:t>
                  </w:r>
                  <w:r>
                    <w:rPr>
                      <w:rFonts w:ascii="Monotype Corsiva" w:hAnsi="Monotype Corsiva"/>
                      <w:color w:val="808080"/>
                      <w:sz w:val="24"/>
                      <w:szCs w:val="24"/>
                    </w:rPr>
                    <w:t>7 роки</w:t>
                  </w:r>
                </w:p>
              </w:txbxContent>
            </v:textbox>
            <w10:wrap type="square"/>
          </v:shape>
        </w:pict>
      </w:r>
      <w:r w:rsidRPr="00566BBF">
        <w:rPr>
          <w:noProof/>
        </w:rPr>
        <w:pict>
          <v:shape id="Поле 52" o:spid="_x0000_s1096" type="#_x0000_t202" style="position:absolute;left:0;text-align:left;margin-left:260.2pt;margin-top:2.3pt;width:175.35pt;height:32.2pt;z-index:2510617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DwIAAOkDAAAOAAAAZHJzL2Uyb0RvYy54bWysU12O0zAQfkfiDpbfadqoW+1GTVdLV0VI&#10;y4+0cADHcRKLxGPGbpNyGU7BExJn6JEYO01ZLW+IPFhje+bzfN83Wd8OXcsOCp0Gk/PFbM6ZMhJK&#10;beqcf/60e3XNmfPClKIFo3J+VI7fbl6+WPc2Uyk00JYKGYEYl/U25433NksSJxvVCTcDqwxdVoCd&#10;8LTFOilR9ITetUk6n6+SHrC0CFI5R6f34yXfRPyqUtJ/qCqnPGtzTr35uGJci7Amm7XIahS20fLc&#10;hviHLjqhDT16gboXXrA96r+gOi0RHFR+JqFLoKq0VJEDsVnMn7F5bIRVkQuJ4+xFJvf/YOX7w0dk&#10;usz5aklWGdGRSafvp1+nn6cf7CoNAvXWZZT3aCnTD69hIKMjWWcfQH5xzMC2EaZWd4jQN0qU1OAi&#10;VCZPSkccF0CK/h2U9I7Ye4hAQ4VdUI/0YIRORh0v5qjBM0mHaZqubpZXnEm6W86vb5bRvURkU7VF&#10;598o6FgIco5kfkQXhwfnQzcim1LCYw5aXe5028YN1sW2RXYQNCi7+EUCz9JaE5INhLIRMZxEmoHZ&#10;yNEPxRAlXU7qFVAeiTfCOH/0v1DQAH7jrKfZy7n7uheoOGvfGtIuDOoU4BQUUyCMpNKce87GcOvH&#10;gd5b1HVDyKM7Bu5I30pH6sGIsYtzuzRPUZHz7IeBfbqPWX/+0M1vAAAA//8DAFBLAwQUAAYACAAA&#10;ACEAtY7ov90AAAAIAQAADwAAAGRycy9kb3ducmV2LnhtbEyPwU7DMBBE70j8g7VI3KidqKQlZFMh&#10;oB9AyoGjG2+T0Hidxm6b/D3mBMfRjGbeFJvJ9uJCo+8cIyQLBYK4dqbjBuFzt31Yg/BBs9G9Y0KY&#10;ycOmvL0pdG7clT/oUoVGxBL2uUZoQxhyKX3dktV+4Qbi6B3caHWIcmykGfU1lttepkpl0uqO40Kr&#10;B3ptqT5WZ4tgVumpDsdqrr63Bz7N77tm+HpDvL+bXp5BBJrCXxh+8SM6lJFp785svOgRHlO1jFGE&#10;ZQYi+utVkoDYI2RPCmRZyP8Hyh8AAAD//wMAUEsBAi0AFAAGAAgAAAAhALaDOJL+AAAA4QEAABMA&#10;AAAAAAAAAAAAAAAAAAAAAFtDb250ZW50X1R5cGVzXS54bWxQSwECLQAUAAYACAAAACEAOP0h/9YA&#10;AACUAQAACwAAAAAAAAAAAAAAAAAvAQAAX3JlbHMvLnJlbHNQSwECLQAUAAYACAAAACEA3yPvhw8C&#10;AADpAwAADgAAAAAAAAAAAAAAAAAuAgAAZHJzL2Uyb0RvYy54bWxQSwECLQAUAAYACAAAACEAtY7o&#10;v90AAAAIAQAADwAAAAAAAAAAAAAAAABpBAAAZHJzL2Rvd25yZXYueG1sUEsFBgAAAAAEAAQA8wAA&#10;AHMFAAAAAA==&#10;" stroked="f" strokeweight=".5pt">
            <v:textbox inset="0,0,0,0">
              <w:txbxContent>
                <w:p w:rsidR="00631D6E" w:rsidRPr="00435C0E" w:rsidRDefault="00631D6E" w:rsidP="00E82390">
                  <w:pPr>
                    <w:spacing w:after="0" w:line="240" w:lineRule="auto"/>
                    <w:jc w:val="center"/>
                    <w:rPr>
                      <w:rFonts w:ascii="Monotype Corsiva" w:hAnsi="Monotype Corsiva"/>
                      <w:color w:val="808080"/>
                      <w:sz w:val="24"/>
                      <w:szCs w:val="24"/>
                    </w:rPr>
                  </w:pPr>
                  <w:r w:rsidRPr="00435C0E">
                    <w:rPr>
                      <w:rFonts w:ascii="Monotype Corsiva" w:hAnsi="Monotype Corsiva"/>
                      <w:color w:val="808080"/>
                      <w:sz w:val="24"/>
                      <w:szCs w:val="24"/>
                    </w:rPr>
                    <w:t xml:space="preserve">Стратегії розвитку </w:t>
                  </w:r>
                  <w:r>
                    <w:rPr>
                      <w:rFonts w:ascii="Monotype Corsiva" w:hAnsi="Monotype Corsiva"/>
                      <w:color w:val="808080"/>
                      <w:sz w:val="24"/>
                      <w:szCs w:val="24"/>
                    </w:rPr>
                    <w:t>Чернівецької</w:t>
                  </w:r>
                  <w:r w:rsidRPr="00435C0E">
                    <w:rPr>
                      <w:rFonts w:ascii="Monotype Corsiva" w:hAnsi="Monotype Corsiva"/>
                      <w:color w:val="808080"/>
                      <w:sz w:val="24"/>
                      <w:szCs w:val="24"/>
                    </w:rPr>
                    <w:t xml:space="preserve"> області на період до 202</w:t>
                  </w:r>
                  <w:r>
                    <w:rPr>
                      <w:rFonts w:ascii="Monotype Corsiva" w:hAnsi="Monotype Corsiva"/>
                      <w:color w:val="808080"/>
                      <w:sz w:val="24"/>
                      <w:szCs w:val="24"/>
                    </w:rPr>
                    <w:t>7</w:t>
                  </w:r>
                  <w:r w:rsidRPr="00435C0E">
                    <w:rPr>
                      <w:rFonts w:ascii="Monotype Corsiva" w:hAnsi="Monotype Corsiva"/>
                      <w:color w:val="808080"/>
                      <w:sz w:val="24"/>
                      <w:szCs w:val="24"/>
                    </w:rPr>
                    <w:t xml:space="preserve"> року</w:t>
                  </w:r>
                </w:p>
              </w:txbxContent>
            </v:textbox>
            <w10:wrap type="square"/>
          </v:shape>
        </w:pict>
      </w:r>
    </w:p>
    <w:p w:rsidR="00E82390" w:rsidRPr="00631D6E" w:rsidRDefault="00566BBF" w:rsidP="00E82390">
      <w:pPr>
        <w:spacing w:before="20" w:after="40" w:line="240" w:lineRule="auto"/>
        <w:jc w:val="both"/>
        <w:rPr>
          <w:rFonts w:ascii="Cambria" w:hAnsi="Cambria"/>
          <w:sz w:val="24"/>
          <w:szCs w:val="24"/>
        </w:rPr>
      </w:pPr>
      <w:r w:rsidRPr="00566BBF">
        <w:rPr>
          <w:noProof/>
          <w:lang w:eastAsia="en-US"/>
        </w:rPr>
        <w:pict>
          <v:group id="Группа 47" o:spid="_x0000_s1031" style="position:absolute;left:0;text-align:left;margin-left:9.75pt;margin-top:14.85pt;width:459.8pt;height:640.35pt;z-index:251678208;mso-position-horizontal-relative:margin" coordsize="58393,81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Jjjg4AACSjAAAOAAAAZHJzL2Uyb0RvYy54bWzsXcuO28gV3QfIPxDax81isYqk4PYg8GMS&#10;YJIMxnms2XonkqiQtNXOKsEsspxFgNnmF7JPJvmF7j/KqSdJUVKLcovTUtMGbD1IiSqeOnXvuY96&#10;+cXtYu58HKXZLFle98gLt+eMloNkOFtOrnu/++27n4U9J8vj5TCeJ8vRde/TKOt98eqnP3m5XvVH&#10;XjJN5sNR6uBDlll/vbruTfN81b+6ygbT0SLOXiSr0RJvjpN0Eed4mk6uhmm8xqcv5lee6/KrdZIO&#10;V2kyGGUZXn2j3uy9kp8/Ho8G+W/G42yUO/PrHq4tl/+m8t8b8e/Vq5dxf5LGq+lsoC8jPuIqFvFs&#10;iS+1H/UmzmPnQzqrfdRiNkiTLBnnLwbJ4ioZj2eDkfwN+DXE3fg1X6bJh5X8LZP+erKyw4Sh3Rin&#10;oz928OuPX6fObHjd84Oes4wXuEd3/7j/6/23d//D3385eBljtF5N+jj0y3T1fvV1ql+YqGfiZ9+O&#10;04X4Hz/IuZWj+8mO7ug2dwZ4kYU0ohG+ZYD3QkI9wkM1/oMpblLtvMH07QNnXpkvvhLXZy9nvQKW&#10;smK4ss8brvfTeDWSdyETY6CHi7ueHa9/Yry+u/sPRuv+bxi0/979+/7b+7/f/YAX8PD7ux/uv7//&#10;zqFcjaT8lNdLPYxZP8OIbhlDzw84c4FZjBYlng+0q9Ey48m9kPuYXmI4PUoJ8Yk4wA5K3F+lWf7l&#10;KFk44sF1bz5bit8R9+OPX2W5OtQcIl6eL531dS9iHpOfI4ZRXZt8lH+aj9RR34zGQAzuKJGfJufq&#10;6PU8dT7GmGXxYDBa5p6+lPkSR4vTxrP53J7oPnyiPl6cOpLzuMnJ9gz5zckytycvZssk3fbt+a0Z&#10;vbE6HiNZ+t3i4U0y/CTvmnwDCBPzogWohRFvD2oec5kbSARg5PUE5DSgLFJQA9IYj/wOamoCXRbU&#10;OPhGLwKHkRpxJYeLeQBu3MFqzng+W/3C8IVeIzxGfG74LYjciG3yGyNRoJcLjwSMU/lVj8Jvghey&#10;ZD4bvgMtySfC4NgkMUnY+L7SkXg2XxpqkMRdIgnxnmWaPeRomKYxOZoTjyJHc/KFIZY0RGzjZZjz&#10;CHy4exkOWCimjViGSRDxKFLLp7FNumVYGwDnvgxzv6nFp03nfdQouMcQoh8xBhIUSPP0Y6wxpVWY&#10;syCEKSCRFhHGqJnSxvw21lxn8FkaPkeDj9OGnEakub1/Ea4gzQtDzWkkCAkWV2HOFUgLXBK4uAiB&#10;NOr7XkQez94T31NaUPFk29JrkF068lGW3s4v0cpKI8VguwtcCAaH2YrKfmuAUj+I4IsKPmTAoHJL&#10;C5DykJMQq78AaRAx8ohs2GEU/CkGQfvCyt0/Ryql1qH5+Yc8kTh2lE6icSj0LHm7V18lgz9lwqmr&#10;vCOeCBXEuVn/KhlCHYvxOVJAMIuuXr4p4R7V/owgTIg3VVIFWCMSwYYQgIV4Qxjd70RD/VsOv4GE&#10;Kb9OijbiSidD7aLFwz/2nPFiDsESyotDOOfS4gBR6oPxyJgE4sxlItwdyfRK6+EUFyl/fcUXSic3&#10;Vs5x5R99oSU2jvvy8uSHTUfx8O1yKB/n8WyuHmu+xoSV+o2WnMx4Ku0kv725leqjXIDEe0pkcdJE&#10;SbWQlvFgmqR/6TlryLTXvezPH+J01HPmv1xC2MPtzeUDOKJi8FPz6k351Xg5wEdc9wZ52nPUk9e5&#10;UoE/rNLZZIrvUP7aMhE4Gc+kPFZcj0ZFe5oPdxv7NXYIdzvi4lZba5MFvrY26Vb3O2QEeFJoBXaV&#10;jYGbanBvkNUZm+dtbApDr5HmQw/wa6Tk83szqwzmSpKP7xO3rjOCFUPNkB4PQxUg6DBnOPRSVmXu&#10;w6xrhDki10pByAeyGw19vRgTgojGpvEYeC4PtKJNfMbCKNq/GDcIntQX1M7Due6do/XIbODl1NYj&#10;jBfwofR1/BDm46ZHDuPOiyLtknPKifuAR/7oxmPF9svKJuIb/1341jjWlcOEVF4yO+sWoTRIPuSj&#10;9P10uHaGMxGmpKEcieEMBpoXKPPTiecT5Bfkc1h4Sf6HWT6Vpryw/+RsK1+OtljF6/F8NY1VWJJG&#10;+GPMWHU4jDqYQ+bb5TNrqmqDr4h/WkvVRnEbWqoEt3i7tarfOXOLlSEU3YjSP0cOcDFJappVFAUY&#10;YOFdeeBzlz7gXnWMbqfPtvXJTOjLCheFnlWtTk3pis1JAPNiQwngyLEwiTBI+4HbbuTOHb5Vi2RO&#10;3gTEe2OIsiwLlNJDJOeW36usB5qAhZSyIfUeKBmoxAsbXbXUa/2OrdQrpAKsF9t1guPYNz8TtYCF&#10;+NmKfE+Naj+KiLFUNmANu8UTqSqSgT1GPaRIKRA8DqxDH+lO6gO361sV26MCybdc/H2aqLYJFM1R&#10;DS/mCJvifFBtvcRTo9ok2IlYA6FUyKJSzTQJUBXt1g9ZxIzS+jjQPmvtVprVhVbaabfwzR7fFN6u&#10;qPlFJNeHHVEziomH1D1FyYiQeQ8QcmcSP0OTmLuWZu8ODOTaGb9bjNsBVxIJblU061O3hlfAFa9J&#10;E8KnPHLNmr2DZjvAPkvAWlnuQMD6cjnfrx7vAGyhI3ssqMlyPERigubXELJc0BGsNrKPSlE1o3dZ&#10;mgN3reZwIF4jqQfsx6uUTlXZjMkWlJkyUYjcrQ3zlcNlQwRF0iryFJA5o+9SW7Rqvq/koWkxeMPX&#10;z5qVmRjdpMukblJXtj2di4Mlm5mtSGaBl3QUTFFBIlf6ipeFDH9irFVCIx9ijnL3O5iq6ikx5y03&#10;qqSsPaVUZnLYM8TpZ5/RxZG+1QymB9Wo7KBTDoUl2AzGcSRyUW2lEqTRuMToUh1QO6DaClEfK26j&#10;iBg5ftlHragMm1b5FDj19LJPODwvswx3MO1gWsC0qVrVuNqg8KFIwD1Sc/opap1NLg6NuA+Pqt11&#10;36yUj22eGn+msXlqTuy8KFtwD+2yGZvS41WqArDItKkXpoYErr7ypojvItWgbTu1w6tuNvCUq/Y9&#10;mxBz6ugViVCzr+oGGfe8Gr+SECWsCq8eorIoUd3Pr126gaxJIFY1bB6Zxe3YUpdwGZleiPMbKj41&#10;smEuyAi3zOmqy6+Qsqhr9FeG0fUMM+6wcFtE9vPKiixcl61zZXcBz3GJOedTyBO2V4FWmiwREiQ3&#10;VYvKZPEZ9/2nsww8s8liddNusqiKDt1UK0QNrzbyT76yMDid0PBEwg/KksTjinZSmS3otBD6D4gn&#10;3dJyooT7ovSnmy2V2cICGwc/9WwJ3YiLvAxhhyEO7m+6GJgtRXmKj+YSKPDaK+F0s+VUs0XWBR2R&#10;jXfphhgTvcTayZEuFXNRNPLhW9aWYragE4CrpCpExDu3BRUDLRZzEVs0360tG2tLa+pVabZ4IQIB&#10;e2cLwwEPNZ/s1pZTrS3SBO7WFtSc6qQX7bcwEb5qa22xlpjvoRCnVqlQtsQYDdygKxReoW1P+4XC&#10;ZH+52oGSGIRk1dOmoh3j1fPraYMMhbZmCXNRiyZKo4TDgqwydDWuuvdIlkB3WR3DE2VUsA6fisPy&#10;lIvVVKbTziVgbw3m9pgIXt1a+X4+VWo2MH1qL5wBs8KZEKj2AWvhkldEK3QYsxWY6EXLKIryO1Sr&#10;EdjSttkWFhObKrDVDXiWqLZZQS2g2iU6fo0WerIzaQXVASqOLVeHERUVFx2qH0a19+jx6/Pn6tYU&#10;U0p8KqwOGWDwvLBWmintOdMO0qOcq51WWhSBnnA7SBXH32lm7Ladm9kY5xNGZmFr6mW5kSl6lNJa&#10;77RKMTwPXfQdbZmPnzJyj43tXi5yW1MSy8hFITHZwrmlFrx+SJEy1CHXtOBFpQBsio5zbcYxmoi1&#10;pVdQtIkSHc2EtUCxK06tZVSFc33sA4HiknZt4KfMucfGPC+WcyP8snb06LKd64NdRbomgFm06d9A&#10;LkI8Heda4UEJOB3nFpyL0vfWkIsm/VpNgyFAxGZke5AbUJebspy2wvRPmXOPjQVeLue2pgOLvT4N&#10;cjm2BmW1kHl5qwkK8QFV9Z21oLeaQAdQjEXHuSXOtYXKp9Z6K8hl1Be6727OxU6j7Sd7PGXOlZZT&#10;h9wScluLUpQ7RHLsyCt6oO5GLkNGSNh2CuxTRu7+ANsz1HOxS2hLdi72EdfKAkMmRC1mzEPoHLY6&#10;1HeLJrttWbmlqvuN7M+n3IwadV37zIi9MeML79tb7Fd+ansi9EJjCCPNGv0iN0m5nA3HXcgTbbtw&#10;u8H9vGre1O6MR9guF1+XELUWHylV8WAz44jW3MbybAkIOgm2HdjrZovaDpEeG0W8/NnSWkymNFsC&#10;D6vM3tmCDT1Il2kd/ziZ1mqnn25tqdUl/CjZToFH63YYqnaYCEqJvUF8lzGVHN8lO82GYof1vZ7E&#10;83OOvfZw66I8U3vHAXNZrXMy4kKhbIwrN20mHMKOuFkdcCVwj62evNQYELa0a0nUKcuRDP286xX5&#10;ZeBSQuEpd8A1qU7o3rdPu3l+jMtaUyMr+SLYCK+2j2OFcX10rkeXi45xdeyy2Hp7a6HKMwSuTYs+&#10;cGuFz9l1FCn9m/HKgDAOW1batdg4zAtUdHm3fdDtWGNrcZ/RrqMiwNKoFXgx0XdvsbSjZb2PCE59&#10;oxqfoxWJxqkPlKrwxaPgVLCzcL6LzZIb7uJhNPmuTfLn7+IRFnLyoYxo82EOhBp6zSPOIlKV4cZ7&#10;7qYuxsX2CDCEpceE+pHwAcOzASN2SBubuab2ySk0LzM062ylkpvwwLldzJdZHwdd96Z5vupfXWWC&#10;dOPsxeIxkGal2AORVjQJPRBpEWO6hA6JQKTW2Bitk1CgpEnNw77FD+2j3ABqglyr0Yhty5UxTUtH&#10;glK3lBo3ZETTxrYxI5oTj2ocb06+rA1jhBjZbPE9BKc7tosruBG7cQa1/Q3RNx69uhVikXcRYC+b&#10;vb5NB9i91qIZvdYACztn0l9PQLGY5pM0Xk1ngzdxHpefS4buj7xkmsyHo/TV/wEAAP//AwBQSwME&#10;FAAGAAgAAAAhABMAtO3gAAAACgEAAA8AAABkcnMvZG93bnJldi54bWxMj0FLw0AQhe+C/2EZwZvd&#10;bGO1idmUUtRTEWwF6W2bTJPQ7GzIbpP03zue9Pj4Hm++yVaTbcWAvW8caVCzCARS4cqGKg1f+7eH&#10;JQgfDJWmdYQaruhhld/eZCYt3UifOOxCJXiEfGo01CF0qZS+qNEaP3MdErOT660JHPtKlr0Zedy2&#10;ch5FT9KahvhCbTrc1Ficdxer4X004zpWr8P2fNpcD/vFx/dWodb3d9P6BUTAKfyV4Vef1SFnp6O7&#10;UOlFyzlZcFPDPHkGwTyJEwXiyCBW0SPIPJP/X8h/AAAA//8DAFBLAQItABQABgAIAAAAIQC2gziS&#10;/gAAAOEBAAATAAAAAAAAAAAAAAAAAAAAAABbQ29udGVudF9UeXBlc10ueG1sUEsBAi0AFAAGAAgA&#10;AAAhADj9If/WAAAAlAEAAAsAAAAAAAAAAAAAAAAALwEAAF9yZWxzLy5yZWxzUEsBAi0AFAAGAAgA&#10;AAAhAH7IUmOODgAAJKMAAA4AAAAAAAAAAAAAAAAALgIAAGRycy9lMm9Eb2MueG1sUEsBAi0AFAAG&#10;AAgAAAAhABMAtO3gAAAACgEAAA8AAAAAAAAAAAAAAAAA6BAAAGRycy9kb3ducmV2LnhtbFBLBQYA&#10;AAAABAAEAPMAAAD1EQAAAAA=&#10;">
            <v:line id="Пряма сполучна лінія 36" o:spid="_x0000_s1032" style="position:absolute;visibility:visible" from="24765,31242" to="31051,54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RD7wwAAANwAAAAPAAAAZHJzL2Rvd25yZXYueG1sRI9Ba8JA&#10;FITvQv/D8gre6kYJtkRXiQWh19pSPD6yL9lo9m3YXU38911B8DjMzDfMejvaTlzJh9axgvksA0Fc&#10;Od1yo+D3Z//2ASJEZI2dY1JwowDbzctkjYV2A3/T9RAbkSAcClRgYuwLKUNlyGKYuZ44ebXzFmOS&#10;vpHa45DgtpOLLFtKiy2nBYM9fRqqzoeLVXD8q3274/1xOJm6LMdLnu/ec6Wmr2O5AhFpjM/wo/2l&#10;FSyzBdzPpCMgN/8AAAD//wMAUEsBAi0AFAAGAAgAAAAhANvh9svuAAAAhQEAABMAAAAAAAAAAAAA&#10;AAAAAAAAAFtDb250ZW50X1R5cGVzXS54bWxQSwECLQAUAAYACAAAACEAWvQsW78AAAAVAQAACwAA&#10;AAAAAAAAAAAAAAAfAQAAX3JlbHMvLnJlbHNQSwECLQAUAAYACAAAACEAMpEQ+8MAAADcAAAADwAA&#10;AAAAAAAAAAAAAAAHAgAAZHJzL2Rvd25yZXYueG1sUEsFBgAAAAADAAMAtwAAAPcCAAAAAA==&#10;" strokecolor="#bc4542 [3045]"/>
            <v:line id="Пряма сполучна лінія 36" o:spid="_x0000_s1033" style="position:absolute;visibility:visible" from="24765,25050" to="31138,58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Ri0xAAAANwAAAAPAAAAZHJzL2Rvd25yZXYueG1sRI/NasMw&#10;EITvhb6D2EJujdxiktSNEpxCoNf8UHJcrLXl1loZSYmdt68CgRyHmfmGWa5H24kL+dA6VvA2zUAQ&#10;V0633Cg4HravCxAhImvsHJOCKwVYr56fllhoN/COLvvYiAThUKACE2NfSBkqQxbD1PXEyaudtxiT&#10;9I3UHocEt518z7KZtNhyWjDY05eh6m9/tgpOP7VvN7w9Db+mLsvxnOebea7U5GUsP0FEGuMjfG9/&#10;awWLjxnczqQjIFf/AAAA//8DAFBLAQItABQABgAIAAAAIQDb4fbL7gAAAIUBAAATAAAAAAAAAAAA&#10;AAAAAAAAAABbQ29udGVudF9UeXBlc10ueG1sUEsBAi0AFAAGAAgAAAAhAFr0LFu/AAAAFQEAAAsA&#10;AAAAAAAAAAAAAAAAHwEAAF9yZWxzLy5yZWxzUEsBAi0AFAAGAAgAAAAhACX1GLTEAAAA3AAAAA8A&#10;AAAAAAAAAAAAAAAABwIAAGRycy9kb3ducmV2LnhtbFBLBQYAAAAAAwADALcAAAD4AgAAAAA=&#10;" strokecolor="#bc4542 [3045]"/>
            <v:line id="Пряма сполучна лінія 108" o:spid="_x0000_s1034" style="position:absolute;flip:x;visibility:visible" from="25146,37909" to="31665,596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SnMwQAAANsAAAAPAAAAZHJzL2Rvd25yZXYueG1sRE/Pa4Mw&#10;FL4X9j+EN9ilzLgypDhjWQsrva3aHnZ8mDeVmRcxmWb//XIo9Pjx/S52wQxipsn1lhW8JCkI4sbq&#10;nlsF18vH8xaE88gaB8uk4I8c7MqHVYG5tgtXNNe+FTGEXY4KOu/HXErXdGTQJXYkjty3nQz6CKdW&#10;6gmXGG4GuUnTTBrsOTZ0ONKho+an/jUKXjeG0jCeT9Xx6xjW1Xr/OWRBqafH8P4GwlPwd/HNfdIK&#10;srg+fok/QJb/AAAA//8DAFBLAQItABQABgAIAAAAIQDb4fbL7gAAAIUBAAATAAAAAAAAAAAAAAAA&#10;AAAAAABbQ29udGVudF9UeXBlc10ueG1sUEsBAi0AFAAGAAgAAAAhAFr0LFu/AAAAFQEAAAsAAAAA&#10;AAAAAAAAAAAAHwEAAF9yZWxzLy5yZWxzUEsBAi0AFAAGAAgAAAAhAHThKczBAAAA2wAAAA8AAAAA&#10;AAAAAAAAAAAABwIAAGRycy9kb3ducmV2LnhtbFBLBQYAAAAAAwADALcAAAD1AgAAAAA=&#10;" strokecolor="#f79646 [3209]"/>
            <v:line id="Пряма сполучна лінія 36" o:spid="_x0000_s1035" style="position:absolute;visibility:visible" from="24669,31242" to="31428,49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Hg0wgAAANsAAAAPAAAAZHJzL2Rvd25yZXYueG1sRI9Ba8JA&#10;FITvhf6H5Qm96cYSVFJXiQWh16qIx0f2JZuafRt2V5P++64g9DjMzDfMejvaTtzJh9axgvksA0Fc&#10;Od1yo+B03E9XIEJE1tg5JgW/FGC7eX1ZY6HdwN90P8RGJAiHAhWYGPtCylAZshhmridOXu28xZik&#10;b6T2OCS47eR7li2kxZbTgsGePg1V18PNKrica9/ueH8ZfkxdluMtz3fLXKm3yVh+gIg0xv/ws/2l&#10;FSzm8PiSfoDc/AEAAP//AwBQSwECLQAUAAYACAAAACEA2+H2y+4AAACFAQAAEwAAAAAAAAAAAAAA&#10;AAAAAAAAW0NvbnRlbnRfVHlwZXNdLnhtbFBLAQItABQABgAIAAAAIQBa9CxbvwAAABUBAAALAAAA&#10;AAAAAAAAAAAAAB8BAABfcmVscy8ucmVsc1BLAQItABQABgAIAAAAIQCn0Hg0wgAAANsAAAAPAAAA&#10;AAAAAAAAAAAAAAcCAABkcnMvZG93bnJldi54bWxQSwUGAAAAAAMAAwC3AAAA9gIAAAAA&#10;" strokecolor="#bc4542 [3045]"/>
            <v:line id="Пряма сполучна лінія 7" o:spid="_x0000_s1036" style="position:absolute;visibility:visible" from="24955,24955" to="31613,44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k7wwAAANwAAAAPAAAAZHJzL2Rvd25yZXYueG1sRI9Ba8JA&#10;FITvQv/D8gre6kYJtkRXiQWh19pSPD6yL9lo9m3YXU38911B8DjMzDfMejvaTlzJh9axgvksA0Fc&#10;Od1yo+D3Z//2ASJEZI2dY1JwowDbzctkjYV2A3/T9RAbkSAcClRgYuwLKUNlyGKYuZ44ebXzFmOS&#10;vpHa45DgtpOLLFtKiy2nBYM9fRqqzoeLVXD8q3274/1xOJm6LMdLnu/ec6Wmr2O5AhFpjM/wo/2l&#10;FSzzBdzPpCMgN/8AAAD//wMAUEsBAi0AFAAGAAgAAAAhANvh9svuAAAAhQEAABMAAAAAAAAAAAAA&#10;AAAAAAAAAFtDb250ZW50X1R5cGVzXS54bWxQSwECLQAUAAYACAAAACEAWvQsW78AAAAVAQAACwAA&#10;AAAAAAAAAAAAAAAfAQAAX3JlbHMvLnJlbHNQSwECLQAUAAYACAAAACEApPupO8MAAADcAAAADwAA&#10;AAAAAAAAAAAAAAAHAgAAZHJzL2Rvd25yZXYueG1sUEsFBgAAAAADAAMAtwAAAPcCAAAAAA==&#10;" strokecolor="#bc4542 [3045]"/>
            <v:line id="Пряма сполучна лінія 12" o:spid="_x0000_s1037" style="position:absolute;visibility:visible" from="24288,17811" to="31305,52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KDYwQAAANsAAAAPAAAAZHJzL2Rvd25yZXYueG1sRI/dqsIw&#10;EITvBd8hrOCdpiqKVKOIKOfojVh9gKXZ/mizKU2O9ry9EQQvh9n5Zme5bk0lHtS40rKC0TACQZxa&#10;XXKu4HrZD+YgnEfWWFkmBf/kYL3qdpYYa/vkMz0Sn4sAYRejgsL7OpbSpQUZdENbEwcvs41BH2ST&#10;S93gM8BNJcdRNJMGSw4NBda0LSi9J38mvPGz41M5vR401plJjvvbJttdlOr32s0ChKfWf48/6V+t&#10;YDaB95YAALl6AQAA//8DAFBLAQItABQABgAIAAAAIQDb4fbL7gAAAIUBAAATAAAAAAAAAAAAAAAA&#10;AAAAAABbQ29udGVudF9UeXBlc10ueG1sUEsBAi0AFAAGAAgAAAAhAFr0LFu/AAAAFQEAAAsAAAAA&#10;AAAAAAAAAAAAHwEAAF9yZWxzLy5yZWxzUEsBAi0AFAAGAAgAAAAhAKBIoNjBAAAA2wAAAA8AAAAA&#10;AAAAAAAAAAAABwIAAGRycy9kb3ducmV2LnhtbFBLBQYAAAAAAwADALcAAAD1AgAAAAA=&#10;" strokecolor="#4f81bd [3204]"/>
            <v:line id="Пряма сполучна лінія 38" o:spid="_x0000_s1038" style="position:absolute;visibility:visible" from="24479,5429" to="31341,1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kicvwAAANoAAAAPAAAAZHJzL2Rvd25yZXYueG1sRE/dasIw&#10;FL4X9g7hDHan6QS30TUtZVTcdjOsfYBDc/qjzUlponZvvwwELz++/ySbzSAuNLnesoLnVQSCuLa6&#10;51ZBddgu30A4j6xxsEwKfslBlj4sEoy1vfKeLqVvRQhhF6OCzvsxltLVHRl0KzsSB66xk0Ef4NRK&#10;PeE1hJtBrqPoRRrsOTR0ONJHR/WpPJswY1fwT7+pvjSOjSm/t8e8KQ5KPT3O+TsIT7O/i2/uT63g&#10;Ff6vBD/I9A8AAP//AwBQSwECLQAUAAYACAAAACEA2+H2y+4AAACFAQAAEwAAAAAAAAAAAAAAAAAA&#10;AAAAW0NvbnRlbnRfVHlwZXNdLnhtbFBLAQItABQABgAIAAAAIQBa9CxbvwAAABUBAAALAAAAAAAA&#10;AAAAAAAAAB8BAABfcmVscy8ucmVsc1BLAQItABQABgAIAAAAIQCQIkicvwAAANoAAAAPAAAAAAAA&#10;AAAAAAAAAAcCAABkcnMvZG93bnJldi54bWxQSwUGAAAAAAMAAwC3AAAA8wIAAAAA&#10;" strokecolor="#4f81bd [3204]"/>
            <v:roundrect id="AutoShape 41" o:spid="_x0000_s1039" style="position:absolute;left:31623;top:29146;width:18191;height:628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YwgAAANsAAAAPAAAAZHJzL2Rvd25yZXYueG1sRE/LisIw&#10;FN0L/kO4A7ORMVVRpNMoKggDbsbqwuWluX0wzU1tUq1+/WQhuDycd7LuTS1u1LrKsoLJOAJBnFld&#10;caHgfNp/LUE4j6yxtkwKHuRgvRoOEoy1vfORbqkvRAhhF6OC0vsmltJlJRl0Y9sQBy63rUEfYFtI&#10;3eI9hJtaTqNoIQ1WHBpKbGhXUvaXdkZBd+3oMXpOd8/55fewqPPtdTI6KvX50W++QXjq/Vv8cv9o&#10;BbOwPnwJP0Cu/gEAAP//AwBQSwECLQAUAAYACAAAACEA2+H2y+4AAACFAQAAEwAAAAAAAAAAAAAA&#10;AAAAAAAAW0NvbnRlbnRfVHlwZXNdLnhtbFBLAQItABQABgAIAAAAIQBa9CxbvwAAABUBAAALAAAA&#10;AAAAAAAAAAAAAB8BAABfcmVscy8ucmVsc1BLAQItABQABgAIAAAAIQA++6eYwgAAANsAAAAPAAAA&#10;AAAAAAAAAAAAAAcCAABkcnMvZG93bnJldi54bWxQSwUGAAAAAAMAAwC3AAAA9gIAAAAA&#10;" filled="f" strokeweight=".5pt">
              <v:path arrowok="t"/>
              <v:textbox inset="0,.3mm,0,.3mm">
                <w:txbxContent>
                  <w:p w:rsidR="00631D6E" w:rsidRPr="009802D9" w:rsidRDefault="00631D6E" w:rsidP="00F50DDA">
                    <w:pPr>
                      <w:spacing w:after="0" w:line="240" w:lineRule="auto"/>
                      <w:jc w:val="center"/>
                      <w:rPr>
                        <w:rFonts w:ascii="Times New Roman" w:hAnsi="Times New Roman"/>
                        <w:sz w:val="18"/>
                        <w:szCs w:val="16"/>
                        <w:lang w:val="en-US"/>
                      </w:rPr>
                    </w:pPr>
                    <w:r w:rsidRPr="005D724C">
                      <w:rPr>
                        <w:rFonts w:ascii="Times New Roman" w:hAnsi="Times New Roman"/>
                        <w:sz w:val="18"/>
                        <w:szCs w:val="16"/>
                      </w:rPr>
                      <w:t>Підвищення</w:t>
                    </w:r>
                    <w:r>
                      <w:rPr>
                        <w:rFonts w:ascii="Times New Roman" w:hAnsi="Times New Roman"/>
                        <w:sz w:val="18"/>
                        <w:szCs w:val="16"/>
                      </w:rPr>
                      <w:t xml:space="preserve"> </w:t>
                    </w:r>
                    <w:r w:rsidR="005D724C" w:rsidRPr="005D724C">
                      <w:rPr>
                        <w:rFonts w:ascii="Times New Roman" w:hAnsi="Times New Roman"/>
                        <w:sz w:val="18"/>
                        <w:szCs w:val="16"/>
                      </w:rPr>
                      <w:t>інституційної стійкості</w:t>
                    </w:r>
                    <w:r w:rsidRPr="005D724C">
                      <w:rPr>
                        <w:rFonts w:ascii="Times New Roman" w:hAnsi="Times New Roman"/>
                        <w:sz w:val="18"/>
                        <w:szCs w:val="16"/>
                      </w:rPr>
                      <w:t xml:space="preserve"> </w:t>
                    </w:r>
                    <w:r w:rsidR="005D724C" w:rsidRPr="005D724C">
                      <w:rPr>
                        <w:rFonts w:ascii="Times New Roman" w:hAnsi="Times New Roman"/>
                        <w:sz w:val="18"/>
                        <w:szCs w:val="16"/>
                      </w:rPr>
                      <w:t>й</w:t>
                    </w:r>
                    <w:r w:rsidR="005D724C">
                      <w:rPr>
                        <w:rFonts w:ascii="Times New Roman" w:hAnsi="Times New Roman"/>
                        <w:sz w:val="18"/>
                        <w:szCs w:val="16"/>
                      </w:rPr>
                      <w:t xml:space="preserve"> </w:t>
                    </w:r>
                    <w:r w:rsidR="005D724C" w:rsidRPr="005D724C">
                      <w:rPr>
                        <w:rFonts w:ascii="Times New Roman" w:hAnsi="Times New Roman"/>
                        <w:sz w:val="18"/>
                        <w:szCs w:val="16"/>
                      </w:rPr>
                      <w:t>згуртованості</w:t>
                    </w:r>
                    <w:r w:rsidR="005D724C">
                      <w:rPr>
                        <w:rFonts w:ascii="Times New Roman" w:hAnsi="Times New Roman"/>
                        <w:sz w:val="18"/>
                        <w:szCs w:val="16"/>
                      </w:rPr>
                      <w:t xml:space="preserve"> </w:t>
                    </w:r>
                    <w:r w:rsidR="005D724C" w:rsidRPr="005D724C">
                      <w:rPr>
                        <w:rFonts w:ascii="Times New Roman" w:hAnsi="Times New Roman"/>
                        <w:sz w:val="18"/>
                        <w:szCs w:val="16"/>
                      </w:rPr>
                      <w:t>регіону</w:t>
                    </w:r>
                  </w:p>
                  <w:p w:rsidR="00631D6E" w:rsidRPr="009802D9" w:rsidRDefault="00631D6E" w:rsidP="00F50DDA">
                    <w:pPr>
                      <w:spacing w:after="0" w:line="240" w:lineRule="auto"/>
                      <w:jc w:val="center"/>
                      <w:rPr>
                        <w:rFonts w:ascii="Times New Roman" w:hAnsi="Times New Roman"/>
                        <w:sz w:val="18"/>
                        <w:szCs w:val="16"/>
                        <w:lang w:val="ru-RU"/>
                      </w:rPr>
                    </w:pPr>
                    <w:r w:rsidRPr="009802D9">
                      <w:rPr>
                        <w:rFonts w:ascii="Times New Roman" w:hAnsi="Times New Roman"/>
                        <w:sz w:val="18"/>
                        <w:szCs w:val="16"/>
                        <w:lang w:val="ru-RU"/>
                      </w:rPr>
                      <w:t xml:space="preserve">та громад </w:t>
                    </w:r>
                    <w:r w:rsidR="005D724C" w:rsidRPr="006E472C">
                      <w:rPr>
                        <w:rFonts w:ascii="Times New Roman" w:hAnsi="Times New Roman"/>
                        <w:sz w:val="18"/>
                        <w:szCs w:val="16"/>
                      </w:rPr>
                      <w:t>відповідно</w:t>
                    </w:r>
                    <w:r w:rsidR="005D724C">
                      <w:rPr>
                        <w:rFonts w:ascii="Times New Roman" w:hAnsi="Times New Roman"/>
                        <w:sz w:val="18"/>
                        <w:szCs w:val="16"/>
                        <w:lang w:val="ru-RU"/>
                      </w:rPr>
                      <w:t xml:space="preserve"> д</w:t>
                    </w:r>
                    <w:r w:rsidR="005D724C" w:rsidRPr="009802D9">
                      <w:rPr>
                        <w:rFonts w:ascii="Times New Roman" w:hAnsi="Times New Roman"/>
                        <w:sz w:val="18"/>
                        <w:szCs w:val="16"/>
                        <w:lang w:val="ru-RU"/>
                      </w:rPr>
                      <w:t>о</w:t>
                    </w:r>
                    <w:r w:rsidRPr="005D724C">
                      <w:rPr>
                        <w:rFonts w:ascii="Times New Roman" w:hAnsi="Times New Roman"/>
                        <w:sz w:val="18"/>
                        <w:szCs w:val="16"/>
                      </w:rPr>
                      <w:t xml:space="preserve"> </w:t>
                    </w:r>
                    <w:r w:rsidR="005D724C" w:rsidRPr="005D724C">
                      <w:rPr>
                        <w:rFonts w:ascii="Times New Roman" w:hAnsi="Times New Roman"/>
                        <w:sz w:val="18"/>
                        <w:szCs w:val="16"/>
                      </w:rPr>
                      <w:t>їх</w:t>
                    </w:r>
                    <w:r w:rsidR="005D724C">
                      <w:rPr>
                        <w:rFonts w:ascii="Times New Roman" w:hAnsi="Times New Roman"/>
                        <w:sz w:val="18"/>
                        <w:szCs w:val="16"/>
                      </w:rPr>
                      <w:t xml:space="preserve"> </w:t>
                    </w:r>
                    <w:r w:rsidR="005D724C" w:rsidRPr="005D724C">
                      <w:rPr>
                        <w:rFonts w:ascii="Times New Roman" w:hAnsi="Times New Roman"/>
                        <w:sz w:val="18"/>
                        <w:szCs w:val="16"/>
                      </w:rPr>
                      <w:t>функціональних</w:t>
                    </w:r>
                    <w:r w:rsidR="005D724C">
                      <w:rPr>
                        <w:rFonts w:ascii="Times New Roman" w:hAnsi="Times New Roman"/>
                        <w:sz w:val="18"/>
                        <w:szCs w:val="16"/>
                      </w:rPr>
                      <w:t xml:space="preserve"> </w:t>
                    </w:r>
                    <w:r w:rsidR="005D724C" w:rsidRPr="005D724C">
                      <w:rPr>
                        <w:rFonts w:ascii="Times New Roman" w:hAnsi="Times New Roman"/>
                        <w:sz w:val="18"/>
                        <w:szCs w:val="16"/>
                      </w:rPr>
                      <w:t>типів</w:t>
                    </w:r>
                    <w:r w:rsidR="005D724C">
                      <w:rPr>
                        <w:rFonts w:ascii="Times New Roman" w:hAnsi="Times New Roman"/>
                        <w:sz w:val="18"/>
                        <w:szCs w:val="16"/>
                      </w:rPr>
                      <w:t xml:space="preserve"> </w:t>
                    </w:r>
                    <w:r w:rsidR="005D724C" w:rsidRPr="005D724C">
                      <w:rPr>
                        <w:rFonts w:ascii="Times New Roman" w:hAnsi="Times New Roman"/>
                        <w:sz w:val="18"/>
                        <w:szCs w:val="16"/>
                      </w:rPr>
                      <w:t>територій</w:t>
                    </w:r>
                  </w:p>
                  <w:p w:rsidR="00631D6E" w:rsidRPr="00F50DDA" w:rsidRDefault="00631D6E" w:rsidP="00F50DDA">
                    <w:pPr>
                      <w:spacing w:after="0" w:line="240" w:lineRule="auto"/>
                      <w:jc w:val="center"/>
                      <w:rPr>
                        <w:rFonts w:ascii="Times New Roman" w:hAnsi="Times New Roman"/>
                        <w:sz w:val="18"/>
                        <w:szCs w:val="16"/>
                        <w:lang w:val="ru-RU"/>
                      </w:rPr>
                    </w:pPr>
                  </w:p>
                </w:txbxContent>
              </v:textbox>
            </v:roundrect>
            <v:line id="Пряма сполучна лінія 35" o:spid="_x0000_s1040" style="position:absolute;visibility:visible" from="24574,37909" to="31426,44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6MwwAAANwAAAAPAAAAZHJzL2Rvd25yZXYueG1sRI9Ba8JA&#10;FITvhf6H5Qm96cYSVFJXiQWh16qIx0f2JZuafRt2V5P++64g9DjMzDfMejvaTtzJh9axgvksA0Fc&#10;Od1yo+B03E9XIEJE1tg5JgW/FGC7eX1ZY6HdwN90P8RGJAiHAhWYGPtCylAZshhmridOXu28xZik&#10;b6T2OCS47eR7li2kxZbTgsGePg1V18PNKrica9/ueH8ZfkxdluMtz3fLXKm3yVh+gIg0xv/ws/2l&#10;FSyyOTzOpCMgN38AAAD//wMAUEsBAi0AFAAGAAgAAAAhANvh9svuAAAAhQEAABMAAAAAAAAAAAAA&#10;AAAAAAAAAFtDb250ZW50X1R5cGVzXS54bWxQSwECLQAUAAYACAAAACEAWvQsW78AAAAVAQAACwAA&#10;AAAAAAAAAAAAAAAfAQAAX3JlbHMvLnJlbHNQSwECLQAUAAYACAAAACEAwkOOjMMAAADcAAAADwAA&#10;AAAAAAAAAAAAAAAHAgAAZHJzL2Rvd25yZXYueG1sUEsFBgAAAAADAAMAtwAAAPcCAAAAAA==&#10;" strokecolor="#bc4542 [3045]"/>
            <v:line id="Пряма сполучна лінія 37" o:spid="_x0000_s1041" style="position:absolute;flip:y;visibility:visible" from="25146,44100" to="31427,46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jT/xQAAANwAAAAPAAAAZHJzL2Rvd25yZXYueG1sRI/NasMw&#10;EITvgb6D2EJvsdwU3OBENiUkUOih+YPS28ba2G6tlbEU2337KFDIcZiZb5hlPppG9NS52rKC5ygG&#10;QVxYXXOp4HjYTOcgnEfW2FgmBX/kIM8eJktMtR14R/3elyJA2KWooPK+TaV0RUUGXWRb4uCdbWfQ&#10;B9mVUnc4BLhp5CyOE2mw5rBQYUuriorf/cUo0OOHlfzj+8v2LIfP9ffrV9KclHp6HN8WIDyN/h7+&#10;b79rBUn8Arcz4QjI7AoAAP//AwBQSwECLQAUAAYACAAAACEA2+H2y+4AAACFAQAAEwAAAAAAAAAA&#10;AAAAAAAAAAAAW0NvbnRlbnRfVHlwZXNdLnhtbFBLAQItABQABgAIAAAAIQBa9CxbvwAAABUBAAAL&#10;AAAAAAAAAAAAAAAAAB8BAABfcmVscy8ucmVsc1BLAQItABQABgAIAAAAIQBRQjT/xQAAANwAAAAP&#10;AAAAAAAAAAAAAAAAAAcCAABkcnMvZG93bnJldi54bWxQSwUGAAAAAAMAAwC3AAAA+QIAAAAA&#10;" strokecolor="#bc4542 [3045]"/>
            <v:line id="Пряма сполучна лінія 13" o:spid="_x0000_s1042" style="position:absolute;visibility:visible" from="24384,11525" to="31590,26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uWxwwAAANwAAAAPAAAAZHJzL2Rvd25yZXYueG1sRI/NisJA&#10;EITvgu8wtLA3nbioSHQSRBTXvSxGH6DJdH400xMysxrf3hEW9lhU11dd67Q3jbhT52rLCqaTCARx&#10;bnXNpYLLeT9egnAeWWNjmRQ8yUGaDAdrjLV98InumS9FgLCLUUHlfRtL6fKKDLqJbYmDV9jOoA+y&#10;K6Xu8BHgppGfUbSQBmsODRW2tK0ov2W/Jrxx2PFPPb8cNbaFyb73102xOyv1Meo3KxCeev9//Jf+&#10;0goWszm8xwQCyOQFAAD//wMAUEsBAi0AFAAGAAgAAAAhANvh9svuAAAAhQEAABMAAAAAAAAAAAAA&#10;AAAAAAAAAFtDb250ZW50X1R5cGVzXS54bWxQSwECLQAUAAYACAAAACEAWvQsW78AAAAVAQAACwAA&#10;AAAAAAAAAAAAAAAfAQAAX3JlbHMvLnJlbHNQSwECLQAUAAYACAAAACEAW+rlscMAAADcAAAADwAA&#10;AAAAAAAAAAAAAAAHAgAAZHJzL2Rvd25yZXYueG1sUEsFBgAAAAADAAMAtwAAAPcCAAAAAA==&#10;" strokecolor="#4f81bd [3204]"/>
            <v:roundrect id="AutoShape 41" o:spid="_x0000_s1043" style="position:absolute;left:8001;top:48291;width:16629;height:636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GYbxAAAANsAAAAPAAAAZHJzL2Rvd25yZXYueG1sRI9BawIx&#10;FITvhf6H8AreNKug6NYotqBID4q2CL09Nq+7S5OXNYnr9t8bQehxmJlvmPmys0a05EPtWMFwkIEg&#10;LpyuuVTw9bnuT0GEiKzROCYFfxRguXh+mmOu3ZUP1B5jKRKEQ44KqhibXMpQVGQxDFxDnLwf5y3G&#10;JH0ptcdrglsjR1k2kRZrTgsVNvReUfF7vFgFzd6f25PefrQ7c6JgdpvZ2/dGqd5Lt3oFEamL/+FH&#10;e6sVjCdw/5J+gFzcAAAA//8DAFBLAQItABQABgAIAAAAIQDb4fbL7gAAAIUBAAATAAAAAAAAAAAA&#10;AAAAAAAAAABbQ29udGVudF9UeXBlc10ueG1sUEsBAi0AFAAGAAgAAAAhAFr0LFu/AAAAFQEAAAsA&#10;AAAAAAAAAAAAAAAAHwEAAF9yZWxzLy5yZWxzUEsBAi0AFAAGAAgAAAAhAE9AZhvEAAAA2wAAAA8A&#10;AAAAAAAAAAAAAAAABwIAAGRycy9kb3ducmV2LnhtbFBLBQYAAAAAAwADALcAAAD4AgAAAAA=&#10;" fillcolor="#d4f8e2" stroked="f">
              <v:shadow on="t" color="black" opacity="26213f" origin="-.5,-.5" offset=".74836mm,.74836mm"/>
              <v:textbox inset=".5mm,.3mm,.5mm,.3mm">
                <w:txbxContent>
                  <w:p w:rsidR="00631D6E" w:rsidRPr="00B10E75" w:rsidRDefault="00631D6E" w:rsidP="00F657FC">
                    <w:pPr>
                      <w:spacing w:after="0" w:line="240" w:lineRule="auto"/>
                      <w:jc w:val="center"/>
                      <w:rPr>
                        <w:rFonts w:ascii="Times New Roman" w:hAnsi="Times New Roman"/>
                        <w:sz w:val="20"/>
                        <w:szCs w:val="20"/>
                      </w:rPr>
                    </w:pPr>
                    <w:r w:rsidRPr="00F657FC">
                      <w:rPr>
                        <w:rFonts w:ascii="Times New Roman" w:hAnsi="Times New Roman"/>
                        <w:sz w:val="20"/>
                        <w:szCs w:val="20"/>
                      </w:rPr>
                      <w:t>Розвиток альтернативних джерел енергії та</w:t>
                    </w:r>
                    <w:r w:rsidR="00AB08A2">
                      <w:rPr>
                        <w:rFonts w:ascii="Times New Roman" w:hAnsi="Times New Roman"/>
                        <w:sz w:val="20"/>
                        <w:szCs w:val="20"/>
                      </w:rPr>
                      <w:t xml:space="preserve"> </w:t>
                    </w:r>
                    <w:r w:rsidRPr="00F657FC">
                      <w:rPr>
                        <w:rFonts w:ascii="Times New Roman" w:hAnsi="Times New Roman"/>
                        <w:sz w:val="20"/>
                        <w:szCs w:val="20"/>
                      </w:rPr>
                      <w:t>енергозберігаючих технологій</w:t>
                    </w:r>
                  </w:p>
                </w:txbxContent>
              </v:textbox>
            </v:roundrect>
            <v:line id="Пряма сполучна лінія 38" o:spid="_x0000_s1044" style="position:absolute;visibility:visible" from="24479,5048" to="31578,30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gUwwAAANsAAAAPAAAAZHJzL2Rvd25yZXYueG1sRI/LasNA&#10;DEX3hfzDoEB2zTgBl+JmEkKIadpNqe0PEB750Xg0xjNN3L+vFoUuxdU9OtodZjeoG02h92xgs05A&#10;Edfe9twaqMr88RlUiMgWB89k4IcCHPaLhx1m1t/5k25FbJVAOGRooItxzLQOdUcOw9qPxJI1fnIY&#10;ZZxabSe8C9wNepskT9phz3Khw5FOHdXX4tuJxuuZP/q0erM4Nq54z7+Ozbk0ZrWcjy+gIs3xf/mv&#10;fbEGUpGVXwQAev8LAAD//wMAUEsBAi0AFAAGAAgAAAAhANvh9svuAAAAhQEAABMAAAAAAAAAAAAA&#10;AAAAAAAAAFtDb250ZW50X1R5cGVzXS54bWxQSwECLQAUAAYACAAAACEAWvQsW78AAAAVAQAACwAA&#10;AAAAAAAAAAAAAAAfAQAAX3JlbHMvLnJlbHNQSwECLQAUAAYACAAAACEAYID4FMMAAADbAAAADwAA&#10;AAAAAAAAAAAAAAAHAgAAZHJzL2Rvd25yZXYueG1sUEsFBgAAAAADAAMAtwAAAPcCAAAAAA==&#10;" strokecolor="#4f81bd [3204]"/>
            <v:roundrect id="AutoShape 41" o:spid="_x0000_s1045" style="position:absolute;top:1714;width:6952;height:20167;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tS3xAAAANwAAAAPAAAAZHJzL2Rvd25yZXYueG1sRI9Bi8Iw&#10;FITvgv8hPMGbppaylq5RZOmCF8FVL94ezbMt27yUJtbqrzcLCx6HmfmGWW0G04ieOldbVrCYRyCI&#10;C6trLhWcT9+zFITzyBoby6TgQQ426/FohZm2d/6h/uhLESDsMlRQed9mUrqiIoNublvi4F1tZ9AH&#10;2ZVSd3gPcNPIOIo+pMGaw0KFLX1VVPweb0ZBstieb0OcX/X++UgO9SVP0j5XajoZtp8gPA3+Hf5v&#10;77SCNF7C35lwBOT6BQAA//8DAFBLAQItABQABgAIAAAAIQDb4fbL7gAAAIUBAAATAAAAAAAAAAAA&#10;AAAAAAAAAABbQ29udGVudF9UeXBlc10ueG1sUEsBAi0AFAAGAAgAAAAhAFr0LFu/AAAAFQEAAAsA&#10;AAAAAAAAAAAAAAAAHwEAAF9yZWxzLy5yZWxzUEsBAi0AFAAGAAgAAAAhACai1LfEAAAA3AAAAA8A&#10;AAAAAAAAAAAAAAAABwIAAGRycy9kb3ducmV2LnhtbFBLBQYAAAAAAwADALcAAAD4AgAAAAA=&#10;" fillcolor="#1d712d">
              <v:path arrowok="t"/>
              <v:textbox style="layout-flow:vertical;mso-layout-flow-alt:bottom-to-top" inset=".5mm,.3mm,.5mm,.3mm">
                <w:txbxContent>
                  <w:p w:rsidR="00631D6E" w:rsidRPr="00B10E75" w:rsidRDefault="00631D6E" w:rsidP="00E82390">
                    <w:pPr>
                      <w:widowControl w:val="0"/>
                      <w:suppressAutoHyphens/>
                      <w:spacing w:after="0" w:line="240" w:lineRule="auto"/>
                      <w:jc w:val="center"/>
                      <w:rPr>
                        <w:rFonts w:ascii="Times New Roman" w:hAnsi="Times New Roman"/>
                        <w:b/>
                        <w:color w:val="FFFFFF" w:themeColor="background1"/>
                        <w:sz w:val="20"/>
                        <w:szCs w:val="20"/>
                      </w:rPr>
                    </w:pPr>
                    <w:r w:rsidRPr="00B10E75">
                      <w:rPr>
                        <w:rFonts w:ascii="Times New Roman" w:hAnsi="Times New Roman"/>
                        <w:b/>
                        <w:color w:val="FFFFFF" w:themeColor="background1"/>
                        <w:sz w:val="20"/>
                        <w:szCs w:val="20"/>
                      </w:rPr>
                      <w:t>Стратегічна ціль 1:</w:t>
                    </w:r>
                  </w:p>
                  <w:p w:rsidR="00631D6E" w:rsidRPr="00B10E75" w:rsidRDefault="00631D6E" w:rsidP="00E82390">
                    <w:pPr>
                      <w:spacing w:after="0" w:line="240" w:lineRule="auto"/>
                      <w:jc w:val="center"/>
                      <w:rPr>
                        <w:rFonts w:ascii="Times New Roman" w:hAnsi="Times New Roman"/>
                        <w:b/>
                        <w:color w:val="FFFFFF" w:themeColor="background1"/>
                        <w:sz w:val="20"/>
                        <w:szCs w:val="20"/>
                      </w:rPr>
                    </w:pPr>
                    <w:r w:rsidRPr="00B10E75">
                      <w:rPr>
                        <w:rFonts w:ascii="Times New Roman" w:eastAsia="SimSun" w:hAnsi="Times New Roman"/>
                        <w:b/>
                        <w:color w:val="FFFFFF" w:themeColor="background1"/>
                        <w:kern w:val="1"/>
                        <w:sz w:val="20"/>
                        <w:szCs w:val="20"/>
                        <w:lang w:eastAsia="hi-IN" w:bidi="hi-IN"/>
                      </w:rPr>
                      <w:t>Громада – центр підприємництва та дозвілля</w:t>
                    </w:r>
                  </w:p>
                </w:txbxContent>
              </v:textbox>
            </v:roundrect>
            <v:roundrect id="AutoShape 41" o:spid="_x0000_s1046" style="position:absolute;left:49911;width:8292;height:22532;visibility:visible" arcsize="55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yF2wQAAANwAAAAPAAAAZHJzL2Rvd25yZXYueG1sRE/NisIw&#10;EL4L+w5hFvYimnZRKV2jqCh4Uqw+wNDMNsVmUpuo3bffHASPH9//fNnbRjyo87VjBek4AUFcOl1z&#10;peBy3o0yED4ga2wck4I/8rBcfAzmmGv35BM9ilCJGMI+RwUmhDaX0peGLPqxa4kj9+s6iyHCrpK6&#10;w2cMt438TpKZtFhzbDDY0sZQeS3uVsFuMknb1KwKecvqbXYcXtcHu1Xq67Nf/YAI1Ie3+OXeawXT&#10;LM6PZ+IRkIt/AAAA//8DAFBLAQItABQABgAIAAAAIQDb4fbL7gAAAIUBAAATAAAAAAAAAAAAAAAA&#10;AAAAAABbQ29udGVudF9UeXBlc10ueG1sUEsBAi0AFAAGAAgAAAAhAFr0LFu/AAAAFQEAAAsAAAAA&#10;AAAAAAAAAAAAHwEAAF9yZWxzLy5yZWxzUEsBAi0AFAAGAAgAAAAhAMifIXbBAAAA3AAAAA8AAAAA&#10;AAAAAAAAAAAABwIAAGRycy9kb3ducmV2LnhtbFBLBQYAAAAAAwADALcAAAD1AgAAAAA=&#10;" fillcolor="#e6e6e6">
              <v:path arrowok="t"/>
              <v:textbox style="layout-flow:vertical;mso-layout-flow-alt:bottom-to-top" inset="2mm,.3mm,.5mm,.3mm">
                <w:txbxContent>
                  <w:p w:rsidR="00631D6E" w:rsidRPr="00105508" w:rsidRDefault="00631D6E" w:rsidP="00105508">
                    <w:pPr>
                      <w:spacing w:after="0" w:line="240" w:lineRule="auto"/>
                      <w:jc w:val="center"/>
                      <w:rPr>
                        <w:rFonts w:ascii="Times New Roman" w:hAnsi="Times New Roman"/>
                        <w:sz w:val="18"/>
                        <w:szCs w:val="18"/>
                      </w:rPr>
                    </w:pPr>
                    <w:r w:rsidRPr="00B84DB1">
                      <w:rPr>
                        <w:rFonts w:ascii="Times New Roman" w:hAnsi="Times New Roman"/>
                        <w:b/>
                        <w:bCs/>
                        <w:sz w:val="18"/>
                        <w:szCs w:val="18"/>
                      </w:rPr>
                      <w:t xml:space="preserve">Стратегічна ціль 1. </w:t>
                    </w:r>
                    <w:r w:rsidRPr="00105508">
                      <w:rPr>
                        <w:rFonts w:ascii="Times New Roman" w:hAnsi="Times New Roman"/>
                        <w:sz w:val="18"/>
                        <w:szCs w:val="18"/>
                      </w:rPr>
                      <w:t>Підвищення</w:t>
                    </w:r>
                  </w:p>
                  <w:p w:rsidR="00631D6E" w:rsidRPr="00105508" w:rsidRDefault="00631D6E" w:rsidP="00105508">
                    <w:pPr>
                      <w:spacing w:after="0" w:line="240" w:lineRule="auto"/>
                      <w:jc w:val="center"/>
                      <w:rPr>
                        <w:rFonts w:ascii="Times New Roman" w:hAnsi="Times New Roman"/>
                        <w:sz w:val="18"/>
                        <w:szCs w:val="18"/>
                      </w:rPr>
                    </w:pPr>
                    <w:r w:rsidRPr="00105508">
                      <w:rPr>
                        <w:rFonts w:ascii="Times New Roman" w:hAnsi="Times New Roman"/>
                        <w:sz w:val="18"/>
                        <w:szCs w:val="18"/>
                      </w:rPr>
                      <w:t>конкурентоспроможності регіону</w:t>
                    </w:r>
                  </w:p>
                  <w:p w:rsidR="00631D6E" w:rsidRPr="00105508" w:rsidRDefault="00631D6E" w:rsidP="00105508">
                    <w:pPr>
                      <w:spacing w:after="0" w:line="240" w:lineRule="auto"/>
                      <w:jc w:val="center"/>
                      <w:rPr>
                        <w:rFonts w:ascii="Times New Roman" w:hAnsi="Times New Roman"/>
                        <w:sz w:val="18"/>
                        <w:szCs w:val="18"/>
                      </w:rPr>
                    </w:pPr>
                    <w:r w:rsidRPr="00105508">
                      <w:rPr>
                        <w:rFonts w:ascii="Times New Roman" w:hAnsi="Times New Roman"/>
                        <w:sz w:val="18"/>
                        <w:szCs w:val="18"/>
                      </w:rPr>
                      <w:t>шляхом</w:t>
                    </w:r>
                    <w:r w:rsidR="002E53A6">
                      <w:rPr>
                        <w:rFonts w:ascii="Times New Roman" w:hAnsi="Times New Roman"/>
                        <w:sz w:val="18"/>
                        <w:szCs w:val="18"/>
                      </w:rPr>
                      <w:t xml:space="preserve"> </w:t>
                    </w:r>
                    <w:r w:rsidRPr="00105508">
                      <w:rPr>
                        <w:rFonts w:ascii="Times New Roman" w:hAnsi="Times New Roman"/>
                        <w:sz w:val="18"/>
                        <w:szCs w:val="18"/>
                      </w:rPr>
                      <w:t>інноваційного</w:t>
                    </w:r>
                    <w:r w:rsidR="002E53A6">
                      <w:rPr>
                        <w:rFonts w:ascii="Times New Roman" w:hAnsi="Times New Roman"/>
                        <w:sz w:val="18"/>
                        <w:szCs w:val="18"/>
                      </w:rPr>
                      <w:t xml:space="preserve"> </w:t>
                    </w:r>
                    <w:r w:rsidRPr="00105508">
                      <w:rPr>
                        <w:rFonts w:ascii="Times New Roman" w:hAnsi="Times New Roman"/>
                        <w:sz w:val="18"/>
                        <w:szCs w:val="18"/>
                      </w:rPr>
                      <w:t>розвитку</w:t>
                    </w:r>
                  </w:p>
                  <w:p w:rsidR="00631D6E" w:rsidRPr="00105508" w:rsidRDefault="00631D6E" w:rsidP="00105508">
                    <w:pPr>
                      <w:spacing w:after="0" w:line="240" w:lineRule="auto"/>
                      <w:jc w:val="center"/>
                      <w:rPr>
                        <w:rFonts w:ascii="Times New Roman" w:hAnsi="Times New Roman"/>
                        <w:sz w:val="18"/>
                        <w:szCs w:val="18"/>
                      </w:rPr>
                    </w:pPr>
                    <w:r w:rsidRPr="00105508">
                      <w:rPr>
                        <w:rFonts w:ascii="Times New Roman" w:hAnsi="Times New Roman"/>
                        <w:sz w:val="18"/>
                        <w:szCs w:val="18"/>
                      </w:rPr>
                      <w:t>сільського</w:t>
                    </w:r>
                    <w:r w:rsidR="002E53A6">
                      <w:rPr>
                        <w:rFonts w:ascii="Times New Roman" w:hAnsi="Times New Roman"/>
                        <w:sz w:val="18"/>
                        <w:szCs w:val="18"/>
                      </w:rPr>
                      <w:t xml:space="preserve"> </w:t>
                    </w:r>
                    <w:r w:rsidRPr="00105508">
                      <w:rPr>
                        <w:rFonts w:ascii="Times New Roman" w:hAnsi="Times New Roman"/>
                        <w:sz w:val="18"/>
                        <w:szCs w:val="18"/>
                      </w:rPr>
                      <w:t>господарства,</w:t>
                    </w:r>
                    <w:r w:rsidR="002E53A6">
                      <w:rPr>
                        <w:rFonts w:ascii="Times New Roman" w:hAnsi="Times New Roman"/>
                        <w:sz w:val="18"/>
                        <w:szCs w:val="18"/>
                      </w:rPr>
                      <w:t xml:space="preserve"> </w:t>
                    </w:r>
                    <w:r w:rsidRPr="00105508">
                      <w:rPr>
                        <w:rFonts w:ascii="Times New Roman" w:hAnsi="Times New Roman"/>
                        <w:sz w:val="18"/>
                        <w:szCs w:val="18"/>
                      </w:rPr>
                      <w:t>переробної</w:t>
                    </w:r>
                  </w:p>
                  <w:p w:rsidR="00631D6E" w:rsidRPr="00B84DB1" w:rsidRDefault="00631D6E" w:rsidP="00105508">
                    <w:pPr>
                      <w:spacing w:after="0" w:line="240" w:lineRule="auto"/>
                      <w:jc w:val="center"/>
                      <w:rPr>
                        <w:rFonts w:ascii="Times New Roman" w:hAnsi="Times New Roman"/>
                        <w:b/>
                        <w:sz w:val="16"/>
                        <w:szCs w:val="16"/>
                      </w:rPr>
                    </w:pPr>
                    <w:r w:rsidRPr="00105508">
                      <w:rPr>
                        <w:rFonts w:ascii="Times New Roman" w:hAnsi="Times New Roman"/>
                        <w:sz w:val="18"/>
                        <w:szCs w:val="18"/>
                      </w:rPr>
                      <w:t>промисловості та</w:t>
                    </w:r>
                    <w:r w:rsidR="002E53A6">
                      <w:rPr>
                        <w:rFonts w:ascii="Times New Roman" w:hAnsi="Times New Roman"/>
                        <w:sz w:val="18"/>
                        <w:szCs w:val="18"/>
                      </w:rPr>
                      <w:t xml:space="preserve"> </w:t>
                    </w:r>
                    <w:r w:rsidRPr="00105508">
                      <w:rPr>
                        <w:rFonts w:ascii="Times New Roman" w:hAnsi="Times New Roman"/>
                        <w:sz w:val="18"/>
                        <w:szCs w:val="18"/>
                      </w:rPr>
                      <w:t>туризму.</w:t>
                    </w:r>
                  </w:p>
                </w:txbxContent>
              </v:textbox>
            </v:roundrect>
            <v:roundrect id="AutoShape 41" o:spid="_x0000_s1047" style="position:absolute;left:31242;top:1333;width:18191;height:486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aB5xgAAANwAAAAPAAAAZHJzL2Rvd25yZXYueG1sRI9Ba8JA&#10;FITvgv9heQUvohuFiKRuQhUKBS/V9uDxkX0modm3SXajib++Wyh4HGbmG2aXDaYWN+pcZVnBahmB&#10;IM6trrhQ8P31vtiCcB5ZY22ZFIzkIEunkx0m2t75RLezL0SAsEtQQel9k0jp8pIMuqVtiIN3tZ1B&#10;H2RXSN3hPcBNLddRtJEGKw4LJTZ0KCn/OfdGQd/2NM4f68MjvnweN/V1367mJ6VmL8PbKwhPg3+G&#10;/9sfWkG8jeHvTDgCMv0FAAD//wMAUEsBAi0AFAAGAAgAAAAhANvh9svuAAAAhQEAABMAAAAAAAAA&#10;AAAAAAAAAAAAAFtDb250ZW50X1R5cGVzXS54bWxQSwECLQAUAAYACAAAACEAWvQsW78AAAAVAQAA&#10;CwAAAAAAAAAAAAAAAAAfAQAAX3JlbHMvLnJlbHNQSwECLQAUAAYACAAAACEAKM2gecYAAADcAAAA&#10;DwAAAAAAAAAAAAAAAAAHAgAAZHJzL2Rvd25yZXYueG1sUEsFBgAAAAADAAMAtwAAAPoCAAAAAA==&#10;" filled="f" strokeweight=".5pt">
              <v:path arrowok="t"/>
              <v:textbox inset="0,.3mm,0,.3mm">
                <w:txbxContent>
                  <w:p w:rsidR="00631D6E" w:rsidRDefault="00631D6E" w:rsidP="00E82390">
                    <w:pPr>
                      <w:spacing w:after="0" w:line="240" w:lineRule="auto"/>
                      <w:jc w:val="center"/>
                      <w:rPr>
                        <w:rFonts w:ascii="Times New Roman" w:hAnsi="Times New Roman"/>
                        <w:sz w:val="18"/>
                        <w:szCs w:val="16"/>
                      </w:rPr>
                    </w:pPr>
                    <w:r w:rsidRPr="00B10E75">
                      <w:rPr>
                        <w:rFonts w:ascii="Times New Roman" w:hAnsi="Times New Roman"/>
                        <w:sz w:val="18"/>
                        <w:szCs w:val="16"/>
                      </w:rPr>
                      <w:t>Підвищення конкуренто</w:t>
                    </w:r>
                    <w:r w:rsidRPr="00B10E75">
                      <w:rPr>
                        <w:rFonts w:ascii="Times New Roman" w:hAnsi="Times New Roman"/>
                        <w:sz w:val="18"/>
                        <w:szCs w:val="16"/>
                      </w:rPr>
                      <w:softHyphen/>
                      <w:t>спроможності продукції провідних галузей промисловості</w:t>
                    </w:r>
                  </w:p>
                  <w:p w:rsidR="00631D6E" w:rsidRPr="00B10E75" w:rsidRDefault="00631D6E" w:rsidP="00E82390">
                    <w:pPr>
                      <w:spacing w:after="0" w:line="240" w:lineRule="auto"/>
                      <w:jc w:val="center"/>
                      <w:rPr>
                        <w:rFonts w:ascii="Times New Roman" w:hAnsi="Times New Roman"/>
                        <w:sz w:val="18"/>
                        <w:szCs w:val="16"/>
                      </w:rPr>
                    </w:pPr>
                  </w:p>
                </w:txbxContent>
              </v:textbox>
            </v:roundrect>
            <v:line id="Пряма сполучна лінія 38" o:spid="_x0000_s1048" style="position:absolute;flip:y;visibility:visible" from="24288,4667" to="31412,5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oiKxQAAANwAAAAPAAAAZHJzL2Rvd25yZXYueG1sRI9bawIx&#10;FITfC/0P4RT6VrOtF2Q1ShGUIr5oRXw8bs5e6OZkSbK6+uuNIPRxmJlvmOm8M7U4k/OVZQWfvQQE&#10;cWZ1xYWC/e/yYwzCB2SNtWVScCUP89nryxRTbS+8pfMuFCJC2KeooAyhSaX0WUkGfc82xNHLrTMY&#10;onSF1A4vEW5q+ZUkI2mw4rhQYkOLkrK/XWsUhIVbrchv8u6wPvVvx6Id6rxV6v2t+56ACNSF//Cz&#10;/aMVjJIBPM7EIyBndwAAAP//AwBQSwECLQAUAAYACAAAACEA2+H2y+4AAACFAQAAEwAAAAAAAAAA&#10;AAAAAAAAAAAAW0NvbnRlbnRfVHlwZXNdLnhtbFBLAQItABQABgAIAAAAIQBa9CxbvwAAABUBAAAL&#10;AAAAAAAAAAAAAAAAAB8BAABfcmVscy8ucmVsc1BLAQItABQABgAIAAAAIQDdsoiKxQAAANwAAAAP&#10;AAAAAAAAAAAAAAAAAAcCAABkcnMvZG93bnJldi54bWxQSwUGAAAAAAMAAwC3AAAA+QIAAAAA&#10;" strokecolor="#4f81bd [3204]"/>
            <v:line id="Пряма сполучна лінія 39" o:spid="_x0000_s1049" style="position:absolute;flip:y;visibility:visible" from="24193,13430" to="31430,17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0RxAAAANwAAAAPAAAAZHJzL2Rvd25yZXYueG1sRI9bawIx&#10;FITfC/6HcIS+1WwVRVajFEGR4osXpI+nm7MX3JwsSVZXf70RCn0cZuYbZr7sTC2u5HxlWcHnIAFB&#10;nFldcaHgdFx/TEH4gKyxtkwK7uRhuei9zTHV9sZ7uh5CISKEfYoKyhCaVEqflWTQD2xDHL3cOoMh&#10;SldI7fAW4aaWwySZSIMVx4USG1qVlF0OrVEQVm6zIb/Lu/P37+jxU7RjnbdKvfe7rxmIQF34D/+1&#10;t1rBJBnD60w8AnLxBAAA//8DAFBLAQItABQABgAIAAAAIQDb4fbL7gAAAIUBAAATAAAAAAAAAAAA&#10;AAAAAAAAAABbQ29udGVudF9UeXBlc10ueG1sUEsBAi0AFAAGAAgAAAAhAFr0LFu/AAAAFQEAAAsA&#10;AAAAAAAAAAAAAAAAHwEAAF9yZWxzLy5yZWxzUEsBAi0AFAAGAAgAAAAhALL+LRHEAAAA3AAAAA8A&#10;AAAAAAAAAAAAAAAABwIAAGRycy9kb3ducmV2LnhtbFBLBQYAAAAAAwADALcAAAD4AgAAAAA=&#10;" strokecolor="#4f81bd [3204]"/>
            <v:line id="Пряма сполучна лінія 40" o:spid="_x0000_s1050" style="position:absolute;flip:y;visibility:visible" from="24384,2571" to="31226,11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NmxAAAANwAAAAPAAAAZHJzL2Rvd25yZXYueG1sRI9PawIx&#10;FMTvBb9DeEJvmrWli6xGEUEpxUtVxONz8/YPbl6WJKtbP31TEHocZuY3zHzZm0bcyPnasoLJOAFB&#10;nFtdc6ngeNiMpiB8QNbYWCYFP+RhuRi8zDHT9s7fdNuHUkQI+wwVVCG0mZQ+r8igH9uWOHqFdQZD&#10;lK6U2uE9wk0j35IklQZrjgsVtrSuKL/uO6MgrN12S35X9Kevy/vjXHYfuuiUeh32qxmIQH34Dz/b&#10;n1pBmqTwdyYeAbn4BQAA//8DAFBLAQItABQABgAIAAAAIQDb4fbL7gAAAIUBAAATAAAAAAAAAAAA&#10;AAAAAAAAAABbQ29udGVudF9UeXBlc10ueG1sUEsBAi0AFAAGAAgAAAAhAFr0LFu/AAAAFQEAAAsA&#10;AAAAAAAAAAAAAAAAHwEAAF9yZWxzLy5yZWxzUEsBAi0AFAAGAAgAAAAhAEIss2bEAAAA3AAAAA8A&#10;AAAAAAAAAAAAAAAABwIAAGRycy9kb3ducmV2LnhtbFBLBQYAAAAAAwADALcAAAD4AgAAAAA=&#10;" strokecolor="#4f81bd [3204]"/>
            <v:line id="Пряма сполучна лінія 91" o:spid="_x0000_s1051" style="position:absolute;visibility:visible" from="24955,59817" to="31065,62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0p6wgAAANwAAAAPAAAAZHJzL2Rvd25yZXYueG1sRI9PawIx&#10;FMTvBb9DeIK3mq0HtatRSqGgN//V8yN5u1ndvCyb6K7f3hQKHoeZ+Q2zXPeuFndqQ+VZwcc4A0Gs&#10;vam4VHA6/rzPQYSIbLD2TAoeFGC9GrwtMTe+4z3dD7EUCcIhRwU2xiaXMmhLDsPYN8TJK3zrMCbZ&#10;ltK02CW4q+Uky6bSYcVpwWJD35b09XBzCn7n1j0uFPbdbVtMivMpfOqdVmo07L8WICL18RX+b2+M&#10;gmk2g78z6QjI1RMAAP//AwBQSwECLQAUAAYACAAAACEA2+H2y+4AAACFAQAAEwAAAAAAAAAAAAAA&#10;AAAAAAAAW0NvbnRlbnRfVHlwZXNdLnhtbFBLAQItABQABgAIAAAAIQBa9CxbvwAAABUBAAALAAAA&#10;AAAAAAAAAAAAAB8BAABfcmVscy8ucmVsc1BLAQItABQABgAIAAAAIQCiP0p6wgAAANwAAAAPAAAA&#10;AAAAAAAAAAAAAAcCAABkcnMvZG93bnJldi54bWxQSwUGAAAAAAMAAwC3AAAA9gIAAAAA&#10;" strokecolor="#f79646 [3209]"/>
            <v:line id="Пряма сполучна лінія 92" o:spid="_x0000_s1052" style="position:absolute;visibility:visible" from="24955,69437" to="31337,70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GvOvgAAANwAAAAPAAAAZHJzL2Rvd25yZXYueG1sRE/LisIw&#10;FN0L/kO4A+40HRlEO0YRQXB2vteX5Lbp2NyUJtr695PFgMvDeS/XvavFk9pQeVbwOclAEGtvKi4V&#10;XM678RxEiMgGa8+k4EUB1qvhYIm58R0f6XmKpUghHHJUYGNscimDtuQwTHxDnLjCtw5jgm0pTYtd&#10;Cne1nGbZTDqsODVYbGhrSd9PD6fgOrfu9Uvh2D1+imlxu4SFPmilRh/95htEpD6+xf/uvVEw+0rz&#10;05l0BOTqDwAA//8DAFBLAQItABQABgAIAAAAIQDb4fbL7gAAAIUBAAATAAAAAAAAAAAAAAAAAAAA&#10;AABbQ29udGVudF9UeXBlc10ueG1sUEsBAi0AFAAGAAgAAAAhAFr0LFu/AAAAFQEAAAsAAAAAAAAA&#10;AAAAAAAAHwEAAF9yZWxzLy5yZWxzUEsBAi0AFAAGAAgAAAAhALu8a86+AAAA3AAAAA8AAAAAAAAA&#10;AAAAAAAABwIAAGRycy9kb3ducmV2LnhtbFBLBQYAAAAAAwADALcAAADyAgAAAAA=&#10;" strokecolor="#f79646 [3209]"/>
            <v:line id="Пряма сполучна лінія 108" o:spid="_x0000_s1053" style="position:absolute;visibility:visible" from="24955,62007" to="31146,77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M5VwwAAANwAAAAPAAAAZHJzL2Rvd25yZXYueG1sRI9BawIx&#10;FITvQv9DeIXeNKsU0a1RiiDordrV8yN5u9l287Jsorv++0YQehxm5htmtRlcI27UhdqzgukkA0Gs&#10;vam5UlB878YLECEiG2w8k4I7BdisX0YrzI3v+Ui3U6xEgnDIUYGNsc2lDNqSwzDxLXHySt85jEl2&#10;lTQd9gnuGjnLsrl0WHNasNjS1pL+PV2dgvPCuvsPhWN/PZSz8lKEpf7SSr29Dp8fICIN8T/8bO+N&#10;gvn7FB5n0hGQ6z8AAAD//wMAUEsBAi0AFAAGAAgAAAAhANvh9svuAAAAhQEAABMAAAAAAAAAAAAA&#10;AAAAAAAAAFtDb250ZW50X1R5cGVzXS54bWxQSwECLQAUAAYACAAAACEAWvQsW78AAAAVAQAACwAA&#10;AAAAAAAAAAAAAAAfAQAAX3JlbHMvLnJlbHNQSwECLQAUAAYACAAAACEA1PDOVcMAAADcAAAADwAA&#10;AAAAAAAAAAAAAAAHAgAAZHJzL2Rvd25yZXYueG1sUEsFBgAAAAADAAMAtwAAAPcCAAAAAA==&#10;" strokecolor="#f79646 [3209]"/>
            <v:line id="Пряма сполучна лінія 11" o:spid="_x0000_s1054" style="position:absolute;visibility:visible" from="24955,76581" to="31146,78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vW5wgAAANwAAAAPAAAAZHJzL2Rvd25yZXYueG1sRI9PawIx&#10;FMTvQr9DeEJvmtWK2K1RiiC0N/+fH8nbzbabl2UT3fXbG6HQ4zAzv2GW697V4kZtqDwrmIwzEMTa&#10;m4pLBafjdrQAESKywdozKbhTgPXqZbDE3PiO93Q7xFIkCIccFdgYm1zKoC05DGPfECev8K3DmGRb&#10;StNil+CultMsm0uHFacFiw1tLOnfw9UpOC+su/9Q2HfX72JaXE7hXe+0Uq/D/vMDRKQ+/of/2l9G&#10;wXz2Bs8z6QjI1QMAAP//AwBQSwECLQAUAAYACAAAACEA2+H2y+4AAACFAQAAEwAAAAAAAAAAAAAA&#10;AAAAAAAAW0NvbnRlbnRfVHlwZXNdLnhtbFBLAQItABQABgAIAAAAIQBa9CxbvwAAABUBAAALAAAA&#10;AAAAAAAAAAAAAB8BAABfcmVscy8ucmVsc1BLAQItABQABgAIAAAAIQBLbvW5wgAAANwAAAAPAAAA&#10;AAAAAAAAAAAAAAcCAABkcnMvZG93bnJldi54bWxQSwUGAAAAAAMAAwC3AAAA9gIAAAAA&#10;" strokecolor="#f79646 [3209]"/>
            <v:line id="Пряма сполучна лінія 12" o:spid="_x0000_s1055" style="position:absolute;visibility:visible" from="24384,17621" to="31708,31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kAqwwAAANwAAAAPAAAAZHJzL2Rvd25yZXYueG1sRI/NisJA&#10;EITvwr7D0II3nSgqEp0EWRRdL4vRB2gynZ/dTE/IjBrffkcQ9lhU11ddm7Q3jbhT52rLCqaTCARx&#10;bnXNpYLrZT9egXAeWWNjmRQ8yUGafAw2GGv74DPdM1+KAGEXo4LK+zaW0uUVGXQT2xIHr7CdQR9k&#10;V0rd4SPATSNnUbSUBmsODRW29FlR/pvdTHjjsOPvenH90tgWJjvtf7bF7qLUaNhv1yA89f7/+J0+&#10;agXL+RxeYwIBZPIHAAD//wMAUEsBAi0AFAAGAAgAAAAhANvh9svuAAAAhQEAABMAAAAAAAAAAAAA&#10;AAAAAAAAAFtDb250ZW50X1R5cGVzXS54bWxQSwECLQAUAAYACAAAACEAWvQsW78AAAAVAQAACwAA&#10;AAAAAAAAAAAAAAAfAQAAX3JlbHMvLnJlbHNQSwECLQAUAAYACAAAACEANKZAKsMAAADcAAAADwAA&#10;AAAAAAAAAAAAAAAHAgAAZHJzL2Rvd25yZXYueG1sUEsFBgAAAAADAAMAtwAAAPcCAAAAAA==&#10;" strokecolor="#4f81bd [3204]"/>
            <v:line id="Пряма сполучна лінія 39" o:spid="_x0000_s1056" style="position:absolute;flip:y;visibility:visible" from="24384,3619" to="31200,17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ExCwwAAANsAAAAPAAAAZHJzL2Rvd25yZXYueG1sRI9PawIx&#10;FMTvgt8hvEJvmu2WiqxGEUEppZeqiMfn5u0f3LwsSVa3/fSNIHgcZuY3zHzZm0ZcyfnasoK3cQKC&#10;OLe65lLBYb8ZTUH4gKyxsUwKfsnDcjEczDHT9sY/dN2FUkQI+wwVVCG0mZQ+r8igH9uWOHqFdQZD&#10;lK6U2uEtwk0j0ySZSIM1x4UKW1pXlF92nVEQ1m67Jf9d9Mev8/vfqew+dNEp9frSr2YgAvXhGX60&#10;P7WCNIX7l/gD5OIfAAD//wMAUEsBAi0AFAAGAAgAAAAhANvh9svuAAAAhQEAABMAAAAAAAAAAAAA&#10;AAAAAAAAAFtDb250ZW50X1R5cGVzXS54bWxQSwECLQAUAAYACAAAACEAWvQsW78AAAAVAQAACwAA&#10;AAAAAAAAAAAAAAAfAQAAX3JlbHMvLnJlbHNQSwECLQAUAAYACAAAACEAxsRMQsMAAADbAAAADwAA&#10;AAAAAAAAAAAAAAAHAgAAZHJzL2Rvd25yZXYueG1sUEsFBgAAAAADAAMAtwAAAPcCAAAAAA==&#10;" strokecolor="#4f81bd [3204]"/>
            <v:roundrect id="AutoShape 41" o:spid="_x0000_s1057" style="position:absolute;left:190;top:25622;width:7187;height:2320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c6TvgAAANwAAAAPAAAAZHJzL2Rvd25yZXYueG1sRE9LCsIw&#10;EN0L3iGM4E5TFbRUo6ggKK787YdmbKvNpDRRq6c3C8Hl4/1ni8aU4km1KywrGPQjEMSp1QVnCs6n&#10;TS8G4TyyxtIyKXiTg8W83Zphou2LD/Q8+kyEEHYJKsi9rxIpXZqTQde3FXHgrrY26AOsM6lrfIVw&#10;U8phFI2lwYJDQ44VrXNK78eHUXCxk0850Jv4vn+sdztzXW1vo4NS3U6znILw1Pi/+OfeagXxMKwN&#10;Z8IRkPMvAAAA//8DAFBLAQItABQABgAIAAAAIQDb4fbL7gAAAIUBAAATAAAAAAAAAAAAAAAAAAAA&#10;AABbQ29udGVudF9UeXBlc10ueG1sUEsBAi0AFAAGAAgAAAAhAFr0LFu/AAAAFQEAAAsAAAAAAAAA&#10;AAAAAAAAHwEAAF9yZWxzLy5yZWxzUEsBAi0AFAAGAAgAAAAhAOCZzpO+AAAA3AAAAA8AAAAAAAAA&#10;AAAAAAAABwIAAGRycy9kb3ducmV2LnhtbFBLBQYAAAAAAwADALcAAADyAgAAAAA=&#10;" fillcolor="#1d712d">
              <v:path arrowok="t"/>
              <v:textbox style="layout-flow:vertical;mso-layout-flow-alt:bottom-to-top" inset="0,.3mm,.5mm,.3mm">
                <w:txbxContent>
                  <w:p w:rsidR="00631D6E" w:rsidRPr="00B10E75" w:rsidRDefault="00631D6E" w:rsidP="00E82390">
                    <w:pPr>
                      <w:widowControl w:val="0"/>
                      <w:suppressAutoHyphens/>
                      <w:spacing w:after="0" w:line="240" w:lineRule="auto"/>
                      <w:jc w:val="center"/>
                      <w:rPr>
                        <w:rFonts w:ascii="Times New Roman" w:hAnsi="Times New Roman"/>
                        <w:b/>
                        <w:color w:val="FFFFFF" w:themeColor="background1"/>
                      </w:rPr>
                    </w:pPr>
                    <w:r w:rsidRPr="00B10E75">
                      <w:rPr>
                        <w:rFonts w:ascii="Times New Roman" w:hAnsi="Times New Roman"/>
                        <w:b/>
                        <w:color w:val="FFFFFF" w:themeColor="background1"/>
                      </w:rPr>
                      <w:t>Стратегічна ціль 2:</w:t>
                    </w:r>
                  </w:p>
                  <w:p w:rsidR="00631D6E" w:rsidRPr="00B10E75" w:rsidRDefault="00631D6E" w:rsidP="00E82390">
                    <w:pPr>
                      <w:spacing w:after="0" w:line="240" w:lineRule="auto"/>
                      <w:jc w:val="center"/>
                      <w:rPr>
                        <w:rFonts w:ascii="Times New Roman" w:hAnsi="Times New Roman"/>
                        <w:b/>
                        <w:color w:val="FFFFFF" w:themeColor="background1"/>
                      </w:rPr>
                    </w:pPr>
                    <w:r w:rsidRPr="00B10E75">
                      <w:rPr>
                        <w:rFonts w:ascii="Times New Roman" w:eastAsia="SimSun" w:hAnsi="Times New Roman"/>
                        <w:b/>
                        <w:color w:val="FFFFFF" w:themeColor="background1"/>
                        <w:kern w:val="1"/>
                        <w:lang w:eastAsia="hi-IN" w:bidi="hi-IN"/>
                      </w:rPr>
                      <w:t>Громада – територія комфорту</w:t>
                    </w:r>
                    <w:r>
                      <w:rPr>
                        <w:rFonts w:ascii="Times New Roman" w:eastAsia="SimSun" w:hAnsi="Times New Roman"/>
                        <w:b/>
                        <w:color w:val="FFFFFF" w:themeColor="background1"/>
                        <w:kern w:val="1"/>
                        <w:lang w:eastAsia="hi-IN" w:bidi="hi-IN"/>
                      </w:rPr>
                      <w:t xml:space="preserve"> і безпеки</w:t>
                    </w:r>
                  </w:p>
                </w:txbxContent>
              </v:textbox>
            </v:roundrect>
            <v:roundrect id="AutoShape 41" o:spid="_x0000_s1058" style="position:absolute;left:7620;top:2571;width:16630;height:518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QyyxAAAANwAAAAPAAAAZHJzL2Rvd25yZXYueG1sRI9Pa8JA&#10;FMTvBb/D8gRvdWMQiamrFFGsp9Z/90f2NQnNvg27a5J+e1co9DjMzG+Y1WYwjejI+dqygtk0AUFc&#10;WF1zqeB62b9mIHxA1thYJgW/5GGzHr2sMNe25xN151CKCGGfo4IqhDaX0hcVGfRT2xJH79s6gyFK&#10;V0rtsI9w08g0SRbSYM1xocKWthUVP+e7UXD4OoZlf9q51G0/j/Pbouiae6bUZDy8v4EINIT/8F/7&#10;QyvI0iU8z8QjINcPAAAA//8DAFBLAQItABQABgAIAAAAIQDb4fbL7gAAAIUBAAATAAAAAAAAAAAA&#10;AAAAAAAAAABbQ29udGVudF9UeXBlc10ueG1sUEsBAi0AFAAGAAgAAAAhAFr0LFu/AAAAFQEAAAsA&#10;AAAAAAAAAAAAAAAAHwEAAF9yZWxzLy5yZWxzUEsBAi0AFAAGAAgAAAAhAMaBDLLEAAAA3AAAAA8A&#10;AAAAAAAAAAAAAAAABwIAAGRycy9kb3ducmV2LnhtbFBLBQYAAAAAAwADALcAAAD4AgAAAAA=&#10;" fillcolor="#d4f8e2" stroked="f">
              <v:shadow on="t" color="black" opacity="26213f" origin="-.5,-.5" offset=".74836mm,.74836mm"/>
              <v:path arrowok="t"/>
              <v:textbox inset=".5mm,.3mm,.5mm,.3mm">
                <w:txbxContent>
                  <w:p w:rsidR="00631D6E" w:rsidRPr="00B211F9" w:rsidRDefault="00631D6E" w:rsidP="00E82390">
                    <w:pPr>
                      <w:spacing w:after="0" w:line="240" w:lineRule="auto"/>
                      <w:jc w:val="center"/>
                      <w:rPr>
                        <w:rFonts w:ascii="Times New Roman" w:hAnsi="Times New Roman"/>
                        <w:sz w:val="20"/>
                        <w:szCs w:val="20"/>
                      </w:rPr>
                    </w:pPr>
                    <w:r w:rsidRPr="00B211F9">
                      <w:rPr>
                        <w:rFonts w:ascii="Times New Roman" w:hAnsi="Times New Roman"/>
                        <w:sz w:val="20"/>
                        <w:szCs w:val="20"/>
                      </w:rPr>
                      <w:t>Розвиток підприємницької активності в громаді</w:t>
                    </w:r>
                  </w:p>
                </w:txbxContent>
              </v:textbox>
            </v:roundrect>
            <v:roundrect id="AutoShape 41" o:spid="_x0000_s1059" style="position:absolute;left:7620;top:9048;width:16630;height:456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jPywgAAANwAAAAPAAAAZHJzL2Rvd25yZXYueG1sRE/Pa8Iw&#10;FL4P/B/CE7zNVB3SdU1FZGPzNKvb/dE822LzUpLYdv/9chjs+PH9zneT6cRAzreWFayWCQjiyuqW&#10;awVfl7fHFIQPyBo7y6TghzzsitlDjpm2I5c0nEMtYgj7DBU0IfSZlL5qyKBf2p44clfrDIYIXS21&#10;wzGGm06uk2QrDbYcGxrs6dBQdTvfjYL30zE8j+WrW7vD5/Hpe1sN3T1VajGf9i8gAk3hX/zn/tAK&#10;0k2cH8/EIyCLXwAAAP//AwBQSwECLQAUAAYACAAAACEA2+H2y+4AAACFAQAAEwAAAAAAAAAAAAAA&#10;AAAAAAAAW0NvbnRlbnRfVHlwZXNdLnhtbFBLAQItABQABgAIAAAAIQBa9CxbvwAAABUBAAALAAAA&#10;AAAAAAAAAAAAAB8BAABfcmVscy8ucmVsc1BLAQItABQABgAIAAAAIQDSYjPywgAAANwAAAAPAAAA&#10;AAAAAAAAAAAAAAcCAABkcnMvZG93bnJldi54bWxQSwUGAAAAAAMAAwC3AAAA9gIAAAAA&#10;" fillcolor="#d4f8e2" stroked="f">
              <v:shadow on="t" color="black" opacity="26213f" origin="-.5,-.5" offset=".74836mm,.74836mm"/>
              <v:path arrowok="t"/>
              <v:textbox inset=".5mm,.3mm,.5mm,.3mm">
                <w:txbxContent>
                  <w:p w:rsidR="00631D6E" w:rsidRPr="00B211F9" w:rsidRDefault="00631D6E" w:rsidP="00E82390">
                    <w:pPr>
                      <w:pStyle w:val="aa"/>
                      <w:tabs>
                        <w:tab w:val="left" w:pos="426"/>
                      </w:tabs>
                      <w:ind w:left="0"/>
                      <w:jc w:val="center"/>
                      <w:rPr>
                        <w:rFonts w:ascii="Times New Roman" w:hAnsi="Times New Roman"/>
                        <w:sz w:val="20"/>
                        <w:szCs w:val="20"/>
                        <w:lang w:val="uk-UA"/>
                      </w:rPr>
                    </w:pPr>
                    <w:r w:rsidRPr="00B211F9">
                      <w:rPr>
                        <w:sz w:val="20"/>
                        <w:szCs w:val="20"/>
                        <w:lang w:val="uk-UA"/>
                      </w:rPr>
                      <w:t>Підвищення інвестиційного потенціалу</w:t>
                    </w:r>
                  </w:p>
                </w:txbxContent>
              </v:textbox>
            </v:roundrect>
            <v:roundrect id="AutoShape 41" o:spid="_x0000_s1060" style="position:absolute;left:7524;top:15144;width:16631;height:531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pZpxAAAANwAAAAPAAAAZHJzL2Rvd25yZXYueG1sRI9Pa8JA&#10;FMTvQr/D8gredOMfJE1dpUiLerJavT+yr0lo9m3YXZP47V1B6HGYmd8wy3VvatGS85VlBZNxAoI4&#10;t7riQsH552uUgvABWWNtmRTcyMN69TJYYqZtx0dqT6EQEcI+QwVlCE0mpc9LMujHtiGO3q91BkOU&#10;rpDaYRfhppbTJFlIgxXHhRIb2pSU/52uRsH2ex/euuOnm7rNYT+/LPK2vqZKDV/7j3cQgfrwH362&#10;d1pBOpvA40w8AnJ1BwAA//8DAFBLAQItABQABgAIAAAAIQDb4fbL7gAAAIUBAAATAAAAAAAAAAAA&#10;AAAAAAAAAABbQ29udGVudF9UeXBlc10ueG1sUEsBAi0AFAAGAAgAAAAhAFr0LFu/AAAAFQEAAAsA&#10;AAAAAAAAAAAAAAAAHwEAAF9yZWxzLy5yZWxzUEsBAi0AFAAGAAgAAAAhAL0ulmnEAAAA3AAAAA8A&#10;AAAAAAAAAAAAAAAABwIAAGRycy9kb3ducmV2LnhtbFBLBQYAAAAAAwADALcAAAD4AgAAAAA=&#10;" fillcolor="#d4f8e2" stroked="f">
              <v:shadow on="t" color="black" opacity="26213f" origin="-.5,-.5" offset=".74836mm,.74836mm"/>
              <v:path arrowok="t"/>
              <v:textbox inset=".5mm,.3mm,.5mm,.3mm">
                <w:txbxContent>
                  <w:p w:rsidR="00631D6E" w:rsidRPr="00B211F9" w:rsidRDefault="00631D6E" w:rsidP="00E82390">
                    <w:pPr>
                      <w:spacing w:after="0" w:line="240" w:lineRule="auto"/>
                      <w:jc w:val="center"/>
                      <w:rPr>
                        <w:rFonts w:ascii="Times New Roman" w:hAnsi="Times New Roman"/>
                        <w:sz w:val="20"/>
                        <w:szCs w:val="20"/>
                      </w:rPr>
                    </w:pPr>
                    <w:r w:rsidRPr="00B211F9">
                      <w:rPr>
                        <w:rFonts w:ascii="Times New Roman" w:hAnsi="Times New Roman"/>
                        <w:sz w:val="20"/>
                        <w:szCs w:val="20"/>
                      </w:rPr>
                      <w:t xml:space="preserve">Розширення </w:t>
                    </w:r>
                    <w:r>
                      <w:rPr>
                        <w:rFonts w:ascii="Times New Roman" w:hAnsi="Times New Roman"/>
                        <w:sz w:val="20"/>
                        <w:szCs w:val="20"/>
                      </w:rPr>
                      <w:t xml:space="preserve">туристичних та </w:t>
                    </w:r>
                    <w:r w:rsidRPr="00B211F9">
                      <w:rPr>
                        <w:rFonts w:ascii="Times New Roman" w:hAnsi="Times New Roman"/>
                        <w:sz w:val="20"/>
                        <w:szCs w:val="20"/>
                      </w:rPr>
                      <w:t>рекреаційних можливостей громади</w:t>
                    </w:r>
                  </w:p>
                </w:txbxContent>
              </v:textbox>
            </v:roundrect>
            <v:roundrect id="AutoShape 41" o:spid="_x0000_s1061" style="position:absolute;left:8096;top:22574;width:16630;height:488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1qxAAAANwAAAAPAAAAZHJzL2Rvd25yZXYueG1sRI9Ba8JA&#10;FITvQv/D8oTedKPYVKOrFLFUT61W74/saxKafRt21yT9911B8DjMzDfMatObWrTkfGVZwWScgCDO&#10;ra64UHD+fh/NQfiArLG2TAr+yMNm/TRYYaZtx0dqT6EQEcI+QwVlCE0mpc9LMujHtiGO3o91BkOU&#10;rpDaYRfhppbTJEmlwYrjQokNbUvKf09Xo+Dj6xAW3XHnpm77eZhd0rytr3Olnof92xJEoD48wvf2&#10;Xit4eU3hdiYeAbn+BwAA//8DAFBLAQItABQABgAIAAAAIQDb4fbL7gAAAIUBAAATAAAAAAAAAAAA&#10;AAAAAAAAAABbQ29udGVudF9UeXBlc10ueG1sUEsBAi0AFAAGAAgAAAAhAFr0LFu/AAAAFQEAAAsA&#10;AAAAAAAAAAAAAAAAHwEAAF9yZWxzLy5yZWxzUEsBAi0AFAAGAAgAAAAhAP/dTWrEAAAA3AAAAA8A&#10;AAAAAAAAAAAAAAAABwIAAGRycy9kb3ducmV2LnhtbFBLBQYAAAAAAwADALcAAAD4AgAAAAA=&#10;" fillcolor="#d4f8e2" stroked="f">
              <v:shadow on="t" color="black" opacity="26213f" origin="-.5,-.5" offset=".74836mm,.74836mm"/>
              <v:path arrowok="t"/>
              <v:textbox inset=".5mm,.3mm,.5mm,.3mm">
                <w:txbxContent>
                  <w:p w:rsidR="00631D6E" w:rsidRPr="00B10E75" w:rsidRDefault="00631D6E" w:rsidP="00E82390">
                    <w:pPr>
                      <w:spacing w:after="0" w:line="240" w:lineRule="auto"/>
                      <w:jc w:val="center"/>
                      <w:rPr>
                        <w:rFonts w:ascii="Times New Roman" w:hAnsi="Times New Roman"/>
                        <w:sz w:val="20"/>
                        <w:szCs w:val="20"/>
                      </w:rPr>
                    </w:pPr>
                    <w:r w:rsidRPr="00B10E75">
                      <w:rPr>
                        <w:rFonts w:ascii="Times New Roman" w:hAnsi="Times New Roman"/>
                        <w:sz w:val="20"/>
                        <w:szCs w:val="20"/>
                        <w:lang w:eastAsia="en-US"/>
                      </w:rPr>
                      <w:t xml:space="preserve">Благоустрій </w:t>
                    </w:r>
                    <w:r>
                      <w:rPr>
                        <w:rFonts w:ascii="Times New Roman" w:hAnsi="Times New Roman"/>
                        <w:sz w:val="20"/>
                        <w:szCs w:val="20"/>
                        <w:lang w:eastAsia="en-US"/>
                      </w:rPr>
                      <w:t>території громади</w:t>
                    </w:r>
                  </w:p>
                </w:txbxContent>
              </v:textbox>
            </v:roundrect>
            <v:roundrect id="AutoShape 41" o:spid="_x0000_s1062" style="position:absolute;left:8001;top:34956;width:16629;height:628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ejxxQAAANwAAAAPAAAAZHJzL2Rvd25yZXYueG1sRI9Lb8Iw&#10;EITvSP0P1lbqDRxQyyNgEEIgyqnldV/FSxIRryPbJOm/rytV4jiamW80i1VnKtGQ86VlBcNBAoI4&#10;s7rkXMHlvOtPQfiArLGyTAp+yMNq+dJbYKpty0dqTiEXEcI+RQVFCHUqpc8KMugHtiaO3s06gyFK&#10;l0vtsI1wU8lRkoylwZLjQoE1bQrK7qeHUbD/PoRZe9y6kdt8Hd6v46ypHlOl3l679RxEoC48w//t&#10;T63gYzKBvzPxCMjlLwAAAP//AwBQSwECLQAUAAYACAAAACEA2+H2y+4AAACFAQAAEwAAAAAAAAAA&#10;AAAAAAAAAAAAW0NvbnRlbnRfVHlwZXNdLnhtbFBLAQItABQABgAIAAAAIQBa9CxbvwAAABUBAAAL&#10;AAAAAAAAAAAAAAAAAB8BAABfcmVscy8ucmVsc1BLAQItABQABgAIAAAAIQCQkejxxQAAANwAAAAP&#10;AAAAAAAAAAAAAAAAAAcCAABkcnMvZG93bnJldi54bWxQSwUGAAAAAAMAAwC3AAAA+QIAAAAA&#10;" fillcolor="#d4f8e2" stroked="f">
              <v:shadow on="t" color="black" opacity="26213f" origin="-.5,-.5" offset=".74836mm,.74836mm"/>
              <v:path arrowok="t"/>
              <v:textbox inset=".5mm,.3mm,.5mm,.3mm">
                <w:txbxContent>
                  <w:p w:rsidR="00631D6E" w:rsidRPr="00B10E75" w:rsidRDefault="00631D6E" w:rsidP="00E82390">
                    <w:pPr>
                      <w:widowControl w:val="0"/>
                      <w:tabs>
                        <w:tab w:val="left" w:pos="395"/>
                      </w:tabs>
                      <w:suppressAutoHyphens/>
                      <w:spacing w:after="0" w:line="240" w:lineRule="auto"/>
                      <w:ind w:left="170"/>
                      <w:jc w:val="center"/>
                      <w:rPr>
                        <w:rFonts w:ascii="Times New Roman" w:hAnsi="Times New Roman"/>
                        <w:sz w:val="20"/>
                        <w:szCs w:val="20"/>
                        <w:lang w:eastAsia="en-US"/>
                      </w:rPr>
                    </w:pPr>
                    <w:r w:rsidRPr="00B10E75">
                      <w:rPr>
                        <w:rFonts w:ascii="Times New Roman" w:hAnsi="Times New Roman"/>
                        <w:bCs/>
                        <w:sz w:val="20"/>
                        <w:szCs w:val="20"/>
                        <w:lang w:eastAsia="en-US"/>
                      </w:rPr>
                      <w:t>Покращ</w:t>
                    </w:r>
                    <w:r>
                      <w:rPr>
                        <w:rFonts w:ascii="Times New Roman" w:hAnsi="Times New Roman"/>
                        <w:bCs/>
                        <w:sz w:val="20"/>
                        <w:szCs w:val="20"/>
                        <w:lang w:eastAsia="en-US"/>
                      </w:rPr>
                      <w:t>е</w:t>
                    </w:r>
                    <w:r w:rsidRPr="00B10E75">
                      <w:rPr>
                        <w:rFonts w:ascii="Times New Roman" w:hAnsi="Times New Roman"/>
                        <w:bCs/>
                        <w:sz w:val="20"/>
                        <w:szCs w:val="20"/>
                        <w:lang w:eastAsia="en-US"/>
                      </w:rPr>
                      <w:t>ння інженерно-транспортної інфраструктури в громаді</w:t>
                    </w:r>
                  </w:p>
                  <w:p w:rsidR="00631D6E" w:rsidRPr="00B10E75" w:rsidRDefault="00631D6E" w:rsidP="00E82390">
                    <w:pPr>
                      <w:spacing w:after="0" w:line="240" w:lineRule="auto"/>
                      <w:jc w:val="center"/>
                      <w:rPr>
                        <w:rFonts w:ascii="Times New Roman" w:hAnsi="Times New Roman"/>
                        <w:sz w:val="20"/>
                        <w:szCs w:val="20"/>
                      </w:rPr>
                    </w:pPr>
                  </w:p>
                </w:txbxContent>
              </v:textbox>
            </v:roundrect>
            <v:roundrect id="AutoShape 41" o:spid="_x0000_s1063" style="position:absolute;left:8001;top:28479;width:16629;height:548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nyDwQAAANwAAAAPAAAAZHJzL2Rvd25yZXYueG1sRE/JbsIw&#10;EL1X4h+sQeqtOEUthBCDEKJqObHfR/GQRI3HkW2S9O/rQ6Uen96erwfTiI6cry0reJ0kIIgLq2su&#10;FVwvHy8pCB+QNTaWScEPeVivRk85Ztr2fKLuHEoRQ9hnqKAKoc2k9EVFBv3EtsSRu1tnMEToSqkd&#10;9jHcNHKaJDNpsObYUGFL24qK7/PDKPg87sOiP+3c1G0P+7fbrOiaR6rU83jYLEEEGsK/+M/9pRW8&#10;z+PaeCYeAbn6BQAA//8DAFBLAQItABQABgAIAAAAIQDb4fbL7gAAAIUBAAATAAAAAAAAAAAAAAAA&#10;AAAAAABbQ29udGVudF9UeXBlc10ueG1sUEsBAi0AFAAGAAgAAAAhAFr0LFu/AAAAFQEAAAsAAAAA&#10;AAAAAAAAAAAAHwEAAF9yZWxzLy5yZWxzUEsBAi0AFAAGAAgAAAAhAOEOfIPBAAAA3AAAAA8AAAAA&#10;AAAAAAAAAAAABwIAAGRycy9kb3ducmV2LnhtbFBLBQYAAAAAAwADALcAAAD1AgAAAAA=&#10;" fillcolor="#d4f8e2" stroked="f">
              <v:shadow on="t" color="black" opacity="26213f" origin="-.5,-.5" offset=".74836mm,.74836mm"/>
              <v:path arrowok="t"/>
              <v:textbox inset=".5mm,.3mm,.5mm,.3mm">
                <w:txbxContent>
                  <w:p w:rsidR="00631D6E" w:rsidRPr="00B10E75" w:rsidRDefault="00631D6E" w:rsidP="00E82390">
                    <w:pPr>
                      <w:spacing w:after="0" w:line="240" w:lineRule="auto"/>
                      <w:jc w:val="center"/>
                      <w:rPr>
                        <w:rFonts w:ascii="Times New Roman" w:hAnsi="Times New Roman"/>
                        <w:sz w:val="20"/>
                        <w:szCs w:val="20"/>
                      </w:rPr>
                    </w:pPr>
                    <w:r>
                      <w:rPr>
                        <w:rFonts w:ascii="Times New Roman" w:hAnsi="Times New Roman"/>
                        <w:sz w:val="20"/>
                        <w:szCs w:val="20"/>
                        <w:lang w:eastAsia="en-US"/>
                      </w:rPr>
                      <w:t>Розвиток місцевої інфраструктури</w:t>
                    </w:r>
                    <w:r w:rsidRPr="00B10E75">
                      <w:rPr>
                        <w:rFonts w:ascii="Times New Roman" w:hAnsi="Times New Roman"/>
                        <w:sz w:val="20"/>
                        <w:szCs w:val="20"/>
                        <w:lang w:eastAsia="en-US"/>
                      </w:rPr>
                      <w:t xml:space="preserve"> безпеки</w:t>
                    </w:r>
                  </w:p>
                </w:txbxContent>
              </v:textbox>
            </v:roundrect>
            <v:roundrect id="AutoShape 41" o:spid="_x0000_s1064" style="position:absolute;left:8096;top:42100;width:16630;height:537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m2xxAAAANwAAAAPAAAAZHJzL2Rvd25yZXYueG1sRI9BawIx&#10;FITvBf9DeIK3mlVwq1ujqCBI9dJtodfH5nV3MXlZNnFN/31TEHocZuYbZr2N1oiBet86VjCbZiCI&#10;K6dbrhV8fhyflyB8QNZoHJOCH/Kw3Yye1lhod+d3GspQiwRhX6CCJoSukNJXDVn0U9cRJ+/b9RZD&#10;kn0tdY/3BLdGzrMslxZbTgsNdnRoqLqWN6vAfOW3t/NgytUiXnJTXuKMlnulJuO4ewURKIb/8KN9&#10;0goWLyv4O5OOgNz8AgAA//8DAFBLAQItABQABgAIAAAAIQDb4fbL7gAAAIUBAAATAAAAAAAAAAAA&#10;AAAAAAAAAABbQ29udGVudF9UeXBlc10ueG1sUEsBAi0AFAAGAAgAAAAhAFr0LFu/AAAAFQEAAAsA&#10;AAAAAAAAAAAAAAAAHwEAAF9yZWxzLy5yZWxzUEsBAi0AFAAGAAgAAAAhAGfCbbHEAAAA3AAAAA8A&#10;AAAAAAAAAAAAAAAABwIAAGRycy9kb3ducmV2LnhtbFBLBQYAAAAAAwADALcAAAD4AgAAAAA=&#10;" fillcolor="#d4f8e2" stroked="f">
              <v:shadow on="t" color="black" opacity="26213f" origin="-.5,-.5" offset=".74836mm,.74836mm"/>
              <v:path arrowok="t"/>
              <v:textbox inset=".5mm,0,.5mm,0">
                <w:txbxContent>
                  <w:p w:rsidR="00631D6E" w:rsidRPr="000E1885" w:rsidRDefault="00631D6E" w:rsidP="00E82390">
                    <w:pPr>
                      <w:spacing w:after="0" w:line="240" w:lineRule="auto"/>
                      <w:jc w:val="center"/>
                      <w:rPr>
                        <w:rFonts w:ascii="Times New Roman" w:hAnsi="Times New Roman"/>
                        <w:sz w:val="20"/>
                        <w:szCs w:val="20"/>
                      </w:rPr>
                    </w:pPr>
                    <w:r w:rsidRPr="00B10E75">
                      <w:rPr>
                        <w:rFonts w:ascii="Times New Roman" w:hAnsi="Times New Roman"/>
                        <w:sz w:val="20"/>
                        <w:szCs w:val="20"/>
                        <w:lang w:eastAsia="en-US"/>
                      </w:rPr>
                      <w:t>Удосконалення системи послуг з водопостачання та водовідведення</w:t>
                    </w:r>
                  </w:p>
                </w:txbxContent>
              </v:textbox>
            </v:roundrect>
            <v:roundrect id="AutoShape 41" o:spid="_x0000_s1065" style="position:absolute;left:50292;top:23812;width:8101;height:17201;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ITwwAAANwAAAAPAAAAZHJzL2Rvd25yZXYueG1sRI/RisIw&#10;FETfF/yHcAXf1rQLrlKNIsKKPi26+wGX5toUm5vaxNr69UYQfBxm5gyzWHW2Ei01vnSsIB0nIIhz&#10;p0suFPz//XzOQPiArLFyTAp68rBaDj4WmGl34wO1x1CICGGfoQITQp1J6XNDFv3Y1cTRO7nGYoiy&#10;KaRu8BbhtpJfSfItLZYcFwzWtDGUn49Xq8BV22TjLnVrTdr30/tvWx72J6VGw249BxGoC+/wq73T&#10;CiazFJ5n4hGQywcAAAD//wMAUEsBAi0AFAAGAAgAAAAhANvh9svuAAAAhQEAABMAAAAAAAAAAAAA&#10;AAAAAAAAAFtDb250ZW50X1R5cGVzXS54bWxQSwECLQAUAAYACAAAACEAWvQsW78AAAAVAQAACwAA&#10;AAAAAAAAAAAAAAAfAQAAX3JlbHMvLnJlbHNQSwECLQAUAAYACAAAACEAmY+SE8MAAADcAAAADwAA&#10;AAAAAAAAAAAAAAAHAgAAZHJzL2Rvd25yZXYueG1sUEsFBgAAAAADAAMAtwAAAPcCAAAAAA==&#10;" fillcolor="#e6e6e6">
              <v:path arrowok="t"/>
              <v:textbox style="layout-flow:vertical;mso-layout-flow-alt:bottom-to-top" inset="0,.3mm,0,.3mm">
                <w:txbxContent>
                  <w:p w:rsidR="00631D6E" w:rsidRPr="00362A5B" w:rsidRDefault="00631D6E" w:rsidP="00E823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w:t>
                    </w:r>
                    <w:r>
                      <w:rPr>
                        <w:rFonts w:ascii="Times New Roman" w:hAnsi="Times New Roman"/>
                        <w:sz w:val="18"/>
                        <w:szCs w:val="16"/>
                      </w:rPr>
                      <w:t>ий розвиток території та і</w:t>
                    </w:r>
                    <w:r w:rsidRPr="00B84DB1">
                      <w:rPr>
                        <w:rFonts w:ascii="Times New Roman" w:hAnsi="Times New Roman"/>
                        <w:sz w:val="18"/>
                        <w:szCs w:val="16"/>
                      </w:rPr>
                      <w:t>нфраструктури</w:t>
                    </w:r>
                    <w:r>
                      <w:rPr>
                        <w:rFonts w:ascii="Times New Roman" w:hAnsi="Times New Roman"/>
                        <w:sz w:val="18"/>
                        <w:szCs w:val="16"/>
                      </w:rPr>
                      <w:t xml:space="preserve"> області</w:t>
                    </w:r>
                  </w:p>
                </w:txbxContent>
              </v:textbox>
            </v:roundrect>
            <v:roundrect id="AutoShape 41" o:spid="_x0000_s1066" style="position:absolute;left:50196;top:42386;width:8193;height:17953;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QxkwwAAANwAAAAPAAAAZHJzL2Rvd25yZXYueG1sRI/disIw&#10;FITvF3yHcIS9W1MFf6hGEUFxr8SfBzg0x6bYnNQm1naffiMIXg4z8w2zWLW2FA3VvnCsYDhIQBBn&#10;ThecK7ictz8zED4gaywdk4KOPKyWva8Fpto9+UjNKeQiQtinqMCEUKVS+syQRT9wFXH0rq62GKKs&#10;c6lrfEa4LeUoSSbSYsFxwWBFG0PZ7fSwCly5SzbuXjXWDLtu+ndoiuPvVanvfruegwjUhk/43d5r&#10;BePZCF5n4hGQy38AAAD//wMAUEsBAi0AFAAGAAgAAAAhANvh9svuAAAAhQEAABMAAAAAAAAAAAAA&#10;AAAAAAAAAFtDb250ZW50X1R5cGVzXS54bWxQSwECLQAUAAYACAAAACEAWvQsW78AAAAVAQAACwAA&#10;AAAAAAAAAAAAAAAfAQAAX3JlbHMvLnJlbHNQSwECLQAUAAYACAAAACEAaV0MZMMAAADcAAAADwAA&#10;AAAAAAAAAAAAAAAHAgAAZHJzL2Rvd25yZXYueG1sUEsFBgAAAAADAAMAtwAAAPcCAAAAAA==&#10;" fillcolor="#e6e6e6">
              <v:path arrowok="t"/>
              <v:textbox style="layout-flow:vertical;mso-layout-flow-alt:bottom-to-top" inset="0,.3mm,0,.3mm">
                <w:txbxContent>
                  <w:p w:rsidR="00631D6E" w:rsidRPr="00B84DB1" w:rsidRDefault="00631D6E" w:rsidP="00E823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w:t>
                    </w:r>
                    <w:r>
                      <w:rPr>
                        <w:rFonts w:ascii="Times New Roman" w:hAnsi="Times New Roman"/>
                        <w:sz w:val="18"/>
                        <w:szCs w:val="16"/>
                      </w:rPr>
                      <w:t xml:space="preserve"> області</w:t>
                    </w:r>
                  </w:p>
                </w:txbxContent>
              </v:textbox>
            </v:roundrect>
            <v:roundrect id="AutoShape 41" o:spid="_x0000_s1067" style="position:absolute;left:50101;top:62388;width:7912;height:18933;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GLxAAAANwAAAAPAAAAZHJzL2Rvd25yZXYueG1sRI/NasMw&#10;EITvhbyD2EBvjezSNsGJYoIhoT2V/DzAYm0sE2vlWKp/+vRVodDjMDPfMJt8tI3oqfO1YwXpIgFB&#10;XDpdc6Xgct4/rUD4gKyxcUwKJvKQb2cPG8y0G/hI/SlUIkLYZ6jAhNBmUvrSkEW/cC1x9K6usxii&#10;7CqpOxwi3DbyOUnepMWa44LBlgpD5e30ZRW45pAU7t721qTTtPz+7Ovjx1Wpx/m4W4MINIb/8F/7&#10;XSt4Xb3A75l4BOT2BwAA//8DAFBLAQItABQABgAIAAAAIQDb4fbL7gAAAIUBAAATAAAAAAAAAAAA&#10;AAAAAAAAAABbQ29udGVudF9UeXBlc10ueG1sUEsBAi0AFAAGAAgAAAAhAFr0LFu/AAAAFQEAAAsA&#10;AAAAAAAAAAAAAAAAHwEAAF9yZWxzLy5yZWxzUEsBAi0AFAAGAAgAAAAhAIn4MYvEAAAA3AAAAA8A&#10;AAAAAAAAAAAAAAAABwIAAGRycy9kb3ducmV2LnhtbFBLBQYAAAAAAwADALcAAAD4AgAAAAA=&#10;" fillcolor="#e6e6e6">
              <v:path arrowok="t"/>
              <v:textbox style="layout-flow:vertical;mso-layout-flow-alt:bottom-to-top" inset="0,.3mm,0,.3mm">
                <w:txbxContent>
                  <w:p w:rsidR="00631D6E" w:rsidRPr="00AD6D3C" w:rsidRDefault="00631D6E" w:rsidP="00AD6D3C">
                    <w:pPr>
                      <w:spacing w:after="0" w:line="240" w:lineRule="auto"/>
                      <w:jc w:val="center"/>
                      <w:rPr>
                        <w:rFonts w:ascii="Times New Roman" w:hAnsi="Times New Roman" w:cs="Times New Roman"/>
                        <w:sz w:val="18"/>
                        <w:szCs w:val="18"/>
                      </w:rPr>
                    </w:pPr>
                    <w:r w:rsidRPr="00AD6D3C">
                      <w:rPr>
                        <w:rFonts w:ascii="Times New Roman" w:hAnsi="Times New Roman" w:cs="Times New Roman"/>
                        <w:sz w:val="18"/>
                        <w:szCs w:val="18"/>
                      </w:rPr>
                      <w:t>Стратегічна ціль 4.  Збереження</w:t>
                    </w:r>
                  </w:p>
                  <w:p w:rsidR="00631D6E" w:rsidRPr="00AD6D3C" w:rsidRDefault="00631D6E" w:rsidP="00AD6D3C">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з</w:t>
                    </w:r>
                    <w:r w:rsidRPr="00AD6D3C">
                      <w:rPr>
                        <w:rFonts w:ascii="Times New Roman" w:hAnsi="Times New Roman" w:cs="Times New Roman"/>
                        <w:sz w:val="18"/>
                        <w:szCs w:val="18"/>
                      </w:rPr>
                      <w:t>доров’я та розвиток людського</w:t>
                    </w:r>
                  </w:p>
                  <w:p w:rsidR="00631D6E" w:rsidRPr="00AD6D3C" w:rsidRDefault="00631D6E" w:rsidP="00AD6D3C">
                    <w:pPr>
                      <w:spacing w:after="0" w:line="240" w:lineRule="auto"/>
                      <w:jc w:val="center"/>
                      <w:rPr>
                        <w:rFonts w:ascii="Times New Roman" w:hAnsi="Times New Roman" w:cs="Times New Roman"/>
                        <w:sz w:val="18"/>
                        <w:szCs w:val="18"/>
                      </w:rPr>
                    </w:pPr>
                    <w:r w:rsidRPr="00AD6D3C">
                      <w:rPr>
                        <w:rFonts w:ascii="Times New Roman" w:hAnsi="Times New Roman" w:cs="Times New Roman"/>
                        <w:sz w:val="18"/>
                        <w:szCs w:val="18"/>
                      </w:rPr>
                      <w:t>капіталу як основа соціально</w:t>
                    </w:r>
                    <w:r>
                      <w:rPr>
                        <w:rFonts w:ascii="Times New Roman" w:hAnsi="Times New Roman" w:cs="Times New Roman"/>
                        <w:sz w:val="18"/>
                        <w:szCs w:val="18"/>
                      </w:rPr>
                      <w:t>-</w:t>
                    </w:r>
                    <w:r w:rsidRPr="00AD6D3C">
                      <w:rPr>
                        <w:rFonts w:ascii="Times New Roman" w:hAnsi="Times New Roman" w:cs="Times New Roman"/>
                        <w:sz w:val="18"/>
                        <w:szCs w:val="18"/>
                      </w:rPr>
                      <w:t>економічного</w:t>
                    </w:r>
                    <w:r w:rsidR="002E53A6">
                      <w:rPr>
                        <w:rFonts w:ascii="Times New Roman" w:hAnsi="Times New Roman" w:cs="Times New Roman"/>
                        <w:sz w:val="18"/>
                        <w:szCs w:val="18"/>
                      </w:rPr>
                      <w:t xml:space="preserve"> </w:t>
                    </w:r>
                    <w:r w:rsidRPr="00AD6D3C">
                      <w:rPr>
                        <w:rFonts w:ascii="Times New Roman" w:hAnsi="Times New Roman" w:cs="Times New Roman"/>
                        <w:sz w:val="18"/>
                        <w:szCs w:val="18"/>
                      </w:rPr>
                      <w:t>зростання</w:t>
                    </w:r>
                  </w:p>
                </w:txbxContent>
              </v:textbox>
            </v:roundrect>
            <v:roundrect id="AutoShape 41" o:spid="_x0000_s1068" style="position:absolute;left:31432;top:12287;width:18001;height:236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z4OxAAAANwAAAAPAAAAZHJzL2Rvd25yZXYueG1sRI9Bi8Iw&#10;FITvgv8hPMGLaKpgkWoUFRYWvKi7B4+P5tkWm5fapFr99UYQPA4z8w2zWLWmFDeqXWFZwXgUgSBO&#10;rS44U/D/9zOcgXAeWWNpmRQ8yMFq2e0sMNH2zge6HX0mAoRdggpy76tESpfmZNCNbEUcvLOtDfog&#10;60zqGu8Bbko5iaJYGiw4LORY0Tan9HJsjILm2tBj8Jxsn9PTfheX5811PDgo1e+16zkIT63/hj/t&#10;X61gOovhfSYcAbl8AQAA//8DAFBLAQItABQABgAIAAAAIQDb4fbL7gAAAIUBAAATAAAAAAAAAAAA&#10;AAAAAAAAAABbQ29udGVudF9UeXBlc10ueG1sUEsBAi0AFAAGAAgAAAAhAFr0LFu/AAAAFQEAAAsA&#10;AAAAAAAAAAAAAAAAHwEAAF9yZWxzLy5yZWxzUEsBAi0AFAAGAAgAAAAhANgfPg7EAAAA3AAAAA8A&#10;AAAAAAAAAAAAAAAABwIAAGRycy9kb3ducmV2LnhtbFBLBQYAAAAAAwADALcAAAD4AgAAAAA=&#10;" filled="f" strokeweight=".5pt">
              <v:path arrowok="t"/>
              <v:textbox inset="0,.3mm,0,.3mm">
                <w:txbxContent>
                  <w:p w:rsidR="00631D6E" w:rsidRPr="00B10E75" w:rsidRDefault="00631D6E" w:rsidP="00E82390">
                    <w:pPr>
                      <w:spacing w:after="0" w:line="240" w:lineRule="auto"/>
                      <w:jc w:val="center"/>
                      <w:rPr>
                        <w:rFonts w:ascii="Times New Roman" w:hAnsi="Times New Roman"/>
                        <w:sz w:val="18"/>
                        <w:szCs w:val="16"/>
                        <w:lang w:val="en-US"/>
                      </w:rPr>
                    </w:pPr>
                    <w:r w:rsidRPr="00B10E75">
                      <w:rPr>
                        <w:rFonts w:ascii="Times New Roman" w:hAnsi="Times New Roman"/>
                        <w:sz w:val="18"/>
                        <w:szCs w:val="16"/>
                      </w:rPr>
                      <w:t xml:space="preserve">Розвиток туризму та рекреації </w:t>
                    </w:r>
                  </w:p>
                </w:txbxContent>
              </v:textbox>
            </v:roundrect>
            <v:roundrect id="AutoShape 41" o:spid="_x0000_s1069" style="position:absolute;left:31623;top:15335;width:18191;height:680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5uVxgAAANwAAAAPAAAAZHJzL2Rvd25yZXYueG1sRI9Ba8JA&#10;FITvQv/D8gpeRDcG1BBdpRUKQi9Ve+jxkX0modm3MbuJib++WxA8DjPzDbPZ9aYSHTWutKxgPotA&#10;EGdWl5wr+D5/TBMQziNrrCyTgoEc7LYvow2m2t74SN3J5yJA2KWooPC+TqV0WUEG3czWxMG72Mag&#10;D7LJpW7wFuCmknEULaXBksNCgTXtC8p+T61R0F5bGib3eH9f/Hx9LqvL+3U+OSo1fu3f1iA89f4Z&#10;frQPWsEiWcH/mXAE5PYPAAD//wMAUEsBAi0AFAAGAAgAAAAhANvh9svuAAAAhQEAABMAAAAAAAAA&#10;AAAAAAAAAAAAAFtDb250ZW50X1R5cGVzXS54bWxQSwECLQAUAAYACAAAACEAWvQsW78AAAAVAQAA&#10;CwAAAAAAAAAAAAAAAAAfAQAAX3JlbHMvLnJlbHNQSwECLQAUAAYACAAAACEAt1OblcYAAADcAAAA&#10;DwAAAAAAAAAAAAAAAAAHAgAAZHJzL2Rvd25yZXYueG1sUEsFBgAAAAADAAMAtwAAAPoCAAAAAA==&#10;" filled="f" strokeweight=".5pt">
              <v:path arrowok="t"/>
              <v:textbox inset="0,.3mm,0,.3mm">
                <w:txbxContent>
                  <w:p w:rsidR="00631D6E" w:rsidRPr="00F52AD0" w:rsidRDefault="00631D6E" w:rsidP="00F52AD0">
                    <w:pPr>
                      <w:spacing w:after="0" w:line="240" w:lineRule="auto"/>
                      <w:jc w:val="center"/>
                      <w:rPr>
                        <w:rFonts w:ascii="Times New Roman" w:hAnsi="Times New Roman"/>
                        <w:sz w:val="16"/>
                        <w:szCs w:val="14"/>
                      </w:rPr>
                    </w:pPr>
                    <w:r w:rsidRPr="00F52AD0">
                      <w:rPr>
                        <w:rFonts w:ascii="Times New Roman" w:hAnsi="Times New Roman"/>
                        <w:sz w:val="16"/>
                        <w:szCs w:val="14"/>
                      </w:rPr>
                      <w:t>Формування</w:t>
                    </w:r>
                    <w:r w:rsidR="002E53A6">
                      <w:rPr>
                        <w:rFonts w:ascii="Times New Roman" w:hAnsi="Times New Roman"/>
                        <w:sz w:val="16"/>
                        <w:szCs w:val="14"/>
                      </w:rPr>
                      <w:t xml:space="preserve"> </w:t>
                    </w:r>
                    <w:r w:rsidRPr="00F52AD0">
                      <w:rPr>
                        <w:rFonts w:ascii="Times New Roman" w:hAnsi="Times New Roman"/>
                        <w:sz w:val="16"/>
                        <w:szCs w:val="14"/>
                      </w:rPr>
                      <w:t>сучасної системи</w:t>
                    </w:r>
                  </w:p>
                  <w:p w:rsidR="00631D6E" w:rsidRPr="00F52AD0" w:rsidRDefault="00631D6E" w:rsidP="00F52AD0">
                    <w:pPr>
                      <w:spacing w:after="0" w:line="240" w:lineRule="auto"/>
                      <w:jc w:val="center"/>
                      <w:rPr>
                        <w:rFonts w:ascii="Times New Roman" w:hAnsi="Times New Roman"/>
                        <w:sz w:val="16"/>
                        <w:szCs w:val="14"/>
                      </w:rPr>
                    </w:pPr>
                    <w:r w:rsidRPr="00F52AD0">
                      <w:rPr>
                        <w:rFonts w:ascii="Times New Roman" w:hAnsi="Times New Roman"/>
                        <w:sz w:val="16"/>
                        <w:szCs w:val="14"/>
                      </w:rPr>
                      <w:t>підготовки кадрів для</w:t>
                    </w:r>
                    <w:r w:rsidR="002E53A6">
                      <w:rPr>
                        <w:rFonts w:ascii="Times New Roman" w:hAnsi="Times New Roman"/>
                        <w:sz w:val="16"/>
                        <w:szCs w:val="14"/>
                      </w:rPr>
                      <w:t xml:space="preserve"> </w:t>
                    </w:r>
                    <w:r w:rsidRPr="00F52AD0">
                      <w:rPr>
                        <w:rFonts w:ascii="Times New Roman" w:hAnsi="Times New Roman"/>
                        <w:sz w:val="16"/>
                        <w:szCs w:val="14"/>
                      </w:rPr>
                      <w:t>потреб регіональної</w:t>
                    </w:r>
                    <w:r w:rsidR="002E53A6">
                      <w:rPr>
                        <w:rFonts w:ascii="Times New Roman" w:hAnsi="Times New Roman"/>
                        <w:sz w:val="16"/>
                        <w:szCs w:val="14"/>
                      </w:rPr>
                      <w:t xml:space="preserve"> </w:t>
                    </w:r>
                    <w:r w:rsidRPr="00F52AD0">
                      <w:rPr>
                        <w:rFonts w:ascii="Times New Roman" w:hAnsi="Times New Roman"/>
                        <w:sz w:val="16"/>
                        <w:szCs w:val="14"/>
                      </w:rPr>
                      <w:t>економіки, в тому числі</w:t>
                    </w:r>
                    <w:r w:rsidR="002E53A6">
                      <w:rPr>
                        <w:rFonts w:ascii="Times New Roman" w:hAnsi="Times New Roman"/>
                        <w:sz w:val="16"/>
                        <w:szCs w:val="14"/>
                      </w:rPr>
                      <w:t xml:space="preserve"> </w:t>
                    </w:r>
                    <w:r w:rsidRPr="00F52AD0">
                      <w:rPr>
                        <w:rFonts w:ascii="Times New Roman" w:hAnsi="Times New Roman"/>
                        <w:sz w:val="16"/>
                        <w:szCs w:val="14"/>
                      </w:rPr>
                      <w:t>з урахуванням потреб</w:t>
                    </w:r>
                  </w:p>
                  <w:p w:rsidR="00631D6E" w:rsidRPr="00F52AD0" w:rsidRDefault="00631D6E" w:rsidP="00F52AD0">
                    <w:pPr>
                      <w:spacing w:after="0" w:line="240" w:lineRule="auto"/>
                      <w:jc w:val="center"/>
                      <w:rPr>
                        <w:rFonts w:ascii="Times New Roman" w:hAnsi="Times New Roman"/>
                        <w:sz w:val="16"/>
                        <w:szCs w:val="14"/>
                      </w:rPr>
                    </w:pPr>
                    <w:r w:rsidRPr="00F52AD0">
                      <w:rPr>
                        <w:rFonts w:ascii="Times New Roman" w:hAnsi="Times New Roman"/>
                        <w:sz w:val="16"/>
                        <w:szCs w:val="14"/>
                      </w:rPr>
                      <w:t>релокованого бізнесу.</w:t>
                    </w:r>
                    <w:r w:rsidRPr="00F52AD0">
                      <w:rPr>
                        <w:rFonts w:ascii="Times New Roman" w:hAnsi="Times New Roman"/>
                        <w:sz w:val="16"/>
                        <w:szCs w:val="14"/>
                      </w:rPr>
                      <w:cr/>
                    </w:r>
                  </w:p>
                </w:txbxContent>
              </v:textbox>
            </v:roundrect>
            <v:roundrect id="AutoShape 41" o:spid="_x0000_s1070" style="position:absolute;left:31623;top:23717;width:18191;height:483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A/nvwAAANwAAAAPAAAAZHJzL2Rvd25yZXYueG1sRE+7CsIw&#10;FN0F/yFcwUU0VVCkGkUFQXDxNThemmtbbG5qk2r1680gOB7Oe75sTCGeVLncsoLhIAJBnFidc6rg&#10;ct72pyCcR9ZYWCYFb3KwXLRbc4y1ffGRniefihDCLkYFmfdlLKVLMjLoBrYkDtzNVgZ9gFUqdYWv&#10;EG4KOYqiiTSYc2jIsKRNRsn9VBsF9aOmd+8z2nzG18N+UtzWj2HvqFS306xmIDw1/i/+uXdawXga&#10;1oYz4QjIxRcAAP//AwBQSwECLQAUAAYACAAAACEA2+H2y+4AAACFAQAAEwAAAAAAAAAAAAAAAAAA&#10;AAAAW0NvbnRlbnRfVHlwZXNdLnhtbFBLAQItABQABgAIAAAAIQBa9CxbvwAAABUBAAALAAAAAAAA&#10;AAAAAAAAAB8BAABfcmVscy8ucmVsc1BLAQItABQABgAIAAAAIQDGzA/nvwAAANwAAAAPAAAAAAAA&#10;AAAAAAAAAAcCAABkcnMvZG93bnJldi54bWxQSwUGAAAAAAMAAwC3AAAA8wIAAAAA&#10;" filled="f" strokeweight=".5pt">
              <v:path arrowok="t"/>
              <v:textbox inset="0,.3mm,0,.3mm">
                <w:txbxContent>
                  <w:p w:rsidR="00631D6E" w:rsidRPr="00B10E75" w:rsidRDefault="00631D6E" w:rsidP="00E82390">
                    <w:pPr>
                      <w:spacing w:after="0" w:line="240" w:lineRule="auto"/>
                      <w:jc w:val="center"/>
                      <w:rPr>
                        <w:rFonts w:ascii="Times New Roman" w:hAnsi="Times New Roman"/>
                        <w:sz w:val="18"/>
                        <w:szCs w:val="16"/>
                      </w:rPr>
                    </w:pPr>
                    <w:r w:rsidRPr="00B10E75">
                      <w:rPr>
                        <w:rFonts w:ascii="Times New Roman" w:hAnsi="Times New Roman"/>
                        <w:sz w:val="18"/>
                        <w:szCs w:val="16"/>
                      </w:rPr>
                      <w:t>Просторове планування: сучасний підхід до планування розвитку територій</w:t>
                    </w:r>
                  </w:p>
                </w:txbxContent>
              </v:textbox>
            </v:roundrect>
            <v:roundrect id="AutoShape 41" o:spid="_x0000_s1071" style="position:absolute;left:31718;top:36004;width:18192;height:457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Kp8xwAAANwAAAAPAAAAZHJzL2Rvd25yZXYueG1sRI9Pa8JA&#10;FMTvQr/D8gpeRDcGlDS6SisUhF7qn0OPj+wzCc2+jdlNTPz03YLgcZiZ3zDrbW8q0VHjSssK5rMI&#10;BHFmdcm5gvPpc5qAcB5ZY2WZFAzkYLt5Ga0x1fbGB+qOPhcBwi5FBYX3dSqlywoy6Ga2Jg7exTYG&#10;fZBNLnWDtwA3lYyjaCkNlhwWCqxpV1D2e2yNgvba0jC5x7v74uf7a1ldPq7zyUGp8Wv/vgLhqffP&#10;8KO91woWyRv8nwlHQG7+AAAA//8DAFBLAQItABQABgAIAAAAIQDb4fbL7gAAAIUBAAATAAAAAAAA&#10;AAAAAAAAAAAAAABbQ29udGVudF9UeXBlc10ueG1sUEsBAi0AFAAGAAgAAAAhAFr0LFu/AAAAFQEA&#10;AAsAAAAAAAAAAAAAAAAAHwEAAF9yZWxzLy5yZWxzUEsBAi0AFAAGAAgAAAAhAKmAqnzHAAAA3AAA&#10;AA8AAAAAAAAAAAAAAAAABwIAAGRycy9kb3ducmV2LnhtbFBLBQYAAAAAAwADALcAAAD7AgAAAAA=&#10;" filled="f" strokeweight=".5pt">
              <v:path arrowok="t"/>
              <v:textbox inset="0,.3mm,0,.3mm">
                <w:txbxContent>
                  <w:p w:rsidR="00631D6E" w:rsidRPr="00F50DDA" w:rsidRDefault="00631D6E" w:rsidP="00E82390">
                    <w:pPr>
                      <w:spacing w:after="0" w:line="240" w:lineRule="auto"/>
                      <w:jc w:val="center"/>
                      <w:rPr>
                        <w:rFonts w:ascii="Times New Roman" w:hAnsi="Times New Roman"/>
                        <w:sz w:val="18"/>
                        <w:szCs w:val="16"/>
                        <w:lang w:val="ru-RU"/>
                      </w:rPr>
                    </w:pPr>
                    <w:r>
                      <w:rPr>
                        <w:rFonts w:ascii="Times New Roman" w:hAnsi="Times New Roman"/>
                        <w:sz w:val="18"/>
                        <w:szCs w:val="16"/>
                      </w:rPr>
                      <w:t>Цифрова трансформація та р</w:t>
                    </w:r>
                    <w:r w:rsidRPr="00B10E75">
                      <w:rPr>
                        <w:rFonts w:ascii="Times New Roman" w:hAnsi="Times New Roman"/>
                        <w:sz w:val="18"/>
                        <w:szCs w:val="16"/>
                      </w:rPr>
                      <w:t>озвит</w:t>
                    </w:r>
                    <w:r>
                      <w:rPr>
                        <w:rFonts w:ascii="Times New Roman" w:hAnsi="Times New Roman"/>
                        <w:sz w:val="18"/>
                        <w:szCs w:val="16"/>
                      </w:rPr>
                      <w:t>ок цифрової</w:t>
                    </w:r>
                    <w:r w:rsidRPr="00B10E75">
                      <w:rPr>
                        <w:rFonts w:ascii="Times New Roman" w:hAnsi="Times New Roman"/>
                        <w:sz w:val="18"/>
                        <w:szCs w:val="16"/>
                      </w:rPr>
                      <w:t xml:space="preserve"> інфраструктури регіону</w:t>
                    </w:r>
                  </w:p>
                </w:txbxContent>
              </v:textbox>
            </v:roundrect>
            <v:roundrect id="AutoShape 41" o:spid="_x0000_s1072" style="position:absolute;left:31432;top:41910;width:18192;height:452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5U8wwAAANwAAAAPAAAAZHJzL2Rvd25yZXYueG1sRE9Ni8Iw&#10;EL0v7H8Is+BFNFVQ1mosqyAIXrTuwePQjG3ZZlKbVFt/vTkIe3y871XSmUrcqXGlZQWTcQSCOLO6&#10;5FzB73k3+gbhPLLGyjIp6MlBsv78WGGs7YNPdE99LkIIuxgVFN7XsZQuK8igG9uaOHBX2xj0ATa5&#10;1A0+Qrip5DSK5tJgyaGhwJq2BWV/aWsUtLeW+uFzun3OLsfDvLpubpPhSanBV/ezBOGp8//it3uv&#10;FcwWYX44E46AXL8AAAD//wMAUEsBAi0AFAAGAAgAAAAhANvh9svuAAAAhQEAABMAAAAAAAAAAAAA&#10;AAAAAAAAAFtDb250ZW50X1R5cGVzXS54bWxQSwECLQAUAAYACAAAACEAWvQsW78AAAAVAQAACwAA&#10;AAAAAAAAAAAAAAAfAQAAX3JlbHMvLnJlbHNQSwECLQAUAAYACAAAACEAvWOVPMMAAADcAAAADwAA&#10;AAAAAAAAAAAAAAAHAgAAZHJzL2Rvd25yZXYueG1sUEsFBgAAAAADAAMAtwAAAPcCAAAAAA==&#10;" filled="f" strokeweight=".5pt">
              <v:path arrowok="t"/>
              <v:textbox inset="0,.3mm,0,.3mm">
                <w:txbxContent>
                  <w:p w:rsidR="00631D6E" w:rsidRPr="00F50DDA" w:rsidRDefault="00631D6E" w:rsidP="00F50DDA">
                    <w:pPr>
                      <w:spacing w:after="0" w:line="240" w:lineRule="auto"/>
                      <w:jc w:val="center"/>
                      <w:rPr>
                        <w:rFonts w:ascii="Times New Roman" w:hAnsi="Times New Roman"/>
                        <w:sz w:val="18"/>
                        <w:szCs w:val="16"/>
                      </w:rPr>
                    </w:pPr>
                    <w:r w:rsidRPr="00F50DDA">
                      <w:rPr>
                        <w:rFonts w:ascii="Times New Roman" w:hAnsi="Times New Roman"/>
                        <w:sz w:val="18"/>
                        <w:szCs w:val="16"/>
                      </w:rPr>
                      <w:t>Забезпечення</w:t>
                    </w:r>
                  </w:p>
                  <w:p w:rsidR="00631D6E" w:rsidRPr="00F50DDA" w:rsidRDefault="00631D6E" w:rsidP="00F50DDA">
                    <w:pPr>
                      <w:spacing w:after="0" w:line="240" w:lineRule="auto"/>
                      <w:jc w:val="center"/>
                      <w:rPr>
                        <w:rFonts w:ascii="Times New Roman" w:hAnsi="Times New Roman"/>
                        <w:sz w:val="18"/>
                        <w:szCs w:val="16"/>
                      </w:rPr>
                    </w:pPr>
                    <w:r w:rsidRPr="00F50DDA">
                      <w:rPr>
                        <w:rFonts w:ascii="Times New Roman" w:hAnsi="Times New Roman"/>
                        <w:sz w:val="18"/>
                        <w:szCs w:val="16"/>
                      </w:rPr>
                      <w:t>розвитку транспортно</w:t>
                    </w:r>
                    <w:r>
                      <w:rPr>
                        <w:rFonts w:ascii="Times New Roman" w:hAnsi="Times New Roman"/>
                        <w:sz w:val="18"/>
                        <w:szCs w:val="16"/>
                      </w:rPr>
                      <w:t>-</w:t>
                    </w:r>
                    <w:r w:rsidRPr="00F50DDA">
                      <w:rPr>
                        <w:rFonts w:ascii="Times New Roman" w:hAnsi="Times New Roman"/>
                        <w:sz w:val="18"/>
                        <w:szCs w:val="16"/>
                      </w:rPr>
                      <w:t>логістичної</w:t>
                    </w:r>
                  </w:p>
                  <w:p w:rsidR="00631D6E" w:rsidRPr="00B10E75" w:rsidRDefault="00631D6E" w:rsidP="00F50DDA">
                    <w:pPr>
                      <w:spacing w:after="0" w:line="240" w:lineRule="auto"/>
                      <w:jc w:val="center"/>
                      <w:rPr>
                        <w:rFonts w:ascii="Times New Roman" w:hAnsi="Times New Roman"/>
                        <w:sz w:val="18"/>
                        <w:szCs w:val="16"/>
                      </w:rPr>
                    </w:pPr>
                    <w:r w:rsidRPr="00F50DDA">
                      <w:rPr>
                        <w:rFonts w:ascii="Times New Roman" w:hAnsi="Times New Roman"/>
                        <w:sz w:val="18"/>
                        <w:szCs w:val="16"/>
                      </w:rPr>
                      <w:t>інфраструктури регіону</w:t>
                    </w:r>
                  </w:p>
                </w:txbxContent>
              </v:textbox>
            </v:roundrect>
            <v:roundrect id="AutoShape 41" o:spid="_x0000_s1073" style="position:absolute;left:31146;top:51816;width:18192;height:473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zCnxQAAANwAAAAPAAAAZHJzL2Rvd25yZXYueG1sRI9Bi8Iw&#10;FITvgv8hPMGLaFpB0WoUV1gQ9qKuB4+P5tkWm5fapFr99RtB2OMwM98wy3VrSnGn2hWWFcSjCARx&#10;anXBmYLT7/dwBsJ5ZI2lZVLwJAfrVbezxETbBx/ofvSZCBB2CSrIva8SKV2ak0E3shVx8C62NuiD&#10;rDOpa3wEuCnlOIqm0mDBYSHHirY5pddjYxQ0t4aeg9d4+5qc9z/T8vJ1iwcHpfq9drMA4an1/+FP&#10;e6cVTOYxvM+EIyBXfwAAAP//AwBQSwECLQAUAAYACAAAACEA2+H2y+4AAACFAQAAEwAAAAAAAAAA&#10;AAAAAAAAAAAAW0NvbnRlbnRfVHlwZXNdLnhtbFBLAQItABQABgAIAAAAIQBa9CxbvwAAABUBAAAL&#10;AAAAAAAAAAAAAAAAAB8BAABfcmVscy8ucmVsc1BLAQItABQABgAIAAAAIQDSLzCnxQAAANwAAAAP&#10;AAAAAAAAAAAAAAAAAAcCAABkcnMvZG93bnJldi54bWxQSwUGAAAAAAMAAwC3AAAA+QIAAAAA&#10;" filled="f" strokeweight=".5pt">
              <v:path arrowok="t"/>
              <v:textbox inset="0,.3mm,0,.3mm">
                <w:txbxContent>
                  <w:p w:rsidR="00631D6E" w:rsidRPr="005D724C" w:rsidRDefault="005D724C" w:rsidP="00AD6D3C">
                    <w:pPr>
                      <w:spacing w:after="0" w:line="240" w:lineRule="auto"/>
                      <w:jc w:val="center"/>
                      <w:rPr>
                        <w:rFonts w:ascii="Times New Roman" w:hAnsi="Times New Roman"/>
                        <w:sz w:val="18"/>
                        <w:szCs w:val="16"/>
                      </w:rPr>
                    </w:pPr>
                    <w:r w:rsidRPr="005D724C">
                      <w:rPr>
                        <w:rFonts w:ascii="Times New Roman" w:hAnsi="Times New Roman"/>
                        <w:sz w:val="18"/>
                        <w:szCs w:val="16"/>
                      </w:rPr>
                      <w:t>Збереження природно-заповідного</w:t>
                    </w:r>
                  </w:p>
                  <w:p w:rsidR="00631D6E" w:rsidRPr="005D724C" w:rsidRDefault="00631D6E" w:rsidP="00AD6D3C">
                    <w:pPr>
                      <w:spacing w:after="0" w:line="240" w:lineRule="auto"/>
                      <w:jc w:val="center"/>
                      <w:rPr>
                        <w:rFonts w:ascii="Times New Roman" w:hAnsi="Times New Roman"/>
                        <w:sz w:val="18"/>
                        <w:szCs w:val="16"/>
                      </w:rPr>
                    </w:pPr>
                    <w:r w:rsidRPr="005D724C">
                      <w:rPr>
                        <w:rFonts w:ascii="Times New Roman" w:hAnsi="Times New Roman"/>
                        <w:sz w:val="18"/>
                        <w:szCs w:val="16"/>
                      </w:rPr>
                      <w:t>фонду, збалансоване та</w:t>
                    </w:r>
                    <w:r w:rsidR="005D724C">
                      <w:rPr>
                        <w:rFonts w:ascii="Times New Roman" w:hAnsi="Times New Roman"/>
                        <w:sz w:val="18"/>
                        <w:szCs w:val="16"/>
                      </w:rPr>
                      <w:t xml:space="preserve"> </w:t>
                    </w:r>
                    <w:r w:rsidRPr="005D724C">
                      <w:rPr>
                        <w:rFonts w:ascii="Times New Roman" w:hAnsi="Times New Roman"/>
                        <w:sz w:val="18"/>
                        <w:szCs w:val="16"/>
                      </w:rPr>
                      <w:t>раціональне</w:t>
                    </w:r>
                  </w:p>
                  <w:p w:rsidR="00631D6E" w:rsidRPr="005D724C" w:rsidRDefault="00631D6E" w:rsidP="00B7510B">
                    <w:pPr>
                      <w:spacing w:after="0" w:line="240" w:lineRule="auto"/>
                      <w:jc w:val="center"/>
                      <w:rPr>
                        <w:rFonts w:ascii="Times New Roman" w:hAnsi="Times New Roman"/>
                        <w:sz w:val="18"/>
                        <w:szCs w:val="16"/>
                      </w:rPr>
                    </w:pPr>
                    <w:r w:rsidRPr="005D724C">
                      <w:rPr>
                        <w:rFonts w:ascii="Times New Roman" w:hAnsi="Times New Roman"/>
                        <w:sz w:val="18"/>
                        <w:szCs w:val="16"/>
                      </w:rPr>
                      <w:t>використання</w:t>
                    </w:r>
                    <w:r w:rsidR="001B397F">
                      <w:rPr>
                        <w:rFonts w:ascii="Times New Roman" w:hAnsi="Times New Roman"/>
                        <w:sz w:val="18"/>
                        <w:szCs w:val="16"/>
                      </w:rPr>
                      <w:t xml:space="preserve"> </w:t>
                    </w:r>
                    <w:r w:rsidRPr="005D724C">
                      <w:rPr>
                        <w:rFonts w:ascii="Times New Roman" w:hAnsi="Times New Roman"/>
                        <w:sz w:val="18"/>
                        <w:szCs w:val="16"/>
                      </w:rPr>
                      <w:t>надр</w:t>
                    </w:r>
                  </w:p>
                </w:txbxContent>
              </v:textbox>
            </v:roundrect>
            <v:roundrect id="AutoShape 41" o:spid="_x0000_s1074" style="position:absolute;left:31146;top:61245;width:18192;height:328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7QxwAAANwAAAAPAAAAZHJzL2Rvd25yZXYueG1sRI9Ba8JA&#10;FITvhf6H5QlepG4SUGrqKm2gIPRi0h48PrLPJJh9G7Mbjf76rlDocZiZb5j1djStuFDvGssK4nkE&#10;gri0uuFKwc/358srCOeRNbaWScGNHGw3z09rTLW9ck6XwlciQNilqKD2vkuldGVNBt3cdsTBO9re&#10;oA+yr6Tu8RrgppVJFC2lwYbDQo0dZTWVp2IwCobzQLfZPcnui8P+a9keP87xLFdqOhnf30B4Gv1/&#10;+K+90woWqwQeZ8IRkJtfAAAA//8DAFBLAQItABQABgAIAAAAIQDb4fbL7gAAAIUBAAATAAAAAAAA&#10;AAAAAAAAAAAAAABbQ29udGVudF9UeXBlc10ueG1sUEsBAi0AFAAGAAgAAAAhAFr0LFu/AAAAFQEA&#10;AAsAAAAAAAAAAAAAAAAAHwEAAF9yZWxzLy5yZWxzUEsBAi0AFAAGAAgAAAAhACL9rtDHAAAA3AAA&#10;AA8AAAAAAAAAAAAAAAAABwIAAGRycy9kb3ducmV2LnhtbFBLBQYAAAAAAwADALcAAAD7AgAAAAA=&#10;" filled="f" strokeweight=".5pt">
              <v:path arrowok="t"/>
              <v:textbox inset="0,.3mm,0,.3mm">
                <w:txbxContent>
                  <w:p w:rsidR="00631D6E" w:rsidRPr="00B10E75" w:rsidRDefault="00631D6E" w:rsidP="00E82390">
                    <w:pPr>
                      <w:spacing w:after="0" w:line="240" w:lineRule="auto"/>
                      <w:jc w:val="center"/>
                      <w:rPr>
                        <w:rFonts w:ascii="Times New Roman" w:hAnsi="Times New Roman"/>
                        <w:sz w:val="18"/>
                        <w:szCs w:val="16"/>
                      </w:rPr>
                    </w:pPr>
                    <w:r w:rsidRPr="00B10E75">
                      <w:rPr>
                        <w:rFonts w:ascii="Times New Roman" w:hAnsi="Times New Roman"/>
                        <w:sz w:val="18"/>
                        <w:szCs w:val="16"/>
                      </w:rPr>
                      <w:t xml:space="preserve">Підвищення якості освіти та </w:t>
                    </w:r>
                  </w:p>
                  <w:p w:rsidR="00631D6E" w:rsidRPr="00B10E75" w:rsidRDefault="00631D6E" w:rsidP="00E82390">
                    <w:pPr>
                      <w:spacing w:after="0" w:line="240" w:lineRule="auto"/>
                      <w:jc w:val="center"/>
                      <w:rPr>
                        <w:rFonts w:ascii="Times New Roman" w:hAnsi="Times New Roman"/>
                        <w:sz w:val="18"/>
                        <w:szCs w:val="16"/>
                      </w:rPr>
                    </w:pPr>
                    <w:r w:rsidRPr="00B10E75">
                      <w:rPr>
                        <w:rFonts w:ascii="Times New Roman" w:hAnsi="Times New Roman"/>
                        <w:sz w:val="18"/>
                        <w:szCs w:val="16"/>
                      </w:rPr>
                      <w:t>розвиток науки</w:t>
                    </w:r>
                  </w:p>
                </w:txbxContent>
              </v:textbox>
            </v:roundrect>
            <v:roundrect id="AutoShape 41" o:spid="_x0000_s1075" style="position:absolute;left:31146;top:65341;width:18192;height:316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QtLxgAAANwAAAAPAAAAZHJzL2Rvd25yZXYueG1sRI9Bi8Iw&#10;FITvwv6H8Bb2IpqqKFqNsisIghftevD4aJ5t2ealNqlWf70RhD0OM/MNs1i1phRXql1hWcGgH4Eg&#10;Tq0uOFNw/N30piCcR9ZYWiYFd3KwWn50Fhhre+MDXROfiQBhF6OC3PsqltKlORl0fVsRB+9sa4M+&#10;yDqTusZbgJtSDqNoIg0WHBZyrGidU/qXNEZBc2no3n0M14/xab+blOefy6B7UOrrs/2eg/DU+v/w&#10;u73VCsazEbzOhCMgl08AAAD//wMAUEsBAi0AFAAGAAgAAAAhANvh9svuAAAAhQEAABMAAAAAAAAA&#10;AAAAAAAAAAAAAFtDb250ZW50X1R5cGVzXS54bWxQSwECLQAUAAYACAAAACEAWvQsW78AAAAVAQAA&#10;CwAAAAAAAAAAAAAAAAAfAQAAX3JlbHMvLnJlbHNQSwECLQAUAAYACAAAACEATbELS8YAAADcAAAA&#10;DwAAAAAAAAAAAAAAAAAHAgAAZHJzL2Rvd25yZXYueG1sUEsFBgAAAAADAAMAtwAAAPoCAAAAAA==&#10;" filled="f" strokeweight=".5pt">
              <v:path arrowok="t"/>
              <v:textbox inset="0,.3mm,0,.3mm">
                <w:txbxContent>
                  <w:p w:rsidR="00631D6E" w:rsidRPr="00B10E75" w:rsidRDefault="00631D6E" w:rsidP="00E82390">
                    <w:pPr>
                      <w:spacing w:after="0" w:line="240" w:lineRule="auto"/>
                      <w:jc w:val="center"/>
                      <w:rPr>
                        <w:rFonts w:ascii="Times New Roman" w:hAnsi="Times New Roman"/>
                        <w:sz w:val="18"/>
                        <w:szCs w:val="16"/>
                      </w:rPr>
                    </w:pPr>
                    <w:r>
                      <w:rPr>
                        <w:rFonts w:ascii="Times New Roman" w:hAnsi="Times New Roman"/>
                        <w:sz w:val="18"/>
                        <w:szCs w:val="16"/>
                      </w:rPr>
                      <w:t>С</w:t>
                    </w:r>
                    <w:r w:rsidRPr="00B10E75">
                      <w:rPr>
                        <w:rFonts w:ascii="Times New Roman" w:hAnsi="Times New Roman"/>
                        <w:sz w:val="18"/>
                        <w:szCs w:val="16"/>
                      </w:rPr>
                      <w:t>оціальн</w:t>
                    </w:r>
                    <w:r>
                      <w:rPr>
                        <w:rFonts w:ascii="Times New Roman" w:hAnsi="Times New Roman"/>
                        <w:sz w:val="18"/>
                        <w:szCs w:val="16"/>
                      </w:rPr>
                      <w:t>ий</w:t>
                    </w:r>
                    <w:r w:rsidRPr="00B10E75">
                      <w:rPr>
                        <w:rFonts w:ascii="Times New Roman" w:hAnsi="Times New Roman"/>
                        <w:sz w:val="18"/>
                        <w:szCs w:val="16"/>
                      </w:rPr>
                      <w:t xml:space="preserve"> захист</w:t>
                    </w:r>
                    <w:r>
                      <w:rPr>
                        <w:rFonts w:ascii="Times New Roman" w:hAnsi="Times New Roman"/>
                        <w:sz w:val="18"/>
                        <w:szCs w:val="16"/>
                      </w:rPr>
                      <w:t xml:space="preserve"> та ветеранська політика</w:t>
                    </w:r>
                  </w:p>
                </w:txbxContent>
              </v:textbox>
            </v:roundrect>
            <v:roundrect id="AutoShape 41" o:spid="_x0000_s1076" style="position:absolute;left:31242;top:68961;width:18191;height:557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JM/xgAAANwAAAAPAAAAZHJzL2Rvd25yZXYueG1sRI9Bi8Iw&#10;FITvwv6H8Bb2IpoqKlqNsisIghftevD4aJ5t2ealNqlWf70RhD0OM/MNs1i1phRXql1hWcGgH4Eg&#10;Tq0uOFNw/N30piCcR9ZYWiYFd3KwWn50Fhhre+MDXROfiQBhF6OC3PsqltKlORl0fVsRB+9sa4M+&#10;yDqTusZbgJtSDqNoIg0WHBZyrGidU/qXNEZBc2no3n0M14/xab+blOefy6B7UOrrs/2eg/DU+v/w&#10;u73VCsazEbzOhCMgl08AAAD//wMAUEsBAi0AFAAGAAgAAAAhANvh9svuAAAAhQEAABMAAAAAAAAA&#10;AAAAAAAAAAAAAFtDb250ZW50X1R5cGVzXS54bWxQSwECLQAUAAYACAAAACEAWvQsW78AAAAVAQAA&#10;CwAAAAAAAAAAAAAAAAAfAQAAX3JlbHMvLnJlbHNQSwECLQAUAAYACAAAACEAwliTP8YAAADcAAAA&#10;DwAAAAAAAAAAAAAAAAAHAgAAZHJzL2Rvd25yZXYueG1sUEsFBgAAAAADAAMAtwAAAPoCAAAAAA==&#10;" filled="f" strokeweight=".5pt">
              <v:path arrowok="t"/>
              <v:textbox inset="0,.3mm,0,.3mm">
                <w:txbxContent>
                  <w:p w:rsidR="00631D6E" w:rsidRPr="00B10E75" w:rsidRDefault="00631D6E" w:rsidP="00E82390">
                    <w:pPr>
                      <w:spacing w:after="0" w:line="240" w:lineRule="auto"/>
                      <w:jc w:val="center"/>
                      <w:rPr>
                        <w:rFonts w:ascii="Times New Roman" w:hAnsi="Times New Roman"/>
                        <w:sz w:val="18"/>
                        <w:szCs w:val="16"/>
                      </w:rPr>
                    </w:pPr>
                    <w:r w:rsidRPr="00B10E75">
                      <w:rPr>
                        <w:rFonts w:ascii="Times New Roman" w:hAnsi="Times New Roman"/>
                        <w:sz w:val="18"/>
                        <w:szCs w:val="16"/>
                      </w:rPr>
                      <w:t>Створення сприятливих умов для розвитку культури, молодіжної політики та спорту</w:t>
                    </w:r>
                  </w:p>
                </w:txbxContent>
              </v:textbox>
            </v:roundrect>
            <v:roundrect id="AutoShape 41" o:spid="_x0000_s1077" style="position:absolute;left:476;top:53816;width:6859;height:23404;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yqbxgAAANwAAAAPAAAAZHJzL2Rvd25yZXYueG1sRI9Pa8JA&#10;FMTvgt9heUJvZmOpYlM3ElqknoRaqddn9jV/zL5Ns6sm375bKHgcZuY3zGrdm0ZcqXOVZQWzKAZB&#10;nFtdcaHg8LmZLkE4j6yxsUwKBnKwTsejFSba3viDrntfiABhl6CC0vs2kdLlJRl0kW2Jg/dtO4M+&#10;yK6QusNbgJtGPsbxQhqsOCyU2NJrSfl5fzEKnoZi9+7evobdMfvZnjaybrNLrdTDpM9eQHjq/T38&#10;395qBfPnOfydCUdApr8AAAD//wMAUEsBAi0AFAAGAAgAAAAhANvh9svuAAAAhQEAABMAAAAAAAAA&#10;AAAAAAAAAAAAAFtDb250ZW50X1R5cGVzXS54bWxQSwECLQAUAAYACAAAACEAWvQsW78AAAAVAQAA&#10;CwAAAAAAAAAAAAAAAAAfAQAAX3JlbHMvLnJlbHNQSwECLQAUAAYACAAAACEA9Qsqm8YAAADcAAAA&#10;DwAAAAAAAAAAAAAAAAAHAgAAZHJzL2Rvd25yZXYueG1sUEsFBgAAAAADAAMAtwAAAPoCAAAAAA==&#10;" fillcolor="#1d712d">
              <v:path arrowok="t"/>
              <v:textbox style="layout-flow:vertical;mso-layout-flow-alt:bottom-to-top" inset="2mm,.3mm,.5mm,.3mm">
                <w:txbxContent>
                  <w:p w:rsidR="00631D6E" w:rsidRPr="00B10E75" w:rsidRDefault="00631D6E" w:rsidP="00E82390">
                    <w:pPr>
                      <w:widowControl w:val="0"/>
                      <w:suppressAutoHyphens/>
                      <w:spacing w:after="0" w:line="240" w:lineRule="auto"/>
                      <w:jc w:val="center"/>
                      <w:rPr>
                        <w:rFonts w:ascii="Times New Roman" w:eastAsia="SimSun" w:hAnsi="Times New Roman"/>
                        <w:b/>
                        <w:color w:val="FFFFFF" w:themeColor="background1"/>
                        <w:kern w:val="1"/>
                        <w:lang w:eastAsia="hi-IN" w:bidi="hi-IN"/>
                      </w:rPr>
                    </w:pPr>
                    <w:r w:rsidRPr="00B10E75">
                      <w:rPr>
                        <w:rFonts w:ascii="Times New Roman" w:eastAsia="SimSun" w:hAnsi="Times New Roman"/>
                        <w:b/>
                        <w:color w:val="FFFFFF" w:themeColor="background1"/>
                        <w:kern w:val="1"/>
                        <w:lang w:eastAsia="hi-IN" w:bidi="hi-IN"/>
                      </w:rPr>
                      <w:t>Стратегічна ціль 3:</w:t>
                    </w:r>
                  </w:p>
                  <w:p w:rsidR="00631D6E" w:rsidRPr="00B10E75" w:rsidRDefault="00631D6E" w:rsidP="00E82390">
                    <w:pPr>
                      <w:spacing w:after="0" w:line="240" w:lineRule="auto"/>
                      <w:jc w:val="center"/>
                      <w:rPr>
                        <w:rFonts w:ascii="Times New Roman" w:hAnsi="Times New Roman"/>
                        <w:b/>
                        <w:color w:val="FFFFFF" w:themeColor="background1"/>
                      </w:rPr>
                    </w:pPr>
                    <w:r w:rsidRPr="00B10E75">
                      <w:rPr>
                        <w:rFonts w:ascii="Times New Roman" w:eastAsia="SimSun" w:hAnsi="Times New Roman"/>
                        <w:b/>
                        <w:color w:val="FFFFFF" w:themeColor="background1"/>
                        <w:kern w:val="1"/>
                        <w:lang w:eastAsia="hi-IN" w:bidi="hi-IN"/>
                      </w:rPr>
                      <w:t xml:space="preserve">Громада – </w:t>
                    </w:r>
                    <w:r>
                      <w:rPr>
                        <w:rFonts w:ascii="Times New Roman" w:eastAsia="SimSun" w:hAnsi="Times New Roman"/>
                        <w:b/>
                        <w:color w:val="FFFFFF" w:themeColor="background1"/>
                        <w:kern w:val="1"/>
                        <w:lang w:eastAsia="hi-IN" w:bidi="hi-IN"/>
                      </w:rPr>
                      <w:t>безпечний</w:t>
                    </w:r>
                    <w:r w:rsidRPr="00B10E75">
                      <w:rPr>
                        <w:rFonts w:ascii="Times New Roman" w:eastAsia="SimSun" w:hAnsi="Times New Roman"/>
                        <w:b/>
                        <w:color w:val="FFFFFF" w:themeColor="background1"/>
                        <w:kern w:val="1"/>
                        <w:lang w:eastAsia="hi-IN" w:bidi="hi-IN"/>
                      </w:rPr>
                      <w:t xml:space="preserve"> простір для розвитку та самореалізації</w:t>
                    </w:r>
                  </w:p>
                </w:txbxContent>
              </v:textbox>
            </v:roundrect>
            <v:roundrect id="AutoShape 41" o:spid="_x0000_s1078" style="position:absolute;left:8286;top:56769;width:16630;height:609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auQxAAAANwAAAAPAAAAZHJzL2Rvd25yZXYueG1sRI9Pa8JA&#10;FMTvBb/D8gRvdaPYoNFVRFqsp9Z/90f2mQSzb8PumsRv3y0Uehxm5jfMatObWrTkfGVZwWScgCDO&#10;ra64UHA5f7zOQfiArLG2TAqe5GGzHrysMNO24yO1p1CICGGfoYIyhCaT0uclGfRj2xBH72adwRCl&#10;K6R22EW4qeU0SVJpsOK4UGJDu5Ly++lhFOy/D2HRHd/d1O2+DrNrmrf1Y67UaNhvlyAC9eE//Nf+&#10;1AreFin8nolHQK5/AAAA//8DAFBLAQItABQABgAIAAAAIQDb4fbL7gAAAIUBAAATAAAAAAAAAAAA&#10;AAAAAAAAAABbQ29udGVudF9UeXBlc10ueG1sUEsBAi0AFAAGAAgAAAAhAFr0LFu/AAAAFQEAAAsA&#10;AAAAAAAAAAAAAAAAHwEAAF9yZWxzLy5yZWxzUEsBAi0AFAAGAAgAAAAhAE/Rq5DEAAAA3AAAAA8A&#10;AAAAAAAAAAAAAAAABwIAAGRycy9kb3ducmV2LnhtbFBLBQYAAAAAAwADALcAAAD4AgAAAAA=&#10;" fillcolor="#d4f8e2" stroked="f">
              <v:shadow on="t" color="black" opacity="26213f" origin="-.5,-.5" offset=".74836mm,.74836mm"/>
              <v:path arrowok="t"/>
              <v:textbox inset=".5mm,.3mm,.5mm,.3mm">
                <w:txbxContent>
                  <w:p w:rsidR="00631D6E" w:rsidRPr="000E1885" w:rsidRDefault="00631D6E" w:rsidP="00E82390">
                    <w:pPr>
                      <w:tabs>
                        <w:tab w:val="left" w:pos="453"/>
                      </w:tabs>
                      <w:spacing w:after="0" w:line="240" w:lineRule="auto"/>
                      <w:ind w:left="142"/>
                      <w:jc w:val="center"/>
                      <w:rPr>
                        <w:rFonts w:ascii="Times New Roman" w:hAnsi="Times New Roman"/>
                        <w:sz w:val="20"/>
                        <w:szCs w:val="20"/>
                      </w:rPr>
                    </w:pPr>
                    <w:r w:rsidRPr="000E1885">
                      <w:rPr>
                        <w:rFonts w:ascii="Times New Roman" w:hAnsi="Times New Roman"/>
                        <w:sz w:val="20"/>
                        <w:szCs w:val="20"/>
                      </w:rPr>
                      <w:t>Розвиток</w:t>
                    </w:r>
                    <w:r>
                      <w:rPr>
                        <w:rFonts w:ascii="Times New Roman" w:hAnsi="Times New Roman"/>
                        <w:sz w:val="20"/>
                        <w:szCs w:val="20"/>
                      </w:rPr>
                      <w:t xml:space="preserve"> інклюзивного</w:t>
                    </w:r>
                    <w:r w:rsidRPr="000E1885">
                      <w:rPr>
                        <w:rFonts w:ascii="Times New Roman" w:hAnsi="Times New Roman"/>
                        <w:sz w:val="20"/>
                        <w:szCs w:val="20"/>
                      </w:rPr>
                      <w:t xml:space="preserve"> освітнього простору, орієнтованого на дитину</w:t>
                    </w:r>
                  </w:p>
                </w:txbxContent>
              </v:textbox>
            </v:roundrect>
            <v:roundrect id="AutoShape 41" o:spid="_x0000_s1079" style="position:absolute;left:8096;top:64293;width:16630;height:719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pp5wAAAANwAAAAPAAAAZHJzL2Rvd25yZXYueG1sRE/LisIw&#10;FN0L8w/hDsxO05FRtBplEEVd+Zhxf2mubbG5KUls69+bheDycN7zZWcq0ZDzpWUF34MEBHFmdcm5&#10;gv+/TX8CwgdkjZVlUvAgD8vFR2+OqbYtn6g5h1zEEPYpKihCqFMpfVaQQT+wNXHkrtYZDBG6XGqH&#10;bQw3lRwmyVgaLDk2FFjTqqDsdr4bBdvjPkzb09oN3eqw/7mMs6a6T5T6+ux+ZyACdeEtfrl3WsFo&#10;GtfGM/EIyMUTAAD//wMAUEsBAi0AFAAGAAgAAAAhANvh9svuAAAAhQEAABMAAAAAAAAAAAAAAAAA&#10;AAAAAFtDb250ZW50X1R5cGVzXS54bWxQSwECLQAUAAYACAAAACEAWvQsW78AAAAVAQAACwAAAAAA&#10;AAAAAAAAAAAfAQAAX3JlbHMvLnJlbHNQSwECLQAUAAYACAAAACEAUQKaecAAAADcAAAADwAAAAAA&#10;AAAAAAAAAAAHAgAAZHJzL2Rvd25yZXYueG1sUEsFBgAAAAADAAMAtwAAAPQCAAAAAA==&#10;" fillcolor="#d4f8e2" stroked="f">
              <v:shadow on="t" color="black" opacity="26213f" origin="-.5,-.5" offset=".74836mm,.74836mm"/>
              <v:path arrowok="t"/>
              <v:textbox inset=".5mm,.3mm,.5mm,.3mm">
                <w:txbxContent>
                  <w:p w:rsidR="00631D6E" w:rsidRPr="000E1885" w:rsidRDefault="00631D6E" w:rsidP="00E82390">
                    <w:pPr>
                      <w:tabs>
                        <w:tab w:val="left" w:pos="453"/>
                      </w:tabs>
                      <w:spacing w:after="0" w:line="240" w:lineRule="auto"/>
                      <w:ind w:left="142"/>
                      <w:jc w:val="center"/>
                      <w:rPr>
                        <w:rFonts w:ascii="Times New Roman" w:hAnsi="Times New Roman"/>
                        <w:sz w:val="20"/>
                        <w:szCs w:val="20"/>
                      </w:rPr>
                    </w:pPr>
                    <w:r w:rsidRPr="00B7510B">
                      <w:rPr>
                        <w:rFonts w:ascii="Times New Roman" w:hAnsi="Times New Roman"/>
                        <w:sz w:val="20"/>
                        <w:szCs w:val="20"/>
                      </w:rPr>
                      <w:t>Збереження та розвиток потенціалу громади у сфері культури і спорту</w:t>
                    </w:r>
                  </w:p>
                </w:txbxContent>
              </v:textbox>
            </v:roundrect>
            <v:roundrect id="AutoShape 41" o:spid="_x0000_s1080" style="position:absolute;left:8096;top:72675;width:16630;height:529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ixAAAANwAAAAPAAAAZHJzL2Rvd25yZXYueG1sRI9Pa8JA&#10;FMTvBb/D8gRvdaNYMdFVRFqsp9Z/90f2mQSzb8PumsRv3y0Uehxm5jfMatObWrTkfGVZwWScgCDO&#10;ra64UHA5f7wuQPiArLG2TAqe5GGzHrysMNO24yO1p1CICGGfoYIyhCaT0uclGfRj2xBH72adwRCl&#10;K6R22EW4qeU0SebSYMVxocSGdiXl99PDKNh/H0LaHd/d1O2+DrPrPG/rx0Kp0bDfLkEE6sN/+K/9&#10;qRW8pSn8nolHQK5/AAAA//8DAFBLAQItABQABgAIAAAAIQDb4fbL7gAAAIUBAAATAAAAAAAAAAAA&#10;AAAAAAAAAABbQ29udGVudF9UeXBlc10ueG1sUEsBAi0AFAAGAAgAAAAhAFr0LFu/AAAAFQEAAAsA&#10;AAAAAAAAAAAAAAAAHwEAAF9yZWxzLy5yZWxzUEsBAi0AFAAGAAgAAAAhAD5OP+LEAAAA3AAAAA8A&#10;AAAAAAAAAAAAAAAABwIAAGRycy9kb3ducmV2LnhtbFBLBQYAAAAAAwADALcAAAD4AgAAAAA=&#10;" fillcolor="#d4f8e2" stroked="f">
              <v:shadow on="t" color="black" opacity="26213f" origin="-.5,-.5" offset=".74836mm,.74836mm"/>
              <v:path arrowok="t"/>
              <v:textbox inset=".5mm,.3mm,.5mm,.3mm">
                <w:txbxContent>
                  <w:p w:rsidR="00631D6E" w:rsidRPr="000E1885" w:rsidRDefault="00631D6E" w:rsidP="00E82390">
                    <w:pPr>
                      <w:tabs>
                        <w:tab w:val="left" w:pos="453"/>
                      </w:tabs>
                      <w:spacing w:after="0" w:line="240" w:lineRule="auto"/>
                      <w:ind w:left="142"/>
                      <w:jc w:val="center"/>
                      <w:rPr>
                        <w:rFonts w:ascii="Times New Roman" w:hAnsi="Times New Roman"/>
                        <w:sz w:val="20"/>
                        <w:szCs w:val="20"/>
                      </w:rPr>
                    </w:pPr>
                    <w:r w:rsidRPr="000E1885">
                      <w:rPr>
                        <w:rFonts w:ascii="Times New Roman" w:hAnsi="Times New Roman"/>
                        <w:sz w:val="20"/>
                        <w:szCs w:val="20"/>
                      </w:rPr>
                      <w:t>Підвищення рівня медичного і соціального захисту населення</w:t>
                    </w:r>
                  </w:p>
                </w:txbxContent>
              </v:textbox>
            </v:roundrect>
            <v:roundrect id="AutoShape 41" o:spid="_x0000_s1081" style="position:absolute;left:31432;top:7239;width:17996;height:405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xTexAAAANoAAAAPAAAAZHJzL2Rvd25yZXYueG1sRI9Pi8Iw&#10;FMTvgt8hPGEvoqmCZanG4goLC178d9jjo3m2xealbVKtfnqzsOBxmJnfMKu0N5W4UetKywpm0wgE&#10;cWZ1ybmC8+l78gnCeWSNlWVS8CAH6Xo4WGGi7Z0PdDv6XAQIuwQVFN7XiZQuK8igm9qaOHgX2xr0&#10;Qba51C3eA9xUch5FsTRYclgosKZtQdn12BkFXdPRY/ycb5+L3/0uri5fzWx8UOpj1G+WIDz1/h3+&#10;b/9oBTH8XQk3QK5fAAAA//8DAFBLAQItABQABgAIAAAAIQDb4fbL7gAAAIUBAAATAAAAAAAAAAAA&#10;AAAAAAAAAABbQ29udGVudF9UeXBlc10ueG1sUEsBAi0AFAAGAAgAAAAhAFr0LFu/AAAAFQEAAAsA&#10;AAAAAAAAAAAAAAAAHwEAAF9yZWxzLy5yZWxzUEsBAi0AFAAGAAgAAAAhAASHFN7EAAAA2gAAAA8A&#10;AAAAAAAAAAAAAAAABwIAAGRycy9kb3ducmV2LnhtbFBLBQYAAAAAAwADALcAAAD4AgAAAAA=&#10;" filled="f" strokeweight=".5pt">
              <v:path arrowok="t"/>
              <v:textbox inset="0,.3mm,0,.3mm">
                <w:txbxContent>
                  <w:p w:rsidR="00631D6E" w:rsidRPr="00F52AD0" w:rsidRDefault="00631D6E" w:rsidP="00F52AD0">
                    <w:pPr>
                      <w:spacing w:after="0" w:line="240" w:lineRule="auto"/>
                      <w:jc w:val="center"/>
                      <w:rPr>
                        <w:rFonts w:ascii="Times New Roman" w:hAnsi="Times New Roman"/>
                        <w:sz w:val="16"/>
                        <w:szCs w:val="14"/>
                      </w:rPr>
                    </w:pPr>
                    <w:r w:rsidRPr="00F52AD0">
                      <w:rPr>
                        <w:rFonts w:ascii="Times New Roman" w:hAnsi="Times New Roman"/>
                        <w:sz w:val="16"/>
                        <w:szCs w:val="14"/>
                      </w:rPr>
                      <w:t>Підвищення</w:t>
                    </w:r>
                  </w:p>
                  <w:p w:rsidR="00631D6E" w:rsidRPr="00F52AD0" w:rsidRDefault="00631D6E" w:rsidP="00F52AD0">
                    <w:pPr>
                      <w:spacing w:after="0" w:line="240" w:lineRule="auto"/>
                      <w:jc w:val="center"/>
                      <w:rPr>
                        <w:rFonts w:ascii="Times New Roman" w:hAnsi="Times New Roman"/>
                        <w:sz w:val="16"/>
                        <w:szCs w:val="14"/>
                      </w:rPr>
                    </w:pPr>
                    <w:r w:rsidRPr="00F52AD0">
                      <w:rPr>
                        <w:rFonts w:ascii="Times New Roman" w:hAnsi="Times New Roman"/>
                        <w:sz w:val="16"/>
                        <w:szCs w:val="14"/>
                      </w:rPr>
                      <w:t>економічної стійкості</w:t>
                    </w:r>
                  </w:p>
                  <w:p w:rsidR="00631D6E" w:rsidRPr="00F52AD0" w:rsidRDefault="00631D6E" w:rsidP="00F52AD0">
                    <w:pPr>
                      <w:spacing w:after="0" w:line="240" w:lineRule="auto"/>
                      <w:jc w:val="center"/>
                      <w:rPr>
                        <w:rFonts w:ascii="Times New Roman" w:hAnsi="Times New Roman"/>
                        <w:sz w:val="16"/>
                        <w:szCs w:val="14"/>
                        <w:lang w:val="en-US"/>
                      </w:rPr>
                    </w:pPr>
                    <w:r w:rsidRPr="00F52AD0">
                      <w:rPr>
                        <w:rFonts w:ascii="Times New Roman" w:hAnsi="Times New Roman"/>
                        <w:sz w:val="16"/>
                        <w:szCs w:val="14"/>
                      </w:rPr>
                      <w:t>суб’єктів господарювання</w:t>
                    </w:r>
                  </w:p>
                </w:txbxContent>
              </v:textbox>
            </v:roundrect>
            <v:roundrect id="AutoShape 41" o:spid="_x0000_s1082" style="position:absolute;left:30956;top:75057;width:18186;height:616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wyqxQAAANsAAAAPAAAAZHJzL2Rvd25yZXYueG1sRI9Ba8JA&#10;FITvhf6H5RV6CXVjoEFSV6mCUPBS0x48PrLPbGj2bcxuNPrrXUHocZiZb5j5crStOFHvG8cKppMU&#10;BHHldMO1gt+fzdsMhA/IGlvHpOBCHpaL56c5FtqdeUenMtQiQtgXqMCE0BVS+sqQRT9xHXH0Dq63&#10;GKLsa6l7PEe4bWWWprm02HBcMNjR2lD1Vw5WwXAc6JJcs/X1ff+9zdvD6jhNdkq9voyfHyACjeE/&#10;/Gh/aQVZDvcv8QfIxQ0AAP//AwBQSwECLQAUAAYACAAAACEA2+H2y+4AAACFAQAAEwAAAAAAAAAA&#10;AAAAAAAAAAAAW0NvbnRlbnRfVHlwZXNdLnhtbFBLAQItABQABgAIAAAAIQBa9CxbvwAAABUBAAAL&#10;AAAAAAAAAAAAAAAAAB8BAABfcmVscy8ucmVsc1BLAQItABQABgAIAAAAIQBbhwyqxQAAANsAAAAP&#10;AAAAAAAAAAAAAAAAAAcCAABkcnMvZG93bnJldi54bWxQSwUGAAAAAAMAAwC3AAAA+QIAAAAA&#10;" filled="f" strokeweight=".5pt">
              <v:path arrowok="t"/>
              <v:textbox inset="0,.3mm,0,.3mm">
                <w:txbxContent>
                  <w:p w:rsidR="00631D6E" w:rsidRPr="00AD6D3C" w:rsidRDefault="00631D6E" w:rsidP="00AD6D3C">
                    <w:pPr>
                      <w:spacing w:after="0" w:line="240" w:lineRule="auto"/>
                      <w:jc w:val="center"/>
                      <w:rPr>
                        <w:rFonts w:ascii="Times New Roman" w:hAnsi="Times New Roman"/>
                        <w:sz w:val="18"/>
                        <w:szCs w:val="16"/>
                      </w:rPr>
                    </w:pPr>
                    <w:r w:rsidRPr="00AD6D3C">
                      <w:rPr>
                        <w:rFonts w:ascii="Times New Roman" w:hAnsi="Times New Roman"/>
                        <w:sz w:val="18"/>
                        <w:szCs w:val="16"/>
                      </w:rPr>
                      <w:t>Підвищення</w:t>
                    </w:r>
                    <w:r w:rsidR="002E53A6">
                      <w:rPr>
                        <w:rFonts w:ascii="Times New Roman" w:hAnsi="Times New Roman"/>
                        <w:sz w:val="18"/>
                        <w:szCs w:val="16"/>
                      </w:rPr>
                      <w:t xml:space="preserve"> </w:t>
                    </w:r>
                    <w:r w:rsidRPr="00AD6D3C">
                      <w:rPr>
                        <w:rFonts w:ascii="Times New Roman" w:hAnsi="Times New Roman"/>
                        <w:sz w:val="18"/>
                        <w:szCs w:val="16"/>
                      </w:rPr>
                      <w:t>спроможності мережі</w:t>
                    </w:r>
                    <w:r w:rsidR="002E53A6">
                      <w:rPr>
                        <w:rFonts w:ascii="Times New Roman" w:hAnsi="Times New Roman"/>
                        <w:sz w:val="18"/>
                        <w:szCs w:val="16"/>
                      </w:rPr>
                      <w:t xml:space="preserve"> </w:t>
                    </w:r>
                    <w:r w:rsidRPr="00AD6D3C">
                      <w:rPr>
                        <w:rFonts w:ascii="Times New Roman" w:hAnsi="Times New Roman"/>
                        <w:sz w:val="18"/>
                        <w:szCs w:val="16"/>
                      </w:rPr>
                      <w:t>закладів</w:t>
                    </w:r>
                    <w:r w:rsidR="002E53A6">
                      <w:rPr>
                        <w:rFonts w:ascii="Times New Roman" w:hAnsi="Times New Roman"/>
                        <w:sz w:val="18"/>
                        <w:szCs w:val="16"/>
                      </w:rPr>
                      <w:t xml:space="preserve"> </w:t>
                    </w:r>
                    <w:r w:rsidRPr="00AD6D3C">
                      <w:rPr>
                        <w:rFonts w:ascii="Times New Roman" w:hAnsi="Times New Roman"/>
                        <w:sz w:val="18"/>
                        <w:szCs w:val="16"/>
                      </w:rPr>
                      <w:t>охорони</w:t>
                    </w:r>
                    <w:r w:rsidR="002E53A6">
                      <w:rPr>
                        <w:rFonts w:ascii="Times New Roman" w:hAnsi="Times New Roman"/>
                        <w:sz w:val="18"/>
                        <w:szCs w:val="16"/>
                      </w:rPr>
                      <w:t xml:space="preserve"> </w:t>
                    </w:r>
                    <w:r w:rsidRPr="00AD6D3C">
                      <w:rPr>
                        <w:rFonts w:ascii="Times New Roman" w:hAnsi="Times New Roman"/>
                        <w:sz w:val="18"/>
                        <w:szCs w:val="16"/>
                      </w:rPr>
                      <w:t>здоров'я для надання</w:t>
                    </w:r>
                    <w:r w:rsidR="002E53A6">
                      <w:rPr>
                        <w:rFonts w:ascii="Times New Roman" w:hAnsi="Times New Roman"/>
                        <w:sz w:val="18"/>
                        <w:szCs w:val="16"/>
                      </w:rPr>
                      <w:t xml:space="preserve"> </w:t>
                    </w:r>
                    <w:r w:rsidRPr="00AD6D3C">
                      <w:rPr>
                        <w:rFonts w:ascii="Times New Roman" w:hAnsi="Times New Roman"/>
                        <w:sz w:val="18"/>
                        <w:szCs w:val="16"/>
                      </w:rPr>
                      <w:t>якісних та доступних</w:t>
                    </w:r>
                  </w:p>
                  <w:p w:rsidR="00631D6E" w:rsidRPr="00B10E75" w:rsidRDefault="00631D6E" w:rsidP="00AD6D3C">
                    <w:pPr>
                      <w:spacing w:after="0" w:line="240" w:lineRule="auto"/>
                      <w:jc w:val="center"/>
                      <w:rPr>
                        <w:rFonts w:ascii="Times New Roman" w:hAnsi="Times New Roman"/>
                        <w:sz w:val="18"/>
                        <w:szCs w:val="16"/>
                      </w:rPr>
                    </w:pPr>
                    <w:r w:rsidRPr="00AD6D3C">
                      <w:rPr>
                        <w:rFonts w:ascii="Times New Roman" w:hAnsi="Times New Roman"/>
                        <w:sz w:val="18"/>
                        <w:szCs w:val="16"/>
                      </w:rPr>
                      <w:t>медичних послуг</w:t>
                    </w:r>
                  </w:p>
                </w:txbxContent>
              </v:textbox>
            </v:roundrect>
            <v:roundrect id="AutoShape 41" o:spid="_x0000_s1083" style="position:absolute;left:31242;top:56864;width:18186;height:313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auewgAAANsAAAAPAAAAZHJzL2Rvd25yZXYueG1sRE/LisIw&#10;FN0L/kO4A7ORMVVRpNMoKggDbsbqwuWluX0wzU1tUq1+/WQhuDycd7LuTS1u1LrKsoLJOAJBnFld&#10;caHgfNp/LUE4j6yxtkwKHuRgvRoOEoy1vfORbqkvRAhhF6OC0vsmltJlJRl0Y9sQBy63rUEfYFtI&#10;3eI9hJtaTqNoIQ1WHBpKbGhXUvaXdkZBd+3oMXpOd8/55fewqPPtdTI6KvX50W++QXjq/Vv8cv9o&#10;BbMwNnwJP0Cu/gEAAP//AwBQSwECLQAUAAYACAAAACEA2+H2y+4AAACFAQAAEwAAAAAAAAAAAAAA&#10;AAAAAAAAW0NvbnRlbnRfVHlwZXNdLnhtbFBLAQItABQABgAIAAAAIQBa9CxbvwAAABUBAAALAAAA&#10;AAAAAAAAAAAAAB8BAABfcmVscy8ucmVsc1BLAQItABQABgAIAAAAIQDAjauewgAAANsAAAAPAAAA&#10;AAAAAAAAAAAAAAcCAABkcnMvZG93bnJldi54bWxQSwUGAAAAAAMAAwC3AAAA9gIAAAAA&#10;" filled="f" strokeweight=".5pt">
              <v:path arrowok="t"/>
              <v:textbox inset="0,.3mm,0,.3mm">
                <w:txbxContent>
                  <w:p w:rsidR="00631D6E" w:rsidRPr="001B397F" w:rsidRDefault="00631D6E" w:rsidP="00B7510B">
                    <w:pPr>
                      <w:spacing w:after="0" w:line="240" w:lineRule="auto"/>
                      <w:jc w:val="center"/>
                      <w:rPr>
                        <w:rFonts w:ascii="Times New Roman" w:hAnsi="Times New Roman"/>
                        <w:sz w:val="18"/>
                        <w:szCs w:val="16"/>
                      </w:rPr>
                    </w:pPr>
                    <w:r w:rsidRPr="001B397F">
                      <w:rPr>
                        <w:rFonts w:ascii="Times New Roman" w:hAnsi="Times New Roman"/>
                        <w:sz w:val="18"/>
                        <w:szCs w:val="16"/>
                      </w:rPr>
                      <w:t>Підвищення</w:t>
                    </w:r>
                    <w:r w:rsidR="001B397F">
                      <w:rPr>
                        <w:rFonts w:ascii="Times New Roman" w:hAnsi="Times New Roman"/>
                        <w:sz w:val="18"/>
                        <w:szCs w:val="16"/>
                      </w:rPr>
                      <w:t xml:space="preserve"> </w:t>
                    </w:r>
                    <w:r w:rsidRPr="001B397F">
                      <w:rPr>
                        <w:rFonts w:ascii="Times New Roman" w:hAnsi="Times New Roman"/>
                        <w:sz w:val="18"/>
                        <w:szCs w:val="16"/>
                      </w:rPr>
                      <w:t>рівня</w:t>
                    </w:r>
                  </w:p>
                  <w:p w:rsidR="00631D6E" w:rsidRPr="001B397F" w:rsidRDefault="00631D6E" w:rsidP="00B7510B">
                    <w:pPr>
                      <w:spacing w:after="0" w:line="240" w:lineRule="auto"/>
                      <w:jc w:val="center"/>
                      <w:rPr>
                        <w:rFonts w:ascii="Times New Roman" w:hAnsi="Times New Roman"/>
                        <w:sz w:val="18"/>
                        <w:szCs w:val="16"/>
                      </w:rPr>
                    </w:pPr>
                    <w:r w:rsidRPr="001B397F">
                      <w:rPr>
                        <w:rFonts w:ascii="Times New Roman" w:hAnsi="Times New Roman"/>
                        <w:sz w:val="18"/>
                        <w:szCs w:val="16"/>
                      </w:rPr>
                      <w:t>екологічної</w:t>
                    </w:r>
                    <w:r w:rsidR="001B397F">
                      <w:rPr>
                        <w:rFonts w:ascii="Times New Roman" w:hAnsi="Times New Roman"/>
                        <w:sz w:val="18"/>
                        <w:szCs w:val="16"/>
                      </w:rPr>
                      <w:t xml:space="preserve"> </w:t>
                    </w:r>
                    <w:r w:rsidRPr="001B397F">
                      <w:rPr>
                        <w:rFonts w:ascii="Times New Roman" w:hAnsi="Times New Roman"/>
                        <w:sz w:val="18"/>
                        <w:szCs w:val="16"/>
                      </w:rPr>
                      <w:t>безпеки</w:t>
                    </w:r>
                  </w:p>
                  <w:p w:rsidR="00631D6E" w:rsidRPr="009802D9" w:rsidRDefault="00631D6E" w:rsidP="00B7510B">
                    <w:pPr>
                      <w:spacing w:after="0" w:line="240" w:lineRule="auto"/>
                      <w:jc w:val="center"/>
                      <w:rPr>
                        <w:rFonts w:ascii="Times New Roman" w:hAnsi="Times New Roman"/>
                        <w:sz w:val="18"/>
                        <w:szCs w:val="16"/>
                        <w:lang w:val="ru-RU"/>
                      </w:rPr>
                    </w:pPr>
                    <w:r w:rsidRPr="001B397F">
                      <w:rPr>
                        <w:rFonts w:ascii="Times New Roman" w:hAnsi="Times New Roman"/>
                        <w:sz w:val="18"/>
                        <w:szCs w:val="16"/>
                      </w:rPr>
                      <w:t>регіону</w:t>
                    </w:r>
                  </w:p>
                </w:txbxContent>
              </v:textbox>
            </v:roundrect>
            <v:roundrect id="AutoShape 41" o:spid="_x0000_s1084" style="position:absolute;left:31432;top:46958;width:18186;height:4612;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GgxgAAANsAAAAPAAAAZHJzL2Rvd25yZXYueG1sRI9Pa8JA&#10;FMTvgt9heYVeRDcKCZK6Sg0UCr3UPwePj+wzCc2+jdlNjPn03ULB4zAzv2E2u8HUoqfWVZYVLBcR&#10;COLc6ooLBefTx3wNwnlkjbVlUvAgB7vtdLLBVNs7H6g/+kIECLsUFZTeN6mULi/JoFvYhjh4V9sa&#10;9EG2hdQt3gPc1HIVRYk0WHFYKLGhrKT859gZBd2to8dsXGVjfPn+Surr/racHZR6fRne30B4Gvwz&#10;/N/+1AriGP6+hB8gt78AAAD//wMAUEsBAi0AFAAGAAgAAAAhANvh9svuAAAAhQEAABMAAAAAAAAA&#10;AAAAAAAAAAAAAFtDb250ZW50X1R5cGVzXS54bWxQSwECLQAUAAYACAAAACEAWvQsW78AAAAVAQAA&#10;CwAAAAAAAAAAAAAAAAAfAQAAX3JlbHMvLnJlbHNQSwECLQAUAAYACAAAACEA81PhoMYAAADbAAAA&#10;DwAAAAAAAAAAAAAAAAAHAgAAZHJzL2Rvd25yZXYueG1sUEsFBgAAAAADAAMAtwAAAPoCAAAAAA==&#10;" filled="f" strokeweight=".5pt">
              <v:path arrowok="t"/>
              <v:textbox inset="0,.3mm,0,.3mm">
                <w:txbxContent>
                  <w:p w:rsidR="00631D6E" w:rsidRPr="005D724C" w:rsidRDefault="00631D6E" w:rsidP="00AD6D3C">
                    <w:pPr>
                      <w:spacing w:after="0" w:line="240" w:lineRule="auto"/>
                      <w:jc w:val="center"/>
                      <w:rPr>
                        <w:rFonts w:ascii="Times New Roman" w:hAnsi="Times New Roman"/>
                        <w:sz w:val="18"/>
                        <w:szCs w:val="16"/>
                      </w:rPr>
                    </w:pPr>
                    <w:r w:rsidRPr="005D724C">
                      <w:rPr>
                        <w:rFonts w:ascii="Times New Roman" w:hAnsi="Times New Roman"/>
                        <w:sz w:val="18"/>
                        <w:szCs w:val="16"/>
                      </w:rPr>
                      <w:t>Безпека</w:t>
                    </w:r>
                    <w:r w:rsidR="005D724C">
                      <w:rPr>
                        <w:rFonts w:ascii="Times New Roman" w:hAnsi="Times New Roman"/>
                        <w:sz w:val="18"/>
                        <w:szCs w:val="16"/>
                      </w:rPr>
                      <w:t xml:space="preserve"> </w:t>
                    </w:r>
                    <w:r w:rsidRPr="005D724C">
                      <w:rPr>
                        <w:rFonts w:ascii="Times New Roman" w:hAnsi="Times New Roman"/>
                        <w:sz w:val="18"/>
                        <w:szCs w:val="16"/>
                      </w:rPr>
                      <w:t>населення</w:t>
                    </w:r>
                    <w:r w:rsidR="005D724C">
                      <w:rPr>
                        <w:rFonts w:ascii="Times New Roman" w:hAnsi="Times New Roman"/>
                        <w:sz w:val="18"/>
                        <w:szCs w:val="16"/>
                      </w:rPr>
                      <w:t xml:space="preserve"> </w:t>
                    </w:r>
                    <w:r w:rsidRPr="005D724C">
                      <w:rPr>
                        <w:rFonts w:ascii="Times New Roman" w:hAnsi="Times New Roman"/>
                        <w:sz w:val="18"/>
                        <w:szCs w:val="16"/>
                      </w:rPr>
                      <w:t>та територій,запобігання</w:t>
                    </w:r>
                    <w:r w:rsidR="005D724C">
                      <w:rPr>
                        <w:rFonts w:ascii="Times New Roman" w:hAnsi="Times New Roman"/>
                        <w:sz w:val="18"/>
                        <w:szCs w:val="16"/>
                      </w:rPr>
                      <w:t xml:space="preserve"> </w:t>
                    </w:r>
                    <w:r w:rsidRPr="005D724C">
                      <w:rPr>
                        <w:rFonts w:ascii="Times New Roman" w:hAnsi="Times New Roman"/>
                        <w:sz w:val="18"/>
                        <w:szCs w:val="16"/>
                      </w:rPr>
                      <w:t>виникнення</w:t>
                    </w:r>
                  </w:p>
                  <w:p w:rsidR="00631D6E" w:rsidRPr="005D724C" w:rsidRDefault="00631D6E" w:rsidP="00B7510B">
                    <w:pPr>
                      <w:spacing w:after="0" w:line="240" w:lineRule="auto"/>
                      <w:jc w:val="center"/>
                      <w:rPr>
                        <w:rFonts w:ascii="Times New Roman" w:hAnsi="Times New Roman"/>
                        <w:sz w:val="18"/>
                        <w:szCs w:val="16"/>
                      </w:rPr>
                    </w:pPr>
                    <w:r w:rsidRPr="005D724C">
                      <w:rPr>
                        <w:rFonts w:ascii="Times New Roman" w:hAnsi="Times New Roman"/>
                        <w:sz w:val="18"/>
                        <w:szCs w:val="16"/>
                      </w:rPr>
                      <w:t>надзвичайних</w:t>
                    </w:r>
                    <w:r w:rsidR="005D724C">
                      <w:rPr>
                        <w:rFonts w:ascii="Times New Roman" w:hAnsi="Times New Roman"/>
                        <w:sz w:val="18"/>
                        <w:szCs w:val="16"/>
                      </w:rPr>
                      <w:t xml:space="preserve"> </w:t>
                    </w:r>
                    <w:r w:rsidRPr="005D724C">
                      <w:rPr>
                        <w:rFonts w:ascii="Times New Roman" w:hAnsi="Times New Roman"/>
                        <w:sz w:val="18"/>
                        <w:szCs w:val="16"/>
                      </w:rPr>
                      <w:t>ситуацій</w:t>
                    </w:r>
                  </w:p>
                </w:txbxContent>
              </v:textbox>
            </v:roundrect>
            <v:line id="Пряма сполучна лінія 38" o:spid="_x0000_s1085" style="position:absolute;visibility:visible" from="24479,5143" to="31635,18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2xmwgAAANsAAAAPAAAAZHJzL2Rvd25yZXYueG1sRI/NisJA&#10;EITvgu8wtOBNJwq6S3QSRBR1L8tGH6DJdH400xMyo8a3dxYW9lhU11dd67Q3jXhQ52rLCmbTCARx&#10;bnXNpYLLeT/5BOE8ssbGMil4kYM0GQ7WGGv75B96ZL4UAcIuRgWV920spcsrMuimtiUOXmE7gz7I&#10;rpS6w2eAm0bOo2gpDdYcGipsaVtRfsvuJrxx2PF3vbicNLaFyb72102xOys1HvWbFQhPvf8//ksf&#10;tYLFB/xuCQCQyRsAAP//AwBQSwECLQAUAAYACAAAACEA2+H2y+4AAACFAQAAEwAAAAAAAAAAAAAA&#10;AAAAAAAAW0NvbnRlbnRfVHlwZXNdLnhtbFBLAQItABQABgAIAAAAIQBa9CxbvwAAABUBAAALAAAA&#10;AAAAAAAAAAAAAB8BAABfcmVscy8ucmVsc1BLAQItABQABgAIAAAAIQARH2xmwgAAANsAAAAPAAAA&#10;AAAAAAAAAAAAAAcCAABkcnMvZG93bnJldi54bWxQSwUGAAAAAAMAAwC3AAAA9gIAAAAA&#10;" strokecolor="#4f81bd [3204]"/>
            <v:line id="Пряма сполучна лінія 37" o:spid="_x0000_s1086" style="position:absolute;visibility:visible" from="24955,44481" to="31418,59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b0vxAAAANwAAAAPAAAAZHJzL2Rvd25yZXYueG1sRI/NasMw&#10;EITvhb6D2EJujdxiktSNEpxCoNf8UHJcrLXl1loZSYmdt68CgRyHmfmGWa5H24kL+dA6VvA2zUAQ&#10;V0633Cg4HravCxAhImvsHJOCKwVYr56fllhoN/COLvvYiAThUKACE2NfSBkqQxbD1PXEyaudtxiT&#10;9I3UHocEt518z7KZtNhyWjDY05eh6m9/tgpOP7VvN7w9Db+mLsvxnOebea7U5GUsP0FEGuMjfG9/&#10;awWLjznczqQjIFf/AAAA//8DAFBLAQItABQABgAIAAAAIQDb4fbL7gAAAIUBAAATAAAAAAAAAAAA&#10;AAAAAAAAAABbQ29udGVudF9UeXBlc10ueG1sUEsBAi0AFAAGAAgAAAAhAFr0LFu/AAAAFQEAAAsA&#10;AAAAAAAAAAAAAAAAHwEAAF9yZWxzLy5yZWxzUEsBAi0AFAAGAAgAAAAhAEq5vS/EAAAA3AAAAA8A&#10;AAAAAAAAAAAAAAAABwIAAGRycy9kb3ducmV2LnhtbFBLBQYAAAAAAwADALcAAAD4AgAAAAA=&#10;" strokecolor="#bc4542 [3045]"/>
            <v:line id="Пряма сполучна лінія 37" o:spid="_x0000_s1087" style="position:absolute;visibility:visible" from="24765,51720" to="31384,58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ildwAAAANwAAAAPAAAAZHJzL2Rvd25yZXYueG1sRE/Pa8Iw&#10;FL4P9j+EN/A2U0eZ2hmlDoRdpyIeH81r09m8lCTa+t8vB8Hjx/d7tRltJ27kQ+tYwWyagSCunG65&#10;UXA87N4XIEJE1tg5JgV3CrBZv76ssNBu4F+67WMjUgiHAhWYGPtCylAZshimridOXO28xZigb6T2&#10;OKRw28mPLPuUFltODQZ7+jZUXfZXq+B8qn275d15+DN1WY7XPN/Oc6Umb2P5BSLSGJ/ih/tHK1gs&#10;09p0Jh0Buf4HAAD//wMAUEsBAi0AFAAGAAgAAAAhANvh9svuAAAAhQEAABMAAAAAAAAAAAAAAAAA&#10;AAAAAFtDb250ZW50X1R5cGVzXS54bWxQSwECLQAUAAYACAAAACEAWvQsW78AAAAVAQAACwAAAAAA&#10;AAAAAAAAAAAfAQAAX3JlbHMvLnJlbHNQSwECLQAUAAYACAAAACEAOyYpXcAAAADcAAAADwAAAAAA&#10;AAAAAAAAAAAHAgAAZHJzL2Rvd25yZXYueG1sUEsFBgAAAAADAAMAtwAAAPQCAAAAAA==&#10;" strokecolor="#bc4542 [3045]"/>
            <v:line id="Пряма сполучна лінія 11" o:spid="_x0000_s1088" style="position:absolute;visibility:visible" from="24955,59912" to="31237,72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3XfwwAAANwAAAAPAAAAZHJzL2Rvd25yZXYueG1sRI/NasMw&#10;EITvgb6D2EJuidwciu1GCSFQaG/NX8+LtLacWCtjKbHz9lGhkOMwM98wy/XoWnGjPjSeFbzNMxDE&#10;2puGawXHw+csBxEissHWMym4U4D16mWyxNL4gXd028daJAiHEhXYGLtSyqAtOQxz3xEnr/K9w5hk&#10;X0vT45DgrpWLLHuXDhtOCxY72lrSl/3VKTjl1t3PFHbD9btaVL/HUOgfrdT0ddx8gIg0xmf4v/1l&#10;FORFAX9n0hGQqwcAAAD//wMAUEsBAi0AFAAGAAgAAAAhANvh9svuAAAAhQEAABMAAAAAAAAAAAAA&#10;AAAAAAAAAFtDb250ZW50X1R5cGVzXS54bWxQSwECLQAUAAYACAAAACEAWvQsW78AAAAVAQAACwAA&#10;AAAAAAAAAAAAAAAfAQAAX3JlbHMvLnJlbHNQSwECLQAUAAYACAAAACEA1LN138MAAADcAAAADwAA&#10;AAAAAAAAAAAAAAAHAgAAZHJzL2Rvd25yZXYueG1sUEsFBgAAAAADAAMAtwAAAPcCAAAAAA==&#10;" strokecolor="#f79646 [3209]"/>
            <v:line id="Пряма сполучна лінія 11" o:spid="_x0000_s1089" style="position:absolute;flip:y;visibility:visible" from="24765,66770" to="31134,75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uDwgAAANwAAAAPAAAAZHJzL2Rvd25yZXYueG1sRE/Pa8Iw&#10;FL4P/B/CG3gpNpmMMjujOEHxtrXz4PHRvLVlzUtpomb//XIY7Pjx/V5vox3EjSbfO9bwlCsQxI0z&#10;Pbcazp+HxQsIH5ANDo5Jww952G5mD2ssjbtzRbc6tCKFsC9RQxfCWErpm44s+tyNxIn7cpPFkODU&#10;SjPhPYXbQS6VKqTFnlNDhyPtO2q+66vV8Ly0pOL4caqOl2PMquztfSii1vPHuHsFESiGf/Gf+2Q0&#10;rFSan86kIyA3vwAAAP//AwBQSwECLQAUAAYACAAAACEA2+H2y+4AAACFAQAAEwAAAAAAAAAAAAAA&#10;AAAAAAAAW0NvbnRlbnRfVHlwZXNdLnhtbFBLAQItABQABgAIAAAAIQBa9CxbvwAAABUBAAALAAAA&#10;AAAAAAAAAAAAAB8BAABfcmVscy8ucmVsc1BLAQItABQABgAIAAAAIQCBsAuDwgAAANwAAAAPAAAA&#10;AAAAAAAAAAAAAAcCAABkcnMvZG93bnJldi54bWxQSwUGAAAAAAMAAwC3AAAA9gIAAAAA&#10;" strokecolor="#f79646 [3209]"/>
            <w10:wrap anchorx="margin"/>
          </v:group>
        </w:pict>
      </w:r>
    </w:p>
    <w:p w:rsidR="00E82390" w:rsidRPr="00631D6E" w:rsidRDefault="00E82390">
      <w:pPr>
        <w:rPr>
          <w:lang w:eastAsia="en-US"/>
        </w:rPr>
      </w:pPr>
    </w:p>
    <w:p w:rsidR="00542B90" w:rsidRPr="00631D6E" w:rsidRDefault="00542B90">
      <w:pPr>
        <w:rPr>
          <w:lang w:eastAsia="en-US"/>
        </w:rPr>
      </w:pPr>
      <w:r w:rsidRPr="00631D6E">
        <w:rPr>
          <w:lang w:eastAsia="en-US"/>
        </w:rPr>
        <w:br w:type="page"/>
      </w:r>
      <w:bookmarkStart w:id="14" w:name="_GoBack"/>
      <w:bookmarkEnd w:id="14"/>
    </w:p>
    <w:p w:rsidR="001001A8" w:rsidRPr="00631D6E" w:rsidRDefault="001001A8" w:rsidP="00BD2444">
      <w:pPr>
        <w:pStyle w:val="1"/>
        <w:spacing w:before="20" w:after="40" w:line="264" w:lineRule="auto"/>
        <w:jc w:val="center"/>
        <w:rPr>
          <w:rFonts w:ascii="Times New Roman" w:hAnsi="Times New Roman"/>
          <w:color w:val="332741"/>
          <w:sz w:val="28"/>
          <w:lang w:val="uk-UA"/>
        </w:rPr>
      </w:pPr>
      <w:bookmarkStart w:id="15" w:name="_ДЖЕРЕЛА_ФІНАНСУВАННЯ_ЗАВДАНЬ"/>
      <w:bookmarkEnd w:id="15"/>
      <w:r w:rsidRPr="00631D6E">
        <w:rPr>
          <w:rFonts w:ascii="Times New Roman" w:hAnsi="Times New Roman"/>
          <w:color w:val="332741"/>
          <w:sz w:val="28"/>
          <w:lang w:val="uk-UA"/>
        </w:rPr>
        <w:lastRenderedPageBreak/>
        <w:t>ДЖЕРЕЛА ФІНАНСУВАННЯ ЗАВДАНЬ</w:t>
      </w:r>
    </w:p>
    <w:p w:rsidR="001001A8" w:rsidRPr="00631D6E" w:rsidRDefault="001001A8" w:rsidP="00BD2444">
      <w:pPr>
        <w:spacing w:before="20" w:after="40" w:line="264" w:lineRule="auto"/>
        <w:jc w:val="both"/>
        <w:rPr>
          <w:rFonts w:ascii="Times New Roman" w:hAnsi="Times New Roman" w:cs="Times New Roman"/>
          <w:sz w:val="28"/>
          <w:szCs w:val="28"/>
        </w:rPr>
      </w:pPr>
    </w:p>
    <w:p w:rsidR="001001A8" w:rsidRPr="00631D6E" w:rsidRDefault="001001A8"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Основні джерела фінансування передбачених стратегією заходів –</w:t>
      </w:r>
      <w:r w:rsidR="00631D6E">
        <w:rPr>
          <w:rFonts w:ascii="Times New Roman" w:hAnsi="Times New Roman" w:cs="Times New Roman"/>
          <w:sz w:val="28"/>
          <w:szCs w:val="28"/>
        </w:rPr>
        <w:t xml:space="preserve"> </w:t>
      </w:r>
      <w:r w:rsidRPr="00631D6E">
        <w:rPr>
          <w:rFonts w:ascii="Times New Roman" w:hAnsi="Times New Roman" w:cs="Times New Roman"/>
          <w:sz w:val="28"/>
          <w:szCs w:val="28"/>
        </w:rPr>
        <w:t>це бюджет</w:t>
      </w:r>
      <w:r w:rsidR="00631D6E">
        <w:rPr>
          <w:rFonts w:ascii="Times New Roman" w:hAnsi="Times New Roman" w:cs="Times New Roman"/>
          <w:sz w:val="28"/>
          <w:szCs w:val="28"/>
        </w:rPr>
        <w:t xml:space="preserve"> </w:t>
      </w:r>
      <w:r w:rsidRPr="00631D6E">
        <w:rPr>
          <w:rFonts w:ascii="Times New Roman" w:hAnsi="Times New Roman" w:cs="Times New Roman"/>
          <w:sz w:val="28"/>
          <w:szCs w:val="28"/>
        </w:rPr>
        <w:t>громади та зовнішні джерела (зокрема, субвенції, дотації, ґранти, позики, кредити). Джерелами отримання коштів на фінансування запланованих заходів можуть бути державні цільові програми, спрямовані на реалізацію проектів регіонального і</w:t>
      </w:r>
      <w:r w:rsidR="00631D6E">
        <w:rPr>
          <w:rFonts w:ascii="Times New Roman" w:hAnsi="Times New Roman" w:cs="Times New Roman"/>
          <w:sz w:val="28"/>
          <w:szCs w:val="28"/>
        </w:rPr>
        <w:t xml:space="preserve"> </w:t>
      </w:r>
      <w:r w:rsidRPr="00631D6E">
        <w:rPr>
          <w:rFonts w:ascii="Times New Roman" w:hAnsi="Times New Roman" w:cs="Times New Roman"/>
          <w:sz w:val="28"/>
          <w:szCs w:val="28"/>
        </w:rPr>
        <w:t xml:space="preserve">місцевого розвитку, які реалізують міністерства, регіональні та національні установи (таблиця </w:t>
      </w:r>
      <w:r w:rsidR="00D92BD3" w:rsidRPr="00631D6E">
        <w:rPr>
          <w:rFonts w:ascii="Times New Roman" w:hAnsi="Times New Roman" w:cs="Times New Roman"/>
          <w:sz w:val="28"/>
          <w:szCs w:val="28"/>
        </w:rPr>
        <w:t>11</w:t>
      </w:r>
      <w:r w:rsidRPr="00631D6E">
        <w:rPr>
          <w:rFonts w:ascii="Times New Roman" w:hAnsi="Times New Roman" w:cs="Times New Roman"/>
          <w:sz w:val="28"/>
          <w:szCs w:val="28"/>
        </w:rPr>
        <w:t xml:space="preserve">), а також проекти, що фінансуються міжнародними фондами та програмами (таблиця </w:t>
      </w:r>
      <w:r w:rsidR="00D92BD3" w:rsidRPr="00631D6E">
        <w:rPr>
          <w:rFonts w:ascii="Times New Roman" w:hAnsi="Times New Roman" w:cs="Times New Roman"/>
          <w:sz w:val="28"/>
          <w:szCs w:val="28"/>
        </w:rPr>
        <w:t>12</w:t>
      </w:r>
      <w:r w:rsidRPr="00631D6E">
        <w:rPr>
          <w:rFonts w:ascii="Times New Roman" w:hAnsi="Times New Roman" w:cs="Times New Roman"/>
          <w:sz w:val="28"/>
          <w:szCs w:val="28"/>
        </w:rPr>
        <w:t>).</w:t>
      </w:r>
    </w:p>
    <w:p w:rsidR="001001A8" w:rsidRPr="00631D6E" w:rsidRDefault="001001A8" w:rsidP="00BD2444">
      <w:pPr>
        <w:spacing w:before="20" w:after="40" w:line="264" w:lineRule="auto"/>
        <w:jc w:val="both"/>
        <w:rPr>
          <w:rFonts w:ascii="Times New Roman" w:hAnsi="Times New Roman" w:cs="Times New Roman"/>
          <w:sz w:val="28"/>
          <w:szCs w:val="28"/>
        </w:rPr>
      </w:pPr>
    </w:p>
    <w:p w:rsidR="001001A8" w:rsidRPr="00631D6E" w:rsidRDefault="001001A8" w:rsidP="00BD2444">
      <w:pPr>
        <w:spacing w:before="20" w:after="40" w:line="264" w:lineRule="auto"/>
        <w:jc w:val="both"/>
        <w:rPr>
          <w:rFonts w:ascii="Cambria" w:hAnsi="Cambria"/>
          <w:color w:val="332741"/>
          <w:sz w:val="24"/>
          <w:szCs w:val="24"/>
        </w:rPr>
      </w:pPr>
      <w:r w:rsidRPr="00631D6E">
        <w:rPr>
          <w:rFonts w:ascii="Cambria" w:hAnsi="Cambria"/>
          <w:color w:val="332741"/>
          <w:sz w:val="24"/>
          <w:szCs w:val="24"/>
          <w:u w:val="single"/>
        </w:rPr>
        <w:t xml:space="preserve">Таблиця </w:t>
      </w:r>
      <w:r w:rsidR="000C1B7E" w:rsidRPr="00631D6E">
        <w:rPr>
          <w:rFonts w:ascii="Cambria" w:hAnsi="Cambria"/>
          <w:color w:val="332741"/>
          <w:sz w:val="24"/>
          <w:szCs w:val="24"/>
          <w:u w:val="single"/>
        </w:rPr>
        <w:t>1</w:t>
      </w:r>
      <w:r w:rsidR="00D92BD3" w:rsidRPr="00631D6E">
        <w:rPr>
          <w:rFonts w:ascii="Cambria" w:hAnsi="Cambria"/>
          <w:color w:val="332741"/>
          <w:sz w:val="24"/>
          <w:szCs w:val="24"/>
          <w:u w:val="single"/>
        </w:rPr>
        <w:t>1</w:t>
      </w:r>
      <w:r w:rsidRPr="00631D6E">
        <w:rPr>
          <w:rFonts w:ascii="Cambria" w:hAnsi="Cambria"/>
          <w:color w:val="332741"/>
          <w:sz w:val="24"/>
          <w:szCs w:val="24"/>
        </w:rPr>
        <w:t>.Державні та регіональні цільові програми, які можуть стати потенційним джерелом фінансування окремих завдань Стратегії розвитку громади</w:t>
      </w:r>
    </w:p>
    <w:tbl>
      <w:tblPr>
        <w:tblStyle w:val="ac"/>
        <w:tblW w:w="9634" w:type="dxa"/>
        <w:tblLook w:val="04A0"/>
      </w:tblPr>
      <w:tblGrid>
        <w:gridCol w:w="3823"/>
        <w:gridCol w:w="5811"/>
      </w:tblGrid>
      <w:tr w:rsidR="002065D8" w:rsidRPr="00631D6E" w:rsidTr="006872D4">
        <w:tc>
          <w:tcPr>
            <w:tcW w:w="3823" w:type="dxa"/>
            <w:shd w:val="clear" w:color="auto" w:fill="1D712D"/>
            <w:vAlign w:val="center"/>
          </w:tcPr>
          <w:p w:rsidR="001001A8" w:rsidRPr="00631D6E" w:rsidRDefault="001001A8" w:rsidP="001001A8">
            <w:pPr>
              <w:spacing w:before="20" w:after="40"/>
              <w:jc w:val="center"/>
              <w:rPr>
                <w:rFonts w:ascii="Cambria" w:hAnsi="Cambria"/>
                <w:b/>
                <w:color w:val="FFFFFF" w:themeColor="background1"/>
                <w:sz w:val="24"/>
                <w:szCs w:val="24"/>
              </w:rPr>
            </w:pPr>
            <w:r w:rsidRPr="00631D6E">
              <w:rPr>
                <w:rFonts w:ascii="Cambria" w:hAnsi="Cambria"/>
                <w:b/>
                <w:color w:val="FFFFFF" w:themeColor="background1"/>
                <w:sz w:val="24"/>
                <w:szCs w:val="24"/>
              </w:rPr>
              <w:t>Назва цільової програми</w:t>
            </w:r>
          </w:p>
        </w:tc>
        <w:tc>
          <w:tcPr>
            <w:tcW w:w="5811" w:type="dxa"/>
            <w:shd w:val="clear" w:color="auto" w:fill="1D712D"/>
            <w:vAlign w:val="center"/>
          </w:tcPr>
          <w:p w:rsidR="001001A8" w:rsidRPr="00631D6E" w:rsidRDefault="001001A8" w:rsidP="001001A8">
            <w:pPr>
              <w:spacing w:before="20" w:after="40"/>
              <w:jc w:val="center"/>
              <w:rPr>
                <w:rFonts w:ascii="Cambria" w:hAnsi="Cambria"/>
                <w:b/>
                <w:color w:val="FFFFFF" w:themeColor="background1"/>
                <w:sz w:val="24"/>
                <w:szCs w:val="24"/>
              </w:rPr>
            </w:pPr>
            <w:r w:rsidRPr="00631D6E">
              <w:rPr>
                <w:rFonts w:ascii="Cambria" w:hAnsi="Cambria"/>
                <w:b/>
                <w:color w:val="FFFFFF" w:themeColor="background1"/>
                <w:sz w:val="24"/>
                <w:szCs w:val="24"/>
              </w:rPr>
              <w:t>Пріоритетні напрями і вибрані заходи в рамках програми</w:t>
            </w:r>
          </w:p>
        </w:tc>
      </w:tr>
      <w:tr w:rsidR="001001A8" w:rsidRPr="00631D6E" w:rsidTr="001001A8">
        <w:tc>
          <w:tcPr>
            <w:tcW w:w="3823" w:type="dxa"/>
          </w:tcPr>
          <w:p w:rsidR="001001A8" w:rsidRPr="00631D6E" w:rsidRDefault="001001A8" w:rsidP="001001A8">
            <w:pPr>
              <w:spacing w:before="20" w:after="40"/>
              <w:jc w:val="both"/>
              <w:rPr>
                <w:rFonts w:ascii="Cambria" w:hAnsi="Cambria"/>
              </w:rPr>
            </w:pPr>
            <w:r w:rsidRPr="00631D6E">
              <w:rPr>
                <w:rFonts w:ascii="Cambria" w:hAnsi="Cambria"/>
              </w:rPr>
              <w:t>Бюджетна програма «Державний фонд регіонального розвитку»</w:t>
            </w:r>
          </w:p>
          <w:p w:rsidR="001001A8" w:rsidRPr="00631D6E" w:rsidRDefault="00566BBF" w:rsidP="001001A8">
            <w:pPr>
              <w:spacing w:before="20" w:after="40"/>
              <w:jc w:val="both"/>
              <w:rPr>
                <w:rFonts w:ascii="Cambria" w:hAnsi="Cambria"/>
              </w:rPr>
            </w:pPr>
            <w:hyperlink r:id="rId32" w:history="1">
              <w:r w:rsidR="001001A8" w:rsidRPr="00631D6E">
                <w:rPr>
                  <w:rStyle w:val="a9"/>
                  <w:rFonts w:ascii="Cambria" w:hAnsi="Cambria"/>
                  <w:color w:val="536560"/>
                  <w:u w:val="none"/>
                </w:rPr>
                <w:t>https://new.dfrr.minregion.gov.ua/</w:t>
              </w:r>
            </w:hyperlink>
          </w:p>
        </w:tc>
        <w:tc>
          <w:tcPr>
            <w:tcW w:w="5811" w:type="dxa"/>
          </w:tcPr>
          <w:p w:rsidR="001001A8" w:rsidRPr="00631D6E" w:rsidRDefault="005D724C" w:rsidP="001001A8">
            <w:pPr>
              <w:spacing w:before="20" w:after="40"/>
              <w:rPr>
                <w:rFonts w:ascii="Cambria" w:hAnsi="Cambria"/>
              </w:rPr>
            </w:pPr>
            <w:r w:rsidRPr="00631D6E">
              <w:rPr>
                <w:rFonts w:ascii="Cambria" w:hAnsi="Cambria"/>
              </w:rPr>
              <w:t>Кошти державного фонду регіонального розвитку спрямовуються на виконання інвестиційних програм і проектів регіонального розвитку, що мають на меті розвиток регіонів і відповідають пріоритетам, визначен</w:t>
            </w:r>
            <w:r>
              <w:rPr>
                <w:rFonts w:ascii="Cambria" w:hAnsi="Cambria"/>
              </w:rPr>
              <w:t>и</w:t>
            </w:r>
            <w:r w:rsidRPr="00631D6E">
              <w:rPr>
                <w:rFonts w:ascii="Cambria" w:hAnsi="Cambria"/>
              </w:rPr>
              <w:t>м</w:t>
            </w:r>
            <w:r>
              <w:rPr>
                <w:rFonts w:ascii="Cambria" w:hAnsi="Cambria"/>
              </w:rPr>
              <w:t xml:space="preserve"> </w:t>
            </w:r>
            <w:r w:rsidRPr="00631D6E">
              <w:rPr>
                <w:rFonts w:ascii="Cambria" w:hAnsi="Cambria"/>
              </w:rPr>
              <w:t>у</w:t>
            </w:r>
            <w:r>
              <w:rPr>
                <w:rFonts w:ascii="Cambria" w:hAnsi="Cambria"/>
              </w:rPr>
              <w:t xml:space="preserve"> </w:t>
            </w:r>
            <w:r w:rsidRPr="00631D6E">
              <w:rPr>
                <w:rFonts w:ascii="Cambria" w:hAnsi="Cambria"/>
              </w:rPr>
              <w:t>Державній стратегії регіонального розвитку та відповідних регіональних стратегіях розвитку</w:t>
            </w:r>
          </w:p>
        </w:tc>
      </w:tr>
      <w:tr w:rsidR="001001A8" w:rsidRPr="00631D6E" w:rsidTr="001001A8">
        <w:tc>
          <w:tcPr>
            <w:tcW w:w="3823" w:type="dxa"/>
          </w:tcPr>
          <w:p w:rsidR="001001A8" w:rsidRPr="00631D6E" w:rsidRDefault="001001A8" w:rsidP="001001A8">
            <w:pPr>
              <w:spacing w:before="20" w:after="40"/>
              <w:rPr>
                <w:rFonts w:ascii="Cambria" w:hAnsi="Cambria"/>
              </w:rPr>
            </w:pPr>
            <w:r w:rsidRPr="00631D6E">
              <w:rPr>
                <w:rFonts w:ascii="Cambria" w:hAnsi="Cambria"/>
              </w:rPr>
              <w:t>Державний дорожній фонд</w:t>
            </w:r>
          </w:p>
        </w:tc>
        <w:tc>
          <w:tcPr>
            <w:tcW w:w="5811" w:type="dxa"/>
          </w:tcPr>
          <w:p w:rsidR="001001A8" w:rsidRPr="00631D6E" w:rsidRDefault="001001A8" w:rsidP="001001A8">
            <w:pPr>
              <w:spacing w:before="20" w:after="40"/>
              <w:rPr>
                <w:rFonts w:ascii="Cambria" w:hAnsi="Cambria"/>
              </w:rPr>
            </w:pPr>
            <w:r w:rsidRPr="00631D6E">
              <w:rPr>
                <w:rFonts w:ascii="Cambria" w:hAnsi="Cambria"/>
              </w:rPr>
              <w:t>Фінансове забезпечення будівництва, реконструкції, ремонту і утримання автомобільних доріг загального користування місцевого значення, вулиць і доріг комунальної власності у населених пунктах у вигляді субвенції з державного бюджету місцевим бюджетам.</w:t>
            </w:r>
          </w:p>
        </w:tc>
      </w:tr>
      <w:tr w:rsidR="001001A8" w:rsidRPr="00631D6E" w:rsidTr="001001A8">
        <w:tc>
          <w:tcPr>
            <w:tcW w:w="3823" w:type="dxa"/>
          </w:tcPr>
          <w:p w:rsidR="001001A8" w:rsidRPr="00631D6E" w:rsidRDefault="005D724C" w:rsidP="001001A8">
            <w:pPr>
              <w:spacing w:before="20" w:after="40"/>
              <w:rPr>
                <w:rFonts w:ascii="Cambria" w:hAnsi="Cambria"/>
              </w:rPr>
            </w:pPr>
            <w:r w:rsidRPr="00631D6E">
              <w:rPr>
                <w:rFonts w:ascii="Cambria" w:hAnsi="Cambria"/>
              </w:rPr>
              <w:t xml:space="preserve">Державна програма </w:t>
            </w:r>
            <w:r>
              <w:rPr>
                <w:rFonts w:ascii="Cambria" w:hAnsi="Cambria"/>
              </w:rPr>
              <w:t>"</w:t>
            </w:r>
            <w:r w:rsidRPr="00631D6E">
              <w:rPr>
                <w:rFonts w:ascii="Cambria" w:hAnsi="Cambria"/>
              </w:rPr>
              <w:t>Спроможна школа для кращих результатів</w:t>
            </w:r>
            <w:r>
              <w:rPr>
                <w:rFonts w:ascii="Cambria" w:hAnsi="Cambria"/>
              </w:rPr>
              <w:t>"</w:t>
            </w:r>
          </w:p>
          <w:p w:rsidR="001001A8" w:rsidRPr="00631D6E" w:rsidRDefault="001001A8" w:rsidP="001001A8">
            <w:pPr>
              <w:spacing w:before="20" w:after="40"/>
              <w:rPr>
                <w:rFonts w:ascii="Cambria" w:hAnsi="Cambria"/>
              </w:rPr>
            </w:pPr>
            <w:r w:rsidRPr="00631D6E">
              <w:rPr>
                <w:rFonts w:ascii="Cambria" w:hAnsi="Cambria"/>
              </w:rPr>
              <w:t>Розпорядник коштів програми – Міністерство освіти і науки України</w:t>
            </w:r>
          </w:p>
        </w:tc>
        <w:tc>
          <w:tcPr>
            <w:tcW w:w="5811" w:type="dxa"/>
          </w:tcPr>
          <w:p w:rsidR="001001A8" w:rsidRPr="00631D6E" w:rsidRDefault="001001A8" w:rsidP="001001A8">
            <w:pPr>
              <w:spacing w:before="20" w:after="40"/>
              <w:rPr>
                <w:rFonts w:ascii="Cambria" w:hAnsi="Cambria"/>
              </w:rPr>
            </w:pPr>
            <w:r w:rsidRPr="00631D6E">
              <w:rPr>
                <w:rFonts w:ascii="Cambria" w:hAnsi="Cambria"/>
              </w:rPr>
              <w:t>Субвенція спрямовується на реалізацію проектів, пов’язаних із формуванням нового освітнього простору, безпечного та інклюзивного (</w:t>
            </w:r>
            <w:r w:rsidR="005D724C" w:rsidRPr="00631D6E">
              <w:rPr>
                <w:rFonts w:ascii="Cambria" w:hAnsi="Cambria"/>
              </w:rPr>
              <w:t>безбар’єрного</w:t>
            </w:r>
            <w:r w:rsidRPr="00631D6E">
              <w:rPr>
                <w:rFonts w:ascii="Cambria" w:hAnsi="Cambria"/>
              </w:rPr>
              <w:t>) освітнього середовища, проведенням реконструкції та капітального ремонту будівель (їх частин), споруд закладів загальної середньої освіти</w:t>
            </w:r>
          </w:p>
        </w:tc>
      </w:tr>
      <w:tr w:rsidR="001001A8" w:rsidRPr="00631D6E" w:rsidTr="001001A8">
        <w:tc>
          <w:tcPr>
            <w:tcW w:w="3823" w:type="dxa"/>
          </w:tcPr>
          <w:p w:rsidR="001001A8" w:rsidRPr="00631D6E" w:rsidRDefault="001001A8" w:rsidP="001001A8">
            <w:pPr>
              <w:spacing w:before="20" w:after="40"/>
              <w:rPr>
                <w:rFonts w:ascii="Cambria" w:hAnsi="Cambria"/>
              </w:rPr>
            </w:pPr>
            <w:r w:rsidRPr="00631D6E">
              <w:rPr>
                <w:rFonts w:ascii="Cambria" w:hAnsi="Cambria"/>
              </w:rPr>
              <w:t xml:space="preserve">Бюджетна програма </w:t>
            </w:r>
            <w:r w:rsidRPr="00631D6E">
              <w:rPr>
                <w:rFonts w:ascii="Arial" w:hAnsi="Arial" w:cs="Arial"/>
                <w:color w:val="333333"/>
                <w:sz w:val="21"/>
                <w:szCs w:val="21"/>
                <w:shd w:val="clear" w:color="auto" w:fill="FFFFFF"/>
              </w:rPr>
              <w:t>«</w:t>
            </w:r>
            <w:r w:rsidRPr="00631D6E">
              <w:rPr>
                <w:rFonts w:ascii="Cambria" w:hAnsi="Cambria"/>
              </w:rPr>
              <w:t>Фонд розвитку закладів фахової передвищої та вищої освіти»</w:t>
            </w:r>
          </w:p>
          <w:p w:rsidR="001001A8" w:rsidRPr="00631D6E" w:rsidRDefault="00566BBF" w:rsidP="001001A8">
            <w:pPr>
              <w:spacing w:before="20" w:after="40"/>
              <w:rPr>
                <w:rFonts w:ascii="Cambria" w:hAnsi="Cambria"/>
              </w:rPr>
            </w:pPr>
            <w:hyperlink r:id="rId33" w:history="1">
              <w:r w:rsidR="001001A8" w:rsidRPr="00631D6E">
                <w:rPr>
                  <w:rStyle w:val="a9"/>
                  <w:rFonts w:ascii="Cambria" w:hAnsi="Cambria"/>
                  <w:color w:val="536560"/>
                  <w:u w:val="none"/>
                </w:rPr>
                <w:t>http://t.ly/iCvJ</w:t>
              </w:r>
            </w:hyperlink>
          </w:p>
          <w:p w:rsidR="001001A8" w:rsidRPr="00631D6E" w:rsidRDefault="001001A8" w:rsidP="001001A8">
            <w:pPr>
              <w:spacing w:before="20" w:after="40"/>
              <w:rPr>
                <w:rFonts w:ascii="Cambria" w:hAnsi="Cambria"/>
              </w:rPr>
            </w:pPr>
            <w:r w:rsidRPr="00631D6E">
              <w:rPr>
                <w:rFonts w:ascii="Cambria" w:hAnsi="Cambria"/>
              </w:rPr>
              <w:t>Розпорядник коштів програми – Міністерство освіти і науки України</w:t>
            </w:r>
          </w:p>
        </w:tc>
        <w:tc>
          <w:tcPr>
            <w:tcW w:w="5811" w:type="dxa"/>
          </w:tcPr>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здійснення невідкладних аварійно-відбудовних та ремонтних робіт;</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bookmarkStart w:id="16" w:name="n14"/>
            <w:bookmarkEnd w:id="16"/>
            <w:r w:rsidRPr="00631D6E">
              <w:rPr>
                <w:rFonts w:ascii="Cambria" w:eastAsiaTheme="minorEastAsia" w:hAnsi="Cambria" w:cstheme="minorBidi"/>
                <w:sz w:val="22"/>
                <w:szCs w:val="22"/>
                <w:lang w:val="uk-UA" w:eastAsia="ru-RU"/>
              </w:rPr>
              <w:t>забезпечення технічних протипожежних заходів у закладах освіти;</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bookmarkStart w:id="17" w:name="n15"/>
            <w:bookmarkStart w:id="18" w:name="n16"/>
            <w:bookmarkEnd w:id="17"/>
            <w:bookmarkEnd w:id="18"/>
            <w:r w:rsidRPr="00631D6E">
              <w:rPr>
                <w:rFonts w:ascii="Cambria" w:eastAsiaTheme="minorEastAsia" w:hAnsi="Cambria" w:cstheme="minorBidi"/>
                <w:sz w:val="22"/>
                <w:szCs w:val="22"/>
                <w:lang w:val="uk-UA" w:eastAsia="ru-RU"/>
              </w:rPr>
              <w:t>здійснення заходів з енергоефективності;</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bookmarkStart w:id="19" w:name="n17"/>
            <w:bookmarkEnd w:id="19"/>
            <w:r w:rsidRPr="00631D6E">
              <w:rPr>
                <w:rFonts w:ascii="Cambria" w:eastAsiaTheme="minorEastAsia" w:hAnsi="Cambria" w:cstheme="minorBidi"/>
                <w:sz w:val="22"/>
                <w:szCs w:val="22"/>
                <w:lang w:val="uk-UA" w:eastAsia="ru-RU"/>
              </w:rPr>
              <w:t>завершення будівництва нових будівель і споруд, реконструкція, капітальний ремонт будівель (їх частин), споруд, спортивних майданчиків, формування нового освітнього простору.</w:t>
            </w:r>
          </w:p>
        </w:tc>
      </w:tr>
      <w:tr w:rsidR="001001A8" w:rsidRPr="00631D6E" w:rsidTr="001001A8">
        <w:tc>
          <w:tcPr>
            <w:tcW w:w="3823" w:type="dxa"/>
          </w:tcPr>
          <w:p w:rsidR="001001A8" w:rsidRPr="00631D6E" w:rsidRDefault="001001A8" w:rsidP="001001A8">
            <w:pPr>
              <w:spacing w:before="20" w:after="40"/>
              <w:rPr>
                <w:rFonts w:ascii="Cambria" w:hAnsi="Cambria"/>
              </w:rPr>
            </w:pPr>
            <w:r w:rsidRPr="00631D6E">
              <w:rPr>
                <w:rFonts w:ascii="Cambria" w:hAnsi="Cambria"/>
              </w:rPr>
              <w:t>Державна цільова соціальна програма розвитку фізичної культури і спорту на період до 20</w:t>
            </w:r>
            <w:r w:rsidR="00C568C8" w:rsidRPr="00631D6E">
              <w:rPr>
                <w:rFonts w:ascii="Cambria" w:hAnsi="Cambria"/>
              </w:rPr>
              <w:t>30</w:t>
            </w:r>
            <w:r w:rsidRPr="00631D6E">
              <w:rPr>
                <w:rFonts w:ascii="Cambria" w:hAnsi="Cambria"/>
              </w:rPr>
              <w:t xml:space="preserve"> року</w:t>
            </w:r>
          </w:p>
          <w:p w:rsidR="001001A8" w:rsidRPr="00631D6E" w:rsidRDefault="00566BBF" w:rsidP="001001A8">
            <w:pPr>
              <w:spacing w:before="20" w:after="40"/>
              <w:rPr>
                <w:rFonts w:ascii="Cambria" w:hAnsi="Cambria"/>
              </w:rPr>
            </w:pPr>
            <w:hyperlink r:id="rId34" w:history="1">
              <w:r w:rsidR="001001A8" w:rsidRPr="00631D6E">
                <w:rPr>
                  <w:rStyle w:val="a9"/>
                  <w:rFonts w:ascii="Cambria" w:hAnsi="Cambria"/>
                  <w:color w:val="536560"/>
                  <w:u w:val="none"/>
                </w:rPr>
                <w:t>http://t.ly/1DNh</w:t>
              </w:r>
            </w:hyperlink>
          </w:p>
        </w:tc>
        <w:tc>
          <w:tcPr>
            <w:tcW w:w="5811" w:type="dxa"/>
          </w:tcPr>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lastRenderedPageBreak/>
              <w:t>Популяризація здорового способу життя;</w:t>
            </w:r>
          </w:p>
          <w:p w:rsidR="001001A8" w:rsidRPr="00631D6E" w:rsidRDefault="001001A8" w:rsidP="001001A8">
            <w:pPr>
              <w:pStyle w:val="rvps2"/>
              <w:shd w:val="clear" w:color="auto" w:fill="FFFFFF"/>
              <w:spacing w:before="0" w:beforeAutospacing="0" w:after="60" w:afterAutospacing="0"/>
              <w:rPr>
                <w:rFonts w:ascii="Cambria" w:hAnsi="Cambria"/>
                <w:lang w:val="uk-UA"/>
              </w:rPr>
            </w:pPr>
            <w:r w:rsidRPr="00631D6E">
              <w:rPr>
                <w:rFonts w:ascii="Cambria" w:eastAsiaTheme="minorEastAsia" w:hAnsi="Cambria" w:cstheme="minorBidi"/>
                <w:sz w:val="22"/>
                <w:szCs w:val="22"/>
                <w:lang w:val="uk-UA" w:eastAsia="ru-RU"/>
              </w:rPr>
              <w:t>Розвиток спортивної інфраструктури.</w:t>
            </w:r>
          </w:p>
        </w:tc>
      </w:tr>
      <w:tr w:rsidR="001001A8" w:rsidRPr="00631D6E" w:rsidTr="001001A8">
        <w:tc>
          <w:tcPr>
            <w:tcW w:w="3823" w:type="dxa"/>
          </w:tcPr>
          <w:p w:rsidR="001001A8" w:rsidRPr="00631D6E" w:rsidRDefault="001001A8" w:rsidP="001001A8">
            <w:pPr>
              <w:spacing w:before="20" w:after="40"/>
              <w:rPr>
                <w:rFonts w:ascii="Cambria" w:hAnsi="Cambria"/>
              </w:rPr>
            </w:pPr>
            <w:r w:rsidRPr="00631D6E">
              <w:rPr>
                <w:rFonts w:ascii="Cambria" w:hAnsi="Cambria"/>
              </w:rPr>
              <w:lastRenderedPageBreak/>
              <w:t>Український культурний фонд</w:t>
            </w:r>
          </w:p>
          <w:p w:rsidR="001001A8" w:rsidRPr="00631D6E" w:rsidRDefault="00566BBF" w:rsidP="001001A8">
            <w:pPr>
              <w:spacing w:before="20" w:after="40"/>
              <w:rPr>
                <w:rFonts w:ascii="Cambria" w:hAnsi="Cambria"/>
              </w:rPr>
            </w:pPr>
            <w:hyperlink r:id="rId35" w:history="1">
              <w:r w:rsidR="001001A8" w:rsidRPr="00631D6E">
                <w:rPr>
                  <w:rStyle w:val="a9"/>
                  <w:rFonts w:ascii="Cambria" w:hAnsi="Cambria"/>
                  <w:color w:val="536560"/>
                  <w:u w:val="none"/>
                </w:rPr>
                <w:t>https://ucf.in.ua/</w:t>
              </w:r>
            </w:hyperlink>
          </w:p>
        </w:tc>
        <w:tc>
          <w:tcPr>
            <w:tcW w:w="5811" w:type="dxa"/>
          </w:tcPr>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сприяння міжкультурному діалогу та підтримка культурного розмаїття;</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підтримка проектів, націлених на місцевий розвиток в умовах децентралізації;</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сприяння збереженню культурної спадщини та промоція цілісного та орієнтованого на майбутнє її розуміння;</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сприяння розвитку освітніх ініціатив, впровадженню інновацій, цифрових технологій та діджиталізації у сфері культури;</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інституційна підтримка організацій в у секторах культури, креативних індустрій та культурно-пізнавального туризму;</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сприяння розвитку культурно-пізнавального (внутрішнього) туризму в Україні.</w:t>
            </w:r>
          </w:p>
        </w:tc>
      </w:tr>
      <w:tr w:rsidR="001001A8" w:rsidRPr="00631D6E" w:rsidTr="001001A8">
        <w:tc>
          <w:tcPr>
            <w:tcW w:w="3823" w:type="dxa"/>
          </w:tcPr>
          <w:p w:rsidR="001001A8" w:rsidRPr="00631D6E" w:rsidRDefault="001001A8" w:rsidP="001001A8">
            <w:pPr>
              <w:spacing w:before="20" w:after="40"/>
              <w:rPr>
                <w:rFonts w:ascii="Cambria" w:hAnsi="Cambria"/>
              </w:rPr>
            </w:pPr>
            <w:r w:rsidRPr="00631D6E">
              <w:rPr>
                <w:rFonts w:ascii="Cambria" w:hAnsi="Cambria"/>
              </w:rPr>
              <w:t xml:space="preserve">Державна </w:t>
            </w:r>
            <w:r w:rsidR="005D724C" w:rsidRPr="00631D6E">
              <w:rPr>
                <w:rFonts w:ascii="Cambria" w:hAnsi="Cambria"/>
              </w:rPr>
              <w:t>програма</w:t>
            </w:r>
            <w:r w:rsidR="005D724C">
              <w:rPr>
                <w:rFonts w:ascii="Cambria" w:hAnsi="Cambria"/>
              </w:rPr>
              <w:t xml:space="preserve"> </w:t>
            </w:r>
            <w:r w:rsidR="005D724C" w:rsidRPr="00631D6E">
              <w:rPr>
                <w:rFonts w:ascii="Cambria" w:hAnsi="Cambria"/>
              </w:rPr>
              <w:t>розвитку</w:t>
            </w:r>
            <w:r w:rsidRPr="00631D6E">
              <w:rPr>
                <w:rFonts w:ascii="Cambria" w:hAnsi="Cambria"/>
              </w:rPr>
              <w:t xml:space="preserve"> транскордонного</w:t>
            </w:r>
            <w:r w:rsidRPr="00631D6E">
              <w:rPr>
                <w:rFonts w:ascii="Cambria" w:hAnsi="Cambria"/>
              </w:rPr>
              <w:br/>
              <w:t>співробітництва на 2021—2027 роки</w:t>
            </w:r>
          </w:p>
        </w:tc>
        <w:tc>
          <w:tcPr>
            <w:tcW w:w="5811" w:type="dxa"/>
          </w:tcPr>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Активізація та розвиток транскордонного співробітництва, сприяння встановленню і поглибленню економічних, соціальних, наукових, технологічних, екологічних, культурних, туристичних та інших відносин між суб’єктами та учасниками таких відносин України та інших держав в умовах співпраці</w:t>
            </w:r>
          </w:p>
        </w:tc>
      </w:tr>
      <w:tr w:rsidR="001001A8" w:rsidRPr="00631D6E" w:rsidTr="001001A8">
        <w:tc>
          <w:tcPr>
            <w:tcW w:w="3823" w:type="dxa"/>
          </w:tcPr>
          <w:p w:rsidR="001001A8" w:rsidRPr="00631D6E" w:rsidRDefault="001001A8" w:rsidP="001001A8">
            <w:pPr>
              <w:spacing w:after="60"/>
              <w:rPr>
                <w:rFonts w:ascii="Cambria" w:hAnsi="Cambria" w:cstheme="minorHAnsi"/>
                <w:color w:val="000000" w:themeColor="text1"/>
              </w:rPr>
            </w:pPr>
            <w:r w:rsidRPr="00631D6E">
              <w:rPr>
                <w:rFonts w:ascii="Cambria" w:hAnsi="Cambria" w:cstheme="minorHAnsi"/>
                <w:bdr w:val="none" w:sz="0" w:space="0" w:color="auto" w:frame="1"/>
                <w:shd w:val="clear" w:color="auto" w:fill="FFFFFF"/>
              </w:rPr>
              <w:t>Комплексна програма розвитку малого та середнього підприємництва у Чернівецькій області на 202</w:t>
            </w:r>
            <w:r w:rsidR="00650BB1" w:rsidRPr="00631D6E">
              <w:rPr>
                <w:rFonts w:ascii="Cambria" w:hAnsi="Cambria" w:cstheme="minorHAnsi"/>
                <w:bdr w:val="none" w:sz="0" w:space="0" w:color="auto" w:frame="1"/>
                <w:shd w:val="clear" w:color="auto" w:fill="FFFFFF"/>
              </w:rPr>
              <w:t>5</w:t>
            </w:r>
            <w:r w:rsidRPr="00631D6E">
              <w:rPr>
                <w:rFonts w:ascii="Cambria" w:hAnsi="Cambria" w:cstheme="minorHAnsi"/>
                <w:color w:val="000000" w:themeColor="text1"/>
              </w:rPr>
              <w:t>–</w:t>
            </w:r>
            <w:r w:rsidRPr="00631D6E">
              <w:rPr>
                <w:rFonts w:ascii="Cambria" w:hAnsi="Cambria" w:cstheme="minorHAnsi"/>
                <w:bdr w:val="none" w:sz="0" w:space="0" w:color="auto" w:frame="1"/>
                <w:shd w:val="clear" w:color="auto" w:fill="FFFFFF"/>
              </w:rPr>
              <w:t>202</w:t>
            </w:r>
            <w:r w:rsidR="00650BB1" w:rsidRPr="00631D6E">
              <w:rPr>
                <w:rFonts w:ascii="Cambria" w:hAnsi="Cambria" w:cstheme="minorHAnsi"/>
                <w:bdr w:val="none" w:sz="0" w:space="0" w:color="auto" w:frame="1"/>
                <w:shd w:val="clear" w:color="auto" w:fill="FFFFFF"/>
              </w:rPr>
              <w:t>7</w:t>
            </w:r>
            <w:r w:rsidRPr="00631D6E">
              <w:rPr>
                <w:rFonts w:ascii="Cambria" w:hAnsi="Cambria" w:cstheme="minorHAnsi"/>
                <w:bdr w:val="none" w:sz="0" w:space="0" w:color="auto" w:frame="1"/>
                <w:shd w:val="clear" w:color="auto" w:fill="FFFFFF"/>
              </w:rPr>
              <w:t xml:space="preserve"> роки</w:t>
            </w:r>
          </w:p>
        </w:tc>
        <w:tc>
          <w:tcPr>
            <w:tcW w:w="5811" w:type="dxa"/>
          </w:tcPr>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Впровадження механізмів фінансово</w:t>
            </w:r>
            <w:r w:rsidR="006D0DDD" w:rsidRPr="00631D6E">
              <w:rPr>
                <w:rFonts w:ascii="Cambria" w:eastAsiaTheme="minorEastAsia" w:hAnsi="Cambria" w:cstheme="minorBidi"/>
                <w:sz w:val="22"/>
                <w:szCs w:val="22"/>
                <w:lang w:val="uk-UA" w:eastAsia="ru-RU"/>
              </w:rPr>
              <w:t>-</w:t>
            </w:r>
            <w:r w:rsidRPr="00631D6E">
              <w:rPr>
                <w:rFonts w:ascii="Cambria" w:eastAsiaTheme="minorEastAsia" w:hAnsi="Cambria" w:cstheme="minorBidi"/>
                <w:sz w:val="22"/>
                <w:szCs w:val="22"/>
                <w:lang w:val="uk-UA" w:eastAsia="ru-RU"/>
              </w:rPr>
              <w:t>кредитної підтримки суб’єктів малого та середнього підприємництва;</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Забезпечення співфінансування грантових (міжнародних) проєктів, спрямованих на розвиток і популяризацію підприємництва;</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Надання одноразової допомоги для започаткування власної справи безробітним, які виявили бажання займатися підприємницькою діяльністю;</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Залучення суб’єктів малого та середнього підприємництва до участі у програмах транскордонного співробітництва та конкурсних відборах на отримання грантів для розвитку бізнесу;</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Виготовлення презентаційних, інформаційних матеріалів для залучення інвестицій у розвиток малого та середнього підприємництва;</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Розробка та обслуговування інтерактивного порталу Чернівецької області, у тому числі інвестиційної карти</w:t>
            </w:r>
          </w:p>
        </w:tc>
      </w:tr>
      <w:tr w:rsidR="001001A8" w:rsidRPr="00631D6E" w:rsidTr="001001A8">
        <w:tc>
          <w:tcPr>
            <w:tcW w:w="3823" w:type="dxa"/>
          </w:tcPr>
          <w:p w:rsidR="001001A8" w:rsidRPr="00631D6E" w:rsidRDefault="001001A8" w:rsidP="001001A8">
            <w:pPr>
              <w:spacing w:after="60"/>
              <w:rPr>
                <w:rFonts w:ascii="Cambria" w:hAnsi="Cambria"/>
              </w:rPr>
            </w:pPr>
            <w:r w:rsidRPr="00631D6E">
              <w:rPr>
                <w:rFonts w:ascii="Cambria" w:hAnsi="Cambria"/>
                <w:bdr w:val="none" w:sz="0" w:space="0" w:color="auto" w:frame="1"/>
                <w:shd w:val="clear" w:color="auto" w:fill="FFFFFF"/>
              </w:rPr>
              <w:t>Комплексна програма розвитку туризму в Чернівецькій області на 202</w:t>
            </w:r>
            <w:r w:rsidR="00650BB1" w:rsidRPr="00631D6E">
              <w:rPr>
                <w:rFonts w:ascii="Cambria" w:hAnsi="Cambria"/>
                <w:bdr w:val="none" w:sz="0" w:space="0" w:color="auto" w:frame="1"/>
                <w:shd w:val="clear" w:color="auto" w:fill="FFFFFF"/>
              </w:rPr>
              <w:t>4</w:t>
            </w:r>
            <w:r w:rsidRPr="00631D6E">
              <w:rPr>
                <w:rFonts w:ascii="Cambria" w:hAnsi="Cambria"/>
              </w:rPr>
              <w:t>–</w:t>
            </w:r>
            <w:r w:rsidRPr="00631D6E">
              <w:rPr>
                <w:rFonts w:ascii="Cambria" w:hAnsi="Cambria"/>
                <w:bdr w:val="none" w:sz="0" w:space="0" w:color="auto" w:frame="1"/>
                <w:shd w:val="clear" w:color="auto" w:fill="FFFFFF"/>
              </w:rPr>
              <w:t>202</w:t>
            </w:r>
            <w:r w:rsidR="00650BB1" w:rsidRPr="00631D6E">
              <w:rPr>
                <w:rFonts w:ascii="Cambria" w:hAnsi="Cambria"/>
                <w:bdr w:val="none" w:sz="0" w:space="0" w:color="auto" w:frame="1"/>
                <w:shd w:val="clear" w:color="auto" w:fill="FFFFFF"/>
              </w:rPr>
              <w:t>5</w:t>
            </w:r>
            <w:r w:rsidRPr="00631D6E">
              <w:rPr>
                <w:rFonts w:ascii="Cambria" w:hAnsi="Cambria"/>
                <w:bdr w:val="none" w:sz="0" w:space="0" w:color="auto" w:frame="1"/>
                <w:shd w:val="clear" w:color="auto" w:fill="FFFFFF"/>
              </w:rPr>
              <w:t xml:space="preserve"> роки</w:t>
            </w:r>
          </w:p>
        </w:tc>
        <w:tc>
          <w:tcPr>
            <w:tcW w:w="5811" w:type="dxa"/>
          </w:tcPr>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Розвиток туристичної інфраструктури;</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Формування інвестиційної привабливості області;</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Популяризація та підвищення іміджу туристично-рекреаційного потенціалу Чернівецької області;</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Маркетингова та рекламно-інформаційна діяльність;</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Забезпечення на території області безпеки вітчизняних та іноземних туристів</w:t>
            </w:r>
          </w:p>
        </w:tc>
      </w:tr>
      <w:tr w:rsidR="001001A8" w:rsidRPr="00631D6E" w:rsidTr="001001A8">
        <w:tc>
          <w:tcPr>
            <w:tcW w:w="3823" w:type="dxa"/>
          </w:tcPr>
          <w:p w:rsidR="001001A8" w:rsidRPr="00631D6E" w:rsidRDefault="001001A8" w:rsidP="001001A8">
            <w:pPr>
              <w:spacing w:after="60"/>
              <w:rPr>
                <w:rFonts w:ascii="Cambria" w:hAnsi="Cambria"/>
              </w:rPr>
            </w:pPr>
            <w:r w:rsidRPr="00631D6E">
              <w:rPr>
                <w:rFonts w:ascii="Cambria" w:hAnsi="Cambria"/>
                <w:bdr w:val="none" w:sz="0" w:space="0" w:color="auto" w:frame="1"/>
                <w:shd w:val="clear" w:color="auto" w:fill="FFFFFF"/>
              </w:rPr>
              <w:t>Регіональна програма молодіжної політики у Чернівецькій області на 202</w:t>
            </w:r>
            <w:r w:rsidR="00650BB1" w:rsidRPr="00631D6E">
              <w:rPr>
                <w:rFonts w:ascii="Cambria" w:hAnsi="Cambria"/>
                <w:bdr w:val="none" w:sz="0" w:space="0" w:color="auto" w:frame="1"/>
                <w:shd w:val="clear" w:color="auto" w:fill="FFFFFF"/>
              </w:rPr>
              <w:t>3</w:t>
            </w:r>
            <w:r w:rsidRPr="00631D6E">
              <w:rPr>
                <w:rFonts w:ascii="Cambria" w:hAnsi="Cambria"/>
              </w:rPr>
              <w:t>–</w:t>
            </w:r>
            <w:r w:rsidRPr="00631D6E">
              <w:rPr>
                <w:rFonts w:ascii="Cambria" w:hAnsi="Cambria"/>
                <w:bdr w:val="none" w:sz="0" w:space="0" w:color="auto" w:frame="1"/>
                <w:shd w:val="clear" w:color="auto" w:fill="FFFFFF"/>
              </w:rPr>
              <w:t>202</w:t>
            </w:r>
            <w:r w:rsidR="00650BB1" w:rsidRPr="00631D6E">
              <w:rPr>
                <w:rFonts w:ascii="Cambria" w:hAnsi="Cambria"/>
                <w:bdr w:val="none" w:sz="0" w:space="0" w:color="auto" w:frame="1"/>
                <w:shd w:val="clear" w:color="auto" w:fill="FFFFFF"/>
              </w:rPr>
              <w:t>7</w:t>
            </w:r>
            <w:r w:rsidRPr="00631D6E">
              <w:rPr>
                <w:rFonts w:ascii="Cambria" w:hAnsi="Cambria"/>
                <w:bdr w:val="none" w:sz="0" w:space="0" w:color="auto" w:frame="1"/>
                <w:shd w:val="clear" w:color="auto" w:fill="FFFFFF"/>
              </w:rPr>
              <w:t xml:space="preserve"> роки</w:t>
            </w:r>
          </w:p>
        </w:tc>
        <w:tc>
          <w:tcPr>
            <w:tcW w:w="5811" w:type="dxa"/>
          </w:tcPr>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Підвищення рівня компетентност</w:t>
            </w:r>
            <w:r w:rsidR="00C568C8" w:rsidRPr="00631D6E">
              <w:rPr>
                <w:rFonts w:ascii="Cambria" w:eastAsiaTheme="minorEastAsia" w:hAnsi="Cambria" w:cstheme="minorBidi"/>
                <w:sz w:val="22"/>
                <w:szCs w:val="22"/>
                <w:lang w:val="uk-UA" w:eastAsia="ru-RU"/>
              </w:rPr>
              <w:t>і</w:t>
            </w:r>
            <w:r w:rsidRPr="00631D6E">
              <w:rPr>
                <w:rFonts w:ascii="Cambria" w:eastAsiaTheme="minorEastAsia" w:hAnsi="Cambria" w:cstheme="minorBidi"/>
                <w:sz w:val="22"/>
                <w:szCs w:val="22"/>
                <w:lang w:val="uk-UA" w:eastAsia="ru-RU"/>
              </w:rPr>
              <w:t xml:space="preserve"> молоді, у тому числі громадянськ</w:t>
            </w:r>
            <w:r w:rsidR="00C568C8" w:rsidRPr="00631D6E">
              <w:rPr>
                <w:rFonts w:ascii="Cambria" w:eastAsiaTheme="minorEastAsia" w:hAnsi="Cambria" w:cstheme="minorBidi"/>
                <w:sz w:val="22"/>
                <w:szCs w:val="22"/>
                <w:lang w:val="uk-UA" w:eastAsia="ru-RU"/>
              </w:rPr>
              <w:t>ої</w:t>
            </w:r>
            <w:r w:rsidRPr="00631D6E">
              <w:rPr>
                <w:rFonts w:ascii="Cambria" w:eastAsiaTheme="minorEastAsia" w:hAnsi="Cambria" w:cstheme="minorBidi"/>
                <w:sz w:val="22"/>
                <w:szCs w:val="22"/>
                <w:lang w:val="uk-UA" w:eastAsia="ru-RU"/>
              </w:rPr>
              <w:t xml:space="preserve"> компетентност</w:t>
            </w:r>
            <w:r w:rsidR="00C568C8" w:rsidRPr="00631D6E">
              <w:rPr>
                <w:rFonts w:ascii="Cambria" w:eastAsiaTheme="minorEastAsia" w:hAnsi="Cambria" w:cstheme="minorBidi"/>
                <w:sz w:val="22"/>
                <w:szCs w:val="22"/>
                <w:lang w:val="uk-UA" w:eastAsia="ru-RU"/>
              </w:rPr>
              <w:t>і</w:t>
            </w:r>
            <w:r w:rsidRPr="00631D6E">
              <w:rPr>
                <w:rFonts w:ascii="Cambria" w:eastAsiaTheme="minorEastAsia" w:hAnsi="Cambria" w:cstheme="minorBidi"/>
                <w:sz w:val="22"/>
                <w:szCs w:val="22"/>
                <w:lang w:val="uk-UA" w:eastAsia="ru-RU"/>
              </w:rPr>
              <w:t>;</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 xml:space="preserve">Підвищення рівня культури волонтерства серед </w:t>
            </w:r>
            <w:r w:rsidRPr="00631D6E">
              <w:rPr>
                <w:rFonts w:ascii="Cambria" w:eastAsiaTheme="minorEastAsia" w:hAnsi="Cambria" w:cstheme="minorBidi"/>
                <w:sz w:val="22"/>
                <w:szCs w:val="22"/>
                <w:lang w:val="uk-UA" w:eastAsia="ru-RU"/>
              </w:rPr>
              <w:lastRenderedPageBreak/>
              <w:t>молоді;</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Активізація залучення молоді до процесів ухвалення рішень;</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Зміцнення соціальної згуртованості молоді, у тому числі здійснення обмінів молоддю в межах України та у партнерстві з іншими державами і міжнародними організаціями;</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Надання фінансової підтримки молодіжним та дитячим громадським організаціям.</w:t>
            </w:r>
          </w:p>
        </w:tc>
      </w:tr>
      <w:tr w:rsidR="001001A8" w:rsidRPr="00631D6E" w:rsidTr="001001A8">
        <w:tc>
          <w:tcPr>
            <w:tcW w:w="3823" w:type="dxa"/>
          </w:tcPr>
          <w:p w:rsidR="001001A8" w:rsidRPr="00631D6E" w:rsidRDefault="001001A8" w:rsidP="001001A8">
            <w:pPr>
              <w:spacing w:after="60"/>
              <w:rPr>
                <w:rFonts w:ascii="Cambria" w:hAnsi="Cambria"/>
              </w:rPr>
            </w:pPr>
            <w:r w:rsidRPr="00631D6E">
              <w:rPr>
                <w:rFonts w:ascii="Cambria" w:hAnsi="Cambria"/>
                <w:bdr w:val="none" w:sz="0" w:space="0" w:color="auto" w:frame="1"/>
                <w:shd w:val="clear" w:color="auto" w:fill="FFFFFF"/>
              </w:rPr>
              <w:lastRenderedPageBreak/>
              <w:t>Комплексна програма підтримки розвитку сільського господарства Чернівецької області на 20</w:t>
            </w:r>
            <w:r w:rsidR="00650BB1" w:rsidRPr="00631D6E">
              <w:rPr>
                <w:rFonts w:ascii="Cambria" w:hAnsi="Cambria"/>
                <w:bdr w:val="none" w:sz="0" w:space="0" w:color="auto" w:frame="1"/>
                <w:shd w:val="clear" w:color="auto" w:fill="FFFFFF"/>
              </w:rPr>
              <w:t>23</w:t>
            </w:r>
            <w:r w:rsidRPr="00631D6E">
              <w:rPr>
                <w:rFonts w:ascii="Cambria" w:hAnsi="Cambria"/>
              </w:rPr>
              <w:t>–</w:t>
            </w:r>
            <w:r w:rsidRPr="00631D6E">
              <w:rPr>
                <w:rFonts w:ascii="Cambria" w:hAnsi="Cambria"/>
                <w:bdr w:val="none" w:sz="0" w:space="0" w:color="auto" w:frame="1"/>
                <w:shd w:val="clear" w:color="auto" w:fill="FFFFFF"/>
              </w:rPr>
              <w:t>202</w:t>
            </w:r>
            <w:r w:rsidR="00650BB1" w:rsidRPr="00631D6E">
              <w:rPr>
                <w:rFonts w:ascii="Cambria" w:hAnsi="Cambria"/>
                <w:bdr w:val="none" w:sz="0" w:space="0" w:color="auto" w:frame="1"/>
                <w:shd w:val="clear" w:color="auto" w:fill="FFFFFF"/>
              </w:rPr>
              <w:t>7</w:t>
            </w:r>
            <w:r w:rsidRPr="00631D6E">
              <w:rPr>
                <w:rFonts w:ascii="Cambria" w:hAnsi="Cambria"/>
                <w:bdr w:val="none" w:sz="0" w:space="0" w:color="auto" w:frame="1"/>
                <w:shd w:val="clear" w:color="auto" w:fill="FFFFFF"/>
              </w:rPr>
              <w:t xml:space="preserve"> роки</w:t>
            </w:r>
          </w:p>
        </w:tc>
        <w:tc>
          <w:tcPr>
            <w:tcW w:w="5811" w:type="dxa"/>
          </w:tcPr>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Підтримка особистих господарств населення, сільськогосподарських обслуговуючих кооперативів, фермерських господарств та сільськогосподарських підприємств області;</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Популяризація вітчизняної продукції на зовнішніх ринках та проведення заходів в агропромисловому комплексі області;</w:t>
            </w:r>
          </w:p>
          <w:p w:rsidR="001001A8" w:rsidRPr="00631D6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631D6E">
              <w:rPr>
                <w:rFonts w:ascii="Cambria" w:eastAsiaTheme="minorEastAsia" w:hAnsi="Cambria" w:cstheme="minorBidi"/>
                <w:sz w:val="22"/>
                <w:szCs w:val="22"/>
                <w:lang w:val="uk-UA" w:eastAsia="ru-RU"/>
              </w:rPr>
              <w:t>Розвиток сучасних форм кооперації в аграрному секторі та створення аграрних інформаційних центрів сільськогосподарських дорадчих служб.</w:t>
            </w:r>
          </w:p>
        </w:tc>
      </w:tr>
      <w:tr w:rsidR="001001A8" w:rsidRPr="00631D6E" w:rsidTr="001001A8">
        <w:tc>
          <w:tcPr>
            <w:tcW w:w="3823" w:type="dxa"/>
          </w:tcPr>
          <w:p w:rsidR="001001A8" w:rsidRPr="00631D6E" w:rsidRDefault="001001A8" w:rsidP="001001A8">
            <w:pPr>
              <w:spacing w:before="20" w:after="40"/>
              <w:rPr>
                <w:rFonts w:ascii="Cambria" w:hAnsi="Cambria"/>
              </w:rPr>
            </w:pPr>
            <w:r w:rsidRPr="00631D6E">
              <w:rPr>
                <w:rFonts w:ascii="Cambria" w:hAnsi="Cambria"/>
              </w:rPr>
              <w:t>Регіональна програма сприяння розвитку громадянського суспільства, відзначення свят  державного, регіонального, місцевого значення та здійснення представницьких, інших заходів у Чернівецькій області на 202</w:t>
            </w:r>
            <w:r w:rsidR="00650BB1" w:rsidRPr="00631D6E">
              <w:rPr>
                <w:rFonts w:ascii="Cambria" w:hAnsi="Cambria"/>
              </w:rPr>
              <w:t>4</w:t>
            </w:r>
            <w:r w:rsidRPr="00631D6E">
              <w:rPr>
                <w:rFonts w:ascii="Cambria" w:hAnsi="Cambria"/>
              </w:rPr>
              <w:t>–202</w:t>
            </w:r>
            <w:r w:rsidR="00650BB1" w:rsidRPr="00631D6E">
              <w:rPr>
                <w:rFonts w:ascii="Cambria" w:hAnsi="Cambria"/>
              </w:rPr>
              <w:t>7</w:t>
            </w:r>
            <w:r w:rsidRPr="00631D6E">
              <w:rPr>
                <w:rFonts w:ascii="Cambria" w:hAnsi="Cambria"/>
              </w:rPr>
              <w:t xml:space="preserve"> роки</w:t>
            </w:r>
          </w:p>
          <w:p w:rsidR="00650BB1" w:rsidRPr="00631D6E" w:rsidRDefault="00650BB1" w:rsidP="001001A8">
            <w:pPr>
              <w:spacing w:before="20" w:after="40"/>
              <w:rPr>
                <w:rFonts w:ascii="Cambria" w:hAnsi="Cambria"/>
              </w:rPr>
            </w:pPr>
          </w:p>
        </w:tc>
        <w:tc>
          <w:tcPr>
            <w:tcW w:w="5811" w:type="dxa"/>
          </w:tcPr>
          <w:p w:rsidR="001001A8" w:rsidRPr="00631D6E" w:rsidRDefault="001001A8" w:rsidP="001001A8">
            <w:pPr>
              <w:spacing w:after="60"/>
              <w:rPr>
                <w:rFonts w:ascii="Cambria" w:hAnsi="Cambria"/>
                <w:szCs w:val="24"/>
              </w:rPr>
            </w:pPr>
            <w:r w:rsidRPr="00631D6E">
              <w:rPr>
                <w:rFonts w:ascii="Cambria" w:hAnsi="Cambria"/>
                <w:szCs w:val="24"/>
              </w:rPr>
              <w:t>підтримка місцевими органами виконавчої влади та органами місцевого самовря</w:t>
            </w:r>
            <w:r w:rsidRPr="00631D6E">
              <w:rPr>
                <w:rFonts w:ascii="Cambria" w:hAnsi="Cambria"/>
                <w:szCs w:val="24"/>
              </w:rPr>
              <w:softHyphen/>
              <w:t>ду</w:t>
            </w:r>
            <w:r w:rsidRPr="00631D6E">
              <w:rPr>
                <w:rFonts w:ascii="Cambria" w:hAnsi="Cambria"/>
                <w:szCs w:val="24"/>
              </w:rPr>
              <w:softHyphen/>
              <w:t>ван</w:t>
            </w:r>
            <w:r w:rsidRPr="00631D6E">
              <w:rPr>
                <w:rFonts w:ascii="Cambria" w:hAnsi="Cambria"/>
                <w:szCs w:val="24"/>
              </w:rPr>
              <w:softHyphen/>
              <w:t>ня організацій громадянсь</w:t>
            </w:r>
            <w:r w:rsidRPr="00631D6E">
              <w:rPr>
                <w:rFonts w:ascii="Cambria" w:hAnsi="Cambria"/>
                <w:szCs w:val="24"/>
              </w:rPr>
              <w:softHyphen/>
              <w:t>кого суспільства через сприяння у реалізації їх проєктів, програм;</w:t>
            </w:r>
          </w:p>
          <w:p w:rsidR="001001A8" w:rsidRPr="00631D6E" w:rsidRDefault="001001A8" w:rsidP="001001A8">
            <w:pPr>
              <w:spacing w:after="60"/>
              <w:rPr>
                <w:rFonts w:ascii="Cambria" w:hAnsi="Cambria"/>
                <w:sz w:val="24"/>
                <w:szCs w:val="24"/>
              </w:rPr>
            </w:pPr>
            <w:r w:rsidRPr="00631D6E">
              <w:rPr>
                <w:rFonts w:ascii="Cambria" w:hAnsi="Cambria"/>
                <w:szCs w:val="24"/>
              </w:rPr>
              <w:t>проведення обласних конкурсів проєктів, розроблених ІГС;</w:t>
            </w:r>
          </w:p>
        </w:tc>
      </w:tr>
    </w:tbl>
    <w:p w:rsidR="001001A8" w:rsidRPr="00631D6E" w:rsidRDefault="001001A8" w:rsidP="00BD2444">
      <w:pPr>
        <w:spacing w:before="20" w:after="40" w:line="264" w:lineRule="auto"/>
        <w:jc w:val="both"/>
        <w:rPr>
          <w:rFonts w:ascii="Cambria" w:hAnsi="Cambria"/>
          <w:sz w:val="24"/>
          <w:szCs w:val="24"/>
        </w:rPr>
      </w:pPr>
    </w:p>
    <w:p w:rsidR="001001A8" w:rsidRPr="00631D6E" w:rsidRDefault="001001A8" w:rsidP="00BD2444">
      <w:pPr>
        <w:spacing w:before="20" w:after="40" w:line="264" w:lineRule="auto"/>
        <w:jc w:val="both"/>
        <w:rPr>
          <w:rFonts w:ascii="Cambria" w:hAnsi="Cambria"/>
          <w:color w:val="142F50"/>
          <w:sz w:val="24"/>
          <w:szCs w:val="24"/>
        </w:rPr>
      </w:pPr>
      <w:r w:rsidRPr="00631D6E">
        <w:rPr>
          <w:rFonts w:ascii="Cambria" w:hAnsi="Cambria"/>
          <w:color w:val="142F50"/>
          <w:sz w:val="24"/>
          <w:szCs w:val="24"/>
          <w:u w:val="single"/>
        </w:rPr>
        <w:t xml:space="preserve">Таблиця </w:t>
      </w:r>
      <w:r w:rsidR="000C1B7E" w:rsidRPr="00631D6E">
        <w:rPr>
          <w:rFonts w:ascii="Cambria" w:hAnsi="Cambria"/>
          <w:color w:val="142F50"/>
          <w:sz w:val="24"/>
          <w:szCs w:val="24"/>
          <w:u w:val="single"/>
        </w:rPr>
        <w:t>1</w:t>
      </w:r>
      <w:r w:rsidR="00D92BD3" w:rsidRPr="00631D6E">
        <w:rPr>
          <w:rFonts w:ascii="Cambria" w:hAnsi="Cambria"/>
          <w:color w:val="142F50"/>
          <w:sz w:val="24"/>
          <w:szCs w:val="24"/>
          <w:u w:val="single"/>
        </w:rPr>
        <w:t>2</w:t>
      </w:r>
      <w:r w:rsidRPr="00631D6E">
        <w:rPr>
          <w:rFonts w:ascii="Cambria" w:hAnsi="Cambria"/>
          <w:color w:val="142F50"/>
          <w:sz w:val="24"/>
          <w:szCs w:val="24"/>
        </w:rPr>
        <w:t>. Діючі міжнародні фонди, програми та проекти, які можуть фінансувати окремі завдання Стратегії розвитку громади та надавати технічну підтримку реалізації проектів місцевого розвитку у Чернівецькій області*</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tblPr>
      <w:tblGrid>
        <w:gridCol w:w="3755"/>
        <w:gridCol w:w="5430"/>
      </w:tblGrid>
      <w:tr w:rsidR="007B569F" w:rsidRPr="00631D6E" w:rsidTr="006872D4">
        <w:trPr>
          <w:trHeight w:val="759"/>
          <w:jc w:val="center"/>
        </w:trPr>
        <w:tc>
          <w:tcPr>
            <w:tcW w:w="2044" w:type="pct"/>
            <w:shd w:val="clear" w:color="auto" w:fill="1D712D"/>
            <w:vAlign w:val="center"/>
          </w:tcPr>
          <w:p w:rsidR="001001A8" w:rsidRPr="00631D6E" w:rsidRDefault="001001A8" w:rsidP="001001A8">
            <w:pPr>
              <w:tabs>
                <w:tab w:val="left" w:pos="1971"/>
              </w:tabs>
              <w:spacing w:after="0" w:line="240" w:lineRule="auto"/>
              <w:jc w:val="center"/>
              <w:rPr>
                <w:rFonts w:ascii="Cambria" w:hAnsi="Cambria"/>
                <w:b/>
                <w:color w:val="FFFFFF" w:themeColor="background1"/>
                <w:szCs w:val="24"/>
              </w:rPr>
            </w:pPr>
            <w:r w:rsidRPr="00631D6E">
              <w:rPr>
                <w:rFonts w:ascii="Cambria" w:hAnsi="Cambria"/>
                <w:b/>
                <w:color w:val="FFFFFF" w:themeColor="background1"/>
                <w:szCs w:val="24"/>
              </w:rPr>
              <w:t>Назва організації/програми/ програми</w:t>
            </w:r>
          </w:p>
        </w:tc>
        <w:tc>
          <w:tcPr>
            <w:tcW w:w="2956" w:type="pct"/>
            <w:shd w:val="clear" w:color="auto" w:fill="1D712D"/>
            <w:vAlign w:val="center"/>
          </w:tcPr>
          <w:p w:rsidR="001001A8" w:rsidRPr="00631D6E" w:rsidRDefault="001001A8" w:rsidP="001001A8">
            <w:pPr>
              <w:tabs>
                <w:tab w:val="left" w:pos="1971"/>
              </w:tabs>
              <w:spacing w:after="0" w:line="240" w:lineRule="auto"/>
              <w:jc w:val="center"/>
              <w:rPr>
                <w:rFonts w:ascii="Cambria" w:hAnsi="Cambria"/>
                <w:b/>
                <w:color w:val="FFFFFF" w:themeColor="background1"/>
              </w:rPr>
            </w:pPr>
            <w:r w:rsidRPr="00631D6E">
              <w:rPr>
                <w:rFonts w:ascii="Cambria" w:hAnsi="Cambria"/>
                <w:b/>
                <w:color w:val="FFFFFF" w:themeColor="background1"/>
              </w:rPr>
              <w:t>Основні напрями надання фінансової і технічної допомоги</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Програма Interreg NEXT Румунія – Україна на період 2021-2027</w:t>
            </w:r>
          </w:p>
          <w:p w:rsidR="001001A8" w:rsidRPr="00631D6E" w:rsidRDefault="00566BBF" w:rsidP="001001A8">
            <w:pPr>
              <w:spacing w:after="0" w:line="240" w:lineRule="auto"/>
              <w:rPr>
                <w:rFonts w:ascii="Cambria" w:hAnsi="Cambria"/>
              </w:rPr>
            </w:pPr>
            <w:hyperlink r:id="rId36" w:history="1">
              <w:r w:rsidR="001001A8" w:rsidRPr="00631D6E">
                <w:rPr>
                  <w:rStyle w:val="a9"/>
                  <w:rFonts w:ascii="Cambria" w:hAnsi="Cambria"/>
                  <w:color w:val="536560"/>
                  <w:u w:val="none"/>
                </w:rPr>
                <w:t>https://ro-ua.net/</w:t>
              </w:r>
            </w:hyperlink>
          </w:p>
        </w:tc>
        <w:tc>
          <w:tcPr>
            <w:tcW w:w="2956" w:type="pct"/>
          </w:tcPr>
          <w:p w:rsidR="001001A8" w:rsidRPr="00631D6E" w:rsidRDefault="001001A8" w:rsidP="001001A8">
            <w:pPr>
              <w:spacing w:after="0" w:line="240" w:lineRule="auto"/>
              <w:rPr>
                <w:rFonts w:ascii="Cambria" w:hAnsi="Cambria"/>
                <w:bCs/>
              </w:rPr>
            </w:pPr>
            <w:r w:rsidRPr="00631D6E">
              <w:rPr>
                <w:rFonts w:ascii="Cambria" w:hAnsi="Cambria"/>
                <w:bCs/>
              </w:rPr>
              <w:t>Остаточні пріоритети програми на 2021-2027 роки на момент ухвалення Стратегії розвитку громади не затверджено. Після територіального аналізу Спільний орган управління програми рекомендував до фінансування такі напрями:</w:t>
            </w:r>
          </w:p>
          <w:p w:rsidR="001001A8" w:rsidRPr="00631D6E" w:rsidRDefault="001001A8" w:rsidP="00E33493">
            <w:pPr>
              <w:pStyle w:val="aa"/>
              <w:numPr>
                <w:ilvl w:val="0"/>
                <w:numId w:val="6"/>
              </w:numPr>
              <w:spacing w:after="0" w:line="240" w:lineRule="auto"/>
              <w:ind w:left="259" w:hanging="142"/>
              <w:contextualSpacing w:val="0"/>
              <w:rPr>
                <w:rFonts w:ascii="Cambria" w:hAnsi="Cambria"/>
                <w:bCs/>
                <w:sz w:val="22"/>
                <w:szCs w:val="22"/>
                <w:lang w:val="uk-UA"/>
              </w:rPr>
            </w:pPr>
            <w:r w:rsidRPr="00631D6E">
              <w:rPr>
                <w:rFonts w:ascii="Cambria" w:hAnsi="Cambria"/>
                <w:bCs/>
                <w:sz w:val="22"/>
                <w:szCs w:val="22"/>
                <w:lang w:val="uk-UA"/>
              </w:rPr>
              <w:t>Адаптація до зміни клімату та запобігання ризику катастроф.</w:t>
            </w:r>
          </w:p>
          <w:p w:rsidR="001001A8" w:rsidRPr="00631D6E" w:rsidRDefault="001001A8" w:rsidP="00E33493">
            <w:pPr>
              <w:pStyle w:val="aa"/>
              <w:numPr>
                <w:ilvl w:val="0"/>
                <w:numId w:val="6"/>
              </w:numPr>
              <w:spacing w:after="0" w:line="240" w:lineRule="auto"/>
              <w:ind w:left="259" w:hanging="142"/>
              <w:contextualSpacing w:val="0"/>
              <w:rPr>
                <w:rFonts w:ascii="Cambria" w:hAnsi="Cambria"/>
                <w:bCs/>
                <w:sz w:val="22"/>
                <w:szCs w:val="22"/>
                <w:lang w:val="uk-UA"/>
              </w:rPr>
            </w:pPr>
            <w:r w:rsidRPr="00631D6E">
              <w:rPr>
                <w:rFonts w:ascii="Cambria" w:hAnsi="Cambria"/>
                <w:bCs/>
                <w:sz w:val="22"/>
                <w:szCs w:val="22"/>
                <w:lang w:val="uk-UA"/>
              </w:rPr>
              <w:t xml:space="preserve">Посилення охорони і збереження природи.  </w:t>
            </w:r>
          </w:p>
          <w:p w:rsidR="001001A8" w:rsidRPr="00631D6E" w:rsidRDefault="001001A8" w:rsidP="00E33493">
            <w:pPr>
              <w:pStyle w:val="aa"/>
              <w:numPr>
                <w:ilvl w:val="0"/>
                <w:numId w:val="6"/>
              </w:numPr>
              <w:spacing w:after="0" w:line="240" w:lineRule="auto"/>
              <w:ind w:left="259" w:hanging="142"/>
              <w:contextualSpacing w:val="0"/>
              <w:rPr>
                <w:rFonts w:ascii="Cambria" w:hAnsi="Cambria"/>
                <w:bCs/>
                <w:sz w:val="22"/>
                <w:szCs w:val="22"/>
                <w:lang w:val="uk-UA"/>
              </w:rPr>
            </w:pPr>
            <w:r w:rsidRPr="00631D6E">
              <w:rPr>
                <w:rFonts w:ascii="Cambria" w:hAnsi="Cambria"/>
                <w:bCs/>
                <w:sz w:val="22"/>
                <w:szCs w:val="22"/>
                <w:lang w:val="uk-UA"/>
              </w:rPr>
              <w:t>Стале управління водними ресурсами.</w:t>
            </w:r>
          </w:p>
          <w:p w:rsidR="001001A8" w:rsidRPr="00631D6E" w:rsidRDefault="001001A8" w:rsidP="00E33493">
            <w:pPr>
              <w:pStyle w:val="aa"/>
              <w:numPr>
                <w:ilvl w:val="0"/>
                <w:numId w:val="6"/>
              </w:numPr>
              <w:spacing w:after="0" w:line="240" w:lineRule="auto"/>
              <w:ind w:left="259" w:hanging="142"/>
              <w:contextualSpacing w:val="0"/>
              <w:rPr>
                <w:rFonts w:ascii="Cambria" w:hAnsi="Cambria"/>
                <w:bCs/>
                <w:sz w:val="22"/>
                <w:szCs w:val="22"/>
                <w:lang w:val="uk-UA"/>
              </w:rPr>
            </w:pPr>
            <w:r w:rsidRPr="00631D6E">
              <w:rPr>
                <w:rFonts w:ascii="Cambria" w:hAnsi="Cambria"/>
                <w:bCs/>
                <w:sz w:val="22"/>
                <w:szCs w:val="22"/>
                <w:lang w:val="uk-UA"/>
              </w:rPr>
              <w:t>Забезпечення рівного доступу до медичної допомоги.</w:t>
            </w:r>
          </w:p>
          <w:p w:rsidR="001001A8" w:rsidRPr="00631D6E" w:rsidRDefault="001001A8" w:rsidP="00E33493">
            <w:pPr>
              <w:pStyle w:val="aa"/>
              <w:numPr>
                <w:ilvl w:val="0"/>
                <w:numId w:val="6"/>
              </w:numPr>
              <w:spacing w:after="0" w:line="240" w:lineRule="auto"/>
              <w:ind w:left="259" w:hanging="142"/>
              <w:contextualSpacing w:val="0"/>
              <w:rPr>
                <w:rFonts w:ascii="Cambria" w:hAnsi="Cambria"/>
                <w:bCs/>
                <w:sz w:val="22"/>
                <w:szCs w:val="22"/>
                <w:lang w:val="uk-UA"/>
              </w:rPr>
            </w:pPr>
            <w:r w:rsidRPr="00631D6E">
              <w:rPr>
                <w:rFonts w:ascii="Cambria" w:hAnsi="Cambria"/>
                <w:bCs/>
                <w:sz w:val="22"/>
                <w:szCs w:val="22"/>
                <w:lang w:val="uk-UA"/>
              </w:rPr>
              <w:t>Покращення рівного доступу до освіти.</w:t>
            </w:r>
          </w:p>
          <w:p w:rsidR="001001A8" w:rsidRPr="00631D6E" w:rsidRDefault="001001A8" w:rsidP="00E33493">
            <w:pPr>
              <w:pStyle w:val="aa"/>
              <w:numPr>
                <w:ilvl w:val="0"/>
                <w:numId w:val="6"/>
              </w:numPr>
              <w:spacing w:after="0" w:line="240" w:lineRule="auto"/>
              <w:ind w:left="259" w:hanging="142"/>
              <w:contextualSpacing w:val="0"/>
              <w:rPr>
                <w:rFonts w:ascii="Cambria" w:hAnsi="Cambria"/>
                <w:bCs/>
                <w:sz w:val="22"/>
                <w:szCs w:val="22"/>
                <w:lang w:val="uk-UA"/>
              </w:rPr>
            </w:pPr>
            <w:r w:rsidRPr="00631D6E">
              <w:rPr>
                <w:rFonts w:ascii="Cambria" w:hAnsi="Cambria"/>
                <w:bCs/>
                <w:sz w:val="22"/>
                <w:szCs w:val="22"/>
                <w:lang w:val="uk-UA"/>
              </w:rPr>
              <w:t>Підвищення ролі культури і сталого туризму.</w:t>
            </w:r>
          </w:p>
          <w:p w:rsidR="001001A8" w:rsidRPr="00631D6E" w:rsidRDefault="001001A8" w:rsidP="00E33493">
            <w:pPr>
              <w:pStyle w:val="aa"/>
              <w:numPr>
                <w:ilvl w:val="0"/>
                <w:numId w:val="6"/>
              </w:numPr>
              <w:spacing w:after="0" w:line="240" w:lineRule="auto"/>
              <w:ind w:left="259" w:hanging="142"/>
              <w:contextualSpacing w:val="0"/>
              <w:rPr>
                <w:rFonts w:ascii="Cambria" w:hAnsi="Cambria"/>
                <w:bCs/>
                <w:sz w:val="22"/>
                <w:szCs w:val="22"/>
                <w:lang w:val="uk-UA"/>
              </w:rPr>
            </w:pPr>
            <w:r w:rsidRPr="00631D6E">
              <w:rPr>
                <w:rFonts w:ascii="Cambria" w:hAnsi="Cambria"/>
                <w:bCs/>
                <w:sz w:val="22"/>
                <w:szCs w:val="22"/>
                <w:lang w:val="uk-UA"/>
              </w:rPr>
              <w:t>Управління перетином кордонів.</w:t>
            </w:r>
          </w:p>
          <w:p w:rsidR="001001A8" w:rsidRPr="00631D6E" w:rsidRDefault="001001A8" w:rsidP="00E33493">
            <w:pPr>
              <w:pStyle w:val="aa"/>
              <w:numPr>
                <w:ilvl w:val="0"/>
                <w:numId w:val="6"/>
              </w:numPr>
              <w:spacing w:after="0" w:line="240" w:lineRule="auto"/>
              <w:ind w:left="259" w:hanging="142"/>
              <w:contextualSpacing w:val="0"/>
              <w:rPr>
                <w:rFonts w:ascii="Cambria" w:hAnsi="Cambria"/>
                <w:bCs/>
                <w:sz w:val="22"/>
                <w:szCs w:val="22"/>
                <w:lang w:val="uk-UA"/>
              </w:rPr>
            </w:pPr>
            <w:r w:rsidRPr="00631D6E">
              <w:rPr>
                <w:rFonts w:ascii="Cambria" w:hAnsi="Cambria"/>
                <w:bCs/>
                <w:sz w:val="22"/>
                <w:szCs w:val="22"/>
                <w:lang w:val="uk-UA"/>
              </w:rPr>
              <w:t>Інші заходи задля безпечної Європи.</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 xml:space="preserve">Німецьке товариство міжнародного </w:t>
            </w:r>
            <w:r w:rsidRPr="00631D6E">
              <w:rPr>
                <w:rFonts w:ascii="Cambria" w:hAnsi="Cambria"/>
              </w:rPr>
              <w:lastRenderedPageBreak/>
              <w:t>співробітництва (GIZ)</w:t>
            </w:r>
          </w:p>
          <w:p w:rsidR="001001A8" w:rsidRPr="00631D6E" w:rsidRDefault="00566BBF" w:rsidP="001001A8">
            <w:pPr>
              <w:spacing w:after="0" w:line="240" w:lineRule="auto"/>
              <w:rPr>
                <w:rFonts w:ascii="Cambria" w:hAnsi="Cambria"/>
                <w:color w:val="943634" w:themeColor="accent2" w:themeShade="BF"/>
              </w:rPr>
            </w:pPr>
            <w:hyperlink r:id="rId37" w:history="1">
              <w:r w:rsidR="001001A8" w:rsidRPr="00631D6E">
                <w:rPr>
                  <w:rStyle w:val="a9"/>
                  <w:rFonts w:ascii="Cambria" w:hAnsi="Cambria"/>
                  <w:color w:val="536560"/>
                  <w:u w:val="none"/>
                </w:rPr>
                <w:t>www.giz.de/ukraine-ua</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lastRenderedPageBreak/>
              <w:t>ефективне державне врядування;</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lastRenderedPageBreak/>
              <w:t>енергоефективність і клімат;</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сталий економічний розвиток.</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lastRenderedPageBreak/>
              <w:t>Швейцарсько-український проект "Підтримка децентралізації в Україні" DESPRO</w:t>
            </w:r>
          </w:p>
          <w:p w:rsidR="001001A8" w:rsidRPr="00631D6E" w:rsidRDefault="00566BBF" w:rsidP="001001A8">
            <w:pPr>
              <w:spacing w:after="0" w:line="240" w:lineRule="auto"/>
              <w:rPr>
                <w:rFonts w:ascii="Cambria" w:hAnsi="Cambria"/>
                <w:color w:val="943634" w:themeColor="accent2" w:themeShade="BF"/>
              </w:rPr>
            </w:pPr>
            <w:hyperlink r:id="rId38" w:history="1">
              <w:r w:rsidR="001001A8" w:rsidRPr="00631D6E">
                <w:rPr>
                  <w:rStyle w:val="a9"/>
                  <w:rFonts w:ascii="Cambria" w:hAnsi="Cambria"/>
                  <w:color w:val="536560"/>
                  <w:u w:val="none"/>
                </w:rPr>
                <w:t>http://despro.org.ua/</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 xml:space="preserve">Допомога </w:t>
            </w:r>
            <w:r w:rsidR="0056738C" w:rsidRPr="00631D6E">
              <w:rPr>
                <w:rFonts w:ascii="Cambria" w:hAnsi="Cambria"/>
                <w:sz w:val="22"/>
                <w:szCs w:val="22"/>
                <w:lang w:val="uk-UA"/>
              </w:rPr>
              <w:t>територіальним</w:t>
            </w:r>
            <w:r w:rsidRPr="00631D6E">
              <w:rPr>
                <w:rFonts w:ascii="Cambria" w:hAnsi="Cambria"/>
                <w:sz w:val="22"/>
                <w:szCs w:val="22"/>
                <w:lang w:val="uk-UA"/>
              </w:rPr>
              <w:t xml:space="preserve"> громадам,</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Водопостачання,</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оводження з твердими побутовими відходами</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Програма Ради Європи «Децентралізація і реформа місцевого самоврядування в Україні»</w:t>
            </w:r>
          </w:p>
          <w:p w:rsidR="001001A8" w:rsidRPr="00631D6E" w:rsidRDefault="001001A8" w:rsidP="001001A8">
            <w:pPr>
              <w:spacing w:after="0" w:line="240" w:lineRule="auto"/>
            </w:pPr>
            <w:r w:rsidRPr="00631D6E">
              <w:rPr>
                <w:rStyle w:val="a9"/>
                <w:rFonts w:ascii="Cambria" w:hAnsi="Cambria"/>
                <w:color w:val="536560"/>
                <w:u w:val="none"/>
              </w:rPr>
              <w:t>http://</w:t>
            </w:r>
            <w:hyperlink r:id="rId39" w:tgtFrame="_blank" w:history="1">
              <w:r w:rsidRPr="00631D6E">
                <w:rPr>
                  <w:rStyle w:val="a9"/>
                  <w:rFonts w:ascii="Cambria" w:hAnsi="Cambria"/>
                  <w:color w:val="536560"/>
                  <w:u w:val="none"/>
                </w:rPr>
                <w:t>www.slg-coe.org.ua</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lang w:val="uk-UA"/>
              </w:rPr>
            </w:pPr>
            <w:r w:rsidRPr="00631D6E">
              <w:rPr>
                <w:rFonts w:ascii="Cambria" w:hAnsi="Cambria"/>
                <w:bCs/>
                <w:sz w:val="22"/>
                <w:szCs w:val="22"/>
                <w:lang w:val="uk-UA"/>
              </w:rPr>
              <w:t>Удосконалення системи управління людськими ресурсами на місцевому рівні</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bCs/>
                <w:sz w:val="22"/>
                <w:szCs w:val="22"/>
                <w:lang w:val="uk-UA"/>
              </w:rPr>
              <w:t xml:space="preserve">Посилення спроможності </w:t>
            </w:r>
            <w:r w:rsidR="004732B9" w:rsidRPr="00631D6E">
              <w:rPr>
                <w:rFonts w:ascii="Cambria" w:hAnsi="Cambria"/>
                <w:bCs/>
                <w:sz w:val="22"/>
                <w:szCs w:val="22"/>
                <w:lang w:val="uk-UA"/>
              </w:rPr>
              <w:t>територіальних</w:t>
            </w:r>
            <w:r w:rsidRPr="00631D6E">
              <w:rPr>
                <w:rFonts w:ascii="Cambria" w:hAnsi="Cambria"/>
                <w:bCs/>
                <w:sz w:val="22"/>
                <w:szCs w:val="22"/>
                <w:lang w:val="uk-UA"/>
              </w:rPr>
              <w:t xml:space="preserve"> громад у наданні послуг</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Програма «U-LEAD з Європою» (ІІ фаза)</w:t>
            </w:r>
          </w:p>
          <w:p w:rsidR="001001A8" w:rsidRPr="00631D6E" w:rsidRDefault="00566BBF" w:rsidP="001001A8">
            <w:pPr>
              <w:spacing w:after="0" w:line="240" w:lineRule="auto"/>
              <w:rPr>
                <w:rFonts w:ascii="Cambria" w:hAnsi="Cambria"/>
                <w:color w:val="943634" w:themeColor="accent2" w:themeShade="BF"/>
              </w:rPr>
            </w:pPr>
            <w:hyperlink r:id="rId40" w:history="1">
              <w:r w:rsidR="001001A8" w:rsidRPr="00631D6E">
                <w:rPr>
                  <w:rStyle w:val="a9"/>
                  <w:rFonts w:ascii="Cambria" w:hAnsi="Cambria"/>
                  <w:color w:val="536560"/>
                  <w:u w:val="none"/>
                </w:rPr>
                <w:t>http://u-lead.org.ua</w:t>
              </w:r>
            </w:hyperlink>
          </w:p>
        </w:tc>
        <w:tc>
          <w:tcPr>
            <w:tcW w:w="2956" w:type="pct"/>
          </w:tcPr>
          <w:p w:rsidR="001001A8" w:rsidRPr="00631D6E" w:rsidRDefault="001001A8" w:rsidP="001001A8">
            <w:pPr>
              <w:spacing w:after="0" w:line="240" w:lineRule="auto"/>
              <w:rPr>
                <w:rFonts w:ascii="Cambria" w:hAnsi="Cambria"/>
              </w:rPr>
            </w:pPr>
            <w:r w:rsidRPr="00631D6E">
              <w:rPr>
                <w:rFonts w:ascii="Cambria" w:hAnsi="Cambria"/>
              </w:rPr>
              <w:t>Створення прозорої і підзвітної багаторівневої системи управління, яка реагуватиме на потреби громадян.</w:t>
            </w:r>
          </w:p>
          <w:p w:rsidR="001001A8" w:rsidRPr="00631D6E" w:rsidRDefault="001001A8" w:rsidP="001001A8">
            <w:pPr>
              <w:spacing w:after="0" w:line="240" w:lineRule="auto"/>
              <w:rPr>
                <w:rFonts w:ascii="Cambria" w:hAnsi="Cambria"/>
              </w:rPr>
            </w:pPr>
            <w:r w:rsidRPr="00631D6E">
              <w:rPr>
                <w:rFonts w:ascii="Cambria" w:hAnsi="Cambria"/>
              </w:rPr>
              <w:t>Навчальна та консультаційна підтримка голів та спеціалістів громад.</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Північна екологічна фінансова корпорація (НЕФКО)</w:t>
            </w:r>
          </w:p>
          <w:p w:rsidR="001001A8" w:rsidRPr="00631D6E" w:rsidRDefault="00566BBF" w:rsidP="001001A8">
            <w:pPr>
              <w:spacing w:after="0" w:line="240" w:lineRule="auto"/>
              <w:rPr>
                <w:rFonts w:ascii="Cambria" w:hAnsi="Cambria"/>
                <w:color w:val="943634" w:themeColor="accent2" w:themeShade="BF"/>
              </w:rPr>
            </w:pPr>
            <w:hyperlink r:id="rId41" w:history="1">
              <w:r w:rsidR="001001A8" w:rsidRPr="00631D6E">
                <w:rPr>
                  <w:rStyle w:val="a9"/>
                  <w:rFonts w:ascii="Cambria" w:hAnsi="Cambria"/>
                  <w:color w:val="536560"/>
                  <w:u w:val="none"/>
                </w:rPr>
                <w:t>http://www.nefco.org</w:t>
              </w:r>
            </w:hyperlink>
          </w:p>
        </w:tc>
        <w:tc>
          <w:tcPr>
            <w:tcW w:w="2956" w:type="pct"/>
          </w:tcPr>
          <w:p w:rsidR="001001A8" w:rsidRPr="00631D6E" w:rsidRDefault="001001A8" w:rsidP="001001A8">
            <w:pPr>
              <w:spacing w:after="0" w:line="240" w:lineRule="auto"/>
              <w:rPr>
                <w:rFonts w:ascii="Cambria" w:hAnsi="Cambria"/>
              </w:rPr>
            </w:pPr>
            <w:r w:rsidRPr="00631D6E">
              <w:rPr>
                <w:rFonts w:ascii="Cambria" w:hAnsi="Cambria"/>
              </w:rPr>
              <w:t>Охорона довкілля</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Глобальний екологічний фонд (ГЕФ)</w:t>
            </w:r>
          </w:p>
          <w:p w:rsidR="001001A8" w:rsidRPr="00631D6E" w:rsidRDefault="001001A8" w:rsidP="001001A8">
            <w:pPr>
              <w:spacing w:after="0" w:line="240" w:lineRule="auto"/>
              <w:rPr>
                <w:rFonts w:ascii="Cambria" w:hAnsi="Cambria"/>
              </w:rPr>
            </w:pPr>
            <w:r w:rsidRPr="00631D6E">
              <w:rPr>
                <w:rFonts w:ascii="Cambria" w:hAnsi="Cambria"/>
              </w:rPr>
              <w:t>Програма малих ґрантів</w:t>
            </w:r>
          </w:p>
          <w:p w:rsidR="001001A8" w:rsidRPr="00631D6E" w:rsidRDefault="00566BBF" w:rsidP="001001A8">
            <w:pPr>
              <w:spacing w:after="0" w:line="240" w:lineRule="auto"/>
              <w:rPr>
                <w:rFonts w:ascii="Cambria" w:hAnsi="Cambria"/>
              </w:rPr>
            </w:pPr>
            <w:hyperlink r:id="rId42" w:history="1">
              <w:r w:rsidR="001001A8" w:rsidRPr="00631D6E">
                <w:rPr>
                  <w:rStyle w:val="a9"/>
                  <w:rFonts w:ascii="Cambria" w:hAnsi="Cambria"/>
                  <w:color w:val="536560"/>
                  <w:u w:val="none"/>
                </w:rPr>
                <w:t>https://www.sgpinfo.org.ua/</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Зменшення наслідків та адаптація до зміни клімату;</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Захист та збереження біорізноманіття;</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опередження деградації земель;</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Захист міжнародних вод;</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Управління стійкими хімічними забруднювачами;</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Програма розвитку ООН в Україні</w:t>
            </w:r>
          </w:p>
          <w:p w:rsidR="001001A8" w:rsidRPr="00631D6E" w:rsidRDefault="00566BBF" w:rsidP="001001A8">
            <w:pPr>
              <w:spacing w:after="0" w:line="240" w:lineRule="auto"/>
              <w:rPr>
                <w:rFonts w:ascii="Cambria" w:hAnsi="Cambria"/>
                <w:color w:val="943634" w:themeColor="accent2" w:themeShade="BF"/>
              </w:rPr>
            </w:pPr>
            <w:hyperlink r:id="rId43" w:history="1">
              <w:r w:rsidR="001001A8" w:rsidRPr="00631D6E">
                <w:rPr>
                  <w:rStyle w:val="a9"/>
                  <w:rFonts w:ascii="Cambria" w:hAnsi="Cambria"/>
                  <w:color w:val="536560"/>
                  <w:u w:val="none"/>
                </w:rPr>
                <w:t>http://www.ua.undp.org/content/ukraine/uk/home.html</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Викорінення бідності;</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ідвищення потенціалу населення;</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Забезпечення рівного доступу до результатів розвитку;</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Збереження навколишнього середовища;</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Сприяння демократичному врядуванню</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Посольство Норвегії в Україні</w:t>
            </w:r>
          </w:p>
          <w:p w:rsidR="001001A8" w:rsidRPr="00631D6E" w:rsidRDefault="00566BBF" w:rsidP="001001A8">
            <w:pPr>
              <w:spacing w:after="0" w:line="240" w:lineRule="auto"/>
              <w:rPr>
                <w:rFonts w:ascii="Cambria" w:hAnsi="Cambria"/>
                <w:color w:val="943634" w:themeColor="accent2" w:themeShade="BF"/>
              </w:rPr>
            </w:pPr>
            <w:hyperlink r:id="rId44" w:history="1">
              <w:r w:rsidR="001001A8" w:rsidRPr="00631D6E">
                <w:rPr>
                  <w:rStyle w:val="a9"/>
                  <w:rFonts w:ascii="Cambria" w:hAnsi="Cambria"/>
                  <w:color w:val="536560"/>
                  <w:u w:val="none"/>
                </w:rPr>
                <w:t>https://www.norway.no/en/ukraine/norway-ukraine/grands-and-projects</w:t>
              </w:r>
            </w:hyperlink>
          </w:p>
        </w:tc>
        <w:tc>
          <w:tcPr>
            <w:tcW w:w="2956" w:type="pct"/>
          </w:tcPr>
          <w:p w:rsidR="001001A8" w:rsidRPr="00631D6E" w:rsidRDefault="005D724C"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Ефективне</w:t>
            </w:r>
            <w:r>
              <w:rPr>
                <w:rFonts w:ascii="Cambria" w:hAnsi="Cambria"/>
                <w:sz w:val="22"/>
                <w:szCs w:val="22"/>
                <w:lang w:val="uk-UA"/>
              </w:rPr>
              <w:t xml:space="preserve"> </w:t>
            </w:r>
            <w:r w:rsidRPr="00631D6E">
              <w:rPr>
                <w:rFonts w:ascii="Cambria" w:hAnsi="Cambria"/>
                <w:sz w:val="22"/>
                <w:szCs w:val="22"/>
                <w:lang w:val="uk-UA"/>
              </w:rPr>
              <w:t>управління</w:t>
            </w:r>
            <w:r w:rsidR="001001A8" w:rsidRPr="00631D6E">
              <w:rPr>
                <w:rFonts w:ascii="Cambria" w:hAnsi="Cambria"/>
                <w:sz w:val="22"/>
                <w:szCs w:val="22"/>
                <w:lang w:val="uk-UA"/>
              </w:rPr>
              <w:t>;</w:t>
            </w:r>
          </w:p>
          <w:p w:rsidR="001001A8" w:rsidRPr="00631D6E" w:rsidRDefault="005D724C"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рава</w:t>
            </w:r>
            <w:r>
              <w:rPr>
                <w:rFonts w:ascii="Cambria" w:hAnsi="Cambria"/>
                <w:sz w:val="22"/>
                <w:szCs w:val="22"/>
                <w:lang w:val="uk-UA"/>
              </w:rPr>
              <w:t xml:space="preserve"> </w:t>
            </w:r>
            <w:r w:rsidRPr="00631D6E">
              <w:rPr>
                <w:rFonts w:ascii="Cambria" w:hAnsi="Cambria"/>
                <w:sz w:val="22"/>
                <w:szCs w:val="22"/>
                <w:lang w:val="uk-UA"/>
              </w:rPr>
              <w:t>людини</w:t>
            </w:r>
            <w:r w:rsidR="001001A8" w:rsidRPr="00631D6E">
              <w:rPr>
                <w:rFonts w:ascii="Cambria" w:hAnsi="Cambria"/>
                <w:sz w:val="22"/>
                <w:szCs w:val="22"/>
                <w:lang w:val="uk-UA"/>
              </w:rPr>
              <w:t xml:space="preserve">, </w:t>
            </w:r>
            <w:r w:rsidRPr="00631D6E">
              <w:rPr>
                <w:rFonts w:ascii="Cambria" w:hAnsi="Cambria"/>
                <w:sz w:val="22"/>
                <w:szCs w:val="22"/>
                <w:lang w:val="uk-UA"/>
              </w:rPr>
              <w:t>верховенство</w:t>
            </w:r>
            <w:r>
              <w:rPr>
                <w:rFonts w:ascii="Cambria" w:hAnsi="Cambria"/>
                <w:sz w:val="22"/>
                <w:szCs w:val="22"/>
                <w:lang w:val="uk-UA"/>
              </w:rPr>
              <w:t xml:space="preserve"> </w:t>
            </w:r>
            <w:r w:rsidRPr="00631D6E">
              <w:rPr>
                <w:rFonts w:ascii="Cambria" w:hAnsi="Cambria"/>
                <w:sz w:val="22"/>
                <w:szCs w:val="22"/>
                <w:lang w:val="uk-UA"/>
              </w:rPr>
              <w:t>закону</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Заходи по боротьбі з корупцією;</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Енергоефективність.</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Фінський фонд місцевого співробітництва</w:t>
            </w:r>
          </w:p>
          <w:p w:rsidR="001001A8" w:rsidRPr="00631D6E" w:rsidRDefault="00566BBF" w:rsidP="001001A8">
            <w:pPr>
              <w:spacing w:after="0" w:line="240" w:lineRule="auto"/>
              <w:rPr>
                <w:rFonts w:ascii="Cambria" w:hAnsi="Cambria"/>
              </w:rPr>
            </w:pPr>
            <w:hyperlink r:id="rId45" w:history="1">
              <w:r w:rsidR="001001A8" w:rsidRPr="00631D6E">
                <w:rPr>
                  <w:rStyle w:val="a9"/>
                  <w:rFonts w:ascii="Cambria" w:hAnsi="Cambria"/>
                  <w:color w:val="536560"/>
                  <w:u w:val="none"/>
                </w:rPr>
                <w:t>https://finlandabroad.fi/web/ukr/pidtrimka-miscevih-gromads-kih-organizacij</w:t>
              </w:r>
            </w:hyperlink>
          </w:p>
        </w:tc>
        <w:tc>
          <w:tcPr>
            <w:tcW w:w="2956" w:type="pct"/>
          </w:tcPr>
          <w:p w:rsidR="001001A8" w:rsidRPr="00631D6E" w:rsidRDefault="001001A8" w:rsidP="001001A8">
            <w:pPr>
              <w:pStyle w:val="aa"/>
              <w:ind w:left="0"/>
              <w:rPr>
                <w:rFonts w:ascii="Cambria" w:hAnsi="Cambria"/>
                <w:sz w:val="22"/>
                <w:szCs w:val="22"/>
                <w:lang w:val="uk-UA"/>
              </w:rPr>
            </w:pPr>
            <w:r w:rsidRPr="00631D6E">
              <w:rPr>
                <w:rFonts w:ascii="Cambria" w:hAnsi="Cambria"/>
                <w:sz w:val="22"/>
                <w:szCs w:val="22"/>
                <w:lang w:val="uk-UA"/>
              </w:rPr>
              <w:t>Пріоритети конкурсу проектів на 2021-2022 роки:</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Інноваційні рішення щодо переробки відходів у громадах</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ідвищення обізнаності щодо змін клімату або біорізноманіття</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ом’якшення втрат у галузі навчання у зв</w:t>
            </w:r>
            <w:r w:rsidR="00D86294" w:rsidRPr="00631D6E">
              <w:rPr>
                <w:rFonts w:ascii="Cambria" w:hAnsi="Cambria"/>
                <w:sz w:val="22"/>
                <w:szCs w:val="22"/>
                <w:lang w:val="uk-UA"/>
              </w:rPr>
              <w:t>’</w:t>
            </w:r>
            <w:r w:rsidRPr="00631D6E">
              <w:rPr>
                <w:rFonts w:ascii="Cambria" w:hAnsi="Cambria"/>
                <w:sz w:val="22"/>
                <w:szCs w:val="22"/>
                <w:lang w:val="uk-UA"/>
              </w:rPr>
              <w:t>язку із падемієюcovid-19</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Посольство Сполучених Штатів Америки</w:t>
            </w:r>
          </w:p>
          <w:p w:rsidR="001001A8" w:rsidRPr="00631D6E" w:rsidRDefault="00566BBF" w:rsidP="001001A8">
            <w:pPr>
              <w:spacing w:after="0" w:line="240" w:lineRule="auto"/>
              <w:rPr>
                <w:rFonts w:ascii="Cambria" w:hAnsi="Cambria"/>
                <w:color w:val="943634" w:themeColor="accent2" w:themeShade="BF"/>
              </w:rPr>
            </w:pPr>
            <w:hyperlink r:id="rId46" w:history="1">
              <w:r w:rsidR="001001A8" w:rsidRPr="00631D6E">
                <w:rPr>
                  <w:rStyle w:val="a9"/>
                  <w:rFonts w:ascii="Cambria" w:hAnsi="Cambria"/>
                  <w:color w:val="536560"/>
                  <w:u w:val="none"/>
                </w:rPr>
                <w:t>https://ua.usembassy.gov/uk/education-culture-uk/current-programs-grants-uk</w:t>
              </w:r>
            </w:hyperlink>
          </w:p>
        </w:tc>
        <w:tc>
          <w:tcPr>
            <w:tcW w:w="2956" w:type="pct"/>
          </w:tcPr>
          <w:p w:rsidR="001001A8" w:rsidRPr="00631D6E" w:rsidRDefault="005D724C"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Культурна</w:t>
            </w:r>
            <w:r>
              <w:rPr>
                <w:rFonts w:ascii="Cambria" w:hAnsi="Cambria"/>
                <w:sz w:val="22"/>
                <w:szCs w:val="22"/>
                <w:lang w:val="uk-UA"/>
              </w:rPr>
              <w:t xml:space="preserve"> </w:t>
            </w:r>
            <w:r w:rsidRPr="00631D6E">
              <w:rPr>
                <w:rFonts w:ascii="Cambria" w:hAnsi="Cambria"/>
                <w:sz w:val="22"/>
                <w:szCs w:val="22"/>
                <w:lang w:val="uk-UA"/>
              </w:rPr>
              <w:t>сфера</w:t>
            </w:r>
            <w:r w:rsidR="001001A8" w:rsidRPr="00631D6E">
              <w:rPr>
                <w:rFonts w:ascii="Cambria" w:hAnsi="Cambria"/>
                <w:sz w:val="22"/>
                <w:szCs w:val="22"/>
                <w:lang w:val="uk-UA"/>
              </w:rPr>
              <w:t>;</w:t>
            </w:r>
          </w:p>
          <w:p w:rsidR="001001A8" w:rsidRPr="00631D6E" w:rsidRDefault="005D724C"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Сфера</w:t>
            </w:r>
            <w:r>
              <w:rPr>
                <w:rFonts w:ascii="Cambria" w:hAnsi="Cambria"/>
                <w:sz w:val="22"/>
                <w:szCs w:val="22"/>
                <w:lang w:val="uk-UA"/>
              </w:rPr>
              <w:t xml:space="preserve"> </w:t>
            </w:r>
            <w:r w:rsidRPr="00631D6E">
              <w:rPr>
                <w:rFonts w:ascii="Cambria" w:hAnsi="Cambria"/>
                <w:sz w:val="22"/>
                <w:szCs w:val="22"/>
                <w:lang w:val="uk-UA"/>
              </w:rPr>
              <w:t>освіти</w:t>
            </w:r>
            <w:r w:rsidR="001001A8" w:rsidRPr="00631D6E">
              <w:rPr>
                <w:rFonts w:ascii="Cambria" w:hAnsi="Cambria"/>
                <w:sz w:val="22"/>
                <w:szCs w:val="22"/>
                <w:lang w:val="uk-UA"/>
              </w:rPr>
              <w:t>;</w:t>
            </w:r>
          </w:p>
          <w:p w:rsidR="001001A8" w:rsidRPr="00631D6E" w:rsidRDefault="005D724C"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Розвиток</w:t>
            </w:r>
            <w:r>
              <w:rPr>
                <w:rFonts w:ascii="Cambria" w:hAnsi="Cambria"/>
                <w:sz w:val="22"/>
                <w:szCs w:val="22"/>
                <w:lang w:val="uk-UA"/>
              </w:rPr>
              <w:t xml:space="preserve"> </w:t>
            </w:r>
            <w:r w:rsidRPr="00631D6E">
              <w:rPr>
                <w:rFonts w:ascii="Cambria" w:hAnsi="Cambria"/>
                <w:sz w:val="22"/>
                <w:szCs w:val="22"/>
                <w:lang w:val="uk-UA"/>
              </w:rPr>
              <w:t>демократії</w:t>
            </w:r>
            <w:r w:rsidR="001001A8" w:rsidRPr="00631D6E">
              <w:rPr>
                <w:rFonts w:ascii="Cambria" w:hAnsi="Cambria"/>
                <w:sz w:val="22"/>
                <w:szCs w:val="22"/>
                <w:lang w:val="uk-UA"/>
              </w:rPr>
              <w:t>.</w:t>
            </w:r>
          </w:p>
        </w:tc>
      </w:tr>
      <w:tr w:rsidR="001001A8" w:rsidRPr="00631D6E" w:rsidTr="001001A8">
        <w:trPr>
          <w:jc w:val="center"/>
        </w:trPr>
        <w:tc>
          <w:tcPr>
            <w:tcW w:w="2044" w:type="pct"/>
          </w:tcPr>
          <w:p w:rsidR="001001A8" w:rsidRPr="00631D6E" w:rsidRDefault="005D724C" w:rsidP="001001A8">
            <w:pPr>
              <w:spacing w:after="0" w:line="240" w:lineRule="auto"/>
              <w:rPr>
                <w:rFonts w:ascii="Cambria" w:hAnsi="Cambria"/>
              </w:rPr>
            </w:pPr>
            <w:r w:rsidRPr="00631D6E">
              <w:rPr>
                <w:rFonts w:ascii="Cambria" w:hAnsi="Cambria"/>
              </w:rPr>
              <w:t>Програма</w:t>
            </w:r>
            <w:r>
              <w:rPr>
                <w:rFonts w:ascii="Cambria" w:hAnsi="Cambria"/>
              </w:rPr>
              <w:t xml:space="preserve"> </w:t>
            </w:r>
            <w:r w:rsidRPr="00631D6E">
              <w:rPr>
                <w:rFonts w:ascii="Cambria" w:hAnsi="Cambria"/>
              </w:rPr>
              <w:t>МЗС</w:t>
            </w:r>
            <w:r w:rsidR="001001A8" w:rsidRPr="00631D6E">
              <w:rPr>
                <w:rFonts w:ascii="Cambria" w:hAnsi="Cambria"/>
              </w:rPr>
              <w:t xml:space="preserve"> Польщі «Польська допомога задля розвитку» (PolskaPomocRozwojowa)</w:t>
            </w:r>
          </w:p>
          <w:p w:rsidR="001001A8" w:rsidRPr="00631D6E" w:rsidRDefault="00566BBF" w:rsidP="001001A8">
            <w:pPr>
              <w:spacing w:after="0" w:line="240" w:lineRule="auto"/>
              <w:rPr>
                <w:rFonts w:ascii="Cambria" w:hAnsi="Cambria"/>
              </w:rPr>
            </w:pPr>
            <w:hyperlink r:id="rId47" w:history="1">
              <w:r w:rsidR="001001A8" w:rsidRPr="00631D6E">
                <w:rPr>
                  <w:rStyle w:val="a9"/>
                  <w:rFonts w:ascii="Cambria" w:hAnsi="Cambria"/>
                  <w:color w:val="536560"/>
                  <w:u w:val="none"/>
                </w:rPr>
                <w:t>https://www.gov.pl/web/polskapomoc</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 xml:space="preserve">Розвиток загальнодержавних і місцевих систем антикризового управління, розбудова адміністративної спроможності органів державного управління до запобігання стихійним лихам і катастрофам, які виникають внаслідок діяльності людини, і реагування на них, а також підвищення оперативної спроможності у цій </w:t>
            </w:r>
            <w:r w:rsidRPr="00631D6E">
              <w:rPr>
                <w:rFonts w:ascii="Cambria" w:hAnsi="Cambria"/>
                <w:sz w:val="22"/>
                <w:szCs w:val="22"/>
                <w:lang w:val="uk-UA"/>
              </w:rPr>
              <w:lastRenderedPageBreak/>
              <w:t>сфері.</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ідтримка розвитку підприємництва, особливо з використанням інноваційних рішень, інструментів і технологій.</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ередача технологій і знань, підтримка створення нових робочих місць і популяризація підприємництва, особливо у низько</w:t>
            </w:r>
            <w:r w:rsidR="006D0DDD" w:rsidRPr="00631D6E">
              <w:rPr>
                <w:rFonts w:ascii="Cambria" w:hAnsi="Cambria"/>
                <w:sz w:val="22"/>
                <w:szCs w:val="22"/>
                <w:lang w:val="uk-UA"/>
              </w:rPr>
              <w:t>-</w:t>
            </w:r>
            <w:r w:rsidRPr="00631D6E">
              <w:rPr>
                <w:rFonts w:ascii="Cambria" w:hAnsi="Cambria"/>
                <w:sz w:val="22"/>
                <w:szCs w:val="22"/>
                <w:lang w:val="uk-UA"/>
              </w:rPr>
              <w:t>емісійних та інноваційних секторах економіки, зокрема у сферах ІТ та ІКТ.</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 xml:space="preserve">Зміцнення системи охорони здоров’я, особливо у напрямі профілактики і лікування інфекційних </w:t>
            </w:r>
            <w:r w:rsidR="005D724C" w:rsidRPr="00631D6E">
              <w:rPr>
                <w:rFonts w:ascii="Cambria" w:hAnsi="Cambria"/>
                <w:sz w:val="22"/>
                <w:szCs w:val="22"/>
                <w:lang w:val="uk-UA"/>
              </w:rPr>
              <w:t>хвор</w:t>
            </w:r>
            <w:r w:rsidR="005D724C">
              <w:rPr>
                <w:rFonts w:ascii="Cambria" w:hAnsi="Cambria"/>
                <w:sz w:val="22"/>
                <w:szCs w:val="22"/>
                <w:lang w:val="uk-UA"/>
              </w:rPr>
              <w:t>о</w:t>
            </w:r>
            <w:r w:rsidR="005D724C" w:rsidRPr="00631D6E">
              <w:rPr>
                <w:rFonts w:ascii="Cambria" w:hAnsi="Cambria"/>
                <w:sz w:val="22"/>
                <w:szCs w:val="22"/>
                <w:lang w:val="uk-UA"/>
              </w:rPr>
              <w:t>б</w:t>
            </w:r>
            <w:r w:rsidRPr="00631D6E">
              <w:rPr>
                <w:rFonts w:ascii="Cambria" w:hAnsi="Cambria"/>
                <w:sz w:val="22"/>
                <w:szCs w:val="22"/>
                <w:lang w:val="uk-UA"/>
              </w:rPr>
              <w:t xml:space="preserve"> (підвищення кваліфікації персоналу, розбудова інфраструктури, оснащення).</w:t>
            </w:r>
          </w:p>
          <w:p w:rsidR="001001A8" w:rsidRPr="00631D6E" w:rsidRDefault="005D724C"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ередача успішних</w:t>
            </w:r>
            <w:r>
              <w:rPr>
                <w:rFonts w:ascii="Cambria" w:hAnsi="Cambria"/>
                <w:sz w:val="22"/>
                <w:szCs w:val="22"/>
                <w:lang w:val="uk-UA"/>
              </w:rPr>
              <w:t xml:space="preserve"> </w:t>
            </w:r>
            <w:r w:rsidRPr="00631D6E">
              <w:rPr>
                <w:rFonts w:ascii="Cambria" w:hAnsi="Cambria"/>
                <w:sz w:val="22"/>
                <w:szCs w:val="22"/>
                <w:lang w:val="uk-UA"/>
              </w:rPr>
              <w:t>рішень, які</w:t>
            </w:r>
            <w:r>
              <w:rPr>
                <w:rFonts w:ascii="Cambria" w:hAnsi="Cambria"/>
                <w:sz w:val="22"/>
                <w:szCs w:val="22"/>
                <w:lang w:val="uk-UA"/>
              </w:rPr>
              <w:t xml:space="preserve"> </w:t>
            </w:r>
            <w:r w:rsidRPr="00631D6E">
              <w:rPr>
                <w:rFonts w:ascii="Cambria" w:hAnsi="Cambria"/>
                <w:sz w:val="22"/>
                <w:szCs w:val="22"/>
                <w:lang w:val="uk-UA"/>
              </w:rPr>
              <w:t>базуються на чистих</w:t>
            </w:r>
            <w:r>
              <w:rPr>
                <w:rFonts w:ascii="Cambria" w:hAnsi="Cambria"/>
                <w:sz w:val="22"/>
                <w:szCs w:val="22"/>
                <w:lang w:val="uk-UA"/>
              </w:rPr>
              <w:t xml:space="preserve"> </w:t>
            </w:r>
            <w:r w:rsidRPr="00631D6E">
              <w:rPr>
                <w:rFonts w:ascii="Cambria" w:hAnsi="Cambria"/>
                <w:sz w:val="22"/>
                <w:szCs w:val="22"/>
                <w:lang w:val="uk-UA"/>
              </w:rPr>
              <w:t>технологіях, що</w:t>
            </w:r>
            <w:r>
              <w:rPr>
                <w:rFonts w:ascii="Cambria" w:hAnsi="Cambria"/>
                <w:sz w:val="22"/>
                <w:szCs w:val="22"/>
                <w:lang w:val="uk-UA"/>
              </w:rPr>
              <w:t xml:space="preserve"> </w:t>
            </w:r>
            <w:r w:rsidRPr="00631D6E">
              <w:rPr>
                <w:rFonts w:ascii="Cambria" w:hAnsi="Cambria"/>
                <w:sz w:val="22"/>
                <w:szCs w:val="22"/>
                <w:lang w:val="uk-UA"/>
              </w:rPr>
              <w:t>запобігають</w:t>
            </w:r>
            <w:r>
              <w:rPr>
                <w:rFonts w:ascii="Cambria" w:hAnsi="Cambria"/>
                <w:sz w:val="22"/>
                <w:szCs w:val="22"/>
                <w:lang w:val="uk-UA"/>
              </w:rPr>
              <w:t xml:space="preserve"> </w:t>
            </w:r>
            <w:r w:rsidRPr="00631D6E">
              <w:rPr>
                <w:rFonts w:ascii="Cambria" w:hAnsi="Cambria"/>
                <w:sz w:val="22"/>
                <w:szCs w:val="22"/>
                <w:lang w:val="uk-UA"/>
              </w:rPr>
              <w:t>деградації</w:t>
            </w:r>
            <w:r>
              <w:rPr>
                <w:rFonts w:ascii="Cambria" w:hAnsi="Cambria"/>
                <w:sz w:val="22"/>
                <w:szCs w:val="22"/>
                <w:lang w:val="uk-UA"/>
              </w:rPr>
              <w:t xml:space="preserve"> </w:t>
            </w:r>
            <w:r w:rsidRPr="00631D6E">
              <w:rPr>
                <w:rFonts w:ascii="Cambria" w:hAnsi="Cambria"/>
                <w:sz w:val="22"/>
                <w:szCs w:val="22"/>
                <w:lang w:val="uk-UA"/>
              </w:rPr>
              <w:t>довкілля.</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lastRenderedPageBreak/>
              <w:t>Польсько-українська рада молодіжних обмінів</w:t>
            </w:r>
          </w:p>
          <w:p w:rsidR="001001A8" w:rsidRPr="00631D6E" w:rsidRDefault="00566BBF" w:rsidP="001001A8">
            <w:pPr>
              <w:spacing w:after="0" w:line="240" w:lineRule="auto"/>
              <w:rPr>
                <w:rFonts w:ascii="Cambria" w:hAnsi="Cambria"/>
              </w:rPr>
            </w:pPr>
            <w:hyperlink r:id="rId48" w:history="1">
              <w:r w:rsidR="001001A8" w:rsidRPr="00631D6E">
                <w:rPr>
                  <w:rStyle w:val="a9"/>
                  <w:rFonts w:ascii="Cambria" w:hAnsi="Cambria"/>
                  <w:color w:val="536560"/>
                  <w:u w:val="none"/>
                </w:rPr>
                <w:t>https://wymianymlodziezy.frse.org.pl/</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вивчення спільного минулого і культурної спадщини;</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набуття необхідних для активної участі у соціальному і професійному житті навичок;</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зміцнення співпраці і обмін досвідом у сфері технічної і галузевої освіти;</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ідтримка активної громадської позиції серед молоді, зокрема популяризація підприємливості і волонтерства;</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осилення міжкультурного діалогу через розвиток відкритості і порозуміння серед молодих осіб;</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осилення ініціатив молоді із сільських територій і малих міст.</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Програма RITA</w:t>
            </w:r>
          </w:p>
          <w:p w:rsidR="001001A8" w:rsidRPr="00631D6E" w:rsidRDefault="00566BBF" w:rsidP="001001A8">
            <w:pPr>
              <w:spacing w:after="0" w:line="240" w:lineRule="auto"/>
              <w:rPr>
                <w:rFonts w:ascii="Cambria" w:hAnsi="Cambria"/>
              </w:rPr>
            </w:pPr>
            <w:hyperlink r:id="rId49" w:history="1">
              <w:r w:rsidR="001001A8" w:rsidRPr="00631D6E">
                <w:rPr>
                  <w:rStyle w:val="a9"/>
                  <w:rFonts w:ascii="Cambria" w:hAnsi="Cambria"/>
                  <w:color w:val="536560"/>
                  <w:u w:val="none"/>
                </w:rPr>
                <w:t>https://programrita.org/ua/</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суспільні та соціальні проблеми,</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освіта та виховання,</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розвиток підприємництва,</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культурна спадщина,</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розвиток та підтримка третього сектору,</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розвиток та підтримка місцевого самоврядування,</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розвиток незалежних та сучасних ЗМІ.</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 xml:space="preserve">Вишеградський фонд (Україна може брати участь у ґрантовій програмі </w:t>
            </w:r>
            <w:r w:rsidRPr="00631D6E">
              <w:rPr>
                <w:rFonts w:ascii="Cambria" w:hAnsi="Cambria"/>
                <w:bCs/>
              </w:rPr>
              <w:t>Visegrad+</w:t>
            </w:r>
            <w:r w:rsidRPr="00631D6E">
              <w:rPr>
                <w:rFonts w:ascii="Cambria" w:hAnsi="Cambria"/>
              </w:rPr>
              <w:t>)</w:t>
            </w:r>
          </w:p>
          <w:p w:rsidR="001001A8" w:rsidRPr="00631D6E" w:rsidRDefault="00566BBF" w:rsidP="001001A8">
            <w:pPr>
              <w:spacing w:after="0" w:line="240" w:lineRule="auto"/>
              <w:rPr>
                <w:rFonts w:ascii="Cambria" w:hAnsi="Cambria"/>
              </w:rPr>
            </w:pPr>
            <w:hyperlink r:id="rId50" w:history="1">
              <w:r w:rsidR="001001A8" w:rsidRPr="00631D6E">
                <w:rPr>
                  <w:rStyle w:val="a9"/>
                  <w:rFonts w:ascii="Cambria" w:hAnsi="Cambria"/>
                  <w:color w:val="536560"/>
                  <w:u w:val="none"/>
                </w:rPr>
                <w:t>https://www.visegradfund.org/apply/grants</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Культура і спільна ідентичність</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Освіта і розбудова спроможності</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 xml:space="preserve">Інновації, дослідження і розвиток, підприємництво </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Демократичні цінності і медіа</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ублічна політика та інституційне партнерство</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Регіональний розвиток, довкілля, туризм</w:t>
            </w:r>
          </w:p>
          <w:p w:rsidR="001001A8" w:rsidRPr="00631D6E" w:rsidRDefault="001001A8" w:rsidP="00E33493">
            <w:pPr>
              <w:pStyle w:val="aa"/>
              <w:numPr>
                <w:ilvl w:val="0"/>
                <w:numId w:val="7"/>
              </w:numPr>
              <w:spacing w:after="0" w:line="240" w:lineRule="auto"/>
              <w:ind w:left="259" w:hanging="142"/>
              <w:contextualSpacing w:val="0"/>
              <w:rPr>
                <w:rFonts w:ascii="Cambria" w:hAnsi="Cambria"/>
                <w:lang w:val="uk-UA"/>
              </w:rPr>
            </w:pPr>
            <w:r w:rsidRPr="00631D6E">
              <w:rPr>
                <w:rFonts w:ascii="Cambria" w:hAnsi="Cambria"/>
                <w:sz w:val="22"/>
                <w:szCs w:val="22"/>
                <w:lang w:val="uk-UA"/>
              </w:rPr>
              <w:t>Соціальний розвиток</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Програма «Кусасоне» – МЗС Японії</w:t>
            </w:r>
          </w:p>
          <w:p w:rsidR="001001A8" w:rsidRPr="00631D6E" w:rsidRDefault="00566BBF" w:rsidP="001001A8">
            <w:pPr>
              <w:spacing w:after="0" w:line="240" w:lineRule="auto"/>
              <w:rPr>
                <w:rFonts w:ascii="Cambria" w:hAnsi="Cambria"/>
              </w:rPr>
            </w:pPr>
            <w:hyperlink r:id="rId51" w:history="1">
              <w:r w:rsidR="001001A8" w:rsidRPr="00631D6E">
                <w:rPr>
                  <w:rStyle w:val="a9"/>
                  <w:rFonts w:ascii="Cambria" w:hAnsi="Cambria"/>
                  <w:color w:val="536560"/>
                  <w:u w:val="none"/>
                </w:rPr>
                <w:t>https://www.ua.emb-japan.go.jp/itpr_uk/ua_oda.html</w:t>
              </w:r>
            </w:hyperlink>
          </w:p>
        </w:tc>
        <w:tc>
          <w:tcPr>
            <w:tcW w:w="2956" w:type="pct"/>
          </w:tcPr>
          <w:p w:rsidR="001001A8" w:rsidRPr="00631D6E" w:rsidRDefault="001001A8" w:rsidP="001001A8">
            <w:pPr>
              <w:spacing w:after="0" w:line="240" w:lineRule="auto"/>
              <w:rPr>
                <w:rFonts w:ascii="Cambria" w:hAnsi="Cambria"/>
              </w:rPr>
            </w:pPr>
            <w:r w:rsidRPr="00631D6E">
              <w:rPr>
                <w:rFonts w:ascii="Cambria" w:hAnsi="Cambria"/>
              </w:rPr>
              <w:t>Медична допомога; освіта; надання допомоги прошарку населення, що терпить нужду; суспільний добробут; навколишнє середовище</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Німецько-Український фонд</w:t>
            </w:r>
          </w:p>
          <w:p w:rsidR="001001A8" w:rsidRPr="00631D6E" w:rsidRDefault="00566BBF" w:rsidP="001001A8">
            <w:pPr>
              <w:spacing w:after="0" w:line="240" w:lineRule="auto"/>
              <w:rPr>
                <w:rFonts w:ascii="Cambria" w:hAnsi="Cambria"/>
                <w:color w:val="943634" w:themeColor="accent2" w:themeShade="BF"/>
              </w:rPr>
            </w:pPr>
            <w:hyperlink r:id="rId52" w:history="1">
              <w:r w:rsidR="001001A8" w:rsidRPr="00631D6E">
                <w:rPr>
                  <w:rStyle w:val="a9"/>
                  <w:rFonts w:ascii="Cambria" w:hAnsi="Cambria"/>
                  <w:color w:val="536560"/>
                  <w:u w:val="none"/>
                </w:rPr>
                <w:t>http://guf.gov.ua</w:t>
              </w:r>
            </w:hyperlink>
          </w:p>
        </w:tc>
        <w:tc>
          <w:tcPr>
            <w:tcW w:w="2956" w:type="pct"/>
          </w:tcPr>
          <w:p w:rsidR="001001A8" w:rsidRPr="00631D6E" w:rsidRDefault="001001A8" w:rsidP="001001A8">
            <w:pPr>
              <w:spacing w:after="0" w:line="240" w:lineRule="auto"/>
              <w:rPr>
                <w:rFonts w:ascii="Cambria" w:hAnsi="Cambria"/>
              </w:rPr>
            </w:pPr>
            <w:r w:rsidRPr="00631D6E">
              <w:rPr>
                <w:rFonts w:ascii="Cambria" w:hAnsi="Cambria"/>
              </w:rPr>
              <w:t>Кредитування малих і середніх підприємств у сільській місцевості, тобто населених пунктах, чисельність населення яких не перевищує 100 тис. мешканців</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 xml:space="preserve">Western NIS EnterpriseFund </w:t>
            </w:r>
            <w:r w:rsidRPr="00631D6E">
              <w:rPr>
                <w:rFonts w:ascii="Cambria" w:hAnsi="Cambria"/>
              </w:rPr>
              <w:lastRenderedPageBreak/>
              <w:t>(WNISEF) </w:t>
            </w:r>
          </w:p>
          <w:p w:rsidR="001001A8" w:rsidRPr="00631D6E" w:rsidRDefault="00566BBF" w:rsidP="001001A8">
            <w:pPr>
              <w:spacing w:after="0" w:line="240" w:lineRule="auto"/>
              <w:rPr>
                <w:rFonts w:ascii="Cambria" w:hAnsi="Cambria"/>
              </w:rPr>
            </w:pPr>
            <w:hyperlink r:id="rId53" w:history="1">
              <w:r w:rsidR="001001A8" w:rsidRPr="00631D6E">
                <w:rPr>
                  <w:rStyle w:val="a9"/>
                  <w:rFonts w:ascii="Cambria" w:hAnsi="Cambria"/>
                  <w:color w:val="536560"/>
                  <w:u w:val="none"/>
                </w:rPr>
                <w:t>https://wnisef.org/uk/</w:t>
              </w:r>
            </w:hyperlink>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lastRenderedPageBreak/>
              <w:t>Програма сприяння експорту;</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lastRenderedPageBreak/>
              <w:t>Програма місцевого економічного розвитку;</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рограма соціального інвестування;</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Програма економічного лідерства.</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lastRenderedPageBreak/>
              <w:t>Ініціатива Європейського Союзу EU4Business</w:t>
            </w:r>
          </w:p>
          <w:p w:rsidR="001001A8" w:rsidRPr="00631D6E" w:rsidRDefault="00566BBF" w:rsidP="001001A8">
            <w:pPr>
              <w:spacing w:after="0" w:line="240" w:lineRule="auto"/>
              <w:rPr>
                <w:rFonts w:ascii="Cambria" w:hAnsi="Cambria"/>
              </w:rPr>
            </w:pPr>
            <w:hyperlink r:id="rId54" w:history="1">
              <w:r w:rsidR="001001A8" w:rsidRPr="00631D6E">
                <w:rPr>
                  <w:rStyle w:val="a9"/>
                  <w:rFonts w:ascii="Cambria" w:hAnsi="Cambria"/>
                  <w:color w:val="536560"/>
                  <w:u w:val="none"/>
                </w:rPr>
                <w:t>https://eu4business.org.ua/</w:t>
              </w:r>
            </w:hyperlink>
          </w:p>
        </w:tc>
        <w:tc>
          <w:tcPr>
            <w:tcW w:w="2956" w:type="pct"/>
          </w:tcPr>
          <w:p w:rsidR="001001A8" w:rsidRPr="00631D6E" w:rsidRDefault="001001A8" w:rsidP="001001A8">
            <w:pPr>
              <w:spacing w:after="0" w:line="240" w:lineRule="auto"/>
              <w:rPr>
                <w:rFonts w:ascii="Cambria" w:hAnsi="Cambria"/>
              </w:rPr>
            </w:pPr>
            <w:r w:rsidRPr="00631D6E">
              <w:rPr>
                <w:rFonts w:ascii="Cambria" w:hAnsi="Cambria"/>
              </w:rPr>
              <w:t>Підтримка українських підприємств шляхом надання доступу до фінансів, поліпшення навичок ведення бізнесу та допомоги у виході на нові ринки</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Шведсько-український проект “Підтримка децентралізації в Україні – фаза ІІ” (SKL)</w:t>
            </w:r>
          </w:p>
          <w:p w:rsidR="001001A8" w:rsidRPr="00631D6E" w:rsidRDefault="001001A8" w:rsidP="001001A8">
            <w:pPr>
              <w:spacing w:after="0" w:line="240" w:lineRule="auto"/>
              <w:rPr>
                <w:rFonts w:ascii="Cambria" w:hAnsi="Cambria"/>
                <w:color w:val="943634" w:themeColor="accent2" w:themeShade="BF"/>
              </w:rPr>
            </w:pPr>
            <w:r w:rsidRPr="00631D6E">
              <w:rPr>
                <w:rStyle w:val="a9"/>
                <w:rFonts w:ascii="Cambria" w:hAnsi="Cambria"/>
                <w:color w:val="536560"/>
                <w:u w:val="none"/>
              </w:rPr>
              <w:t>http://sklinternational.org.ua/ua</w:t>
            </w:r>
          </w:p>
        </w:tc>
        <w:tc>
          <w:tcPr>
            <w:tcW w:w="2956" w:type="pct"/>
          </w:tcPr>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Фінансова децентралізація,</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децентралізація у сфері освіти,</w:t>
            </w:r>
          </w:p>
          <w:p w:rsidR="001001A8" w:rsidRPr="00631D6E" w:rsidRDefault="001001A8" w:rsidP="00E33493">
            <w:pPr>
              <w:pStyle w:val="aa"/>
              <w:numPr>
                <w:ilvl w:val="0"/>
                <w:numId w:val="7"/>
              </w:numPr>
              <w:spacing w:after="0" w:line="240" w:lineRule="auto"/>
              <w:ind w:left="259" w:hanging="142"/>
              <w:contextualSpacing w:val="0"/>
              <w:rPr>
                <w:rFonts w:ascii="Cambria" w:hAnsi="Cambria"/>
                <w:sz w:val="22"/>
                <w:szCs w:val="22"/>
                <w:lang w:val="uk-UA"/>
              </w:rPr>
            </w:pPr>
            <w:r w:rsidRPr="00631D6E">
              <w:rPr>
                <w:rFonts w:ascii="Cambria" w:hAnsi="Cambria"/>
                <w:sz w:val="22"/>
                <w:szCs w:val="22"/>
                <w:lang w:val="uk-UA"/>
              </w:rPr>
              <w:t>комунікація реформ.</w:t>
            </w:r>
          </w:p>
        </w:tc>
      </w:tr>
      <w:tr w:rsidR="001001A8" w:rsidRPr="00631D6E" w:rsidTr="001001A8">
        <w:trPr>
          <w:jc w:val="center"/>
        </w:trPr>
        <w:tc>
          <w:tcPr>
            <w:tcW w:w="2044" w:type="pct"/>
          </w:tcPr>
          <w:p w:rsidR="001001A8" w:rsidRPr="00631D6E" w:rsidRDefault="001001A8" w:rsidP="001001A8">
            <w:pPr>
              <w:spacing w:after="0" w:line="240" w:lineRule="auto"/>
              <w:rPr>
                <w:rFonts w:ascii="Cambria" w:hAnsi="Cambria"/>
              </w:rPr>
            </w:pPr>
            <w:r w:rsidRPr="00631D6E">
              <w:rPr>
                <w:rFonts w:ascii="Cambria" w:hAnsi="Cambria"/>
              </w:rPr>
              <w:t>Дім Європи (House of Europe)</w:t>
            </w:r>
          </w:p>
          <w:p w:rsidR="001001A8" w:rsidRPr="00631D6E" w:rsidRDefault="00566BBF" w:rsidP="001001A8">
            <w:pPr>
              <w:spacing w:after="0" w:line="240" w:lineRule="auto"/>
              <w:rPr>
                <w:rFonts w:ascii="Cambria" w:hAnsi="Cambria"/>
              </w:rPr>
            </w:pPr>
            <w:hyperlink r:id="rId55" w:history="1">
              <w:r w:rsidR="001001A8" w:rsidRPr="00631D6E">
                <w:rPr>
                  <w:rStyle w:val="a9"/>
                  <w:rFonts w:ascii="Cambria" w:hAnsi="Cambria"/>
                  <w:color w:val="536560"/>
                  <w:u w:val="none"/>
                </w:rPr>
                <w:t>https://houseofeurope.org.ua/</w:t>
              </w:r>
            </w:hyperlink>
          </w:p>
        </w:tc>
        <w:tc>
          <w:tcPr>
            <w:tcW w:w="2956" w:type="pct"/>
          </w:tcPr>
          <w:p w:rsidR="001001A8" w:rsidRPr="00631D6E" w:rsidRDefault="001001A8" w:rsidP="001001A8">
            <w:pPr>
              <w:spacing w:after="0" w:line="240" w:lineRule="auto"/>
              <w:rPr>
                <w:rFonts w:ascii="Cambria" w:hAnsi="Cambria"/>
              </w:rPr>
            </w:pPr>
            <w:r w:rsidRPr="00631D6E">
              <w:rPr>
                <w:rFonts w:ascii="Cambria" w:hAnsi="Cambria"/>
              </w:rPr>
              <w:t>Програма фокусується на культурі та креативному секторі, освіті, медицині, соціальному підприємництві, медіа та роботі з молоддю</w:t>
            </w:r>
          </w:p>
        </w:tc>
      </w:tr>
    </w:tbl>
    <w:p w:rsidR="001001A8" w:rsidRPr="00631D6E" w:rsidRDefault="001001A8" w:rsidP="00BD2444">
      <w:pPr>
        <w:spacing w:before="20" w:after="40" w:line="264" w:lineRule="auto"/>
        <w:jc w:val="both"/>
        <w:rPr>
          <w:rFonts w:ascii="Cambria" w:hAnsi="Cambria"/>
          <w:i/>
          <w:color w:val="7F7F7F" w:themeColor="text1" w:themeTint="80"/>
          <w:sz w:val="24"/>
          <w:szCs w:val="24"/>
        </w:rPr>
      </w:pPr>
      <w:r w:rsidRPr="00631D6E">
        <w:rPr>
          <w:rFonts w:ascii="Cambria" w:hAnsi="Cambria"/>
          <w:i/>
          <w:color w:val="7F7F7F" w:themeColor="text1" w:themeTint="80"/>
          <w:sz w:val="24"/>
          <w:szCs w:val="24"/>
        </w:rPr>
        <w:t>* - станом на 202</w:t>
      </w:r>
      <w:r w:rsidR="006D0DDD" w:rsidRPr="00631D6E">
        <w:rPr>
          <w:rFonts w:ascii="Cambria" w:hAnsi="Cambria"/>
          <w:i/>
          <w:color w:val="7F7F7F" w:themeColor="text1" w:themeTint="80"/>
          <w:sz w:val="24"/>
          <w:szCs w:val="24"/>
        </w:rPr>
        <w:t>5</w:t>
      </w:r>
      <w:r w:rsidRPr="00631D6E">
        <w:rPr>
          <w:rFonts w:ascii="Cambria" w:hAnsi="Cambria"/>
          <w:i/>
          <w:color w:val="7F7F7F" w:themeColor="text1" w:themeTint="80"/>
          <w:sz w:val="24"/>
          <w:szCs w:val="24"/>
        </w:rPr>
        <w:t xml:space="preserve"> р.</w:t>
      </w:r>
    </w:p>
    <w:p w:rsidR="001001A8" w:rsidRPr="00631D6E" w:rsidRDefault="001001A8" w:rsidP="00BD2444">
      <w:pPr>
        <w:spacing w:before="20" w:after="40" w:line="264" w:lineRule="auto"/>
        <w:jc w:val="both"/>
        <w:rPr>
          <w:rFonts w:ascii="Cambria" w:hAnsi="Cambria"/>
          <w:sz w:val="24"/>
          <w:szCs w:val="24"/>
        </w:rPr>
      </w:pPr>
    </w:p>
    <w:p w:rsidR="001001A8" w:rsidRPr="00631D6E" w:rsidRDefault="001001A8"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Даний перелік міжнародних фондів, програм і проектів не є виключним. Міжнародні донори можуть змінювати свої пріоритети, з’являються нові суб’єкти, які готові фінансувати проекти місцевого розвитку. Для отримання фінансової допомоги від більшості фондів, програм і проектів необхідно передбачити власний внесок в його реалізацію. Чимало програм передбачають, що фінансування отримають неприбуткові організації (а не безпосередньо орган місцевого самоврядування), які здійснюватимуть роботи на користь громади. Загалом у реалізації запланованих заходів суттєву допомогу можуть надати вітчизняні громадські організації, діяльність яких спрямована на розвиток у практично всіх сферах.</w:t>
      </w:r>
    </w:p>
    <w:p w:rsidR="00285977" w:rsidRPr="00631D6E" w:rsidRDefault="00285977">
      <w:pPr>
        <w:rPr>
          <w:lang w:eastAsia="en-US"/>
        </w:rPr>
      </w:pPr>
      <w:r w:rsidRPr="00631D6E">
        <w:rPr>
          <w:lang w:eastAsia="en-US"/>
        </w:rPr>
        <w:br w:type="page"/>
      </w:r>
    </w:p>
    <w:p w:rsidR="00285977" w:rsidRPr="00631D6E" w:rsidRDefault="00285977" w:rsidP="00BD2444">
      <w:pPr>
        <w:pStyle w:val="1"/>
        <w:spacing w:before="20" w:after="40" w:line="264" w:lineRule="auto"/>
        <w:jc w:val="center"/>
        <w:rPr>
          <w:rFonts w:ascii="Times New Roman" w:hAnsi="Times New Roman"/>
          <w:color w:val="332741"/>
          <w:sz w:val="28"/>
          <w:lang w:val="uk-UA"/>
        </w:rPr>
      </w:pPr>
      <w:bookmarkStart w:id="20" w:name="_СИСТЕМА_ВПРОВАДЖЕННЯ,_МОНІТОРИНГУ"/>
      <w:bookmarkStart w:id="21" w:name="_Toc437008176"/>
      <w:bookmarkEnd w:id="20"/>
      <w:r w:rsidRPr="00631D6E">
        <w:rPr>
          <w:rFonts w:ascii="Times New Roman" w:hAnsi="Times New Roman"/>
          <w:color w:val="332741"/>
          <w:sz w:val="28"/>
          <w:lang w:val="uk-UA"/>
        </w:rPr>
        <w:lastRenderedPageBreak/>
        <w:t>СИСТЕМА ВПРОВАДЖЕННЯ, МОНІТОРИНГУ ТА ОЦІНЮВАННЯ СТРАТЕГІЇ ТА ЗАСАДИ ЇЇ АКТУАЛІЗАЦІЇ</w:t>
      </w:r>
      <w:bookmarkEnd w:id="21"/>
    </w:p>
    <w:p w:rsidR="00285977" w:rsidRPr="00631D6E" w:rsidRDefault="00285977" w:rsidP="00BD2444">
      <w:pPr>
        <w:spacing w:before="20" w:after="40" w:line="264" w:lineRule="auto"/>
        <w:jc w:val="both"/>
        <w:rPr>
          <w:rFonts w:ascii="Times New Roman" w:hAnsi="Times New Roman" w:cs="Times New Roman"/>
          <w:sz w:val="28"/>
          <w:szCs w:val="28"/>
        </w:rPr>
      </w:pPr>
    </w:p>
    <w:p w:rsidR="00285977" w:rsidRPr="00631D6E" w:rsidRDefault="005D724C"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Стратегія розвитку</w:t>
      </w:r>
      <w:r>
        <w:rPr>
          <w:rFonts w:ascii="Times New Roman" w:hAnsi="Times New Roman" w:cs="Times New Roman"/>
          <w:sz w:val="28"/>
          <w:szCs w:val="28"/>
        </w:rPr>
        <w:t xml:space="preserve"> </w:t>
      </w:r>
      <w:r w:rsidRPr="00631D6E">
        <w:rPr>
          <w:rFonts w:ascii="Times New Roman" w:hAnsi="Times New Roman" w:cs="Times New Roman"/>
          <w:sz w:val="28"/>
          <w:szCs w:val="28"/>
        </w:rPr>
        <w:t xml:space="preserve">Великокучурівської сільської територіальної громади до 2027 року охоплює завдання, які перебувають у безпосередній компетенції громади, але одночасно залучає та ініціює діяльність, яка реалізується в партнерстві з місцевими та іншими організаціями, які представляють не лише публічний сектор, але також і бізнес та громадський сектор. </w:t>
      </w:r>
      <w:r w:rsidR="00285977" w:rsidRPr="00631D6E">
        <w:rPr>
          <w:rFonts w:ascii="Times New Roman" w:hAnsi="Times New Roman" w:cs="Times New Roman"/>
          <w:sz w:val="28"/>
          <w:szCs w:val="28"/>
        </w:rPr>
        <w:t>Результативна та ефективна реалізація змісту Стратегії можлива завдяки розбудові та постійному зміцненню мережі активної співпраці, яка передбачає участь громадськості.</w:t>
      </w:r>
    </w:p>
    <w:p w:rsidR="00285977" w:rsidRPr="00631D6E" w:rsidRDefault="00285977" w:rsidP="00BD2444">
      <w:pPr>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Система впровадження Стратегії</w:t>
      </w:r>
    </w:p>
    <w:p w:rsidR="00285977" w:rsidRPr="00631D6E" w:rsidRDefault="00285977" w:rsidP="00BD2444">
      <w:p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 xml:space="preserve">Інституціональну структуру системи впровадження, моніторингу, оцінювання та актуалізації Стратегії розвитку </w:t>
      </w:r>
      <w:r w:rsidR="005338F3" w:rsidRPr="00631D6E">
        <w:rPr>
          <w:rFonts w:ascii="Times New Roman" w:hAnsi="Times New Roman" w:cs="Times New Roman"/>
          <w:sz w:val="28"/>
          <w:szCs w:val="28"/>
        </w:rPr>
        <w:t>Великокучурівської</w:t>
      </w:r>
      <w:r w:rsidR="006D0DDD" w:rsidRPr="00631D6E">
        <w:rPr>
          <w:rFonts w:ascii="Times New Roman" w:hAnsi="Times New Roman" w:cs="Times New Roman"/>
          <w:sz w:val="28"/>
          <w:szCs w:val="28"/>
        </w:rPr>
        <w:t xml:space="preserve"> сільської </w:t>
      </w:r>
      <w:r w:rsidRPr="00631D6E">
        <w:rPr>
          <w:rFonts w:ascii="Times New Roman" w:hAnsi="Times New Roman" w:cs="Times New Roman"/>
          <w:sz w:val="28"/>
          <w:szCs w:val="28"/>
        </w:rPr>
        <w:t xml:space="preserve">територіальної громади </w:t>
      </w:r>
      <w:r w:rsidR="00731781" w:rsidRPr="00631D6E">
        <w:rPr>
          <w:rFonts w:ascii="Times New Roman" w:hAnsi="Times New Roman" w:cs="Times New Roman"/>
          <w:sz w:val="28"/>
          <w:szCs w:val="28"/>
        </w:rPr>
        <w:t xml:space="preserve">до </w:t>
      </w:r>
      <w:r w:rsidRPr="00631D6E">
        <w:rPr>
          <w:rFonts w:ascii="Times New Roman" w:hAnsi="Times New Roman" w:cs="Times New Roman"/>
          <w:sz w:val="28"/>
          <w:szCs w:val="28"/>
        </w:rPr>
        <w:t>20</w:t>
      </w:r>
      <w:r w:rsidR="009A5ED1" w:rsidRPr="00631D6E">
        <w:rPr>
          <w:rFonts w:ascii="Times New Roman" w:hAnsi="Times New Roman" w:cs="Times New Roman"/>
          <w:sz w:val="28"/>
          <w:szCs w:val="28"/>
        </w:rPr>
        <w:t>2</w:t>
      </w:r>
      <w:r w:rsidR="006D0DDD" w:rsidRPr="00631D6E">
        <w:rPr>
          <w:rFonts w:ascii="Times New Roman" w:hAnsi="Times New Roman" w:cs="Times New Roman"/>
          <w:sz w:val="28"/>
          <w:szCs w:val="28"/>
        </w:rPr>
        <w:t>7</w:t>
      </w:r>
      <w:r w:rsidRPr="00631D6E">
        <w:rPr>
          <w:rFonts w:ascii="Times New Roman" w:hAnsi="Times New Roman" w:cs="Times New Roman"/>
          <w:sz w:val="28"/>
          <w:szCs w:val="28"/>
        </w:rPr>
        <w:t xml:space="preserve"> рок</w:t>
      </w:r>
      <w:r w:rsidR="00731781" w:rsidRPr="00631D6E">
        <w:rPr>
          <w:rFonts w:ascii="Times New Roman" w:hAnsi="Times New Roman" w:cs="Times New Roman"/>
          <w:sz w:val="28"/>
          <w:szCs w:val="28"/>
        </w:rPr>
        <w:t>у</w:t>
      </w:r>
      <w:r w:rsidRPr="00631D6E">
        <w:rPr>
          <w:rFonts w:ascii="Times New Roman" w:hAnsi="Times New Roman" w:cs="Times New Roman"/>
          <w:sz w:val="28"/>
          <w:szCs w:val="28"/>
        </w:rPr>
        <w:t xml:space="preserve"> формують:</w:t>
      </w:r>
    </w:p>
    <w:p w:rsidR="00285977" w:rsidRPr="00631D6E" w:rsidRDefault="006D0DDD" w:rsidP="00E33493">
      <w:pPr>
        <w:pStyle w:val="aa"/>
        <w:numPr>
          <w:ilvl w:val="0"/>
          <w:numId w:val="8"/>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сільський </w:t>
      </w:r>
      <w:r w:rsidR="00285977" w:rsidRPr="00631D6E">
        <w:rPr>
          <w:rFonts w:ascii="Times New Roman" w:hAnsi="Times New Roman"/>
          <w:sz w:val="28"/>
          <w:szCs w:val="28"/>
          <w:lang w:val="uk-UA"/>
        </w:rPr>
        <w:t>голова,</w:t>
      </w:r>
    </w:p>
    <w:p w:rsidR="00285977" w:rsidRPr="00631D6E" w:rsidRDefault="006D0DDD" w:rsidP="00E33493">
      <w:pPr>
        <w:pStyle w:val="aa"/>
        <w:numPr>
          <w:ilvl w:val="0"/>
          <w:numId w:val="8"/>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сільська</w:t>
      </w:r>
      <w:r w:rsidR="00285977" w:rsidRPr="00631D6E">
        <w:rPr>
          <w:rFonts w:ascii="Times New Roman" w:hAnsi="Times New Roman"/>
          <w:sz w:val="28"/>
          <w:szCs w:val="28"/>
          <w:lang w:val="uk-UA"/>
        </w:rPr>
        <w:t xml:space="preserve"> рада,</w:t>
      </w:r>
    </w:p>
    <w:p w:rsidR="00285977" w:rsidRPr="00631D6E" w:rsidRDefault="00285977" w:rsidP="00E33493">
      <w:pPr>
        <w:pStyle w:val="aa"/>
        <w:numPr>
          <w:ilvl w:val="0"/>
          <w:numId w:val="8"/>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орган/відповідальний за реалізацію Стратегії,</w:t>
      </w:r>
    </w:p>
    <w:p w:rsidR="00285977" w:rsidRPr="00631D6E" w:rsidRDefault="00285977" w:rsidP="00E33493">
      <w:pPr>
        <w:pStyle w:val="aa"/>
        <w:numPr>
          <w:ilvl w:val="0"/>
          <w:numId w:val="8"/>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підрозділи виконкому </w:t>
      </w:r>
      <w:r w:rsidR="006D0DDD" w:rsidRPr="00631D6E">
        <w:rPr>
          <w:rFonts w:ascii="Times New Roman" w:hAnsi="Times New Roman"/>
          <w:sz w:val="28"/>
          <w:szCs w:val="28"/>
          <w:lang w:val="uk-UA"/>
        </w:rPr>
        <w:t>сільської</w:t>
      </w:r>
      <w:r w:rsidRPr="00631D6E">
        <w:rPr>
          <w:rFonts w:ascii="Times New Roman" w:hAnsi="Times New Roman"/>
          <w:sz w:val="28"/>
          <w:szCs w:val="28"/>
          <w:lang w:val="uk-UA"/>
        </w:rPr>
        <w:t xml:space="preserve"> ради та підпорядковані їй установи,</w:t>
      </w:r>
    </w:p>
    <w:p w:rsidR="00285977" w:rsidRPr="00631D6E" w:rsidRDefault="00285977" w:rsidP="00BD2444">
      <w:pPr>
        <w:spacing w:before="20" w:after="40" w:line="264" w:lineRule="auto"/>
        <w:jc w:val="both"/>
        <w:rPr>
          <w:rFonts w:ascii="Times New Roman" w:hAnsi="Times New Roman" w:cs="Times New Roman"/>
          <w:i/>
          <w:sz w:val="28"/>
          <w:szCs w:val="28"/>
        </w:rPr>
      </w:pPr>
      <w:r w:rsidRPr="00631D6E">
        <w:rPr>
          <w:rFonts w:ascii="Times New Roman" w:hAnsi="Times New Roman" w:cs="Times New Roman"/>
          <w:i/>
          <w:sz w:val="28"/>
          <w:szCs w:val="28"/>
        </w:rPr>
        <w:t>Політичне управління</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Ключова роль в процесі реалізації Стратегії відводиться політичному та організаційному управлінню голови громади. Його завданням в цьому процесі є стимулювання та координація виконання завдань, які реалізують різні суб’єкти і спільноти, а також мобілізація та інтеграція ресурсів, що знаходяться у їх розпорядженні з метою досягнення цілей та реалізації завдань, які дозволять досягнути спільно визначеного бачення розвитку громади. Крім того, однією із стратегічних ролей голови громади є представництво її інтересів громади на зовні (в т.ч. перед іншими щаблями публічної влади, інвесторами тощо) з метою досягнення цілей та виконання завдань Стратегії.</w:t>
      </w:r>
    </w:p>
    <w:p w:rsidR="00285977" w:rsidRPr="00631D6E" w:rsidRDefault="00285977" w:rsidP="00BD2444">
      <w:pPr>
        <w:spacing w:before="20" w:after="40" w:line="264" w:lineRule="auto"/>
        <w:jc w:val="both"/>
        <w:rPr>
          <w:rFonts w:ascii="Times New Roman" w:hAnsi="Times New Roman" w:cs="Times New Roman"/>
          <w:i/>
          <w:sz w:val="28"/>
          <w:szCs w:val="28"/>
        </w:rPr>
      </w:pPr>
      <w:r w:rsidRPr="00631D6E">
        <w:rPr>
          <w:rFonts w:ascii="Times New Roman" w:hAnsi="Times New Roman" w:cs="Times New Roman"/>
          <w:i/>
          <w:sz w:val="28"/>
          <w:szCs w:val="28"/>
        </w:rPr>
        <w:t>Організаційний рівень</w:t>
      </w:r>
    </w:p>
    <w:p w:rsidR="00285977" w:rsidRPr="00631D6E" w:rsidRDefault="00285977" w:rsidP="000E5EF7">
      <w:pPr>
        <w:autoSpaceDE w:val="0"/>
        <w:autoSpaceDN w:val="0"/>
        <w:adjustRightInd w:val="0"/>
        <w:spacing w:before="20" w:after="40" w:line="264" w:lineRule="auto"/>
        <w:ind w:firstLine="377"/>
        <w:jc w:val="both"/>
        <w:rPr>
          <w:rFonts w:ascii="Times New Roman" w:hAnsi="Times New Roman" w:cs="Times New Roman"/>
          <w:sz w:val="28"/>
          <w:szCs w:val="28"/>
        </w:rPr>
      </w:pPr>
      <w:r w:rsidRPr="00631D6E">
        <w:rPr>
          <w:rFonts w:ascii="Times New Roman" w:hAnsi="Times New Roman" w:cs="Times New Roman"/>
          <w:sz w:val="28"/>
          <w:szCs w:val="28"/>
        </w:rPr>
        <w:t>З метою забезпечення результативності та ефективності виконання завдань рекомендується призначення чи створення посади/органу з управління реалізацією Стратегії. Обсяг компетенцій цього органу/особи повинен охоплювати:</w:t>
      </w:r>
    </w:p>
    <w:p w:rsidR="00285977" w:rsidRPr="00631D6E" w:rsidRDefault="00285977" w:rsidP="00E33493">
      <w:pPr>
        <w:pStyle w:val="aa"/>
        <w:numPr>
          <w:ilvl w:val="0"/>
          <w:numId w:val="9"/>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координацію виконання завдань, зокрема:</w:t>
      </w:r>
    </w:p>
    <w:p w:rsidR="00285977" w:rsidRPr="00631D6E" w:rsidRDefault="00285977" w:rsidP="00E33493">
      <w:pPr>
        <w:pStyle w:val="aa"/>
        <w:numPr>
          <w:ilvl w:val="1"/>
          <w:numId w:val="9"/>
        </w:numPr>
        <w:spacing w:before="20" w:after="40" w:line="264" w:lineRule="auto"/>
        <w:ind w:left="709"/>
        <w:contextualSpacing w:val="0"/>
        <w:jc w:val="both"/>
        <w:rPr>
          <w:rFonts w:ascii="Times New Roman" w:hAnsi="Times New Roman"/>
          <w:sz w:val="28"/>
          <w:szCs w:val="28"/>
          <w:lang w:val="uk-UA"/>
        </w:rPr>
      </w:pPr>
      <w:r w:rsidRPr="00631D6E">
        <w:rPr>
          <w:rFonts w:ascii="Times New Roman" w:hAnsi="Times New Roman"/>
          <w:sz w:val="28"/>
          <w:szCs w:val="28"/>
          <w:lang w:val="uk-UA"/>
        </w:rPr>
        <w:t>координація співпраці з іншими публічними установами, громадськими організаціями та підприємствами;</w:t>
      </w:r>
    </w:p>
    <w:p w:rsidR="00285977" w:rsidRPr="00631D6E" w:rsidRDefault="00285977" w:rsidP="00E33493">
      <w:pPr>
        <w:pStyle w:val="aa"/>
        <w:numPr>
          <w:ilvl w:val="1"/>
          <w:numId w:val="9"/>
        </w:numPr>
        <w:spacing w:before="20" w:after="40" w:line="264" w:lineRule="auto"/>
        <w:ind w:left="709"/>
        <w:contextualSpacing w:val="0"/>
        <w:jc w:val="both"/>
        <w:rPr>
          <w:rFonts w:ascii="Times New Roman" w:hAnsi="Times New Roman"/>
          <w:sz w:val="28"/>
          <w:szCs w:val="28"/>
          <w:lang w:val="uk-UA"/>
        </w:rPr>
      </w:pPr>
      <w:r w:rsidRPr="00631D6E">
        <w:rPr>
          <w:rFonts w:ascii="Times New Roman" w:hAnsi="Times New Roman"/>
          <w:sz w:val="28"/>
          <w:szCs w:val="28"/>
          <w:lang w:val="uk-UA"/>
        </w:rPr>
        <w:lastRenderedPageBreak/>
        <w:t>пошук партнерів для виконання завдань, визначених в Стратегії;</w:t>
      </w:r>
    </w:p>
    <w:p w:rsidR="00285977" w:rsidRPr="00631D6E" w:rsidRDefault="00285977" w:rsidP="00E33493">
      <w:pPr>
        <w:pStyle w:val="aa"/>
        <w:numPr>
          <w:ilvl w:val="1"/>
          <w:numId w:val="9"/>
        </w:numPr>
        <w:spacing w:before="20" w:after="40" w:line="264" w:lineRule="auto"/>
        <w:ind w:left="709"/>
        <w:contextualSpacing w:val="0"/>
        <w:jc w:val="both"/>
        <w:rPr>
          <w:rFonts w:ascii="Times New Roman" w:hAnsi="Times New Roman"/>
          <w:sz w:val="28"/>
          <w:szCs w:val="28"/>
          <w:lang w:val="uk-UA"/>
        </w:rPr>
      </w:pPr>
      <w:r w:rsidRPr="00631D6E">
        <w:rPr>
          <w:rFonts w:ascii="Times New Roman" w:hAnsi="Times New Roman"/>
          <w:sz w:val="28"/>
          <w:szCs w:val="28"/>
          <w:lang w:val="uk-UA"/>
        </w:rPr>
        <w:t>створення та збір пропозицій щодо нових завдань від вигодонабувачів (груп зацікавлених сторін) та партнерів по виконанню завдань;</w:t>
      </w:r>
    </w:p>
    <w:p w:rsidR="00285977" w:rsidRPr="00631D6E" w:rsidRDefault="00285977" w:rsidP="00E33493">
      <w:pPr>
        <w:pStyle w:val="aa"/>
        <w:numPr>
          <w:ilvl w:val="1"/>
          <w:numId w:val="9"/>
        </w:numPr>
        <w:spacing w:before="20" w:after="40" w:line="264" w:lineRule="auto"/>
        <w:ind w:left="709"/>
        <w:contextualSpacing w:val="0"/>
        <w:jc w:val="both"/>
        <w:rPr>
          <w:rFonts w:ascii="Times New Roman" w:hAnsi="Times New Roman"/>
          <w:sz w:val="28"/>
          <w:szCs w:val="28"/>
          <w:lang w:val="uk-UA"/>
        </w:rPr>
      </w:pPr>
      <w:r w:rsidRPr="00631D6E">
        <w:rPr>
          <w:rFonts w:ascii="Times New Roman" w:hAnsi="Times New Roman"/>
          <w:sz w:val="28"/>
          <w:szCs w:val="28"/>
          <w:lang w:val="uk-UA"/>
        </w:rPr>
        <w:t>пошук нових джерел фінансування виконання запланованих завдань;</w:t>
      </w:r>
    </w:p>
    <w:p w:rsidR="00285977" w:rsidRPr="00631D6E" w:rsidRDefault="00285977" w:rsidP="00E33493">
      <w:pPr>
        <w:pStyle w:val="aa"/>
        <w:numPr>
          <w:ilvl w:val="1"/>
          <w:numId w:val="9"/>
        </w:numPr>
        <w:spacing w:before="20" w:after="40" w:line="264" w:lineRule="auto"/>
        <w:ind w:left="709"/>
        <w:contextualSpacing w:val="0"/>
        <w:jc w:val="both"/>
        <w:rPr>
          <w:rFonts w:ascii="Times New Roman" w:hAnsi="Times New Roman"/>
          <w:sz w:val="28"/>
          <w:szCs w:val="28"/>
          <w:lang w:val="uk-UA"/>
        </w:rPr>
      </w:pPr>
      <w:r w:rsidRPr="00631D6E">
        <w:rPr>
          <w:rFonts w:ascii="Times New Roman" w:hAnsi="Times New Roman"/>
          <w:sz w:val="28"/>
          <w:szCs w:val="28"/>
          <w:lang w:val="uk-UA"/>
        </w:rPr>
        <w:t>гармонізація виконання завдань, записаних в Стратегії, з іншими планувальними документами;</w:t>
      </w:r>
    </w:p>
    <w:p w:rsidR="00285977" w:rsidRPr="00631D6E" w:rsidRDefault="00285977" w:rsidP="00E33493">
      <w:pPr>
        <w:pStyle w:val="aa"/>
        <w:numPr>
          <w:ilvl w:val="0"/>
          <w:numId w:val="9"/>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підготовка звітів з реалізації Стратегії (зокрема звітів на основі аналізу показників) на потреби моніторингу та оцінювання, а також інших звітів на потреби стратегічного планування та управління;</w:t>
      </w:r>
    </w:p>
    <w:p w:rsidR="00285977" w:rsidRPr="00631D6E" w:rsidRDefault="00285977" w:rsidP="00E33493">
      <w:pPr>
        <w:pStyle w:val="aa"/>
        <w:numPr>
          <w:ilvl w:val="0"/>
          <w:numId w:val="9"/>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 xml:space="preserve">співпраця з головою громади та </w:t>
      </w:r>
      <w:r w:rsidR="005338F3" w:rsidRPr="00631D6E">
        <w:rPr>
          <w:rFonts w:ascii="Times New Roman" w:hAnsi="Times New Roman"/>
          <w:sz w:val="28"/>
          <w:szCs w:val="28"/>
          <w:lang w:val="uk-UA"/>
        </w:rPr>
        <w:t>сільською</w:t>
      </w:r>
      <w:r w:rsidRPr="00631D6E">
        <w:rPr>
          <w:rFonts w:ascii="Times New Roman" w:hAnsi="Times New Roman"/>
          <w:sz w:val="28"/>
          <w:szCs w:val="28"/>
          <w:lang w:val="uk-UA"/>
        </w:rPr>
        <w:t xml:space="preserve"> радою в рамках процесу актуалізації змісту Стратегії;</w:t>
      </w:r>
    </w:p>
    <w:p w:rsidR="00285977" w:rsidRPr="00631D6E" w:rsidRDefault="00285977" w:rsidP="00E33493">
      <w:pPr>
        <w:pStyle w:val="aa"/>
        <w:numPr>
          <w:ilvl w:val="0"/>
          <w:numId w:val="9"/>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виконання завдань, пов’язаних з інформуванням широкої громадськості про Стратегію та її популяризацією.</w:t>
      </w:r>
    </w:p>
    <w:p w:rsidR="00285977" w:rsidRPr="00631D6E" w:rsidRDefault="00285977" w:rsidP="000E5EF7">
      <w:pPr>
        <w:spacing w:before="20" w:after="40" w:line="264" w:lineRule="auto"/>
        <w:ind w:firstLine="377"/>
        <w:jc w:val="both"/>
        <w:rPr>
          <w:rFonts w:ascii="Times New Roman" w:hAnsi="Times New Roman" w:cs="Times New Roman"/>
          <w:sz w:val="28"/>
          <w:szCs w:val="28"/>
        </w:rPr>
      </w:pPr>
      <w:r w:rsidRPr="00631D6E">
        <w:rPr>
          <w:rFonts w:ascii="Times New Roman" w:hAnsi="Times New Roman" w:cs="Times New Roman"/>
          <w:sz w:val="28"/>
          <w:szCs w:val="28"/>
        </w:rPr>
        <w:t xml:space="preserve">Всі партнери, задіяні в процесі виконання завдань та реалізації проектів, визначених в Стратегії, повинні активно співпрацювати між собою, а також з особою/органом, в функціональні обов’язки якого входить управління реалізацією Стратегії. Особа, що займає таку посаду (чи орган з управління реалізацією Стратегії) повинен узгоджувати конкретні засади виконання певного завдання/завдань з відповідною установою громади або підрозділом виконкому </w:t>
      </w:r>
      <w:r w:rsidR="005338F3" w:rsidRPr="00631D6E">
        <w:rPr>
          <w:rFonts w:ascii="Times New Roman" w:hAnsi="Times New Roman" w:cs="Times New Roman"/>
          <w:sz w:val="28"/>
          <w:szCs w:val="28"/>
        </w:rPr>
        <w:t>сільської</w:t>
      </w:r>
      <w:r w:rsidRPr="00631D6E">
        <w:rPr>
          <w:rFonts w:ascii="Times New Roman" w:hAnsi="Times New Roman" w:cs="Times New Roman"/>
          <w:sz w:val="28"/>
          <w:szCs w:val="28"/>
        </w:rPr>
        <w:t xml:space="preserve"> ради, який згідно з текстом Стратегії є відповідальним за виконання цього завдання/завдань.</w:t>
      </w:r>
    </w:p>
    <w:p w:rsidR="00285977" w:rsidRPr="00631D6E" w:rsidRDefault="00285977" w:rsidP="000E5EF7">
      <w:pPr>
        <w:spacing w:before="20" w:after="40" w:line="264" w:lineRule="auto"/>
        <w:ind w:firstLine="377"/>
        <w:jc w:val="both"/>
        <w:rPr>
          <w:rFonts w:ascii="Times New Roman" w:hAnsi="Times New Roman" w:cs="Times New Roman"/>
          <w:sz w:val="28"/>
          <w:szCs w:val="28"/>
        </w:rPr>
      </w:pPr>
      <w:r w:rsidRPr="00631D6E">
        <w:rPr>
          <w:rFonts w:ascii="Times New Roman" w:hAnsi="Times New Roman" w:cs="Times New Roman"/>
          <w:sz w:val="28"/>
          <w:szCs w:val="28"/>
        </w:rPr>
        <w:t>Діяльність з виконання завдань повинна забезпечуватися належним фінансуванням, відповідно вона вимагає координації на рівні бюджету громади. Найбажанішим рішенням у цій ситуації є впровадження практики бюджетування, за якої визначаються напрями концентрації фінансових коштів на середній і довготривалий термін. Крім того, на підставі результатів моніторингу раз на рік необхідно готувати аналіз фінансових потреб в розрізі кожної стратегічної цілі, а результати аналізу передавати депутатам для врахування при розробці наступного бюджету. Така практика дозволяє врахувати чинник обмеженості  фінансових ресурсів при розподілі виконання завдань в часі.</w:t>
      </w:r>
    </w:p>
    <w:p w:rsidR="0048655B" w:rsidRPr="00631D6E" w:rsidRDefault="0048655B" w:rsidP="000E5EF7">
      <w:pPr>
        <w:spacing w:before="20" w:after="40" w:line="264" w:lineRule="auto"/>
        <w:ind w:firstLine="377"/>
        <w:jc w:val="both"/>
        <w:rPr>
          <w:rFonts w:ascii="Times New Roman" w:hAnsi="Times New Roman" w:cs="Times New Roman"/>
          <w:sz w:val="28"/>
          <w:szCs w:val="28"/>
        </w:rPr>
      </w:pPr>
      <w:r w:rsidRPr="00631D6E">
        <w:rPr>
          <w:rFonts w:ascii="Times New Roman" w:hAnsi="Times New Roman" w:cs="Times New Roman"/>
          <w:sz w:val="28"/>
          <w:szCs w:val="28"/>
        </w:rPr>
        <w:t xml:space="preserve">Рекомендується перехід до оперативної взаємодії, створення проектних команд за участю попередньо визначених установ громади та зацікавлених представників громадськості і бізнесу. Крім того, слід передбачити додаткові кошти на навчання працівників: як тих, що працюватимуть в органі з управління реалізацією Стратегії, так і решти працівників органу місцевого самоврядування, оскільки реалізація Стратегії завжди пов’язана з певними змінами у діяльності ради та комунальних установ. Це </w:t>
      </w:r>
      <w:r w:rsidRPr="00631D6E">
        <w:rPr>
          <w:rFonts w:ascii="Times New Roman" w:hAnsi="Times New Roman" w:cs="Times New Roman"/>
          <w:sz w:val="28"/>
          <w:szCs w:val="28"/>
        </w:rPr>
        <w:lastRenderedPageBreak/>
        <w:t>обумовлює необхідність діяльності з покращення системи внутрішніх комунікацій та управління знаннями в межах всього органу місцевого самоврядування.</w:t>
      </w:r>
    </w:p>
    <w:p w:rsidR="00285977" w:rsidRPr="00631D6E" w:rsidRDefault="00285977" w:rsidP="00BD2444">
      <w:pPr>
        <w:spacing w:before="20" w:after="40" w:line="264" w:lineRule="auto"/>
        <w:jc w:val="both"/>
        <w:rPr>
          <w:rFonts w:ascii="Times New Roman" w:hAnsi="Times New Roman" w:cs="Times New Roman"/>
          <w:i/>
          <w:sz w:val="28"/>
          <w:szCs w:val="28"/>
        </w:rPr>
      </w:pPr>
      <w:r w:rsidRPr="00631D6E">
        <w:rPr>
          <w:rFonts w:ascii="Times New Roman" w:hAnsi="Times New Roman" w:cs="Times New Roman"/>
          <w:i/>
          <w:sz w:val="28"/>
          <w:szCs w:val="28"/>
        </w:rPr>
        <w:t>Методологічній рівень</w:t>
      </w:r>
    </w:p>
    <w:p w:rsidR="00285977" w:rsidRPr="00631D6E" w:rsidRDefault="00285977" w:rsidP="000E5EF7">
      <w:pPr>
        <w:spacing w:before="20" w:after="40" w:line="264" w:lineRule="auto"/>
        <w:ind w:firstLine="360"/>
        <w:jc w:val="both"/>
        <w:rPr>
          <w:rFonts w:ascii="Times New Roman" w:hAnsi="Times New Roman" w:cs="Times New Roman"/>
          <w:sz w:val="28"/>
          <w:szCs w:val="28"/>
        </w:rPr>
      </w:pPr>
      <w:r w:rsidRPr="00631D6E">
        <w:rPr>
          <w:rFonts w:ascii="Times New Roman" w:hAnsi="Times New Roman" w:cs="Times New Roman"/>
          <w:sz w:val="28"/>
          <w:szCs w:val="28"/>
        </w:rPr>
        <w:t>Важливу роль в методологічній підтримці особи/органу, відповідального за управління реалізацією Стратегії та голови громади відіграє рада громади. Зокрема до її завдань належать:</w:t>
      </w:r>
    </w:p>
    <w:p w:rsidR="00285977" w:rsidRPr="00631D6E" w:rsidRDefault="00285977" w:rsidP="00E33493">
      <w:pPr>
        <w:pStyle w:val="aa"/>
        <w:numPr>
          <w:ilvl w:val="0"/>
          <w:numId w:val="10"/>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гарантування досягнення передбачених Стратегією стратегічних і операційних цілей;</w:t>
      </w:r>
    </w:p>
    <w:p w:rsidR="00285977" w:rsidRPr="00631D6E" w:rsidRDefault="00285977" w:rsidP="00E33493">
      <w:pPr>
        <w:pStyle w:val="aa"/>
        <w:numPr>
          <w:ilvl w:val="0"/>
          <w:numId w:val="10"/>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оцінювання релевантності Стратегії до умов зовнішнього середовища та актуальних потреб громади, можливостей її розвитку,</w:t>
      </w:r>
    </w:p>
    <w:p w:rsidR="00285977" w:rsidRPr="00631D6E" w:rsidRDefault="00285977" w:rsidP="00E33493">
      <w:pPr>
        <w:pStyle w:val="aa"/>
        <w:numPr>
          <w:ilvl w:val="0"/>
          <w:numId w:val="10"/>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прийняття рішень щодо ймовірної актуалізації Стратегії.</w:t>
      </w:r>
    </w:p>
    <w:p w:rsidR="00285977" w:rsidRPr="00631D6E" w:rsidRDefault="00285977" w:rsidP="00BD2444">
      <w:pPr>
        <w:spacing w:before="20" w:after="40" w:line="264" w:lineRule="auto"/>
        <w:jc w:val="both"/>
        <w:rPr>
          <w:rFonts w:ascii="Times New Roman" w:hAnsi="Times New Roman" w:cs="Times New Roman"/>
          <w:i/>
          <w:sz w:val="28"/>
          <w:szCs w:val="28"/>
        </w:rPr>
      </w:pPr>
      <w:r w:rsidRPr="00631D6E">
        <w:rPr>
          <w:rFonts w:ascii="Times New Roman" w:hAnsi="Times New Roman" w:cs="Times New Roman"/>
          <w:i/>
          <w:sz w:val="28"/>
          <w:szCs w:val="28"/>
        </w:rPr>
        <w:t>Громадський рівень</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Громадський рівень охоплює пропаганду завдань Стратегії сталого розвитку </w:t>
      </w:r>
      <w:r w:rsidR="005338F3" w:rsidRPr="00631D6E">
        <w:rPr>
          <w:rFonts w:ascii="Times New Roman" w:hAnsi="Times New Roman" w:cs="Times New Roman"/>
          <w:sz w:val="28"/>
          <w:szCs w:val="28"/>
        </w:rPr>
        <w:t>Великокучурівської</w:t>
      </w:r>
      <w:r w:rsidR="00652546" w:rsidRPr="00631D6E">
        <w:rPr>
          <w:rFonts w:ascii="Times New Roman" w:hAnsi="Times New Roman" w:cs="Times New Roman"/>
          <w:sz w:val="28"/>
          <w:szCs w:val="28"/>
        </w:rPr>
        <w:t xml:space="preserve"> сільської </w:t>
      </w:r>
      <w:r w:rsidRPr="00631D6E">
        <w:rPr>
          <w:rFonts w:ascii="Times New Roman" w:hAnsi="Times New Roman" w:cs="Times New Roman"/>
          <w:sz w:val="28"/>
          <w:szCs w:val="28"/>
        </w:rPr>
        <w:t xml:space="preserve">територіальної громади </w:t>
      </w:r>
      <w:r w:rsidR="00082DDB" w:rsidRPr="00631D6E">
        <w:rPr>
          <w:rFonts w:ascii="Times New Roman" w:hAnsi="Times New Roman" w:cs="Times New Roman"/>
          <w:sz w:val="28"/>
          <w:szCs w:val="28"/>
        </w:rPr>
        <w:t xml:space="preserve">до </w:t>
      </w:r>
      <w:r w:rsidRPr="00631D6E">
        <w:rPr>
          <w:rFonts w:ascii="Times New Roman" w:hAnsi="Times New Roman" w:cs="Times New Roman"/>
          <w:sz w:val="28"/>
          <w:szCs w:val="28"/>
        </w:rPr>
        <w:t>202</w:t>
      </w:r>
      <w:r w:rsidR="00652546" w:rsidRPr="00631D6E">
        <w:rPr>
          <w:rFonts w:ascii="Times New Roman" w:hAnsi="Times New Roman" w:cs="Times New Roman"/>
          <w:sz w:val="28"/>
          <w:szCs w:val="28"/>
        </w:rPr>
        <w:t>7</w:t>
      </w:r>
      <w:r w:rsidRPr="00631D6E">
        <w:rPr>
          <w:rFonts w:ascii="Times New Roman" w:hAnsi="Times New Roman" w:cs="Times New Roman"/>
          <w:sz w:val="28"/>
          <w:szCs w:val="28"/>
        </w:rPr>
        <w:t xml:space="preserve"> рок</w:t>
      </w:r>
      <w:r w:rsidR="00082DDB" w:rsidRPr="00631D6E">
        <w:rPr>
          <w:rFonts w:ascii="Times New Roman" w:hAnsi="Times New Roman" w:cs="Times New Roman"/>
          <w:sz w:val="28"/>
          <w:szCs w:val="28"/>
        </w:rPr>
        <w:t>у</w:t>
      </w:r>
      <w:r w:rsidRPr="00631D6E">
        <w:rPr>
          <w:rFonts w:ascii="Times New Roman" w:hAnsi="Times New Roman" w:cs="Times New Roman"/>
          <w:sz w:val="28"/>
          <w:szCs w:val="28"/>
        </w:rPr>
        <w:t xml:space="preserve"> серед </w:t>
      </w:r>
      <w:r w:rsidR="00652546" w:rsidRPr="00631D6E">
        <w:rPr>
          <w:rFonts w:ascii="Times New Roman" w:hAnsi="Times New Roman" w:cs="Times New Roman"/>
          <w:sz w:val="28"/>
          <w:szCs w:val="28"/>
        </w:rPr>
        <w:t>жителів</w:t>
      </w:r>
      <w:r w:rsidRPr="00631D6E">
        <w:rPr>
          <w:rFonts w:ascii="Times New Roman" w:hAnsi="Times New Roman" w:cs="Times New Roman"/>
          <w:sz w:val="28"/>
          <w:szCs w:val="28"/>
        </w:rPr>
        <w:t xml:space="preserve"> та інших зацікавлених сторін, а також заохочення останніх до участі в їх виконанні. Метою просування Стратегії є інформування якомога більшої кількості учасників, бенефіціарів та потенційних партнерів про напрями діяльності, передбачені Стратегією.</w:t>
      </w:r>
    </w:p>
    <w:p w:rsidR="00285977" w:rsidRPr="00631D6E" w:rsidRDefault="00285977" w:rsidP="00BD2444">
      <w:p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Такими групами є:</w:t>
      </w:r>
    </w:p>
    <w:p w:rsidR="00285977" w:rsidRPr="00631D6E" w:rsidRDefault="00652546" w:rsidP="00E33493">
      <w:pPr>
        <w:pStyle w:val="aa"/>
        <w:numPr>
          <w:ilvl w:val="0"/>
          <w:numId w:val="11"/>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жителі</w:t>
      </w:r>
      <w:r w:rsidR="00285977" w:rsidRPr="00631D6E">
        <w:rPr>
          <w:rFonts w:ascii="Times New Roman" w:hAnsi="Times New Roman"/>
          <w:sz w:val="28"/>
          <w:szCs w:val="28"/>
          <w:lang w:val="uk-UA"/>
        </w:rPr>
        <w:t xml:space="preserve"> громади (за умови, що кожна цільова аудиторія, жінки та чоловіки у їх різноманітності, наприклад, представники молоді або осіб похилого віку, повинні отримати окреме повідомлення, яке враховує їх можливості та переваги у джерелах отримання інформації),</w:t>
      </w:r>
    </w:p>
    <w:p w:rsidR="00285977" w:rsidRPr="00631D6E" w:rsidRDefault="00285977" w:rsidP="00E33493">
      <w:pPr>
        <w:pStyle w:val="aa"/>
        <w:numPr>
          <w:ilvl w:val="0"/>
          <w:numId w:val="11"/>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потенційні і фактичні туристи, гості, особи, що відвідують громаду</w:t>
      </w:r>
      <w:r w:rsidR="00731781" w:rsidRPr="00631D6E">
        <w:rPr>
          <w:rFonts w:ascii="Times New Roman" w:hAnsi="Times New Roman"/>
          <w:sz w:val="28"/>
          <w:szCs w:val="28"/>
          <w:lang w:val="uk-UA"/>
        </w:rPr>
        <w:t>,</w:t>
      </w:r>
    </w:p>
    <w:p w:rsidR="00285977" w:rsidRPr="00631D6E" w:rsidRDefault="00285977" w:rsidP="00E33493">
      <w:pPr>
        <w:pStyle w:val="aa"/>
        <w:numPr>
          <w:ilvl w:val="0"/>
          <w:numId w:val="11"/>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усі публічні установи, які функціонують на території громади,</w:t>
      </w:r>
    </w:p>
    <w:p w:rsidR="00285977" w:rsidRPr="00631D6E" w:rsidRDefault="00285977" w:rsidP="00E33493">
      <w:pPr>
        <w:pStyle w:val="aa"/>
        <w:numPr>
          <w:ilvl w:val="0"/>
          <w:numId w:val="11"/>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підприємці, які працюють на території громади та в її оточенні,</w:t>
      </w:r>
    </w:p>
    <w:p w:rsidR="00285977" w:rsidRPr="00631D6E" w:rsidRDefault="00285977" w:rsidP="00E33493">
      <w:pPr>
        <w:pStyle w:val="aa"/>
        <w:numPr>
          <w:ilvl w:val="0"/>
          <w:numId w:val="11"/>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потенційні інвестори,</w:t>
      </w:r>
    </w:p>
    <w:p w:rsidR="00285977" w:rsidRPr="00631D6E" w:rsidRDefault="00285977" w:rsidP="00E33493">
      <w:pPr>
        <w:pStyle w:val="aa"/>
        <w:numPr>
          <w:ilvl w:val="0"/>
          <w:numId w:val="11"/>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громадські організації, неформальні об’єднання та інші громадські партнери,</w:t>
      </w:r>
    </w:p>
    <w:p w:rsidR="00285977" w:rsidRPr="00631D6E" w:rsidRDefault="00285977" w:rsidP="00E33493">
      <w:pPr>
        <w:pStyle w:val="aa"/>
        <w:numPr>
          <w:ilvl w:val="0"/>
          <w:numId w:val="11"/>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органи державної влади та місцевого самоврядування інших громад.</w:t>
      </w:r>
    </w:p>
    <w:p w:rsidR="00285977" w:rsidRPr="00631D6E" w:rsidRDefault="00285977" w:rsidP="00BD2444">
      <w:pPr>
        <w:spacing w:before="20" w:after="40" w:line="264" w:lineRule="auto"/>
        <w:jc w:val="both"/>
        <w:rPr>
          <w:rFonts w:ascii="Times New Roman" w:hAnsi="Times New Roman" w:cs="Times New Roman"/>
          <w:sz w:val="28"/>
          <w:szCs w:val="28"/>
        </w:rPr>
      </w:pPr>
      <w:r w:rsidRPr="00631D6E">
        <w:rPr>
          <w:rFonts w:ascii="Times New Roman" w:hAnsi="Times New Roman" w:cs="Times New Roman"/>
          <w:sz w:val="28"/>
          <w:szCs w:val="28"/>
        </w:rPr>
        <w:t>Запропонована діяльність зокрема охоплює:</w:t>
      </w:r>
    </w:p>
    <w:p w:rsidR="00285977" w:rsidRPr="00631D6E" w:rsidRDefault="00285977" w:rsidP="00E33493">
      <w:pPr>
        <w:pStyle w:val="aa"/>
        <w:numPr>
          <w:ilvl w:val="0"/>
          <w:numId w:val="12"/>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організацію внутрішніх зустрічей для всіх працівників органу місцевого самоврядування, на яких документ буде обговорено та пояснено, а також представлено план завдань з реалізації Стратегії на найближчий період;</w:t>
      </w:r>
    </w:p>
    <w:p w:rsidR="00285977" w:rsidRPr="00631D6E" w:rsidRDefault="00285977" w:rsidP="00E33493">
      <w:pPr>
        <w:pStyle w:val="aa"/>
        <w:numPr>
          <w:ilvl w:val="0"/>
          <w:numId w:val="12"/>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lastRenderedPageBreak/>
        <w:t>організацію прес-конференції у зв’язку із завершенням роботи над документом, його ухваленням, інтерв’ю влади громади для місцевих і регіональних засобів масової інформації;</w:t>
      </w:r>
    </w:p>
    <w:p w:rsidR="00285977" w:rsidRPr="00631D6E" w:rsidRDefault="00285977" w:rsidP="00E33493">
      <w:pPr>
        <w:pStyle w:val="aa"/>
        <w:numPr>
          <w:ilvl w:val="0"/>
          <w:numId w:val="12"/>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розробку короткого інформаційно-пропагандистського матеріалу, в якому представляється зміст Стратегії;</w:t>
      </w:r>
    </w:p>
    <w:p w:rsidR="00285977" w:rsidRPr="00631D6E" w:rsidRDefault="00285977" w:rsidP="00E33493">
      <w:pPr>
        <w:pStyle w:val="aa"/>
        <w:numPr>
          <w:ilvl w:val="0"/>
          <w:numId w:val="12"/>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поширення серед широкого загалу такого матеріалу разом із кінцевою повною версією документу або окремо, зокрема:</w:t>
      </w:r>
    </w:p>
    <w:p w:rsidR="00285977" w:rsidRPr="00631D6E" w:rsidRDefault="00285977" w:rsidP="00E33493">
      <w:pPr>
        <w:pStyle w:val="aa"/>
        <w:numPr>
          <w:ilvl w:val="1"/>
          <w:numId w:val="12"/>
        </w:numPr>
        <w:spacing w:before="20" w:after="40" w:line="264" w:lineRule="auto"/>
        <w:ind w:left="709"/>
        <w:contextualSpacing w:val="0"/>
        <w:jc w:val="both"/>
        <w:rPr>
          <w:rFonts w:ascii="Times New Roman" w:hAnsi="Times New Roman"/>
          <w:sz w:val="28"/>
          <w:szCs w:val="28"/>
          <w:lang w:val="uk-UA"/>
        </w:rPr>
      </w:pPr>
      <w:r w:rsidRPr="00631D6E">
        <w:rPr>
          <w:rFonts w:ascii="Times New Roman" w:hAnsi="Times New Roman"/>
          <w:sz w:val="28"/>
          <w:szCs w:val="28"/>
          <w:lang w:val="uk-UA"/>
        </w:rPr>
        <w:t>розміщення у вільному доступі на офіційній веб-сторінці громади</w:t>
      </w:r>
      <w:r w:rsidR="00290096" w:rsidRPr="00631D6E">
        <w:rPr>
          <w:rFonts w:ascii="Times New Roman" w:hAnsi="Times New Roman"/>
          <w:sz w:val="28"/>
          <w:szCs w:val="28"/>
          <w:lang w:val="uk-UA"/>
        </w:rPr>
        <w:t>,</w:t>
      </w:r>
    </w:p>
    <w:p w:rsidR="00285977" w:rsidRPr="00631D6E" w:rsidRDefault="00285977" w:rsidP="00E33493">
      <w:pPr>
        <w:pStyle w:val="aa"/>
        <w:numPr>
          <w:ilvl w:val="1"/>
          <w:numId w:val="12"/>
        </w:numPr>
        <w:spacing w:before="20" w:after="40" w:line="264" w:lineRule="auto"/>
        <w:ind w:left="709"/>
        <w:contextualSpacing w:val="0"/>
        <w:jc w:val="both"/>
        <w:rPr>
          <w:rFonts w:ascii="Times New Roman" w:hAnsi="Times New Roman"/>
          <w:sz w:val="28"/>
          <w:szCs w:val="28"/>
          <w:lang w:val="uk-UA"/>
        </w:rPr>
      </w:pPr>
      <w:r w:rsidRPr="00631D6E">
        <w:rPr>
          <w:rFonts w:ascii="Times New Roman" w:hAnsi="Times New Roman"/>
          <w:sz w:val="28"/>
          <w:szCs w:val="28"/>
          <w:lang w:val="uk-UA"/>
        </w:rPr>
        <w:t>надання мешканцям та іншим зацікавленим сторонам у вигляді коротких друкованих промоматеріалів (брошур, буклетів і т. ін.),</w:t>
      </w:r>
    </w:p>
    <w:p w:rsidR="00285977" w:rsidRPr="00631D6E" w:rsidRDefault="00285977" w:rsidP="00E33493">
      <w:pPr>
        <w:pStyle w:val="aa"/>
        <w:numPr>
          <w:ilvl w:val="1"/>
          <w:numId w:val="12"/>
        </w:numPr>
        <w:spacing w:before="20" w:after="40" w:line="264" w:lineRule="auto"/>
        <w:ind w:left="709"/>
        <w:contextualSpacing w:val="0"/>
        <w:jc w:val="both"/>
        <w:rPr>
          <w:rFonts w:ascii="Times New Roman" w:hAnsi="Times New Roman"/>
          <w:sz w:val="28"/>
          <w:szCs w:val="28"/>
          <w:lang w:val="uk-UA"/>
        </w:rPr>
      </w:pPr>
      <w:r w:rsidRPr="00631D6E">
        <w:rPr>
          <w:rFonts w:ascii="Times New Roman" w:hAnsi="Times New Roman"/>
          <w:sz w:val="28"/>
          <w:szCs w:val="28"/>
          <w:lang w:val="uk-UA"/>
        </w:rPr>
        <w:t>надання представникам місцевих засобів масової інформації, публічним установам, місцевим підприємствам та громадським організаціям, а також теперішнім і потенційним зовнішнім партнерам громади (наприклад, сусіднім громадам, владі району, області, торгово-промисловій палаті та організаціям, що діють за межами території громади);</w:t>
      </w:r>
    </w:p>
    <w:p w:rsidR="00285977" w:rsidRPr="00631D6E" w:rsidRDefault="00285977" w:rsidP="00E33493">
      <w:pPr>
        <w:pStyle w:val="aa"/>
        <w:numPr>
          <w:ilvl w:val="0"/>
          <w:numId w:val="12"/>
        </w:numPr>
        <w:spacing w:before="20" w:after="40" w:line="264" w:lineRule="auto"/>
        <w:contextualSpacing w:val="0"/>
        <w:jc w:val="both"/>
        <w:rPr>
          <w:rFonts w:ascii="Times New Roman" w:hAnsi="Times New Roman"/>
          <w:sz w:val="28"/>
          <w:szCs w:val="28"/>
          <w:lang w:val="uk-UA"/>
        </w:rPr>
      </w:pPr>
      <w:r w:rsidRPr="00631D6E">
        <w:rPr>
          <w:rFonts w:ascii="Times New Roman" w:hAnsi="Times New Roman"/>
          <w:sz w:val="28"/>
          <w:szCs w:val="28"/>
          <w:lang w:val="uk-UA"/>
        </w:rPr>
        <w:t>організацію публічних зустрічей, метою яких є популяризація ідеї Стратегії.</w:t>
      </w:r>
    </w:p>
    <w:p w:rsidR="00285977" w:rsidRPr="00631D6E" w:rsidRDefault="00285977" w:rsidP="00BD2444">
      <w:pPr>
        <w:spacing w:before="20" w:after="40" w:line="264" w:lineRule="auto"/>
        <w:jc w:val="center"/>
        <w:rPr>
          <w:rFonts w:ascii="Times New Roman" w:hAnsi="Times New Roman" w:cs="Times New Roman"/>
          <w:b/>
          <w:sz w:val="28"/>
          <w:szCs w:val="28"/>
        </w:rPr>
      </w:pPr>
    </w:p>
    <w:p w:rsidR="00285977" w:rsidRPr="00631D6E" w:rsidRDefault="00285977" w:rsidP="00BD2444">
      <w:pPr>
        <w:spacing w:before="20" w:after="40" w:line="264" w:lineRule="auto"/>
        <w:jc w:val="center"/>
        <w:rPr>
          <w:rFonts w:ascii="Times New Roman" w:hAnsi="Times New Roman" w:cs="Times New Roman"/>
          <w:b/>
          <w:sz w:val="28"/>
          <w:szCs w:val="28"/>
        </w:rPr>
      </w:pPr>
      <w:r w:rsidRPr="00631D6E">
        <w:rPr>
          <w:rFonts w:ascii="Times New Roman" w:hAnsi="Times New Roman" w:cs="Times New Roman"/>
          <w:b/>
          <w:sz w:val="28"/>
          <w:szCs w:val="28"/>
        </w:rPr>
        <w:t>Моніторинг, оцінювання і актуалізація документу</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Основою успішного виконання завдань, спрямованих на досягнення цілей Стратегії сталого розвитку </w:t>
      </w:r>
      <w:r w:rsidR="005338F3" w:rsidRPr="00631D6E">
        <w:rPr>
          <w:rFonts w:ascii="Times New Roman" w:hAnsi="Times New Roman" w:cs="Times New Roman"/>
          <w:sz w:val="28"/>
          <w:szCs w:val="28"/>
        </w:rPr>
        <w:t>Великокучурівської</w:t>
      </w:r>
      <w:r w:rsidR="00652546" w:rsidRPr="00631D6E">
        <w:rPr>
          <w:rFonts w:ascii="Times New Roman" w:hAnsi="Times New Roman" w:cs="Times New Roman"/>
          <w:sz w:val="28"/>
          <w:szCs w:val="28"/>
        </w:rPr>
        <w:t xml:space="preserve"> сільської </w:t>
      </w:r>
      <w:r w:rsidRPr="00631D6E">
        <w:rPr>
          <w:rFonts w:ascii="Times New Roman" w:hAnsi="Times New Roman" w:cs="Times New Roman"/>
          <w:sz w:val="28"/>
          <w:szCs w:val="28"/>
        </w:rPr>
        <w:t xml:space="preserve">територіальної громади </w:t>
      </w:r>
      <w:r w:rsidR="00082DDB" w:rsidRPr="00631D6E">
        <w:rPr>
          <w:rFonts w:ascii="Times New Roman" w:hAnsi="Times New Roman" w:cs="Times New Roman"/>
          <w:sz w:val="28"/>
          <w:szCs w:val="28"/>
        </w:rPr>
        <w:t xml:space="preserve">до </w:t>
      </w:r>
      <w:r w:rsidRPr="00631D6E">
        <w:rPr>
          <w:rFonts w:ascii="Times New Roman" w:hAnsi="Times New Roman" w:cs="Times New Roman"/>
          <w:sz w:val="28"/>
          <w:szCs w:val="28"/>
        </w:rPr>
        <w:t>202</w:t>
      </w:r>
      <w:r w:rsidR="00652546" w:rsidRPr="00631D6E">
        <w:rPr>
          <w:rFonts w:ascii="Times New Roman" w:hAnsi="Times New Roman" w:cs="Times New Roman"/>
          <w:sz w:val="28"/>
          <w:szCs w:val="28"/>
        </w:rPr>
        <w:t>7</w:t>
      </w:r>
      <w:r w:rsidRPr="00631D6E">
        <w:rPr>
          <w:rFonts w:ascii="Times New Roman" w:hAnsi="Times New Roman" w:cs="Times New Roman"/>
          <w:sz w:val="28"/>
          <w:szCs w:val="28"/>
        </w:rPr>
        <w:t xml:space="preserve"> рок</w:t>
      </w:r>
      <w:r w:rsidR="00082DDB" w:rsidRPr="00631D6E">
        <w:rPr>
          <w:rFonts w:ascii="Times New Roman" w:hAnsi="Times New Roman" w:cs="Times New Roman"/>
          <w:sz w:val="28"/>
          <w:szCs w:val="28"/>
        </w:rPr>
        <w:t>у</w:t>
      </w:r>
      <w:r w:rsidRPr="00631D6E">
        <w:rPr>
          <w:rFonts w:ascii="Times New Roman" w:hAnsi="Times New Roman" w:cs="Times New Roman"/>
          <w:sz w:val="28"/>
          <w:szCs w:val="28"/>
        </w:rPr>
        <w:t xml:space="preserve"> є відслідковування поступ у їх виконанні, а також здатність реагувати на відмінності між плановими та фактичними показниками. Для цього передбачена процедура моніторингу, оцінювання та актуалізації змісту Стратегії.</w:t>
      </w:r>
    </w:p>
    <w:p w:rsidR="00285977" w:rsidRPr="00631D6E" w:rsidRDefault="00285977" w:rsidP="000E5EF7">
      <w:pPr>
        <w:autoSpaceDE w:val="0"/>
        <w:autoSpaceDN w:val="0"/>
        <w:adjustRightInd w:val="0"/>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Моніторинг – це процес (процедура) систематичного накопичення інформації, її обробки і підготовки висновків з метою уникнення ризику серйозних відхилень від запланованих показників та забезпечення якості й ефективності у виконанні стратегічних завдань.</w:t>
      </w:r>
    </w:p>
    <w:p w:rsidR="00285977" w:rsidRPr="00631D6E" w:rsidRDefault="00285977" w:rsidP="000E5EF7">
      <w:pPr>
        <w:autoSpaceDE w:val="0"/>
        <w:autoSpaceDN w:val="0"/>
        <w:adjustRightInd w:val="0"/>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Оцінювання – це процес, який полягає у комплексній оцінці реалізації Стратегії та її впливу на усі сфери соціально-економічного життя. Оцінювання Стратегії – це визначення її цінності та результативності по відношенню до попередньо визначених критеріїв, базуючись на відповідній інформації за чітко визначений проміжок часу.</w:t>
      </w:r>
    </w:p>
    <w:p w:rsidR="00285977" w:rsidRPr="00631D6E" w:rsidRDefault="00285977" w:rsidP="000E5EF7">
      <w:pPr>
        <w:autoSpaceDE w:val="0"/>
        <w:autoSpaceDN w:val="0"/>
        <w:adjustRightInd w:val="0"/>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На відміну від моніторингу (постійний процес), оцінювання проводиться тоді, коли в ньому є потреба. Іншими словами, моніторинг охоплює весь період реалізації Стратегії, а оцінювання може бути </w:t>
      </w:r>
      <w:r w:rsidRPr="00631D6E">
        <w:rPr>
          <w:rFonts w:ascii="Times New Roman" w:hAnsi="Times New Roman" w:cs="Times New Roman"/>
          <w:sz w:val="28"/>
          <w:szCs w:val="28"/>
        </w:rPr>
        <w:lastRenderedPageBreak/>
        <w:t>здійснене перед початком реалізації Стратегії (оцінювання ex-ante), в процесі її реалізації (проміжне оцінювання) та в певний момент після завершення визначеного періоду реалізації Стратегії (оцінювання ex-post).</w:t>
      </w:r>
    </w:p>
    <w:p w:rsidR="00285977" w:rsidRPr="00631D6E" w:rsidRDefault="00285977" w:rsidP="00BD2444">
      <w:pPr>
        <w:spacing w:before="20" w:after="40" w:line="264" w:lineRule="auto"/>
        <w:jc w:val="both"/>
        <w:rPr>
          <w:rFonts w:ascii="Times New Roman" w:hAnsi="Times New Roman" w:cs="Times New Roman"/>
          <w:i/>
          <w:sz w:val="28"/>
          <w:szCs w:val="28"/>
        </w:rPr>
      </w:pPr>
      <w:r w:rsidRPr="00631D6E">
        <w:rPr>
          <w:rFonts w:ascii="Times New Roman" w:hAnsi="Times New Roman" w:cs="Times New Roman"/>
          <w:i/>
          <w:sz w:val="28"/>
          <w:szCs w:val="28"/>
        </w:rPr>
        <w:t>Процедура звітування</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Звітування про перебіг реалізації Стратегії сталого розвитку </w:t>
      </w:r>
      <w:r w:rsidR="005338F3" w:rsidRPr="00631D6E">
        <w:rPr>
          <w:rFonts w:ascii="Times New Roman" w:hAnsi="Times New Roman" w:cs="Times New Roman"/>
          <w:sz w:val="28"/>
          <w:szCs w:val="28"/>
        </w:rPr>
        <w:t>Великокучурівської</w:t>
      </w:r>
      <w:r w:rsidR="00D521DC" w:rsidRPr="00631D6E">
        <w:rPr>
          <w:rFonts w:ascii="Times New Roman" w:hAnsi="Times New Roman" w:cs="Times New Roman"/>
          <w:sz w:val="28"/>
          <w:szCs w:val="28"/>
        </w:rPr>
        <w:t xml:space="preserve"> сільської </w:t>
      </w:r>
      <w:r w:rsidRPr="00631D6E">
        <w:rPr>
          <w:rFonts w:ascii="Times New Roman" w:hAnsi="Times New Roman" w:cs="Times New Roman"/>
          <w:sz w:val="28"/>
          <w:szCs w:val="28"/>
        </w:rPr>
        <w:t>територіальної громади на 20</w:t>
      </w:r>
      <w:r w:rsidR="009A5ED1" w:rsidRPr="00631D6E">
        <w:rPr>
          <w:rFonts w:ascii="Times New Roman" w:hAnsi="Times New Roman" w:cs="Times New Roman"/>
          <w:sz w:val="28"/>
          <w:szCs w:val="28"/>
        </w:rPr>
        <w:t>2</w:t>
      </w:r>
      <w:r w:rsidR="00D521DC" w:rsidRPr="00631D6E">
        <w:rPr>
          <w:rFonts w:ascii="Times New Roman" w:hAnsi="Times New Roman" w:cs="Times New Roman"/>
          <w:sz w:val="28"/>
          <w:szCs w:val="28"/>
        </w:rPr>
        <w:t>5</w:t>
      </w:r>
      <w:r w:rsidRPr="00631D6E">
        <w:rPr>
          <w:rFonts w:ascii="Times New Roman" w:hAnsi="Times New Roman" w:cs="Times New Roman"/>
          <w:sz w:val="28"/>
          <w:szCs w:val="28"/>
        </w:rPr>
        <w:t>-202</w:t>
      </w:r>
      <w:r w:rsidR="00D521DC" w:rsidRPr="00631D6E">
        <w:rPr>
          <w:rFonts w:ascii="Times New Roman" w:hAnsi="Times New Roman" w:cs="Times New Roman"/>
          <w:sz w:val="28"/>
          <w:szCs w:val="28"/>
        </w:rPr>
        <w:t>7</w:t>
      </w:r>
      <w:r w:rsidRPr="00631D6E">
        <w:rPr>
          <w:rFonts w:ascii="Times New Roman" w:hAnsi="Times New Roman" w:cs="Times New Roman"/>
          <w:sz w:val="28"/>
          <w:szCs w:val="28"/>
        </w:rPr>
        <w:t xml:space="preserve"> роки (для потреб моніторингу та оцінювання) буде здійснюватися щороку, базуючись на аналізі показників. Аналіз здійснює особа (орган), відповідальна за управління реалізацією Стратегії на основі як статистичних показників, так і даних партнерів по реалізації Стратегії. Показники продукту, результату та впливу представлені в змісті Стратегії.</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При можливості, звітність буде базуватися також на звітах про реалізацію конкретних завдань. Формування звітів здійснює відповідальна за управління реалізацією Стратегії особа (орган) на основі інформації, отриманої від підрозділів виконкому громади, її установ та зовнішніх виконавців. Згадані суб’єкти будуть зобов’язані до складання періодичних звітів та позапланових рапортів у випадку неочікуваних подій та появи ризиків, які вимагають негайного реагування. Такі звіти/рапорти повинні складатися з використанням стандартизованого формуляра. Зацікавленими сторонами є всі суб’єкти (відповідальні за реалізацію конкретних завдань), зазначені в табличній формі Плану діяльності.</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Підсумковий звіт буде містити достовірні і належним чином задокументовані кількісні та якісні дані, отримані в процесі роботи над Стратегією, у порівнянні з базовими значеннями, а також подавати висновки і рекомендації (при необхідності) щодо коригуючих заходів, наприклад, у випадку підтвердження неправильності тих чи інших дій або наявності відхилень від запланованих результатів. Така попередньо опрацьована інформація буде подаватися до керівництва громади, яке на її підставі оцінюватиме ефективність процесу реалізації Стратегії, а також (при необхідності) реагування на зміну ситуації у внутрішньому і зовнішньому середовищі, які обумовлюють доцільність внесення тих чи інших доповнень та/або обґрунтованих змін.</w:t>
      </w:r>
    </w:p>
    <w:p w:rsidR="00285977" w:rsidRPr="00631D6E" w:rsidRDefault="00285977" w:rsidP="000E5EF7">
      <w:pPr>
        <w:autoSpaceDE w:val="0"/>
        <w:autoSpaceDN w:val="0"/>
        <w:adjustRightInd w:val="0"/>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З метою охорони природного середовища та економії коштів рекомендується, щоб обіг всієї інформації та даних відбувався з використанням електронних засобів комунікації.</w:t>
      </w:r>
    </w:p>
    <w:p w:rsidR="00285977" w:rsidRPr="00631D6E" w:rsidRDefault="00285977" w:rsidP="00BD2444">
      <w:pPr>
        <w:autoSpaceDE w:val="0"/>
        <w:autoSpaceDN w:val="0"/>
        <w:adjustRightInd w:val="0"/>
        <w:spacing w:before="20" w:after="40" w:line="264" w:lineRule="auto"/>
        <w:jc w:val="both"/>
        <w:rPr>
          <w:rFonts w:ascii="Times New Roman" w:hAnsi="Times New Roman" w:cs="Times New Roman"/>
          <w:i/>
          <w:sz w:val="28"/>
          <w:szCs w:val="28"/>
        </w:rPr>
      </w:pPr>
      <w:r w:rsidRPr="00631D6E">
        <w:rPr>
          <w:rFonts w:ascii="Times New Roman" w:hAnsi="Times New Roman" w:cs="Times New Roman"/>
          <w:i/>
          <w:sz w:val="28"/>
          <w:szCs w:val="28"/>
        </w:rPr>
        <w:t>Процедура перегляду та актуалізації документу</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 xml:space="preserve">Стратегія передбачає, що секретар ради громади за погодженням з головою громади збирає в кінці кожного календарного року спеціальне засідання </w:t>
      </w:r>
      <w:r w:rsidR="005338F3" w:rsidRPr="00631D6E">
        <w:rPr>
          <w:rFonts w:ascii="Times New Roman" w:hAnsi="Times New Roman" w:cs="Times New Roman"/>
          <w:sz w:val="28"/>
          <w:szCs w:val="28"/>
        </w:rPr>
        <w:t>сільської</w:t>
      </w:r>
      <w:r w:rsidRPr="00631D6E">
        <w:rPr>
          <w:rFonts w:ascii="Times New Roman" w:hAnsi="Times New Roman" w:cs="Times New Roman"/>
          <w:sz w:val="28"/>
          <w:szCs w:val="28"/>
        </w:rPr>
        <w:t xml:space="preserve"> ради. На цьому засіданні, на основі матеріалів, </w:t>
      </w:r>
      <w:r w:rsidRPr="00631D6E">
        <w:rPr>
          <w:rFonts w:ascii="Times New Roman" w:hAnsi="Times New Roman" w:cs="Times New Roman"/>
          <w:sz w:val="28"/>
          <w:szCs w:val="28"/>
        </w:rPr>
        <w:lastRenderedPageBreak/>
        <w:t xml:space="preserve">підготовлених особою/органом, відповідальним за управління реалізацією Стратегії, рада громади здійснює перегляд і підсумовує річний звіт про реалізацію Стратегії. Рада громади обговорює з </w:t>
      </w:r>
      <w:r w:rsidR="005D724C" w:rsidRPr="00631D6E">
        <w:rPr>
          <w:rFonts w:ascii="Times New Roman" w:hAnsi="Times New Roman" w:cs="Times New Roman"/>
          <w:sz w:val="28"/>
          <w:szCs w:val="28"/>
        </w:rPr>
        <w:t>сільським</w:t>
      </w:r>
      <w:r w:rsidR="005D724C">
        <w:rPr>
          <w:rFonts w:ascii="Times New Roman" w:hAnsi="Times New Roman" w:cs="Times New Roman"/>
          <w:sz w:val="28"/>
          <w:szCs w:val="28"/>
        </w:rPr>
        <w:t xml:space="preserve"> </w:t>
      </w:r>
      <w:r w:rsidR="005D724C" w:rsidRPr="00631D6E">
        <w:rPr>
          <w:rFonts w:ascii="Times New Roman" w:hAnsi="Times New Roman" w:cs="Times New Roman"/>
          <w:sz w:val="28"/>
          <w:szCs w:val="28"/>
        </w:rPr>
        <w:t>головою</w:t>
      </w:r>
      <w:r w:rsidRPr="00631D6E">
        <w:rPr>
          <w:rFonts w:ascii="Times New Roman" w:hAnsi="Times New Roman" w:cs="Times New Roman"/>
          <w:sz w:val="28"/>
          <w:szCs w:val="28"/>
        </w:rPr>
        <w:t xml:space="preserve"> пропозиції необхідних змін у досягненні цілей та виконанні завдань (рекомендується ведення протоколу засідання). За результатами обговорення голова, при необхідності, приймає рішення про внесення таких змін в Стратегію. Особа/орган, відповідальна за реалізацією Стратегії, за поданням голови вносить зміни в текст Стратегії і подає їх на затвердження рішенням сесії громади (актуалізація Стратегії).</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Крім того, в половині терміну реалізації Стратегії (а саме в 2022 році), як і після закінчення її реалізації (тобто після 2026 р.) проводиться оцінювання стратегії. Воно здійснюється у формі стратегічної зустрічі за участю керівників органу місцевого самоврядування та найважливіших зацікавлених у реалізації стратегії сторін – у формі, близькій до тієї, яка мала місце в процесі розробки поточної Стратегії.</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На зустрічі представляються і обговорюються підсумкові звіти. Показники, які використовуються для оцінювання, повинні іншим чином, ніж у випадку моніторингу, показувати довготермінові результати реалізації Стратегії. Ці довготермінові результати стосуються як стратегічних, так і операційних цілей і виражаються в покращенні якості життя мешканців, розвитку місцевої економіки, зростанні громадської активності тощо. В тексті стратегії вони були вказані як показники впливу.</w:t>
      </w:r>
    </w:p>
    <w:p w:rsidR="00285977" w:rsidRPr="00631D6E" w:rsidRDefault="00285977" w:rsidP="000E5EF7">
      <w:pPr>
        <w:spacing w:before="20" w:after="40" w:line="264" w:lineRule="auto"/>
        <w:ind w:firstLine="708"/>
        <w:jc w:val="both"/>
        <w:rPr>
          <w:rFonts w:ascii="Times New Roman" w:hAnsi="Times New Roman" w:cs="Times New Roman"/>
          <w:sz w:val="28"/>
          <w:szCs w:val="28"/>
        </w:rPr>
      </w:pPr>
      <w:r w:rsidRPr="00631D6E">
        <w:rPr>
          <w:rFonts w:ascii="Times New Roman" w:hAnsi="Times New Roman" w:cs="Times New Roman"/>
          <w:sz w:val="28"/>
          <w:szCs w:val="28"/>
        </w:rPr>
        <w:t>Звіти можуть доповнюватись висновками за результатами проведених соціологічних досліджень, які найкраще проводити згідно з методологією, що використовувалася в процесі діагностики стану громади для поточної Стратегії. В результаті зустрічі повинен постати протокол, який міститиме оцінку досягнення цілей, визначених в Стратегії, а також можливі пропозиції необхідних змін щодо цілей Стратегії. Остаточне рішення щодо врахування запропонованих доповнень і модифікацій приймає голова за погодження з радою громади. Особа/орган, визначена як відповідальна за управління реалізацією Стратегії, за поданням голови вносить зміни в текст Стратегії, який потім підлягає ухвалі на засіданні ради громади (актуалізація Стратегії).</w:t>
      </w:r>
    </w:p>
    <w:p w:rsidR="0053288B" w:rsidRPr="00631D6E" w:rsidRDefault="0053288B">
      <w:pPr>
        <w:rPr>
          <w:rFonts w:ascii="Times New Roman" w:hAnsi="Times New Roman" w:cs="Times New Roman"/>
          <w:sz w:val="28"/>
          <w:szCs w:val="28"/>
          <w:lang w:eastAsia="en-US"/>
        </w:rPr>
      </w:pPr>
      <w:r w:rsidRPr="00631D6E">
        <w:rPr>
          <w:rFonts w:ascii="Times New Roman" w:hAnsi="Times New Roman" w:cs="Times New Roman"/>
          <w:sz w:val="28"/>
          <w:szCs w:val="28"/>
          <w:lang w:eastAsia="en-US"/>
        </w:rPr>
        <w:br w:type="page"/>
      </w:r>
    </w:p>
    <w:p w:rsidR="0053288B" w:rsidRPr="00631D6E" w:rsidRDefault="0053288B" w:rsidP="00591F76">
      <w:pPr>
        <w:spacing w:before="20" w:after="40" w:line="240" w:lineRule="auto"/>
        <w:jc w:val="both"/>
        <w:rPr>
          <w:lang w:eastAsia="en-US"/>
        </w:rPr>
        <w:sectPr w:rsidR="0053288B" w:rsidRPr="00631D6E" w:rsidSect="00631D6E">
          <w:pgSz w:w="11907" w:h="16840" w:code="9"/>
          <w:pgMar w:top="1134" w:right="1418" w:bottom="1418" w:left="1418" w:header="426" w:footer="234" w:gutter="0"/>
          <w:cols w:space="708"/>
          <w:docGrid w:linePitch="360"/>
        </w:sectPr>
      </w:pPr>
    </w:p>
    <w:p w:rsidR="00D521DC" w:rsidRPr="00631D6E" w:rsidRDefault="00566BBF" w:rsidP="00D521DC">
      <w:pPr>
        <w:keepNext/>
        <w:spacing w:before="60" w:after="120" w:line="360" w:lineRule="auto"/>
        <w:jc w:val="both"/>
        <w:rPr>
          <w:rFonts w:ascii="Arial" w:hAnsi="Arial" w:cs="Arial"/>
          <w:bCs/>
          <w:color w:val="244061" w:themeColor="accent1" w:themeShade="80"/>
          <w:spacing w:val="-8"/>
        </w:rPr>
      </w:pPr>
      <w:bookmarkStart w:id="22" w:name="_ПЛАН_РЕАЛІЗАЦІЇ_СТРАТЕГІЇ"/>
      <w:bookmarkEnd w:id="22"/>
      <w:r w:rsidRPr="00566BBF">
        <w:rPr>
          <w:rFonts w:asciiTheme="majorHAnsi" w:hAnsiTheme="majorHAnsi"/>
          <w:b/>
          <w:noProof/>
          <w:color w:val="3A2C4A"/>
          <w:sz w:val="28"/>
          <w:szCs w:val="28"/>
        </w:rPr>
        <w:lastRenderedPageBreak/>
        <w:pict>
          <v:rect id="Rectangle 138" o:spid="_x0000_s1090" style="position:absolute;left:0;text-align:left;margin-left:0;margin-top:-57pt;width:276.7pt;height:24.95pt;z-index:251126272;visibility:visible;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2dgBQIAAO0DAAAOAAAAZHJzL2Uyb0RvYy54bWysU9uO0zAQfUfiHyy/0zS90UZNV6uuipAW&#10;WLHwAY7jXITjMWO3yfL1jJ22FHhD5MHy3I7PnJls74ZOs5NC14LJeTqZcqaMhLI1dc6/fjm8WXPm&#10;vDCl0GBUzl+U43e716+2vc3UDBrQpUJGIMZlvc15473NksTJRnXCTcAqQ8EKsBOeTKyTEkVP6J1O&#10;ZtPpKukBS4sglXPkfRiDfBfxq0pJ/6mqnPJM55y4+XhiPItwJrutyGoUtmnlmYb4BxadaA09eoV6&#10;EF6wI7Z/QXWtRHBQ+YmELoGqaqWKPVA36fSPbp4bYVXshcRx9iqT+3+w8uPpCVlb5ny+4cyIjmb0&#10;mVQTptaKpfN1UKi3LqPEZ/uEoUdnH0F+c8zAvqE8dY8IfaNESbzSkJ/8VhAMR6Ws6D9ASfji6CGK&#10;NVTYBUCSgQ1xJi/XmajBM0nO+TJdTDc0Okmxebpar5bxCZFdqi06/05Bx8Il50jsI7o4PTof2Ijs&#10;khLZg27LQ6t1NLAu9hrZSdB+HOJ3Rne3adqEZAOhbEQMnthm6GxUyA/FMCp5Fa2A8oUaRxj3jv4T&#10;ujSAPzjraedy7r4fBSrO9HtD4m3SxSIsaTTogrfeIhqL5dsZRYSRBJNzf7nu/bjUR4tt3dAradTA&#10;wD2JXbVRhzCIkdGZO+1UlOe8/2Fpb+2Y9esv3f0EAAD//wMAUEsDBBQABgAIAAAAIQBmOUbs4QAA&#10;AAkBAAAPAAAAZHJzL2Rvd25yZXYueG1sTI8xT8MwEIV3JP6DdUhsrWNIKxTiVBSE1IWhbYayXWKT&#10;RI3PIXbbwK/nmGC7u/f07nv5anK9ONsxdJ40qHkCwlLtTUeNhnL/OnsAESKSwd6T1fBlA6yK66sc&#10;M+MvtLXnXWwEh1DIUEMb45BJGerWOgxzP1hi7cOPDiOvYyPNiBcOd728S5KldNgRf2hxsM+trY+7&#10;k9NQvQzqUG7fN+Xm8OY+6+N6j99rrW9vpqdHENFO8c8Mv/iMDgUzVf5EJoheAxeJGmZKpTyxvljc&#10;pyAqPi1TBbLI5f8GxQ8AAAD//wMAUEsBAi0AFAAGAAgAAAAhALaDOJL+AAAA4QEAABMAAAAAAAAA&#10;AAAAAAAAAAAAAFtDb250ZW50X1R5cGVzXS54bWxQSwECLQAUAAYACAAAACEAOP0h/9YAAACUAQAA&#10;CwAAAAAAAAAAAAAAAAAvAQAAX3JlbHMvLnJlbHNQSwECLQAUAAYACAAAACEAqqdnYAUCAADtAwAA&#10;DgAAAAAAAAAAAAAAAAAuAgAAZHJzL2Uyb0RvYy54bWxQSwECLQAUAAYACAAAACEAZjlG7OEAAAAJ&#10;AQAADwAAAAAAAAAAAAAAAABfBAAAZHJzL2Rvd25yZXYueG1sUEsFBgAAAAAEAAQA8wAAAG0FAAAA&#10;AA==&#10;" stroked="f">
            <v:textbox inset=",0">
              <w:txbxContent>
                <w:p w:rsidR="00631D6E" w:rsidRPr="00E36E8F" w:rsidRDefault="00631D6E" w:rsidP="006872D4">
                  <w:pPr>
                    <w:shd w:val="clear" w:color="auto" w:fill="D4F8E2"/>
                    <w:spacing w:before="80"/>
                    <w:jc w:val="center"/>
                    <w:rPr>
                      <w:b/>
                      <w:sz w:val="24"/>
                      <w:szCs w:val="24"/>
                    </w:rPr>
                  </w:pPr>
                  <w:r w:rsidRPr="00E36E8F">
                    <w:rPr>
                      <w:b/>
                      <w:sz w:val="24"/>
                      <w:szCs w:val="24"/>
                    </w:rPr>
                    <w:t>БАЧЕННЯ РОЗВИТКУ ГРОМАДИ</w:t>
                  </w:r>
                </w:p>
              </w:txbxContent>
            </v:textbox>
            <w10:wrap anchorx="margin"/>
          </v:rect>
        </w:pict>
      </w:r>
      <w:r w:rsidRPr="00566BBF">
        <w:rPr>
          <w:rFonts w:asciiTheme="majorHAnsi" w:hAnsiTheme="majorHAnsi"/>
          <w:b/>
          <w:noProof/>
          <w:color w:val="3A2C4A"/>
          <w:sz w:val="28"/>
          <w:szCs w:val="28"/>
        </w:rPr>
        <w:pict>
          <v:shape id="Text Box 137" o:spid="_x0000_s1091" type="#_x0000_t202" style="position:absolute;left:0;text-align:left;margin-left:-2.65pt;margin-top:-26pt;width:704.9pt;height:146.2pt;z-index:251121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LQBDwIAAPsDAAAOAAAAZHJzL2Uyb0RvYy54bWysU9uO0zAQfUfiHyy/0zRpu22jpqul1SKk&#10;ZUHa5QMcx7mIxGPGbpPy9YydthR4Q7xYHs/MmTlnxpv7oWvZUaFtQGc8nkw5U1pC0egq419fH9+t&#10;OLNO6EK0oFXGT8ry++3bN5vepCqBGtpCISMQbdPeZLx2zqRRZGWtOmEnYJQmZwnYCUcmVlGBoif0&#10;ro2S6fQu6gELgyCVtfS6H518G/DLUkn3uSytcqzNOPXmwonhzP0ZbTcirVCYupHnNsQ/dNGJRlPR&#10;K9ReOMEO2PwF1TUSwULpJhK6CMqykSpwIDbx9A82L7UwKnAhcay5ymT/H6x8Pn5B1hQZn8WcadHR&#10;jF7V4Nh7GFg8W3qBemNTinsxFOkGctCgA1lrnkB+s0zDrha6Ug+I0NdKFNRg7DOjm9QRx3qQvP8E&#10;BRUSBwcBaCix8+qRHozQaVCn63B8M5IeV+tFkszIJckXrxZ36zgJNUR6STdo3QcFHfOXjCNNP8CL&#10;45N1vh2RXkJ8NQttUzw2bRsMrPJdi+woaFPi/TJO9mf038Ja7YM1+LQR0b8Enp7aSNIN+TBqur7o&#10;l0NxIuYI4wbSj6FLDfiDs562L+P2+0Gg4qz9qEm9dTyf+3UNxnyxTMjAW09+6xFaElTGHWfjdefG&#10;FT8YbKqaKo3z0vBAipdN0MKPZuzq3D9tWJDo/Bv8Ct/aIerXn93+BAAA//8DAFBLAwQUAAYACAAA&#10;ACEAt+PM2t4AAAALAQAADwAAAGRycy9kb3ducmV2LnhtbEyPQU/DMAyF70j7D5EncdtSug2hruk0&#10;gXYDIQoXblnjpR2NUzXpVvj1uCc42Zaf3vtevhtdKy7Yh8aTgrtlAgKp8qYhq+Dj/bB4ABGiJqNb&#10;T6jgGwPsitlNrjPjr/SGlzJawSYUMq2gjrHLpAxVjU6Hpe+Q+HfyvdORz95K0+srm7tWpklyL51u&#10;iBNq3eFjjdVXOTjOLZ/iQNZj+vryY+P+8/l0dkGp2/m434KIOMY/MUz4jA4FMx39QCaIVsFis2Ll&#10;NFPuNAnWyXoD4qgg5Q1kkcv/HYpfAAAA//8DAFBLAQItABQABgAIAAAAIQC2gziS/gAAAOEBAAAT&#10;AAAAAAAAAAAAAAAAAAAAAABbQ29udGVudF9UeXBlc10ueG1sUEsBAi0AFAAGAAgAAAAhADj9If/W&#10;AAAAlAEAAAsAAAAAAAAAAAAAAAAALwEAAF9yZWxzLy5yZWxzUEsBAi0AFAAGAAgAAAAhAIxQtAEP&#10;AgAA+wMAAA4AAAAAAAAAAAAAAAAALgIAAGRycy9lMm9Eb2MueG1sUEsBAi0AFAAGAAgAAAAhALfj&#10;zNreAAAACwEAAA8AAAAAAAAAAAAAAAAAaQQAAGRycy9kb3ducmV2LnhtbFBLBQYAAAAABAAEAPMA&#10;AAB0BQAAAAA=&#10;" fillcolor="#1d712d" stroked="f">
            <v:textbox>
              <w:txbxContent>
                <w:p w:rsidR="00631D6E" w:rsidRPr="006872D4" w:rsidRDefault="00631D6E" w:rsidP="00D521DC">
                  <w:pPr>
                    <w:spacing w:after="0" w:line="240" w:lineRule="auto"/>
                    <w:jc w:val="both"/>
                    <w:rPr>
                      <w:rFonts w:ascii="Times New Roman" w:hAnsi="Times New Roman" w:cs="Times New Roman"/>
                      <w:color w:val="FFFFFF" w:themeColor="background1"/>
                      <w:sz w:val="28"/>
                      <w:szCs w:val="28"/>
                      <w:lang w:val="ru-RU"/>
                    </w:rPr>
                  </w:pPr>
                  <w:r w:rsidRPr="006872D4">
                    <w:rPr>
                      <w:rFonts w:ascii="Times New Roman" w:hAnsi="Times New Roman" w:cs="Times New Roman"/>
                      <w:color w:val="FFFFFF" w:themeColor="background1"/>
                      <w:sz w:val="28"/>
                      <w:szCs w:val="28"/>
                    </w:rPr>
                    <w:t>Це затишне місце поруч з Чернівцями, де жити престижно, відпочивати комфортно, а творити легко; сучасний простір для самореалізації підприємливих, ініціативних та працьовитих</w:t>
                  </w:r>
                </w:p>
                <w:p w:rsidR="00631D6E" w:rsidRPr="006872D4" w:rsidRDefault="00631D6E" w:rsidP="00D521DC">
                  <w:pPr>
                    <w:spacing w:after="0" w:line="240" w:lineRule="auto"/>
                    <w:jc w:val="both"/>
                    <w:rPr>
                      <w:rFonts w:ascii="Times New Roman" w:hAnsi="Times New Roman" w:cs="Times New Roman"/>
                      <w:color w:val="FFFFFF" w:themeColor="background1"/>
                      <w:sz w:val="28"/>
                      <w:szCs w:val="28"/>
                    </w:rPr>
                  </w:pPr>
                  <w:r w:rsidRPr="006872D4">
                    <w:rPr>
                      <w:rFonts w:ascii="Times New Roman" w:hAnsi="Times New Roman" w:cs="Times New Roman"/>
                      <w:color w:val="FFFFFF" w:themeColor="background1"/>
                      <w:sz w:val="28"/>
                      <w:szCs w:val="28"/>
                    </w:rPr>
                    <w:t>В мирний час, час активної відбудови громада змінюється разом з усією країною: розвивається безпекова інфраструктура, покращуються умови проживання. Внаслідок цього додому повертаються її мешканці, для багатьох нових мешканців громада стає новим домом, місцем, що пропонує широкі можливості комфортного життя.</w:t>
                  </w:r>
                </w:p>
                <w:p w:rsidR="00631D6E" w:rsidRPr="006872D4" w:rsidRDefault="00631D6E" w:rsidP="00D521DC">
                  <w:pPr>
                    <w:pBdr>
                      <w:left w:val="double" w:sz="6" w:space="4" w:color="0F243E" w:themeColor="text2" w:themeShade="80"/>
                    </w:pBdr>
                    <w:spacing w:before="60" w:after="60" w:line="264" w:lineRule="auto"/>
                    <w:jc w:val="both"/>
                    <w:rPr>
                      <w:rFonts w:ascii="Times New Roman" w:hAnsi="Times New Roman" w:cs="Times New Roman"/>
                      <w:color w:val="FFFFFF" w:themeColor="background1"/>
                      <w:sz w:val="28"/>
                      <w:szCs w:val="28"/>
                    </w:rPr>
                  </w:pPr>
                  <w:r w:rsidRPr="006872D4">
                    <w:rPr>
                      <w:rFonts w:ascii="Times New Roman" w:hAnsi="Times New Roman" w:cs="Times New Roman"/>
                      <w:color w:val="FFFFFF" w:themeColor="background1"/>
                      <w:sz w:val="28"/>
                      <w:szCs w:val="28"/>
                    </w:rPr>
                    <w:t>Завдяки активній позиції місцевої влади, сприятливим зовнішній кон’юнктурі, вдалому розташуванню в громаді прискореними темпами розвивається малий і середній бізнес – передусім пов’язаний з обробною промисловістю, торгівлею та сферою відпочинку і дозвілля.</w:t>
                  </w:r>
                </w:p>
              </w:txbxContent>
            </v:textbox>
          </v:shape>
        </w:pict>
      </w:r>
    </w:p>
    <w:p w:rsidR="00D521DC" w:rsidRPr="00631D6E" w:rsidRDefault="00D521DC" w:rsidP="00D521DC">
      <w:pPr>
        <w:keepNext/>
        <w:spacing w:before="60" w:after="120" w:line="360" w:lineRule="auto"/>
        <w:jc w:val="both"/>
        <w:rPr>
          <w:rFonts w:ascii="Arial" w:hAnsi="Arial" w:cs="Arial"/>
          <w:bCs/>
          <w:color w:val="244061" w:themeColor="accent1" w:themeShade="80"/>
          <w:spacing w:val="-8"/>
        </w:rPr>
      </w:pPr>
    </w:p>
    <w:p w:rsidR="00D521DC" w:rsidRPr="00631D6E" w:rsidRDefault="00D521DC" w:rsidP="00D521DC">
      <w:pPr>
        <w:widowControl w:val="0"/>
        <w:suppressAutoHyphens/>
        <w:spacing w:after="0" w:line="240" w:lineRule="auto"/>
        <w:rPr>
          <w:rFonts w:ascii="Arial" w:eastAsia="SimSun" w:hAnsi="Arial" w:cs="Arial"/>
          <w:kern w:val="1"/>
          <w:lang w:eastAsia="hi-IN" w:bidi="hi-IN"/>
        </w:rPr>
      </w:pPr>
    </w:p>
    <w:p w:rsidR="00D521DC" w:rsidRPr="00631D6E" w:rsidRDefault="00D521DC" w:rsidP="00D521DC">
      <w:pPr>
        <w:widowControl w:val="0"/>
        <w:suppressAutoHyphens/>
        <w:spacing w:before="60" w:after="120" w:line="240" w:lineRule="auto"/>
        <w:jc w:val="both"/>
        <w:rPr>
          <w:rFonts w:ascii="Arial" w:eastAsia="SimSun" w:hAnsi="Arial" w:cs="Arial"/>
          <w:kern w:val="1"/>
          <w:lang w:eastAsia="hi-IN" w:bidi="hi-IN"/>
        </w:rPr>
      </w:pPr>
    </w:p>
    <w:tbl>
      <w:tblPr>
        <w:tblStyle w:val="12"/>
        <w:tblpPr w:leftFromText="180" w:rightFromText="180" w:vertAnchor="text" w:horzAnchor="margin" w:tblpY="1276"/>
        <w:tblW w:w="14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700"/>
        <w:gridCol w:w="362"/>
        <w:gridCol w:w="4404"/>
        <w:gridCol w:w="287"/>
        <w:gridCol w:w="4645"/>
      </w:tblGrid>
      <w:tr w:rsidR="00D521DC" w:rsidRPr="00631D6E" w:rsidTr="006872D4">
        <w:trPr>
          <w:trHeight w:val="1631"/>
        </w:trPr>
        <w:tc>
          <w:tcPr>
            <w:tcW w:w="4700" w:type="dxa"/>
            <w:tcBorders>
              <w:left w:val="double" w:sz="6" w:space="0" w:color="0F243E" w:themeColor="text2" w:themeShade="80"/>
            </w:tcBorders>
            <w:shd w:val="clear" w:color="auto" w:fill="1D712D"/>
            <w:vAlign w:val="center"/>
          </w:tcPr>
          <w:p w:rsidR="00D521DC" w:rsidRPr="00631D6E" w:rsidRDefault="00D521DC" w:rsidP="001C030F">
            <w:pPr>
              <w:widowControl w:val="0"/>
              <w:suppressAutoHyphens/>
              <w:jc w:val="center"/>
              <w:rPr>
                <w:rFonts w:asciiTheme="majorHAnsi" w:eastAsia="SimSun" w:hAnsiTheme="majorHAnsi" w:cs="Arial"/>
                <w:b/>
                <w:color w:val="FFFFFF" w:themeColor="background1"/>
                <w:kern w:val="1"/>
                <w:sz w:val="26"/>
                <w:szCs w:val="26"/>
                <w:lang w:eastAsia="hi-IN" w:bidi="hi-IN"/>
              </w:rPr>
            </w:pPr>
            <w:r w:rsidRPr="00631D6E">
              <w:rPr>
                <w:rFonts w:asciiTheme="majorHAnsi" w:eastAsia="SimSun" w:hAnsiTheme="majorHAnsi" w:cs="Arial"/>
                <w:b/>
                <w:color w:val="FFFFFF" w:themeColor="background1"/>
                <w:kern w:val="1"/>
                <w:sz w:val="26"/>
                <w:szCs w:val="26"/>
                <w:lang w:eastAsia="hi-IN" w:bidi="hi-IN"/>
              </w:rPr>
              <w:t>Стратегічна ціль 1:</w:t>
            </w:r>
          </w:p>
          <w:p w:rsidR="00D521DC" w:rsidRPr="00631D6E" w:rsidRDefault="00D521DC" w:rsidP="001C030F">
            <w:pPr>
              <w:widowControl w:val="0"/>
              <w:suppressAutoHyphens/>
              <w:jc w:val="center"/>
              <w:rPr>
                <w:rFonts w:asciiTheme="majorHAnsi" w:eastAsia="SimSun" w:hAnsiTheme="majorHAnsi" w:cs="Arial"/>
                <w:color w:val="FFFFFF" w:themeColor="background1"/>
                <w:kern w:val="1"/>
                <w:sz w:val="26"/>
                <w:szCs w:val="26"/>
                <w:lang w:eastAsia="hi-IN" w:bidi="hi-IN"/>
              </w:rPr>
            </w:pPr>
            <w:r w:rsidRPr="00631D6E">
              <w:rPr>
                <w:rFonts w:asciiTheme="majorHAnsi" w:eastAsia="SimSun" w:hAnsiTheme="majorHAnsi" w:cs="Arial"/>
                <w:color w:val="FFFFFF" w:themeColor="background1"/>
                <w:kern w:val="1"/>
                <w:sz w:val="26"/>
                <w:szCs w:val="26"/>
                <w:lang w:eastAsia="hi-IN" w:bidi="hi-IN"/>
              </w:rPr>
              <w:t>Громада – центр підприємництва та дозвілля</w:t>
            </w:r>
          </w:p>
        </w:tc>
        <w:tc>
          <w:tcPr>
            <w:tcW w:w="362" w:type="dxa"/>
            <w:tcBorders>
              <w:right w:val="double" w:sz="6" w:space="0" w:color="0F243E" w:themeColor="text2" w:themeShade="80"/>
            </w:tcBorders>
            <w:shd w:val="clear" w:color="auto" w:fill="FFFFFF"/>
            <w:vAlign w:val="center"/>
          </w:tcPr>
          <w:p w:rsidR="00D521DC" w:rsidRPr="00631D6E" w:rsidRDefault="00D521DC" w:rsidP="001C030F">
            <w:pPr>
              <w:widowControl w:val="0"/>
              <w:suppressAutoHyphens/>
              <w:jc w:val="center"/>
              <w:rPr>
                <w:rFonts w:asciiTheme="majorHAnsi" w:eastAsia="SimSun" w:hAnsiTheme="majorHAnsi" w:cs="Arial"/>
                <w:color w:val="000000" w:themeColor="text1"/>
                <w:kern w:val="1"/>
                <w:sz w:val="26"/>
                <w:szCs w:val="26"/>
                <w:lang w:eastAsia="hi-IN" w:bidi="hi-IN"/>
              </w:rPr>
            </w:pPr>
          </w:p>
        </w:tc>
        <w:tc>
          <w:tcPr>
            <w:tcW w:w="4404" w:type="dxa"/>
            <w:tcBorders>
              <w:left w:val="double" w:sz="6" w:space="0" w:color="0F243E" w:themeColor="text2" w:themeShade="80"/>
            </w:tcBorders>
            <w:shd w:val="clear" w:color="auto" w:fill="1D712D"/>
            <w:vAlign w:val="center"/>
          </w:tcPr>
          <w:p w:rsidR="00D521DC" w:rsidRPr="00631D6E" w:rsidRDefault="00D521DC" w:rsidP="001C030F">
            <w:pPr>
              <w:widowControl w:val="0"/>
              <w:suppressAutoHyphens/>
              <w:jc w:val="center"/>
              <w:rPr>
                <w:rFonts w:asciiTheme="majorHAnsi" w:eastAsia="SimSun" w:hAnsiTheme="majorHAnsi" w:cs="Arial"/>
                <w:b/>
                <w:color w:val="FFFFFF" w:themeColor="background1"/>
                <w:kern w:val="1"/>
                <w:sz w:val="26"/>
                <w:szCs w:val="26"/>
                <w:lang w:eastAsia="hi-IN" w:bidi="hi-IN"/>
              </w:rPr>
            </w:pPr>
            <w:r w:rsidRPr="00631D6E">
              <w:rPr>
                <w:rFonts w:asciiTheme="majorHAnsi" w:eastAsia="SimSun" w:hAnsiTheme="majorHAnsi" w:cs="Arial"/>
                <w:b/>
                <w:color w:val="FFFFFF" w:themeColor="background1"/>
                <w:kern w:val="1"/>
                <w:sz w:val="26"/>
                <w:szCs w:val="26"/>
                <w:lang w:eastAsia="hi-IN" w:bidi="hi-IN"/>
              </w:rPr>
              <w:t>Стратегічна ціль 2:</w:t>
            </w:r>
          </w:p>
          <w:p w:rsidR="00D521DC" w:rsidRPr="00631D6E" w:rsidRDefault="00D521DC" w:rsidP="001C030F">
            <w:pPr>
              <w:widowControl w:val="0"/>
              <w:suppressAutoHyphens/>
              <w:jc w:val="center"/>
              <w:rPr>
                <w:rFonts w:asciiTheme="majorHAnsi" w:eastAsia="SimSun" w:hAnsiTheme="majorHAnsi" w:cs="Arial"/>
                <w:color w:val="FFFFFF" w:themeColor="background1"/>
                <w:kern w:val="1"/>
                <w:sz w:val="26"/>
                <w:szCs w:val="26"/>
                <w:lang w:eastAsia="hi-IN" w:bidi="hi-IN"/>
              </w:rPr>
            </w:pPr>
            <w:r w:rsidRPr="00631D6E">
              <w:rPr>
                <w:rFonts w:asciiTheme="majorHAnsi" w:eastAsia="SimSun" w:hAnsiTheme="majorHAnsi" w:cs="Arial"/>
                <w:color w:val="FFFFFF" w:themeColor="background1"/>
                <w:kern w:val="1"/>
                <w:sz w:val="26"/>
                <w:szCs w:val="26"/>
                <w:lang w:eastAsia="hi-IN" w:bidi="hi-IN"/>
              </w:rPr>
              <w:t>Громада – територія комфорту і безпеки</w:t>
            </w:r>
          </w:p>
        </w:tc>
        <w:tc>
          <w:tcPr>
            <w:tcW w:w="287" w:type="dxa"/>
            <w:tcBorders>
              <w:right w:val="double" w:sz="6" w:space="0" w:color="0F243E" w:themeColor="text2" w:themeShade="80"/>
            </w:tcBorders>
            <w:vAlign w:val="center"/>
          </w:tcPr>
          <w:p w:rsidR="00D521DC" w:rsidRPr="00631D6E" w:rsidRDefault="00D521DC" w:rsidP="001C030F">
            <w:pPr>
              <w:widowControl w:val="0"/>
              <w:suppressAutoHyphens/>
              <w:jc w:val="center"/>
              <w:rPr>
                <w:rFonts w:asciiTheme="majorHAnsi" w:eastAsia="SimSun" w:hAnsiTheme="majorHAnsi" w:cs="Arial"/>
                <w:color w:val="000000" w:themeColor="text1"/>
                <w:kern w:val="1"/>
                <w:sz w:val="26"/>
                <w:szCs w:val="26"/>
                <w:lang w:eastAsia="hi-IN" w:bidi="hi-IN"/>
              </w:rPr>
            </w:pPr>
          </w:p>
        </w:tc>
        <w:tc>
          <w:tcPr>
            <w:tcW w:w="4643" w:type="dxa"/>
            <w:tcBorders>
              <w:left w:val="double" w:sz="6" w:space="0" w:color="0F243E" w:themeColor="text2" w:themeShade="80"/>
            </w:tcBorders>
            <w:shd w:val="clear" w:color="auto" w:fill="1D712D"/>
            <w:vAlign w:val="center"/>
          </w:tcPr>
          <w:p w:rsidR="00D521DC" w:rsidRPr="00EE1CB9" w:rsidRDefault="00D521DC" w:rsidP="001C030F">
            <w:pPr>
              <w:widowControl w:val="0"/>
              <w:suppressAutoHyphens/>
              <w:jc w:val="center"/>
              <w:rPr>
                <w:rFonts w:asciiTheme="majorHAnsi" w:eastAsia="SimSun" w:hAnsiTheme="majorHAnsi" w:cs="Arial"/>
                <w:b/>
                <w:color w:val="FFFFFF" w:themeColor="background1"/>
                <w:kern w:val="1"/>
                <w:sz w:val="26"/>
                <w:szCs w:val="26"/>
                <w:lang w:eastAsia="hi-IN" w:bidi="hi-IN"/>
              </w:rPr>
            </w:pPr>
            <w:r w:rsidRPr="00EE1CB9">
              <w:rPr>
                <w:rFonts w:asciiTheme="majorHAnsi" w:eastAsia="SimSun" w:hAnsiTheme="majorHAnsi" w:cs="Arial"/>
                <w:b/>
                <w:color w:val="FFFFFF" w:themeColor="background1"/>
                <w:kern w:val="1"/>
                <w:sz w:val="26"/>
                <w:szCs w:val="26"/>
                <w:lang w:eastAsia="hi-IN" w:bidi="hi-IN"/>
              </w:rPr>
              <w:t>Стратегічна ціль 3:</w:t>
            </w:r>
          </w:p>
          <w:p w:rsidR="00D521DC" w:rsidRPr="00631D6E" w:rsidRDefault="00D521DC" w:rsidP="001C030F">
            <w:pPr>
              <w:widowControl w:val="0"/>
              <w:suppressAutoHyphens/>
              <w:jc w:val="center"/>
              <w:rPr>
                <w:rFonts w:asciiTheme="majorHAnsi" w:eastAsia="SimSun" w:hAnsiTheme="majorHAnsi" w:cs="Arial"/>
                <w:kern w:val="1"/>
                <w:sz w:val="26"/>
                <w:szCs w:val="26"/>
                <w:lang w:eastAsia="hi-IN" w:bidi="hi-IN"/>
              </w:rPr>
            </w:pPr>
            <w:r w:rsidRPr="00EE1CB9">
              <w:rPr>
                <w:rFonts w:asciiTheme="majorHAnsi" w:eastAsia="SimSun" w:hAnsiTheme="majorHAnsi" w:cs="Arial"/>
                <w:color w:val="FFFFFF" w:themeColor="background1"/>
                <w:kern w:val="1"/>
                <w:sz w:val="26"/>
                <w:szCs w:val="26"/>
                <w:lang w:eastAsia="hi-IN" w:bidi="hi-IN"/>
              </w:rPr>
              <w:t>Громада – безпечний простір для розвитку та самореалізації</w:t>
            </w:r>
          </w:p>
        </w:tc>
      </w:tr>
      <w:tr w:rsidR="00D521DC" w:rsidRPr="00631D6E" w:rsidTr="006872D4">
        <w:trPr>
          <w:trHeight w:val="3613"/>
        </w:trPr>
        <w:tc>
          <w:tcPr>
            <w:tcW w:w="4700" w:type="dxa"/>
            <w:tcBorders>
              <w:left w:val="double" w:sz="6" w:space="0" w:color="0F243E" w:themeColor="text2" w:themeShade="80"/>
            </w:tcBorders>
            <w:shd w:val="clear" w:color="auto" w:fill="D4F8E2"/>
          </w:tcPr>
          <w:p w:rsidR="00D521DC" w:rsidRPr="00631D6E" w:rsidRDefault="00D521DC" w:rsidP="001C030F">
            <w:pPr>
              <w:widowControl w:val="0"/>
              <w:suppressAutoHyphens/>
              <w:spacing w:line="264" w:lineRule="auto"/>
              <w:rPr>
                <w:rFonts w:asciiTheme="majorHAnsi" w:eastAsia="SimSun" w:hAnsiTheme="majorHAnsi" w:cs="Arial"/>
                <w:b/>
                <w:kern w:val="1"/>
                <w:sz w:val="24"/>
                <w:szCs w:val="24"/>
                <w:lang w:eastAsia="hi-IN" w:bidi="hi-IN"/>
              </w:rPr>
            </w:pPr>
            <w:r w:rsidRPr="00631D6E">
              <w:rPr>
                <w:rFonts w:asciiTheme="majorHAnsi" w:eastAsia="Times New Roman" w:hAnsiTheme="majorHAnsi" w:cs="Arial"/>
                <w:b/>
                <w:kern w:val="1"/>
                <w:sz w:val="24"/>
                <w:szCs w:val="24"/>
                <w:lang w:eastAsia="hi-IN" w:bidi="hi-IN"/>
              </w:rPr>
              <w:t>Операційні цілі</w:t>
            </w:r>
            <w:r w:rsidRPr="00631D6E">
              <w:rPr>
                <w:rFonts w:asciiTheme="majorHAnsi" w:eastAsia="SimSun" w:hAnsiTheme="majorHAnsi" w:cs="Arial"/>
                <w:b/>
                <w:kern w:val="1"/>
                <w:sz w:val="24"/>
                <w:szCs w:val="24"/>
                <w:lang w:eastAsia="hi-IN" w:bidi="hi-IN"/>
              </w:rPr>
              <w:t>:</w:t>
            </w:r>
          </w:p>
          <w:p w:rsidR="00D521DC" w:rsidRPr="00631D6E" w:rsidRDefault="00D521DC" w:rsidP="00E33493">
            <w:pPr>
              <w:pStyle w:val="aa"/>
              <w:numPr>
                <w:ilvl w:val="0"/>
                <w:numId w:val="21"/>
              </w:numPr>
              <w:tabs>
                <w:tab w:val="left" w:pos="426"/>
              </w:tabs>
              <w:spacing w:line="264" w:lineRule="auto"/>
              <w:ind w:left="0" w:firstLine="195"/>
              <w:rPr>
                <w:rFonts w:asciiTheme="majorHAnsi" w:hAnsiTheme="majorHAnsi" w:cs="Arial"/>
                <w:lang w:val="uk-UA"/>
              </w:rPr>
            </w:pPr>
            <w:r w:rsidRPr="00631D6E">
              <w:rPr>
                <w:rFonts w:asciiTheme="majorHAnsi" w:hAnsiTheme="majorHAnsi" w:cs="Arial"/>
                <w:lang w:val="uk-UA"/>
              </w:rPr>
              <w:t>Розвиток підприємницької активності в громаді</w:t>
            </w:r>
          </w:p>
          <w:p w:rsidR="00D521DC" w:rsidRPr="00631D6E" w:rsidRDefault="00D521DC" w:rsidP="00E33493">
            <w:pPr>
              <w:pStyle w:val="aa"/>
              <w:numPr>
                <w:ilvl w:val="0"/>
                <w:numId w:val="21"/>
              </w:numPr>
              <w:tabs>
                <w:tab w:val="left" w:pos="426"/>
              </w:tabs>
              <w:spacing w:line="264" w:lineRule="auto"/>
              <w:ind w:left="0" w:firstLine="195"/>
              <w:rPr>
                <w:rFonts w:asciiTheme="majorHAnsi" w:hAnsiTheme="majorHAnsi" w:cs="Arial"/>
                <w:lang w:val="uk-UA"/>
              </w:rPr>
            </w:pPr>
            <w:r w:rsidRPr="00631D6E">
              <w:rPr>
                <w:rFonts w:asciiTheme="majorHAnsi" w:hAnsiTheme="majorHAnsi" w:cs="Arial"/>
                <w:lang w:val="uk-UA"/>
              </w:rPr>
              <w:t>Підвищення інвестиційного потенціалу</w:t>
            </w:r>
          </w:p>
          <w:p w:rsidR="00D521DC" w:rsidRPr="00631D6E" w:rsidRDefault="00D521DC" w:rsidP="00E33493">
            <w:pPr>
              <w:pStyle w:val="aa"/>
              <w:numPr>
                <w:ilvl w:val="0"/>
                <w:numId w:val="21"/>
              </w:numPr>
              <w:tabs>
                <w:tab w:val="left" w:pos="426"/>
              </w:tabs>
              <w:spacing w:line="264" w:lineRule="auto"/>
              <w:ind w:left="0" w:firstLine="195"/>
              <w:rPr>
                <w:rFonts w:asciiTheme="majorHAnsi" w:hAnsiTheme="majorHAnsi" w:cs="Arial"/>
                <w:color w:val="000000" w:themeColor="text1"/>
                <w:lang w:val="uk-UA"/>
              </w:rPr>
            </w:pPr>
            <w:r w:rsidRPr="00631D6E">
              <w:rPr>
                <w:rFonts w:asciiTheme="majorHAnsi" w:hAnsiTheme="majorHAnsi" w:cs="Arial"/>
                <w:lang w:val="uk-UA"/>
              </w:rPr>
              <w:t xml:space="preserve">Розширення </w:t>
            </w:r>
            <w:r w:rsidR="00D86294" w:rsidRPr="00631D6E">
              <w:rPr>
                <w:rFonts w:asciiTheme="majorHAnsi" w:hAnsiTheme="majorHAnsi" w:cs="Arial"/>
                <w:lang w:val="uk-UA"/>
              </w:rPr>
              <w:t xml:space="preserve">туристичних та </w:t>
            </w:r>
            <w:r w:rsidRPr="00631D6E">
              <w:rPr>
                <w:rFonts w:asciiTheme="majorHAnsi" w:hAnsiTheme="majorHAnsi" w:cs="Arial"/>
                <w:lang w:val="uk-UA"/>
              </w:rPr>
              <w:t>рекреаційних можливостей громади</w:t>
            </w:r>
          </w:p>
        </w:tc>
        <w:tc>
          <w:tcPr>
            <w:tcW w:w="362" w:type="dxa"/>
            <w:tcBorders>
              <w:right w:val="double" w:sz="6" w:space="0" w:color="0F243E" w:themeColor="text2" w:themeShade="80"/>
            </w:tcBorders>
            <w:shd w:val="clear" w:color="auto" w:fill="FFFFFF"/>
          </w:tcPr>
          <w:p w:rsidR="00D521DC" w:rsidRPr="00631D6E" w:rsidRDefault="00D521DC" w:rsidP="001C030F">
            <w:pPr>
              <w:widowControl w:val="0"/>
              <w:suppressAutoHyphens/>
              <w:spacing w:line="264" w:lineRule="auto"/>
              <w:rPr>
                <w:rFonts w:asciiTheme="majorHAnsi" w:eastAsia="SimSun" w:hAnsiTheme="majorHAnsi" w:cs="Arial"/>
                <w:b/>
                <w:color w:val="000000" w:themeColor="text1"/>
                <w:kern w:val="1"/>
                <w:sz w:val="24"/>
                <w:szCs w:val="24"/>
                <w:lang w:eastAsia="hi-IN" w:bidi="hi-IN"/>
              </w:rPr>
            </w:pPr>
          </w:p>
        </w:tc>
        <w:tc>
          <w:tcPr>
            <w:tcW w:w="4404" w:type="dxa"/>
            <w:tcBorders>
              <w:left w:val="double" w:sz="6" w:space="0" w:color="0F243E" w:themeColor="text2" w:themeShade="80"/>
            </w:tcBorders>
            <w:shd w:val="clear" w:color="auto" w:fill="D4F8E2"/>
          </w:tcPr>
          <w:p w:rsidR="00D521DC" w:rsidRPr="00631D6E" w:rsidRDefault="00D521DC" w:rsidP="001C030F">
            <w:pPr>
              <w:widowControl w:val="0"/>
              <w:suppressAutoHyphens/>
              <w:spacing w:line="264" w:lineRule="auto"/>
              <w:rPr>
                <w:rFonts w:asciiTheme="majorHAnsi" w:eastAsia="SimSun" w:hAnsiTheme="majorHAnsi" w:cs="Arial"/>
                <w:b/>
                <w:kern w:val="1"/>
                <w:sz w:val="24"/>
                <w:szCs w:val="24"/>
                <w:lang w:eastAsia="hi-IN" w:bidi="hi-IN"/>
              </w:rPr>
            </w:pPr>
            <w:r w:rsidRPr="00631D6E">
              <w:rPr>
                <w:rFonts w:asciiTheme="majorHAnsi" w:eastAsia="Times New Roman" w:hAnsiTheme="majorHAnsi" w:cs="Arial"/>
                <w:b/>
                <w:kern w:val="1"/>
                <w:sz w:val="24"/>
                <w:szCs w:val="24"/>
                <w:lang w:eastAsia="hi-IN" w:bidi="hi-IN"/>
              </w:rPr>
              <w:t>Операційні цілі</w:t>
            </w:r>
            <w:r w:rsidRPr="00631D6E">
              <w:rPr>
                <w:rFonts w:asciiTheme="majorHAnsi" w:eastAsia="SimSun" w:hAnsiTheme="majorHAnsi" w:cs="Arial"/>
                <w:b/>
                <w:kern w:val="1"/>
                <w:sz w:val="24"/>
                <w:szCs w:val="24"/>
                <w:lang w:eastAsia="hi-IN" w:bidi="hi-IN"/>
              </w:rPr>
              <w:t>:</w:t>
            </w:r>
          </w:p>
          <w:p w:rsidR="00D521DC" w:rsidRPr="00631D6E" w:rsidRDefault="00D521DC" w:rsidP="00E33493">
            <w:pPr>
              <w:widowControl w:val="0"/>
              <w:numPr>
                <w:ilvl w:val="0"/>
                <w:numId w:val="19"/>
              </w:numPr>
              <w:tabs>
                <w:tab w:val="left" w:pos="395"/>
              </w:tabs>
              <w:suppressAutoHyphens/>
              <w:spacing w:line="264" w:lineRule="auto"/>
              <w:ind w:left="0" w:firstLine="170"/>
              <w:rPr>
                <w:rFonts w:asciiTheme="majorHAnsi" w:hAnsiTheme="majorHAnsi" w:cs="Arial"/>
                <w:sz w:val="24"/>
                <w:szCs w:val="24"/>
              </w:rPr>
            </w:pPr>
            <w:r w:rsidRPr="00631D6E">
              <w:rPr>
                <w:rFonts w:asciiTheme="majorHAnsi" w:hAnsiTheme="majorHAnsi" w:cs="Arial"/>
                <w:sz w:val="24"/>
                <w:szCs w:val="24"/>
              </w:rPr>
              <w:t>Благоустрій території громади</w:t>
            </w:r>
          </w:p>
          <w:p w:rsidR="00D521DC" w:rsidRPr="00631D6E" w:rsidRDefault="00D521DC" w:rsidP="00E33493">
            <w:pPr>
              <w:widowControl w:val="0"/>
              <w:numPr>
                <w:ilvl w:val="0"/>
                <w:numId w:val="19"/>
              </w:numPr>
              <w:tabs>
                <w:tab w:val="left" w:pos="395"/>
              </w:tabs>
              <w:suppressAutoHyphens/>
              <w:spacing w:line="264" w:lineRule="auto"/>
              <w:ind w:left="0" w:firstLine="170"/>
              <w:rPr>
                <w:rFonts w:asciiTheme="majorHAnsi" w:hAnsiTheme="majorHAnsi" w:cs="Arial"/>
                <w:sz w:val="24"/>
                <w:szCs w:val="24"/>
              </w:rPr>
            </w:pPr>
            <w:r w:rsidRPr="00631D6E">
              <w:rPr>
                <w:rFonts w:asciiTheme="majorHAnsi" w:hAnsiTheme="majorHAnsi" w:cs="Arial"/>
                <w:sz w:val="24"/>
                <w:szCs w:val="24"/>
              </w:rPr>
              <w:t>Розвиток місцевої інфраструктури безпеки</w:t>
            </w:r>
          </w:p>
          <w:p w:rsidR="00D521DC" w:rsidRPr="00631D6E" w:rsidRDefault="00D521DC" w:rsidP="00E33493">
            <w:pPr>
              <w:widowControl w:val="0"/>
              <w:numPr>
                <w:ilvl w:val="0"/>
                <w:numId w:val="19"/>
              </w:numPr>
              <w:tabs>
                <w:tab w:val="left" w:pos="395"/>
              </w:tabs>
              <w:suppressAutoHyphens/>
              <w:spacing w:line="264" w:lineRule="auto"/>
              <w:ind w:left="0" w:firstLine="170"/>
              <w:rPr>
                <w:rFonts w:asciiTheme="majorHAnsi" w:hAnsiTheme="majorHAnsi" w:cs="Arial"/>
                <w:sz w:val="24"/>
                <w:szCs w:val="24"/>
              </w:rPr>
            </w:pPr>
            <w:r w:rsidRPr="00631D6E">
              <w:rPr>
                <w:rFonts w:asciiTheme="majorHAnsi" w:hAnsiTheme="majorHAnsi" w:cs="Arial"/>
                <w:bCs/>
                <w:sz w:val="24"/>
                <w:szCs w:val="24"/>
              </w:rPr>
              <w:t>Покращання інженерно-транспортної інфраструктури в громаді</w:t>
            </w:r>
          </w:p>
          <w:p w:rsidR="00D521DC" w:rsidRPr="00631D6E" w:rsidRDefault="00D521DC" w:rsidP="00E33493">
            <w:pPr>
              <w:widowControl w:val="0"/>
              <w:numPr>
                <w:ilvl w:val="0"/>
                <w:numId w:val="19"/>
              </w:numPr>
              <w:tabs>
                <w:tab w:val="left" w:pos="395"/>
              </w:tabs>
              <w:suppressAutoHyphens/>
              <w:spacing w:line="264" w:lineRule="auto"/>
              <w:ind w:left="0" w:firstLine="170"/>
              <w:rPr>
                <w:rFonts w:asciiTheme="majorHAnsi" w:hAnsiTheme="majorHAnsi" w:cs="Arial"/>
                <w:sz w:val="24"/>
                <w:szCs w:val="24"/>
              </w:rPr>
            </w:pPr>
            <w:r w:rsidRPr="00631D6E">
              <w:rPr>
                <w:rFonts w:asciiTheme="majorHAnsi" w:hAnsiTheme="majorHAnsi" w:cs="Arial"/>
                <w:sz w:val="24"/>
                <w:szCs w:val="24"/>
              </w:rPr>
              <w:t>Удосконалення системи послуг з водопостачання та водовідведення</w:t>
            </w:r>
          </w:p>
          <w:p w:rsidR="00D521DC" w:rsidRPr="00631D6E" w:rsidRDefault="00D521DC" w:rsidP="00E33493">
            <w:pPr>
              <w:widowControl w:val="0"/>
              <w:numPr>
                <w:ilvl w:val="0"/>
                <w:numId w:val="19"/>
              </w:numPr>
              <w:tabs>
                <w:tab w:val="left" w:pos="395"/>
              </w:tabs>
              <w:suppressAutoHyphens/>
              <w:spacing w:line="264" w:lineRule="auto"/>
              <w:ind w:left="0" w:firstLine="170"/>
              <w:rPr>
                <w:rFonts w:asciiTheme="majorHAnsi" w:hAnsiTheme="majorHAnsi" w:cs="Arial"/>
                <w:sz w:val="24"/>
                <w:szCs w:val="24"/>
              </w:rPr>
            </w:pPr>
            <w:r w:rsidRPr="00631D6E">
              <w:rPr>
                <w:rFonts w:asciiTheme="majorHAnsi" w:hAnsiTheme="majorHAnsi" w:cs="Arial"/>
                <w:sz w:val="24"/>
                <w:szCs w:val="24"/>
              </w:rPr>
              <w:t>Розвиток альтернативних джерел енергії</w:t>
            </w:r>
            <w:r w:rsidR="00D86294" w:rsidRPr="00631D6E">
              <w:rPr>
                <w:rFonts w:asciiTheme="majorHAnsi" w:hAnsiTheme="majorHAnsi" w:cs="Arial"/>
                <w:sz w:val="24"/>
                <w:szCs w:val="24"/>
              </w:rPr>
              <w:t xml:space="preserve"> та енергозберігаючих технологій</w:t>
            </w:r>
          </w:p>
        </w:tc>
        <w:tc>
          <w:tcPr>
            <w:tcW w:w="287" w:type="dxa"/>
            <w:tcBorders>
              <w:right w:val="double" w:sz="6" w:space="0" w:color="0F243E" w:themeColor="text2" w:themeShade="80"/>
            </w:tcBorders>
          </w:tcPr>
          <w:p w:rsidR="00D521DC" w:rsidRPr="00631D6E" w:rsidRDefault="00D521DC" w:rsidP="001C030F">
            <w:pPr>
              <w:widowControl w:val="0"/>
              <w:suppressAutoHyphens/>
              <w:spacing w:line="264" w:lineRule="auto"/>
              <w:rPr>
                <w:rFonts w:asciiTheme="majorHAnsi" w:eastAsia="SimSun" w:hAnsiTheme="majorHAnsi" w:cs="Arial"/>
                <w:kern w:val="1"/>
                <w:sz w:val="24"/>
                <w:szCs w:val="24"/>
                <w:lang w:eastAsia="hi-IN" w:bidi="hi-IN"/>
              </w:rPr>
            </w:pPr>
          </w:p>
        </w:tc>
        <w:tc>
          <w:tcPr>
            <w:tcW w:w="4643" w:type="dxa"/>
            <w:tcBorders>
              <w:left w:val="double" w:sz="6" w:space="0" w:color="0F243E" w:themeColor="text2" w:themeShade="80"/>
            </w:tcBorders>
            <w:shd w:val="clear" w:color="auto" w:fill="D4F8E2"/>
          </w:tcPr>
          <w:p w:rsidR="00D521DC" w:rsidRPr="00631D6E" w:rsidRDefault="00D521DC" w:rsidP="001C030F">
            <w:pPr>
              <w:widowControl w:val="0"/>
              <w:suppressAutoHyphens/>
              <w:spacing w:line="264" w:lineRule="auto"/>
              <w:rPr>
                <w:rFonts w:asciiTheme="majorHAnsi" w:eastAsia="SimSun" w:hAnsiTheme="majorHAnsi" w:cs="Arial"/>
                <w:b/>
                <w:kern w:val="1"/>
                <w:sz w:val="24"/>
                <w:szCs w:val="24"/>
                <w:lang w:eastAsia="hi-IN" w:bidi="hi-IN"/>
              </w:rPr>
            </w:pPr>
            <w:r w:rsidRPr="00631D6E">
              <w:rPr>
                <w:rFonts w:asciiTheme="majorHAnsi" w:eastAsia="Times New Roman" w:hAnsiTheme="majorHAnsi" w:cs="Arial"/>
                <w:b/>
                <w:kern w:val="1"/>
                <w:sz w:val="24"/>
                <w:szCs w:val="24"/>
                <w:lang w:eastAsia="hi-IN" w:bidi="hi-IN"/>
              </w:rPr>
              <w:t>Операційні цілі</w:t>
            </w:r>
            <w:r w:rsidRPr="00631D6E">
              <w:rPr>
                <w:rFonts w:asciiTheme="majorHAnsi" w:eastAsia="SimSun" w:hAnsiTheme="majorHAnsi" w:cs="Arial"/>
                <w:b/>
                <w:kern w:val="1"/>
                <w:sz w:val="24"/>
                <w:szCs w:val="24"/>
                <w:lang w:eastAsia="hi-IN" w:bidi="hi-IN"/>
              </w:rPr>
              <w:t>:</w:t>
            </w:r>
          </w:p>
          <w:p w:rsidR="00D521DC" w:rsidRPr="00631D6E" w:rsidRDefault="00D521DC" w:rsidP="00E33493">
            <w:pPr>
              <w:pStyle w:val="aa"/>
              <w:numPr>
                <w:ilvl w:val="0"/>
                <w:numId w:val="20"/>
              </w:numPr>
              <w:tabs>
                <w:tab w:val="left" w:pos="453"/>
              </w:tabs>
              <w:spacing w:line="264" w:lineRule="auto"/>
              <w:ind w:left="0" w:firstLine="142"/>
              <w:rPr>
                <w:rFonts w:asciiTheme="majorHAnsi" w:hAnsiTheme="majorHAnsi" w:cs="Arial"/>
                <w:lang w:val="uk-UA"/>
              </w:rPr>
            </w:pPr>
            <w:r w:rsidRPr="00631D6E">
              <w:rPr>
                <w:rFonts w:asciiTheme="majorHAnsi" w:hAnsiTheme="majorHAnsi" w:cs="Arial"/>
                <w:lang w:val="uk-UA"/>
              </w:rPr>
              <w:t>Розвиток інклюзивного освітнього простору, орієнтованого на дитину</w:t>
            </w:r>
          </w:p>
          <w:p w:rsidR="00D521DC" w:rsidRPr="00631D6E" w:rsidRDefault="00D521DC" w:rsidP="00E33493">
            <w:pPr>
              <w:pStyle w:val="aa"/>
              <w:numPr>
                <w:ilvl w:val="0"/>
                <w:numId w:val="20"/>
              </w:numPr>
              <w:tabs>
                <w:tab w:val="left" w:pos="453"/>
              </w:tabs>
              <w:spacing w:line="264" w:lineRule="auto"/>
              <w:ind w:left="0" w:firstLine="142"/>
              <w:rPr>
                <w:rFonts w:asciiTheme="majorHAnsi" w:hAnsiTheme="majorHAnsi" w:cs="Arial"/>
                <w:lang w:val="uk-UA"/>
              </w:rPr>
            </w:pPr>
            <w:r w:rsidRPr="00631D6E">
              <w:rPr>
                <w:rFonts w:asciiTheme="majorHAnsi" w:hAnsiTheme="majorHAnsi" w:cs="Arial"/>
                <w:lang w:val="uk-UA"/>
              </w:rPr>
              <w:t>Збереження та розвиток потенціалу громади у сфері культури і спорту</w:t>
            </w:r>
          </w:p>
          <w:p w:rsidR="00D521DC" w:rsidRPr="00631D6E" w:rsidRDefault="00D521DC" w:rsidP="00E33493">
            <w:pPr>
              <w:pStyle w:val="aa"/>
              <w:numPr>
                <w:ilvl w:val="0"/>
                <w:numId w:val="20"/>
              </w:numPr>
              <w:tabs>
                <w:tab w:val="left" w:pos="453"/>
              </w:tabs>
              <w:spacing w:line="264" w:lineRule="auto"/>
              <w:ind w:left="0" w:firstLine="142"/>
              <w:rPr>
                <w:rFonts w:asciiTheme="majorHAnsi" w:hAnsiTheme="majorHAnsi" w:cs="Arial"/>
                <w:lang w:val="uk-UA"/>
              </w:rPr>
            </w:pPr>
            <w:r w:rsidRPr="00631D6E">
              <w:rPr>
                <w:rFonts w:asciiTheme="majorHAnsi" w:hAnsiTheme="majorHAnsi" w:cs="Arial"/>
                <w:lang w:val="uk-UA"/>
              </w:rPr>
              <w:t>Підвищення рівня медичного і соціального захисту населення</w:t>
            </w:r>
          </w:p>
        </w:tc>
      </w:tr>
      <w:tr w:rsidR="00D521DC" w:rsidRPr="00631D6E" w:rsidTr="006872D4">
        <w:trPr>
          <w:trHeight w:val="228"/>
        </w:trPr>
        <w:tc>
          <w:tcPr>
            <w:tcW w:w="14398" w:type="dxa"/>
            <w:gridSpan w:val="5"/>
            <w:shd w:val="clear" w:color="auto" w:fill="auto"/>
          </w:tcPr>
          <w:p w:rsidR="00D521DC" w:rsidRPr="00631D6E" w:rsidRDefault="00D521DC" w:rsidP="001C030F">
            <w:pPr>
              <w:widowControl w:val="0"/>
              <w:suppressAutoHyphens/>
              <w:rPr>
                <w:rFonts w:ascii="Arial" w:eastAsia="SimSun" w:hAnsi="Arial" w:cs="Arial"/>
                <w:b/>
                <w:kern w:val="1"/>
                <w:sz w:val="24"/>
                <w:szCs w:val="24"/>
                <w:lang w:eastAsia="hi-IN" w:bidi="hi-IN"/>
              </w:rPr>
            </w:pPr>
          </w:p>
        </w:tc>
      </w:tr>
    </w:tbl>
    <w:p w:rsidR="00D521DC" w:rsidRPr="00631D6E" w:rsidRDefault="00566BBF" w:rsidP="00D521DC">
      <w:pPr>
        <w:spacing w:after="0" w:line="240" w:lineRule="auto"/>
      </w:pPr>
      <w:r w:rsidRPr="00566BBF">
        <w:rPr>
          <w:noProof/>
        </w:rPr>
        <w:pict>
          <v:line id="Łącznik prosty 94" o:spid="_x0000_s1095" style="position:absolute;z-index:251122176;visibility:visible;mso-position-horizontal-relative:text;mso-position-vertical-relative:text" from="104.35pt,43pt" to="578.2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xaxzwEAAG8DAAAOAAAAZHJzL2Uyb0RvYy54bWysU0tyEzEQ3VPFHVTa4xkbCPaUx1kkhE0A&#10;VwUO0JY0HlX0K7XiGbNjwc3gXrTkDyTZUcxCNerP636vW8vL0Rq2UxG1dy2fTmrOlBNeardt+dcv&#10;N6/mnGECJ8F4p1q+V8gvVy9fLIfQqJnvvZEqMgJx2Ayh5X1KoakqFL2ygBMflCNn56OFRNe4rWSE&#10;gdCtqWZ1fVENPsoQvVCIZL0+OPmq4HedEulz16FKzLScekvljOXc5LNaLaHZRgi9Fsc24B+6sKAd&#10;FT1DXUMC9hD1MyirRfTouzQR3la+67RQhQOxmdZP2Nz1EFThQuJgOMuE/w9WfNqtI9Oy5bMFZw4s&#10;zejX958/xDen7xkJi2nPFm+yTkPAhsKv3DpmpmJ0d+HWi3skX/XImS8YCHczfPSSEOEh+SLP2EWb&#10;k4k4G8sU9ucpqDExQcaLevpuvnjLmTj5KmhOiSFi+qC8pdaQhmm0ywJBA7tbTLkRaE4h2ez8jTam&#10;DNk4NrT89Xxa1yUDvdEye3Mcxu3mykS2g7wn5cuUCe1RmNWJttVo2/L5OQiaXoF872Qpk0Cbwz8l&#10;G3eUJqtxUHDj5X4dM3ZWiaZaqhw3MK/N3/cS9eedrH4DAAD//wMAUEsDBBQABgAIAAAAIQDkTOlj&#10;4AAAAAoBAAAPAAAAZHJzL2Rvd25yZXYueG1sTI/BTsMwDIbvSLxDZCQu1ZauglKVphNCcAAuY5u0&#10;q9d4baFxSpNtHU9PJg5wtP3p9/cX89F04kCDay0rmE1jEMSV1S3XCtar50kGwnlkjZ1lUnAiB/Py&#10;8qLAXNsjv9Nh6WsRQtjlqKDxvs+ldFVDBt3U9sThtrODQR/GoZZ6wGMIN51M4jiVBlsOHxrs6bGh&#10;6nO5Nwroa/XWfvjvTbLeRU8v0Wt0kotIqeur8eEehKfR/8Fw1g/qUAanrd2zdqJTkMTZXUAVZGno&#10;dAZmt+kNiO3vRpaF/F+h/AEAAP//AwBQSwECLQAUAAYACAAAACEAtoM4kv4AAADhAQAAEwAAAAAA&#10;AAAAAAAAAAAAAAAAW0NvbnRlbnRfVHlwZXNdLnhtbFBLAQItABQABgAIAAAAIQA4/SH/1gAAAJQB&#10;AAALAAAAAAAAAAAAAAAAAC8BAABfcmVscy8ucmVsc1BLAQItABQABgAIAAAAIQDB5xaxzwEAAG8D&#10;AAAOAAAAAAAAAAAAAAAAAC4CAABkcnMvZTJvRG9jLnhtbFBLAQItABQABgAIAAAAIQDkTOlj4AAA&#10;AAoBAAAPAAAAAAAAAAAAAAAAACkEAABkcnMvZG93bnJldi54bWxQSwUGAAAAAAQABADzAAAANgUA&#10;AAAA&#10;" strokeweight="3pt">
            <v:stroke joinstyle="miter"/>
            <o:lock v:ext="edit" shapetype="f"/>
          </v:line>
        </w:pict>
      </w:r>
      <w:r w:rsidRPr="00566BBF">
        <w:rPr>
          <w:noProof/>
        </w:rPr>
        <w:pict>
          <v:shapetype id="_x0000_t32" coordsize="21600,21600" o:spt="32" o:oned="t" path="m,l21600,21600e" filled="f">
            <v:path arrowok="t" fillok="f" o:connecttype="none"/>
            <o:lock v:ext="edit" shapetype="t"/>
          </v:shapetype>
          <v:shape id="AutoShape 17" o:spid="_x0000_s1094" type="#_x0000_t32" style="position:absolute;margin-left:350.6pt;margin-top:33.4pt;width:0;height:31.1pt;z-index:2511232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R8U3AEAAJcDAAAOAAAAZHJzL2Uyb0RvYy54bWysU8FuGyEQvVfqPyDu9e46VeOsvI4qp+kl&#10;bS2l/YAxsLuowCAg3vXfd8CO07S3qhwQMDPvzbwZ1rezNeygQtToOt4sas6UEyi1Gzr+4/v9uxVn&#10;MYGTYNCpjh9V5Lebt2/Wk2/VEkc0UgVGIC62k+/4mJJvqyqKUVmIC/TKkbHHYCHRNQyVDDARujXV&#10;sq4/VBMG6QMKFSO93p2MfFPw+16J9K3vo0rMdJxyS2UPZd/nvdqsoR0C+FGLcxrwD1lY0I5IL1B3&#10;kIA9Bf0XlNUiYMQ+LQTaCvteC1VqoGqa+o9qHkfwqtRC4kR/kSn+P1jx9bALTMuOXy05c2CpRx+f&#10;EhZq1lxngSYfW/Lbul3IJYrZPfoHFD8j2apXxnyJngD30xeUBAUEVXSZ+2BzMFXM5iL/8SK/mhMT&#10;p0dBr1c372+uS2cqaJ/jfIjps0LL8qHjMQXQw5i26Bz1GENTWODwEFPOCtrngEzq8F4bU1ptHJuI&#10;YtXUdYmIaLTM1uwXw7DfmsAOkKelrFw/ob1yszrRzBptO766OEE7KpCfnCw0CbShM0tHTyqkoMEN&#10;RvHMbZXkzCj6Lfl0gjfurGQW7yT4HuVxF7I5i0rdL3mcJzWP1+/34vXynza/AAAA//8DAFBLAwQU&#10;AAYACAAAACEAMWTe9NwAAAAKAQAADwAAAGRycy9kb3ducmV2LnhtbEyPwU7DMAyG70i8Q2QkbixZ&#10;kUopTSeYhOCyAxsXbmljmorGqZp0K2+PEQd2tP3p9/dXm8UP4ohT7ANpWK8UCKQ22J46De+H55sC&#10;REyGrBkCoYZvjLCpLy8qU9pwojc87lMnOIRiaTS4lMZSytg69CauwojEt88weZN4nDppJ3PicD/I&#10;TKlcetMTf3BmxK3D9ms/ew23T+l1V+xo/hizpo3bQ+GKl0Lr66vl8QFEwiX9w/Crz+pQs1MTZrJR&#10;DBru1DpjVEOecwUG/hYNk9m9AllX8rxC/QMAAP//AwBQSwECLQAUAAYACAAAACEAtoM4kv4AAADh&#10;AQAAEwAAAAAAAAAAAAAAAAAAAAAAW0NvbnRlbnRfVHlwZXNdLnhtbFBLAQItABQABgAIAAAAIQA4&#10;/SH/1gAAAJQBAAALAAAAAAAAAAAAAAAAAC8BAABfcmVscy8ucmVsc1BLAQItABQABgAIAAAAIQDW&#10;gR8U3AEAAJcDAAAOAAAAAAAAAAAAAAAAAC4CAABkcnMvZTJvRG9jLnhtbFBLAQItABQABgAIAAAA&#10;IQAxZN703AAAAAoBAAAPAAAAAAAAAAAAAAAAADYEAABkcnMvZG93bnJldi54bWxQSwUGAAAAAAQA&#10;BADzAAAAPwUAAAAA&#10;" strokeweight="3pt">
            <v:stroke endarrow="block" joinstyle="miter"/>
            <o:lock v:ext="edit" shapetype="f"/>
          </v:shape>
        </w:pict>
      </w:r>
      <w:r w:rsidRPr="00566BBF">
        <w:rPr>
          <w:noProof/>
        </w:rPr>
        <w:pict>
          <v:shape id="Łącznik prosty ze strzałką 91" o:spid="_x0000_s1093" type="#_x0000_t32" style="position:absolute;margin-left:105.8pt;margin-top:43.45pt;width:0;height:20.8pt;z-index:2511242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5xo9wEAAKwDAAAOAAAAZHJzL2Uyb0RvYy54bWysU81u2zAMvg/YOwi6L7bTIciMOD2k6y7d&#10;FqDdAzCSbAvRHyQ1dnLbgL5Z+16jlDRb11sxHQRJJD+S30ctLketyE74IK1paDUpKRGGWS5N19Af&#10;d9cf5pSECIaDskY0dC8CvVy+f7cYXC2mtreKC08QxIR6cA3tY3R1UQTWCw1hYp0waGyt1xDx6ruC&#10;exgQXatiWpazYrCeO2+ZCAFfr45Gusz4bStY/N62QUSiGoq1xbz7vG/SXiwXUHceXC/ZqQx4QxUa&#10;pMGkZ6griEDuvXwFpSXzNtg2TpjVhW1byUTuAbupyn+6ue3BidwLkhPcmabw/2DZt93aE8kbenFB&#10;iQGNGj39fHxgByO3BIkNcU8OAjX0B3j6tX18IJ+qxNrgQo3BK7P2qW82mlt3Y9k2oK14YUyX4DDL&#10;ZvhqOeLDfbSZrLH1OgUjDWTMmuzPmogxEnZ8ZPg6nX2sZlmuAurnOOdD/CKsxjoDKos1guz6uLLG&#10;oPDWVzkL7G5CTFVB/RyQkhp7LZXK+itDBiRgXpVljghWSZ6syS/4brNSnuwgjVBeqX9Ee+GmZcRB&#10;VlI3dH52groXwD8bntNEkArPJO4dshC9BNMpQVNuLTglSuAXSqcjvDInJhN5R8I3lu/XPpkTqTgS&#10;uY7T+KaZ+/uevf58suVvAAAA//8DAFBLAwQUAAYACAAAACEAPQ5UBN0AAAAKAQAADwAAAGRycy9k&#10;b3ducmV2LnhtbEyPwU7DMAyG70i8Q2QkbixtEVUoTSeYhOCyAxsXbmlj2orGqZp0695+RhzY0fan&#10;399frhc3iANOofekIV0lIJAab3tqNXzuX+8UiBANWTN4Qg0nDLCurq9KU1h/pA887GIrOIRCYTR0&#10;MY6FlKHp0Jmw8iMS37795EzkcWqlncyRw90gsyTJpTM98YfOjLjpsPnZzU7D/Ut836otzV9jVjdh&#10;s1edelNa394sz08gIi7xH4ZffVaHip1qP5MNYtCQpWnOqAaVP4Jg4G9RM5mpB5BVKS8rVGcAAAD/&#10;/wMAUEsBAi0AFAAGAAgAAAAhALaDOJL+AAAA4QEAABMAAAAAAAAAAAAAAAAAAAAAAFtDb250ZW50&#10;X1R5cGVzXS54bWxQSwECLQAUAAYACAAAACEAOP0h/9YAAACUAQAACwAAAAAAAAAAAAAAAAAvAQAA&#10;X3JlbHMvLnJlbHNQSwECLQAUAAYACAAAACEAQHucaPcBAACsAwAADgAAAAAAAAAAAAAAAAAuAgAA&#10;ZHJzL2Uyb0RvYy54bWxQSwECLQAUAAYACAAAACEAPQ5UBN0AAAAKAQAADwAAAAAAAAAAAAAAAABR&#10;BAAAZHJzL2Rvd25yZXYueG1sUEsFBgAAAAAEAAQA8wAAAFsFAAAAAA==&#10;" strokeweight="3pt">
            <v:stroke endarrow="block" joinstyle="miter"/>
            <o:lock v:ext="edit" shapetype="f"/>
          </v:shape>
        </w:pict>
      </w:r>
      <w:r w:rsidRPr="00566BBF">
        <w:rPr>
          <w:noProof/>
        </w:rPr>
        <w:pict>
          <v:shape id="Łącznik prosty ze strzałką 93" o:spid="_x0000_s1092" type="#_x0000_t32" style="position:absolute;margin-left:576.2pt;margin-top:44.4pt;width:0;height:19.8pt;z-index:2511252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JYg9gEAAKwDAAAOAAAAZHJzL2Uyb0RvYy54bWysU81uEzEQviPxDpbvZDdpqMIqmx5SyqVA&#10;pMIDTGzvrhX/yXazm9xA6pu179WxNw0UbggfLHs+z8w334yXV4NWZC98kNbUdDopKRGGWS5NW9Pv&#10;327eLSgJEQwHZY2o6UEEerV6+2bZu0rMbGcVF55gEBOq3tW0i9FVRRFYJzSEiXXCINhYryHi1bcF&#10;99BjdK2KWVleFr313HnLRAhovR5Busrxm0aw+LVpgohE1RS5xbz7vG/TXqyWULUeXCfZiQb8AwsN&#10;0mDSc6hriEDuvfwrlJbM22CbOGFWF7ZpJBO5BqxmWv5RzV0HTuRaUJzgzjKF/xeWfdlvPJG8phdz&#10;Sgxo7NHTj8cHdjRyR1DYEA/kKLCH/ghPP3ePD+TDRVKtd6FC57XZ+FQ3G8ydu7VsFxArXoHpEhxm&#10;2fafLcf4cB9tFmtovE7OKAMZck8O556IIRI2GhlaZ++n8/llSlxA9eLnfIifhNXIM2BnkSPItotr&#10;aww23vppzgL72xBHxxeHlNTYG6kU2qFShvQowGJaltkjWCV5QhMYfLtdK0/2kEYorxONV8+0jDjI&#10;SuqaLs6PoOoE8I+G5zQRpMIziQeHKkQvwbRK0JRbC06JEviF0mkkq8xJySTeKPjW8sPGJziJiiOR&#10;5TiNb5q53+/51a9PtnoGAAD//wMAUEsDBBQABgAIAAAAIQB2wpFk3QAAAAwBAAAPAAAAZHJzL2Rv&#10;d25yZXYueG1sTI8xT8MwEIV3JP6DdUhs1GkoyErjVFAJwdKBloXNia9xRHyOYqcN/56rGGC7d/f0&#10;7nvlZva9OOEYu0AalosMBFITbEetho/Dy50CEZMha/pAqOEbI2yq66vSFDac6R1P+9QKDqFYGA0u&#10;paGQMjYOvYmLMCDx7RhGbxLLsZV2NGcO973Ms+xRetMRf3BmwK3D5ms/eQ33z+ltp3Y0fQ553cTt&#10;QTn1qrS+vZmf1iASzunPDBd8RoeKmeowkY2iZ718yFfs1aAUd7g4fjc1T7lagaxK+b9E9QMAAP//&#10;AwBQSwECLQAUAAYACAAAACEAtoM4kv4AAADhAQAAEwAAAAAAAAAAAAAAAAAAAAAAW0NvbnRlbnRf&#10;VHlwZXNdLnhtbFBLAQItABQABgAIAAAAIQA4/SH/1gAAAJQBAAALAAAAAAAAAAAAAAAAAC8BAABf&#10;cmVscy8ucmVsc1BLAQItABQABgAIAAAAIQB9BJYg9gEAAKwDAAAOAAAAAAAAAAAAAAAAAC4CAABk&#10;cnMvZTJvRG9jLnhtbFBLAQItABQABgAIAAAAIQB2wpFk3QAAAAwBAAAPAAAAAAAAAAAAAAAAAFAE&#10;AABkcnMvZG93bnJldi54bWxQSwUGAAAAAAQABADzAAAAWgUAAAAA&#10;" strokeweight="3pt">
            <v:stroke endarrow="block" joinstyle="miter"/>
            <o:lock v:ext="edit" shapetype="f"/>
          </v:shape>
        </w:pict>
      </w:r>
      <w:r w:rsidR="00D521DC" w:rsidRPr="00631D6E">
        <w:br w:type="page"/>
      </w:r>
    </w:p>
    <w:p w:rsidR="00B36C19" w:rsidRPr="00631D6E" w:rsidRDefault="006249FD" w:rsidP="00300906">
      <w:pPr>
        <w:shd w:val="clear" w:color="auto" w:fill="D4F8E2"/>
        <w:spacing w:after="0" w:line="240" w:lineRule="auto"/>
        <w:ind w:left="708" w:firstLine="708"/>
        <w:rPr>
          <w:rFonts w:ascii="Cambria" w:hAnsi="Cambria"/>
          <w:b/>
          <w:color w:val="000000" w:themeColor="text1"/>
          <w:sz w:val="24"/>
          <w:szCs w:val="24"/>
        </w:rPr>
      </w:pPr>
      <w:r w:rsidRPr="00631D6E">
        <w:rPr>
          <w:noProof/>
          <w:shd w:val="clear" w:color="auto" w:fill="D4F8E2"/>
          <w:lang w:val="ru-RU" w:eastAsia="ru-RU"/>
        </w:rPr>
        <w:lastRenderedPageBreak/>
        <w:drawing>
          <wp:anchor distT="0" distB="0" distL="114300" distR="114300" simplePos="0" relativeHeight="251108864" behindDoc="0" locked="0" layoutInCell="1" allowOverlap="1">
            <wp:simplePos x="0" y="0"/>
            <wp:positionH relativeFrom="column">
              <wp:posOffset>-93785</wp:posOffset>
            </wp:positionH>
            <wp:positionV relativeFrom="paragraph">
              <wp:posOffset>-293077</wp:posOffset>
            </wp:positionV>
            <wp:extent cx="1003544" cy="568569"/>
            <wp:effectExtent l="19050" t="0" r="6106" b="0"/>
            <wp:wrapNone/>
            <wp:docPr id="9" name="Рисунок 9" descr="Ð ÐµÐ·ÑÐ»ÑÑÐ°Ñ Ð¿Ð¾ÑÑÐºÑ Ð·Ð¾Ð±ÑÐ°Ð¶ÐµÐ½Ñ Ð·Ð° Ð·Ð°Ð¿Ð¸ÑÐ¾Ð¼ &quot;ÐµÐºÐ¾Ð½Ð¾Ð¼ÑÐºÐ°&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 ÐµÐ·ÑÐ»ÑÑÐ°Ñ Ð¿Ð¾ÑÑÐºÑ Ð·Ð¾Ð±ÑÐ°Ð¶ÐµÐ½Ñ Ð·Ð° Ð·Ð°Ð¿Ð¸ÑÐ¾Ð¼ &quot;ÐµÐºÐ¾Ð½Ð¾Ð¼ÑÐºÐ°&quot;"/>
                    <pic:cNvPicPr>
                      <a:picLocks noChangeAspect="1" noChangeArrowheads="1"/>
                    </pic:cNvPicPr>
                  </pic:nvPicPr>
                  <pic:blipFill>
                    <a:blip r:embed="rId56" cstate="print"/>
                    <a:srcRect/>
                    <a:stretch>
                      <a:fillRect/>
                    </a:stretch>
                  </pic:blipFill>
                  <pic:spPr bwMode="auto">
                    <a:xfrm>
                      <a:off x="0" y="0"/>
                      <a:ext cx="1003544" cy="568569"/>
                    </a:xfrm>
                    <a:prstGeom prst="rect">
                      <a:avLst/>
                    </a:prstGeom>
                    <a:noFill/>
                    <a:ln w="9525">
                      <a:noFill/>
                      <a:miter lim="800000"/>
                      <a:headEnd/>
                      <a:tailEnd/>
                    </a:ln>
                  </pic:spPr>
                </pic:pic>
              </a:graphicData>
            </a:graphic>
          </wp:anchor>
        </w:drawing>
      </w:r>
      <w:r w:rsidR="00B36C19" w:rsidRPr="00631D6E">
        <w:rPr>
          <w:rFonts w:ascii="Cambria" w:hAnsi="Cambria"/>
          <w:b/>
          <w:color w:val="404040" w:themeColor="text1" w:themeTint="BF"/>
          <w:sz w:val="24"/>
          <w:szCs w:val="24"/>
          <w:shd w:val="clear" w:color="auto" w:fill="D4F8E2"/>
        </w:rPr>
        <w:t xml:space="preserve">СТРАТЕГІЧНА ЦІЛЬ 1. </w:t>
      </w:r>
      <w:r w:rsidR="00B36C19" w:rsidRPr="00631D6E">
        <w:rPr>
          <w:rFonts w:ascii="Cambria" w:hAnsi="Cambria"/>
          <w:b/>
          <w:color w:val="000000" w:themeColor="text1"/>
          <w:sz w:val="24"/>
          <w:szCs w:val="24"/>
          <w:shd w:val="clear" w:color="auto" w:fill="D4F8E2"/>
        </w:rPr>
        <w:t>ГРОМАДА – ЦЕНТР ПІДПРИЄМНИЦТВА ТА ДОЗВІЛЛЯ</w:t>
      </w:r>
    </w:p>
    <w:p w:rsidR="00B36C19" w:rsidRPr="00631D6E" w:rsidRDefault="00B36C19" w:rsidP="00B36C19">
      <w:pPr>
        <w:spacing w:after="0" w:line="240" w:lineRule="auto"/>
        <w:rPr>
          <w:rFonts w:ascii="Cambria" w:hAnsi="Cambria"/>
          <w:color w:val="000000" w:themeColor="text1"/>
          <w:sz w:val="20"/>
          <w:szCs w:val="20"/>
        </w:rPr>
      </w:pPr>
    </w:p>
    <w:p w:rsidR="00B36C19" w:rsidRPr="00631D6E" w:rsidRDefault="00B36C19" w:rsidP="006249FD">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1.1. </w:t>
      </w:r>
      <w:r w:rsidRPr="00631D6E">
        <w:rPr>
          <w:rFonts w:cstheme="minorHAnsi"/>
          <w:b/>
          <w:sz w:val="20"/>
          <w:szCs w:val="20"/>
        </w:rPr>
        <w:t>Розвиток підприємницької активності в громаді</w:t>
      </w:r>
    </w:p>
    <w:tbl>
      <w:tblPr>
        <w:tblStyle w:val="151"/>
        <w:tblW w:w="5000" w:type="pct"/>
        <w:jc w:val="center"/>
        <w:tblBorders>
          <w:top w:val="double" w:sz="6" w:space="0" w:color="0F243E" w:themeColor="text2" w:themeShade="80"/>
          <w:left w:val="double" w:sz="6" w:space="0" w:color="0F243E" w:themeColor="text2" w:themeShade="80"/>
          <w:bottom w:val="double" w:sz="6" w:space="0" w:color="0F243E" w:themeColor="text2" w:themeShade="80"/>
          <w:right w:val="double" w:sz="6" w:space="0" w:color="0F243E" w:themeColor="text2" w:themeShade="80"/>
          <w:insideH w:val="single" w:sz="6" w:space="0" w:color="0F243E" w:themeColor="text2" w:themeShade="80"/>
          <w:insideV w:val="single" w:sz="6" w:space="0" w:color="0F243E" w:themeColor="text2" w:themeShade="80"/>
        </w:tblBorders>
        <w:tblCellMar>
          <w:left w:w="28" w:type="dxa"/>
          <w:right w:w="28" w:type="dxa"/>
        </w:tblCellMar>
        <w:tblLook w:val="0000"/>
      </w:tblPr>
      <w:tblGrid>
        <w:gridCol w:w="518"/>
        <w:gridCol w:w="4601"/>
        <w:gridCol w:w="3142"/>
        <w:gridCol w:w="2710"/>
        <w:gridCol w:w="1715"/>
        <w:gridCol w:w="1372"/>
      </w:tblGrid>
      <w:tr w:rsidR="00F63EEC" w:rsidRPr="00631D6E" w:rsidTr="000761D6">
        <w:trPr>
          <w:trHeight w:val="1247"/>
          <w:jc w:val="center"/>
        </w:trPr>
        <w:tc>
          <w:tcPr>
            <w:tcW w:w="184"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p>
        </w:tc>
        <w:tc>
          <w:tcPr>
            <w:tcW w:w="1636"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117" w:type="pct"/>
            <w:shd w:val="clear" w:color="auto" w:fill="D4F8E2"/>
            <w:vAlign w:val="center"/>
          </w:tcPr>
          <w:p w:rsidR="00F63EEC" w:rsidRPr="00631D6E" w:rsidRDefault="005D724C" w:rsidP="001C18DA">
            <w:pPr>
              <w:widowControl w:val="0"/>
              <w:suppressAutoHyphens/>
              <w:jc w:val="center"/>
              <w:rPr>
                <w:rFonts w:asciiTheme="minorHAnsi" w:eastAsia="SimSun" w:hAnsiTheme="minorHAnsi" w:cstheme="minorHAnsi"/>
                <w:b/>
                <w:kern w:val="1"/>
                <w:lang w:eastAsia="hi-IN" w:bidi="hi-IN"/>
              </w:rPr>
            </w:pPr>
            <w:r>
              <w:rPr>
                <w:rFonts w:asciiTheme="minorHAnsi" w:eastAsia="SimSun" w:hAnsiTheme="minorHAnsi" w:cstheme="minorHAnsi"/>
                <w:b/>
                <w:bCs/>
                <w:kern w:val="1"/>
                <w:lang w:eastAsia="hi-IN" w:bidi="hi-IN"/>
              </w:rPr>
              <w:t>Результат реалізації</w:t>
            </w:r>
            <w:r w:rsidR="00F63EEC" w:rsidRPr="00631D6E">
              <w:rPr>
                <w:rFonts w:asciiTheme="minorHAnsi" w:eastAsia="SimSun" w:hAnsiTheme="minorHAnsi" w:cstheme="minorHAnsi"/>
                <w:b/>
                <w:bCs/>
                <w:kern w:val="1"/>
                <w:lang w:eastAsia="hi-IN" w:bidi="hi-IN"/>
              </w:rPr>
              <w:t xml:space="preserve"> діяльності / завдання</w:t>
            </w:r>
          </w:p>
        </w:tc>
        <w:tc>
          <w:tcPr>
            <w:tcW w:w="964"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610"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488"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F63EEC" w:rsidRPr="00631D6E" w:rsidTr="000761D6">
        <w:trPr>
          <w:trHeight w:val="302"/>
          <w:jc w:val="center"/>
        </w:trPr>
        <w:tc>
          <w:tcPr>
            <w:tcW w:w="184" w:type="pct"/>
            <w:shd w:val="clear" w:color="auto" w:fill="D4F8E2"/>
          </w:tcPr>
          <w:p w:rsidR="00F63EEC" w:rsidRPr="00631D6E" w:rsidRDefault="00F63EEC"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1.1</w:t>
            </w:r>
          </w:p>
        </w:tc>
        <w:tc>
          <w:tcPr>
            <w:tcW w:w="1636" w:type="pct"/>
          </w:tcPr>
          <w:p w:rsidR="00F63EEC" w:rsidRPr="00631D6E" w:rsidRDefault="00F63EEC"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Створення ради підприємців при сільському голові</w:t>
            </w:r>
          </w:p>
        </w:tc>
        <w:tc>
          <w:tcPr>
            <w:tcW w:w="1117" w:type="pct"/>
          </w:tcPr>
          <w:p w:rsidR="00F63EEC" w:rsidRPr="00631D6E" w:rsidRDefault="00F96D85" w:rsidP="001C18DA">
            <w:pPr>
              <w:snapToGrid w:val="0"/>
              <w:spacing w:before="20" w:after="40"/>
              <w:rPr>
                <w:rFonts w:asciiTheme="minorHAnsi" w:hAnsiTheme="minorHAnsi" w:cstheme="minorHAnsi"/>
                <w:color w:val="000000" w:themeColor="text1"/>
              </w:rPr>
            </w:pPr>
            <w:r w:rsidRPr="00631D6E">
              <w:t>Налагоджено ефективну комунікацію між владою та бізнесом, створено постійно діючий консультативно-дорадчий орган для вирішення актуальних питань розвитку підприємництва в громаді</w:t>
            </w:r>
          </w:p>
        </w:tc>
        <w:tc>
          <w:tcPr>
            <w:tcW w:w="964" w:type="pct"/>
          </w:tcPr>
          <w:p w:rsidR="00F63EEC" w:rsidRPr="00631D6E" w:rsidRDefault="00F96D85" w:rsidP="00F96D85">
            <w:pPr>
              <w:pStyle w:val="Default"/>
              <w:rPr>
                <w:rFonts w:asciiTheme="minorHAnsi" w:hAnsiTheme="minorHAnsi" w:cstheme="minorHAnsi"/>
                <w:sz w:val="20"/>
                <w:szCs w:val="20"/>
              </w:rPr>
            </w:pPr>
            <w:r w:rsidRPr="00631D6E">
              <w:rPr>
                <w:rFonts w:asciiTheme="minorHAnsi" w:hAnsiTheme="minorHAnsi" w:cstheme="minorHAnsi"/>
                <w:sz w:val="20"/>
                <w:szCs w:val="20"/>
              </w:rPr>
              <w:t>Створено раду підприємців, кількість проведених засідань ради підприємців (од.)</w:t>
            </w:r>
          </w:p>
        </w:tc>
        <w:tc>
          <w:tcPr>
            <w:tcW w:w="610" w:type="pct"/>
          </w:tcPr>
          <w:p w:rsidR="00F63EEC" w:rsidRPr="00631D6E" w:rsidRDefault="00F63EEC" w:rsidP="001C18DA">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488"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EEC" w:rsidRPr="00631D6E" w:rsidTr="000761D6">
        <w:trPr>
          <w:trHeight w:val="1033"/>
          <w:jc w:val="center"/>
        </w:trPr>
        <w:tc>
          <w:tcPr>
            <w:tcW w:w="184" w:type="pct"/>
            <w:shd w:val="clear" w:color="auto" w:fill="D4F8E2"/>
          </w:tcPr>
          <w:p w:rsidR="00F63EEC" w:rsidRPr="00631D6E" w:rsidRDefault="00F63EEC" w:rsidP="001C18DA">
            <w:pPr>
              <w:widowControl w:val="0"/>
              <w:suppressAutoHyphens/>
              <w:snapToGrid w:val="0"/>
              <w:rPr>
                <w:rFonts w:asciiTheme="minorHAnsi" w:eastAsia="SimSun" w:hAnsiTheme="minorHAnsi" w:cstheme="minorHAnsi"/>
                <w:color w:val="5B9BD5"/>
                <w:kern w:val="1"/>
                <w:lang w:eastAsia="hi-IN" w:bidi="hi-IN"/>
              </w:rPr>
            </w:pPr>
            <w:r w:rsidRPr="00631D6E">
              <w:rPr>
                <w:rFonts w:asciiTheme="minorHAnsi" w:eastAsia="SimSun" w:hAnsiTheme="minorHAnsi" w:cstheme="minorHAnsi"/>
                <w:kern w:val="1"/>
                <w:lang w:eastAsia="hi-IN" w:bidi="hi-IN"/>
              </w:rPr>
              <w:t>1.1.2</w:t>
            </w:r>
          </w:p>
        </w:tc>
        <w:tc>
          <w:tcPr>
            <w:tcW w:w="1636" w:type="pct"/>
          </w:tcPr>
          <w:p w:rsidR="00F63EEC" w:rsidRPr="00631D6E" w:rsidRDefault="00B30C04"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Проведення освітніх та консультаційних заходів з основ підприємництва для підприємців і тих, хто планує відкрити бізнес</w:t>
            </w:r>
          </w:p>
        </w:tc>
        <w:tc>
          <w:tcPr>
            <w:tcW w:w="1117" w:type="pct"/>
          </w:tcPr>
          <w:p w:rsidR="00F63EEC" w:rsidRPr="00631D6E" w:rsidRDefault="00F96D85" w:rsidP="001C18DA">
            <w:pPr>
              <w:widowControl w:val="0"/>
              <w:suppressAutoHyphens/>
              <w:rPr>
                <w:rFonts w:asciiTheme="minorHAnsi" w:eastAsia="SimSun" w:hAnsiTheme="minorHAnsi" w:cstheme="minorHAnsi"/>
                <w:kern w:val="1"/>
                <w:lang w:eastAsia="hi-IN" w:bidi="hi-IN"/>
              </w:rPr>
            </w:pPr>
            <w:r w:rsidRPr="00631D6E">
              <w:t>Підвищено рівень обізнаності та компетенцій діючих і майбутніх підприємців, створено сприятливе середовище для розвитку малого та середнього бізнесу в громаді</w:t>
            </w:r>
          </w:p>
        </w:tc>
        <w:tc>
          <w:tcPr>
            <w:tcW w:w="964" w:type="pct"/>
          </w:tcPr>
          <w:p w:rsidR="00F63EEC" w:rsidRPr="00631D6E" w:rsidRDefault="00F96D85" w:rsidP="00F96D85">
            <w:pPr>
              <w:widowControl w:val="0"/>
              <w:suppressAutoHyphens/>
            </w:pPr>
            <w:r w:rsidRPr="00631D6E">
              <w:t>Кількість проведених освітніх та консультаційних заходів (тренінгів, семінарів, воркшопів) (од.), кількість учасників, які пройшли навчання чи консультації (осіб)</w:t>
            </w:r>
          </w:p>
        </w:tc>
        <w:tc>
          <w:tcPr>
            <w:tcW w:w="610"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488"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EEC" w:rsidRPr="00631D6E" w:rsidTr="000761D6">
        <w:trPr>
          <w:trHeight w:val="350"/>
          <w:jc w:val="center"/>
        </w:trPr>
        <w:tc>
          <w:tcPr>
            <w:tcW w:w="184" w:type="pct"/>
            <w:shd w:val="clear" w:color="auto" w:fill="D4F8E2"/>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1.3</w:t>
            </w:r>
          </w:p>
        </w:tc>
        <w:tc>
          <w:tcPr>
            <w:tcW w:w="1636" w:type="pct"/>
          </w:tcPr>
          <w:p w:rsidR="00F63EEC" w:rsidRPr="00631D6E" w:rsidRDefault="00F63EEC" w:rsidP="001C18DA">
            <w:pPr>
              <w:rPr>
                <w:rFonts w:asciiTheme="minorHAnsi" w:hAnsiTheme="minorHAnsi" w:cstheme="minorHAnsi"/>
              </w:rPr>
            </w:pPr>
            <w:r w:rsidRPr="00631D6E">
              <w:rPr>
                <w:rFonts w:asciiTheme="minorHAnsi" w:eastAsia="SimSun" w:hAnsiTheme="minorHAnsi" w:cstheme="minorHAnsi"/>
                <w:kern w:val="1"/>
                <w:lang w:eastAsia="hi-IN" w:bidi="hi-IN"/>
              </w:rPr>
              <w:t xml:space="preserve">Викуп земельних ділянок для формування на їх базі інвестиційних пропозицій </w:t>
            </w:r>
          </w:p>
        </w:tc>
        <w:tc>
          <w:tcPr>
            <w:tcW w:w="1117"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Площа неподільної території з підведеними комунікаціями</w:t>
            </w:r>
          </w:p>
        </w:tc>
        <w:tc>
          <w:tcPr>
            <w:tcW w:w="964" w:type="pct"/>
          </w:tcPr>
          <w:p w:rsidR="00F63EEC" w:rsidRPr="00631D6E" w:rsidRDefault="00F63EEC" w:rsidP="001C18DA">
            <w:pPr>
              <w:spacing w:before="20" w:after="40"/>
              <w:rPr>
                <w:rFonts w:asciiTheme="minorHAnsi" w:hAnsiTheme="minorHAnsi" w:cstheme="minorHAnsi"/>
                <w:color w:val="000000" w:themeColor="text1"/>
              </w:rPr>
            </w:pPr>
            <w:r w:rsidRPr="00631D6E">
              <w:t xml:space="preserve">Кількість інвестиційних пропозицій </w:t>
            </w:r>
          </w:p>
        </w:tc>
        <w:tc>
          <w:tcPr>
            <w:tcW w:w="610"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земельних відносин, архітектури та містобудування</w:t>
            </w:r>
          </w:p>
        </w:tc>
        <w:tc>
          <w:tcPr>
            <w:tcW w:w="488"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EEC" w:rsidRPr="00631D6E" w:rsidTr="000761D6">
        <w:trPr>
          <w:trHeight w:val="861"/>
          <w:jc w:val="center"/>
        </w:trPr>
        <w:tc>
          <w:tcPr>
            <w:tcW w:w="184" w:type="pct"/>
            <w:shd w:val="clear" w:color="auto" w:fill="D4F8E2"/>
          </w:tcPr>
          <w:p w:rsidR="00F63EEC" w:rsidRPr="00631D6E" w:rsidRDefault="00F63EEC" w:rsidP="001C18DA">
            <w:pPr>
              <w:widowControl w:val="0"/>
              <w:suppressAutoHyphens/>
              <w:rPr>
                <w:rFonts w:asciiTheme="minorHAnsi" w:eastAsia="SimSun" w:hAnsiTheme="minorHAnsi" w:cstheme="minorHAnsi"/>
                <w:kern w:val="1"/>
                <w:lang w:eastAsia="hi-IN" w:bidi="hi-IN"/>
              </w:rPr>
            </w:pPr>
            <w:bookmarkStart w:id="23" w:name="_Hlk203575452"/>
            <w:r w:rsidRPr="00631D6E">
              <w:rPr>
                <w:rFonts w:asciiTheme="minorHAnsi" w:eastAsia="SimSun" w:hAnsiTheme="minorHAnsi" w:cstheme="minorHAnsi"/>
                <w:kern w:val="1"/>
                <w:lang w:eastAsia="hi-IN" w:bidi="hi-IN"/>
              </w:rPr>
              <w:t>1.1.4.</w:t>
            </w:r>
          </w:p>
        </w:tc>
        <w:tc>
          <w:tcPr>
            <w:tcW w:w="1636" w:type="pct"/>
          </w:tcPr>
          <w:p w:rsidR="00F63EEC" w:rsidRPr="00631D6E" w:rsidRDefault="00F63EEC" w:rsidP="001C18DA">
            <w:pPr>
              <w:rPr>
                <w:rFonts w:asciiTheme="minorHAnsi" w:eastAsia="SimSun" w:hAnsiTheme="minorHAnsi" w:cstheme="minorHAnsi"/>
                <w:kern w:val="1"/>
                <w:lang w:eastAsia="hi-IN" w:bidi="hi-IN"/>
              </w:rPr>
            </w:pPr>
            <w:r w:rsidRPr="00631D6E">
              <w:rPr>
                <w:rFonts w:asciiTheme="minorHAnsi" w:hAnsiTheme="minorHAnsi" w:cstheme="minorHAnsi"/>
              </w:rPr>
              <w:t>Сприяння започаткуванню бізнесу жителями громади   та залучення місцевого бізнесу до спільної реалізації проєктів та участі у конкурсах на отримання грантових ресурсів</w:t>
            </w:r>
          </w:p>
        </w:tc>
        <w:tc>
          <w:tcPr>
            <w:tcW w:w="1117" w:type="pct"/>
          </w:tcPr>
          <w:p w:rsidR="00F63EEC" w:rsidRPr="00631D6E" w:rsidRDefault="00F63EEC" w:rsidP="001C18DA">
            <w:pPr>
              <w:widowControl w:val="0"/>
              <w:suppressAutoHyphens/>
              <w:rPr>
                <w:rFonts w:asciiTheme="minorHAnsi" w:hAnsiTheme="minorHAnsi" w:cstheme="minorHAnsi"/>
              </w:rPr>
            </w:pPr>
            <w:r w:rsidRPr="00631D6E">
              <w:rPr>
                <w:rFonts w:asciiTheme="minorHAnsi" w:hAnsiTheme="minorHAnsi" w:cstheme="minorHAnsi"/>
              </w:rPr>
              <w:t>Популяризація підприємництва серед різних верств населення</w:t>
            </w:r>
          </w:p>
          <w:p w:rsidR="00F63EEC" w:rsidRPr="00631D6E" w:rsidRDefault="00F63EEC" w:rsidP="001C18DA">
            <w:pPr>
              <w:widowControl w:val="0"/>
              <w:suppressAutoHyphens/>
              <w:rPr>
                <w:rFonts w:asciiTheme="minorHAnsi" w:eastAsia="SimSun" w:hAnsiTheme="minorHAnsi" w:cstheme="minorHAnsi"/>
                <w:kern w:val="1"/>
                <w:lang w:eastAsia="hi-IN" w:bidi="hi-IN"/>
              </w:rPr>
            </w:pPr>
          </w:p>
        </w:tc>
        <w:tc>
          <w:tcPr>
            <w:tcW w:w="964" w:type="pct"/>
          </w:tcPr>
          <w:p w:rsidR="00F63EEC" w:rsidRPr="00631D6E" w:rsidRDefault="00F63EEC" w:rsidP="001C18DA">
            <w:pPr>
              <w:spacing w:before="20" w:after="40"/>
              <w:rPr>
                <w:rFonts w:asciiTheme="minorHAnsi" w:hAnsiTheme="minorHAnsi" w:cstheme="minorHAnsi"/>
                <w:color w:val="000000" w:themeColor="text1"/>
              </w:rPr>
            </w:pPr>
            <w:r w:rsidRPr="00631D6E">
              <w:t>Кількість новостворених бізнесів</w:t>
            </w:r>
            <w:r w:rsidR="00BA5E33" w:rsidRPr="00631D6E">
              <w:t>, кількість спільних проєктів із залученням місцевого бізнесу (од.)</w:t>
            </w:r>
          </w:p>
        </w:tc>
        <w:tc>
          <w:tcPr>
            <w:tcW w:w="610"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488"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EEC" w:rsidRPr="00631D6E" w:rsidTr="000761D6">
        <w:trPr>
          <w:trHeight w:val="350"/>
          <w:jc w:val="center"/>
        </w:trPr>
        <w:tc>
          <w:tcPr>
            <w:tcW w:w="184" w:type="pct"/>
            <w:shd w:val="clear" w:color="auto" w:fill="D4F8E2"/>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1.5.</w:t>
            </w:r>
          </w:p>
        </w:tc>
        <w:tc>
          <w:tcPr>
            <w:tcW w:w="1636" w:type="pct"/>
          </w:tcPr>
          <w:p w:rsidR="00F63EEC" w:rsidRPr="00631D6E" w:rsidRDefault="00F63EEC" w:rsidP="001C18DA">
            <w:pPr>
              <w:rPr>
                <w:rFonts w:asciiTheme="minorHAnsi" w:hAnsiTheme="minorHAnsi" w:cstheme="minorHAnsi"/>
              </w:rPr>
            </w:pPr>
            <w:r w:rsidRPr="00631D6E">
              <w:rPr>
                <w:rFonts w:asciiTheme="minorHAnsi" w:hAnsiTheme="minorHAnsi" w:cstheme="minorHAnsi"/>
              </w:rPr>
              <w:t xml:space="preserve">Покращення доступу мікро-, малого та середнього підприємництва до фінансування шляхом популяризації діючих державних та міжнародних програм підтримки </w:t>
            </w:r>
          </w:p>
        </w:tc>
        <w:tc>
          <w:tcPr>
            <w:tcW w:w="1117"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t>Інформаційні матеріали, презентації програм на офіційних веб-ресурсах громади</w:t>
            </w:r>
          </w:p>
        </w:tc>
        <w:tc>
          <w:tcPr>
            <w:tcW w:w="964" w:type="pct"/>
          </w:tcPr>
          <w:p w:rsidR="00F63EEC" w:rsidRPr="00631D6E" w:rsidRDefault="00F96D85" w:rsidP="001C18DA">
            <w:pPr>
              <w:spacing w:before="20" w:after="40"/>
              <w:rPr>
                <w:rFonts w:asciiTheme="minorHAnsi" w:hAnsiTheme="minorHAnsi" w:cstheme="minorHAnsi"/>
                <w:color w:val="000000" w:themeColor="text1"/>
              </w:rPr>
            </w:pPr>
            <w:r w:rsidRPr="00631D6E">
              <w:t>Кількість проведених інформаційних заходів</w:t>
            </w:r>
            <w:r w:rsidR="00BA5E33" w:rsidRPr="00631D6E">
              <w:t>, к</w:t>
            </w:r>
            <w:r w:rsidRPr="00631D6E">
              <w:t>ількість заявок від місцевого бізнесу на участь у грантових конкурсах (од.)</w:t>
            </w:r>
          </w:p>
        </w:tc>
        <w:tc>
          <w:tcPr>
            <w:tcW w:w="610"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488"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bookmarkEnd w:id="23"/>
    </w:tbl>
    <w:p w:rsidR="00DE1D11" w:rsidRPr="00631D6E" w:rsidRDefault="00DE1D11">
      <w:pPr>
        <w:rPr>
          <w:rFonts w:cstheme="minorHAnsi"/>
          <w:b/>
          <w:color w:val="404040" w:themeColor="text1" w:themeTint="BF"/>
          <w:sz w:val="20"/>
          <w:szCs w:val="20"/>
        </w:rPr>
      </w:pPr>
      <w:r w:rsidRPr="00631D6E">
        <w:rPr>
          <w:rFonts w:cstheme="minorHAnsi"/>
          <w:b/>
          <w:color w:val="404040" w:themeColor="text1" w:themeTint="BF"/>
          <w:sz w:val="20"/>
          <w:szCs w:val="20"/>
        </w:rPr>
        <w:br w:type="page"/>
      </w:r>
    </w:p>
    <w:p w:rsidR="00B36C19" w:rsidRPr="00631D6E" w:rsidRDefault="006249FD" w:rsidP="00300906">
      <w:pPr>
        <w:pBdr>
          <w:left w:val="double" w:sz="6" w:space="4" w:color="0F243E" w:themeColor="text2" w:themeShade="80"/>
        </w:pBdr>
        <w:shd w:val="clear" w:color="auto" w:fill="D4F8E2"/>
        <w:spacing w:after="0" w:line="240" w:lineRule="auto"/>
        <w:ind w:left="1416"/>
        <w:rPr>
          <w:rFonts w:cstheme="minorHAnsi"/>
          <w:b/>
          <w:color w:val="000000" w:themeColor="text1"/>
          <w:sz w:val="20"/>
          <w:szCs w:val="20"/>
        </w:rPr>
      </w:pPr>
      <w:r w:rsidRPr="00631D6E">
        <w:rPr>
          <w:rFonts w:cstheme="minorHAnsi"/>
          <w:noProof/>
          <w:sz w:val="20"/>
          <w:szCs w:val="20"/>
          <w:lang w:val="ru-RU" w:eastAsia="ru-RU"/>
        </w:rPr>
        <w:lastRenderedPageBreak/>
        <w:drawing>
          <wp:anchor distT="0" distB="0" distL="114300" distR="114300" simplePos="0" relativeHeight="251109888" behindDoc="0" locked="0" layoutInCell="1" allowOverlap="1">
            <wp:simplePos x="0" y="0"/>
            <wp:positionH relativeFrom="column">
              <wp:posOffset>11723</wp:posOffset>
            </wp:positionH>
            <wp:positionV relativeFrom="paragraph">
              <wp:posOffset>-281354</wp:posOffset>
            </wp:positionV>
            <wp:extent cx="1003544" cy="568569"/>
            <wp:effectExtent l="19050" t="0" r="6106" b="0"/>
            <wp:wrapNone/>
            <wp:docPr id="12" name="Рисунок 12" descr="Ð ÐµÐ·ÑÐ»ÑÑÐ°Ñ Ð¿Ð¾ÑÑÐºÑ Ð·Ð¾Ð±ÑÐ°Ð¶ÐµÐ½Ñ Ð·Ð° Ð·Ð°Ð¿Ð¸ÑÐ¾Ð¼ &quot;ÐµÐºÐ¾Ð½Ð¾Ð¼ÑÐºÐ°&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 ÐµÐ·ÑÐ»ÑÑÐ°Ñ Ð¿Ð¾ÑÑÐºÑ Ð·Ð¾Ð±ÑÐ°Ð¶ÐµÐ½Ñ Ð·Ð° Ð·Ð°Ð¿Ð¸ÑÐ¾Ð¼ &quot;ÐµÐºÐ¾Ð½Ð¾Ð¼ÑÐºÐ°&quot;"/>
                    <pic:cNvPicPr>
                      <a:picLocks noChangeAspect="1" noChangeArrowheads="1"/>
                    </pic:cNvPicPr>
                  </pic:nvPicPr>
                  <pic:blipFill>
                    <a:blip r:embed="rId56" cstate="print"/>
                    <a:srcRect/>
                    <a:stretch>
                      <a:fillRect/>
                    </a:stretch>
                  </pic:blipFill>
                  <pic:spPr bwMode="auto">
                    <a:xfrm>
                      <a:off x="0" y="0"/>
                      <a:ext cx="1003544" cy="568569"/>
                    </a:xfrm>
                    <a:prstGeom prst="rect">
                      <a:avLst/>
                    </a:prstGeom>
                    <a:noFill/>
                    <a:ln w="9525">
                      <a:noFill/>
                      <a:miter lim="800000"/>
                      <a:headEnd/>
                      <a:tailEnd/>
                    </a:ln>
                  </pic:spPr>
                </pic:pic>
              </a:graphicData>
            </a:graphic>
          </wp:anchor>
        </w:drawing>
      </w:r>
      <w:r w:rsidR="00B36C19" w:rsidRPr="00631D6E">
        <w:rPr>
          <w:rFonts w:cstheme="minorHAnsi"/>
          <w:b/>
          <w:color w:val="404040" w:themeColor="text1" w:themeTint="BF"/>
          <w:sz w:val="20"/>
          <w:szCs w:val="20"/>
        </w:rPr>
        <w:t>С</w:t>
      </w:r>
      <w:r w:rsidR="007074EF" w:rsidRPr="00631D6E">
        <w:rPr>
          <w:rFonts w:cstheme="minorHAnsi"/>
          <w:b/>
          <w:color w:val="404040" w:themeColor="text1" w:themeTint="BF"/>
          <w:sz w:val="20"/>
          <w:szCs w:val="20"/>
        </w:rPr>
        <w:t xml:space="preserve">   С</w:t>
      </w:r>
      <w:r w:rsidR="00B36C19" w:rsidRPr="00631D6E">
        <w:rPr>
          <w:rFonts w:cstheme="minorHAnsi"/>
          <w:b/>
          <w:color w:val="404040" w:themeColor="text1" w:themeTint="BF"/>
          <w:sz w:val="20"/>
          <w:szCs w:val="20"/>
        </w:rPr>
        <w:t xml:space="preserve">ТРАТЕГІЧНА ЦІЛЬ 1. </w:t>
      </w:r>
      <w:r w:rsidR="00B36C19" w:rsidRPr="00631D6E">
        <w:rPr>
          <w:rFonts w:cstheme="minorHAnsi"/>
          <w:b/>
          <w:color w:val="000000" w:themeColor="text1"/>
          <w:sz w:val="20"/>
          <w:szCs w:val="20"/>
        </w:rPr>
        <w:t>ГРОМАДА – ЦЕНТР ПІДПРИЄМНИЦТВА ТА ДОЗВІЛЛЯ</w:t>
      </w:r>
    </w:p>
    <w:p w:rsidR="00B36C19" w:rsidRPr="00631D6E" w:rsidRDefault="00B36C19" w:rsidP="00B36C19">
      <w:pPr>
        <w:spacing w:after="0" w:line="240" w:lineRule="auto"/>
        <w:rPr>
          <w:rFonts w:cstheme="minorHAnsi"/>
          <w:color w:val="000000" w:themeColor="text1"/>
          <w:sz w:val="20"/>
          <w:szCs w:val="20"/>
        </w:rPr>
      </w:pPr>
    </w:p>
    <w:p w:rsidR="00B36C19" w:rsidRPr="00631D6E" w:rsidRDefault="00B36C19" w:rsidP="006249FD">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1.2. </w:t>
      </w:r>
      <w:r w:rsidRPr="00631D6E">
        <w:rPr>
          <w:rFonts w:cstheme="minorHAnsi"/>
          <w:b/>
          <w:color w:val="000000" w:themeColor="text1"/>
          <w:sz w:val="20"/>
          <w:szCs w:val="20"/>
        </w:rPr>
        <w:t>Підвищення інвестиційного потенціалу</w:t>
      </w:r>
    </w:p>
    <w:tbl>
      <w:tblPr>
        <w:tblStyle w:val="151"/>
        <w:tblW w:w="5000"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28" w:type="dxa"/>
          <w:right w:w="28" w:type="dxa"/>
        </w:tblCellMar>
        <w:tblLook w:val="0000"/>
      </w:tblPr>
      <w:tblGrid>
        <w:gridCol w:w="504"/>
        <w:gridCol w:w="4754"/>
        <w:gridCol w:w="3000"/>
        <w:gridCol w:w="2511"/>
        <w:gridCol w:w="1934"/>
        <w:gridCol w:w="1355"/>
      </w:tblGrid>
      <w:tr w:rsidR="000316EB" w:rsidRPr="00631D6E" w:rsidTr="000761D6">
        <w:trPr>
          <w:trHeight w:val="1247"/>
          <w:jc w:val="center"/>
        </w:trPr>
        <w:tc>
          <w:tcPr>
            <w:tcW w:w="179"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p>
        </w:tc>
        <w:tc>
          <w:tcPr>
            <w:tcW w:w="1691"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067" w:type="pct"/>
            <w:shd w:val="clear" w:color="auto" w:fill="D4F8E2"/>
            <w:vAlign w:val="center"/>
          </w:tcPr>
          <w:p w:rsidR="00F63EEC" w:rsidRPr="00631D6E" w:rsidRDefault="005D724C" w:rsidP="001C18DA">
            <w:pPr>
              <w:widowControl w:val="0"/>
              <w:suppressAutoHyphens/>
              <w:jc w:val="center"/>
              <w:rPr>
                <w:rFonts w:asciiTheme="minorHAnsi" w:eastAsia="SimSun" w:hAnsiTheme="minorHAnsi" w:cstheme="minorHAnsi"/>
                <w:b/>
                <w:kern w:val="1"/>
                <w:lang w:eastAsia="hi-IN" w:bidi="hi-IN"/>
              </w:rPr>
            </w:pPr>
            <w:r>
              <w:rPr>
                <w:rFonts w:asciiTheme="minorHAnsi" w:eastAsia="SimSun" w:hAnsiTheme="minorHAnsi" w:cstheme="minorHAnsi"/>
                <w:b/>
                <w:bCs/>
                <w:kern w:val="1"/>
                <w:lang w:eastAsia="hi-IN" w:bidi="hi-IN"/>
              </w:rPr>
              <w:t>Результат реалізації</w:t>
            </w:r>
            <w:r w:rsidR="00F63EEC" w:rsidRPr="00631D6E">
              <w:rPr>
                <w:rFonts w:asciiTheme="minorHAnsi" w:eastAsia="SimSun" w:hAnsiTheme="minorHAnsi" w:cstheme="minorHAnsi"/>
                <w:b/>
                <w:bCs/>
                <w:kern w:val="1"/>
                <w:lang w:eastAsia="hi-IN" w:bidi="hi-IN"/>
              </w:rPr>
              <w:t xml:space="preserve"> діяльності / завдання</w:t>
            </w:r>
          </w:p>
        </w:tc>
        <w:tc>
          <w:tcPr>
            <w:tcW w:w="893"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688"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482" w:type="pct"/>
            <w:shd w:val="clear" w:color="auto" w:fill="D4F8E2"/>
            <w:vAlign w:val="center"/>
          </w:tcPr>
          <w:p w:rsidR="00F63EEC" w:rsidRPr="00631D6E" w:rsidRDefault="00F63EEC"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0316EB" w:rsidRPr="00631D6E" w:rsidTr="000761D6">
        <w:trPr>
          <w:trHeight w:val="302"/>
          <w:jc w:val="center"/>
        </w:trPr>
        <w:tc>
          <w:tcPr>
            <w:tcW w:w="179" w:type="pct"/>
            <w:shd w:val="clear" w:color="auto" w:fill="D4F8E2"/>
          </w:tcPr>
          <w:p w:rsidR="00F63EEC" w:rsidRPr="00631D6E" w:rsidRDefault="00F63EEC"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2.1</w:t>
            </w:r>
          </w:p>
        </w:tc>
        <w:tc>
          <w:tcPr>
            <w:tcW w:w="1691" w:type="pct"/>
          </w:tcPr>
          <w:p w:rsidR="00F63EEC" w:rsidRPr="00631D6E" w:rsidRDefault="00A26668"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В</w:t>
            </w:r>
            <w:r w:rsidR="00F63EEC" w:rsidRPr="00631D6E">
              <w:rPr>
                <w:rFonts w:asciiTheme="minorHAnsi" w:hAnsiTheme="minorHAnsi" w:cstheme="minorHAnsi"/>
                <w:sz w:val="20"/>
                <w:szCs w:val="20"/>
              </w:rPr>
              <w:t>досконалення геоінформаційної системи та геопорталу містобудівного кадастру на місцевому рівні</w:t>
            </w:r>
          </w:p>
        </w:tc>
        <w:tc>
          <w:tcPr>
            <w:tcW w:w="1067" w:type="pct"/>
          </w:tcPr>
          <w:p w:rsidR="00F63EEC" w:rsidRPr="00631D6E" w:rsidRDefault="00F63EEC" w:rsidP="001C18DA">
            <w:pPr>
              <w:snapToGrid w:val="0"/>
              <w:spacing w:before="20" w:after="40"/>
              <w:rPr>
                <w:rFonts w:asciiTheme="minorHAnsi" w:hAnsiTheme="minorHAnsi" w:cstheme="minorHAnsi"/>
                <w:color w:val="000000" w:themeColor="text1"/>
              </w:rPr>
            </w:pPr>
            <w:r w:rsidRPr="00631D6E">
              <w:t>Функціонуючий геопортал</w:t>
            </w:r>
          </w:p>
        </w:tc>
        <w:tc>
          <w:tcPr>
            <w:tcW w:w="893" w:type="pct"/>
          </w:tcPr>
          <w:p w:rsidR="00F63EEC" w:rsidRPr="00631D6E" w:rsidRDefault="00A26668" w:rsidP="001C18DA">
            <w:pPr>
              <w:snapToGrid w:val="0"/>
              <w:spacing w:before="20" w:after="40"/>
              <w:rPr>
                <w:rFonts w:asciiTheme="minorHAnsi" w:hAnsiTheme="minorHAnsi" w:cstheme="minorHAnsi"/>
                <w:color w:val="000000" w:themeColor="text1"/>
              </w:rPr>
            </w:pPr>
            <w:r w:rsidRPr="00631D6E">
              <w:t>Функціонуючий геопортал</w:t>
            </w:r>
          </w:p>
        </w:tc>
        <w:tc>
          <w:tcPr>
            <w:tcW w:w="688" w:type="pct"/>
          </w:tcPr>
          <w:p w:rsidR="00F63EEC" w:rsidRPr="00631D6E" w:rsidRDefault="00F63EEC" w:rsidP="001C18DA">
            <w:pPr>
              <w:spacing w:before="20" w:after="40"/>
              <w:rPr>
                <w:rFonts w:asciiTheme="minorHAnsi" w:hAnsiTheme="minorHAnsi" w:cstheme="minorHAnsi"/>
                <w:color w:val="000000" w:themeColor="text1"/>
              </w:rPr>
            </w:pPr>
            <w:r w:rsidRPr="00631D6E">
              <w:rPr>
                <w:rFonts w:asciiTheme="minorHAnsi" w:eastAsia="SimSun" w:hAnsiTheme="minorHAnsi" w:cstheme="minorHAnsi"/>
                <w:kern w:val="1"/>
                <w:lang w:eastAsia="hi-IN" w:bidi="hi-IN"/>
              </w:rPr>
              <w:t>Відділ земельних відносин, архітектури та містобудування</w:t>
            </w:r>
          </w:p>
        </w:tc>
        <w:tc>
          <w:tcPr>
            <w:tcW w:w="482"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179" w:type="pct"/>
            <w:shd w:val="clear" w:color="auto" w:fill="D4F8E2"/>
          </w:tcPr>
          <w:p w:rsidR="00F63EEC" w:rsidRPr="00631D6E" w:rsidRDefault="00F63EEC" w:rsidP="001C18DA">
            <w:pPr>
              <w:widowControl w:val="0"/>
              <w:suppressAutoHyphens/>
              <w:snapToGrid w:val="0"/>
              <w:rPr>
                <w:rFonts w:asciiTheme="minorHAnsi" w:eastAsia="SimSun" w:hAnsiTheme="minorHAnsi" w:cstheme="minorHAnsi"/>
                <w:color w:val="5B9BD5"/>
                <w:kern w:val="1"/>
                <w:lang w:eastAsia="hi-IN" w:bidi="hi-IN"/>
              </w:rPr>
            </w:pPr>
            <w:r w:rsidRPr="00631D6E">
              <w:rPr>
                <w:rFonts w:asciiTheme="minorHAnsi" w:eastAsia="SimSun" w:hAnsiTheme="minorHAnsi" w:cstheme="minorHAnsi"/>
                <w:kern w:val="1"/>
                <w:lang w:eastAsia="hi-IN" w:bidi="hi-IN"/>
              </w:rPr>
              <w:t>1.2.2</w:t>
            </w:r>
          </w:p>
        </w:tc>
        <w:tc>
          <w:tcPr>
            <w:tcW w:w="1691" w:type="pct"/>
          </w:tcPr>
          <w:p w:rsidR="00F63EEC" w:rsidRPr="00631D6E" w:rsidRDefault="00F63EEC" w:rsidP="00402C91">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Розробка проєкту землеустрою щодо встановлення меж територій Великокучурівської сільської територіальної  громади</w:t>
            </w:r>
          </w:p>
          <w:p w:rsidR="00F63EEC" w:rsidRPr="00631D6E" w:rsidRDefault="00F63EEC" w:rsidP="00402C91">
            <w:pPr>
              <w:pStyle w:val="Akapitzlist1"/>
              <w:snapToGrid w:val="0"/>
              <w:spacing w:before="20" w:after="60"/>
              <w:rPr>
                <w:rFonts w:asciiTheme="minorHAnsi" w:eastAsia="SimSun" w:hAnsiTheme="minorHAnsi" w:cstheme="minorHAnsi"/>
                <w:sz w:val="20"/>
                <w:szCs w:val="20"/>
              </w:rPr>
            </w:pPr>
          </w:p>
        </w:tc>
        <w:tc>
          <w:tcPr>
            <w:tcW w:w="1067"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t>Проєкт землеустрою затверджено та внесено до Державного земельного кадастру</w:t>
            </w:r>
          </w:p>
        </w:tc>
        <w:tc>
          <w:tcPr>
            <w:tcW w:w="893"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t>Отримано витяг з ДЗК про встановлені межі громади</w:t>
            </w:r>
          </w:p>
        </w:tc>
        <w:tc>
          <w:tcPr>
            <w:tcW w:w="688" w:type="pct"/>
          </w:tcPr>
          <w:p w:rsidR="00F63EEC" w:rsidRPr="00631D6E" w:rsidRDefault="00A26668" w:rsidP="001C18DA">
            <w:pPr>
              <w:spacing w:before="20" w:after="40"/>
              <w:rPr>
                <w:rFonts w:asciiTheme="minorHAnsi" w:hAnsiTheme="minorHAnsi" w:cstheme="minorHAnsi"/>
                <w:color w:val="000000" w:themeColor="text1"/>
              </w:rPr>
            </w:pPr>
            <w:r w:rsidRPr="00631D6E">
              <w:rPr>
                <w:rFonts w:asciiTheme="minorHAnsi" w:eastAsia="SimSun" w:hAnsiTheme="minorHAnsi" w:cstheme="minorHAnsi"/>
                <w:kern w:val="1"/>
                <w:lang w:eastAsia="hi-IN" w:bidi="hi-IN"/>
              </w:rPr>
              <w:t>Відділ земельних відносин, архітектури та містобудування</w:t>
            </w:r>
          </w:p>
        </w:tc>
        <w:tc>
          <w:tcPr>
            <w:tcW w:w="482"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6</w:t>
            </w:r>
          </w:p>
        </w:tc>
      </w:tr>
      <w:tr w:rsidR="000316EB" w:rsidRPr="00631D6E" w:rsidTr="000761D6">
        <w:trPr>
          <w:trHeight w:val="350"/>
          <w:jc w:val="center"/>
        </w:trPr>
        <w:tc>
          <w:tcPr>
            <w:tcW w:w="179" w:type="pct"/>
            <w:shd w:val="clear" w:color="auto" w:fill="D4F8E2"/>
          </w:tcPr>
          <w:p w:rsidR="00F63EEC" w:rsidRPr="00631D6E" w:rsidRDefault="00F63EEC"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2.3</w:t>
            </w:r>
          </w:p>
        </w:tc>
        <w:tc>
          <w:tcPr>
            <w:tcW w:w="1691" w:type="pct"/>
          </w:tcPr>
          <w:p w:rsidR="00F63EEC" w:rsidRPr="00631D6E" w:rsidRDefault="00F63EEC" w:rsidP="00402C91">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Розробка та коригування  генеральних планів населених пунктів  Великокучурівської сільської територіальної  громади</w:t>
            </w:r>
          </w:p>
          <w:p w:rsidR="00F63EEC" w:rsidRPr="00631D6E" w:rsidRDefault="00F63EEC" w:rsidP="00402C91">
            <w:pPr>
              <w:pStyle w:val="Akapitzlist1"/>
              <w:snapToGrid w:val="0"/>
              <w:spacing w:before="20" w:after="60"/>
              <w:rPr>
                <w:rFonts w:asciiTheme="minorHAnsi" w:eastAsia="SimSun" w:hAnsiTheme="minorHAnsi" w:cstheme="minorHAnsi"/>
                <w:sz w:val="20"/>
                <w:szCs w:val="20"/>
              </w:rPr>
            </w:pPr>
          </w:p>
        </w:tc>
        <w:tc>
          <w:tcPr>
            <w:tcW w:w="1067"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t xml:space="preserve">Затверджені генеральні плани або їх оновлені редакції </w:t>
            </w:r>
          </w:p>
        </w:tc>
        <w:tc>
          <w:tcPr>
            <w:tcW w:w="893"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t>Кількість затверджених генпланів</w:t>
            </w:r>
          </w:p>
        </w:tc>
        <w:tc>
          <w:tcPr>
            <w:tcW w:w="688" w:type="pct"/>
          </w:tcPr>
          <w:p w:rsidR="00F63EEC" w:rsidRPr="00631D6E" w:rsidRDefault="00A26668" w:rsidP="001C18DA">
            <w:pPr>
              <w:spacing w:before="20" w:after="40"/>
              <w:rPr>
                <w:rFonts w:asciiTheme="minorHAnsi" w:hAnsiTheme="minorHAnsi" w:cstheme="minorHAnsi"/>
                <w:color w:val="000000" w:themeColor="text1"/>
              </w:rPr>
            </w:pPr>
            <w:r w:rsidRPr="00631D6E">
              <w:rPr>
                <w:rFonts w:asciiTheme="minorHAnsi" w:eastAsia="SimSun" w:hAnsiTheme="minorHAnsi" w:cstheme="minorHAnsi"/>
                <w:kern w:val="1"/>
                <w:lang w:eastAsia="hi-IN" w:bidi="hi-IN"/>
              </w:rPr>
              <w:t>Відділ земельних відносин, архітектури та містобудування</w:t>
            </w:r>
          </w:p>
        </w:tc>
        <w:tc>
          <w:tcPr>
            <w:tcW w:w="482"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6-2027</w:t>
            </w:r>
          </w:p>
        </w:tc>
      </w:tr>
      <w:tr w:rsidR="000316EB" w:rsidRPr="00631D6E" w:rsidTr="000761D6">
        <w:trPr>
          <w:trHeight w:val="350"/>
          <w:jc w:val="center"/>
        </w:trPr>
        <w:tc>
          <w:tcPr>
            <w:tcW w:w="179" w:type="pct"/>
            <w:shd w:val="clear" w:color="auto" w:fill="D4F8E2"/>
          </w:tcPr>
          <w:p w:rsidR="00F63EEC" w:rsidRPr="00631D6E" w:rsidRDefault="00F63EEC"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2.4</w:t>
            </w:r>
          </w:p>
        </w:tc>
        <w:tc>
          <w:tcPr>
            <w:tcW w:w="1691" w:type="pct"/>
          </w:tcPr>
          <w:p w:rsidR="00F63EEC" w:rsidRPr="00631D6E" w:rsidRDefault="00F63EEC" w:rsidP="00402C91">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Розроблення комплексного плану просторового розвитку території Великокучурівської сільської територіальної громади</w:t>
            </w:r>
          </w:p>
        </w:tc>
        <w:tc>
          <w:tcPr>
            <w:tcW w:w="1067" w:type="pct"/>
          </w:tcPr>
          <w:p w:rsidR="00F63EEC" w:rsidRPr="00631D6E" w:rsidRDefault="001B0617" w:rsidP="001C18DA">
            <w:pPr>
              <w:widowControl w:val="0"/>
              <w:suppressAutoHyphens/>
              <w:rPr>
                <w:rFonts w:asciiTheme="minorHAnsi" w:eastAsia="SimSun" w:hAnsiTheme="minorHAnsi" w:cstheme="minorHAnsi"/>
                <w:kern w:val="1"/>
                <w:lang w:eastAsia="hi-IN" w:bidi="hi-IN"/>
              </w:rPr>
            </w:pPr>
            <w:r w:rsidRPr="00631D6E">
              <w:t xml:space="preserve">Затверджений рішенням сесії ради </w:t>
            </w:r>
            <w:r w:rsidR="00313C9C" w:rsidRPr="00631D6E">
              <w:rPr>
                <w:rFonts w:asciiTheme="minorHAnsi" w:eastAsia="SimSun" w:hAnsiTheme="minorHAnsi" w:cstheme="minorHAnsi"/>
                <w:kern w:val="1"/>
                <w:lang w:eastAsia="hi-IN" w:bidi="hi-IN"/>
              </w:rPr>
              <w:t xml:space="preserve">Комплексний план просторового розвитку </w:t>
            </w:r>
          </w:p>
        </w:tc>
        <w:tc>
          <w:tcPr>
            <w:tcW w:w="893" w:type="pct"/>
          </w:tcPr>
          <w:p w:rsidR="001B0617" w:rsidRPr="00631D6E" w:rsidRDefault="001B0617" w:rsidP="001B0617">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 xml:space="preserve">Наявність Комплексного плану </w:t>
            </w:r>
          </w:p>
          <w:p w:rsidR="00F63EEC" w:rsidRPr="00631D6E" w:rsidRDefault="001B0617" w:rsidP="001B0617">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просторового розвитку території громади</w:t>
            </w:r>
          </w:p>
        </w:tc>
        <w:tc>
          <w:tcPr>
            <w:tcW w:w="688" w:type="pct"/>
          </w:tcPr>
          <w:p w:rsidR="00F63EEC" w:rsidRPr="00631D6E" w:rsidRDefault="00A26668" w:rsidP="001C18DA">
            <w:pPr>
              <w:spacing w:before="20" w:after="40"/>
              <w:rPr>
                <w:rFonts w:asciiTheme="minorHAnsi" w:hAnsiTheme="minorHAnsi" w:cstheme="minorHAnsi"/>
                <w:color w:val="000000" w:themeColor="text1"/>
              </w:rPr>
            </w:pPr>
            <w:r w:rsidRPr="00631D6E">
              <w:rPr>
                <w:rFonts w:asciiTheme="minorHAnsi" w:eastAsia="SimSun" w:hAnsiTheme="minorHAnsi" w:cstheme="minorHAnsi"/>
                <w:kern w:val="1"/>
                <w:lang w:eastAsia="hi-IN" w:bidi="hi-IN"/>
              </w:rPr>
              <w:t>Відділ земельних відносин, архітектури та містобудування</w:t>
            </w:r>
          </w:p>
        </w:tc>
        <w:tc>
          <w:tcPr>
            <w:tcW w:w="482"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6-2027</w:t>
            </w:r>
          </w:p>
        </w:tc>
      </w:tr>
      <w:tr w:rsidR="000316EB" w:rsidRPr="00631D6E" w:rsidTr="000761D6">
        <w:trPr>
          <w:trHeight w:val="350"/>
          <w:jc w:val="center"/>
        </w:trPr>
        <w:tc>
          <w:tcPr>
            <w:tcW w:w="179" w:type="pct"/>
            <w:shd w:val="clear" w:color="auto" w:fill="D4F8E2"/>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2.5</w:t>
            </w:r>
          </w:p>
        </w:tc>
        <w:tc>
          <w:tcPr>
            <w:tcW w:w="1691" w:type="pct"/>
          </w:tcPr>
          <w:p w:rsidR="00F63EEC" w:rsidRPr="00631D6E" w:rsidRDefault="00F63EEC" w:rsidP="001C18DA">
            <w:pPr>
              <w:rPr>
                <w:rFonts w:asciiTheme="minorHAnsi" w:hAnsiTheme="minorHAnsi" w:cstheme="minorHAnsi"/>
              </w:rPr>
            </w:pPr>
            <w:r w:rsidRPr="00631D6E">
              <w:rPr>
                <w:rFonts w:asciiTheme="minorHAnsi" w:eastAsia="SimSun" w:hAnsiTheme="minorHAnsi" w:cstheme="minorHAnsi"/>
                <w:kern w:val="1"/>
                <w:lang w:eastAsia="hi-IN" w:bidi="hi-IN"/>
              </w:rPr>
              <w:t>Проведення інвентаризації земель (з використанням вказаних вище матеріалів)</w:t>
            </w:r>
          </w:p>
        </w:tc>
        <w:tc>
          <w:tcPr>
            <w:tcW w:w="1067" w:type="pct"/>
          </w:tcPr>
          <w:p w:rsidR="00F63EEC" w:rsidRPr="00631D6E" w:rsidRDefault="007D745F"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Проведено інвентаризацію та оновлено відомості</w:t>
            </w:r>
          </w:p>
        </w:tc>
        <w:tc>
          <w:tcPr>
            <w:tcW w:w="893" w:type="pct"/>
          </w:tcPr>
          <w:p w:rsidR="00F63EEC" w:rsidRPr="00631D6E" w:rsidRDefault="00A26668" w:rsidP="001C18DA">
            <w:pPr>
              <w:pStyle w:val="Default"/>
              <w:rPr>
                <w:rFonts w:asciiTheme="minorHAnsi" w:hAnsiTheme="minorHAnsi" w:cstheme="minorHAnsi"/>
                <w:sz w:val="20"/>
                <w:szCs w:val="20"/>
              </w:rPr>
            </w:pPr>
            <w:r w:rsidRPr="00631D6E">
              <w:rPr>
                <w:rFonts w:asciiTheme="minorHAnsi" w:hAnsiTheme="minorHAnsi" w:cstheme="minorHAnsi"/>
                <w:sz w:val="20"/>
                <w:szCs w:val="20"/>
              </w:rPr>
              <w:t xml:space="preserve">Кількість проінвентаризованих земельних ділянок </w:t>
            </w:r>
          </w:p>
        </w:tc>
        <w:tc>
          <w:tcPr>
            <w:tcW w:w="688"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земельних відносин, архітектури та містобудування</w:t>
            </w:r>
          </w:p>
        </w:tc>
        <w:tc>
          <w:tcPr>
            <w:tcW w:w="482"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179" w:type="pct"/>
            <w:shd w:val="clear" w:color="auto" w:fill="D4F8E2"/>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2.6</w:t>
            </w:r>
          </w:p>
        </w:tc>
        <w:tc>
          <w:tcPr>
            <w:tcW w:w="1691" w:type="pct"/>
          </w:tcPr>
          <w:p w:rsidR="00F63EEC" w:rsidRPr="00631D6E" w:rsidRDefault="00F63EEC"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Створення електронної карти місцевості</w:t>
            </w:r>
          </w:p>
        </w:tc>
        <w:tc>
          <w:tcPr>
            <w:tcW w:w="1067"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Сформована актуальна карта місцевості</w:t>
            </w:r>
          </w:p>
        </w:tc>
        <w:tc>
          <w:tcPr>
            <w:tcW w:w="893" w:type="pct"/>
          </w:tcPr>
          <w:p w:rsidR="00F63EEC" w:rsidRPr="00631D6E" w:rsidRDefault="00A26668" w:rsidP="001C18DA">
            <w:pPr>
              <w:pStyle w:val="Default"/>
              <w:rPr>
                <w:rFonts w:asciiTheme="minorHAnsi" w:hAnsiTheme="minorHAnsi" w:cstheme="minorHAnsi"/>
                <w:sz w:val="20"/>
                <w:szCs w:val="20"/>
              </w:rPr>
            </w:pPr>
            <w:r w:rsidRPr="00631D6E">
              <w:rPr>
                <w:rFonts w:asciiTheme="minorHAnsi" w:hAnsiTheme="minorHAnsi" w:cstheme="minorHAnsi"/>
                <w:sz w:val="20"/>
                <w:szCs w:val="20"/>
              </w:rPr>
              <w:t>Доступ до карти забезпечено на сайті громади</w:t>
            </w:r>
          </w:p>
        </w:tc>
        <w:tc>
          <w:tcPr>
            <w:tcW w:w="688"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земельних відносин, архітектури та містобудування</w:t>
            </w:r>
          </w:p>
        </w:tc>
        <w:tc>
          <w:tcPr>
            <w:tcW w:w="482" w:type="pct"/>
          </w:tcPr>
          <w:p w:rsidR="00F63EEC" w:rsidRPr="00631D6E" w:rsidRDefault="00A26668"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179" w:type="pct"/>
            <w:shd w:val="clear" w:color="auto" w:fill="D4F8E2"/>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2.7</w:t>
            </w:r>
          </w:p>
        </w:tc>
        <w:tc>
          <w:tcPr>
            <w:tcW w:w="1691" w:type="pct"/>
          </w:tcPr>
          <w:p w:rsidR="00F63EEC" w:rsidRPr="00631D6E" w:rsidRDefault="00F63EEC" w:rsidP="001C18DA">
            <w:pPr>
              <w:rPr>
                <w:rFonts w:asciiTheme="minorHAnsi" w:hAnsiTheme="minorHAnsi" w:cstheme="minorHAnsi"/>
              </w:rPr>
            </w:pPr>
            <w:r w:rsidRPr="00631D6E">
              <w:rPr>
                <w:rFonts w:asciiTheme="minorHAnsi" w:hAnsiTheme="minorHAnsi" w:cstheme="minorHAnsi"/>
              </w:rPr>
              <w:t>Формування каталогу інвестиційних пропозицій</w:t>
            </w:r>
            <w:r w:rsidR="00F4607A" w:rsidRPr="00631D6E">
              <w:rPr>
                <w:rFonts w:asciiTheme="minorHAnsi" w:hAnsiTheme="minorHAnsi" w:cstheme="minorHAnsi"/>
                <w:bCs/>
              </w:rPr>
              <w:t>(проєкти ДПП, інвестиційні проєкти, індустріальний парк тощо)</w:t>
            </w:r>
            <w:r w:rsidRPr="00631D6E">
              <w:rPr>
                <w:rFonts w:asciiTheme="minorHAnsi" w:hAnsiTheme="minorHAnsi" w:cstheme="minorHAnsi"/>
              </w:rPr>
              <w:t>з подальшим їх розміщенням на внутрішніх інтернет-ресурсах громади</w:t>
            </w:r>
          </w:p>
        </w:tc>
        <w:tc>
          <w:tcPr>
            <w:tcW w:w="1067" w:type="pct"/>
          </w:tcPr>
          <w:p w:rsidR="00F63EEC" w:rsidRPr="00631D6E" w:rsidRDefault="00F4607A" w:rsidP="001C18DA">
            <w:pPr>
              <w:widowControl w:val="0"/>
              <w:suppressAutoHyphens/>
              <w:rPr>
                <w:rFonts w:asciiTheme="minorHAnsi" w:eastAsia="SimSun" w:hAnsiTheme="minorHAnsi" w:cstheme="minorHAnsi"/>
                <w:kern w:val="1"/>
                <w:lang w:eastAsia="hi-IN" w:bidi="hi-IN"/>
              </w:rPr>
            </w:pPr>
            <w:r w:rsidRPr="00631D6E">
              <w:t xml:space="preserve">Сформовано каталог інвестиційних пропозицій громади, який популяризує потенційні об’єкти для інвестицій та сприяє залученню партнерів і </w:t>
            </w:r>
            <w:r w:rsidRPr="00631D6E">
              <w:lastRenderedPageBreak/>
              <w:t>ресурсів, підвищено рівень відкритості та інвестиційної привабливості громади</w:t>
            </w:r>
          </w:p>
        </w:tc>
        <w:tc>
          <w:tcPr>
            <w:tcW w:w="893" w:type="pct"/>
          </w:tcPr>
          <w:p w:rsidR="00F4607A" w:rsidRPr="00631D6E" w:rsidRDefault="00313C9C" w:rsidP="00F4607A">
            <w:pPr>
              <w:rPr>
                <w:rFonts w:cstheme="minorHAnsi"/>
                <w:color w:val="000000"/>
                <w:lang w:eastAsia="ru-RU"/>
              </w:rPr>
            </w:pPr>
            <w:r w:rsidRPr="00631D6E">
              <w:rPr>
                <w:rFonts w:asciiTheme="minorHAnsi" w:hAnsiTheme="minorHAnsi" w:cstheme="minorHAnsi"/>
              </w:rPr>
              <w:lastRenderedPageBreak/>
              <w:t>Каталог розміщено на офіційному сайті громади</w:t>
            </w:r>
            <w:r w:rsidR="00F4607A" w:rsidRPr="00631D6E">
              <w:rPr>
                <w:rFonts w:asciiTheme="minorHAnsi" w:hAnsiTheme="minorHAnsi" w:cstheme="minorHAnsi"/>
              </w:rPr>
              <w:t>, к</w:t>
            </w:r>
            <w:r w:rsidR="00F4607A" w:rsidRPr="00631D6E">
              <w:rPr>
                <w:rFonts w:cstheme="minorHAnsi"/>
                <w:color w:val="000000"/>
                <w:lang w:eastAsia="ru-RU"/>
              </w:rPr>
              <w:t xml:space="preserve">ількість підготовлених та оприлюднених інвестиційних пропозицій </w:t>
            </w:r>
            <w:r w:rsidR="00F4607A" w:rsidRPr="00631D6E">
              <w:rPr>
                <w:rFonts w:cstheme="minorHAnsi"/>
                <w:color w:val="000000"/>
                <w:lang w:eastAsia="ru-RU"/>
              </w:rPr>
              <w:lastRenderedPageBreak/>
              <w:t>(проєктів) (од.)</w:t>
            </w:r>
          </w:p>
          <w:p w:rsidR="00F63EEC" w:rsidRPr="00631D6E" w:rsidRDefault="00F63EEC" w:rsidP="001C18DA">
            <w:pPr>
              <w:pStyle w:val="Default"/>
              <w:rPr>
                <w:rFonts w:asciiTheme="minorHAnsi" w:hAnsiTheme="minorHAnsi" w:cstheme="minorHAnsi"/>
                <w:sz w:val="20"/>
                <w:szCs w:val="20"/>
              </w:rPr>
            </w:pPr>
          </w:p>
        </w:tc>
        <w:tc>
          <w:tcPr>
            <w:tcW w:w="688" w:type="pct"/>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Відділ земельних відносин, архітектури та містобудування</w:t>
            </w:r>
          </w:p>
        </w:tc>
        <w:tc>
          <w:tcPr>
            <w:tcW w:w="482" w:type="pct"/>
          </w:tcPr>
          <w:p w:rsidR="00F63EEC" w:rsidRPr="00631D6E" w:rsidRDefault="007D745F"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179" w:type="pct"/>
            <w:shd w:val="clear" w:color="auto" w:fill="D4F8E2"/>
          </w:tcPr>
          <w:p w:rsidR="00F63EEC" w:rsidRPr="00631D6E" w:rsidRDefault="00F63EEC"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1.2.</w:t>
            </w:r>
            <w:r w:rsidR="00F4607A" w:rsidRPr="00631D6E">
              <w:rPr>
                <w:rFonts w:asciiTheme="minorHAnsi" w:eastAsia="SimSun" w:hAnsiTheme="minorHAnsi" w:cstheme="minorHAnsi"/>
                <w:kern w:val="1"/>
                <w:lang w:eastAsia="hi-IN" w:bidi="hi-IN"/>
              </w:rPr>
              <w:t>8</w:t>
            </w:r>
          </w:p>
        </w:tc>
        <w:tc>
          <w:tcPr>
            <w:tcW w:w="1691" w:type="pct"/>
          </w:tcPr>
          <w:p w:rsidR="00F63EEC" w:rsidRPr="00631D6E" w:rsidRDefault="00F63EEC" w:rsidP="001C18DA">
            <w:pPr>
              <w:rPr>
                <w:rFonts w:asciiTheme="minorHAnsi" w:hAnsiTheme="minorHAnsi" w:cstheme="minorHAnsi"/>
              </w:rPr>
            </w:pPr>
            <w:r w:rsidRPr="00631D6E">
              <w:rPr>
                <w:rFonts w:asciiTheme="minorHAnsi" w:hAnsiTheme="minorHAnsi" w:cstheme="minorHAnsi"/>
              </w:rPr>
              <w:t>Налагодження взаємовигідного співробітництва з муніципалітетами інших країн</w:t>
            </w:r>
          </w:p>
        </w:tc>
        <w:tc>
          <w:tcPr>
            <w:tcW w:w="1067" w:type="pct"/>
          </w:tcPr>
          <w:p w:rsidR="00F63EEC" w:rsidRPr="00631D6E" w:rsidRDefault="007D745F" w:rsidP="001C18DA">
            <w:pPr>
              <w:widowControl w:val="0"/>
              <w:suppressAutoHyphens/>
              <w:rPr>
                <w:rFonts w:asciiTheme="minorHAnsi" w:eastAsia="SimSun" w:hAnsiTheme="minorHAnsi" w:cstheme="minorHAnsi"/>
                <w:kern w:val="1"/>
                <w:lang w:eastAsia="hi-IN" w:bidi="hi-IN"/>
              </w:rPr>
            </w:pPr>
            <w:r w:rsidRPr="00631D6E">
              <w:t>Підписан</w:t>
            </w:r>
            <w:r w:rsidR="001B0617" w:rsidRPr="00631D6E">
              <w:t xml:space="preserve">і </w:t>
            </w:r>
            <w:r w:rsidRPr="00631D6E">
              <w:t>меморандум</w:t>
            </w:r>
            <w:r w:rsidR="001B0617" w:rsidRPr="00631D6E">
              <w:t>и</w:t>
            </w:r>
            <w:r w:rsidRPr="00631D6E">
              <w:t xml:space="preserve"> / угод</w:t>
            </w:r>
            <w:r w:rsidR="001B0617" w:rsidRPr="00631D6E">
              <w:t>и</w:t>
            </w:r>
            <w:r w:rsidRPr="00631D6E">
              <w:t xml:space="preserve"> про співпрацю</w:t>
            </w:r>
          </w:p>
        </w:tc>
        <w:tc>
          <w:tcPr>
            <w:tcW w:w="893" w:type="pct"/>
          </w:tcPr>
          <w:p w:rsidR="00F63EEC" w:rsidRPr="00631D6E" w:rsidRDefault="0015436E" w:rsidP="001C18DA">
            <w:pPr>
              <w:pStyle w:val="Default"/>
              <w:rPr>
                <w:rFonts w:asciiTheme="minorHAnsi" w:hAnsiTheme="minorHAnsi" w:cstheme="minorHAnsi"/>
                <w:sz w:val="20"/>
                <w:szCs w:val="20"/>
              </w:rPr>
            </w:pPr>
            <w:r w:rsidRPr="00631D6E">
              <w:rPr>
                <w:rFonts w:asciiTheme="minorHAnsi" w:hAnsiTheme="minorHAnsi" w:cstheme="minorHAnsi"/>
                <w:sz w:val="20"/>
                <w:szCs w:val="20"/>
              </w:rPr>
              <w:t>Проведено спільні заходи / обміни делегаціями</w:t>
            </w:r>
          </w:p>
        </w:tc>
        <w:tc>
          <w:tcPr>
            <w:tcW w:w="688" w:type="pct"/>
          </w:tcPr>
          <w:p w:rsidR="00F63EEC" w:rsidRPr="00631D6E" w:rsidRDefault="0015436E"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482" w:type="pct"/>
          </w:tcPr>
          <w:p w:rsidR="00F63EEC" w:rsidRPr="00631D6E" w:rsidRDefault="007D745F"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bl>
    <w:p w:rsidR="00B36C19" w:rsidRPr="00631D6E" w:rsidRDefault="00B36C19" w:rsidP="00B36C19">
      <w:pPr>
        <w:spacing w:after="0" w:line="240" w:lineRule="auto"/>
        <w:rPr>
          <w:rFonts w:eastAsia="Times New Roman" w:cstheme="minorHAnsi"/>
          <w:sz w:val="20"/>
          <w:szCs w:val="20"/>
          <w:lang w:eastAsia="hi-IN" w:bidi="hi-IN"/>
        </w:rPr>
      </w:pPr>
    </w:p>
    <w:p w:rsidR="00B36C19" w:rsidRPr="00631D6E" w:rsidRDefault="00B36C19" w:rsidP="00B36C19">
      <w:pPr>
        <w:spacing w:line="240" w:lineRule="auto"/>
        <w:rPr>
          <w:rFonts w:eastAsia="Times New Roman" w:cstheme="minorHAnsi"/>
          <w:sz w:val="20"/>
          <w:szCs w:val="20"/>
          <w:lang w:eastAsia="hi-IN" w:bidi="hi-IN"/>
        </w:rPr>
      </w:pPr>
      <w:r w:rsidRPr="00631D6E">
        <w:rPr>
          <w:rFonts w:eastAsia="Times New Roman" w:cstheme="minorHAnsi"/>
          <w:sz w:val="20"/>
          <w:szCs w:val="20"/>
          <w:lang w:eastAsia="hi-IN" w:bidi="hi-IN"/>
        </w:rPr>
        <w:br w:type="page"/>
      </w:r>
    </w:p>
    <w:p w:rsidR="00B36C19" w:rsidRPr="00631D6E" w:rsidRDefault="006249FD" w:rsidP="00300906">
      <w:pPr>
        <w:pBdr>
          <w:left w:val="double" w:sz="6" w:space="4" w:color="0F243E" w:themeColor="text2" w:themeShade="80"/>
        </w:pBdr>
        <w:shd w:val="clear" w:color="auto" w:fill="D4F8E2"/>
        <w:spacing w:after="0" w:line="240" w:lineRule="auto"/>
        <w:ind w:left="708" w:firstLine="708"/>
        <w:rPr>
          <w:rFonts w:cstheme="minorHAnsi"/>
          <w:b/>
          <w:color w:val="000000" w:themeColor="text1"/>
          <w:sz w:val="20"/>
          <w:szCs w:val="20"/>
        </w:rPr>
      </w:pPr>
      <w:r w:rsidRPr="00631D6E">
        <w:rPr>
          <w:rFonts w:cstheme="minorHAnsi"/>
          <w:noProof/>
          <w:sz w:val="20"/>
          <w:szCs w:val="20"/>
          <w:lang w:val="ru-RU" w:eastAsia="ru-RU"/>
        </w:rPr>
        <w:lastRenderedPageBreak/>
        <w:drawing>
          <wp:anchor distT="0" distB="0" distL="114300" distR="114300" simplePos="0" relativeHeight="251110912" behindDoc="0" locked="0" layoutInCell="1" allowOverlap="1">
            <wp:simplePos x="0" y="0"/>
            <wp:positionH relativeFrom="column">
              <wp:posOffset>0</wp:posOffset>
            </wp:positionH>
            <wp:positionV relativeFrom="paragraph">
              <wp:posOffset>-257908</wp:posOffset>
            </wp:positionV>
            <wp:extent cx="1003544" cy="568569"/>
            <wp:effectExtent l="19050" t="0" r="6106" b="0"/>
            <wp:wrapNone/>
            <wp:docPr id="14" name="Рисунок 14" descr="Ð ÐµÐ·ÑÐ»ÑÑÐ°Ñ Ð¿Ð¾ÑÑÐºÑ Ð·Ð¾Ð±ÑÐ°Ð¶ÐµÐ½Ñ Ð·Ð° Ð·Ð°Ð¿Ð¸ÑÐ¾Ð¼ &quot;ÐµÐºÐ¾Ð½Ð¾Ð¼ÑÐºÐ°&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 ÐµÐ·ÑÐ»ÑÑÐ°Ñ Ð¿Ð¾ÑÑÐºÑ Ð·Ð¾Ð±ÑÐ°Ð¶ÐµÐ½Ñ Ð·Ð° Ð·Ð°Ð¿Ð¸ÑÐ¾Ð¼ &quot;ÐµÐºÐ¾Ð½Ð¾Ð¼ÑÐºÐ°&quot;"/>
                    <pic:cNvPicPr>
                      <a:picLocks noChangeAspect="1" noChangeArrowheads="1"/>
                    </pic:cNvPicPr>
                  </pic:nvPicPr>
                  <pic:blipFill>
                    <a:blip r:embed="rId56" cstate="print"/>
                    <a:srcRect/>
                    <a:stretch>
                      <a:fillRect/>
                    </a:stretch>
                  </pic:blipFill>
                  <pic:spPr bwMode="auto">
                    <a:xfrm>
                      <a:off x="0" y="0"/>
                      <a:ext cx="1003544" cy="568569"/>
                    </a:xfrm>
                    <a:prstGeom prst="rect">
                      <a:avLst/>
                    </a:prstGeom>
                    <a:noFill/>
                    <a:ln w="9525">
                      <a:noFill/>
                      <a:miter lim="800000"/>
                      <a:headEnd/>
                      <a:tailEnd/>
                    </a:ln>
                  </pic:spPr>
                </pic:pic>
              </a:graphicData>
            </a:graphic>
          </wp:anchor>
        </w:drawing>
      </w:r>
      <w:r w:rsidR="00B36C19" w:rsidRPr="00631D6E">
        <w:rPr>
          <w:rFonts w:cstheme="minorHAnsi"/>
          <w:b/>
          <w:color w:val="404040" w:themeColor="text1" w:themeTint="BF"/>
          <w:sz w:val="20"/>
          <w:szCs w:val="20"/>
          <w:shd w:val="clear" w:color="auto" w:fill="D4F8E2"/>
        </w:rPr>
        <w:t>СТРАТЕГ</w:t>
      </w:r>
      <w:r w:rsidR="00B36C19" w:rsidRPr="00631D6E">
        <w:rPr>
          <w:rFonts w:cstheme="minorHAnsi"/>
          <w:b/>
          <w:color w:val="404040" w:themeColor="text1" w:themeTint="BF"/>
          <w:sz w:val="20"/>
          <w:szCs w:val="20"/>
        </w:rPr>
        <w:t xml:space="preserve">ІЧНА ЦІЛЬ 1. </w:t>
      </w:r>
      <w:r w:rsidR="00B36C19" w:rsidRPr="00631D6E">
        <w:rPr>
          <w:rFonts w:cstheme="minorHAnsi"/>
          <w:b/>
          <w:color w:val="000000" w:themeColor="text1"/>
          <w:sz w:val="20"/>
          <w:szCs w:val="20"/>
        </w:rPr>
        <w:t>ГРОМАДА – ЦЕНТР ПІДПРИЄМНИЦТВА ТА ДОЗВІЛЛЯ</w:t>
      </w:r>
    </w:p>
    <w:p w:rsidR="00B36C19" w:rsidRPr="00631D6E" w:rsidRDefault="00B36C19" w:rsidP="00B36C19">
      <w:pPr>
        <w:spacing w:after="0" w:line="240" w:lineRule="auto"/>
        <w:rPr>
          <w:rFonts w:cstheme="minorHAnsi"/>
          <w:color w:val="000000" w:themeColor="text1"/>
          <w:sz w:val="20"/>
          <w:szCs w:val="20"/>
        </w:rPr>
      </w:pPr>
    </w:p>
    <w:p w:rsidR="00B36C19" w:rsidRPr="00631D6E" w:rsidRDefault="00B36C19" w:rsidP="006249FD">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1.3. </w:t>
      </w:r>
      <w:r w:rsidRPr="00631D6E">
        <w:rPr>
          <w:rFonts w:cstheme="minorHAnsi"/>
          <w:b/>
          <w:color w:val="000000" w:themeColor="text1"/>
          <w:sz w:val="20"/>
          <w:szCs w:val="20"/>
        </w:rPr>
        <w:t xml:space="preserve">Розширення </w:t>
      </w:r>
      <w:r w:rsidR="0093732D" w:rsidRPr="00631D6E">
        <w:rPr>
          <w:rFonts w:cstheme="minorHAnsi"/>
          <w:b/>
          <w:color w:val="000000" w:themeColor="text1"/>
          <w:sz w:val="20"/>
          <w:szCs w:val="20"/>
        </w:rPr>
        <w:t xml:space="preserve">туристичних та </w:t>
      </w:r>
      <w:r w:rsidRPr="00631D6E">
        <w:rPr>
          <w:rFonts w:cstheme="minorHAnsi"/>
          <w:b/>
          <w:color w:val="000000" w:themeColor="text1"/>
          <w:sz w:val="20"/>
          <w:szCs w:val="20"/>
        </w:rPr>
        <w:t>рекреаційних можливостей громади</w:t>
      </w:r>
    </w:p>
    <w:tbl>
      <w:tblPr>
        <w:tblStyle w:val="151"/>
        <w:tblW w:w="4918"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28" w:type="dxa"/>
          <w:right w:w="28" w:type="dxa"/>
        </w:tblCellMar>
        <w:tblLook w:val="0000"/>
      </w:tblPr>
      <w:tblGrid>
        <w:gridCol w:w="567"/>
        <w:gridCol w:w="4549"/>
        <w:gridCol w:w="3141"/>
        <w:gridCol w:w="2290"/>
        <w:gridCol w:w="1997"/>
        <w:gridCol w:w="1283"/>
      </w:tblGrid>
      <w:tr w:rsidR="000316EB" w:rsidRPr="00631D6E" w:rsidTr="000761D6">
        <w:trPr>
          <w:trHeight w:val="1247"/>
          <w:jc w:val="center"/>
        </w:trPr>
        <w:tc>
          <w:tcPr>
            <w:tcW w:w="205"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p>
        </w:tc>
        <w:tc>
          <w:tcPr>
            <w:tcW w:w="1645"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136"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Результат реалізації діяльності / завдання</w:t>
            </w:r>
          </w:p>
        </w:tc>
        <w:tc>
          <w:tcPr>
            <w:tcW w:w="828"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722"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464"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0316EB" w:rsidRPr="00631D6E" w:rsidTr="000761D6">
        <w:trPr>
          <w:trHeight w:val="302"/>
          <w:jc w:val="center"/>
        </w:trPr>
        <w:tc>
          <w:tcPr>
            <w:tcW w:w="205"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3.1</w:t>
            </w:r>
          </w:p>
        </w:tc>
        <w:tc>
          <w:tcPr>
            <w:tcW w:w="1645"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 xml:space="preserve">Створення та розвиток велосипедних та пішохідних туристичних маршрутів </w:t>
            </w:r>
            <w:r w:rsidRPr="00631D6E">
              <w:rPr>
                <w:rFonts w:asciiTheme="minorHAnsi" w:eastAsia="SimSun" w:hAnsiTheme="minorHAnsi" w:cstheme="minorHAnsi"/>
                <w:sz w:val="20"/>
                <w:szCs w:val="20"/>
              </w:rPr>
              <w:t>з інформаційними стендами про історію та природу громади</w:t>
            </w:r>
          </w:p>
        </w:tc>
        <w:tc>
          <w:tcPr>
            <w:tcW w:w="1136" w:type="pct"/>
          </w:tcPr>
          <w:p w:rsidR="00D72956" w:rsidRPr="00631D6E" w:rsidRDefault="00D72956" w:rsidP="001C18DA">
            <w:pPr>
              <w:snapToGrid w:val="0"/>
              <w:spacing w:before="20" w:after="40"/>
              <w:rPr>
                <w:rFonts w:asciiTheme="minorHAnsi" w:hAnsiTheme="minorHAnsi" w:cstheme="minorHAnsi"/>
                <w:color w:val="000000" w:themeColor="text1"/>
              </w:rPr>
            </w:pPr>
            <w:r w:rsidRPr="00631D6E">
              <w:t>Розроблені туристичні маршрути</w:t>
            </w:r>
          </w:p>
        </w:tc>
        <w:tc>
          <w:tcPr>
            <w:tcW w:w="828" w:type="pct"/>
          </w:tcPr>
          <w:p w:rsidR="00D72956" w:rsidRPr="00631D6E" w:rsidRDefault="00D72956" w:rsidP="001C18DA">
            <w:pPr>
              <w:snapToGrid w:val="0"/>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Кількість облаштованих маршрутів зі стендами</w:t>
            </w:r>
          </w:p>
        </w:tc>
        <w:tc>
          <w:tcPr>
            <w:tcW w:w="722"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eastAsia="SimSun" w:hAnsiTheme="minorHAnsi" w:cstheme="minorHAnsi"/>
                <w:kern w:val="1"/>
                <w:lang w:eastAsia="hi-IN" w:bidi="hi-IN"/>
              </w:rPr>
              <w:t>Відділ освіти, культури, молоді та спорту</w:t>
            </w:r>
          </w:p>
        </w:tc>
        <w:tc>
          <w:tcPr>
            <w:tcW w:w="46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02"/>
          <w:jc w:val="center"/>
        </w:trPr>
        <w:tc>
          <w:tcPr>
            <w:tcW w:w="205" w:type="pct"/>
            <w:shd w:val="clear" w:color="auto" w:fill="D4F8E2"/>
          </w:tcPr>
          <w:p w:rsidR="00D72956" w:rsidRPr="00631D6E" w:rsidRDefault="00D72956" w:rsidP="00F207A9">
            <w:pPr>
              <w:widowControl w:val="0"/>
              <w:suppressAutoHyphens/>
              <w:snapToGrid w:val="0"/>
              <w:rPr>
                <w:rFonts w:eastAsia="SimSun" w:cstheme="minorHAnsi"/>
                <w:kern w:val="1"/>
                <w:lang w:eastAsia="hi-IN" w:bidi="hi-IN"/>
              </w:rPr>
            </w:pPr>
            <w:r w:rsidRPr="00631D6E">
              <w:rPr>
                <w:rFonts w:asciiTheme="minorHAnsi" w:eastAsia="SimSun" w:hAnsiTheme="minorHAnsi" w:cstheme="minorHAnsi"/>
                <w:kern w:val="1"/>
                <w:lang w:eastAsia="hi-IN" w:bidi="hi-IN"/>
              </w:rPr>
              <w:t>1.3.2</w:t>
            </w:r>
          </w:p>
        </w:tc>
        <w:tc>
          <w:tcPr>
            <w:tcW w:w="1645" w:type="pct"/>
          </w:tcPr>
          <w:p w:rsidR="00D72956" w:rsidRPr="00631D6E" w:rsidRDefault="00D72956" w:rsidP="00F207A9">
            <w:pPr>
              <w:rPr>
                <w:rFonts w:asciiTheme="minorHAnsi" w:hAnsiTheme="minorHAnsi" w:cstheme="minorHAnsi"/>
              </w:rPr>
            </w:pPr>
            <w:r w:rsidRPr="00631D6E">
              <w:rPr>
                <w:rFonts w:asciiTheme="minorHAnsi" w:hAnsiTheme="minorHAnsi" w:cstheme="minorHAnsi"/>
              </w:rPr>
              <w:t>Участь та проведення міжнародних та регіональних форумів, виставок, фестивалів з метою популяризації туристичного потенціалу регіону</w:t>
            </w:r>
          </w:p>
        </w:tc>
        <w:tc>
          <w:tcPr>
            <w:tcW w:w="1136" w:type="pct"/>
          </w:tcPr>
          <w:p w:rsidR="00D72956" w:rsidRPr="00631D6E" w:rsidRDefault="00255ABB" w:rsidP="00F207A9">
            <w:pPr>
              <w:widowControl w:val="0"/>
              <w:suppressAutoHyphens/>
              <w:rPr>
                <w:rFonts w:asciiTheme="minorHAnsi" w:eastAsia="SimSun" w:hAnsiTheme="minorHAnsi" w:cstheme="minorHAnsi"/>
                <w:kern w:val="1"/>
                <w:lang w:eastAsia="hi-IN" w:bidi="hi-IN"/>
              </w:rPr>
            </w:pPr>
            <w:r w:rsidRPr="00631D6E">
              <w:t>Підвищено впізнаваність та імідж громади як привабливого туристичного напрямку, налагоджено партнерські зв’язки, розширено можливості для залучення туристів та інвесторів у туристичну сферу</w:t>
            </w:r>
          </w:p>
        </w:tc>
        <w:tc>
          <w:tcPr>
            <w:tcW w:w="828" w:type="pct"/>
          </w:tcPr>
          <w:p w:rsidR="00D72956" w:rsidRPr="00631D6E" w:rsidRDefault="00255ABB" w:rsidP="00F207A9">
            <w:pPr>
              <w:spacing w:before="20" w:after="40"/>
              <w:rPr>
                <w:rFonts w:asciiTheme="minorHAnsi" w:hAnsiTheme="minorHAnsi" w:cstheme="minorHAnsi"/>
              </w:rPr>
            </w:pPr>
            <w:r w:rsidRPr="00631D6E">
              <w:t>Кількість проведених заходів або участей у міжнародних та регіональних форумах, виставках, фестивалях (од.)</w:t>
            </w:r>
          </w:p>
        </w:tc>
        <w:tc>
          <w:tcPr>
            <w:tcW w:w="722"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02"/>
          <w:jc w:val="center"/>
        </w:trPr>
        <w:tc>
          <w:tcPr>
            <w:tcW w:w="205" w:type="pct"/>
            <w:shd w:val="clear" w:color="auto" w:fill="D4F8E2"/>
          </w:tcPr>
          <w:p w:rsidR="00D72956" w:rsidRPr="00631D6E" w:rsidRDefault="00D72956" w:rsidP="00F207A9">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3.3</w:t>
            </w:r>
          </w:p>
        </w:tc>
        <w:tc>
          <w:tcPr>
            <w:tcW w:w="1645" w:type="pct"/>
          </w:tcPr>
          <w:p w:rsidR="00D72956" w:rsidRPr="00631D6E" w:rsidRDefault="00D72956" w:rsidP="00F207A9">
            <w:pPr>
              <w:pStyle w:val="Akapitzlist1"/>
              <w:snapToGrid w:val="0"/>
              <w:spacing w:before="20" w:after="60"/>
              <w:ind w:left="0"/>
              <w:rPr>
                <w:rFonts w:asciiTheme="minorHAnsi" w:hAnsiTheme="minorHAnsi" w:cstheme="minorHAnsi"/>
                <w:sz w:val="20"/>
                <w:szCs w:val="20"/>
              </w:rPr>
            </w:pPr>
            <w:r w:rsidRPr="00631D6E">
              <w:rPr>
                <w:rFonts w:asciiTheme="minorHAnsi" w:hAnsiTheme="minorHAnsi" w:cstheme="minorHAnsi"/>
                <w:sz w:val="20"/>
                <w:szCs w:val="20"/>
              </w:rPr>
              <w:t>Створення об’єктів туристичної інфраструктури в громаді</w:t>
            </w:r>
          </w:p>
        </w:tc>
        <w:tc>
          <w:tcPr>
            <w:tcW w:w="1136" w:type="pct"/>
          </w:tcPr>
          <w:p w:rsidR="00D72956" w:rsidRPr="00631D6E" w:rsidRDefault="00D72956" w:rsidP="00F207A9">
            <w:pPr>
              <w:snapToGrid w:val="0"/>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Побудовано / реконструйовано не менше 3 об’єктів туристичної інфраструктури</w:t>
            </w:r>
          </w:p>
        </w:tc>
        <w:tc>
          <w:tcPr>
            <w:tcW w:w="828" w:type="pct"/>
          </w:tcPr>
          <w:p w:rsidR="00D72956" w:rsidRPr="00631D6E" w:rsidRDefault="00D72956" w:rsidP="00F207A9">
            <w:pPr>
              <w:snapToGrid w:val="0"/>
              <w:spacing w:before="20" w:after="40"/>
              <w:rPr>
                <w:rFonts w:asciiTheme="minorHAnsi" w:hAnsiTheme="minorHAnsi" w:cstheme="minorHAnsi"/>
                <w:color w:val="000000" w:themeColor="text1"/>
              </w:rPr>
            </w:pPr>
            <w:r w:rsidRPr="00631D6E">
              <w:t>Кількість створених об’єктів туристичної інфраструктури в громаді</w:t>
            </w:r>
          </w:p>
        </w:tc>
        <w:tc>
          <w:tcPr>
            <w:tcW w:w="722" w:type="pct"/>
          </w:tcPr>
          <w:p w:rsidR="00D72956" w:rsidRPr="00631D6E" w:rsidRDefault="00D72956" w:rsidP="00F207A9">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02"/>
          <w:jc w:val="center"/>
        </w:trPr>
        <w:tc>
          <w:tcPr>
            <w:tcW w:w="205" w:type="pct"/>
            <w:shd w:val="clear" w:color="auto" w:fill="D4F8E2"/>
          </w:tcPr>
          <w:p w:rsidR="00D72956" w:rsidRPr="00631D6E" w:rsidRDefault="00D72956" w:rsidP="00F207A9">
            <w:pPr>
              <w:widowControl w:val="0"/>
              <w:suppressAutoHyphens/>
              <w:snapToGrid w:val="0"/>
              <w:rPr>
                <w:rFonts w:eastAsia="SimSun" w:cstheme="minorHAnsi"/>
                <w:kern w:val="1"/>
                <w:lang w:eastAsia="hi-IN" w:bidi="hi-IN"/>
              </w:rPr>
            </w:pPr>
            <w:r w:rsidRPr="00631D6E">
              <w:rPr>
                <w:rFonts w:eastAsia="SimSun" w:cstheme="minorHAnsi"/>
                <w:kern w:val="1"/>
                <w:lang w:eastAsia="hi-IN" w:bidi="hi-IN"/>
              </w:rPr>
              <w:t>1.3.4</w:t>
            </w:r>
          </w:p>
        </w:tc>
        <w:tc>
          <w:tcPr>
            <w:tcW w:w="1645" w:type="pct"/>
          </w:tcPr>
          <w:p w:rsidR="00D72956" w:rsidRPr="00631D6E" w:rsidRDefault="00D72956" w:rsidP="00F207A9">
            <w:pPr>
              <w:pStyle w:val="Akapitzlist1"/>
              <w:snapToGrid w:val="0"/>
              <w:spacing w:before="20" w:after="60"/>
              <w:ind w:left="0"/>
              <w:rPr>
                <w:rFonts w:asciiTheme="minorHAnsi" w:hAnsiTheme="minorHAnsi" w:cstheme="minorHAnsi"/>
                <w:sz w:val="20"/>
                <w:szCs w:val="20"/>
              </w:rPr>
            </w:pPr>
            <w:r w:rsidRPr="00631D6E">
              <w:rPr>
                <w:rFonts w:asciiTheme="minorHAnsi" w:hAnsiTheme="minorHAnsi" w:cstheme="minorHAnsi"/>
                <w:sz w:val="20"/>
                <w:szCs w:val="20"/>
              </w:rPr>
              <w:t>Реконструкція та адаптація будівлі під туристично-рекреаційний комплекс у с. Снячів</w:t>
            </w:r>
          </w:p>
        </w:tc>
        <w:tc>
          <w:tcPr>
            <w:tcW w:w="1136" w:type="pct"/>
          </w:tcPr>
          <w:p w:rsidR="00D72956" w:rsidRPr="00631D6E" w:rsidRDefault="00EF4B14" w:rsidP="00F207A9">
            <w:pPr>
              <w:snapToGrid w:val="0"/>
              <w:spacing w:before="20" w:after="40"/>
              <w:rPr>
                <w:rFonts w:cstheme="minorHAnsi"/>
                <w:color w:val="000000" w:themeColor="text1"/>
              </w:rPr>
            </w:pPr>
            <w:r w:rsidRPr="00631D6E">
              <w:t>Створено сучасний туристично-рекреаційний комплекс у с. Снячів, що сприяє розвитку внутрішнього туризму, оздоровчого відпочинку та створенню нових робочих місць у громаді</w:t>
            </w:r>
          </w:p>
        </w:tc>
        <w:tc>
          <w:tcPr>
            <w:tcW w:w="828" w:type="pct"/>
          </w:tcPr>
          <w:p w:rsidR="00D72956" w:rsidRPr="00631D6E" w:rsidRDefault="00EF4B14" w:rsidP="00F207A9">
            <w:pPr>
              <w:snapToGrid w:val="0"/>
              <w:spacing w:before="20" w:after="40"/>
              <w:rPr>
                <w:rFonts w:cstheme="minorHAnsi"/>
                <w:color w:val="000000" w:themeColor="text1"/>
              </w:rPr>
            </w:pPr>
            <w:r w:rsidRPr="00631D6E">
              <w:t>Загальна площа реконструйованої та адаптованої будівлі (м²), кількість створених робочих місць (осіб)</w:t>
            </w:r>
          </w:p>
        </w:tc>
        <w:tc>
          <w:tcPr>
            <w:tcW w:w="722" w:type="pct"/>
          </w:tcPr>
          <w:p w:rsidR="00D72956" w:rsidRPr="00631D6E" w:rsidRDefault="00D72956" w:rsidP="00F207A9">
            <w:pPr>
              <w:spacing w:before="20" w:after="40"/>
              <w:rPr>
                <w:rFonts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464" w:type="pct"/>
          </w:tcPr>
          <w:p w:rsidR="00D72956" w:rsidRPr="00631D6E" w:rsidRDefault="00D72956" w:rsidP="00F207A9">
            <w:pPr>
              <w:widowControl w:val="0"/>
              <w:suppressAutoHyphens/>
              <w:rPr>
                <w:rFonts w:eastAsia="SimSun"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02"/>
          <w:jc w:val="center"/>
        </w:trPr>
        <w:tc>
          <w:tcPr>
            <w:tcW w:w="205" w:type="pct"/>
            <w:shd w:val="clear" w:color="auto" w:fill="D4F8E2"/>
          </w:tcPr>
          <w:p w:rsidR="00D72956" w:rsidRPr="00631D6E" w:rsidRDefault="00D72956" w:rsidP="00F207A9">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3.5</w:t>
            </w:r>
          </w:p>
        </w:tc>
        <w:tc>
          <w:tcPr>
            <w:tcW w:w="1645" w:type="pct"/>
          </w:tcPr>
          <w:p w:rsidR="00D72956" w:rsidRPr="00631D6E" w:rsidRDefault="00D72956" w:rsidP="00F207A9">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Налагодження транскордонного співробітництва у туристичній сфері</w:t>
            </w:r>
          </w:p>
        </w:tc>
        <w:tc>
          <w:tcPr>
            <w:tcW w:w="1136" w:type="pct"/>
          </w:tcPr>
          <w:p w:rsidR="00D72956" w:rsidRPr="00631D6E" w:rsidRDefault="00D72956" w:rsidP="00F207A9">
            <w:pPr>
              <w:snapToGrid w:val="0"/>
              <w:spacing w:before="20" w:after="40"/>
              <w:rPr>
                <w:rFonts w:asciiTheme="minorHAnsi" w:hAnsiTheme="minorHAnsi" w:cstheme="minorHAnsi"/>
                <w:color w:val="000000" w:themeColor="text1"/>
              </w:rPr>
            </w:pPr>
            <w:r w:rsidRPr="00631D6E">
              <w:t>Спільні туристичні маршрути, промоції</w:t>
            </w:r>
          </w:p>
        </w:tc>
        <w:tc>
          <w:tcPr>
            <w:tcW w:w="828" w:type="pct"/>
          </w:tcPr>
          <w:p w:rsidR="00D72956" w:rsidRPr="00631D6E" w:rsidRDefault="00D72956" w:rsidP="00F207A9">
            <w:pPr>
              <w:snapToGrid w:val="0"/>
              <w:spacing w:before="20" w:after="40"/>
              <w:rPr>
                <w:rFonts w:asciiTheme="minorHAnsi" w:hAnsiTheme="minorHAnsi" w:cstheme="minorHAnsi"/>
                <w:color w:val="000000" w:themeColor="text1"/>
              </w:rPr>
            </w:pPr>
            <w:r w:rsidRPr="00631D6E">
              <w:t>Кількість підписаних меморандумів/ угод</w:t>
            </w:r>
          </w:p>
        </w:tc>
        <w:tc>
          <w:tcPr>
            <w:tcW w:w="722" w:type="pct"/>
          </w:tcPr>
          <w:p w:rsidR="00D72956" w:rsidRPr="00631D6E" w:rsidRDefault="00D72956" w:rsidP="00F207A9">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02"/>
          <w:jc w:val="center"/>
        </w:trPr>
        <w:tc>
          <w:tcPr>
            <w:tcW w:w="205" w:type="pct"/>
            <w:shd w:val="clear" w:color="auto" w:fill="D4F8E2"/>
          </w:tcPr>
          <w:p w:rsidR="00D72956" w:rsidRPr="00631D6E" w:rsidRDefault="00D72956" w:rsidP="00F207A9">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3.6</w:t>
            </w:r>
          </w:p>
        </w:tc>
        <w:tc>
          <w:tcPr>
            <w:tcW w:w="1645" w:type="pct"/>
          </w:tcPr>
          <w:p w:rsidR="00D72956" w:rsidRPr="00631D6E" w:rsidRDefault="00D72956" w:rsidP="00F207A9">
            <w:pPr>
              <w:pStyle w:val="Akapitzlist1"/>
              <w:snapToGrid w:val="0"/>
              <w:spacing w:before="20" w:after="60"/>
              <w:ind w:left="0"/>
              <w:rPr>
                <w:rFonts w:asciiTheme="minorHAnsi" w:hAnsiTheme="minorHAnsi" w:cstheme="minorHAnsi"/>
                <w:sz w:val="20"/>
                <w:szCs w:val="20"/>
              </w:rPr>
            </w:pPr>
            <w:r w:rsidRPr="00631D6E">
              <w:rPr>
                <w:rFonts w:asciiTheme="minorHAnsi" w:hAnsiTheme="minorHAnsi" w:cstheme="minorHAnsi"/>
                <w:bCs/>
                <w:color w:val="000000"/>
                <w:sz w:val="20"/>
                <w:szCs w:val="20"/>
              </w:rPr>
              <w:t>Створення та належне облаштування сучасних просторів для відпочинку та дозвілля (парки, сквери, оглядові майданчики)</w:t>
            </w:r>
          </w:p>
        </w:tc>
        <w:tc>
          <w:tcPr>
            <w:tcW w:w="1136" w:type="pct"/>
          </w:tcPr>
          <w:p w:rsidR="00D72956" w:rsidRPr="00631D6E" w:rsidRDefault="00D72956" w:rsidP="00F207A9">
            <w:pPr>
              <w:snapToGrid w:val="0"/>
              <w:spacing w:before="20" w:after="40"/>
              <w:rPr>
                <w:rFonts w:asciiTheme="minorHAnsi" w:hAnsiTheme="minorHAnsi" w:cstheme="minorHAnsi"/>
                <w:color w:val="000000" w:themeColor="text1"/>
              </w:rPr>
            </w:pPr>
            <w:r w:rsidRPr="00631D6E">
              <w:t>Створено або оновлено не менше 3 зон відпочинку</w:t>
            </w:r>
          </w:p>
        </w:tc>
        <w:tc>
          <w:tcPr>
            <w:tcW w:w="828" w:type="pct"/>
          </w:tcPr>
          <w:p w:rsidR="00D72956" w:rsidRPr="00631D6E" w:rsidRDefault="00D72956" w:rsidP="00F207A9">
            <w:pPr>
              <w:snapToGrid w:val="0"/>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 xml:space="preserve">Кількість створених/ облаштованих просторів для відпочинку, </w:t>
            </w:r>
            <w:r w:rsidRPr="00631D6E">
              <w:rPr>
                <w:color w:val="000000" w:themeColor="text1"/>
              </w:rPr>
              <w:t>р</w:t>
            </w:r>
            <w:r w:rsidRPr="00631D6E">
              <w:t>івень задоволеності жителів з використання відпочинковими зонами</w:t>
            </w:r>
          </w:p>
        </w:tc>
        <w:tc>
          <w:tcPr>
            <w:tcW w:w="722" w:type="pct"/>
          </w:tcPr>
          <w:p w:rsidR="00D72956" w:rsidRPr="00631D6E" w:rsidRDefault="00D72956" w:rsidP="00F207A9">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5" w:type="pct"/>
            <w:shd w:val="clear" w:color="auto" w:fill="D4F8E2"/>
          </w:tcPr>
          <w:p w:rsidR="00D72956" w:rsidRPr="00631D6E" w:rsidRDefault="00D72956" w:rsidP="00F207A9">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1.3.7</w:t>
            </w:r>
          </w:p>
        </w:tc>
        <w:tc>
          <w:tcPr>
            <w:tcW w:w="1645" w:type="pct"/>
          </w:tcPr>
          <w:p w:rsidR="00D72956" w:rsidRPr="00631D6E" w:rsidRDefault="00D72956" w:rsidP="00F207A9">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Міжмуніципальна співпраця в галузі туризму та рекреації</w:t>
            </w:r>
          </w:p>
        </w:tc>
        <w:tc>
          <w:tcPr>
            <w:tcW w:w="1136" w:type="pct"/>
          </w:tcPr>
          <w:p w:rsidR="00D72956" w:rsidRPr="00631D6E" w:rsidRDefault="00D72956" w:rsidP="00F207A9">
            <w:pPr>
              <w:pStyle w:val="Default"/>
              <w:rPr>
                <w:rFonts w:asciiTheme="minorHAnsi" w:hAnsiTheme="minorHAnsi" w:cstheme="minorHAnsi"/>
                <w:sz w:val="20"/>
                <w:szCs w:val="20"/>
              </w:rPr>
            </w:pPr>
            <w:r w:rsidRPr="00631D6E">
              <w:rPr>
                <w:rFonts w:asciiTheme="minorHAnsi" w:hAnsiTheme="minorHAnsi" w:cstheme="minorHAnsi"/>
                <w:sz w:val="20"/>
                <w:szCs w:val="20"/>
              </w:rPr>
              <w:t xml:space="preserve">Реалізовані спільні </w:t>
            </w:r>
            <w:r w:rsidR="005D724C" w:rsidRPr="00631D6E">
              <w:rPr>
                <w:rFonts w:asciiTheme="minorHAnsi" w:hAnsiTheme="minorHAnsi" w:cstheme="minorHAnsi"/>
                <w:sz w:val="20"/>
                <w:szCs w:val="20"/>
              </w:rPr>
              <w:t>проєкти</w:t>
            </w:r>
            <w:r w:rsidR="005D724C">
              <w:rPr>
                <w:rFonts w:asciiTheme="minorHAnsi" w:hAnsiTheme="minorHAnsi" w:cstheme="minorHAnsi"/>
                <w:sz w:val="20"/>
                <w:szCs w:val="20"/>
              </w:rPr>
              <w:t xml:space="preserve"> </w:t>
            </w:r>
            <w:r w:rsidR="005D724C" w:rsidRPr="00631D6E">
              <w:rPr>
                <w:rFonts w:asciiTheme="minorHAnsi" w:hAnsiTheme="minorHAnsi" w:cstheme="minorHAnsi"/>
                <w:sz w:val="20"/>
                <w:szCs w:val="20"/>
              </w:rPr>
              <w:t>в</w:t>
            </w:r>
            <w:r w:rsidRPr="00631D6E">
              <w:rPr>
                <w:rFonts w:asciiTheme="minorHAnsi" w:hAnsiTheme="minorHAnsi" w:cstheme="minorHAnsi"/>
                <w:sz w:val="20"/>
                <w:szCs w:val="20"/>
              </w:rPr>
              <w:t xml:space="preserve"> галузі туризму та рекреації</w:t>
            </w:r>
          </w:p>
        </w:tc>
        <w:tc>
          <w:tcPr>
            <w:tcW w:w="828" w:type="pct"/>
          </w:tcPr>
          <w:p w:rsidR="00D72956" w:rsidRPr="00631D6E" w:rsidRDefault="00D72956" w:rsidP="00F207A9">
            <w:pPr>
              <w:pStyle w:val="Default"/>
              <w:rPr>
                <w:rFonts w:asciiTheme="minorHAnsi" w:hAnsiTheme="minorHAnsi" w:cstheme="minorHAnsi"/>
                <w:sz w:val="20"/>
                <w:szCs w:val="20"/>
              </w:rPr>
            </w:pPr>
            <w:r w:rsidRPr="00631D6E">
              <w:rPr>
                <w:rFonts w:asciiTheme="minorHAnsi" w:hAnsiTheme="minorHAnsi" w:cstheme="minorHAnsi"/>
                <w:sz w:val="20"/>
                <w:szCs w:val="20"/>
              </w:rPr>
              <w:t>Укладені угоди про співробітництво з громадами, кількість розроблених спільних туристичних маршрутів</w:t>
            </w:r>
          </w:p>
        </w:tc>
        <w:tc>
          <w:tcPr>
            <w:tcW w:w="722"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5" w:type="pct"/>
            <w:shd w:val="clear" w:color="auto" w:fill="D4F8E2"/>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3.8</w:t>
            </w:r>
          </w:p>
        </w:tc>
        <w:tc>
          <w:tcPr>
            <w:tcW w:w="1645" w:type="pct"/>
          </w:tcPr>
          <w:p w:rsidR="00D72956" w:rsidRPr="00631D6E" w:rsidRDefault="00D72956" w:rsidP="00F207A9">
            <w:pPr>
              <w:rPr>
                <w:rFonts w:asciiTheme="minorHAnsi" w:hAnsiTheme="minorHAnsi" w:cstheme="minorHAnsi"/>
              </w:rPr>
            </w:pPr>
            <w:r w:rsidRPr="00631D6E">
              <w:rPr>
                <w:rFonts w:asciiTheme="minorHAnsi" w:eastAsia="SimSun" w:hAnsiTheme="minorHAnsi" w:cstheme="minorHAnsi"/>
              </w:rPr>
              <w:t>Відновлення ботанічної пам’ятки природи заповідника «Тисовий яр»</w:t>
            </w:r>
          </w:p>
        </w:tc>
        <w:tc>
          <w:tcPr>
            <w:tcW w:w="1136"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t>Проведені заходи з благоустрою, встановлені інформаційні знаки</w:t>
            </w:r>
          </w:p>
        </w:tc>
        <w:tc>
          <w:tcPr>
            <w:tcW w:w="828" w:type="pct"/>
          </w:tcPr>
          <w:p w:rsidR="00D72956" w:rsidRPr="00631D6E" w:rsidRDefault="00D72956" w:rsidP="00F207A9">
            <w:pPr>
              <w:spacing w:before="20" w:after="40"/>
              <w:rPr>
                <w:rFonts w:asciiTheme="minorHAnsi" w:hAnsiTheme="minorHAnsi" w:cstheme="minorHAnsi"/>
                <w:color w:val="000000" w:themeColor="text1"/>
              </w:rPr>
            </w:pPr>
            <w:r w:rsidRPr="00631D6E">
              <w:t>Рівень задоволеності жителів з використання відпочинковими зонами, кількість встановлених інф.знаків</w:t>
            </w:r>
          </w:p>
        </w:tc>
        <w:tc>
          <w:tcPr>
            <w:tcW w:w="722"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5" w:type="pct"/>
            <w:shd w:val="clear" w:color="auto" w:fill="D4F8E2"/>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3.9</w:t>
            </w:r>
          </w:p>
        </w:tc>
        <w:tc>
          <w:tcPr>
            <w:tcW w:w="1645" w:type="pct"/>
          </w:tcPr>
          <w:p w:rsidR="00D72956" w:rsidRPr="00631D6E" w:rsidRDefault="00D72956" w:rsidP="00F207A9">
            <w:pPr>
              <w:rPr>
                <w:rFonts w:asciiTheme="minorHAnsi" w:hAnsiTheme="minorHAnsi" w:cstheme="minorHAnsi"/>
              </w:rPr>
            </w:pPr>
            <w:r w:rsidRPr="00631D6E">
              <w:rPr>
                <w:rFonts w:asciiTheme="minorHAnsi" w:hAnsiTheme="minorHAnsi" w:cstheme="minorHAnsi"/>
              </w:rPr>
              <w:t>Стимулювання розвитку зеленого туризму шляхом о</w:t>
            </w:r>
            <w:r w:rsidRPr="00631D6E">
              <w:rPr>
                <w:rFonts w:asciiTheme="minorHAnsi" w:eastAsia="SimSun" w:hAnsiTheme="minorHAnsi" w:cstheme="minorHAnsi"/>
                <w:kern w:val="1"/>
                <w:lang w:eastAsia="hi-IN" w:bidi="hi-IN"/>
              </w:rPr>
              <w:t>блаштування екологічних стежок, екологічних зон відпочинку</w:t>
            </w:r>
            <w:r w:rsidRPr="00631D6E">
              <w:rPr>
                <w:rFonts w:asciiTheme="minorHAnsi" w:hAnsiTheme="minorHAnsi" w:cstheme="minorHAnsi"/>
              </w:rPr>
              <w:t xml:space="preserve"> на території громади</w:t>
            </w:r>
          </w:p>
        </w:tc>
        <w:tc>
          <w:tcPr>
            <w:tcW w:w="1136"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становлені вказівники, альтанки, облаштовані пішохідні маршрути, с</w:t>
            </w:r>
            <w:r w:rsidRPr="00631D6E">
              <w:t>творена екостежка протяжністю не менше 2 км</w:t>
            </w:r>
          </w:p>
        </w:tc>
        <w:tc>
          <w:tcPr>
            <w:tcW w:w="828" w:type="pct"/>
          </w:tcPr>
          <w:p w:rsidR="00D72956" w:rsidRPr="00631D6E" w:rsidRDefault="00D72956" w:rsidP="00F207A9">
            <w:pPr>
              <w:spacing w:before="20" w:after="40"/>
              <w:rPr>
                <w:rFonts w:asciiTheme="minorHAnsi" w:hAnsiTheme="minorHAnsi" w:cstheme="minorHAnsi"/>
                <w:color w:val="000000" w:themeColor="text1"/>
              </w:rPr>
            </w:pPr>
            <w:r w:rsidRPr="00631D6E">
              <w:t>Кількість облаштованих екологічних зон на території громади</w:t>
            </w:r>
          </w:p>
        </w:tc>
        <w:tc>
          <w:tcPr>
            <w:tcW w:w="722"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5" w:type="pct"/>
            <w:shd w:val="clear" w:color="auto" w:fill="D4F8E2"/>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3.10</w:t>
            </w:r>
          </w:p>
        </w:tc>
        <w:tc>
          <w:tcPr>
            <w:tcW w:w="1645" w:type="pct"/>
          </w:tcPr>
          <w:p w:rsidR="00D72956" w:rsidRPr="00631D6E" w:rsidRDefault="00D72956" w:rsidP="00F207A9">
            <w:pPr>
              <w:rPr>
                <w:rFonts w:asciiTheme="minorHAnsi" w:hAnsiTheme="minorHAnsi" w:cstheme="minorHAnsi"/>
              </w:rPr>
            </w:pPr>
            <w:r w:rsidRPr="00631D6E">
              <w:rPr>
                <w:rFonts w:asciiTheme="minorHAnsi" w:hAnsiTheme="minorHAnsi" w:cstheme="minorHAnsi"/>
              </w:rPr>
              <w:t>Інвентаризація місцевих туристично-рекреаційних об’єктів, народних традицій, місцевої кухні, характерної для сіл громади</w:t>
            </w:r>
          </w:p>
        </w:tc>
        <w:tc>
          <w:tcPr>
            <w:tcW w:w="1136"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t xml:space="preserve">Створено електронний та друкований каталоги </w:t>
            </w:r>
            <w:r w:rsidRPr="00631D6E">
              <w:rPr>
                <w:rFonts w:asciiTheme="minorHAnsi" w:eastAsia="SimSun" w:hAnsiTheme="minorHAnsi" w:cstheme="minorHAnsi"/>
                <w:kern w:val="1"/>
                <w:lang w:eastAsia="hi-IN" w:bidi="hi-IN"/>
              </w:rPr>
              <w:t>рекреаційних та туристичних можливостей громади</w:t>
            </w:r>
          </w:p>
        </w:tc>
        <w:tc>
          <w:tcPr>
            <w:tcW w:w="828" w:type="pct"/>
          </w:tcPr>
          <w:p w:rsidR="00D72956" w:rsidRPr="00631D6E" w:rsidRDefault="00D72956" w:rsidP="00F207A9">
            <w:pPr>
              <w:spacing w:before="20" w:after="40"/>
              <w:rPr>
                <w:rFonts w:asciiTheme="minorHAnsi" w:hAnsiTheme="minorHAnsi" w:cstheme="minorHAnsi"/>
              </w:rPr>
            </w:pPr>
            <w:r w:rsidRPr="00631D6E">
              <w:t>Розміщено на сайті громади та поширено серед туроператорів</w:t>
            </w:r>
          </w:p>
        </w:tc>
        <w:tc>
          <w:tcPr>
            <w:tcW w:w="722"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5" w:type="pct"/>
            <w:shd w:val="clear" w:color="auto" w:fill="D4F8E2"/>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3.11</w:t>
            </w:r>
          </w:p>
        </w:tc>
        <w:tc>
          <w:tcPr>
            <w:tcW w:w="1645" w:type="pct"/>
          </w:tcPr>
          <w:p w:rsidR="00D72956" w:rsidRPr="00631D6E" w:rsidRDefault="00D72956" w:rsidP="00F207A9">
            <w:pPr>
              <w:rPr>
                <w:rFonts w:asciiTheme="minorHAnsi" w:hAnsiTheme="minorHAnsi" w:cstheme="minorHAnsi"/>
              </w:rPr>
            </w:pPr>
            <w:r w:rsidRPr="00631D6E">
              <w:rPr>
                <w:rFonts w:asciiTheme="minorHAnsi" w:hAnsiTheme="minorHAnsi" w:cstheme="minorHAnsi"/>
              </w:rPr>
              <w:t>Розробка електронних промоційних матеріалів про туристичні та рекреаційні можливості громади</w:t>
            </w:r>
          </w:p>
        </w:tc>
        <w:tc>
          <w:tcPr>
            <w:tcW w:w="1136"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t>Розроблено -відеоролики, електронні путівники, інтерактивні карти</w:t>
            </w:r>
          </w:p>
        </w:tc>
        <w:tc>
          <w:tcPr>
            <w:tcW w:w="828" w:type="pct"/>
          </w:tcPr>
          <w:p w:rsidR="00D72956" w:rsidRPr="00631D6E" w:rsidRDefault="00D72956" w:rsidP="00F207A9">
            <w:pPr>
              <w:pStyle w:val="Default"/>
              <w:rPr>
                <w:rFonts w:asciiTheme="minorHAnsi" w:hAnsiTheme="minorHAnsi" w:cstheme="minorHAnsi"/>
                <w:color w:val="auto"/>
                <w:sz w:val="20"/>
                <w:szCs w:val="20"/>
              </w:rPr>
            </w:pPr>
            <w:r w:rsidRPr="00631D6E">
              <w:rPr>
                <w:rFonts w:asciiTheme="minorHAnsi" w:hAnsiTheme="minorHAnsi" w:cstheme="minorHAnsi"/>
                <w:color w:val="auto"/>
                <w:sz w:val="20"/>
                <w:szCs w:val="20"/>
              </w:rPr>
              <w:t>Кількість переглядів / завантажень створених матеріалів</w:t>
            </w:r>
          </w:p>
        </w:tc>
        <w:tc>
          <w:tcPr>
            <w:tcW w:w="722"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5" w:type="pct"/>
            <w:shd w:val="clear" w:color="auto" w:fill="D4F8E2"/>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1.3.12</w:t>
            </w:r>
          </w:p>
        </w:tc>
        <w:tc>
          <w:tcPr>
            <w:tcW w:w="1645" w:type="pct"/>
          </w:tcPr>
          <w:p w:rsidR="00D72956" w:rsidRPr="00631D6E" w:rsidRDefault="00D72956" w:rsidP="00F207A9">
            <w:pPr>
              <w:rPr>
                <w:rFonts w:asciiTheme="minorHAnsi" w:hAnsiTheme="minorHAnsi" w:cstheme="minorHAnsi"/>
              </w:rPr>
            </w:pPr>
            <w:r w:rsidRPr="00631D6E">
              <w:rPr>
                <w:rFonts w:asciiTheme="minorHAnsi" w:hAnsiTheme="minorHAnsi" w:cstheme="minorHAnsi"/>
              </w:rPr>
              <w:t>Формування для громади концепції туризму вихідного дня у співпраці з місцевими туроператорами</w:t>
            </w:r>
          </w:p>
        </w:tc>
        <w:tc>
          <w:tcPr>
            <w:tcW w:w="1136"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t>Напрацьована концепція та пакетні тури для відпочинку</w:t>
            </w:r>
          </w:p>
        </w:tc>
        <w:tc>
          <w:tcPr>
            <w:tcW w:w="828" w:type="pct"/>
          </w:tcPr>
          <w:p w:rsidR="00D72956" w:rsidRPr="00631D6E" w:rsidRDefault="00D72956" w:rsidP="00F207A9">
            <w:pPr>
              <w:spacing w:before="20" w:after="40"/>
              <w:rPr>
                <w:rFonts w:asciiTheme="minorHAnsi" w:hAnsiTheme="minorHAnsi" w:cstheme="minorHAnsi"/>
              </w:rPr>
            </w:pPr>
            <w:r w:rsidRPr="00631D6E">
              <w:t>Укладено не менше 2 угод із туроператорами</w:t>
            </w:r>
          </w:p>
        </w:tc>
        <w:tc>
          <w:tcPr>
            <w:tcW w:w="722"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464" w:type="pct"/>
          </w:tcPr>
          <w:p w:rsidR="00D72956" w:rsidRPr="00631D6E" w:rsidRDefault="00D72956" w:rsidP="00F207A9">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bl>
    <w:p w:rsidR="00B36C19" w:rsidRPr="00631D6E" w:rsidRDefault="00B36C19" w:rsidP="00B36C19">
      <w:pPr>
        <w:spacing w:after="0" w:line="240" w:lineRule="auto"/>
        <w:rPr>
          <w:rFonts w:eastAsia="Times New Roman" w:cstheme="minorHAnsi"/>
          <w:sz w:val="20"/>
          <w:szCs w:val="20"/>
          <w:lang w:eastAsia="hi-IN" w:bidi="hi-IN"/>
        </w:rPr>
      </w:pPr>
    </w:p>
    <w:p w:rsidR="00B36C19" w:rsidRPr="00631D6E" w:rsidRDefault="00B36C19" w:rsidP="000316EB">
      <w:pPr>
        <w:spacing w:line="240" w:lineRule="auto"/>
        <w:rPr>
          <w:rFonts w:cstheme="minorHAnsi"/>
          <w:b/>
          <w:color w:val="000000" w:themeColor="text1"/>
          <w:sz w:val="20"/>
          <w:szCs w:val="20"/>
        </w:rPr>
      </w:pPr>
      <w:r w:rsidRPr="00631D6E">
        <w:rPr>
          <w:rFonts w:eastAsia="Times New Roman" w:cstheme="minorHAnsi"/>
          <w:sz w:val="20"/>
          <w:szCs w:val="20"/>
          <w:lang w:eastAsia="hi-IN" w:bidi="hi-IN"/>
        </w:rPr>
        <w:br w:type="page"/>
      </w:r>
      <w:r w:rsidR="00DA69D3" w:rsidRPr="00631D6E">
        <w:rPr>
          <w:rFonts w:cstheme="minorHAnsi"/>
          <w:b/>
          <w:noProof/>
          <w:sz w:val="20"/>
          <w:szCs w:val="20"/>
          <w:lang w:val="ru-RU" w:eastAsia="ru-RU"/>
        </w:rPr>
        <w:lastRenderedPageBreak/>
        <w:drawing>
          <wp:anchor distT="0" distB="0" distL="114300" distR="114300" simplePos="0" relativeHeight="251111936" behindDoc="0" locked="0" layoutInCell="1" allowOverlap="1">
            <wp:simplePos x="0" y="0"/>
            <wp:positionH relativeFrom="margin">
              <wp:align>left</wp:align>
            </wp:positionH>
            <wp:positionV relativeFrom="paragraph">
              <wp:posOffset>-322433</wp:posOffset>
            </wp:positionV>
            <wp:extent cx="791308" cy="603250"/>
            <wp:effectExtent l="0" t="0" r="8890" b="6350"/>
            <wp:wrapNone/>
            <wp:docPr id="15" name="Рисунок 4" descr="Ð ÐµÐ·ÑÐ»ÑÑÐ°Ñ Ð¿Ð¾ÑÑÐºÑ Ð·Ð¾Ð±ÑÐ°Ð¶ÐµÐ½Ñ Ð·Ð° Ð·Ð°Ð¿Ð¸ÑÐ¾Ð¼ &quot;Ð¶Ð¸ÑÐ»Ð¾Ð²Ð¾-ÐºÐ¾Ð¼ÑÐ½Ð°Ð»ÑÐ½Ðµ Ð³Ð¾ÑÐ¿Ð¾Ð´Ð°ÑÑÑÐ²Ð¾&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Ð ÐµÐ·ÑÐ»ÑÑÐ°Ñ Ð¿Ð¾ÑÑÐºÑ Ð·Ð¾Ð±ÑÐ°Ð¶ÐµÐ½Ñ Ð·Ð° Ð·Ð°Ð¿Ð¸ÑÐ¾Ð¼ &quot;Ð¶Ð¸ÑÐ»Ð¾Ð²Ð¾-ÐºÐ¾Ð¼ÑÐ½Ð°Ð»ÑÐ½Ðµ Ð³Ð¾ÑÐ¿Ð¾Ð´Ð°ÑÑÑÐ²Ð¾&quot;"/>
                    <pic:cNvPicPr>
                      <a:picLocks noChangeAspect="1" noChangeArrowheads="1"/>
                    </pic:cNvPicPr>
                  </pic:nvPicPr>
                  <pic:blipFill>
                    <a:blip r:embed="rId57" cstate="print"/>
                    <a:srcRect/>
                    <a:stretch>
                      <a:fillRect/>
                    </a:stretch>
                  </pic:blipFill>
                  <pic:spPr bwMode="auto">
                    <a:xfrm>
                      <a:off x="0" y="0"/>
                      <a:ext cx="796214" cy="606990"/>
                    </a:xfrm>
                    <a:prstGeom prst="rect">
                      <a:avLst/>
                    </a:prstGeom>
                    <a:noFill/>
                    <a:ln w="9525">
                      <a:noFill/>
                      <a:miter lim="800000"/>
                      <a:headEnd/>
                      <a:tailEnd/>
                    </a:ln>
                  </pic:spPr>
                </pic:pic>
              </a:graphicData>
            </a:graphic>
          </wp:anchor>
        </w:drawing>
      </w:r>
      <w:r w:rsidRPr="00631D6E">
        <w:rPr>
          <w:rFonts w:cstheme="minorHAnsi"/>
          <w:b/>
          <w:color w:val="404040" w:themeColor="text1" w:themeTint="BF"/>
          <w:sz w:val="20"/>
          <w:szCs w:val="20"/>
          <w:shd w:val="clear" w:color="auto" w:fill="D4F8E2"/>
        </w:rPr>
        <w:t xml:space="preserve">СТРАТЕГІЧНА ЦІЛЬ 2. </w:t>
      </w:r>
      <w:r w:rsidRPr="00631D6E">
        <w:rPr>
          <w:rFonts w:cstheme="minorHAnsi"/>
          <w:b/>
          <w:color w:val="000000" w:themeColor="text1"/>
          <w:sz w:val="20"/>
          <w:szCs w:val="20"/>
          <w:shd w:val="clear" w:color="auto" w:fill="D4F8E2"/>
        </w:rPr>
        <w:t>ГРОМАДА – ТЕРИТОРІЯ КОМФОРТУ</w:t>
      </w:r>
      <w:r w:rsidR="00FB456B" w:rsidRPr="00631D6E">
        <w:rPr>
          <w:rFonts w:cstheme="minorHAnsi"/>
          <w:b/>
          <w:color w:val="000000" w:themeColor="text1"/>
          <w:sz w:val="20"/>
          <w:szCs w:val="20"/>
          <w:shd w:val="clear" w:color="auto" w:fill="D4F8E2"/>
        </w:rPr>
        <w:t xml:space="preserve"> І БЕЗПЕКИ</w:t>
      </w:r>
    </w:p>
    <w:p w:rsidR="00B36C19" w:rsidRPr="00631D6E" w:rsidRDefault="00B36C19" w:rsidP="00B36C19">
      <w:pPr>
        <w:spacing w:after="0" w:line="240" w:lineRule="auto"/>
        <w:rPr>
          <w:rFonts w:cstheme="minorHAnsi"/>
          <w:color w:val="000000" w:themeColor="text1"/>
          <w:sz w:val="20"/>
          <w:szCs w:val="20"/>
        </w:rPr>
      </w:pPr>
    </w:p>
    <w:p w:rsidR="00B36C19" w:rsidRPr="00631D6E" w:rsidRDefault="00B36C19" w:rsidP="00DA69D3">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Операційна ціль 2.1</w:t>
      </w:r>
      <w:r w:rsidRPr="00631D6E">
        <w:rPr>
          <w:rFonts w:cstheme="minorHAnsi"/>
          <w:b/>
          <w:sz w:val="20"/>
          <w:szCs w:val="20"/>
        </w:rPr>
        <w:t xml:space="preserve">Благоустрій </w:t>
      </w:r>
      <w:r w:rsidR="00FB456B" w:rsidRPr="00631D6E">
        <w:rPr>
          <w:rFonts w:cstheme="minorHAnsi"/>
          <w:b/>
          <w:sz w:val="20"/>
          <w:szCs w:val="20"/>
        </w:rPr>
        <w:t>території громади</w:t>
      </w:r>
    </w:p>
    <w:tbl>
      <w:tblPr>
        <w:tblStyle w:val="151"/>
        <w:tblW w:w="5000"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28" w:type="dxa"/>
          <w:right w:w="28" w:type="dxa"/>
        </w:tblCellMar>
        <w:tblLook w:val="0000"/>
      </w:tblPr>
      <w:tblGrid>
        <w:gridCol w:w="631"/>
        <w:gridCol w:w="4488"/>
        <w:gridCol w:w="3142"/>
        <w:gridCol w:w="2710"/>
        <w:gridCol w:w="1715"/>
        <w:gridCol w:w="1372"/>
      </w:tblGrid>
      <w:tr w:rsidR="000316EB" w:rsidRPr="00631D6E" w:rsidTr="000761D6">
        <w:trPr>
          <w:trHeight w:val="1247"/>
          <w:jc w:val="center"/>
        </w:trPr>
        <w:tc>
          <w:tcPr>
            <w:tcW w:w="224"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p>
        </w:tc>
        <w:tc>
          <w:tcPr>
            <w:tcW w:w="1596"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117"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Результат реалізації діяльності / завдання</w:t>
            </w:r>
          </w:p>
        </w:tc>
        <w:tc>
          <w:tcPr>
            <w:tcW w:w="964" w:type="pct"/>
            <w:shd w:val="clear" w:color="auto" w:fill="D4F8E2"/>
          </w:tcPr>
          <w:p w:rsidR="00D72956" w:rsidRPr="00631D6E" w:rsidRDefault="00D72956" w:rsidP="001C18DA">
            <w:pPr>
              <w:widowControl w:val="0"/>
              <w:suppressAutoHyphens/>
              <w:jc w:val="center"/>
              <w:rPr>
                <w:rFonts w:eastAsia="SimSun" w:cstheme="minorHAnsi"/>
                <w:b/>
                <w:bCs/>
                <w:kern w:val="1"/>
                <w:lang w:eastAsia="hi-IN" w:bidi="hi-IN"/>
              </w:rPr>
            </w:pPr>
            <w:r w:rsidRPr="00631D6E">
              <w:rPr>
                <w:rFonts w:eastAsia="SimSun" w:cstheme="minorHAnsi"/>
                <w:b/>
                <w:bCs/>
                <w:kern w:val="1"/>
                <w:lang w:eastAsia="hi-IN" w:bidi="hi-IN"/>
              </w:rPr>
              <w:t xml:space="preserve">Індикатор виконання </w:t>
            </w:r>
          </w:p>
        </w:tc>
        <w:tc>
          <w:tcPr>
            <w:tcW w:w="610"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488"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0316EB" w:rsidRPr="00631D6E" w:rsidTr="000761D6">
        <w:trPr>
          <w:trHeight w:val="1134"/>
          <w:jc w:val="center"/>
        </w:trPr>
        <w:tc>
          <w:tcPr>
            <w:tcW w:w="224"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1.1</w:t>
            </w:r>
          </w:p>
        </w:tc>
        <w:tc>
          <w:tcPr>
            <w:tcW w:w="1596"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bdr w:val="none" w:sz="0" w:space="0" w:color="auto" w:frame="1"/>
              </w:rPr>
              <w:t xml:space="preserve">Регулярне озеленення  територій населених пунктів громади, зрізання аварійних дерев. </w:t>
            </w:r>
            <w:r w:rsidRPr="00631D6E">
              <w:rPr>
                <w:rFonts w:asciiTheme="minorHAnsi" w:hAnsiTheme="minorHAnsi" w:cstheme="minorHAnsi"/>
              </w:rPr>
              <w:t> </w:t>
            </w:r>
          </w:p>
        </w:tc>
        <w:tc>
          <w:tcPr>
            <w:tcW w:w="1117" w:type="pct"/>
          </w:tcPr>
          <w:p w:rsidR="00D72956" w:rsidRPr="00631D6E" w:rsidRDefault="00D72956" w:rsidP="001C18DA">
            <w:pPr>
              <w:snapToGrid w:val="0"/>
              <w:spacing w:before="20" w:after="40"/>
              <w:rPr>
                <w:rFonts w:asciiTheme="minorHAnsi" w:hAnsiTheme="minorHAnsi" w:cstheme="minorHAnsi"/>
                <w:color w:val="000000" w:themeColor="text1"/>
              </w:rPr>
            </w:pPr>
            <w:r w:rsidRPr="00631D6E">
              <w:t>Покращення естетичного вигляду громади</w:t>
            </w:r>
          </w:p>
        </w:tc>
        <w:tc>
          <w:tcPr>
            <w:tcW w:w="964" w:type="pct"/>
          </w:tcPr>
          <w:p w:rsidR="00D72956" w:rsidRPr="00631D6E" w:rsidRDefault="00D72956" w:rsidP="001C18DA">
            <w:pPr>
              <w:spacing w:before="20" w:after="40"/>
              <w:rPr>
                <w:rFonts w:cstheme="minorHAnsi"/>
                <w:color w:val="000000" w:themeColor="text1"/>
              </w:rPr>
            </w:pPr>
            <w:r w:rsidRPr="00631D6E">
              <w:t>Зменшення кількості звернень щодо небезпечних дерев, кількість висаджених дерев та кущів</w:t>
            </w:r>
          </w:p>
        </w:tc>
        <w:tc>
          <w:tcPr>
            <w:tcW w:w="610"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hAnsiTheme="minorHAnsi" w:cstheme="minorHAnsi"/>
              </w:rPr>
              <w:t>Великокучурівська сільська рада</w:t>
            </w:r>
          </w:p>
        </w:tc>
        <w:tc>
          <w:tcPr>
            <w:tcW w:w="48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224"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1.2</w:t>
            </w:r>
          </w:p>
        </w:tc>
        <w:tc>
          <w:tcPr>
            <w:tcW w:w="1596"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 xml:space="preserve">Акумулювання земель під облаштування зон відпочинку (парків, скверів) </w:t>
            </w:r>
          </w:p>
        </w:tc>
        <w:tc>
          <w:tcPr>
            <w:tcW w:w="111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Загальна нерозривна площа земельних ділянок, призначених для зон відпочинку</w:t>
            </w:r>
          </w:p>
        </w:tc>
        <w:tc>
          <w:tcPr>
            <w:tcW w:w="964" w:type="pct"/>
          </w:tcPr>
          <w:p w:rsidR="00D72956" w:rsidRPr="00631D6E" w:rsidRDefault="00D72956" w:rsidP="001C18DA">
            <w:pPr>
              <w:widowControl w:val="0"/>
              <w:suppressAutoHyphens/>
              <w:rPr>
                <w:rFonts w:cstheme="minorHAnsi"/>
                <w:color w:val="000000" w:themeColor="text1"/>
              </w:rPr>
            </w:pPr>
            <w:r w:rsidRPr="00631D6E">
              <w:t xml:space="preserve">Кількість сформованих земельних ділянок під парки/сквери </w:t>
            </w:r>
          </w:p>
        </w:tc>
        <w:tc>
          <w:tcPr>
            <w:tcW w:w="61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48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224"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1.3</w:t>
            </w:r>
          </w:p>
        </w:tc>
        <w:tc>
          <w:tcPr>
            <w:tcW w:w="1596"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Підтримка комунального підприємства «ВК-сервіс» шляхом оновлення матеріально-технічної бази для розширення спектру надання послуг (косарка, екскаватор, самоскид, сміттєвоз, каток, грейдер маніпулятор та ін.)</w:t>
            </w:r>
          </w:p>
        </w:tc>
        <w:tc>
          <w:tcPr>
            <w:tcW w:w="111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eastAsia="SimSun" w:cstheme="minorHAnsi"/>
                <w:kern w:val="1"/>
                <w:lang w:eastAsia="hi-IN" w:bidi="hi-IN"/>
              </w:rPr>
              <w:t>Підвищення ефективності організації надання комунальних послуг</w:t>
            </w:r>
          </w:p>
        </w:tc>
        <w:tc>
          <w:tcPr>
            <w:tcW w:w="964" w:type="pct"/>
          </w:tcPr>
          <w:p w:rsidR="00D72956" w:rsidRPr="00631D6E" w:rsidRDefault="00D72956" w:rsidP="001C18DA">
            <w:pPr>
              <w:widowControl w:val="0"/>
              <w:suppressAutoHyphens/>
              <w:rPr>
                <w:rFonts w:eastAsia="SimSun" w:cstheme="minorHAnsi"/>
                <w:kern w:val="1"/>
                <w:lang w:eastAsia="hi-IN" w:bidi="hi-IN"/>
              </w:rPr>
            </w:pPr>
            <w:r w:rsidRPr="00631D6E">
              <w:rPr>
                <w:rFonts w:asciiTheme="minorHAnsi" w:eastAsia="SimSun" w:hAnsiTheme="minorHAnsi" w:cstheme="minorHAnsi"/>
                <w:kern w:val="1"/>
                <w:lang w:eastAsia="hi-IN" w:bidi="hi-IN"/>
              </w:rPr>
              <w:t>Закуплена та отримана на баланс КП техніка</w:t>
            </w:r>
          </w:p>
        </w:tc>
        <w:tc>
          <w:tcPr>
            <w:tcW w:w="61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48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224"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1.4</w:t>
            </w:r>
          </w:p>
        </w:tc>
        <w:tc>
          <w:tcPr>
            <w:tcW w:w="1596"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Облаштування дитячих ігрових майданчиків в усіх населених пунктах громади</w:t>
            </w:r>
          </w:p>
        </w:tc>
        <w:tc>
          <w:tcPr>
            <w:tcW w:w="111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Створено і облаштовано безпечний ігровий майданчик для дітей; - покращено фізичний розвиток вихованців за рахунок ігрової активності та посилено рівень їх соціалізації</w:t>
            </w:r>
          </w:p>
        </w:tc>
        <w:tc>
          <w:tcPr>
            <w:tcW w:w="964" w:type="pct"/>
          </w:tcPr>
          <w:p w:rsidR="00D72956" w:rsidRPr="00631D6E" w:rsidRDefault="00D72956" w:rsidP="001C18DA">
            <w:pPr>
              <w:widowControl w:val="0"/>
              <w:suppressAutoHyphens/>
              <w:rPr>
                <w:rFonts w:eastAsia="SimSun" w:cstheme="minorHAnsi"/>
                <w:kern w:val="1"/>
                <w:lang w:eastAsia="hi-IN" w:bidi="hi-IN"/>
              </w:rPr>
            </w:pPr>
            <w:r w:rsidRPr="00631D6E">
              <w:rPr>
                <w:rFonts w:asciiTheme="minorHAnsi" w:eastAsia="SimSun" w:hAnsiTheme="minorHAnsi" w:cstheme="minorHAnsi"/>
                <w:kern w:val="1"/>
                <w:lang w:eastAsia="hi-IN" w:bidi="hi-IN"/>
              </w:rPr>
              <w:t>Кількість встановлених дитячих ігрових майданчиків</w:t>
            </w:r>
          </w:p>
        </w:tc>
        <w:tc>
          <w:tcPr>
            <w:tcW w:w="61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48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333"/>
          <w:jc w:val="center"/>
        </w:trPr>
        <w:tc>
          <w:tcPr>
            <w:tcW w:w="224"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1.5</w:t>
            </w:r>
          </w:p>
        </w:tc>
        <w:tc>
          <w:tcPr>
            <w:tcW w:w="1596"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Благоустрій території поряд з закладами комунальної власності в громаді</w:t>
            </w:r>
          </w:p>
        </w:tc>
        <w:tc>
          <w:tcPr>
            <w:tcW w:w="111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Створення приязних об’єктів в публічному просторі на теренах громади</w:t>
            </w:r>
          </w:p>
        </w:tc>
        <w:tc>
          <w:tcPr>
            <w:tcW w:w="964" w:type="pct"/>
          </w:tcPr>
          <w:p w:rsidR="00D72956" w:rsidRPr="00631D6E" w:rsidRDefault="00D72956" w:rsidP="001C18DA">
            <w:pPr>
              <w:widowControl w:val="0"/>
              <w:suppressAutoHyphens/>
              <w:rPr>
                <w:rFonts w:eastAsia="SimSun" w:cstheme="minorHAnsi"/>
                <w:kern w:val="1"/>
                <w:lang w:eastAsia="hi-IN" w:bidi="hi-IN"/>
              </w:rPr>
            </w:pPr>
            <w:r w:rsidRPr="00631D6E">
              <w:rPr>
                <w:rFonts w:asciiTheme="minorHAnsi" w:eastAsia="SimSun" w:hAnsiTheme="minorHAnsi" w:cstheme="minorHAnsi"/>
                <w:kern w:val="1"/>
                <w:lang w:eastAsia="hi-IN" w:bidi="hi-IN"/>
              </w:rPr>
              <w:t>Облаштована територія (площа, встановлені об’єкти)</w:t>
            </w:r>
          </w:p>
        </w:tc>
        <w:tc>
          <w:tcPr>
            <w:tcW w:w="61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еликокучурівська сільська рада</w:t>
            </w:r>
          </w:p>
        </w:tc>
        <w:tc>
          <w:tcPr>
            <w:tcW w:w="48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333"/>
          <w:jc w:val="center"/>
        </w:trPr>
        <w:tc>
          <w:tcPr>
            <w:tcW w:w="224"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2.1.6</w:t>
            </w:r>
          </w:p>
        </w:tc>
        <w:tc>
          <w:tcPr>
            <w:tcW w:w="1596" w:type="pct"/>
          </w:tcPr>
          <w:p w:rsidR="00D72956" w:rsidRPr="00631D6E" w:rsidRDefault="00D72956" w:rsidP="001C18DA">
            <w:pPr>
              <w:rPr>
                <w:rFonts w:asciiTheme="minorHAnsi" w:hAnsiTheme="minorHAnsi" w:cstheme="minorHAnsi"/>
              </w:rPr>
            </w:pPr>
            <w:r w:rsidRPr="00631D6E">
              <w:rPr>
                <w:rFonts w:asciiTheme="minorHAnsi" w:eastAsia="SimSun" w:hAnsiTheme="minorHAnsi" w:cstheme="minorHAnsi"/>
                <w:kern w:val="1"/>
                <w:lang w:eastAsia="hi-IN" w:bidi="hi-IN"/>
              </w:rPr>
              <w:t xml:space="preserve">Благоустрій кладовищ </w:t>
            </w:r>
            <w:r w:rsidRPr="00631D6E">
              <w:rPr>
                <w:rFonts w:asciiTheme="minorHAnsi" w:hAnsiTheme="minorHAnsi" w:cstheme="minorHAnsi"/>
              </w:rPr>
              <w:t>в населених пунктах громади</w:t>
            </w:r>
          </w:p>
        </w:tc>
        <w:tc>
          <w:tcPr>
            <w:tcW w:w="111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eastAsia="SimSun" w:cstheme="minorHAnsi"/>
                <w:kern w:val="1"/>
                <w:lang w:eastAsia="hi-IN" w:bidi="hi-IN"/>
              </w:rPr>
              <w:t xml:space="preserve">Облагороджена </w:t>
            </w:r>
            <w:r w:rsidR="005D724C" w:rsidRPr="00631D6E">
              <w:rPr>
                <w:rFonts w:asciiTheme="minorHAnsi" w:eastAsia="SimSun" w:hAnsiTheme="minorHAnsi" w:cstheme="minorHAnsi"/>
                <w:kern w:val="1"/>
                <w:lang w:eastAsia="hi-IN" w:bidi="hi-IN"/>
              </w:rPr>
              <w:t>територія</w:t>
            </w:r>
            <w:r w:rsidR="005D724C">
              <w:rPr>
                <w:rFonts w:eastAsia="SimSun" w:cstheme="minorHAnsi"/>
                <w:kern w:val="1"/>
                <w:lang w:eastAsia="hi-IN" w:bidi="hi-IN"/>
              </w:rPr>
              <w:t xml:space="preserve"> </w:t>
            </w:r>
            <w:r w:rsidR="005D724C" w:rsidRPr="00631D6E">
              <w:rPr>
                <w:rFonts w:asciiTheme="minorHAnsi" w:eastAsia="SimSun" w:hAnsiTheme="minorHAnsi" w:cstheme="minorHAnsi"/>
                <w:kern w:val="1"/>
                <w:lang w:eastAsia="hi-IN" w:bidi="hi-IN"/>
              </w:rPr>
              <w:t>кладовищ</w:t>
            </w:r>
            <w:r w:rsidRPr="00631D6E">
              <w:rPr>
                <w:rFonts w:asciiTheme="minorHAnsi" w:eastAsia="SimSun" w:hAnsiTheme="minorHAnsi" w:cstheme="minorHAnsi"/>
                <w:kern w:val="1"/>
                <w:lang w:eastAsia="hi-IN" w:bidi="hi-IN"/>
              </w:rPr>
              <w:t xml:space="preserve"> </w:t>
            </w:r>
            <w:r w:rsidRPr="00631D6E">
              <w:rPr>
                <w:rFonts w:asciiTheme="minorHAnsi" w:hAnsiTheme="minorHAnsi" w:cstheme="minorHAnsi"/>
              </w:rPr>
              <w:t>в населених пунктах</w:t>
            </w:r>
          </w:p>
        </w:tc>
        <w:tc>
          <w:tcPr>
            <w:tcW w:w="964" w:type="pct"/>
          </w:tcPr>
          <w:p w:rsidR="00D72956" w:rsidRPr="00631D6E" w:rsidRDefault="00D72956" w:rsidP="001C18DA">
            <w:pPr>
              <w:widowControl w:val="0"/>
              <w:suppressAutoHyphens/>
              <w:rPr>
                <w:rFonts w:eastAsia="SimSun" w:cstheme="minorHAnsi"/>
                <w:kern w:val="1"/>
                <w:lang w:eastAsia="hi-IN" w:bidi="hi-IN"/>
              </w:rPr>
            </w:pPr>
            <w:r w:rsidRPr="00631D6E">
              <w:rPr>
                <w:rFonts w:eastAsia="SimSun" w:cstheme="minorHAnsi"/>
                <w:kern w:val="1"/>
                <w:lang w:eastAsia="hi-IN" w:bidi="hi-IN"/>
              </w:rPr>
              <w:t>Площа облагородженої території</w:t>
            </w:r>
          </w:p>
        </w:tc>
        <w:tc>
          <w:tcPr>
            <w:tcW w:w="61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еликокучурівська сільська рада</w:t>
            </w:r>
          </w:p>
        </w:tc>
        <w:tc>
          <w:tcPr>
            <w:tcW w:w="48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333"/>
          <w:jc w:val="center"/>
        </w:trPr>
        <w:tc>
          <w:tcPr>
            <w:tcW w:w="224" w:type="pct"/>
            <w:shd w:val="clear" w:color="auto" w:fill="D4F8E2"/>
          </w:tcPr>
          <w:p w:rsidR="00D72956" w:rsidRPr="00631D6E" w:rsidRDefault="00D72956" w:rsidP="009C4827">
            <w:pPr>
              <w:widowControl w:val="0"/>
              <w:suppressAutoHyphens/>
              <w:rPr>
                <w:rFonts w:eastAsia="SimSun" w:cstheme="minorHAnsi"/>
                <w:kern w:val="1"/>
                <w:lang w:eastAsia="hi-IN" w:bidi="hi-IN"/>
              </w:rPr>
            </w:pPr>
            <w:r w:rsidRPr="00631D6E">
              <w:rPr>
                <w:rFonts w:eastAsia="SimSun" w:cstheme="minorHAnsi"/>
                <w:kern w:val="1"/>
                <w:lang w:eastAsia="hi-IN" w:bidi="hi-IN"/>
              </w:rPr>
              <w:t>2.1.7</w:t>
            </w:r>
          </w:p>
        </w:tc>
        <w:tc>
          <w:tcPr>
            <w:tcW w:w="1596" w:type="pct"/>
          </w:tcPr>
          <w:p w:rsidR="00D72956" w:rsidRPr="00631D6E" w:rsidRDefault="00D72956" w:rsidP="009C4827">
            <w:pPr>
              <w:rPr>
                <w:rFonts w:asciiTheme="minorHAnsi" w:hAnsiTheme="minorHAnsi" w:cstheme="minorHAnsi"/>
              </w:rPr>
            </w:pPr>
            <w:r w:rsidRPr="00631D6E">
              <w:rPr>
                <w:rFonts w:asciiTheme="minorHAnsi" w:hAnsiTheme="minorHAnsi" w:cstheme="minorHAnsi"/>
              </w:rPr>
              <w:t>Розширення мережі централізованого збору сміття</w:t>
            </w:r>
          </w:p>
        </w:tc>
        <w:tc>
          <w:tcPr>
            <w:tcW w:w="1117" w:type="pct"/>
          </w:tcPr>
          <w:p w:rsidR="00D72956" w:rsidRPr="00631D6E" w:rsidRDefault="00D72956" w:rsidP="009C4827">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Рівень задоволення жителів з чистоти та благоустрою в громаді</w:t>
            </w:r>
          </w:p>
        </w:tc>
        <w:tc>
          <w:tcPr>
            <w:tcW w:w="964" w:type="pct"/>
            <w:vAlign w:val="center"/>
          </w:tcPr>
          <w:p w:rsidR="00D72956" w:rsidRPr="00631D6E" w:rsidRDefault="00D72956" w:rsidP="009C4827">
            <w:pPr>
              <w:spacing w:before="20" w:after="40"/>
              <w:rPr>
                <w:rFonts w:asciiTheme="minorHAnsi" w:hAnsiTheme="minorHAnsi" w:cstheme="minorHAnsi"/>
                <w:color w:val="000000" w:themeColor="text1"/>
              </w:rPr>
            </w:pPr>
            <w:r w:rsidRPr="00631D6E">
              <w:t>Кількість встановлених контейнерів для збору сміття</w:t>
            </w:r>
          </w:p>
        </w:tc>
        <w:tc>
          <w:tcPr>
            <w:tcW w:w="610" w:type="pct"/>
          </w:tcPr>
          <w:p w:rsidR="00D72956" w:rsidRPr="00631D6E" w:rsidRDefault="00D72956" w:rsidP="009C4827">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Великокучурівська сільська рада</w:t>
            </w:r>
          </w:p>
        </w:tc>
        <w:tc>
          <w:tcPr>
            <w:tcW w:w="488" w:type="pct"/>
          </w:tcPr>
          <w:p w:rsidR="00D72956" w:rsidRPr="00631D6E" w:rsidRDefault="00D72956" w:rsidP="009C4827">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333"/>
          <w:jc w:val="center"/>
        </w:trPr>
        <w:tc>
          <w:tcPr>
            <w:tcW w:w="224" w:type="pct"/>
            <w:shd w:val="clear" w:color="auto" w:fill="D4F8E2"/>
          </w:tcPr>
          <w:p w:rsidR="00D72956" w:rsidRPr="00631D6E" w:rsidRDefault="00D72956" w:rsidP="009C4827">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1.8</w:t>
            </w:r>
          </w:p>
        </w:tc>
        <w:tc>
          <w:tcPr>
            <w:tcW w:w="1596" w:type="pct"/>
          </w:tcPr>
          <w:p w:rsidR="00D72956" w:rsidRPr="00631D6E" w:rsidRDefault="00D72956" w:rsidP="009C4827">
            <w:pPr>
              <w:rPr>
                <w:rFonts w:asciiTheme="minorHAnsi" w:eastAsia="SimSun" w:hAnsiTheme="minorHAnsi" w:cstheme="minorHAnsi"/>
                <w:kern w:val="1"/>
                <w:lang w:eastAsia="hi-IN" w:bidi="hi-IN"/>
              </w:rPr>
            </w:pPr>
            <w:r w:rsidRPr="00631D6E">
              <w:rPr>
                <w:rFonts w:asciiTheme="minorHAnsi" w:hAnsiTheme="minorHAnsi" w:cstheme="minorHAnsi"/>
              </w:rPr>
              <w:t xml:space="preserve">Облаштування майданчиків </w:t>
            </w:r>
            <w:r w:rsidR="005D724C" w:rsidRPr="00631D6E">
              <w:rPr>
                <w:rFonts w:asciiTheme="minorHAnsi" w:hAnsiTheme="minorHAnsi" w:cstheme="minorHAnsi"/>
              </w:rPr>
              <w:t>для</w:t>
            </w:r>
            <w:r w:rsidR="005D724C">
              <w:rPr>
                <w:rFonts w:cstheme="minorHAnsi"/>
              </w:rPr>
              <w:t xml:space="preserve"> </w:t>
            </w:r>
            <w:r w:rsidR="005D724C" w:rsidRPr="00631D6E">
              <w:t>роздільного</w:t>
            </w:r>
            <w:r w:rsidR="005D724C">
              <w:t xml:space="preserve"> </w:t>
            </w:r>
            <w:r w:rsidR="005D724C" w:rsidRPr="00631D6E">
              <w:rPr>
                <w:rFonts w:asciiTheme="minorHAnsi" w:hAnsiTheme="minorHAnsi" w:cstheme="minorHAnsi"/>
              </w:rPr>
              <w:t>збору</w:t>
            </w:r>
            <w:r w:rsidRPr="00631D6E">
              <w:rPr>
                <w:rFonts w:asciiTheme="minorHAnsi" w:hAnsiTheme="minorHAnsi" w:cstheme="minorHAnsi"/>
              </w:rPr>
              <w:t xml:space="preserve"> та утилізації ТПВ (облаштування на території громади, або укладання договорів з іншими громадами на вивезення ТПВ на їх майданчики)</w:t>
            </w:r>
          </w:p>
        </w:tc>
        <w:tc>
          <w:tcPr>
            <w:tcW w:w="1117" w:type="pct"/>
          </w:tcPr>
          <w:p w:rsidR="00D72956" w:rsidRPr="00631D6E" w:rsidRDefault="00D72956" w:rsidP="009C4827">
            <w:pPr>
              <w:widowControl w:val="0"/>
              <w:suppressAutoHyphens/>
              <w:rPr>
                <w:rFonts w:asciiTheme="minorHAnsi" w:eastAsia="SimSun" w:hAnsiTheme="minorHAnsi" w:cstheme="minorHAnsi"/>
                <w:kern w:val="1"/>
                <w:lang w:eastAsia="hi-IN" w:bidi="hi-IN"/>
              </w:rPr>
            </w:pPr>
            <w:r w:rsidRPr="00631D6E">
              <w:t>Створено не менше 4 майданчиків для роздільного збору, укладено договори з іншими громадами</w:t>
            </w:r>
          </w:p>
        </w:tc>
        <w:tc>
          <w:tcPr>
            <w:tcW w:w="964" w:type="pct"/>
          </w:tcPr>
          <w:p w:rsidR="00D72956" w:rsidRPr="00631D6E" w:rsidRDefault="00D72956" w:rsidP="009C4827">
            <w:pPr>
              <w:widowControl w:val="0"/>
              <w:suppressAutoHyphens/>
              <w:rPr>
                <w:rFonts w:eastAsia="SimSun" w:cstheme="minorHAnsi"/>
                <w:kern w:val="1"/>
                <w:lang w:eastAsia="hi-IN" w:bidi="hi-IN"/>
              </w:rPr>
            </w:pPr>
            <w:r w:rsidRPr="00631D6E">
              <w:t>Збільшення відсотка вторинної переробки ТПВ, зменшення стихійних сміттєзвалищ</w:t>
            </w:r>
          </w:p>
        </w:tc>
        <w:tc>
          <w:tcPr>
            <w:tcW w:w="610" w:type="pct"/>
          </w:tcPr>
          <w:p w:rsidR="00D72956" w:rsidRPr="00631D6E" w:rsidRDefault="00D72956" w:rsidP="009C4827">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Великокучурівська сільська рада</w:t>
            </w:r>
          </w:p>
        </w:tc>
        <w:tc>
          <w:tcPr>
            <w:tcW w:w="488" w:type="pct"/>
          </w:tcPr>
          <w:p w:rsidR="00D72956" w:rsidRPr="00631D6E" w:rsidRDefault="00D72956" w:rsidP="009C4827">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3B370B" w:rsidRPr="00631D6E" w:rsidTr="000761D6">
        <w:trPr>
          <w:trHeight w:val="1333"/>
          <w:jc w:val="center"/>
        </w:trPr>
        <w:tc>
          <w:tcPr>
            <w:tcW w:w="224" w:type="pct"/>
            <w:shd w:val="clear" w:color="auto" w:fill="D4F8E2"/>
          </w:tcPr>
          <w:p w:rsidR="003B370B" w:rsidRPr="00631D6E" w:rsidRDefault="003B370B" w:rsidP="003B370B">
            <w:pPr>
              <w:widowControl w:val="0"/>
              <w:suppressAutoHyphens/>
              <w:rPr>
                <w:rFonts w:eastAsia="SimSun" w:cstheme="minorHAnsi"/>
                <w:kern w:val="1"/>
                <w:lang w:eastAsia="hi-IN" w:bidi="hi-IN"/>
              </w:rPr>
            </w:pPr>
            <w:r w:rsidRPr="00631D6E">
              <w:rPr>
                <w:rFonts w:eastAsia="SimSun" w:cstheme="minorHAnsi"/>
                <w:kern w:val="1"/>
                <w:lang w:eastAsia="hi-IN" w:bidi="hi-IN"/>
              </w:rPr>
              <w:t>2.1.9</w:t>
            </w:r>
          </w:p>
        </w:tc>
        <w:tc>
          <w:tcPr>
            <w:tcW w:w="1596" w:type="pct"/>
          </w:tcPr>
          <w:p w:rsidR="003B370B" w:rsidRPr="00631D6E" w:rsidRDefault="003B370B" w:rsidP="003B370B">
            <w:pPr>
              <w:rPr>
                <w:rFonts w:cstheme="minorHAnsi"/>
              </w:rPr>
            </w:pPr>
            <w:r w:rsidRPr="00631D6E">
              <w:rPr>
                <w:rFonts w:cstheme="minorHAnsi"/>
              </w:rPr>
              <w:t>Розроблення та реалізація місцевої схеми формування екомережі</w:t>
            </w:r>
          </w:p>
        </w:tc>
        <w:tc>
          <w:tcPr>
            <w:tcW w:w="1117" w:type="pct"/>
          </w:tcPr>
          <w:p w:rsidR="003B370B" w:rsidRPr="00631D6E" w:rsidRDefault="003B370B" w:rsidP="003B370B">
            <w:pPr>
              <w:widowControl w:val="0"/>
              <w:suppressAutoHyphens/>
            </w:pPr>
            <w:r w:rsidRPr="00631D6E">
              <w:t xml:space="preserve">Діюча схема формування екомережі </w:t>
            </w:r>
          </w:p>
        </w:tc>
        <w:tc>
          <w:tcPr>
            <w:tcW w:w="964" w:type="pct"/>
          </w:tcPr>
          <w:p w:rsidR="003B370B" w:rsidRPr="00631D6E" w:rsidRDefault="003B370B" w:rsidP="003B370B">
            <w:pPr>
              <w:widowControl w:val="0"/>
              <w:suppressAutoHyphens/>
              <w:rPr>
                <w:b/>
                <w:bCs/>
              </w:rPr>
            </w:pPr>
            <w:r w:rsidRPr="00631D6E">
              <w:rPr>
                <w:rStyle w:val="ad"/>
                <w:b w:val="0"/>
                <w:bCs w:val="0"/>
              </w:rPr>
              <w:t>Кількість проведених заходів</w:t>
            </w:r>
          </w:p>
        </w:tc>
        <w:tc>
          <w:tcPr>
            <w:tcW w:w="610" w:type="pct"/>
          </w:tcPr>
          <w:p w:rsidR="003B370B" w:rsidRPr="00631D6E" w:rsidRDefault="003B370B" w:rsidP="003B370B">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Великокучурівська сільська рада</w:t>
            </w:r>
          </w:p>
        </w:tc>
        <w:tc>
          <w:tcPr>
            <w:tcW w:w="488" w:type="pct"/>
          </w:tcPr>
          <w:p w:rsidR="003B370B" w:rsidRPr="00631D6E" w:rsidRDefault="003B370B" w:rsidP="003B370B">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bl>
    <w:p w:rsidR="000316EB" w:rsidRPr="00631D6E" w:rsidRDefault="000316EB" w:rsidP="00B36C19">
      <w:pPr>
        <w:spacing w:line="240" w:lineRule="auto"/>
        <w:rPr>
          <w:rFonts w:eastAsia="Times New Roman" w:cstheme="minorHAnsi"/>
          <w:sz w:val="20"/>
          <w:szCs w:val="20"/>
          <w:lang w:eastAsia="hi-IN" w:bidi="hi-IN"/>
        </w:rPr>
      </w:pPr>
    </w:p>
    <w:p w:rsidR="000316EB" w:rsidRPr="00631D6E" w:rsidRDefault="000316EB">
      <w:pPr>
        <w:rPr>
          <w:rFonts w:eastAsia="Times New Roman" w:cstheme="minorHAnsi"/>
          <w:sz w:val="20"/>
          <w:szCs w:val="20"/>
          <w:lang w:eastAsia="hi-IN" w:bidi="hi-IN"/>
        </w:rPr>
      </w:pPr>
      <w:r w:rsidRPr="00631D6E">
        <w:rPr>
          <w:rFonts w:eastAsia="Times New Roman" w:cstheme="minorHAnsi"/>
          <w:sz w:val="20"/>
          <w:szCs w:val="20"/>
          <w:lang w:eastAsia="hi-IN" w:bidi="hi-IN"/>
        </w:rPr>
        <w:br w:type="page"/>
      </w:r>
    </w:p>
    <w:p w:rsidR="00300906" w:rsidRPr="00631D6E" w:rsidRDefault="00300906" w:rsidP="00300906">
      <w:pPr>
        <w:pBdr>
          <w:left w:val="double" w:sz="6" w:space="0" w:color="0F243E" w:themeColor="text2" w:themeShade="80"/>
        </w:pBdr>
        <w:shd w:val="clear" w:color="auto" w:fill="D4F8E2"/>
        <w:spacing w:after="0" w:line="240" w:lineRule="auto"/>
        <w:ind w:left="708" w:firstLine="708"/>
        <w:rPr>
          <w:rFonts w:cstheme="minorHAnsi"/>
          <w:b/>
          <w:color w:val="000000" w:themeColor="text1"/>
          <w:sz w:val="20"/>
          <w:szCs w:val="20"/>
          <w:shd w:val="clear" w:color="auto" w:fill="D4F8E2"/>
        </w:rPr>
      </w:pPr>
      <w:r w:rsidRPr="00631D6E">
        <w:rPr>
          <w:rFonts w:cstheme="minorHAnsi"/>
          <w:b/>
          <w:noProof/>
          <w:sz w:val="20"/>
          <w:szCs w:val="20"/>
          <w:shd w:val="clear" w:color="auto" w:fill="D4F8E2"/>
          <w:lang w:val="ru-RU" w:eastAsia="ru-RU"/>
        </w:rPr>
        <w:lastRenderedPageBreak/>
        <w:drawing>
          <wp:anchor distT="0" distB="0" distL="114300" distR="114300" simplePos="0" relativeHeight="251112960" behindDoc="0" locked="0" layoutInCell="1" allowOverlap="1">
            <wp:simplePos x="0" y="0"/>
            <wp:positionH relativeFrom="margin">
              <wp:align>left</wp:align>
            </wp:positionH>
            <wp:positionV relativeFrom="paragraph">
              <wp:posOffset>-240030</wp:posOffset>
            </wp:positionV>
            <wp:extent cx="791308" cy="603250"/>
            <wp:effectExtent l="0" t="0" r="8890" b="6350"/>
            <wp:wrapNone/>
            <wp:docPr id="16" name="Рисунок 4" descr="Ð ÐµÐ·ÑÐ»ÑÑÐ°Ñ Ð¿Ð¾ÑÑÐºÑ Ð·Ð¾Ð±ÑÐ°Ð¶ÐµÐ½Ñ Ð·Ð° Ð·Ð°Ð¿Ð¸ÑÐ¾Ð¼ &quot;Ð¶Ð¸ÑÐ»Ð¾Ð²Ð¾-ÐºÐ¾Ð¼ÑÐ½Ð°Ð»ÑÐ½Ðµ Ð³Ð¾ÑÐ¿Ð¾Ð´Ð°ÑÑÑÐ²Ð¾&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Ð ÐµÐ·ÑÐ»ÑÑÐ°Ñ Ð¿Ð¾ÑÑÐºÑ Ð·Ð¾Ð±ÑÐ°Ð¶ÐµÐ½Ñ Ð·Ð° Ð·Ð°Ð¿Ð¸ÑÐ¾Ð¼ &quot;Ð¶Ð¸ÑÐ»Ð¾Ð²Ð¾-ÐºÐ¾Ð¼ÑÐ½Ð°Ð»ÑÐ½Ðµ Ð³Ð¾ÑÐ¿Ð¾Ð´Ð°ÑÑÑÐ²Ð¾&quot;"/>
                    <pic:cNvPicPr>
                      <a:picLocks noChangeAspect="1" noChangeArrowheads="1"/>
                    </pic:cNvPicPr>
                  </pic:nvPicPr>
                  <pic:blipFill>
                    <a:blip r:embed="rId57" cstate="print"/>
                    <a:srcRect/>
                    <a:stretch>
                      <a:fillRect/>
                    </a:stretch>
                  </pic:blipFill>
                  <pic:spPr bwMode="auto">
                    <a:xfrm>
                      <a:off x="0" y="0"/>
                      <a:ext cx="791308" cy="603250"/>
                    </a:xfrm>
                    <a:prstGeom prst="rect">
                      <a:avLst/>
                    </a:prstGeom>
                    <a:noFill/>
                    <a:ln w="9525">
                      <a:noFill/>
                      <a:miter lim="800000"/>
                      <a:headEnd/>
                      <a:tailEnd/>
                    </a:ln>
                  </pic:spPr>
                </pic:pic>
              </a:graphicData>
            </a:graphic>
          </wp:anchor>
        </w:drawing>
      </w:r>
      <w:r w:rsidR="00B36C19" w:rsidRPr="00631D6E">
        <w:rPr>
          <w:rFonts w:cstheme="minorHAnsi"/>
          <w:b/>
          <w:color w:val="404040" w:themeColor="text1" w:themeTint="BF"/>
          <w:sz w:val="20"/>
          <w:szCs w:val="20"/>
          <w:shd w:val="clear" w:color="auto" w:fill="D4F8E2"/>
        </w:rPr>
        <w:t xml:space="preserve">СТРАТЕГІЧНА ЦІЛЬ 2. </w:t>
      </w:r>
      <w:r w:rsidR="00B36C19" w:rsidRPr="00631D6E">
        <w:rPr>
          <w:rFonts w:cstheme="minorHAnsi"/>
          <w:b/>
          <w:color w:val="000000" w:themeColor="text1"/>
          <w:sz w:val="20"/>
          <w:szCs w:val="20"/>
          <w:shd w:val="clear" w:color="auto" w:fill="D4F8E2"/>
        </w:rPr>
        <w:t>ГРОМАДА – ТЕРИТОРІЯ КОМФОРТУ</w:t>
      </w:r>
      <w:r w:rsidR="00FB456B" w:rsidRPr="00631D6E">
        <w:rPr>
          <w:rFonts w:cstheme="minorHAnsi"/>
          <w:b/>
          <w:color w:val="000000" w:themeColor="text1"/>
          <w:sz w:val="20"/>
          <w:szCs w:val="20"/>
          <w:shd w:val="clear" w:color="auto" w:fill="D4F8E2"/>
        </w:rPr>
        <w:t xml:space="preserve"> І БЕЗПЕКИ</w:t>
      </w:r>
    </w:p>
    <w:p w:rsidR="00300906" w:rsidRPr="00631D6E" w:rsidRDefault="00300906" w:rsidP="00DA69D3">
      <w:pPr>
        <w:pBdr>
          <w:left w:val="double" w:sz="4" w:space="4" w:color="auto"/>
        </w:pBdr>
        <w:spacing w:after="0" w:line="360" w:lineRule="auto"/>
        <w:ind w:left="142"/>
        <w:rPr>
          <w:rFonts w:cstheme="minorHAnsi"/>
          <w:b/>
          <w:color w:val="404040" w:themeColor="text1" w:themeTint="BF"/>
          <w:sz w:val="20"/>
          <w:szCs w:val="20"/>
        </w:rPr>
      </w:pPr>
    </w:p>
    <w:p w:rsidR="00B36C19" w:rsidRPr="00631D6E" w:rsidRDefault="00B36C19" w:rsidP="00DA69D3">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2.2. </w:t>
      </w:r>
      <w:r w:rsidR="00CA186E" w:rsidRPr="00631D6E">
        <w:rPr>
          <w:rFonts w:cstheme="minorHAnsi"/>
          <w:b/>
          <w:color w:val="000000" w:themeColor="text1"/>
          <w:sz w:val="20"/>
          <w:szCs w:val="20"/>
        </w:rPr>
        <w:t>Розвиток місцевої інфраструктури</w:t>
      </w:r>
      <w:r w:rsidRPr="00631D6E">
        <w:rPr>
          <w:rFonts w:cstheme="minorHAnsi"/>
          <w:b/>
          <w:color w:val="000000" w:themeColor="text1"/>
          <w:sz w:val="20"/>
          <w:szCs w:val="20"/>
        </w:rPr>
        <w:t xml:space="preserve"> безпеки</w:t>
      </w:r>
    </w:p>
    <w:tbl>
      <w:tblPr>
        <w:tblStyle w:val="151"/>
        <w:tblW w:w="4918" w:type="pct"/>
        <w:jc w:val="center"/>
        <w:tblBorders>
          <w:top w:val="double" w:sz="6" w:space="0" w:color="000000" w:themeColor="text1"/>
          <w:left w:val="double" w:sz="6" w:space="0" w:color="000000" w:themeColor="text1"/>
          <w:bottom w:val="double" w:sz="6" w:space="0" w:color="000000" w:themeColor="text1"/>
          <w:right w:val="double" w:sz="6" w:space="0" w:color="000000" w:themeColor="text1"/>
          <w:insideH w:val="single" w:sz="6" w:space="0" w:color="000000" w:themeColor="text1"/>
          <w:insideV w:val="single" w:sz="6" w:space="0" w:color="000000" w:themeColor="text1"/>
        </w:tblBorders>
        <w:tblCellMar>
          <w:left w:w="28" w:type="dxa"/>
          <w:right w:w="28" w:type="dxa"/>
        </w:tblCellMar>
        <w:tblLook w:val="0000"/>
      </w:tblPr>
      <w:tblGrid>
        <w:gridCol w:w="464"/>
        <w:gridCol w:w="4510"/>
        <w:gridCol w:w="2998"/>
        <w:gridCol w:w="2575"/>
        <w:gridCol w:w="1668"/>
        <w:gridCol w:w="1612"/>
      </w:tblGrid>
      <w:tr w:rsidR="00D72956" w:rsidRPr="00631D6E" w:rsidTr="000761D6">
        <w:trPr>
          <w:trHeight w:val="1247"/>
          <w:jc w:val="center"/>
        </w:trPr>
        <w:tc>
          <w:tcPr>
            <w:tcW w:w="168"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p>
        </w:tc>
        <w:tc>
          <w:tcPr>
            <w:tcW w:w="1631"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084"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Результат реалізації діяльності / завдання</w:t>
            </w:r>
          </w:p>
        </w:tc>
        <w:tc>
          <w:tcPr>
            <w:tcW w:w="931"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603"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583"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D72956" w:rsidRPr="00631D6E" w:rsidTr="000761D6">
        <w:trPr>
          <w:trHeight w:val="1134"/>
          <w:jc w:val="center"/>
        </w:trPr>
        <w:tc>
          <w:tcPr>
            <w:tcW w:w="168"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2.1</w:t>
            </w:r>
          </w:p>
        </w:tc>
        <w:tc>
          <w:tcPr>
            <w:tcW w:w="1631"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Розширення мережі відеоспостереження на території громади</w:t>
            </w:r>
          </w:p>
        </w:tc>
        <w:tc>
          <w:tcPr>
            <w:tcW w:w="1084" w:type="pct"/>
          </w:tcPr>
          <w:p w:rsidR="00D72956" w:rsidRPr="00631D6E" w:rsidRDefault="00D72956" w:rsidP="00A33405">
            <w:pPr>
              <w:pStyle w:val="Default"/>
              <w:rPr>
                <w:rFonts w:asciiTheme="minorHAnsi" w:hAnsiTheme="minorHAnsi" w:cstheme="minorHAnsi"/>
                <w:sz w:val="20"/>
                <w:szCs w:val="20"/>
              </w:rPr>
            </w:pPr>
            <w:r w:rsidRPr="00631D6E">
              <w:rPr>
                <w:rFonts w:asciiTheme="minorHAnsi" w:hAnsiTheme="minorHAnsi" w:cstheme="minorHAnsi"/>
                <w:sz w:val="20"/>
                <w:szCs w:val="20"/>
              </w:rPr>
              <w:t>Встановлено відеокамери;</w:t>
            </w:r>
          </w:p>
          <w:p w:rsidR="00D72956" w:rsidRPr="00631D6E" w:rsidRDefault="00D72956" w:rsidP="00A33405">
            <w:pPr>
              <w:pStyle w:val="Default"/>
              <w:rPr>
                <w:rFonts w:asciiTheme="minorHAnsi" w:hAnsiTheme="minorHAnsi" w:cstheme="minorHAnsi"/>
                <w:sz w:val="20"/>
                <w:szCs w:val="20"/>
              </w:rPr>
            </w:pPr>
            <w:r w:rsidRPr="00631D6E">
              <w:rPr>
                <w:rFonts w:asciiTheme="minorHAnsi" w:hAnsiTheme="minorHAnsi" w:cstheme="minorHAnsi"/>
                <w:sz w:val="20"/>
                <w:szCs w:val="20"/>
              </w:rPr>
              <w:t>- знижено рівень злочинності</w:t>
            </w:r>
          </w:p>
        </w:tc>
        <w:tc>
          <w:tcPr>
            <w:tcW w:w="931" w:type="pct"/>
          </w:tcPr>
          <w:p w:rsidR="00D72956" w:rsidRPr="00631D6E" w:rsidRDefault="00D72956" w:rsidP="00A33405">
            <w:pPr>
              <w:pStyle w:val="Default"/>
              <w:rPr>
                <w:rFonts w:asciiTheme="minorHAnsi" w:hAnsiTheme="minorHAnsi" w:cstheme="minorHAnsi"/>
                <w:sz w:val="20"/>
                <w:szCs w:val="20"/>
              </w:rPr>
            </w:pPr>
            <w:r w:rsidRPr="00631D6E">
              <w:rPr>
                <w:rFonts w:asciiTheme="minorHAnsi" w:hAnsiTheme="minorHAnsi" w:cstheme="minorHAnsi"/>
                <w:sz w:val="20"/>
                <w:szCs w:val="20"/>
              </w:rPr>
              <w:t>Кількість встановлених камер відеоспостереження, кількість зафіксованих відеосистемою правопорушень</w:t>
            </w:r>
          </w:p>
        </w:tc>
        <w:tc>
          <w:tcPr>
            <w:tcW w:w="603"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8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D72956" w:rsidRPr="00631D6E" w:rsidTr="000761D6">
        <w:trPr>
          <w:trHeight w:val="1134"/>
          <w:jc w:val="center"/>
        </w:trPr>
        <w:tc>
          <w:tcPr>
            <w:tcW w:w="168"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2.2</w:t>
            </w:r>
          </w:p>
        </w:tc>
        <w:tc>
          <w:tcPr>
            <w:tcW w:w="1631" w:type="pct"/>
          </w:tcPr>
          <w:p w:rsidR="00D72956" w:rsidRPr="00631D6E" w:rsidRDefault="00D72956" w:rsidP="001C18DA">
            <w:pPr>
              <w:pStyle w:val="Akapitzlist1"/>
              <w:snapToGrid w:val="0"/>
              <w:spacing w:before="20" w:after="60"/>
              <w:ind w:left="0"/>
              <w:rPr>
                <w:rFonts w:asciiTheme="minorHAnsi" w:hAnsiTheme="minorHAnsi" w:cstheme="minorHAnsi"/>
                <w:sz w:val="20"/>
                <w:szCs w:val="20"/>
              </w:rPr>
            </w:pPr>
            <w:r w:rsidRPr="00631D6E">
              <w:rPr>
                <w:rFonts w:asciiTheme="minorHAnsi" w:hAnsiTheme="minorHAnsi" w:cstheme="minorHAnsi"/>
                <w:sz w:val="20"/>
                <w:szCs w:val="20"/>
              </w:rPr>
              <w:t>Планування та реалізація заходів щодо проведення модернізації діючих або побудови нових систем оповіщення на території громади</w:t>
            </w:r>
          </w:p>
        </w:tc>
        <w:tc>
          <w:tcPr>
            <w:tcW w:w="1084" w:type="pct"/>
          </w:tcPr>
          <w:p w:rsidR="00D72956" w:rsidRPr="00631D6E" w:rsidRDefault="00D72956" w:rsidP="001C18DA">
            <w:pPr>
              <w:pStyle w:val="Default"/>
              <w:rPr>
                <w:rFonts w:asciiTheme="minorHAnsi" w:hAnsiTheme="minorHAnsi" w:cstheme="minorHAnsi"/>
                <w:sz w:val="20"/>
                <w:szCs w:val="20"/>
              </w:rPr>
            </w:pPr>
            <w:r w:rsidRPr="00631D6E">
              <w:rPr>
                <w:rFonts w:asciiTheme="minorHAnsi" w:hAnsiTheme="minorHAnsi" w:cstheme="minorHAnsi"/>
                <w:sz w:val="20"/>
                <w:szCs w:val="20"/>
              </w:rPr>
              <w:t>Створена сучасна система оповіщення у всіх населених пунктах</w:t>
            </w:r>
          </w:p>
        </w:tc>
        <w:tc>
          <w:tcPr>
            <w:tcW w:w="931" w:type="pct"/>
          </w:tcPr>
          <w:p w:rsidR="00D72956" w:rsidRPr="00631D6E" w:rsidRDefault="00D72956" w:rsidP="001C18DA">
            <w:pPr>
              <w:pStyle w:val="Default"/>
              <w:rPr>
                <w:rFonts w:asciiTheme="minorHAnsi" w:hAnsiTheme="minorHAnsi" w:cstheme="minorHAnsi"/>
                <w:sz w:val="20"/>
                <w:szCs w:val="20"/>
              </w:rPr>
            </w:pPr>
            <w:r w:rsidRPr="00631D6E">
              <w:rPr>
                <w:rFonts w:asciiTheme="minorHAnsi" w:hAnsiTheme="minorHAnsi" w:cstheme="minorHAnsi"/>
                <w:sz w:val="20"/>
                <w:szCs w:val="20"/>
              </w:rPr>
              <w:t>Відсоток території,яка охоплена оповіщенням,%</w:t>
            </w:r>
          </w:p>
        </w:tc>
        <w:tc>
          <w:tcPr>
            <w:tcW w:w="603"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8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D72956" w:rsidRPr="00631D6E" w:rsidTr="000761D6">
        <w:trPr>
          <w:trHeight w:val="1134"/>
          <w:jc w:val="center"/>
        </w:trPr>
        <w:tc>
          <w:tcPr>
            <w:tcW w:w="168"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2.3</w:t>
            </w:r>
          </w:p>
        </w:tc>
        <w:tc>
          <w:tcPr>
            <w:tcW w:w="1631" w:type="pct"/>
          </w:tcPr>
          <w:p w:rsidR="00D72956" w:rsidRPr="00631D6E" w:rsidRDefault="00D72956" w:rsidP="001C18DA">
            <w:pPr>
              <w:pStyle w:val="Akapitzlist1"/>
              <w:snapToGrid w:val="0"/>
              <w:spacing w:before="20" w:after="60"/>
              <w:ind w:left="0"/>
              <w:rPr>
                <w:rFonts w:asciiTheme="minorHAnsi" w:hAnsiTheme="minorHAnsi" w:cstheme="minorHAnsi"/>
                <w:sz w:val="20"/>
                <w:szCs w:val="20"/>
              </w:rPr>
            </w:pPr>
            <w:r w:rsidRPr="00631D6E">
              <w:rPr>
                <w:rFonts w:asciiTheme="minorHAnsi" w:hAnsiTheme="minorHAnsi" w:cstheme="minorHAnsi"/>
                <w:sz w:val="20"/>
                <w:szCs w:val="20"/>
              </w:rPr>
              <w:t xml:space="preserve">Створення сучасних систем пожежної безпеки </w:t>
            </w:r>
          </w:p>
        </w:tc>
        <w:tc>
          <w:tcPr>
            <w:tcW w:w="1084" w:type="pct"/>
          </w:tcPr>
          <w:p w:rsidR="00D72956" w:rsidRPr="00631D6E" w:rsidRDefault="00D72956" w:rsidP="001C18DA">
            <w:pPr>
              <w:pStyle w:val="Default"/>
              <w:rPr>
                <w:rFonts w:asciiTheme="minorHAnsi" w:hAnsiTheme="minorHAnsi" w:cstheme="minorHAnsi"/>
                <w:sz w:val="20"/>
                <w:szCs w:val="20"/>
              </w:rPr>
            </w:pPr>
            <w:r w:rsidRPr="00631D6E">
              <w:rPr>
                <w:rFonts w:asciiTheme="minorHAnsi" w:hAnsiTheme="minorHAnsi" w:cstheme="minorHAnsi"/>
                <w:sz w:val="20"/>
                <w:szCs w:val="20"/>
              </w:rPr>
              <w:t>Встановлення систем протипожежного захисту</w:t>
            </w:r>
          </w:p>
        </w:tc>
        <w:tc>
          <w:tcPr>
            <w:tcW w:w="931" w:type="pct"/>
          </w:tcPr>
          <w:p w:rsidR="00D72956" w:rsidRPr="00631D6E" w:rsidRDefault="00D72956" w:rsidP="001C18DA">
            <w:pPr>
              <w:pStyle w:val="Default"/>
              <w:rPr>
                <w:rFonts w:asciiTheme="minorHAnsi" w:hAnsiTheme="minorHAnsi" w:cstheme="minorHAnsi"/>
                <w:sz w:val="20"/>
                <w:szCs w:val="20"/>
              </w:rPr>
            </w:pPr>
            <w:r w:rsidRPr="00631D6E">
              <w:rPr>
                <w:rFonts w:asciiTheme="minorHAnsi" w:hAnsiTheme="minorHAnsi" w:cstheme="minorHAnsi"/>
                <w:sz w:val="20"/>
                <w:szCs w:val="20"/>
              </w:rPr>
              <w:t xml:space="preserve">Кількість та відповідність типів пожежних сповіщувачів (димові, </w:t>
            </w:r>
            <w:r w:rsidR="005D724C" w:rsidRPr="00631D6E">
              <w:rPr>
                <w:rFonts w:asciiTheme="minorHAnsi" w:hAnsiTheme="minorHAnsi" w:cstheme="minorHAnsi"/>
                <w:sz w:val="20"/>
                <w:szCs w:val="20"/>
              </w:rPr>
              <w:t>теплові</w:t>
            </w:r>
            <w:r w:rsidR="005D724C">
              <w:rPr>
                <w:rFonts w:asciiTheme="minorHAnsi" w:hAnsiTheme="minorHAnsi" w:cstheme="minorHAnsi"/>
                <w:sz w:val="20"/>
                <w:szCs w:val="20"/>
              </w:rPr>
              <w:t xml:space="preserve"> </w:t>
            </w:r>
            <w:r w:rsidR="005D724C" w:rsidRPr="00631D6E">
              <w:rPr>
                <w:rFonts w:asciiTheme="minorHAnsi" w:hAnsiTheme="minorHAnsi" w:cstheme="minorHAnsi"/>
                <w:sz w:val="20"/>
                <w:szCs w:val="20"/>
              </w:rPr>
              <w:t>тощо</w:t>
            </w:r>
            <w:r w:rsidRPr="00631D6E">
              <w:rPr>
                <w:rFonts w:asciiTheme="minorHAnsi" w:hAnsiTheme="minorHAnsi" w:cstheme="minorHAnsi"/>
                <w:sz w:val="20"/>
                <w:szCs w:val="20"/>
              </w:rPr>
              <w:t>) до умов об'єкта</w:t>
            </w:r>
          </w:p>
        </w:tc>
        <w:tc>
          <w:tcPr>
            <w:tcW w:w="603"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8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D72956" w:rsidRPr="00631D6E" w:rsidTr="000761D6">
        <w:trPr>
          <w:trHeight w:val="1134"/>
          <w:jc w:val="center"/>
        </w:trPr>
        <w:tc>
          <w:tcPr>
            <w:tcW w:w="168"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2.4</w:t>
            </w:r>
          </w:p>
        </w:tc>
        <w:tc>
          <w:tcPr>
            <w:tcW w:w="1631" w:type="pct"/>
          </w:tcPr>
          <w:p w:rsidR="00D72956" w:rsidRPr="00631D6E" w:rsidRDefault="00D72956" w:rsidP="001C18DA">
            <w:pPr>
              <w:pStyle w:val="Akapitzlist1"/>
              <w:snapToGrid w:val="0"/>
              <w:spacing w:before="20" w:after="60"/>
              <w:ind w:left="0"/>
              <w:rPr>
                <w:rFonts w:asciiTheme="minorHAnsi" w:hAnsiTheme="minorHAnsi" w:cstheme="minorHAnsi"/>
                <w:sz w:val="20"/>
                <w:szCs w:val="20"/>
              </w:rPr>
            </w:pPr>
            <w:r w:rsidRPr="00631D6E">
              <w:rPr>
                <w:rFonts w:asciiTheme="minorHAnsi" w:hAnsiTheme="minorHAnsi" w:cstheme="minorHAnsi"/>
                <w:sz w:val="20"/>
                <w:szCs w:val="20"/>
              </w:rPr>
              <w:t xml:space="preserve">Придбання спеціалізованої техніки, автомобілів, обладнання для ефективного  функціонування Центру безпеки громади </w:t>
            </w:r>
          </w:p>
        </w:tc>
        <w:tc>
          <w:tcPr>
            <w:tcW w:w="1084" w:type="pct"/>
          </w:tcPr>
          <w:p w:rsidR="00D72956" w:rsidRPr="00631D6E" w:rsidRDefault="005D724C" w:rsidP="00C35A4C">
            <w:pPr>
              <w:pStyle w:val="Default"/>
              <w:rPr>
                <w:rFonts w:asciiTheme="minorHAnsi" w:hAnsiTheme="minorHAnsi" w:cstheme="minorHAnsi"/>
                <w:sz w:val="20"/>
                <w:szCs w:val="20"/>
              </w:rPr>
            </w:pPr>
            <w:r w:rsidRPr="00631D6E">
              <w:rPr>
                <w:rFonts w:asciiTheme="minorHAnsi" w:hAnsiTheme="minorHAnsi" w:cstheme="minorHAnsi"/>
                <w:sz w:val="20"/>
                <w:szCs w:val="20"/>
              </w:rPr>
              <w:t>Придбання</w:t>
            </w:r>
            <w:r>
              <w:rPr>
                <w:rFonts w:asciiTheme="minorHAnsi" w:hAnsiTheme="minorHAnsi" w:cstheme="minorHAnsi"/>
                <w:sz w:val="20"/>
                <w:szCs w:val="20"/>
              </w:rPr>
              <w:t xml:space="preserve"> </w:t>
            </w:r>
            <w:r w:rsidRPr="00631D6E">
              <w:rPr>
                <w:rFonts w:asciiTheme="minorHAnsi" w:hAnsiTheme="minorHAnsi" w:cstheme="minorHAnsi"/>
                <w:sz w:val="20"/>
                <w:szCs w:val="20"/>
              </w:rPr>
              <w:t>пожежно-рятувального</w:t>
            </w:r>
          </w:p>
          <w:p w:rsidR="00D72956" w:rsidRPr="00631D6E" w:rsidRDefault="00D72956" w:rsidP="00C35A4C">
            <w:pPr>
              <w:pStyle w:val="Default"/>
              <w:rPr>
                <w:rFonts w:asciiTheme="minorHAnsi" w:hAnsiTheme="minorHAnsi" w:cstheme="minorHAnsi"/>
                <w:sz w:val="20"/>
                <w:szCs w:val="20"/>
              </w:rPr>
            </w:pPr>
            <w:r w:rsidRPr="00631D6E">
              <w:rPr>
                <w:rFonts w:asciiTheme="minorHAnsi" w:hAnsiTheme="minorHAnsi" w:cstheme="minorHAnsi"/>
                <w:sz w:val="20"/>
                <w:szCs w:val="20"/>
              </w:rPr>
              <w:t>автомобіля ;</w:t>
            </w:r>
          </w:p>
          <w:p w:rsidR="00D72956" w:rsidRPr="00631D6E" w:rsidRDefault="00D72956" w:rsidP="00C35A4C">
            <w:pPr>
              <w:pStyle w:val="Default"/>
              <w:rPr>
                <w:rFonts w:asciiTheme="minorHAnsi" w:hAnsiTheme="minorHAnsi" w:cstheme="minorHAnsi"/>
                <w:sz w:val="20"/>
                <w:szCs w:val="20"/>
              </w:rPr>
            </w:pPr>
            <w:r w:rsidRPr="00631D6E">
              <w:rPr>
                <w:rFonts w:asciiTheme="minorHAnsi" w:hAnsiTheme="minorHAnsi" w:cstheme="minorHAnsi"/>
                <w:sz w:val="20"/>
                <w:szCs w:val="20"/>
              </w:rPr>
              <w:t>придбання інших засобів захисту</w:t>
            </w:r>
          </w:p>
          <w:p w:rsidR="00D72956" w:rsidRPr="00631D6E" w:rsidRDefault="00D72956" w:rsidP="00C35A4C">
            <w:pPr>
              <w:pStyle w:val="Default"/>
              <w:rPr>
                <w:rFonts w:asciiTheme="minorHAnsi" w:hAnsiTheme="minorHAnsi" w:cstheme="minorHAnsi"/>
                <w:sz w:val="20"/>
                <w:szCs w:val="20"/>
              </w:rPr>
            </w:pPr>
          </w:p>
        </w:tc>
        <w:tc>
          <w:tcPr>
            <w:tcW w:w="931" w:type="pct"/>
          </w:tcPr>
          <w:p w:rsidR="00D72956" w:rsidRPr="00631D6E" w:rsidRDefault="00D72956" w:rsidP="00A33405">
            <w:pPr>
              <w:pStyle w:val="Default"/>
              <w:rPr>
                <w:rFonts w:asciiTheme="minorHAnsi" w:hAnsiTheme="minorHAnsi" w:cstheme="minorHAnsi"/>
                <w:sz w:val="20"/>
                <w:szCs w:val="20"/>
              </w:rPr>
            </w:pPr>
            <w:r w:rsidRPr="00631D6E">
              <w:rPr>
                <w:rFonts w:asciiTheme="minorHAnsi" w:hAnsiTheme="minorHAnsi" w:cstheme="minorHAnsi"/>
                <w:sz w:val="20"/>
                <w:szCs w:val="20"/>
              </w:rPr>
              <w:t>Закуплена та отримана на баланс  техніка;рівень безпеки у громаді</w:t>
            </w:r>
          </w:p>
        </w:tc>
        <w:tc>
          <w:tcPr>
            <w:tcW w:w="603"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8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D72956" w:rsidRPr="00631D6E" w:rsidTr="000761D6">
        <w:trPr>
          <w:trHeight w:val="1134"/>
          <w:jc w:val="center"/>
        </w:trPr>
        <w:tc>
          <w:tcPr>
            <w:tcW w:w="168"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color w:val="5B9BD5"/>
                <w:kern w:val="1"/>
                <w:lang w:eastAsia="hi-IN" w:bidi="hi-IN"/>
              </w:rPr>
            </w:pPr>
            <w:r w:rsidRPr="00631D6E">
              <w:rPr>
                <w:rFonts w:asciiTheme="minorHAnsi" w:eastAsia="SimSun" w:hAnsiTheme="minorHAnsi" w:cstheme="minorHAnsi"/>
                <w:kern w:val="1"/>
                <w:lang w:eastAsia="hi-IN" w:bidi="hi-IN"/>
              </w:rPr>
              <w:t>2.2.5</w:t>
            </w:r>
          </w:p>
        </w:tc>
        <w:tc>
          <w:tcPr>
            <w:tcW w:w="1631"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Сприяння реалізації протипаводкових заходів (очищення русел річок, берегоукріплення)</w:t>
            </w:r>
          </w:p>
        </w:tc>
        <w:tc>
          <w:tcPr>
            <w:tcW w:w="1084" w:type="pct"/>
          </w:tcPr>
          <w:p w:rsidR="00D72956" w:rsidRPr="00631D6E" w:rsidRDefault="00D72956" w:rsidP="001C18DA">
            <w:pPr>
              <w:autoSpaceDE w:val="0"/>
              <w:autoSpaceDN w:val="0"/>
              <w:adjustRightInd w:val="0"/>
              <w:rPr>
                <w:rFonts w:asciiTheme="minorHAnsi" w:hAnsiTheme="minorHAnsi" w:cstheme="minorHAnsi"/>
              </w:rPr>
            </w:pPr>
            <w:r w:rsidRPr="00631D6E">
              <w:rPr>
                <w:rFonts w:asciiTheme="minorHAnsi" w:hAnsiTheme="minorHAnsi" w:cstheme="minorHAnsi"/>
              </w:rPr>
              <w:t>Укріплена берегова</w:t>
            </w:r>
          </w:p>
          <w:p w:rsidR="00D72956" w:rsidRPr="00631D6E" w:rsidRDefault="00D72956" w:rsidP="001C18DA">
            <w:pPr>
              <w:autoSpaceDE w:val="0"/>
              <w:autoSpaceDN w:val="0"/>
              <w:adjustRightInd w:val="0"/>
              <w:rPr>
                <w:rFonts w:asciiTheme="minorHAnsi" w:hAnsiTheme="minorHAnsi" w:cstheme="minorHAnsi"/>
              </w:rPr>
            </w:pPr>
            <w:r w:rsidRPr="00631D6E">
              <w:rPr>
                <w:rFonts w:asciiTheme="minorHAnsi" w:hAnsiTheme="minorHAnsi" w:cstheme="minorHAnsi"/>
              </w:rPr>
              <w:t>лінія річок, що</w:t>
            </w:r>
          </w:p>
          <w:p w:rsidR="00D72956" w:rsidRPr="00631D6E" w:rsidRDefault="00D72956" w:rsidP="001C18DA">
            <w:pPr>
              <w:autoSpaceDE w:val="0"/>
              <w:autoSpaceDN w:val="0"/>
              <w:adjustRightInd w:val="0"/>
              <w:rPr>
                <w:rFonts w:asciiTheme="minorHAnsi" w:hAnsiTheme="minorHAnsi" w:cstheme="minorHAnsi"/>
              </w:rPr>
            </w:pPr>
            <w:r w:rsidRPr="00631D6E">
              <w:rPr>
                <w:rFonts w:asciiTheme="minorHAnsi" w:hAnsiTheme="minorHAnsi" w:cstheme="minorHAnsi"/>
              </w:rPr>
              <w:t>проходять територією</w:t>
            </w:r>
          </w:p>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громади</w:t>
            </w:r>
          </w:p>
        </w:tc>
        <w:tc>
          <w:tcPr>
            <w:tcW w:w="931" w:type="pct"/>
          </w:tcPr>
          <w:p w:rsidR="00D72956" w:rsidRPr="00631D6E" w:rsidRDefault="00D72956" w:rsidP="001C18DA">
            <w:pPr>
              <w:autoSpaceDE w:val="0"/>
              <w:autoSpaceDN w:val="0"/>
              <w:adjustRightInd w:val="0"/>
              <w:rPr>
                <w:rFonts w:asciiTheme="minorHAnsi" w:eastAsia="SimSun" w:hAnsiTheme="minorHAnsi" w:cstheme="minorHAnsi"/>
                <w:kern w:val="1"/>
                <w:lang w:eastAsia="hi-IN" w:bidi="hi-IN"/>
              </w:rPr>
            </w:pPr>
            <w:r w:rsidRPr="00631D6E">
              <w:t>Зменшення підтоплень населених пунктів на 50%</w:t>
            </w:r>
          </w:p>
        </w:tc>
        <w:tc>
          <w:tcPr>
            <w:tcW w:w="60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58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D72956" w:rsidRPr="00631D6E" w:rsidTr="000761D6">
        <w:trPr>
          <w:trHeight w:val="1061"/>
          <w:jc w:val="center"/>
        </w:trPr>
        <w:tc>
          <w:tcPr>
            <w:tcW w:w="168"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2.2.6</w:t>
            </w:r>
          </w:p>
        </w:tc>
        <w:tc>
          <w:tcPr>
            <w:tcW w:w="1631"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Розширення мережі, р</w:t>
            </w:r>
            <w:r w:rsidRPr="00631D6E">
              <w:rPr>
                <w:rFonts w:asciiTheme="minorHAnsi" w:hAnsiTheme="minorHAnsi" w:cstheme="minorHAnsi"/>
                <w:bdr w:val="none" w:sz="0" w:space="0" w:color="auto" w:frame="1"/>
                <w:lang w:eastAsia="uk-UA"/>
              </w:rPr>
              <w:t>еконструкція, ремонт та експлуатаційне утримання мереж вуличного освітлення в населених пунктах громади,  із застосуванням сучасних енергоефективних технологій</w:t>
            </w:r>
          </w:p>
        </w:tc>
        <w:tc>
          <w:tcPr>
            <w:tcW w:w="108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Не менше 20 км мереж освітлення відновлено або прокладено</w:t>
            </w:r>
          </w:p>
        </w:tc>
        <w:tc>
          <w:tcPr>
            <w:tcW w:w="931" w:type="pct"/>
            <w:vAlign w:val="center"/>
          </w:tcPr>
          <w:p w:rsidR="00D72956" w:rsidRPr="00631D6E" w:rsidRDefault="00D72956" w:rsidP="001C18DA">
            <w:pPr>
              <w:spacing w:before="20" w:after="40"/>
              <w:rPr>
                <w:rFonts w:asciiTheme="minorHAnsi" w:hAnsiTheme="minorHAnsi" w:cstheme="minorHAnsi"/>
                <w:color w:val="000000" w:themeColor="text1"/>
              </w:rPr>
            </w:pPr>
            <w:r w:rsidRPr="00631D6E">
              <w:t>Протяжність відремонтованої / модернізованої системи вуличного освітлення</w:t>
            </w:r>
          </w:p>
        </w:tc>
        <w:tc>
          <w:tcPr>
            <w:tcW w:w="60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58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D72956" w:rsidRPr="00631D6E" w:rsidTr="000761D6">
        <w:trPr>
          <w:trHeight w:val="1134"/>
          <w:jc w:val="center"/>
        </w:trPr>
        <w:tc>
          <w:tcPr>
            <w:tcW w:w="168"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2.7</w:t>
            </w:r>
          </w:p>
        </w:tc>
        <w:tc>
          <w:tcPr>
            <w:tcW w:w="1631"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Розширення мережі та облаштування наявних укриттів (захисних споруд цивільного захисту) у комунальних закладах з урахуванням інклюзивності та безбар’єрності</w:t>
            </w:r>
          </w:p>
        </w:tc>
        <w:tc>
          <w:tcPr>
            <w:tcW w:w="108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Створено або адаптовано наявні укриття</w:t>
            </w:r>
          </w:p>
        </w:tc>
        <w:tc>
          <w:tcPr>
            <w:tcW w:w="931" w:type="pct"/>
            <w:vAlign w:val="center"/>
          </w:tcPr>
          <w:p w:rsidR="00D72956" w:rsidRPr="00631D6E" w:rsidRDefault="00D72956" w:rsidP="001C18DA">
            <w:pPr>
              <w:autoSpaceDE w:val="0"/>
              <w:autoSpaceDN w:val="0"/>
              <w:adjustRightInd w:val="0"/>
              <w:rPr>
                <w:rFonts w:asciiTheme="minorHAnsi" w:hAnsiTheme="minorHAnsi" w:cstheme="minorHAnsi"/>
              </w:rPr>
            </w:pPr>
            <w:r w:rsidRPr="00631D6E">
              <w:t>Кількість облаштованих укриттів на території громади</w:t>
            </w:r>
          </w:p>
        </w:tc>
        <w:tc>
          <w:tcPr>
            <w:tcW w:w="603" w:type="pct"/>
          </w:tcPr>
          <w:p w:rsidR="00D72956" w:rsidRPr="00631D6E" w:rsidRDefault="00D72956" w:rsidP="001C18DA">
            <w:pPr>
              <w:widowControl w:val="0"/>
              <w:suppressAutoHyphens/>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8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D72956" w:rsidRPr="00631D6E" w:rsidTr="000761D6">
        <w:trPr>
          <w:trHeight w:val="1134"/>
          <w:jc w:val="center"/>
        </w:trPr>
        <w:tc>
          <w:tcPr>
            <w:tcW w:w="168" w:type="pct"/>
            <w:shd w:val="clear" w:color="auto" w:fill="D4F8E2"/>
          </w:tcPr>
          <w:p w:rsidR="00D72956" w:rsidRPr="00631D6E" w:rsidRDefault="00D72956" w:rsidP="0007644D">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2.8</w:t>
            </w:r>
          </w:p>
        </w:tc>
        <w:tc>
          <w:tcPr>
            <w:tcW w:w="1631" w:type="pct"/>
          </w:tcPr>
          <w:p w:rsidR="00D72956" w:rsidRPr="00631D6E" w:rsidRDefault="00D72956" w:rsidP="0007644D">
            <w:pPr>
              <w:rPr>
                <w:rFonts w:asciiTheme="minorHAnsi" w:hAnsiTheme="minorHAnsi" w:cstheme="minorHAnsi"/>
              </w:rPr>
            </w:pPr>
            <w:r w:rsidRPr="00631D6E">
              <w:rPr>
                <w:rFonts w:asciiTheme="minorHAnsi" w:hAnsiTheme="minorHAnsi" w:cstheme="minorHAnsi"/>
              </w:rPr>
              <w:t>Забезпечити облаштування комунальних закладів, об’єктів інфраструктури, закладів соціальної сфери, туристичних об’єктів та маршрутів елементами доступності для осіб з інвалідністю та інших маломобільних груп населення</w:t>
            </w:r>
          </w:p>
        </w:tc>
        <w:tc>
          <w:tcPr>
            <w:tcW w:w="1084" w:type="pct"/>
          </w:tcPr>
          <w:p w:rsidR="00D72956" w:rsidRPr="00631D6E" w:rsidRDefault="00D72956" w:rsidP="0007644D">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Підвищення рівня мобільності та самостійності для осіб з обмеженою мобільністю</w:t>
            </w:r>
          </w:p>
        </w:tc>
        <w:tc>
          <w:tcPr>
            <w:tcW w:w="931" w:type="pct"/>
          </w:tcPr>
          <w:p w:rsidR="00D72956" w:rsidRPr="00631D6E" w:rsidRDefault="00D72956" w:rsidP="0007644D">
            <w:pPr>
              <w:autoSpaceDE w:val="0"/>
              <w:autoSpaceDN w:val="0"/>
              <w:adjustRightInd w:val="0"/>
              <w:rPr>
                <w:rFonts w:asciiTheme="minorHAnsi" w:hAnsiTheme="minorHAnsi" w:cstheme="minorHAnsi"/>
              </w:rPr>
            </w:pPr>
            <w:r w:rsidRPr="00631D6E">
              <w:t>Збільшення рівня доступності до 75%;</w:t>
            </w:r>
            <w:r w:rsidRPr="00631D6E">
              <w:rPr>
                <w:rFonts w:asciiTheme="minorHAnsi" w:hAnsiTheme="minorHAnsi" w:cstheme="minorHAnsi"/>
              </w:rPr>
              <w:t>кількість місць/ об’єктів з можливістю вільного пересування/ доступу особам з обмеженою мобільністю</w:t>
            </w:r>
          </w:p>
        </w:tc>
        <w:tc>
          <w:tcPr>
            <w:tcW w:w="603" w:type="pct"/>
          </w:tcPr>
          <w:p w:rsidR="00D72956" w:rsidRPr="00631D6E" w:rsidRDefault="00D72956" w:rsidP="0007644D">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583" w:type="pct"/>
          </w:tcPr>
          <w:p w:rsidR="00D72956" w:rsidRPr="00631D6E" w:rsidRDefault="00D72956" w:rsidP="0007644D">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D72956" w:rsidRPr="00631D6E" w:rsidTr="000761D6">
        <w:trPr>
          <w:trHeight w:val="1134"/>
          <w:jc w:val="center"/>
        </w:trPr>
        <w:tc>
          <w:tcPr>
            <w:tcW w:w="168" w:type="pct"/>
            <w:shd w:val="clear" w:color="auto" w:fill="D4F8E2"/>
          </w:tcPr>
          <w:p w:rsidR="00D72956" w:rsidRPr="00631D6E" w:rsidRDefault="00D72956" w:rsidP="0007644D">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2.9</w:t>
            </w:r>
          </w:p>
        </w:tc>
        <w:tc>
          <w:tcPr>
            <w:tcW w:w="1631" w:type="pct"/>
          </w:tcPr>
          <w:p w:rsidR="00D72956" w:rsidRPr="00631D6E" w:rsidRDefault="00D72956" w:rsidP="0007644D">
            <w:pPr>
              <w:rPr>
                <w:rFonts w:asciiTheme="minorHAnsi" w:hAnsiTheme="minorHAnsi" w:cstheme="minorHAnsi"/>
              </w:rPr>
            </w:pPr>
            <w:r w:rsidRPr="00631D6E">
              <w:rPr>
                <w:rFonts w:asciiTheme="minorHAnsi" w:hAnsiTheme="minorHAnsi" w:cstheme="minorHAnsi"/>
              </w:rPr>
              <w:t>Встановлення світлофорів та пішохідних переходів із додатковим led-освітленням в місцях підвищеної небезпеки</w:t>
            </w:r>
          </w:p>
          <w:p w:rsidR="00D72956" w:rsidRPr="00631D6E" w:rsidRDefault="00D72956" w:rsidP="0007644D">
            <w:pPr>
              <w:rPr>
                <w:rFonts w:asciiTheme="minorHAnsi" w:hAnsiTheme="minorHAnsi" w:cstheme="minorHAnsi"/>
              </w:rPr>
            </w:pPr>
          </w:p>
          <w:p w:rsidR="00D72956" w:rsidRPr="00631D6E" w:rsidRDefault="00D72956" w:rsidP="0007644D">
            <w:pPr>
              <w:rPr>
                <w:rFonts w:asciiTheme="minorHAnsi" w:hAnsiTheme="minorHAnsi" w:cstheme="minorHAnsi"/>
                <w:bdr w:val="none" w:sz="0" w:space="0" w:color="auto" w:frame="1"/>
              </w:rPr>
            </w:pPr>
          </w:p>
        </w:tc>
        <w:tc>
          <w:tcPr>
            <w:tcW w:w="1084" w:type="pct"/>
          </w:tcPr>
          <w:p w:rsidR="00D72956" w:rsidRPr="00631D6E" w:rsidRDefault="00D72956" w:rsidP="0007644D">
            <w:pPr>
              <w:pStyle w:val="Default"/>
              <w:rPr>
                <w:rFonts w:asciiTheme="minorHAnsi" w:eastAsia="SimSun" w:hAnsiTheme="minorHAnsi" w:cstheme="minorHAnsi"/>
                <w:kern w:val="1"/>
                <w:sz w:val="20"/>
                <w:szCs w:val="20"/>
                <w:lang w:eastAsia="hi-IN" w:bidi="hi-IN"/>
              </w:rPr>
            </w:pPr>
            <w:r w:rsidRPr="00631D6E">
              <w:rPr>
                <w:rFonts w:asciiTheme="minorHAnsi" w:eastAsia="SimSun" w:hAnsiTheme="minorHAnsi" w:cstheme="minorHAnsi"/>
                <w:kern w:val="1"/>
                <w:sz w:val="20"/>
                <w:szCs w:val="20"/>
                <w:lang w:eastAsia="hi-IN" w:bidi="hi-IN"/>
              </w:rPr>
              <w:t>Обладнано не менше 6 світлофорних об’єктів та переходів</w:t>
            </w:r>
          </w:p>
        </w:tc>
        <w:tc>
          <w:tcPr>
            <w:tcW w:w="931" w:type="pct"/>
          </w:tcPr>
          <w:p w:rsidR="00D72956" w:rsidRPr="00631D6E" w:rsidRDefault="00D72956" w:rsidP="0007644D">
            <w:pPr>
              <w:pStyle w:val="Default"/>
              <w:rPr>
                <w:rFonts w:asciiTheme="minorHAnsi" w:hAnsiTheme="minorHAnsi" w:cstheme="minorHAnsi"/>
                <w:sz w:val="20"/>
                <w:szCs w:val="20"/>
              </w:rPr>
            </w:pPr>
            <w:r w:rsidRPr="00631D6E">
              <w:rPr>
                <w:rFonts w:asciiTheme="minorHAnsi" w:hAnsiTheme="minorHAnsi" w:cstheme="minorHAnsi"/>
                <w:sz w:val="20"/>
                <w:szCs w:val="20"/>
              </w:rPr>
              <w:t>Кількість встановленого обладнання, Зменшення ДТП на цих ділянках</w:t>
            </w:r>
          </w:p>
        </w:tc>
        <w:tc>
          <w:tcPr>
            <w:tcW w:w="603" w:type="pct"/>
          </w:tcPr>
          <w:p w:rsidR="00D72956" w:rsidRPr="00631D6E" w:rsidRDefault="00D72956" w:rsidP="0007644D">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583" w:type="pct"/>
          </w:tcPr>
          <w:p w:rsidR="00D72956" w:rsidRPr="00631D6E" w:rsidRDefault="00D72956" w:rsidP="0007644D">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bl>
    <w:p w:rsidR="00B36C19" w:rsidRPr="00631D6E" w:rsidRDefault="00B36C19" w:rsidP="00B36C19">
      <w:pPr>
        <w:spacing w:after="0" w:line="240" w:lineRule="auto"/>
        <w:rPr>
          <w:rFonts w:eastAsia="Times New Roman" w:cstheme="minorHAnsi"/>
          <w:sz w:val="20"/>
          <w:szCs w:val="20"/>
          <w:lang w:eastAsia="hi-IN" w:bidi="hi-IN"/>
        </w:rPr>
      </w:pPr>
    </w:p>
    <w:p w:rsidR="00B36C19" w:rsidRPr="00631D6E" w:rsidRDefault="00B36C19" w:rsidP="00B36C19">
      <w:pPr>
        <w:rPr>
          <w:rFonts w:cstheme="minorHAnsi"/>
          <w:b/>
          <w:color w:val="404040" w:themeColor="text1" w:themeTint="BF"/>
          <w:sz w:val="20"/>
          <w:szCs w:val="20"/>
        </w:rPr>
      </w:pPr>
      <w:r w:rsidRPr="00631D6E">
        <w:rPr>
          <w:rFonts w:cstheme="minorHAnsi"/>
          <w:b/>
          <w:color w:val="404040" w:themeColor="text1" w:themeTint="BF"/>
          <w:sz w:val="20"/>
          <w:szCs w:val="20"/>
        </w:rPr>
        <w:br w:type="page"/>
      </w:r>
    </w:p>
    <w:p w:rsidR="00B36C19" w:rsidRPr="00631D6E" w:rsidRDefault="00DA69D3" w:rsidP="00300906">
      <w:pPr>
        <w:shd w:val="clear" w:color="auto" w:fill="D4F8E2"/>
        <w:spacing w:after="0" w:line="240" w:lineRule="auto"/>
        <w:ind w:left="708" w:firstLine="708"/>
        <w:rPr>
          <w:rFonts w:cstheme="minorHAnsi"/>
          <w:b/>
          <w:color w:val="000000" w:themeColor="text1"/>
          <w:sz w:val="20"/>
          <w:szCs w:val="20"/>
        </w:rPr>
      </w:pPr>
      <w:r w:rsidRPr="00631D6E">
        <w:rPr>
          <w:rFonts w:cstheme="minorHAnsi"/>
          <w:b/>
          <w:noProof/>
          <w:sz w:val="20"/>
          <w:szCs w:val="20"/>
          <w:lang w:val="ru-RU" w:eastAsia="ru-RU"/>
        </w:rPr>
        <w:lastRenderedPageBreak/>
        <w:drawing>
          <wp:anchor distT="0" distB="0" distL="114300" distR="114300" simplePos="0" relativeHeight="251113984" behindDoc="0" locked="0" layoutInCell="1" allowOverlap="1">
            <wp:simplePos x="0" y="0"/>
            <wp:positionH relativeFrom="margin">
              <wp:posOffset>11577</wp:posOffset>
            </wp:positionH>
            <wp:positionV relativeFrom="paragraph">
              <wp:posOffset>-321945</wp:posOffset>
            </wp:positionV>
            <wp:extent cx="791308" cy="603250"/>
            <wp:effectExtent l="0" t="0" r="8890" b="6350"/>
            <wp:wrapNone/>
            <wp:docPr id="17" name="Рисунок 4" descr="Ð ÐµÐ·ÑÐ»ÑÑÐ°Ñ Ð¿Ð¾ÑÑÐºÑ Ð·Ð¾Ð±ÑÐ°Ð¶ÐµÐ½Ñ Ð·Ð° Ð·Ð°Ð¿Ð¸ÑÐ¾Ð¼ &quot;Ð¶Ð¸ÑÐ»Ð¾Ð²Ð¾-ÐºÐ¾Ð¼ÑÐ½Ð°Ð»ÑÐ½Ðµ Ð³Ð¾ÑÐ¿Ð¾Ð´Ð°ÑÑÑÐ²Ð¾&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Ð ÐµÐ·ÑÐ»ÑÑÐ°Ñ Ð¿Ð¾ÑÑÐºÑ Ð·Ð¾Ð±ÑÐ°Ð¶ÐµÐ½Ñ Ð·Ð° Ð·Ð°Ð¿Ð¸ÑÐ¾Ð¼ &quot;Ð¶Ð¸ÑÐ»Ð¾Ð²Ð¾-ÐºÐ¾Ð¼ÑÐ½Ð°Ð»ÑÐ½Ðµ Ð³Ð¾ÑÐ¿Ð¾Ð´Ð°ÑÑÑÐ²Ð¾&quot;"/>
                    <pic:cNvPicPr>
                      <a:picLocks noChangeAspect="1" noChangeArrowheads="1"/>
                    </pic:cNvPicPr>
                  </pic:nvPicPr>
                  <pic:blipFill>
                    <a:blip r:embed="rId57" cstate="print"/>
                    <a:srcRect/>
                    <a:stretch>
                      <a:fillRect/>
                    </a:stretch>
                  </pic:blipFill>
                  <pic:spPr bwMode="auto">
                    <a:xfrm>
                      <a:off x="0" y="0"/>
                      <a:ext cx="791308" cy="603250"/>
                    </a:xfrm>
                    <a:prstGeom prst="rect">
                      <a:avLst/>
                    </a:prstGeom>
                    <a:noFill/>
                    <a:ln w="9525">
                      <a:noFill/>
                      <a:miter lim="800000"/>
                      <a:headEnd/>
                      <a:tailEnd/>
                    </a:ln>
                  </pic:spPr>
                </pic:pic>
              </a:graphicData>
            </a:graphic>
          </wp:anchor>
        </w:drawing>
      </w:r>
      <w:r w:rsidR="00B36C19" w:rsidRPr="00631D6E">
        <w:rPr>
          <w:rFonts w:cstheme="minorHAnsi"/>
          <w:b/>
          <w:color w:val="404040" w:themeColor="text1" w:themeTint="BF"/>
          <w:sz w:val="20"/>
          <w:szCs w:val="20"/>
        </w:rPr>
        <w:t xml:space="preserve">СТРАТЕГІЧНА ЦІЛЬ 2. </w:t>
      </w:r>
      <w:r w:rsidR="00B36C19" w:rsidRPr="00631D6E">
        <w:rPr>
          <w:rFonts w:cstheme="minorHAnsi"/>
          <w:b/>
          <w:color w:val="000000" w:themeColor="text1"/>
          <w:sz w:val="20"/>
          <w:szCs w:val="20"/>
        </w:rPr>
        <w:t>ГРОМАДА – ТЕРИТОРІЯ КОМФОРТУ</w:t>
      </w:r>
      <w:r w:rsidR="00FB456B" w:rsidRPr="00631D6E">
        <w:rPr>
          <w:rFonts w:cstheme="minorHAnsi"/>
          <w:b/>
          <w:color w:val="000000" w:themeColor="text1"/>
          <w:sz w:val="20"/>
          <w:szCs w:val="20"/>
        </w:rPr>
        <w:t xml:space="preserve"> І БЕЗПЕКИ</w:t>
      </w:r>
    </w:p>
    <w:p w:rsidR="00B36C19" w:rsidRPr="00631D6E" w:rsidRDefault="00B36C19" w:rsidP="00DA69D3">
      <w:pPr>
        <w:spacing w:after="0" w:line="240" w:lineRule="auto"/>
        <w:rPr>
          <w:rFonts w:cstheme="minorHAnsi"/>
          <w:color w:val="000000" w:themeColor="text1"/>
          <w:sz w:val="20"/>
          <w:szCs w:val="20"/>
        </w:rPr>
      </w:pPr>
    </w:p>
    <w:p w:rsidR="00B36C19" w:rsidRPr="00631D6E" w:rsidRDefault="00B36C19" w:rsidP="00DA69D3">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2.3. </w:t>
      </w:r>
      <w:r w:rsidRPr="00631D6E">
        <w:rPr>
          <w:rFonts w:cstheme="minorHAnsi"/>
          <w:b/>
          <w:color w:val="000000" w:themeColor="text1"/>
          <w:sz w:val="20"/>
          <w:szCs w:val="20"/>
        </w:rPr>
        <w:t>Покращ</w:t>
      </w:r>
      <w:r w:rsidR="00E46D1C" w:rsidRPr="00631D6E">
        <w:rPr>
          <w:rFonts w:cstheme="minorHAnsi"/>
          <w:b/>
          <w:color w:val="000000" w:themeColor="text1"/>
          <w:sz w:val="20"/>
          <w:szCs w:val="20"/>
        </w:rPr>
        <w:t>е</w:t>
      </w:r>
      <w:r w:rsidRPr="00631D6E">
        <w:rPr>
          <w:rFonts w:cstheme="minorHAnsi"/>
          <w:b/>
          <w:color w:val="000000" w:themeColor="text1"/>
          <w:sz w:val="20"/>
          <w:szCs w:val="20"/>
        </w:rPr>
        <w:t>ння інженерно-транспортної інфраструктури в громаді</w:t>
      </w:r>
    </w:p>
    <w:tbl>
      <w:tblPr>
        <w:tblStyle w:val="151"/>
        <w:tblW w:w="4977"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28" w:type="dxa"/>
          <w:right w:w="28" w:type="dxa"/>
        </w:tblCellMar>
        <w:tblLook w:val="0000"/>
      </w:tblPr>
      <w:tblGrid>
        <w:gridCol w:w="554"/>
        <w:gridCol w:w="4422"/>
        <w:gridCol w:w="3137"/>
        <w:gridCol w:w="2569"/>
        <w:gridCol w:w="1853"/>
        <w:gridCol w:w="1458"/>
      </w:tblGrid>
      <w:tr w:rsidR="000316EB" w:rsidRPr="00631D6E" w:rsidTr="000761D6">
        <w:trPr>
          <w:trHeight w:val="1247"/>
          <w:jc w:val="center"/>
        </w:trPr>
        <w:tc>
          <w:tcPr>
            <w:tcW w:w="198"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p>
        </w:tc>
        <w:tc>
          <w:tcPr>
            <w:tcW w:w="1580"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121"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Результат реалізації діяльності / завдання</w:t>
            </w:r>
          </w:p>
        </w:tc>
        <w:tc>
          <w:tcPr>
            <w:tcW w:w="918"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662"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521"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0316EB" w:rsidRPr="00631D6E" w:rsidTr="000761D6">
        <w:trPr>
          <w:trHeight w:val="1134"/>
          <w:jc w:val="center"/>
        </w:trPr>
        <w:tc>
          <w:tcPr>
            <w:tcW w:w="198"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3.1</w:t>
            </w:r>
          </w:p>
        </w:tc>
        <w:tc>
          <w:tcPr>
            <w:tcW w:w="1580"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 xml:space="preserve">Капітальний ремонт доріг місцевого значення на Глибочок, Снячів, Тисовець, Великий Кучурів, Годилів </w:t>
            </w:r>
          </w:p>
        </w:tc>
        <w:tc>
          <w:tcPr>
            <w:tcW w:w="1121" w:type="pct"/>
          </w:tcPr>
          <w:p w:rsidR="00D72956" w:rsidRPr="00631D6E" w:rsidRDefault="00D72956" w:rsidP="001C18DA">
            <w:pPr>
              <w:autoSpaceDE w:val="0"/>
              <w:autoSpaceDN w:val="0"/>
              <w:adjustRightInd w:val="0"/>
              <w:rPr>
                <w:rFonts w:asciiTheme="minorHAnsi" w:hAnsiTheme="minorHAnsi" w:cstheme="minorHAnsi"/>
                <w:color w:val="000000" w:themeColor="text1"/>
              </w:rPr>
            </w:pPr>
            <w:r w:rsidRPr="00631D6E">
              <w:rPr>
                <w:rFonts w:asciiTheme="minorHAnsi" w:hAnsiTheme="minorHAnsi" w:cstheme="minorHAnsi"/>
                <w:color w:val="000000" w:themeColor="text1"/>
              </w:rPr>
              <w:t xml:space="preserve">Відновлено якісне покриття </w:t>
            </w:r>
            <w:r w:rsidRPr="00631D6E">
              <w:rPr>
                <w:rFonts w:asciiTheme="minorHAnsi" w:hAnsiTheme="minorHAnsi" w:cstheme="minorHAnsi"/>
              </w:rPr>
              <w:t>місцевих доріг</w:t>
            </w:r>
          </w:p>
          <w:p w:rsidR="00D72956" w:rsidRPr="00631D6E" w:rsidRDefault="00D72956" w:rsidP="001C18DA">
            <w:pPr>
              <w:snapToGrid w:val="0"/>
              <w:spacing w:before="20" w:after="40"/>
              <w:rPr>
                <w:rFonts w:asciiTheme="minorHAnsi" w:hAnsiTheme="minorHAnsi" w:cstheme="minorHAnsi"/>
                <w:color w:val="000000" w:themeColor="text1"/>
              </w:rPr>
            </w:pPr>
          </w:p>
        </w:tc>
        <w:tc>
          <w:tcPr>
            <w:tcW w:w="918" w:type="pct"/>
          </w:tcPr>
          <w:p w:rsidR="00D72956" w:rsidRPr="00631D6E" w:rsidRDefault="00D72956" w:rsidP="001C18DA">
            <w:pPr>
              <w:autoSpaceDE w:val="0"/>
              <w:autoSpaceDN w:val="0"/>
              <w:adjustRightInd w:val="0"/>
              <w:rPr>
                <w:rFonts w:asciiTheme="minorHAnsi" w:hAnsiTheme="minorHAnsi" w:cstheme="minorHAnsi"/>
                <w:color w:val="000000" w:themeColor="text1"/>
              </w:rPr>
            </w:pPr>
            <w:r w:rsidRPr="00631D6E">
              <w:t>Протяжність відремонтованих доріг у населених пунктах</w:t>
            </w:r>
          </w:p>
        </w:tc>
        <w:tc>
          <w:tcPr>
            <w:tcW w:w="662"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21"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198"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3.2</w:t>
            </w:r>
          </w:p>
        </w:tc>
        <w:tc>
          <w:tcPr>
            <w:tcW w:w="1580"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Сприяння у покращенні інфраструктури доріг загального користування</w:t>
            </w:r>
          </w:p>
        </w:tc>
        <w:tc>
          <w:tcPr>
            <w:tcW w:w="1121" w:type="pct"/>
          </w:tcPr>
          <w:p w:rsidR="00D72956" w:rsidRPr="00631D6E" w:rsidRDefault="00D72956" w:rsidP="001C18DA">
            <w:pPr>
              <w:autoSpaceDE w:val="0"/>
              <w:autoSpaceDN w:val="0"/>
              <w:adjustRightInd w:val="0"/>
              <w:rPr>
                <w:rFonts w:asciiTheme="minorHAnsi" w:hAnsiTheme="minorHAnsi" w:cstheme="minorHAnsi"/>
                <w:color w:val="000000" w:themeColor="text1"/>
              </w:rPr>
            </w:pPr>
            <w:r w:rsidRPr="00631D6E">
              <w:t>Виконані спільні проєкти з Укравтодором/ службами області</w:t>
            </w:r>
          </w:p>
        </w:tc>
        <w:tc>
          <w:tcPr>
            <w:tcW w:w="918" w:type="pct"/>
          </w:tcPr>
          <w:p w:rsidR="00D72956" w:rsidRPr="00631D6E" w:rsidRDefault="00D72956" w:rsidP="001C18DA">
            <w:pPr>
              <w:autoSpaceDE w:val="0"/>
              <w:autoSpaceDN w:val="0"/>
              <w:adjustRightInd w:val="0"/>
              <w:rPr>
                <w:rFonts w:asciiTheme="minorHAnsi" w:hAnsiTheme="minorHAnsi" w:cstheme="minorHAnsi"/>
              </w:rPr>
            </w:pPr>
            <w:r w:rsidRPr="00631D6E">
              <w:t>Зменшення скарг мешканців на стан доріг загального користування</w:t>
            </w:r>
          </w:p>
        </w:tc>
        <w:tc>
          <w:tcPr>
            <w:tcW w:w="662"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21"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198" w:type="pct"/>
            <w:shd w:val="clear" w:color="auto" w:fill="D4F8E2"/>
          </w:tcPr>
          <w:p w:rsidR="00D72956" w:rsidRPr="00631D6E" w:rsidRDefault="00D72956" w:rsidP="00720BBB">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3.3</w:t>
            </w:r>
          </w:p>
        </w:tc>
        <w:tc>
          <w:tcPr>
            <w:tcW w:w="1580" w:type="pct"/>
          </w:tcPr>
          <w:p w:rsidR="00D72956" w:rsidRPr="00631D6E" w:rsidRDefault="00D72956" w:rsidP="00720BBB">
            <w:pPr>
              <w:pStyle w:val="Akapitzlist1"/>
              <w:snapToGrid w:val="0"/>
              <w:spacing w:before="20" w:after="60"/>
              <w:ind w:left="0"/>
              <w:rPr>
                <w:rFonts w:asciiTheme="minorHAnsi" w:hAnsiTheme="minorHAnsi" w:cstheme="minorHAnsi"/>
                <w:sz w:val="20"/>
                <w:szCs w:val="20"/>
              </w:rPr>
            </w:pPr>
            <w:r w:rsidRPr="00631D6E">
              <w:rPr>
                <w:rFonts w:asciiTheme="minorHAnsi" w:hAnsiTheme="minorHAnsi" w:cstheme="minorHAnsi"/>
                <w:sz w:val="20"/>
                <w:szCs w:val="20"/>
              </w:rPr>
              <w:t>Будівництво, ремонт, реконструкція та належне утримання вулиць і доріг комунальної власності, зокрема влаштування асфальтобетонного покриття /бруківки</w:t>
            </w:r>
          </w:p>
        </w:tc>
        <w:tc>
          <w:tcPr>
            <w:tcW w:w="1121" w:type="pct"/>
          </w:tcPr>
          <w:p w:rsidR="00D72956" w:rsidRPr="00631D6E" w:rsidRDefault="00D72956" w:rsidP="00405659">
            <w:pPr>
              <w:autoSpaceDE w:val="0"/>
              <w:autoSpaceDN w:val="0"/>
              <w:adjustRightInd w:val="0"/>
              <w:rPr>
                <w:rFonts w:asciiTheme="minorHAnsi" w:hAnsiTheme="minorHAnsi" w:cstheme="minorHAnsi"/>
                <w:color w:val="000000" w:themeColor="text1"/>
              </w:rPr>
            </w:pPr>
            <w:r w:rsidRPr="00631D6E">
              <w:rPr>
                <w:rFonts w:asciiTheme="minorHAnsi" w:hAnsiTheme="minorHAnsi" w:cstheme="minorHAnsi"/>
                <w:color w:val="000000" w:themeColor="text1"/>
              </w:rPr>
              <w:t xml:space="preserve">Відновлено/ збудовано якісне покриття </w:t>
            </w:r>
            <w:r w:rsidRPr="00631D6E">
              <w:rPr>
                <w:rFonts w:asciiTheme="minorHAnsi" w:hAnsiTheme="minorHAnsi" w:cstheme="minorHAnsi"/>
              </w:rPr>
              <w:t>вулиць і доріг комунальної власності</w:t>
            </w:r>
          </w:p>
          <w:p w:rsidR="00D72956" w:rsidRPr="00631D6E" w:rsidRDefault="00D72956" w:rsidP="00720BBB">
            <w:pPr>
              <w:autoSpaceDE w:val="0"/>
              <w:autoSpaceDN w:val="0"/>
              <w:adjustRightInd w:val="0"/>
              <w:rPr>
                <w:rFonts w:asciiTheme="minorHAnsi" w:hAnsiTheme="minorHAnsi" w:cstheme="minorHAnsi"/>
                <w:color w:val="000000" w:themeColor="text1"/>
              </w:rPr>
            </w:pPr>
          </w:p>
        </w:tc>
        <w:tc>
          <w:tcPr>
            <w:tcW w:w="918" w:type="pct"/>
          </w:tcPr>
          <w:p w:rsidR="00D72956" w:rsidRPr="00631D6E" w:rsidRDefault="00D72956" w:rsidP="00720BBB">
            <w:pPr>
              <w:snapToGrid w:val="0"/>
              <w:spacing w:before="20" w:after="40"/>
              <w:rPr>
                <w:rFonts w:asciiTheme="minorHAnsi" w:hAnsiTheme="minorHAnsi" w:cstheme="minorHAnsi"/>
                <w:color w:val="000000" w:themeColor="text1"/>
              </w:rPr>
            </w:pPr>
            <w:r w:rsidRPr="00631D6E">
              <w:t>Протяжність відремонтованих доріг та вулиць у населених пунктах зростає</w:t>
            </w:r>
          </w:p>
        </w:tc>
        <w:tc>
          <w:tcPr>
            <w:tcW w:w="662" w:type="pct"/>
          </w:tcPr>
          <w:p w:rsidR="00D72956" w:rsidRPr="00631D6E" w:rsidRDefault="00D72956" w:rsidP="00720BBB">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21" w:type="pct"/>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198" w:type="pct"/>
            <w:shd w:val="clear" w:color="auto" w:fill="D4F8E2"/>
          </w:tcPr>
          <w:p w:rsidR="00D72956" w:rsidRPr="00631D6E" w:rsidRDefault="00D72956" w:rsidP="00720BBB">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3.4</w:t>
            </w:r>
          </w:p>
        </w:tc>
        <w:tc>
          <w:tcPr>
            <w:tcW w:w="1580" w:type="pct"/>
          </w:tcPr>
          <w:p w:rsidR="00D72956" w:rsidRPr="00631D6E" w:rsidRDefault="00D72956" w:rsidP="00720BBB">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bdr w:val="none" w:sz="0" w:space="0" w:color="auto" w:frame="1"/>
                <w:lang w:eastAsia="uk-UA"/>
              </w:rPr>
              <w:t xml:space="preserve">Облаштування/ реконструкція придорожньої інфраструктури (дорожні знаки, зупинки, смітники, </w:t>
            </w:r>
            <w:r w:rsidRPr="00631D6E">
              <w:rPr>
                <w:rFonts w:asciiTheme="minorHAnsi" w:hAnsiTheme="minorHAnsi" w:cstheme="minorHAnsi"/>
                <w:sz w:val="20"/>
                <w:szCs w:val="20"/>
              </w:rPr>
              <w:t xml:space="preserve">тротуари, мости </w:t>
            </w:r>
            <w:r w:rsidRPr="00631D6E">
              <w:rPr>
                <w:rFonts w:asciiTheme="minorHAnsi" w:hAnsiTheme="minorHAnsi" w:cstheme="minorHAnsi"/>
                <w:sz w:val="20"/>
                <w:szCs w:val="20"/>
                <w:bdr w:val="none" w:sz="0" w:space="0" w:color="auto" w:frame="1"/>
                <w:lang w:eastAsia="uk-UA"/>
              </w:rPr>
              <w:t>тощо), в тому числі з урахуванням безбар’єрного середовища</w:t>
            </w:r>
          </w:p>
        </w:tc>
        <w:tc>
          <w:tcPr>
            <w:tcW w:w="1121" w:type="pct"/>
          </w:tcPr>
          <w:p w:rsidR="00D72956" w:rsidRPr="00631D6E" w:rsidRDefault="00D72956" w:rsidP="00720BBB">
            <w:pPr>
              <w:autoSpaceDE w:val="0"/>
              <w:autoSpaceDN w:val="0"/>
              <w:adjustRightInd w:val="0"/>
              <w:rPr>
                <w:rFonts w:asciiTheme="minorHAnsi" w:hAnsiTheme="minorHAnsi" w:cstheme="minorHAnsi"/>
                <w:color w:val="000000" w:themeColor="text1"/>
              </w:rPr>
            </w:pPr>
            <w:r w:rsidRPr="00631D6E">
              <w:rPr>
                <w:rFonts w:asciiTheme="minorHAnsi" w:eastAsia="SimSun" w:hAnsiTheme="minorHAnsi" w:cstheme="minorHAnsi"/>
                <w:kern w:val="1"/>
                <w:lang w:eastAsia="hi-IN" w:bidi="hi-IN"/>
              </w:rPr>
              <w:t>Збільшення комфорту та захищеності пасажирів</w:t>
            </w:r>
          </w:p>
        </w:tc>
        <w:tc>
          <w:tcPr>
            <w:tcW w:w="918" w:type="pct"/>
          </w:tcPr>
          <w:p w:rsidR="00D72956" w:rsidRPr="00631D6E" w:rsidRDefault="00D72956" w:rsidP="00720BBB">
            <w:pPr>
              <w:autoSpaceDE w:val="0"/>
              <w:autoSpaceDN w:val="0"/>
              <w:adjustRightInd w:val="0"/>
              <w:rPr>
                <w:rFonts w:asciiTheme="minorHAnsi" w:hAnsiTheme="minorHAnsi" w:cstheme="minorHAnsi"/>
              </w:rPr>
            </w:pPr>
            <w:r w:rsidRPr="00631D6E">
              <w:t>Кількість елементів придорожньої інфраструктури, що зазнали змін</w:t>
            </w:r>
          </w:p>
        </w:tc>
        <w:tc>
          <w:tcPr>
            <w:tcW w:w="662" w:type="pct"/>
          </w:tcPr>
          <w:p w:rsidR="00D72956" w:rsidRPr="00631D6E" w:rsidRDefault="00D72956" w:rsidP="00720BBB">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21" w:type="pct"/>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198" w:type="pct"/>
            <w:shd w:val="clear" w:color="auto" w:fill="D4F8E2"/>
          </w:tcPr>
          <w:p w:rsidR="00D72956" w:rsidRPr="00631D6E" w:rsidRDefault="00D72956" w:rsidP="00720BBB">
            <w:pPr>
              <w:widowControl w:val="0"/>
              <w:suppressAutoHyphens/>
              <w:snapToGrid w:val="0"/>
              <w:rPr>
                <w:rFonts w:asciiTheme="minorHAnsi" w:eastAsia="SimSun" w:hAnsiTheme="minorHAnsi" w:cstheme="minorHAnsi"/>
                <w:color w:val="5B9BD5"/>
                <w:kern w:val="1"/>
                <w:lang w:eastAsia="hi-IN" w:bidi="hi-IN"/>
              </w:rPr>
            </w:pPr>
            <w:r w:rsidRPr="00631D6E">
              <w:rPr>
                <w:rFonts w:asciiTheme="minorHAnsi" w:eastAsia="SimSun" w:hAnsiTheme="minorHAnsi" w:cstheme="minorHAnsi"/>
                <w:kern w:val="1"/>
                <w:lang w:eastAsia="hi-IN" w:bidi="hi-IN"/>
              </w:rPr>
              <w:t>2.3.5</w:t>
            </w:r>
          </w:p>
        </w:tc>
        <w:tc>
          <w:tcPr>
            <w:tcW w:w="1580" w:type="pct"/>
          </w:tcPr>
          <w:p w:rsidR="00D72956" w:rsidRPr="00631D6E" w:rsidRDefault="00D72956" w:rsidP="00720BBB">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Облаштування пішохідних та вело доріжок вздовж місцевих доріг</w:t>
            </w:r>
          </w:p>
        </w:tc>
        <w:tc>
          <w:tcPr>
            <w:tcW w:w="1121" w:type="pct"/>
          </w:tcPr>
          <w:p w:rsidR="00D72956" w:rsidRPr="00631D6E" w:rsidRDefault="00D72956" w:rsidP="00720BBB">
            <w:pPr>
              <w:pStyle w:val="Default"/>
              <w:rPr>
                <w:rFonts w:asciiTheme="minorHAnsi" w:hAnsiTheme="minorHAnsi" w:cstheme="minorHAnsi"/>
                <w:sz w:val="20"/>
                <w:szCs w:val="20"/>
              </w:rPr>
            </w:pPr>
            <w:r w:rsidRPr="00631D6E">
              <w:rPr>
                <w:rFonts w:asciiTheme="minorHAnsi" w:eastAsia="SimSun" w:hAnsiTheme="minorHAnsi" w:cstheme="minorHAnsi"/>
                <w:kern w:val="1"/>
                <w:sz w:val="20"/>
                <w:szCs w:val="20"/>
                <w:lang w:eastAsia="hi-IN" w:bidi="hi-IN"/>
              </w:rPr>
              <w:t>Збільшення комфорту та захищеності пішоходів та велосипедистів</w:t>
            </w:r>
          </w:p>
        </w:tc>
        <w:tc>
          <w:tcPr>
            <w:tcW w:w="918" w:type="pct"/>
          </w:tcPr>
          <w:p w:rsidR="00D72956" w:rsidRPr="00631D6E" w:rsidRDefault="00D72956" w:rsidP="00720BBB">
            <w:pPr>
              <w:pStyle w:val="Default"/>
              <w:rPr>
                <w:rFonts w:asciiTheme="minorHAnsi" w:hAnsiTheme="minorHAnsi" w:cstheme="minorHAnsi"/>
                <w:sz w:val="20"/>
                <w:szCs w:val="20"/>
              </w:rPr>
            </w:pPr>
            <w:r w:rsidRPr="00631D6E">
              <w:rPr>
                <w:rFonts w:asciiTheme="minorHAnsi" w:hAnsiTheme="minorHAnsi" w:cstheme="minorHAnsi"/>
                <w:sz w:val="20"/>
                <w:szCs w:val="20"/>
              </w:rPr>
              <w:t>Кількість кілометрів відремонтованих та облаштованих тротуарів та велодоріжок</w:t>
            </w:r>
          </w:p>
        </w:tc>
        <w:tc>
          <w:tcPr>
            <w:tcW w:w="662" w:type="pct"/>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521" w:type="pct"/>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198" w:type="pct"/>
            <w:shd w:val="clear" w:color="auto" w:fill="D4F8E2"/>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2.3.6</w:t>
            </w:r>
          </w:p>
        </w:tc>
        <w:tc>
          <w:tcPr>
            <w:tcW w:w="1580" w:type="pct"/>
          </w:tcPr>
          <w:p w:rsidR="00D72956" w:rsidRPr="00631D6E" w:rsidRDefault="00D72956" w:rsidP="00720BBB">
            <w:pPr>
              <w:rPr>
                <w:rFonts w:asciiTheme="minorHAnsi" w:hAnsiTheme="minorHAnsi" w:cstheme="minorHAnsi"/>
              </w:rPr>
            </w:pPr>
            <w:r w:rsidRPr="00631D6E">
              <w:rPr>
                <w:rFonts w:asciiTheme="minorHAnsi" w:hAnsiTheme="minorHAnsi" w:cstheme="minorHAnsi"/>
              </w:rPr>
              <w:t>Облаштування водовідвідних каналів вздовж доріг громади</w:t>
            </w:r>
          </w:p>
        </w:tc>
        <w:tc>
          <w:tcPr>
            <w:tcW w:w="1121" w:type="pct"/>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t>Зменшення підтоплень і руйнування дорожнього полотна</w:t>
            </w:r>
          </w:p>
        </w:tc>
        <w:tc>
          <w:tcPr>
            <w:tcW w:w="918" w:type="pct"/>
          </w:tcPr>
          <w:p w:rsidR="00D72956" w:rsidRPr="00631D6E" w:rsidRDefault="00D72956" w:rsidP="00720BBB">
            <w:pPr>
              <w:spacing w:before="20" w:after="40"/>
              <w:rPr>
                <w:rFonts w:asciiTheme="minorHAnsi" w:hAnsiTheme="minorHAnsi" w:cstheme="minorHAnsi"/>
              </w:rPr>
            </w:pPr>
            <w:r w:rsidRPr="00631D6E">
              <w:rPr>
                <w:rFonts w:asciiTheme="minorHAnsi" w:eastAsia="SimSun" w:hAnsiTheme="minorHAnsi" w:cstheme="minorHAnsi"/>
                <w:kern w:val="1"/>
                <w:lang w:eastAsia="hi-IN" w:bidi="hi-IN"/>
              </w:rPr>
              <w:t>Довжина облаштованих водовідвідних каналів</w:t>
            </w:r>
          </w:p>
        </w:tc>
        <w:tc>
          <w:tcPr>
            <w:tcW w:w="662" w:type="pct"/>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521" w:type="pct"/>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198" w:type="pct"/>
            <w:shd w:val="clear" w:color="auto" w:fill="D4F8E2"/>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3.7</w:t>
            </w:r>
          </w:p>
        </w:tc>
        <w:tc>
          <w:tcPr>
            <w:tcW w:w="1580" w:type="pct"/>
          </w:tcPr>
          <w:p w:rsidR="00D72956" w:rsidRPr="00631D6E" w:rsidRDefault="00D72956" w:rsidP="00720BBB">
            <w:pPr>
              <w:rPr>
                <w:rFonts w:asciiTheme="minorHAnsi" w:hAnsiTheme="minorHAnsi" w:cstheme="minorHAnsi"/>
              </w:rPr>
            </w:pPr>
            <w:r w:rsidRPr="00631D6E">
              <w:rPr>
                <w:rFonts w:asciiTheme="minorHAnsi" w:hAnsiTheme="minorHAnsi" w:cstheme="minorHAnsi"/>
              </w:rPr>
              <w:t xml:space="preserve">Облаштувати паркувальні майданчики біля об’єктів соціальної інфраструктури, адміністративних будівель сільської ради та громадських просторів з забезпеченням доступності для маломобільних груп населення </w:t>
            </w:r>
          </w:p>
        </w:tc>
        <w:tc>
          <w:tcPr>
            <w:tcW w:w="1121" w:type="pct"/>
          </w:tcPr>
          <w:p w:rsidR="00D72956" w:rsidRPr="00631D6E" w:rsidRDefault="00D72956" w:rsidP="00720BBB">
            <w:pPr>
              <w:pStyle w:val="Default"/>
              <w:rPr>
                <w:rFonts w:asciiTheme="minorHAnsi" w:hAnsiTheme="minorHAnsi" w:cstheme="minorHAnsi"/>
                <w:sz w:val="20"/>
                <w:szCs w:val="20"/>
              </w:rPr>
            </w:pPr>
            <w:r w:rsidRPr="00631D6E">
              <w:rPr>
                <w:rFonts w:asciiTheme="minorHAnsi" w:hAnsiTheme="minorHAnsi" w:cstheme="minorHAnsi"/>
                <w:sz w:val="20"/>
                <w:szCs w:val="20"/>
              </w:rPr>
              <w:t>Підвищення доступності паркувальних зон для маломобільних груп населення</w:t>
            </w:r>
          </w:p>
        </w:tc>
        <w:tc>
          <w:tcPr>
            <w:tcW w:w="918" w:type="pct"/>
          </w:tcPr>
          <w:p w:rsidR="00D72956" w:rsidRPr="00631D6E" w:rsidRDefault="00D72956" w:rsidP="00720BBB">
            <w:pPr>
              <w:pStyle w:val="Default"/>
              <w:rPr>
                <w:rFonts w:asciiTheme="minorHAnsi" w:hAnsiTheme="minorHAnsi" w:cstheme="minorHAnsi"/>
                <w:sz w:val="20"/>
                <w:szCs w:val="20"/>
              </w:rPr>
            </w:pPr>
            <w:r w:rsidRPr="00631D6E">
              <w:rPr>
                <w:rFonts w:asciiTheme="minorHAnsi" w:hAnsiTheme="minorHAnsi" w:cstheme="minorHAnsi"/>
                <w:sz w:val="20"/>
                <w:szCs w:val="20"/>
              </w:rPr>
              <w:t>Кількість облаштованих паркувальних майданчиків</w:t>
            </w:r>
          </w:p>
          <w:p w:rsidR="00D72956" w:rsidRPr="00631D6E" w:rsidRDefault="00D72956" w:rsidP="00720BBB">
            <w:pPr>
              <w:pStyle w:val="Default"/>
              <w:rPr>
                <w:rFonts w:asciiTheme="minorHAnsi" w:hAnsiTheme="minorHAnsi" w:cstheme="minorHAnsi"/>
                <w:sz w:val="20"/>
                <w:szCs w:val="20"/>
              </w:rPr>
            </w:pPr>
          </w:p>
        </w:tc>
        <w:tc>
          <w:tcPr>
            <w:tcW w:w="662" w:type="pct"/>
          </w:tcPr>
          <w:p w:rsidR="00D72956" w:rsidRPr="00631D6E" w:rsidRDefault="00D72956" w:rsidP="00720BBB">
            <w:pPr>
              <w:widowControl w:val="0"/>
              <w:suppressAutoHyphens/>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21" w:type="pct"/>
          </w:tcPr>
          <w:p w:rsidR="00D72956" w:rsidRPr="00631D6E" w:rsidRDefault="00D72956" w:rsidP="00720BBB">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bl>
    <w:p w:rsidR="00B36C19" w:rsidRPr="00631D6E" w:rsidRDefault="00B36C19" w:rsidP="00B36C19">
      <w:pPr>
        <w:spacing w:line="240" w:lineRule="auto"/>
        <w:rPr>
          <w:rFonts w:eastAsia="Times New Roman" w:cstheme="minorHAnsi"/>
          <w:sz w:val="20"/>
          <w:szCs w:val="20"/>
          <w:lang w:eastAsia="hi-IN" w:bidi="hi-IN"/>
        </w:rPr>
      </w:pPr>
      <w:r w:rsidRPr="00631D6E">
        <w:rPr>
          <w:rFonts w:eastAsia="Times New Roman" w:cstheme="minorHAnsi"/>
          <w:sz w:val="20"/>
          <w:szCs w:val="20"/>
          <w:lang w:eastAsia="hi-IN" w:bidi="hi-IN"/>
        </w:rPr>
        <w:br w:type="page"/>
      </w:r>
    </w:p>
    <w:p w:rsidR="00B36C19" w:rsidRPr="00631D6E" w:rsidRDefault="00DA69D3" w:rsidP="00300906">
      <w:pPr>
        <w:pBdr>
          <w:left w:val="double" w:sz="6" w:space="4" w:color="0F243E" w:themeColor="text2" w:themeShade="80"/>
        </w:pBdr>
        <w:shd w:val="clear" w:color="auto" w:fill="D4F8E2"/>
        <w:spacing w:after="0" w:line="240" w:lineRule="auto"/>
        <w:ind w:left="708" w:firstLine="708"/>
        <w:rPr>
          <w:rFonts w:cstheme="minorHAnsi"/>
          <w:b/>
          <w:color w:val="000000" w:themeColor="text1"/>
          <w:sz w:val="20"/>
          <w:szCs w:val="20"/>
        </w:rPr>
      </w:pPr>
      <w:r w:rsidRPr="00631D6E">
        <w:rPr>
          <w:rFonts w:cstheme="minorHAnsi"/>
          <w:b/>
          <w:noProof/>
          <w:sz w:val="20"/>
          <w:szCs w:val="20"/>
          <w:lang w:val="ru-RU" w:eastAsia="ru-RU"/>
        </w:rPr>
        <w:lastRenderedPageBreak/>
        <w:drawing>
          <wp:anchor distT="0" distB="0" distL="114300" distR="114300" simplePos="0" relativeHeight="251115008" behindDoc="0" locked="0" layoutInCell="1" allowOverlap="1">
            <wp:simplePos x="0" y="0"/>
            <wp:positionH relativeFrom="margin">
              <wp:posOffset>11577</wp:posOffset>
            </wp:positionH>
            <wp:positionV relativeFrom="paragraph">
              <wp:posOffset>-316230</wp:posOffset>
            </wp:positionV>
            <wp:extent cx="791308" cy="603250"/>
            <wp:effectExtent l="0" t="0" r="8890" b="6350"/>
            <wp:wrapNone/>
            <wp:docPr id="18" name="Рисунок 4" descr="Ð ÐµÐ·ÑÐ»ÑÑÐ°Ñ Ð¿Ð¾ÑÑÐºÑ Ð·Ð¾Ð±ÑÐ°Ð¶ÐµÐ½Ñ Ð·Ð° Ð·Ð°Ð¿Ð¸ÑÐ¾Ð¼ &quot;Ð¶Ð¸ÑÐ»Ð¾Ð²Ð¾-ÐºÐ¾Ð¼ÑÐ½Ð°Ð»ÑÐ½Ðµ Ð³Ð¾ÑÐ¿Ð¾Ð´Ð°ÑÑÑÐ²Ð¾&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Ð ÐµÐ·ÑÐ»ÑÑÐ°Ñ Ð¿Ð¾ÑÑÐºÑ Ð·Ð¾Ð±ÑÐ°Ð¶ÐµÐ½Ñ Ð·Ð° Ð·Ð°Ð¿Ð¸ÑÐ¾Ð¼ &quot;Ð¶Ð¸ÑÐ»Ð¾Ð²Ð¾-ÐºÐ¾Ð¼ÑÐ½Ð°Ð»ÑÐ½Ðµ Ð³Ð¾ÑÐ¿Ð¾Ð´Ð°ÑÑÑÐ²Ð¾&quot;"/>
                    <pic:cNvPicPr>
                      <a:picLocks noChangeAspect="1" noChangeArrowheads="1"/>
                    </pic:cNvPicPr>
                  </pic:nvPicPr>
                  <pic:blipFill>
                    <a:blip r:embed="rId57" cstate="print"/>
                    <a:srcRect/>
                    <a:stretch>
                      <a:fillRect/>
                    </a:stretch>
                  </pic:blipFill>
                  <pic:spPr bwMode="auto">
                    <a:xfrm>
                      <a:off x="0" y="0"/>
                      <a:ext cx="791308" cy="603250"/>
                    </a:xfrm>
                    <a:prstGeom prst="rect">
                      <a:avLst/>
                    </a:prstGeom>
                    <a:noFill/>
                    <a:ln w="9525">
                      <a:noFill/>
                      <a:miter lim="800000"/>
                      <a:headEnd/>
                      <a:tailEnd/>
                    </a:ln>
                  </pic:spPr>
                </pic:pic>
              </a:graphicData>
            </a:graphic>
          </wp:anchor>
        </w:drawing>
      </w:r>
      <w:r w:rsidR="00B36C19" w:rsidRPr="00631D6E">
        <w:rPr>
          <w:rFonts w:cstheme="minorHAnsi"/>
          <w:b/>
          <w:color w:val="404040" w:themeColor="text1" w:themeTint="BF"/>
          <w:sz w:val="20"/>
          <w:szCs w:val="20"/>
        </w:rPr>
        <w:t xml:space="preserve">СТРАТЕГІЧНА ЦІЛЬ 2. </w:t>
      </w:r>
      <w:r w:rsidR="00B36C19" w:rsidRPr="00631D6E">
        <w:rPr>
          <w:rFonts w:cstheme="minorHAnsi"/>
          <w:b/>
          <w:color w:val="000000" w:themeColor="text1"/>
          <w:sz w:val="20"/>
          <w:szCs w:val="20"/>
        </w:rPr>
        <w:t>ГРОМАДА – ТЕРИТОРІЯ КОМФОРТУ</w:t>
      </w:r>
      <w:r w:rsidR="00FB456B" w:rsidRPr="00631D6E">
        <w:rPr>
          <w:rFonts w:cstheme="minorHAnsi"/>
          <w:b/>
          <w:color w:val="000000" w:themeColor="text1"/>
          <w:sz w:val="20"/>
          <w:szCs w:val="20"/>
        </w:rPr>
        <w:t xml:space="preserve"> І БЕЗПЕКИ</w:t>
      </w:r>
    </w:p>
    <w:p w:rsidR="00B36C19" w:rsidRPr="00631D6E" w:rsidRDefault="00B36C19" w:rsidP="00B36C19">
      <w:pPr>
        <w:spacing w:after="0" w:line="240" w:lineRule="auto"/>
        <w:rPr>
          <w:rFonts w:cstheme="minorHAnsi"/>
          <w:color w:val="000000" w:themeColor="text1"/>
          <w:sz w:val="20"/>
          <w:szCs w:val="20"/>
        </w:rPr>
      </w:pPr>
    </w:p>
    <w:p w:rsidR="00B36C19" w:rsidRPr="00631D6E" w:rsidRDefault="00B36C19" w:rsidP="00DA69D3">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2.4. </w:t>
      </w:r>
      <w:r w:rsidRPr="00631D6E">
        <w:rPr>
          <w:rFonts w:cstheme="minorHAnsi"/>
          <w:b/>
          <w:color w:val="000000" w:themeColor="text1"/>
          <w:sz w:val="20"/>
          <w:szCs w:val="20"/>
          <w:lang w:eastAsia="en-US"/>
        </w:rPr>
        <w:t>Удосконалення системи послуг з водопостачання та водовідведення</w:t>
      </w:r>
    </w:p>
    <w:tbl>
      <w:tblPr>
        <w:tblStyle w:val="151"/>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28" w:type="dxa"/>
          <w:right w:w="28" w:type="dxa"/>
        </w:tblCellMar>
        <w:tblLook w:val="0000"/>
      </w:tblPr>
      <w:tblGrid>
        <w:gridCol w:w="571"/>
        <w:gridCol w:w="4119"/>
        <w:gridCol w:w="3141"/>
        <w:gridCol w:w="2710"/>
        <w:gridCol w:w="1813"/>
        <w:gridCol w:w="1704"/>
      </w:tblGrid>
      <w:tr w:rsidR="000316EB" w:rsidRPr="00631D6E" w:rsidTr="000761D6">
        <w:trPr>
          <w:trHeight w:val="1247"/>
          <w:jc w:val="center"/>
        </w:trPr>
        <w:tc>
          <w:tcPr>
            <w:tcW w:w="203"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p>
        </w:tc>
        <w:tc>
          <w:tcPr>
            <w:tcW w:w="1465"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117"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Результат реалізації діяльності / завдання</w:t>
            </w:r>
          </w:p>
        </w:tc>
        <w:tc>
          <w:tcPr>
            <w:tcW w:w="964"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645"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606"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0316EB" w:rsidRPr="00631D6E" w:rsidTr="000761D6">
        <w:trPr>
          <w:trHeight w:val="1134"/>
          <w:jc w:val="center"/>
        </w:trPr>
        <w:tc>
          <w:tcPr>
            <w:tcW w:w="203"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4.1</w:t>
            </w:r>
          </w:p>
        </w:tc>
        <w:tc>
          <w:tcPr>
            <w:tcW w:w="1465" w:type="pct"/>
          </w:tcPr>
          <w:p w:rsidR="00D72956" w:rsidRPr="00631D6E" w:rsidRDefault="00761442"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 xml:space="preserve">Розроблення концепції </w:t>
            </w:r>
            <w:r w:rsidR="00D72956" w:rsidRPr="00631D6E">
              <w:rPr>
                <w:rFonts w:asciiTheme="minorHAnsi" w:eastAsia="SimSun" w:hAnsiTheme="minorHAnsi" w:cstheme="minorHAnsi"/>
                <w:sz w:val="20"/>
                <w:szCs w:val="20"/>
              </w:rPr>
              <w:t>системи централізованого водопостачання/ водовідведення</w:t>
            </w:r>
            <w:r w:rsidRPr="00631D6E">
              <w:rPr>
                <w:rFonts w:asciiTheme="minorHAnsi" w:eastAsia="SimSun" w:hAnsiTheme="minorHAnsi" w:cstheme="minorHAnsi"/>
                <w:sz w:val="20"/>
                <w:szCs w:val="20"/>
              </w:rPr>
              <w:t xml:space="preserve"> в населених пунктах громади</w:t>
            </w:r>
          </w:p>
        </w:tc>
        <w:tc>
          <w:tcPr>
            <w:tcW w:w="1117" w:type="pct"/>
          </w:tcPr>
          <w:p w:rsidR="00761442" w:rsidRPr="00631D6E" w:rsidRDefault="00761442" w:rsidP="00761442">
            <w:pPr>
              <w:snapToGrid w:val="0"/>
              <w:spacing w:before="20" w:after="40"/>
              <w:rPr>
                <w:rFonts w:cstheme="minorHAnsi"/>
                <w:color w:val="000000" w:themeColor="text1"/>
              </w:rPr>
            </w:pPr>
            <w:r w:rsidRPr="00631D6E">
              <w:rPr>
                <w:rFonts w:cstheme="minorHAnsi"/>
                <w:color w:val="000000" w:themeColor="text1"/>
              </w:rPr>
              <w:t xml:space="preserve">Наявність розробленої концепції та інвестиційних проектів  </w:t>
            </w:r>
          </w:p>
          <w:p w:rsidR="00D72956" w:rsidRPr="00631D6E" w:rsidRDefault="00D72956" w:rsidP="001C18DA">
            <w:pPr>
              <w:snapToGrid w:val="0"/>
              <w:spacing w:before="20" w:after="40"/>
              <w:rPr>
                <w:rFonts w:asciiTheme="minorHAnsi" w:hAnsiTheme="minorHAnsi" w:cstheme="minorHAnsi"/>
                <w:color w:val="000000" w:themeColor="text1"/>
              </w:rPr>
            </w:pPr>
          </w:p>
        </w:tc>
        <w:tc>
          <w:tcPr>
            <w:tcW w:w="964" w:type="pct"/>
          </w:tcPr>
          <w:p w:rsidR="00761442" w:rsidRPr="00631D6E" w:rsidRDefault="00761442" w:rsidP="00761442">
            <w:pPr>
              <w:autoSpaceDE w:val="0"/>
              <w:autoSpaceDN w:val="0"/>
              <w:adjustRightInd w:val="0"/>
              <w:rPr>
                <w:rFonts w:cstheme="minorHAnsi"/>
                <w:color w:val="000000" w:themeColor="text1"/>
              </w:rPr>
            </w:pPr>
            <w:r w:rsidRPr="00631D6E">
              <w:rPr>
                <w:rFonts w:cstheme="minorHAnsi"/>
                <w:color w:val="000000" w:themeColor="text1"/>
              </w:rPr>
              <w:t>Розроблений проект водопостачання/водовідведення</w:t>
            </w:r>
          </w:p>
          <w:p w:rsidR="00D72956" w:rsidRPr="00631D6E" w:rsidRDefault="00D72956" w:rsidP="001C18DA">
            <w:pPr>
              <w:autoSpaceDE w:val="0"/>
              <w:autoSpaceDN w:val="0"/>
              <w:adjustRightInd w:val="0"/>
              <w:rPr>
                <w:rFonts w:asciiTheme="minorHAnsi" w:hAnsiTheme="minorHAnsi" w:cstheme="minorHAnsi"/>
                <w:color w:val="000000" w:themeColor="text1"/>
              </w:rPr>
            </w:pPr>
          </w:p>
        </w:tc>
        <w:tc>
          <w:tcPr>
            <w:tcW w:w="645"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606"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203"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4.2</w:t>
            </w:r>
          </w:p>
        </w:tc>
        <w:tc>
          <w:tcPr>
            <w:tcW w:w="1465"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Будівництво мережі водопостачання та водовідведення</w:t>
            </w:r>
          </w:p>
        </w:tc>
        <w:tc>
          <w:tcPr>
            <w:tcW w:w="1117" w:type="pct"/>
          </w:tcPr>
          <w:p w:rsidR="00D72956" w:rsidRPr="00631D6E" w:rsidRDefault="00D72956" w:rsidP="001C18DA">
            <w:pPr>
              <w:snapToGrid w:val="0"/>
              <w:spacing w:before="20" w:after="40"/>
              <w:rPr>
                <w:rFonts w:asciiTheme="minorHAnsi" w:hAnsiTheme="minorHAnsi" w:cstheme="minorHAnsi"/>
                <w:color w:val="000000" w:themeColor="text1"/>
              </w:rPr>
            </w:pPr>
            <w:r w:rsidRPr="00631D6E">
              <w:t>Рівень забезпеченості мешканців громади централізованим водопостачанням / водовідведенням</w:t>
            </w:r>
          </w:p>
        </w:tc>
        <w:tc>
          <w:tcPr>
            <w:tcW w:w="964" w:type="pct"/>
          </w:tcPr>
          <w:p w:rsidR="00D72956" w:rsidRPr="00631D6E" w:rsidRDefault="00D72956" w:rsidP="001C18DA">
            <w:pPr>
              <w:autoSpaceDE w:val="0"/>
              <w:autoSpaceDN w:val="0"/>
              <w:adjustRightInd w:val="0"/>
              <w:rPr>
                <w:rFonts w:asciiTheme="minorHAnsi" w:hAnsiTheme="minorHAnsi" w:cstheme="minorHAnsi"/>
              </w:rPr>
            </w:pPr>
            <w:r w:rsidRPr="00631D6E">
              <w:t>Протяжність збудованого водопроводу; - кількість населених пунктів з системою водопостачання та водовідведення</w:t>
            </w:r>
          </w:p>
        </w:tc>
        <w:tc>
          <w:tcPr>
            <w:tcW w:w="645"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606"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203"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color w:val="5B9BD5"/>
                <w:kern w:val="1"/>
                <w:lang w:eastAsia="hi-IN" w:bidi="hi-IN"/>
              </w:rPr>
            </w:pPr>
            <w:r w:rsidRPr="00631D6E">
              <w:rPr>
                <w:rFonts w:asciiTheme="minorHAnsi" w:eastAsia="SimSun" w:hAnsiTheme="minorHAnsi" w:cstheme="minorHAnsi"/>
                <w:kern w:val="1"/>
                <w:lang w:eastAsia="hi-IN" w:bidi="hi-IN"/>
              </w:rPr>
              <w:t>2.4.3</w:t>
            </w:r>
          </w:p>
        </w:tc>
        <w:tc>
          <w:tcPr>
            <w:tcW w:w="1465"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Дослідження можливостей підземних вод для окремих населених пунктів громади</w:t>
            </w:r>
          </w:p>
        </w:tc>
        <w:tc>
          <w:tcPr>
            <w:tcW w:w="1117" w:type="pct"/>
          </w:tcPr>
          <w:p w:rsidR="00D72956" w:rsidRPr="00631D6E" w:rsidRDefault="00D72956" w:rsidP="001C18DA">
            <w:pPr>
              <w:autoSpaceDE w:val="0"/>
              <w:autoSpaceDN w:val="0"/>
              <w:adjustRightInd w:val="0"/>
              <w:rPr>
                <w:rFonts w:asciiTheme="minorHAnsi" w:hAnsiTheme="minorHAnsi" w:cstheme="minorHAnsi"/>
              </w:rPr>
            </w:pPr>
            <w:r w:rsidRPr="00631D6E">
              <w:rPr>
                <w:rFonts w:asciiTheme="minorHAnsi" w:hAnsiTheme="minorHAnsi" w:cstheme="minorHAnsi"/>
              </w:rPr>
              <w:t>Результати</w:t>
            </w:r>
          </w:p>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досліджень</w:t>
            </w:r>
          </w:p>
        </w:tc>
        <w:tc>
          <w:tcPr>
            <w:tcW w:w="964" w:type="pct"/>
          </w:tcPr>
          <w:p w:rsidR="00D72956" w:rsidRPr="00631D6E" w:rsidRDefault="00D72956" w:rsidP="00F0650D">
            <w:pPr>
              <w:autoSpaceDE w:val="0"/>
              <w:autoSpaceDN w:val="0"/>
              <w:adjustRightInd w:val="0"/>
              <w:rPr>
                <w:rFonts w:asciiTheme="minorHAnsi" w:hAnsiTheme="minorHAnsi" w:cstheme="minorHAnsi"/>
              </w:rPr>
            </w:pPr>
            <w:r w:rsidRPr="00631D6E">
              <w:rPr>
                <w:rFonts w:asciiTheme="minorHAnsi" w:hAnsiTheme="minorHAnsi" w:cstheme="minorHAnsi"/>
              </w:rPr>
              <w:t>Результати</w:t>
            </w:r>
          </w:p>
          <w:p w:rsidR="00D72956" w:rsidRPr="00631D6E" w:rsidRDefault="00D72956" w:rsidP="00F0650D">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досліджень</w:t>
            </w:r>
          </w:p>
        </w:tc>
        <w:tc>
          <w:tcPr>
            <w:tcW w:w="64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земельних відносин, архітектури та містобудування</w:t>
            </w:r>
          </w:p>
        </w:tc>
        <w:tc>
          <w:tcPr>
            <w:tcW w:w="606"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203"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4.4</w:t>
            </w:r>
          </w:p>
        </w:tc>
        <w:tc>
          <w:tcPr>
            <w:tcW w:w="146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Розроблення концепції очисних споруд в розрізі населених пунктів громади</w:t>
            </w:r>
          </w:p>
        </w:tc>
        <w:tc>
          <w:tcPr>
            <w:tcW w:w="111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Розроблений аналітичний документ з попередніми розрахунками</w:t>
            </w:r>
          </w:p>
        </w:tc>
        <w:tc>
          <w:tcPr>
            <w:tcW w:w="964" w:type="pct"/>
          </w:tcPr>
          <w:p w:rsidR="00D72956" w:rsidRPr="00631D6E" w:rsidRDefault="00D72956" w:rsidP="001C18DA">
            <w:pPr>
              <w:autoSpaceDE w:val="0"/>
              <w:autoSpaceDN w:val="0"/>
              <w:adjustRightInd w:val="0"/>
              <w:rPr>
                <w:rFonts w:asciiTheme="minorHAnsi" w:hAnsiTheme="minorHAnsi" w:cstheme="minorHAnsi"/>
                <w:color w:val="000000" w:themeColor="text1"/>
              </w:rPr>
            </w:pPr>
            <w:r w:rsidRPr="00631D6E">
              <w:t>Наявність погодженого рішення ради або виконкому про затвердження концепції</w:t>
            </w:r>
          </w:p>
        </w:tc>
        <w:tc>
          <w:tcPr>
            <w:tcW w:w="64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земельних відносин, архітектури та містобудування</w:t>
            </w:r>
          </w:p>
        </w:tc>
        <w:tc>
          <w:tcPr>
            <w:tcW w:w="606"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bl>
    <w:p w:rsidR="00AF3277" w:rsidRPr="00631D6E" w:rsidRDefault="00B36C19" w:rsidP="00300906">
      <w:pPr>
        <w:pBdr>
          <w:left w:val="double" w:sz="6" w:space="4" w:color="0F243E" w:themeColor="text2" w:themeShade="80"/>
        </w:pBdr>
        <w:shd w:val="clear" w:color="auto" w:fill="D4F8E2"/>
        <w:spacing w:after="0" w:line="240" w:lineRule="auto"/>
        <w:ind w:left="708"/>
        <w:rPr>
          <w:rFonts w:cstheme="minorHAnsi"/>
          <w:b/>
          <w:color w:val="000000" w:themeColor="text1"/>
          <w:sz w:val="20"/>
          <w:szCs w:val="20"/>
        </w:rPr>
      </w:pPr>
      <w:r w:rsidRPr="00631D6E">
        <w:rPr>
          <w:rFonts w:cstheme="minorHAnsi"/>
          <w:sz w:val="20"/>
          <w:szCs w:val="20"/>
        </w:rPr>
        <w:br w:type="page"/>
      </w:r>
      <w:r w:rsidR="00AF3277" w:rsidRPr="00631D6E">
        <w:rPr>
          <w:rFonts w:cstheme="minorHAnsi"/>
          <w:b/>
          <w:noProof/>
          <w:sz w:val="20"/>
          <w:szCs w:val="20"/>
          <w:lang w:val="ru-RU" w:eastAsia="ru-RU"/>
        </w:rPr>
        <w:lastRenderedPageBreak/>
        <w:drawing>
          <wp:anchor distT="0" distB="0" distL="114300" distR="114300" simplePos="0" relativeHeight="251120128" behindDoc="0" locked="0" layoutInCell="1" allowOverlap="1">
            <wp:simplePos x="0" y="0"/>
            <wp:positionH relativeFrom="margin">
              <wp:posOffset>11577</wp:posOffset>
            </wp:positionH>
            <wp:positionV relativeFrom="paragraph">
              <wp:posOffset>-316230</wp:posOffset>
            </wp:positionV>
            <wp:extent cx="791308" cy="603250"/>
            <wp:effectExtent l="0" t="0" r="8890" b="6350"/>
            <wp:wrapNone/>
            <wp:docPr id="27" name="Рисунок 4" descr="Ð ÐµÐ·ÑÐ»ÑÑÐ°Ñ Ð¿Ð¾ÑÑÐºÑ Ð·Ð¾Ð±ÑÐ°Ð¶ÐµÐ½Ñ Ð·Ð° Ð·Ð°Ð¿Ð¸ÑÐ¾Ð¼ &quot;Ð¶Ð¸ÑÐ»Ð¾Ð²Ð¾-ÐºÐ¾Ð¼ÑÐ½Ð°Ð»ÑÐ½Ðµ Ð³Ð¾ÑÐ¿Ð¾Ð´Ð°ÑÑÑÐ²Ð¾&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Ð ÐµÐ·ÑÐ»ÑÑÐ°Ñ Ð¿Ð¾ÑÑÐºÑ Ð·Ð¾Ð±ÑÐ°Ð¶ÐµÐ½Ñ Ð·Ð° Ð·Ð°Ð¿Ð¸ÑÐ¾Ð¼ &quot;Ð¶Ð¸ÑÐ»Ð¾Ð²Ð¾-ÐºÐ¾Ð¼ÑÐ½Ð°Ð»ÑÐ½Ðµ Ð³Ð¾ÑÐ¿Ð¾Ð´Ð°ÑÑÑÐ²Ð¾&quot;"/>
                    <pic:cNvPicPr>
                      <a:picLocks noChangeAspect="1" noChangeArrowheads="1"/>
                    </pic:cNvPicPr>
                  </pic:nvPicPr>
                  <pic:blipFill>
                    <a:blip r:embed="rId57" cstate="print"/>
                    <a:srcRect/>
                    <a:stretch>
                      <a:fillRect/>
                    </a:stretch>
                  </pic:blipFill>
                  <pic:spPr bwMode="auto">
                    <a:xfrm>
                      <a:off x="0" y="0"/>
                      <a:ext cx="791308" cy="603250"/>
                    </a:xfrm>
                    <a:prstGeom prst="rect">
                      <a:avLst/>
                    </a:prstGeom>
                    <a:noFill/>
                    <a:ln w="9525">
                      <a:noFill/>
                      <a:miter lim="800000"/>
                      <a:headEnd/>
                      <a:tailEnd/>
                    </a:ln>
                  </pic:spPr>
                </pic:pic>
              </a:graphicData>
            </a:graphic>
          </wp:anchor>
        </w:drawing>
      </w:r>
      <w:r w:rsidR="00AF3277" w:rsidRPr="00631D6E">
        <w:rPr>
          <w:rFonts w:cstheme="minorHAnsi"/>
          <w:b/>
          <w:color w:val="404040" w:themeColor="text1" w:themeTint="BF"/>
          <w:sz w:val="20"/>
          <w:szCs w:val="20"/>
        </w:rPr>
        <w:t xml:space="preserve">СТРАТЕГІЧНА ЦІЛЬ 2. </w:t>
      </w:r>
      <w:r w:rsidR="00AF3277" w:rsidRPr="00631D6E">
        <w:rPr>
          <w:rFonts w:cstheme="minorHAnsi"/>
          <w:b/>
          <w:color w:val="000000" w:themeColor="text1"/>
          <w:sz w:val="20"/>
          <w:szCs w:val="20"/>
        </w:rPr>
        <w:t>ГРОМАДА – ТЕРИТОРІЯ КОМФОРТУ</w:t>
      </w:r>
      <w:r w:rsidR="00FB456B" w:rsidRPr="00631D6E">
        <w:rPr>
          <w:rFonts w:cstheme="minorHAnsi"/>
          <w:b/>
          <w:color w:val="000000" w:themeColor="text1"/>
          <w:sz w:val="20"/>
          <w:szCs w:val="20"/>
        </w:rPr>
        <w:t xml:space="preserve"> І БЕЗПЕКИ</w:t>
      </w:r>
    </w:p>
    <w:p w:rsidR="00AF3277" w:rsidRPr="00631D6E" w:rsidRDefault="00AF3277" w:rsidP="00AF3277">
      <w:pPr>
        <w:spacing w:after="0" w:line="240" w:lineRule="auto"/>
        <w:rPr>
          <w:rFonts w:cstheme="minorHAnsi"/>
          <w:color w:val="000000" w:themeColor="text1"/>
          <w:sz w:val="20"/>
          <w:szCs w:val="20"/>
        </w:rPr>
      </w:pPr>
    </w:p>
    <w:p w:rsidR="00AF3277" w:rsidRPr="00631D6E" w:rsidRDefault="00AF3277" w:rsidP="00AF3277">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2.5. </w:t>
      </w:r>
      <w:r w:rsidRPr="00631D6E">
        <w:rPr>
          <w:rFonts w:cstheme="minorHAnsi"/>
          <w:b/>
          <w:color w:val="000000" w:themeColor="text1"/>
          <w:sz w:val="20"/>
          <w:szCs w:val="20"/>
          <w:lang w:eastAsia="en-US"/>
        </w:rPr>
        <w:t>Розвиток альтернативних джерел енергії</w:t>
      </w:r>
      <w:r w:rsidR="00EC4B88" w:rsidRPr="00631D6E">
        <w:rPr>
          <w:rFonts w:cstheme="minorHAnsi"/>
          <w:b/>
          <w:color w:val="000000" w:themeColor="text1"/>
          <w:sz w:val="20"/>
          <w:szCs w:val="20"/>
          <w:lang w:eastAsia="en-US"/>
        </w:rPr>
        <w:t xml:space="preserve"> та енергозберігаючих тех</w:t>
      </w:r>
      <w:r w:rsidR="00E65154" w:rsidRPr="00631D6E">
        <w:rPr>
          <w:rFonts w:cstheme="minorHAnsi"/>
          <w:b/>
          <w:color w:val="000000" w:themeColor="text1"/>
          <w:sz w:val="20"/>
          <w:szCs w:val="20"/>
          <w:lang w:eastAsia="en-US"/>
        </w:rPr>
        <w:t>н</w:t>
      </w:r>
      <w:r w:rsidR="00EC4B88" w:rsidRPr="00631D6E">
        <w:rPr>
          <w:rFonts w:cstheme="minorHAnsi"/>
          <w:b/>
          <w:color w:val="000000" w:themeColor="text1"/>
          <w:sz w:val="20"/>
          <w:szCs w:val="20"/>
          <w:lang w:eastAsia="en-US"/>
        </w:rPr>
        <w:t>ологій</w:t>
      </w:r>
    </w:p>
    <w:tbl>
      <w:tblPr>
        <w:tblStyle w:val="151"/>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left w:w="28" w:type="dxa"/>
          <w:right w:w="28" w:type="dxa"/>
        </w:tblCellMar>
        <w:tblLook w:val="0000"/>
      </w:tblPr>
      <w:tblGrid>
        <w:gridCol w:w="534"/>
        <w:gridCol w:w="4015"/>
        <w:gridCol w:w="3138"/>
        <w:gridCol w:w="3138"/>
        <w:gridCol w:w="1715"/>
        <w:gridCol w:w="1518"/>
      </w:tblGrid>
      <w:tr w:rsidR="000316EB" w:rsidRPr="00631D6E" w:rsidTr="000761D6">
        <w:trPr>
          <w:trHeight w:val="1247"/>
          <w:jc w:val="center"/>
        </w:trPr>
        <w:tc>
          <w:tcPr>
            <w:tcW w:w="190" w:type="pct"/>
            <w:shd w:val="clear" w:color="auto" w:fill="D4F8E2"/>
            <w:vAlign w:val="center"/>
          </w:tcPr>
          <w:p w:rsidR="00D72956" w:rsidRPr="00631D6E" w:rsidRDefault="00D72956" w:rsidP="003B5716">
            <w:pPr>
              <w:widowControl w:val="0"/>
              <w:suppressAutoHyphens/>
              <w:jc w:val="center"/>
              <w:rPr>
                <w:rFonts w:asciiTheme="minorHAnsi" w:eastAsia="SimSun" w:hAnsiTheme="minorHAnsi" w:cstheme="minorHAnsi"/>
                <w:b/>
                <w:kern w:val="1"/>
                <w:lang w:eastAsia="hi-IN" w:bidi="hi-IN"/>
              </w:rPr>
            </w:pPr>
          </w:p>
        </w:tc>
        <w:tc>
          <w:tcPr>
            <w:tcW w:w="1428" w:type="pct"/>
            <w:shd w:val="clear" w:color="auto" w:fill="D4F8E2"/>
            <w:vAlign w:val="center"/>
          </w:tcPr>
          <w:p w:rsidR="00D72956" w:rsidRPr="00631D6E" w:rsidRDefault="00D72956" w:rsidP="003B5716">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116" w:type="pct"/>
            <w:shd w:val="clear" w:color="auto" w:fill="D4F8E2"/>
            <w:vAlign w:val="center"/>
          </w:tcPr>
          <w:p w:rsidR="00D72956" w:rsidRPr="00631D6E" w:rsidRDefault="00D72956" w:rsidP="003B5716">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 xml:space="preserve">Результат реалізації діяльності / завдання </w:t>
            </w:r>
          </w:p>
        </w:tc>
        <w:tc>
          <w:tcPr>
            <w:tcW w:w="1116" w:type="pct"/>
            <w:shd w:val="clear" w:color="auto" w:fill="D4F8E2"/>
            <w:vAlign w:val="center"/>
          </w:tcPr>
          <w:p w:rsidR="00D72956" w:rsidRPr="00631D6E" w:rsidRDefault="00D72956" w:rsidP="003B5716">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610" w:type="pct"/>
            <w:shd w:val="clear" w:color="auto" w:fill="D4F8E2"/>
            <w:vAlign w:val="center"/>
          </w:tcPr>
          <w:p w:rsidR="00D72956" w:rsidRPr="00631D6E" w:rsidRDefault="00D72956" w:rsidP="003B5716">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540" w:type="pct"/>
            <w:shd w:val="clear" w:color="auto" w:fill="D4F8E2"/>
            <w:vAlign w:val="center"/>
          </w:tcPr>
          <w:p w:rsidR="00D72956" w:rsidRPr="00631D6E" w:rsidRDefault="00D72956" w:rsidP="003B5716">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0316EB" w:rsidRPr="00631D6E" w:rsidTr="000761D6">
        <w:trPr>
          <w:trHeight w:val="1134"/>
          <w:jc w:val="center"/>
        </w:trPr>
        <w:tc>
          <w:tcPr>
            <w:tcW w:w="190" w:type="pct"/>
            <w:shd w:val="clear" w:color="auto" w:fill="D4F8E2"/>
          </w:tcPr>
          <w:p w:rsidR="00D72956" w:rsidRPr="00631D6E" w:rsidRDefault="00D72956" w:rsidP="003B5716">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5.1.</w:t>
            </w:r>
          </w:p>
        </w:tc>
        <w:tc>
          <w:tcPr>
            <w:tcW w:w="1428" w:type="pct"/>
          </w:tcPr>
          <w:p w:rsidR="00D72956" w:rsidRPr="00631D6E" w:rsidRDefault="00D72956" w:rsidP="003B5716">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 xml:space="preserve">Впровадження енергозберігаючих </w:t>
            </w:r>
            <w:r w:rsidR="005D724C" w:rsidRPr="00631D6E">
              <w:rPr>
                <w:rFonts w:asciiTheme="minorHAnsi" w:hAnsiTheme="minorHAnsi" w:cstheme="minorHAnsi"/>
                <w:sz w:val="20"/>
                <w:szCs w:val="20"/>
              </w:rPr>
              <w:t>технологій</w:t>
            </w:r>
            <w:r w:rsidR="005D724C">
              <w:rPr>
                <w:rFonts w:asciiTheme="minorHAnsi" w:hAnsiTheme="minorHAnsi" w:cstheme="minorHAnsi"/>
                <w:sz w:val="20"/>
                <w:szCs w:val="20"/>
              </w:rPr>
              <w:t xml:space="preserve"> </w:t>
            </w:r>
            <w:r w:rsidR="005D724C" w:rsidRPr="00631D6E">
              <w:rPr>
                <w:rFonts w:asciiTheme="minorHAnsi" w:hAnsiTheme="minorHAnsi" w:cstheme="minorHAnsi"/>
                <w:sz w:val="20"/>
                <w:szCs w:val="20"/>
              </w:rPr>
              <w:t>та</w:t>
            </w:r>
            <w:r w:rsidRPr="00631D6E">
              <w:rPr>
                <w:rFonts w:asciiTheme="minorHAnsi" w:hAnsiTheme="minorHAnsi" w:cstheme="minorHAnsi"/>
                <w:sz w:val="20"/>
                <w:szCs w:val="20"/>
              </w:rPr>
              <w:t xml:space="preserve"> енергоефективних заходів в приміщеннях комунальної власності(теплові насоси, LED-освітлення, тощо)</w:t>
            </w:r>
          </w:p>
        </w:tc>
        <w:tc>
          <w:tcPr>
            <w:tcW w:w="1116" w:type="pct"/>
          </w:tcPr>
          <w:p w:rsidR="00D72956" w:rsidRPr="00631D6E" w:rsidRDefault="00D72956" w:rsidP="003B5716">
            <w:pPr>
              <w:snapToGrid w:val="0"/>
              <w:spacing w:before="20" w:after="40"/>
              <w:rPr>
                <w:rFonts w:asciiTheme="minorHAnsi" w:hAnsiTheme="minorHAnsi" w:cstheme="minorHAnsi"/>
                <w:color w:val="000000" w:themeColor="text1"/>
              </w:rPr>
            </w:pPr>
            <w:r w:rsidRPr="00631D6E">
              <w:rPr>
                <w:rFonts w:asciiTheme="minorHAnsi" w:hAnsiTheme="minorHAnsi" w:cstheme="minorHAnsi"/>
              </w:rPr>
              <w:t>Реалізація заходів з утеплення та теплоізоляції, м</w:t>
            </w:r>
            <w:r w:rsidRPr="00631D6E">
              <w:rPr>
                <w:rStyle w:val="ad"/>
                <w:rFonts w:asciiTheme="minorHAnsi" w:hAnsiTheme="minorHAnsi" w:cstheme="minorHAnsi"/>
                <w:b w:val="0"/>
                <w:bCs w:val="0"/>
              </w:rPr>
              <w:t>одернізація систем опалення та освітлення</w:t>
            </w:r>
            <w:r w:rsidRPr="00631D6E">
              <w:rPr>
                <w:rFonts w:asciiTheme="minorHAnsi" w:hAnsiTheme="minorHAnsi" w:cstheme="minorHAnsi"/>
              </w:rPr>
              <w:t xml:space="preserve"> комунальних будівель</w:t>
            </w:r>
          </w:p>
        </w:tc>
        <w:tc>
          <w:tcPr>
            <w:tcW w:w="1116" w:type="pct"/>
          </w:tcPr>
          <w:p w:rsidR="00D72956" w:rsidRPr="00631D6E" w:rsidRDefault="00D72956" w:rsidP="003B5716">
            <w:pPr>
              <w:autoSpaceDE w:val="0"/>
              <w:autoSpaceDN w:val="0"/>
              <w:adjustRightInd w:val="0"/>
              <w:rPr>
                <w:rFonts w:asciiTheme="minorHAnsi" w:hAnsiTheme="minorHAnsi" w:cstheme="minorHAnsi"/>
                <w:color w:val="000000" w:themeColor="text1"/>
              </w:rPr>
            </w:pPr>
            <w:r w:rsidRPr="00631D6E">
              <w:t>Кількість комунальних закладів, в яких підвищено енергоефективність</w:t>
            </w:r>
          </w:p>
        </w:tc>
        <w:tc>
          <w:tcPr>
            <w:tcW w:w="610" w:type="pct"/>
          </w:tcPr>
          <w:p w:rsidR="00D72956" w:rsidRPr="00631D6E" w:rsidRDefault="00D72956" w:rsidP="003B5716">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Великокучурівська сільська рада</w:t>
            </w:r>
          </w:p>
        </w:tc>
        <w:tc>
          <w:tcPr>
            <w:tcW w:w="540"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190" w:type="pct"/>
            <w:shd w:val="clear" w:color="auto" w:fill="D4F8E2"/>
          </w:tcPr>
          <w:p w:rsidR="00D72956" w:rsidRPr="00631D6E" w:rsidRDefault="00D72956" w:rsidP="003B5716">
            <w:pPr>
              <w:widowControl w:val="0"/>
              <w:suppressAutoHyphens/>
              <w:snapToGrid w:val="0"/>
              <w:rPr>
                <w:rFonts w:asciiTheme="minorHAnsi" w:eastAsia="SimSun" w:hAnsiTheme="minorHAnsi" w:cstheme="minorHAnsi"/>
                <w:color w:val="5B9BD5"/>
                <w:kern w:val="1"/>
                <w:lang w:eastAsia="hi-IN" w:bidi="hi-IN"/>
              </w:rPr>
            </w:pPr>
            <w:r w:rsidRPr="00631D6E">
              <w:rPr>
                <w:rFonts w:asciiTheme="minorHAnsi" w:eastAsia="SimSun" w:hAnsiTheme="minorHAnsi" w:cstheme="minorHAnsi"/>
                <w:kern w:val="1"/>
                <w:lang w:eastAsia="hi-IN" w:bidi="hi-IN"/>
              </w:rPr>
              <w:t>2.5.2</w:t>
            </w:r>
          </w:p>
        </w:tc>
        <w:tc>
          <w:tcPr>
            <w:tcW w:w="1428" w:type="pct"/>
          </w:tcPr>
          <w:p w:rsidR="00D72956" w:rsidRPr="00631D6E" w:rsidRDefault="00D72956" w:rsidP="003B5716">
            <w:pPr>
              <w:pStyle w:val="Akapitzlist1"/>
              <w:snapToGrid w:val="0"/>
              <w:spacing w:before="20" w:after="60"/>
              <w:ind w:left="0"/>
              <w:rPr>
                <w:rFonts w:asciiTheme="minorHAnsi" w:eastAsia="SimSun" w:hAnsiTheme="minorHAnsi" w:cstheme="minorHAnsi"/>
                <w:sz w:val="20"/>
                <w:szCs w:val="20"/>
              </w:rPr>
            </w:pPr>
            <w:r w:rsidRPr="00631D6E">
              <w:rPr>
                <w:rStyle w:val="ad"/>
                <w:rFonts w:asciiTheme="minorHAnsi" w:hAnsiTheme="minorHAnsi" w:cstheme="minorHAnsi"/>
                <w:b w:val="0"/>
                <w:bCs w:val="0"/>
                <w:sz w:val="20"/>
                <w:szCs w:val="20"/>
              </w:rPr>
              <w:t>Підготовка та реалізація проєктів зі встановлення сонячних електростанцій (СЕС) д</w:t>
            </w:r>
            <w:r w:rsidRPr="00631D6E">
              <w:rPr>
                <w:rStyle w:val="ad"/>
                <w:b w:val="0"/>
                <w:bCs w:val="0"/>
                <w:sz w:val="20"/>
                <w:szCs w:val="20"/>
              </w:rPr>
              <w:t>ля</w:t>
            </w:r>
            <w:r w:rsidRPr="00631D6E">
              <w:rPr>
                <w:rStyle w:val="ad"/>
                <w:rFonts w:asciiTheme="minorHAnsi" w:hAnsiTheme="minorHAnsi" w:cstheme="minorHAnsi"/>
                <w:b w:val="0"/>
                <w:bCs w:val="0"/>
                <w:sz w:val="20"/>
                <w:szCs w:val="20"/>
              </w:rPr>
              <w:t xml:space="preserve"> будівель комунальної власності</w:t>
            </w:r>
            <w:r w:rsidRPr="00631D6E">
              <w:rPr>
                <w:rFonts w:asciiTheme="minorHAnsi" w:hAnsiTheme="minorHAnsi" w:cstheme="minorHAnsi"/>
                <w:sz w:val="20"/>
                <w:szCs w:val="20"/>
              </w:rPr>
              <w:t xml:space="preserve"> (ЗЗСО, ЗДО, адмінбудівлі)</w:t>
            </w:r>
          </w:p>
        </w:tc>
        <w:tc>
          <w:tcPr>
            <w:tcW w:w="1116"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 xml:space="preserve">Встановлено СЕС на не менше 5 комунальних  будівлях, </w:t>
            </w:r>
            <w:r w:rsidRPr="00631D6E">
              <w:t>зменшено витрати бюджету на оплату електроенергії, підвищено енергонезалежність громади та сприяння скороченню викидів CO₂.</w:t>
            </w:r>
          </w:p>
        </w:tc>
        <w:tc>
          <w:tcPr>
            <w:tcW w:w="1116" w:type="pct"/>
          </w:tcPr>
          <w:p w:rsidR="00D72956" w:rsidRPr="00631D6E" w:rsidRDefault="00D72956" w:rsidP="00720EDA">
            <w:pPr>
              <w:widowControl w:val="0"/>
              <w:suppressAutoHyphens/>
              <w:rPr>
                <w:rFonts w:asciiTheme="minorHAnsi" w:hAnsiTheme="minorHAnsi" w:cstheme="minorHAnsi"/>
              </w:rPr>
            </w:pPr>
            <w:r w:rsidRPr="00631D6E">
              <w:rPr>
                <w:rFonts w:asciiTheme="minorHAnsi" w:hAnsiTheme="minorHAnsi" w:cstheme="minorHAnsi"/>
              </w:rPr>
              <w:t>Кількість встановлених та введених в експлуатацію сонячних електростанцій (од.),</w:t>
            </w:r>
          </w:p>
          <w:p w:rsidR="00D72956" w:rsidRPr="00631D6E" w:rsidRDefault="00D72956" w:rsidP="00720E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загальна встановлена потужність СЕС (кВт)</w:t>
            </w:r>
          </w:p>
        </w:tc>
        <w:tc>
          <w:tcPr>
            <w:tcW w:w="610"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540"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190" w:type="pct"/>
            <w:shd w:val="clear" w:color="auto" w:fill="D4F8E2"/>
          </w:tcPr>
          <w:p w:rsidR="00D72956" w:rsidRPr="00631D6E" w:rsidRDefault="00D72956" w:rsidP="003B5716">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5.3</w:t>
            </w:r>
          </w:p>
        </w:tc>
        <w:tc>
          <w:tcPr>
            <w:tcW w:w="1428" w:type="pct"/>
          </w:tcPr>
          <w:p w:rsidR="00D72956" w:rsidRPr="00631D6E" w:rsidRDefault="00D72956" w:rsidP="003B5716">
            <w:pPr>
              <w:pStyle w:val="Akapitzlist1"/>
              <w:snapToGrid w:val="0"/>
              <w:spacing w:before="20" w:after="60"/>
              <w:ind w:left="0"/>
              <w:rPr>
                <w:rStyle w:val="ad"/>
                <w:rFonts w:asciiTheme="minorHAnsi" w:hAnsiTheme="minorHAnsi" w:cstheme="minorHAnsi"/>
                <w:sz w:val="20"/>
                <w:szCs w:val="20"/>
              </w:rPr>
            </w:pPr>
            <w:r w:rsidRPr="00631D6E">
              <w:rPr>
                <w:rStyle w:val="ad"/>
                <w:rFonts w:asciiTheme="minorHAnsi" w:hAnsiTheme="minorHAnsi" w:cstheme="minorHAnsi"/>
                <w:b w:val="0"/>
                <w:bCs w:val="0"/>
                <w:sz w:val="20"/>
                <w:szCs w:val="20"/>
              </w:rPr>
              <w:t>Сприяння встановленню приватних сонячних електростанцій</w:t>
            </w:r>
            <w:r w:rsidRPr="00631D6E">
              <w:rPr>
                <w:rFonts w:asciiTheme="minorHAnsi" w:hAnsiTheme="minorHAnsi" w:cstheme="minorHAnsi"/>
                <w:sz w:val="20"/>
                <w:szCs w:val="20"/>
              </w:rPr>
              <w:t xml:space="preserve"> через інформаційні кампанії та консультації для домогосподарств.</w:t>
            </w:r>
          </w:p>
        </w:tc>
        <w:tc>
          <w:tcPr>
            <w:tcW w:w="1116"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Проведено не менше 3 інформаційних заходів на рік</w:t>
            </w:r>
          </w:p>
        </w:tc>
        <w:tc>
          <w:tcPr>
            <w:tcW w:w="1116"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 xml:space="preserve">Збільшено кількість приватних СЕС </w:t>
            </w:r>
          </w:p>
        </w:tc>
        <w:tc>
          <w:tcPr>
            <w:tcW w:w="610"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540"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1134"/>
          <w:jc w:val="center"/>
        </w:trPr>
        <w:tc>
          <w:tcPr>
            <w:tcW w:w="190" w:type="pct"/>
            <w:shd w:val="clear" w:color="auto" w:fill="D4F8E2"/>
          </w:tcPr>
          <w:p w:rsidR="00D72956" w:rsidRPr="00631D6E" w:rsidRDefault="00D72956" w:rsidP="003B5716">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5.4</w:t>
            </w:r>
          </w:p>
        </w:tc>
        <w:tc>
          <w:tcPr>
            <w:tcW w:w="1428" w:type="pct"/>
          </w:tcPr>
          <w:p w:rsidR="00D72956" w:rsidRPr="00631D6E" w:rsidRDefault="00D72956" w:rsidP="003B5716">
            <w:pPr>
              <w:pStyle w:val="Akapitzlist1"/>
              <w:snapToGrid w:val="0"/>
              <w:spacing w:before="20" w:after="60"/>
              <w:ind w:left="0"/>
              <w:rPr>
                <w:rStyle w:val="ad"/>
                <w:rFonts w:asciiTheme="minorHAnsi" w:hAnsiTheme="minorHAnsi" w:cstheme="minorHAnsi"/>
                <w:sz w:val="20"/>
                <w:szCs w:val="20"/>
              </w:rPr>
            </w:pPr>
            <w:r w:rsidRPr="00631D6E">
              <w:rPr>
                <w:rStyle w:val="ad"/>
                <w:rFonts w:asciiTheme="minorHAnsi" w:hAnsiTheme="minorHAnsi" w:cstheme="minorHAnsi"/>
                <w:b w:val="0"/>
                <w:bCs w:val="0"/>
                <w:sz w:val="20"/>
                <w:szCs w:val="20"/>
              </w:rPr>
              <w:t>Встановлення зарядних станцій для електротранспорту</w:t>
            </w:r>
            <w:r w:rsidRPr="00631D6E">
              <w:rPr>
                <w:rFonts w:asciiTheme="minorHAnsi" w:hAnsiTheme="minorHAnsi" w:cstheme="minorHAnsi"/>
                <w:sz w:val="20"/>
                <w:szCs w:val="20"/>
              </w:rPr>
              <w:t xml:space="preserve"> у громадських місцях та біля соціальної інфраструктури.</w:t>
            </w:r>
          </w:p>
        </w:tc>
        <w:tc>
          <w:tcPr>
            <w:tcW w:w="1116"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t>Створено умови для користування електротранспортом на території громади, покращено екологічну ситуацію</w:t>
            </w:r>
          </w:p>
        </w:tc>
        <w:tc>
          <w:tcPr>
            <w:tcW w:w="1116"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t>Кількість встановлених зарядних станцій для електротранспорту (од.)</w:t>
            </w:r>
          </w:p>
        </w:tc>
        <w:tc>
          <w:tcPr>
            <w:tcW w:w="610"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Великокучурівська сільська рада</w:t>
            </w:r>
          </w:p>
        </w:tc>
        <w:tc>
          <w:tcPr>
            <w:tcW w:w="540" w:type="pct"/>
          </w:tcPr>
          <w:p w:rsidR="00D72956" w:rsidRPr="00631D6E" w:rsidRDefault="00D72956" w:rsidP="003B5716">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bl>
    <w:p w:rsidR="00B36C19" w:rsidRPr="00631D6E" w:rsidRDefault="00FA2DCB" w:rsidP="00300906">
      <w:pPr>
        <w:shd w:val="clear" w:color="auto" w:fill="D4F8E2"/>
        <w:rPr>
          <w:rFonts w:cstheme="minorHAnsi"/>
          <w:b/>
          <w:color w:val="000000" w:themeColor="text1"/>
          <w:sz w:val="20"/>
          <w:szCs w:val="20"/>
        </w:rPr>
      </w:pPr>
      <w:r w:rsidRPr="00631D6E">
        <w:rPr>
          <w:rFonts w:cstheme="minorHAnsi"/>
          <w:b/>
          <w:color w:val="404040" w:themeColor="text1" w:themeTint="BF"/>
          <w:sz w:val="20"/>
          <w:szCs w:val="20"/>
        </w:rPr>
        <w:br w:type="page"/>
      </w:r>
      <w:r w:rsidR="00C81576" w:rsidRPr="00631D6E">
        <w:rPr>
          <w:rFonts w:cstheme="minorHAnsi"/>
          <w:b/>
          <w:noProof/>
          <w:sz w:val="20"/>
          <w:szCs w:val="20"/>
          <w:lang w:val="ru-RU" w:eastAsia="ru-RU"/>
        </w:rPr>
        <w:lastRenderedPageBreak/>
        <w:drawing>
          <wp:anchor distT="0" distB="0" distL="114300" distR="114300" simplePos="0" relativeHeight="251116032" behindDoc="0" locked="0" layoutInCell="1" allowOverlap="1">
            <wp:simplePos x="0" y="0"/>
            <wp:positionH relativeFrom="column">
              <wp:posOffset>8890</wp:posOffset>
            </wp:positionH>
            <wp:positionV relativeFrom="paragraph">
              <wp:posOffset>-184638</wp:posOffset>
            </wp:positionV>
            <wp:extent cx="926123" cy="468630"/>
            <wp:effectExtent l="0" t="0" r="7620" b="7620"/>
            <wp:wrapNone/>
            <wp:docPr id="19" name="Рисунок 19"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ÐÐ¾Ð²âÑÐ·Ð°Ð½Ðµ Ð·Ð¾Ð±ÑÐ°Ð¶ÐµÐ½Ð½Ñ"/>
                    <pic:cNvPicPr>
                      <a:picLocks noChangeAspect="1" noChangeArrowheads="1"/>
                    </pic:cNvPicPr>
                  </pic:nvPicPr>
                  <pic:blipFill>
                    <a:blip r:embed="rId58" cstate="print"/>
                    <a:srcRect/>
                    <a:stretch>
                      <a:fillRect/>
                    </a:stretch>
                  </pic:blipFill>
                  <pic:spPr bwMode="auto">
                    <a:xfrm>
                      <a:off x="0" y="0"/>
                      <a:ext cx="926123" cy="468630"/>
                    </a:xfrm>
                    <a:prstGeom prst="rect">
                      <a:avLst/>
                    </a:prstGeom>
                    <a:noFill/>
                    <a:ln w="9525">
                      <a:noFill/>
                      <a:miter lim="800000"/>
                      <a:headEnd/>
                      <a:tailEnd/>
                    </a:ln>
                  </pic:spPr>
                </pic:pic>
              </a:graphicData>
            </a:graphic>
          </wp:anchor>
        </w:drawing>
      </w:r>
      <w:r w:rsidR="00B36C19" w:rsidRPr="00631D6E">
        <w:rPr>
          <w:rFonts w:cstheme="minorHAnsi"/>
          <w:b/>
          <w:color w:val="404040" w:themeColor="text1" w:themeTint="BF"/>
          <w:sz w:val="20"/>
          <w:szCs w:val="20"/>
        </w:rPr>
        <w:t xml:space="preserve">СТРАТЕГІЧНА ЦІЛЬ 3. </w:t>
      </w:r>
      <w:r w:rsidR="00B36C19" w:rsidRPr="00631D6E">
        <w:rPr>
          <w:rFonts w:cstheme="minorHAnsi"/>
          <w:b/>
          <w:color w:val="000000" w:themeColor="text1"/>
          <w:sz w:val="20"/>
          <w:szCs w:val="20"/>
        </w:rPr>
        <w:t xml:space="preserve">ГРОМАДА – </w:t>
      </w:r>
      <w:r w:rsidR="00FB456B" w:rsidRPr="00631D6E">
        <w:rPr>
          <w:rFonts w:cstheme="minorHAnsi"/>
          <w:b/>
          <w:color w:val="000000" w:themeColor="text1"/>
          <w:sz w:val="20"/>
          <w:szCs w:val="20"/>
        </w:rPr>
        <w:t>БЕЗПЕЧНИЙ</w:t>
      </w:r>
      <w:r w:rsidR="00B36C19" w:rsidRPr="00631D6E">
        <w:rPr>
          <w:rFonts w:cstheme="minorHAnsi"/>
          <w:b/>
          <w:color w:val="000000" w:themeColor="text1"/>
          <w:sz w:val="20"/>
          <w:szCs w:val="20"/>
        </w:rPr>
        <w:t xml:space="preserve"> ПРОСТІР ДЛЯ РОЗВИТКУ ТА САМОРЕАЛІЗАЦІЇ</w:t>
      </w:r>
    </w:p>
    <w:p w:rsidR="00B36C19" w:rsidRPr="00631D6E" w:rsidRDefault="00B36C19" w:rsidP="00B36C19">
      <w:pPr>
        <w:spacing w:after="0" w:line="240" w:lineRule="auto"/>
        <w:rPr>
          <w:rFonts w:cstheme="minorHAnsi"/>
          <w:color w:val="000000" w:themeColor="text1"/>
          <w:sz w:val="20"/>
          <w:szCs w:val="20"/>
        </w:rPr>
      </w:pPr>
    </w:p>
    <w:p w:rsidR="00B36C19" w:rsidRPr="00631D6E" w:rsidRDefault="00B36C19" w:rsidP="00DA69D3">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3.1. </w:t>
      </w:r>
      <w:r w:rsidRPr="00631D6E">
        <w:rPr>
          <w:rFonts w:cstheme="minorHAnsi"/>
          <w:b/>
          <w:color w:val="000000" w:themeColor="text1"/>
          <w:sz w:val="20"/>
          <w:szCs w:val="20"/>
          <w:lang w:eastAsia="en-US"/>
        </w:rPr>
        <w:t xml:space="preserve">Розвиток </w:t>
      </w:r>
      <w:r w:rsidR="0098040D" w:rsidRPr="00631D6E">
        <w:rPr>
          <w:rFonts w:cstheme="minorHAnsi"/>
          <w:b/>
          <w:color w:val="000000" w:themeColor="text1"/>
          <w:sz w:val="20"/>
          <w:szCs w:val="20"/>
          <w:lang w:eastAsia="en-US"/>
        </w:rPr>
        <w:t xml:space="preserve">інклюзивного </w:t>
      </w:r>
      <w:r w:rsidRPr="00631D6E">
        <w:rPr>
          <w:rFonts w:cstheme="minorHAnsi"/>
          <w:b/>
          <w:color w:val="000000" w:themeColor="text1"/>
          <w:sz w:val="20"/>
          <w:szCs w:val="20"/>
          <w:lang w:eastAsia="en-US"/>
        </w:rPr>
        <w:t>освітнього простору, орієнтованого на дитину</w:t>
      </w:r>
    </w:p>
    <w:tbl>
      <w:tblPr>
        <w:tblStyle w:val="151"/>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left w:w="28" w:type="dxa"/>
          <w:right w:w="28" w:type="dxa"/>
        </w:tblCellMar>
        <w:tblLook w:val="0000"/>
      </w:tblPr>
      <w:tblGrid>
        <w:gridCol w:w="568"/>
        <w:gridCol w:w="3838"/>
        <w:gridCol w:w="3281"/>
        <w:gridCol w:w="3281"/>
        <w:gridCol w:w="1673"/>
        <w:gridCol w:w="1417"/>
      </w:tblGrid>
      <w:tr w:rsidR="000316EB" w:rsidRPr="00631D6E" w:rsidTr="000761D6">
        <w:trPr>
          <w:trHeight w:val="1247"/>
          <w:jc w:val="center"/>
        </w:trPr>
        <w:tc>
          <w:tcPr>
            <w:tcW w:w="202"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p>
        </w:tc>
        <w:tc>
          <w:tcPr>
            <w:tcW w:w="1365"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167"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Результат реалізації діяльності / завдання</w:t>
            </w:r>
          </w:p>
        </w:tc>
        <w:tc>
          <w:tcPr>
            <w:tcW w:w="1167"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595"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504"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0316EB" w:rsidRPr="00631D6E" w:rsidTr="000761D6">
        <w:trPr>
          <w:trHeight w:val="302"/>
          <w:jc w:val="center"/>
        </w:trPr>
        <w:tc>
          <w:tcPr>
            <w:tcW w:w="202"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1.1</w:t>
            </w:r>
          </w:p>
        </w:tc>
        <w:tc>
          <w:tcPr>
            <w:tcW w:w="1365"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Проведення екологічних уроків у школах та закладах дошкільної освіти</w:t>
            </w:r>
          </w:p>
        </w:tc>
        <w:tc>
          <w:tcPr>
            <w:tcW w:w="1167" w:type="pct"/>
          </w:tcPr>
          <w:p w:rsidR="00D72956" w:rsidRPr="00631D6E" w:rsidRDefault="00D72956" w:rsidP="001C18DA">
            <w:pPr>
              <w:snapToGrid w:val="0"/>
              <w:spacing w:before="20" w:after="40"/>
              <w:rPr>
                <w:rFonts w:asciiTheme="minorHAnsi" w:hAnsiTheme="minorHAnsi" w:cstheme="minorHAnsi"/>
                <w:color w:val="000000" w:themeColor="text1"/>
              </w:rPr>
            </w:pPr>
            <w:r w:rsidRPr="00631D6E">
              <w:t>Сформовано екологічну свідомість у дітей та учнівської молоді, підвищено рівень знань про захист довкілля та сталий розвиток.</w:t>
            </w:r>
          </w:p>
        </w:tc>
        <w:tc>
          <w:tcPr>
            <w:tcW w:w="1167" w:type="pct"/>
          </w:tcPr>
          <w:p w:rsidR="00D72956" w:rsidRPr="00631D6E" w:rsidRDefault="00D72956" w:rsidP="001C18DA">
            <w:pPr>
              <w:snapToGrid w:val="0"/>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Кількість годин екологічних уроків, к</w:t>
            </w:r>
            <w:r w:rsidRPr="00631D6E">
              <w:t>ількість залучених учнів та вихованців ЗДО</w:t>
            </w:r>
          </w:p>
        </w:tc>
        <w:tc>
          <w:tcPr>
            <w:tcW w:w="595" w:type="pct"/>
          </w:tcPr>
          <w:p w:rsidR="00D72956" w:rsidRPr="00631D6E" w:rsidRDefault="00D72956" w:rsidP="001C18DA">
            <w:pPr>
              <w:spacing w:before="20" w:after="40"/>
              <w:rPr>
                <w:rFonts w:asciiTheme="minorHAnsi" w:hAnsiTheme="minorHAnsi" w:cstheme="minorHAnsi"/>
                <w:color w:val="000000" w:themeColor="text1"/>
              </w:rPr>
            </w:pPr>
            <w:r w:rsidRPr="00631D6E">
              <w:rPr>
                <w:rFonts w:asciiTheme="minorHAnsi" w:eastAsia="SimSun" w:hAnsiTheme="minorHAnsi" w:cstheme="minorHAnsi"/>
                <w:kern w:val="1"/>
                <w:lang w:eastAsia="hi-IN" w:bidi="hi-IN"/>
              </w:rPr>
              <w:t>Відділ освіти, культури, молоді та спорту</w:t>
            </w:r>
          </w:p>
        </w:tc>
        <w:tc>
          <w:tcPr>
            <w:tcW w:w="50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2"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color w:val="5B9BD5"/>
                <w:kern w:val="1"/>
                <w:lang w:eastAsia="hi-IN" w:bidi="hi-IN"/>
              </w:rPr>
            </w:pPr>
            <w:r w:rsidRPr="00631D6E">
              <w:rPr>
                <w:rFonts w:asciiTheme="minorHAnsi" w:eastAsia="SimSun" w:hAnsiTheme="minorHAnsi" w:cstheme="minorHAnsi"/>
                <w:kern w:val="1"/>
                <w:lang w:eastAsia="hi-IN" w:bidi="hi-IN"/>
              </w:rPr>
              <w:t>3.1.2</w:t>
            </w:r>
          </w:p>
        </w:tc>
        <w:tc>
          <w:tcPr>
            <w:tcW w:w="1365" w:type="pct"/>
          </w:tcPr>
          <w:p w:rsidR="00D72956" w:rsidRPr="00631D6E" w:rsidRDefault="00D72956" w:rsidP="00F575D6">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Завершення будівництва нового навчального корпусу Тисовецького ЗЗСО І-ІІ ступенів ім.А.Дущак</w:t>
            </w:r>
          </w:p>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p>
        </w:tc>
        <w:tc>
          <w:tcPr>
            <w:tcW w:w="116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Створено сучасні умови для здобуття якісної освіти</w:t>
            </w:r>
          </w:p>
        </w:tc>
        <w:tc>
          <w:tcPr>
            <w:tcW w:w="1167" w:type="pct"/>
          </w:tcPr>
          <w:p w:rsidR="00D72956" w:rsidRPr="00631D6E" w:rsidRDefault="00D72956" w:rsidP="00720EDA">
            <w:pPr>
              <w:pStyle w:val="Default"/>
              <w:rPr>
                <w:rFonts w:asciiTheme="minorHAnsi" w:eastAsia="SimSun" w:hAnsiTheme="minorHAnsi" w:cstheme="minorHAnsi"/>
                <w:kern w:val="1"/>
                <w:sz w:val="20"/>
                <w:szCs w:val="20"/>
                <w:lang w:eastAsia="hi-IN" w:bidi="hi-IN"/>
              </w:rPr>
            </w:pPr>
            <w:r w:rsidRPr="00631D6E">
              <w:rPr>
                <w:rFonts w:asciiTheme="minorHAnsi" w:eastAsia="SimSun" w:hAnsiTheme="minorHAnsi" w:cstheme="minorHAnsi"/>
                <w:kern w:val="1"/>
                <w:sz w:val="20"/>
                <w:szCs w:val="20"/>
                <w:lang w:eastAsia="hi-IN" w:bidi="hi-IN"/>
              </w:rPr>
              <w:t>Загальна площа нового навчального корпусу (м²), кількість учнів, які здобувають освіту в новому корпусі (осіб)</w:t>
            </w:r>
          </w:p>
        </w:tc>
        <w:tc>
          <w:tcPr>
            <w:tcW w:w="59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еликокучурівська сільська рада</w:t>
            </w:r>
          </w:p>
        </w:tc>
        <w:tc>
          <w:tcPr>
            <w:tcW w:w="50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2"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1.3</w:t>
            </w:r>
          </w:p>
        </w:tc>
        <w:tc>
          <w:tcPr>
            <w:tcW w:w="136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Реконструкція адмінприміщення в с.Тисовець під ЗДО</w:t>
            </w:r>
          </w:p>
        </w:tc>
        <w:tc>
          <w:tcPr>
            <w:tcW w:w="1167" w:type="pct"/>
          </w:tcPr>
          <w:p w:rsidR="00D72956" w:rsidRPr="00631D6E" w:rsidRDefault="00D72956" w:rsidP="001C18DA">
            <w:pPr>
              <w:widowControl w:val="0"/>
              <w:suppressAutoHyphens/>
              <w:rPr>
                <w:rFonts w:asciiTheme="minorHAnsi" w:hAnsiTheme="minorHAnsi" w:cstheme="minorHAnsi"/>
              </w:rPr>
            </w:pPr>
            <w:r w:rsidRPr="00631D6E">
              <w:t>Розширено мережу закладів дошкільної освіти</w:t>
            </w:r>
          </w:p>
        </w:tc>
        <w:tc>
          <w:tcPr>
            <w:tcW w:w="1167" w:type="pct"/>
          </w:tcPr>
          <w:p w:rsidR="00D72956" w:rsidRPr="00631D6E" w:rsidRDefault="00D72956" w:rsidP="00720EDA">
            <w:pPr>
              <w:autoSpaceDE w:val="0"/>
              <w:autoSpaceDN w:val="0"/>
              <w:adjustRightInd w:val="0"/>
              <w:rPr>
                <w:rFonts w:asciiTheme="minorHAnsi" w:hAnsiTheme="minorHAnsi" w:cstheme="minorHAnsi"/>
              </w:rPr>
            </w:pPr>
            <w:r w:rsidRPr="00631D6E">
              <w:rPr>
                <w:rFonts w:asciiTheme="minorHAnsi" w:hAnsiTheme="minorHAnsi" w:cstheme="minorHAnsi"/>
              </w:rPr>
              <w:t>Кількість створених місць у ЗДО (осіб), загальна площа реконструйованого приміщення (м²)</w:t>
            </w:r>
          </w:p>
        </w:tc>
        <w:tc>
          <w:tcPr>
            <w:tcW w:w="59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еликокучурівська сільська рада</w:t>
            </w:r>
          </w:p>
        </w:tc>
        <w:tc>
          <w:tcPr>
            <w:tcW w:w="50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2"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1.4</w:t>
            </w:r>
          </w:p>
        </w:tc>
        <w:tc>
          <w:tcPr>
            <w:tcW w:w="1365" w:type="pct"/>
          </w:tcPr>
          <w:p w:rsidR="00D72956" w:rsidRPr="00631D6E" w:rsidRDefault="00D72956" w:rsidP="001C18DA">
            <w:pPr>
              <w:rPr>
                <w:rFonts w:asciiTheme="minorHAnsi" w:hAnsiTheme="minorHAnsi" w:cstheme="minorHAnsi"/>
              </w:rPr>
            </w:pPr>
            <w:r w:rsidRPr="00631D6E">
              <w:rPr>
                <w:rFonts w:asciiTheme="minorHAnsi" w:eastAsia="SimSun" w:hAnsiTheme="minorHAnsi" w:cstheme="minorHAnsi"/>
              </w:rPr>
              <w:t>Завершення будівництва приміщення для двох дошкільних груп у ЗЗСО с. Годилів</w:t>
            </w:r>
          </w:p>
        </w:tc>
        <w:tc>
          <w:tcPr>
            <w:tcW w:w="116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Збільшено охоплення дітей дошкільною освітою</w:t>
            </w:r>
          </w:p>
        </w:tc>
        <w:tc>
          <w:tcPr>
            <w:tcW w:w="1167" w:type="pct"/>
            <w:vAlign w:val="center"/>
          </w:tcPr>
          <w:p w:rsidR="00D72956" w:rsidRPr="00631D6E" w:rsidRDefault="00D72956" w:rsidP="002D7353">
            <w:pPr>
              <w:pStyle w:val="Default"/>
              <w:rPr>
                <w:rFonts w:asciiTheme="minorHAnsi" w:hAnsiTheme="minorHAnsi" w:cstheme="minorHAnsi"/>
                <w:color w:val="000000" w:themeColor="text1"/>
                <w:sz w:val="20"/>
                <w:szCs w:val="20"/>
              </w:rPr>
            </w:pPr>
            <w:r w:rsidRPr="00631D6E">
              <w:rPr>
                <w:rFonts w:asciiTheme="minorHAnsi" w:hAnsiTheme="minorHAnsi" w:cstheme="minorHAnsi"/>
                <w:color w:val="000000" w:themeColor="text1"/>
                <w:sz w:val="20"/>
                <w:szCs w:val="20"/>
              </w:rPr>
              <w:t>Кількість відкритих дошкільних груп (од.), кількість дітей, охоплених дошкільною освітою (осіб)</w:t>
            </w:r>
          </w:p>
        </w:tc>
        <w:tc>
          <w:tcPr>
            <w:tcW w:w="59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 xml:space="preserve"> Великокучурівська сільська рада</w:t>
            </w:r>
          </w:p>
        </w:tc>
        <w:tc>
          <w:tcPr>
            <w:tcW w:w="50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2"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1.5</w:t>
            </w:r>
          </w:p>
        </w:tc>
        <w:tc>
          <w:tcPr>
            <w:tcW w:w="1365" w:type="pct"/>
          </w:tcPr>
          <w:p w:rsidR="00D72956" w:rsidRPr="00631D6E" w:rsidRDefault="00D72956" w:rsidP="001C18DA">
            <w:pPr>
              <w:rPr>
                <w:rFonts w:asciiTheme="minorHAnsi" w:hAnsiTheme="minorHAnsi" w:cstheme="minorHAnsi"/>
              </w:rPr>
            </w:pPr>
            <w:r w:rsidRPr="00631D6E">
              <w:rPr>
                <w:rFonts w:asciiTheme="minorHAnsi" w:eastAsia="SimSun" w:hAnsiTheme="minorHAnsi" w:cstheme="minorHAnsi"/>
                <w:kern w:val="1"/>
                <w:lang w:eastAsia="hi-IN" w:bidi="hi-IN"/>
              </w:rPr>
              <w:t>Збільшення кількості годин гурткової роботи зі профорієнтаційним спрямуванням при ЗЗСО</w:t>
            </w:r>
          </w:p>
        </w:tc>
        <w:tc>
          <w:tcPr>
            <w:tcW w:w="116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Підвищено рівень профорієнтаційної підготовки учнів, розширено можливості для вибору професії</w:t>
            </w:r>
            <w:r w:rsidRPr="00631D6E">
              <w:rPr>
                <w:rFonts w:asciiTheme="minorHAnsi" w:eastAsia="SimSun" w:hAnsiTheme="minorHAnsi" w:cstheme="minorHAnsi"/>
                <w:kern w:val="1"/>
                <w:lang w:eastAsia="hi-IN" w:bidi="hi-IN"/>
              </w:rPr>
              <w:t xml:space="preserve"> (</w:t>
            </w:r>
            <w:r w:rsidRPr="00631D6E">
              <w:rPr>
                <w:rFonts w:asciiTheme="minorHAnsi" w:hAnsiTheme="minorHAnsi" w:cstheme="minorHAnsi"/>
                <w:color w:val="000000" w:themeColor="text1"/>
              </w:rPr>
              <w:t>кравчинь, різьблення по дереву, танці, вокал, театральне мистецтво)</w:t>
            </w:r>
          </w:p>
        </w:tc>
        <w:tc>
          <w:tcPr>
            <w:tcW w:w="1167" w:type="pct"/>
            <w:vAlign w:val="center"/>
          </w:tcPr>
          <w:p w:rsidR="00D72956" w:rsidRPr="00631D6E" w:rsidRDefault="00D72956" w:rsidP="002D7353">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Додаткові години гурткової роботи (год/рік), кількість учнів, охоплених гуртковою роботою (осіб)</w:t>
            </w:r>
          </w:p>
        </w:tc>
        <w:tc>
          <w:tcPr>
            <w:tcW w:w="59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50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2"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1.6</w:t>
            </w:r>
          </w:p>
        </w:tc>
        <w:tc>
          <w:tcPr>
            <w:tcW w:w="136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Облаштування та  покращення технічної оснащеності закладів освіти громади</w:t>
            </w:r>
            <w:r w:rsidR="00115B0B" w:rsidRPr="00631D6E">
              <w:rPr>
                <w:rFonts w:asciiTheme="minorHAnsi" w:hAnsiTheme="minorHAnsi" w:cstheme="minorHAnsi"/>
              </w:rPr>
              <w:t>, в тому числі для доступу маломобільних груп населення</w:t>
            </w:r>
          </w:p>
        </w:tc>
        <w:tc>
          <w:tcPr>
            <w:tcW w:w="116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Забезпечено сучасну матеріально-технічну базу для якісного навчання,</w:t>
            </w:r>
            <w:r w:rsidR="00115B0B" w:rsidRPr="00631D6E">
              <w:t xml:space="preserve"> доступу маломобільних груп населення</w:t>
            </w:r>
          </w:p>
        </w:tc>
        <w:tc>
          <w:tcPr>
            <w:tcW w:w="1167" w:type="pct"/>
            <w:vAlign w:val="center"/>
          </w:tcPr>
          <w:p w:rsidR="00D72956" w:rsidRPr="00631D6E" w:rsidRDefault="00D72956" w:rsidP="002D7353">
            <w:pPr>
              <w:spacing w:before="20" w:after="40"/>
              <w:rPr>
                <w:rFonts w:asciiTheme="minorHAnsi" w:hAnsiTheme="minorHAnsi" w:cstheme="minorHAnsi"/>
                <w:color w:val="000000" w:themeColor="text1"/>
              </w:rPr>
            </w:pPr>
            <w:r w:rsidRPr="00631D6E">
              <w:rPr>
                <w:rFonts w:asciiTheme="minorHAnsi" w:hAnsiTheme="minorHAnsi" w:cstheme="minorHAnsi"/>
                <w:color w:val="000000" w:themeColor="text1"/>
              </w:rPr>
              <w:t>Кількість закладів освіти, де оновлено матеріально-технічну базу (од.)</w:t>
            </w:r>
          </w:p>
        </w:tc>
        <w:tc>
          <w:tcPr>
            <w:tcW w:w="595" w:type="pct"/>
          </w:tcPr>
          <w:p w:rsidR="00D72956" w:rsidRPr="00631D6E" w:rsidRDefault="00D72956" w:rsidP="00A76FCB">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50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2"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1.7</w:t>
            </w:r>
          </w:p>
        </w:tc>
        <w:tc>
          <w:tcPr>
            <w:tcW w:w="136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Реконструкція ЗДО «Казка» (корпус №4)</w:t>
            </w:r>
          </w:p>
        </w:tc>
        <w:tc>
          <w:tcPr>
            <w:tcW w:w="116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Створено комфортні та безпечні умови для перебування дітей у ЗДО.</w:t>
            </w:r>
          </w:p>
        </w:tc>
        <w:tc>
          <w:tcPr>
            <w:tcW w:w="1167" w:type="pct"/>
            <w:vAlign w:val="center"/>
          </w:tcPr>
          <w:p w:rsidR="00D72956" w:rsidRPr="00631D6E" w:rsidRDefault="00D72956" w:rsidP="002D7353">
            <w:pPr>
              <w:pStyle w:val="Default"/>
              <w:rPr>
                <w:rFonts w:asciiTheme="minorHAnsi" w:hAnsiTheme="minorHAnsi" w:cstheme="minorHAnsi"/>
                <w:color w:val="000000" w:themeColor="text1"/>
                <w:sz w:val="20"/>
                <w:szCs w:val="20"/>
              </w:rPr>
            </w:pPr>
            <w:r w:rsidRPr="00631D6E">
              <w:rPr>
                <w:rFonts w:asciiTheme="minorHAnsi" w:hAnsiTheme="minorHAnsi" w:cstheme="minorHAnsi"/>
                <w:color w:val="000000" w:themeColor="text1"/>
                <w:sz w:val="20"/>
                <w:szCs w:val="20"/>
              </w:rPr>
              <w:t>Кількість оновлених груп (од.), загальна площа реконструйованих приміщень (м²)</w:t>
            </w:r>
          </w:p>
        </w:tc>
        <w:tc>
          <w:tcPr>
            <w:tcW w:w="59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Сільський голова, сільська рада</w:t>
            </w:r>
          </w:p>
        </w:tc>
        <w:tc>
          <w:tcPr>
            <w:tcW w:w="50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2" w:type="pct"/>
            <w:shd w:val="clear" w:color="auto" w:fill="D4F8E2"/>
          </w:tcPr>
          <w:p w:rsidR="00D72956" w:rsidRPr="00631D6E" w:rsidRDefault="00D72956" w:rsidP="001C18DA">
            <w:pPr>
              <w:widowControl w:val="0"/>
              <w:suppressAutoHyphens/>
              <w:rPr>
                <w:rFonts w:eastAsia="SimSun" w:cstheme="minorHAnsi"/>
                <w:kern w:val="1"/>
                <w:lang w:eastAsia="hi-IN" w:bidi="hi-IN"/>
              </w:rPr>
            </w:pPr>
            <w:r w:rsidRPr="00631D6E">
              <w:rPr>
                <w:rFonts w:eastAsia="SimSun" w:cstheme="minorHAnsi"/>
                <w:kern w:val="1"/>
                <w:lang w:eastAsia="hi-IN" w:bidi="hi-IN"/>
              </w:rPr>
              <w:lastRenderedPageBreak/>
              <w:t>3.1.8</w:t>
            </w:r>
          </w:p>
        </w:tc>
        <w:tc>
          <w:tcPr>
            <w:tcW w:w="1365" w:type="pct"/>
          </w:tcPr>
          <w:p w:rsidR="00D72956" w:rsidRPr="00631D6E" w:rsidRDefault="00D72956" w:rsidP="001C18DA">
            <w:pPr>
              <w:rPr>
                <w:rFonts w:cstheme="minorHAnsi"/>
              </w:rPr>
            </w:pPr>
            <w:r w:rsidRPr="00631D6E">
              <w:t>Створити належні умови для надання освітніх послуг дітям з особливими освітніми потребами</w:t>
            </w:r>
          </w:p>
        </w:tc>
        <w:tc>
          <w:tcPr>
            <w:tcW w:w="1167" w:type="pct"/>
          </w:tcPr>
          <w:p w:rsidR="00D72956" w:rsidRPr="00631D6E" w:rsidRDefault="00D72956" w:rsidP="001C18DA">
            <w:pPr>
              <w:widowControl w:val="0"/>
              <w:suppressAutoHyphens/>
              <w:rPr>
                <w:rFonts w:eastAsia="SimSun" w:cstheme="minorHAnsi"/>
                <w:kern w:val="1"/>
                <w:lang w:eastAsia="hi-IN" w:bidi="hi-IN"/>
              </w:rPr>
            </w:pPr>
            <w:r w:rsidRPr="00631D6E">
              <w:t>Забезпечено інклюзивне середовище для навчання дітей з ООП, залучено до інклюзивної освіти не менше 90% дітей з ООП</w:t>
            </w:r>
          </w:p>
        </w:tc>
        <w:tc>
          <w:tcPr>
            <w:tcW w:w="1167" w:type="pct"/>
            <w:vAlign w:val="center"/>
          </w:tcPr>
          <w:p w:rsidR="00D72956" w:rsidRPr="00631D6E" w:rsidRDefault="00D72956" w:rsidP="002D7353">
            <w:pPr>
              <w:pStyle w:val="Default"/>
              <w:rPr>
                <w:rFonts w:asciiTheme="minorHAnsi" w:hAnsiTheme="minorHAnsi" w:cstheme="minorHAnsi"/>
                <w:sz w:val="20"/>
                <w:szCs w:val="20"/>
              </w:rPr>
            </w:pPr>
            <w:r w:rsidRPr="00631D6E">
              <w:rPr>
                <w:rFonts w:asciiTheme="minorHAnsi" w:hAnsiTheme="minorHAnsi" w:cstheme="minorHAnsi"/>
                <w:sz w:val="20"/>
                <w:szCs w:val="20"/>
              </w:rPr>
              <w:t>Кількість дітей з ООП, охоплених освітою у громаді (осіб), кількість оснащених інклюзивних ресурсних кімнат (од.)</w:t>
            </w:r>
          </w:p>
        </w:tc>
        <w:tc>
          <w:tcPr>
            <w:tcW w:w="595" w:type="pct"/>
          </w:tcPr>
          <w:p w:rsidR="00D72956" w:rsidRPr="00631D6E" w:rsidRDefault="00D72956" w:rsidP="001C18DA">
            <w:pPr>
              <w:widowControl w:val="0"/>
              <w:suppressAutoHyphens/>
              <w:rPr>
                <w:rFonts w:eastAsia="SimSun" w:cstheme="minorHAnsi"/>
                <w:kern w:val="1"/>
                <w:lang w:eastAsia="hi-IN" w:bidi="hi-IN"/>
              </w:rPr>
            </w:pPr>
            <w:r w:rsidRPr="00631D6E">
              <w:rPr>
                <w:rFonts w:asciiTheme="minorHAnsi" w:hAnsiTheme="minorHAnsi" w:cstheme="minorHAnsi"/>
              </w:rPr>
              <w:t>Відділ освіти, культури, молоді та спорту</w:t>
            </w:r>
          </w:p>
        </w:tc>
        <w:tc>
          <w:tcPr>
            <w:tcW w:w="504" w:type="pct"/>
          </w:tcPr>
          <w:p w:rsidR="00D72956" w:rsidRPr="00631D6E" w:rsidRDefault="00D72956" w:rsidP="001C18DA">
            <w:pPr>
              <w:widowControl w:val="0"/>
              <w:suppressAutoHyphens/>
              <w:rPr>
                <w:rFonts w:eastAsia="SimSun" w:cstheme="minorHAnsi"/>
                <w:kern w:val="1"/>
                <w:lang w:eastAsia="hi-IN" w:bidi="hi-IN"/>
              </w:rPr>
            </w:pPr>
            <w:r w:rsidRPr="00631D6E">
              <w:rPr>
                <w:rFonts w:asciiTheme="minorHAnsi" w:eastAsia="SimSun" w:hAnsiTheme="minorHAnsi" w:cstheme="minorHAnsi"/>
                <w:kern w:val="1"/>
                <w:lang w:eastAsia="hi-IN" w:bidi="hi-IN"/>
              </w:rPr>
              <w:t>2025-2027</w:t>
            </w:r>
          </w:p>
        </w:tc>
      </w:tr>
      <w:tr w:rsidR="000E5EF7" w:rsidRPr="00631D6E" w:rsidTr="000761D6">
        <w:trPr>
          <w:trHeight w:val="350"/>
          <w:jc w:val="center"/>
        </w:trPr>
        <w:tc>
          <w:tcPr>
            <w:tcW w:w="202" w:type="pct"/>
            <w:shd w:val="clear" w:color="auto" w:fill="D4F8E2"/>
          </w:tcPr>
          <w:p w:rsidR="000E5EF7" w:rsidRPr="00631D6E" w:rsidRDefault="000E5EF7" w:rsidP="000E5EF7">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1.9</w:t>
            </w:r>
          </w:p>
        </w:tc>
        <w:tc>
          <w:tcPr>
            <w:tcW w:w="1365" w:type="pct"/>
          </w:tcPr>
          <w:p w:rsidR="000E5EF7" w:rsidRPr="00631D6E" w:rsidRDefault="000E5EF7" w:rsidP="000E5EF7">
            <w:pPr>
              <w:rPr>
                <w:rFonts w:asciiTheme="minorHAnsi" w:hAnsiTheme="minorHAnsi" w:cstheme="minorHAnsi"/>
              </w:rPr>
            </w:pPr>
            <w:r w:rsidRPr="00631D6E">
              <w:rPr>
                <w:rFonts w:asciiTheme="minorHAnsi" w:hAnsiTheme="minorHAnsi" w:cstheme="minorHAnsi"/>
              </w:rPr>
              <w:t>Підвищення якості організації освітнього процесу в ЗДО громади</w:t>
            </w:r>
          </w:p>
        </w:tc>
        <w:tc>
          <w:tcPr>
            <w:tcW w:w="1167" w:type="pct"/>
          </w:tcPr>
          <w:p w:rsidR="000E5EF7" w:rsidRPr="00631D6E" w:rsidRDefault="000E5EF7" w:rsidP="000E5EF7">
            <w:pPr>
              <w:pStyle w:val="aff4"/>
              <w:spacing w:before="0" w:beforeAutospacing="0" w:after="0" w:afterAutospacing="0"/>
              <w:rPr>
                <w:lang w:val="uk-UA"/>
              </w:rPr>
            </w:pPr>
            <w:r w:rsidRPr="00631D6E">
              <w:rPr>
                <w:color w:val="000000"/>
                <w:sz w:val="20"/>
                <w:szCs w:val="20"/>
                <w:lang w:val="uk-UA"/>
              </w:rPr>
              <w:t>Оснащено не менше 5 груп</w:t>
            </w:r>
            <w:r w:rsidR="00631D6E" w:rsidRPr="00631D6E">
              <w:rPr>
                <w:color w:val="000000"/>
                <w:sz w:val="20"/>
                <w:szCs w:val="20"/>
                <w:lang w:val="uk-UA"/>
              </w:rPr>
              <w:t xml:space="preserve"> </w:t>
            </w:r>
            <w:r w:rsidRPr="00631D6E">
              <w:rPr>
                <w:color w:val="000000"/>
                <w:sz w:val="20"/>
                <w:szCs w:val="20"/>
                <w:lang w:val="uk-UA"/>
              </w:rPr>
              <w:t>сучасним</w:t>
            </w:r>
            <w:r w:rsidR="00631D6E" w:rsidRPr="00631D6E">
              <w:rPr>
                <w:color w:val="000000"/>
                <w:sz w:val="20"/>
                <w:szCs w:val="20"/>
                <w:lang w:val="uk-UA"/>
              </w:rPr>
              <w:t xml:space="preserve"> </w:t>
            </w:r>
            <w:r w:rsidRPr="00631D6E">
              <w:rPr>
                <w:color w:val="000000"/>
                <w:sz w:val="20"/>
                <w:szCs w:val="20"/>
                <w:lang w:val="uk-UA"/>
              </w:rPr>
              <w:t>обладнанням та методичними</w:t>
            </w:r>
            <w:r w:rsidR="00631D6E" w:rsidRPr="00631D6E">
              <w:rPr>
                <w:color w:val="000000"/>
                <w:sz w:val="20"/>
                <w:szCs w:val="20"/>
                <w:lang w:val="uk-UA"/>
              </w:rPr>
              <w:t xml:space="preserve"> </w:t>
            </w:r>
            <w:r w:rsidRPr="00631D6E">
              <w:rPr>
                <w:color w:val="000000"/>
                <w:sz w:val="20"/>
                <w:szCs w:val="20"/>
                <w:lang w:val="uk-UA"/>
              </w:rPr>
              <w:t>матеріалами Створено умови для всебічного</w:t>
            </w:r>
            <w:r w:rsidR="00631D6E" w:rsidRPr="00631D6E">
              <w:rPr>
                <w:color w:val="000000"/>
                <w:sz w:val="20"/>
                <w:szCs w:val="20"/>
                <w:lang w:val="uk-UA"/>
              </w:rPr>
              <w:t xml:space="preserve"> </w:t>
            </w:r>
            <w:r w:rsidRPr="00631D6E">
              <w:rPr>
                <w:color w:val="000000"/>
                <w:sz w:val="20"/>
                <w:szCs w:val="20"/>
                <w:lang w:val="uk-UA"/>
              </w:rPr>
              <w:t>розвитку та соціалізації</w:t>
            </w:r>
            <w:r w:rsidR="00631D6E" w:rsidRPr="00631D6E">
              <w:rPr>
                <w:color w:val="000000"/>
                <w:sz w:val="20"/>
                <w:szCs w:val="20"/>
                <w:lang w:val="uk-UA"/>
              </w:rPr>
              <w:t xml:space="preserve"> </w:t>
            </w:r>
            <w:r w:rsidRPr="00631D6E">
              <w:rPr>
                <w:color w:val="000000"/>
                <w:sz w:val="20"/>
                <w:szCs w:val="20"/>
                <w:lang w:val="uk-UA"/>
              </w:rPr>
              <w:t>дітей</w:t>
            </w:r>
            <w:r w:rsidR="00631D6E" w:rsidRPr="00631D6E">
              <w:rPr>
                <w:color w:val="000000"/>
                <w:sz w:val="20"/>
                <w:szCs w:val="20"/>
                <w:lang w:val="uk-UA"/>
              </w:rPr>
              <w:t xml:space="preserve"> </w:t>
            </w:r>
            <w:r w:rsidRPr="00631D6E">
              <w:rPr>
                <w:color w:val="000000"/>
                <w:sz w:val="20"/>
                <w:szCs w:val="20"/>
                <w:lang w:val="uk-UA"/>
              </w:rPr>
              <w:t>дошкільного</w:t>
            </w:r>
            <w:r w:rsidR="00631D6E" w:rsidRPr="00631D6E">
              <w:rPr>
                <w:color w:val="000000"/>
                <w:sz w:val="20"/>
                <w:szCs w:val="20"/>
                <w:lang w:val="uk-UA"/>
              </w:rPr>
              <w:t xml:space="preserve"> </w:t>
            </w:r>
            <w:r w:rsidRPr="00631D6E">
              <w:rPr>
                <w:color w:val="000000"/>
                <w:sz w:val="20"/>
                <w:szCs w:val="20"/>
                <w:lang w:val="uk-UA"/>
              </w:rPr>
              <w:t>віку. </w:t>
            </w:r>
          </w:p>
        </w:tc>
        <w:tc>
          <w:tcPr>
            <w:tcW w:w="1167" w:type="pct"/>
          </w:tcPr>
          <w:p w:rsidR="000E5EF7" w:rsidRPr="00631D6E" w:rsidRDefault="000E5EF7" w:rsidP="000E5EF7">
            <w:pPr>
              <w:pStyle w:val="aff4"/>
              <w:spacing w:before="0" w:beforeAutospacing="0" w:after="0" w:afterAutospacing="0"/>
              <w:rPr>
                <w:lang w:val="uk-UA"/>
              </w:rPr>
            </w:pPr>
            <w:r w:rsidRPr="00631D6E">
              <w:rPr>
                <w:rFonts w:ascii="Calibri" w:hAnsi="Calibri" w:cs="Calibri"/>
                <w:color w:val="000000"/>
                <w:sz w:val="20"/>
                <w:szCs w:val="20"/>
                <w:lang w:val="uk-UA"/>
              </w:rPr>
              <w:t>Підвищення</w:t>
            </w:r>
            <w:r w:rsidR="00631D6E" w:rsidRPr="00631D6E">
              <w:rPr>
                <w:rFonts w:ascii="Calibri" w:hAnsi="Calibri" w:cs="Calibri"/>
                <w:color w:val="000000"/>
                <w:sz w:val="20"/>
                <w:szCs w:val="20"/>
                <w:lang w:val="uk-UA"/>
              </w:rPr>
              <w:t xml:space="preserve"> </w:t>
            </w:r>
            <w:r w:rsidRPr="00631D6E">
              <w:rPr>
                <w:rFonts w:ascii="Calibri" w:hAnsi="Calibri" w:cs="Calibri"/>
                <w:color w:val="000000"/>
                <w:sz w:val="20"/>
                <w:szCs w:val="20"/>
                <w:lang w:val="uk-UA"/>
              </w:rPr>
              <w:t>задоволеності</w:t>
            </w:r>
            <w:r w:rsidR="00631D6E" w:rsidRPr="00631D6E">
              <w:rPr>
                <w:rFonts w:ascii="Calibri" w:hAnsi="Calibri" w:cs="Calibri"/>
                <w:color w:val="000000"/>
                <w:sz w:val="20"/>
                <w:szCs w:val="20"/>
                <w:lang w:val="uk-UA"/>
              </w:rPr>
              <w:t xml:space="preserve"> </w:t>
            </w:r>
            <w:r w:rsidRPr="00631D6E">
              <w:rPr>
                <w:rFonts w:ascii="Calibri" w:hAnsi="Calibri" w:cs="Calibri"/>
                <w:color w:val="000000"/>
                <w:sz w:val="20"/>
                <w:szCs w:val="20"/>
                <w:lang w:val="uk-UA"/>
              </w:rPr>
              <w:t>батьків</w:t>
            </w:r>
            <w:r w:rsidR="00631D6E" w:rsidRPr="00631D6E">
              <w:rPr>
                <w:rFonts w:ascii="Calibri" w:hAnsi="Calibri" w:cs="Calibri"/>
                <w:color w:val="000000"/>
                <w:sz w:val="20"/>
                <w:szCs w:val="20"/>
                <w:lang w:val="uk-UA"/>
              </w:rPr>
              <w:t xml:space="preserve"> </w:t>
            </w:r>
            <w:r w:rsidRPr="00631D6E">
              <w:rPr>
                <w:rFonts w:ascii="Calibri" w:hAnsi="Calibri" w:cs="Calibri"/>
                <w:color w:val="000000"/>
                <w:sz w:val="20"/>
                <w:szCs w:val="20"/>
                <w:lang w:val="uk-UA"/>
              </w:rPr>
              <w:t>послугами ЗДО до 90% (за опитуваннями) Кількість ЗДО, де оновлено</w:t>
            </w:r>
            <w:r w:rsidR="00631D6E" w:rsidRPr="00631D6E">
              <w:rPr>
                <w:rFonts w:ascii="Calibri" w:hAnsi="Calibri" w:cs="Calibri"/>
                <w:color w:val="000000"/>
                <w:sz w:val="20"/>
                <w:szCs w:val="20"/>
                <w:lang w:val="uk-UA"/>
              </w:rPr>
              <w:t xml:space="preserve"> </w:t>
            </w:r>
            <w:r w:rsidRPr="00631D6E">
              <w:rPr>
                <w:rFonts w:ascii="Calibri" w:hAnsi="Calibri" w:cs="Calibri"/>
                <w:color w:val="000000"/>
                <w:sz w:val="20"/>
                <w:szCs w:val="20"/>
                <w:lang w:val="uk-UA"/>
              </w:rPr>
              <w:t>обладнання та ігрові</w:t>
            </w:r>
            <w:r w:rsidR="00631D6E" w:rsidRPr="00631D6E">
              <w:rPr>
                <w:rFonts w:ascii="Calibri" w:hAnsi="Calibri" w:cs="Calibri"/>
                <w:color w:val="000000"/>
                <w:sz w:val="20"/>
                <w:szCs w:val="20"/>
                <w:lang w:val="uk-UA"/>
              </w:rPr>
              <w:t xml:space="preserve"> </w:t>
            </w:r>
            <w:r w:rsidRPr="00631D6E">
              <w:rPr>
                <w:rFonts w:ascii="Calibri" w:hAnsi="Calibri" w:cs="Calibri"/>
                <w:color w:val="000000"/>
                <w:sz w:val="20"/>
                <w:szCs w:val="20"/>
                <w:lang w:val="uk-UA"/>
              </w:rPr>
              <w:t>матеріали (од.)</w:t>
            </w:r>
          </w:p>
        </w:tc>
        <w:tc>
          <w:tcPr>
            <w:tcW w:w="595" w:type="pct"/>
          </w:tcPr>
          <w:p w:rsidR="000E5EF7" w:rsidRPr="00631D6E" w:rsidRDefault="000E5EF7" w:rsidP="000E5EF7">
            <w:pPr>
              <w:pStyle w:val="Default"/>
              <w:rPr>
                <w:rFonts w:asciiTheme="minorHAnsi" w:hAnsiTheme="minorHAnsi" w:cstheme="minorHAnsi"/>
                <w:sz w:val="20"/>
                <w:szCs w:val="20"/>
              </w:rPr>
            </w:pPr>
            <w:r w:rsidRPr="00631D6E">
              <w:rPr>
                <w:rFonts w:asciiTheme="minorHAnsi" w:hAnsiTheme="minorHAnsi" w:cstheme="minorHAnsi"/>
                <w:sz w:val="20"/>
                <w:szCs w:val="20"/>
              </w:rPr>
              <w:t>Відділ освіти, культури, молоді та спорту</w:t>
            </w:r>
          </w:p>
        </w:tc>
        <w:tc>
          <w:tcPr>
            <w:tcW w:w="504" w:type="pct"/>
          </w:tcPr>
          <w:p w:rsidR="000E5EF7" w:rsidRPr="00631D6E" w:rsidRDefault="000E5EF7" w:rsidP="000E5EF7">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2"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1.10</w:t>
            </w:r>
          </w:p>
        </w:tc>
        <w:tc>
          <w:tcPr>
            <w:tcW w:w="136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Розвиток мережі позашкільної освіти та дитячих гуртків</w:t>
            </w:r>
          </w:p>
        </w:tc>
        <w:tc>
          <w:tcPr>
            <w:tcW w:w="1167" w:type="pct"/>
          </w:tcPr>
          <w:p w:rsidR="00D72956" w:rsidRPr="00631D6E" w:rsidRDefault="000E5EF7" w:rsidP="001C18DA">
            <w:pPr>
              <w:widowControl w:val="0"/>
              <w:suppressAutoHyphens/>
              <w:rPr>
                <w:rFonts w:asciiTheme="minorHAnsi" w:eastAsia="SimSun" w:hAnsiTheme="minorHAnsi" w:cstheme="minorHAnsi"/>
                <w:kern w:val="1"/>
                <w:lang w:eastAsia="hi-IN" w:bidi="hi-IN"/>
              </w:rPr>
            </w:pPr>
            <w:r w:rsidRPr="00631D6E">
              <w:rPr>
                <w:color w:val="000000"/>
              </w:rPr>
              <w:t>Розширено можливості для творчого, інтелектуального та фізичного розвитку дітей; підвищено рівень залучення дітей до змістовного дозвілля</w:t>
            </w:r>
          </w:p>
        </w:tc>
        <w:tc>
          <w:tcPr>
            <w:tcW w:w="1167" w:type="pct"/>
          </w:tcPr>
          <w:p w:rsidR="00D72956" w:rsidRPr="00631D6E" w:rsidRDefault="00D72956" w:rsidP="002D7353">
            <w:pPr>
              <w:pStyle w:val="Default"/>
              <w:rPr>
                <w:rFonts w:asciiTheme="minorHAnsi" w:hAnsiTheme="minorHAnsi" w:cstheme="minorHAnsi"/>
                <w:sz w:val="20"/>
                <w:szCs w:val="20"/>
              </w:rPr>
            </w:pPr>
            <w:r w:rsidRPr="00631D6E">
              <w:rPr>
                <w:rFonts w:asciiTheme="minorHAnsi" w:hAnsiTheme="minorHAnsi" w:cstheme="minorHAnsi"/>
                <w:sz w:val="20"/>
                <w:szCs w:val="20"/>
              </w:rPr>
              <w:t>Кількість створених або оновлених гуртків (од.), кількість дітей, охоплених позашкільною освітою (осіб)</w:t>
            </w:r>
          </w:p>
        </w:tc>
        <w:tc>
          <w:tcPr>
            <w:tcW w:w="595" w:type="pct"/>
          </w:tcPr>
          <w:p w:rsidR="00D72956" w:rsidRPr="00631D6E" w:rsidRDefault="00D72956" w:rsidP="001C18DA">
            <w:pPr>
              <w:pStyle w:val="Default"/>
              <w:rPr>
                <w:rFonts w:asciiTheme="minorHAnsi" w:hAnsiTheme="minorHAnsi" w:cstheme="minorHAnsi"/>
                <w:sz w:val="20"/>
                <w:szCs w:val="20"/>
              </w:rPr>
            </w:pPr>
            <w:r w:rsidRPr="00631D6E">
              <w:rPr>
                <w:rFonts w:asciiTheme="minorHAnsi" w:hAnsiTheme="minorHAnsi" w:cstheme="minorHAnsi"/>
                <w:sz w:val="20"/>
                <w:szCs w:val="20"/>
              </w:rPr>
              <w:t>Відділ освіти, культури, молоді та спорту</w:t>
            </w:r>
          </w:p>
        </w:tc>
        <w:tc>
          <w:tcPr>
            <w:tcW w:w="50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0316EB" w:rsidRPr="00631D6E" w:rsidTr="000761D6">
        <w:trPr>
          <w:trHeight w:val="350"/>
          <w:jc w:val="center"/>
        </w:trPr>
        <w:tc>
          <w:tcPr>
            <w:tcW w:w="202"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1.11</w:t>
            </w:r>
          </w:p>
        </w:tc>
        <w:tc>
          <w:tcPr>
            <w:tcW w:w="136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Впровадження навчальних програм з цифрової</w:t>
            </w:r>
            <w:r w:rsidR="00ED45BF" w:rsidRPr="00631D6E">
              <w:rPr>
                <w:rFonts w:asciiTheme="minorHAnsi" w:hAnsiTheme="minorHAnsi" w:cstheme="minorHAnsi"/>
              </w:rPr>
              <w:t xml:space="preserve"> та інфомедійної</w:t>
            </w:r>
            <w:r w:rsidRPr="00631D6E">
              <w:rPr>
                <w:rFonts w:asciiTheme="minorHAnsi" w:hAnsiTheme="minorHAnsi" w:cstheme="minorHAnsi"/>
              </w:rPr>
              <w:t xml:space="preserve"> грамотності для різних категорій населення, таких як школярі, студенти, дорослі, люди похилого віку, ВПО.</w:t>
            </w:r>
          </w:p>
        </w:tc>
        <w:tc>
          <w:tcPr>
            <w:tcW w:w="1167"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 xml:space="preserve">Підвищено рівень цифрової </w:t>
            </w:r>
            <w:r w:rsidR="00ED45BF" w:rsidRPr="00631D6E">
              <w:rPr>
                <w:rFonts w:asciiTheme="minorHAnsi" w:hAnsiTheme="minorHAnsi" w:cstheme="minorHAnsi"/>
              </w:rPr>
              <w:t>та інфомедійної</w:t>
            </w:r>
            <w:r w:rsidR="00631D6E" w:rsidRPr="00631D6E">
              <w:rPr>
                <w:rFonts w:asciiTheme="minorHAnsi" w:hAnsiTheme="minorHAnsi" w:cstheme="minorHAnsi"/>
              </w:rPr>
              <w:t xml:space="preserve"> </w:t>
            </w:r>
            <w:r w:rsidRPr="00631D6E">
              <w:rPr>
                <w:rFonts w:asciiTheme="minorHAnsi" w:hAnsiTheme="minorHAnsi" w:cstheme="minorHAnsi"/>
              </w:rPr>
              <w:t>грамотності населення.</w:t>
            </w:r>
            <w:r w:rsidRPr="00631D6E">
              <w:t xml:space="preserve"> Проведено не менше 6 навчальних заходів щорічно</w:t>
            </w:r>
          </w:p>
        </w:tc>
        <w:tc>
          <w:tcPr>
            <w:tcW w:w="1167" w:type="pct"/>
          </w:tcPr>
          <w:p w:rsidR="00D72956" w:rsidRPr="00631D6E" w:rsidRDefault="00D72956" w:rsidP="002D7353">
            <w:pPr>
              <w:pStyle w:val="Default"/>
              <w:rPr>
                <w:rFonts w:asciiTheme="minorHAnsi" w:hAnsiTheme="minorHAnsi" w:cstheme="minorHAnsi"/>
                <w:sz w:val="20"/>
                <w:szCs w:val="20"/>
              </w:rPr>
            </w:pPr>
            <w:r w:rsidRPr="00631D6E">
              <w:rPr>
                <w:rFonts w:asciiTheme="minorHAnsi" w:hAnsiTheme="minorHAnsi" w:cstheme="minorHAnsi"/>
                <w:sz w:val="20"/>
                <w:szCs w:val="20"/>
              </w:rPr>
              <w:t>Кількість проведених навчальних заходів / курсів (од.), кількість учасників навчальних програм (осіб)</w:t>
            </w:r>
          </w:p>
        </w:tc>
        <w:tc>
          <w:tcPr>
            <w:tcW w:w="595" w:type="pct"/>
          </w:tcPr>
          <w:p w:rsidR="00D72956" w:rsidRPr="00631D6E" w:rsidRDefault="00D72956" w:rsidP="001C18DA">
            <w:pPr>
              <w:pStyle w:val="Default"/>
              <w:rPr>
                <w:rFonts w:asciiTheme="minorHAnsi" w:hAnsiTheme="minorHAnsi" w:cstheme="minorHAnsi"/>
                <w:sz w:val="20"/>
                <w:szCs w:val="20"/>
              </w:rPr>
            </w:pPr>
            <w:r w:rsidRPr="00631D6E">
              <w:rPr>
                <w:rFonts w:asciiTheme="minorHAnsi" w:hAnsiTheme="minorHAnsi" w:cstheme="minorHAnsi"/>
                <w:sz w:val="20"/>
                <w:szCs w:val="20"/>
              </w:rPr>
              <w:t>Відділ освіти, культури, молоді та спорту</w:t>
            </w:r>
          </w:p>
        </w:tc>
        <w:tc>
          <w:tcPr>
            <w:tcW w:w="504"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115B0B" w:rsidRPr="00631D6E" w:rsidTr="000761D6">
        <w:trPr>
          <w:trHeight w:val="350"/>
          <w:jc w:val="center"/>
        </w:trPr>
        <w:tc>
          <w:tcPr>
            <w:tcW w:w="202" w:type="pct"/>
            <w:shd w:val="clear" w:color="auto" w:fill="D4F8E2"/>
          </w:tcPr>
          <w:p w:rsidR="00115B0B" w:rsidRPr="00631D6E" w:rsidRDefault="00115B0B" w:rsidP="001C18DA">
            <w:pPr>
              <w:widowControl w:val="0"/>
              <w:suppressAutoHyphens/>
              <w:rPr>
                <w:rFonts w:eastAsia="SimSun" w:cstheme="minorHAnsi"/>
                <w:kern w:val="1"/>
                <w:lang w:eastAsia="hi-IN" w:bidi="hi-IN"/>
              </w:rPr>
            </w:pPr>
            <w:r w:rsidRPr="00631D6E">
              <w:rPr>
                <w:rFonts w:eastAsia="SimSun" w:cstheme="minorHAnsi"/>
                <w:kern w:val="1"/>
                <w:lang w:eastAsia="hi-IN" w:bidi="hi-IN"/>
              </w:rPr>
              <w:t>3.1.12</w:t>
            </w:r>
          </w:p>
        </w:tc>
        <w:tc>
          <w:tcPr>
            <w:tcW w:w="1365" w:type="pct"/>
          </w:tcPr>
          <w:p w:rsidR="00115B0B" w:rsidRPr="00631D6E" w:rsidRDefault="00115B0B" w:rsidP="001C18DA">
            <w:pPr>
              <w:rPr>
                <w:rFonts w:cstheme="minorHAnsi"/>
              </w:rPr>
            </w:pPr>
            <w:r w:rsidRPr="00631D6E">
              <w:rPr>
                <w:rFonts w:asciiTheme="minorHAnsi" w:hAnsiTheme="minorHAnsi" w:cstheme="minorHAnsi"/>
              </w:rPr>
              <w:t xml:space="preserve">Створення та розвиток мережі STEM-лабораторій для забезпечення сучасної матеріально-технічної бази освіти  </w:t>
            </w:r>
          </w:p>
        </w:tc>
        <w:tc>
          <w:tcPr>
            <w:tcW w:w="1167" w:type="pct"/>
          </w:tcPr>
          <w:p w:rsidR="00115B0B" w:rsidRPr="00631D6E" w:rsidRDefault="00115B0B" w:rsidP="001C18DA">
            <w:pPr>
              <w:widowControl w:val="0"/>
              <w:suppressAutoHyphens/>
              <w:rPr>
                <w:rFonts w:cstheme="minorHAnsi"/>
              </w:rPr>
            </w:pPr>
            <w:r w:rsidRPr="00631D6E">
              <w:t>Розвиток STEM-навичок учнів.</w:t>
            </w:r>
          </w:p>
        </w:tc>
        <w:tc>
          <w:tcPr>
            <w:tcW w:w="1167" w:type="pct"/>
          </w:tcPr>
          <w:p w:rsidR="00115B0B" w:rsidRPr="00631D6E" w:rsidRDefault="00115B0B" w:rsidP="002D7353">
            <w:pPr>
              <w:pStyle w:val="Default"/>
              <w:rPr>
                <w:rFonts w:asciiTheme="minorHAnsi" w:hAnsiTheme="minorHAnsi" w:cstheme="minorHAnsi"/>
                <w:sz w:val="20"/>
                <w:szCs w:val="20"/>
              </w:rPr>
            </w:pPr>
            <w:r w:rsidRPr="00631D6E">
              <w:rPr>
                <w:rFonts w:asciiTheme="minorHAnsi" w:hAnsiTheme="minorHAnsi" w:cstheme="minorHAnsi"/>
                <w:sz w:val="20"/>
                <w:szCs w:val="20"/>
              </w:rPr>
              <w:t>Кількість обладнаних STEM-лабораторій (од.)</w:t>
            </w:r>
          </w:p>
        </w:tc>
        <w:tc>
          <w:tcPr>
            <w:tcW w:w="595" w:type="pct"/>
          </w:tcPr>
          <w:p w:rsidR="00115B0B" w:rsidRPr="00631D6E" w:rsidRDefault="00115B0B" w:rsidP="001C18DA">
            <w:pPr>
              <w:pStyle w:val="Default"/>
              <w:rPr>
                <w:rFonts w:asciiTheme="minorHAnsi" w:hAnsiTheme="minorHAnsi" w:cstheme="minorHAnsi"/>
                <w:sz w:val="20"/>
                <w:szCs w:val="20"/>
              </w:rPr>
            </w:pPr>
          </w:p>
        </w:tc>
        <w:tc>
          <w:tcPr>
            <w:tcW w:w="504" w:type="pct"/>
          </w:tcPr>
          <w:p w:rsidR="00115B0B" w:rsidRPr="00631D6E" w:rsidRDefault="00115B0B" w:rsidP="001C18DA">
            <w:pPr>
              <w:widowControl w:val="0"/>
              <w:suppressAutoHyphens/>
              <w:rPr>
                <w:rFonts w:eastAsia="SimSun" w:cstheme="minorHAnsi"/>
                <w:kern w:val="1"/>
                <w:lang w:eastAsia="hi-IN" w:bidi="hi-IN"/>
              </w:rPr>
            </w:pPr>
          </w:p>
        </w:tc>
      </w:tr>
    </w:tbl>
    <w:p w:rsidR="00B36C19" w:rsidRPr="00631D6E" w:rsidRDefault="00B36C19" w:rsidP="00B36C19">
      <w:pPr>
        <w:spacing w:line="240" w:lineRule="auto"/>
        <w:rPr>
          <w:rFonts w:eastAsia="Times New Roman" w:cstheme="minorHAnsi"/>
          <w:sz w:val="20"/>
          <w:szCs w:val="20"/>
          <w:lang w:eastAsia="hi-IN" w:bidi="hi-IN"/>
        </w:rPr>
      </w:pPr>
      <w:r w:rsidRPr="00631D6E">
        <w:rPr>
          <w:rFonts w:eastAsia="Times New Roman" w:cstheme="minorHAnsi"/>
          <w:sz w:val="20"/>
          <w:szCs w:val="20"/>
          <w:lang w:eastAsia="hi-IN" w:bidi="hi-IN"/>
        </w:rPr>
        <w:br w:type="page"/>
      </w:r>
    </w:p>
    <w:p w:rsidR="00B36C19" w:rsidRPr="00631D6E" w:rsidRDefault="00C81576" w:rsidP="00300906">
      <w:pPr>
        <w:pBdr>
          <w:left w:val="double" w:sz="6" w:space="4" w:color="0F243E" w:themeColor="text2" w:themeShade="80"/>
        </w:pBdr>
        <w:shd w:val="clear" w:color="auto" w:fill="D4F8E2"/>
        <w:spacing w:after="0" w:line="240" w:lineRule="auto"/>
        <w:ind w:left="708" w:firstLine="708"/>
        <w:rPr>
          <w:rFonts w:cstheme="minorHAnsi"/>
          <w:b/>
          <w:color w:val="000000" w:themeColor="text1"/>
          <w:sz w:val="20"/>
          <w:szCs w:val="20"/>
        </w:rPr>
      </w:pPr>
      <w:r w:rsidRPr="00631D6E">
        <w:rPr>
          <w:rFonts w:cstheme="minorHAnsi"/>
          <w:b/>
          <w:noProof/>
          <w:sz w:val="20"/>
          <w:szCs w:val="20"/>
          <w:lang w:val="ru-RU" w:eastAsia="ru-RU"/>
        </w:rPr>
        <w:lastRenderedPageBreak/>
        <w:drawing>
          <wp:anchor distT="0" distB="0" distL="114300" distR="114300" simplePos="0" relativeHeight="251117056" behindDoc="0" locked="0" layoutInCell="1" allowOverlap="1">
            <wp:simplePos x="0" y="0"/>
            <wp:positionH relativeFrom="margin">
              <wp:align>left</wp:align>
            </wp:positionH>
            <wp:positionV relativeFrom="paragraph">
              <wp:posOffset>-181708</wp:posOffset>
            </wp:positionV>
            <wp:extent cx="926123" cy="468630"/>
            <wp:effectExtent l="0" t="0" r="7620" b="7620"/>
            <wp:wrapNone/>
            <wp:docPr id="20" name="Рисунок 20"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ÐÐ¾Ð²âÑÐ·Ð°Ð½Ðµ Ð·Ð¾Ð±ÑÐ°Ð¶ÐµÐ½Ð½Ñ"/>
                    <pic:cNvPicPr>
                      <a:picLocks noChangeAspect="1" noChangeArrowheads="1"/>
                    </pic:cNvPicPr>
                  </pic:nvPicPr>
                  <pic:blipFill>
                    <a:blip r:embed="rId58" cstate="print"/>
                    <a:srcRect/>
                    <a:stretch>
                      <a:fillRect/>
                    </a:stretch>
                  </pic:blipFill>
                  <pic:spPr bwMode="auto">
                    <a:xfrm>
                      <a:off x="0" y="0"/>
                      <a:ext cx="926123" cy="468630"/>
                    </a:xfrm>
                    <a:prstGeom prst="rect">
                      <a:avLst/>
                    </a:prstGeom>
                    <a:noFill/>
                    <a:ln w="9525">
                      <a:noFill/>
                      <a:miter lim="800000"/>
                      <a:headEnd/>
                      <a:tailEnd/>
                    </a:ln>
                  </pic:spPr>
                </pic:pic>
              </a:graphicData>
            </a:graphic>
          </wp:anchor>
        </w:drawing>
      </w:r>
      <w:r w:rsidR="00B36C19" w:rsidRPr="00631D6E">
        <w:rPr>
          <w:rFonts w:cstheme="minorHAnsi"/>
          <w:b/>
          <w:color w:val="404040" w:themeColor="text1" w:themeTint="BF"/>
          <w:sz w:val="20"/>
          <w:szCs w:val="20"/>
        </w:rPr>
        <w:t xml:space="preserve">СТРАТЕГІЧНА ЦІЛЬ 3. </w:t>
      </w:r>
      <w:r w:rsidR="00B36C19" w:rsidRPr="00631D6E">
        <w:rPr>
          <w:rFonts w:cstheme="minorHAnsi"/>
          <w:b/>
          <w:color w:val="000000" w:themeColor="text1"/>
          <w:sz w:val="20"/>
          <w:szCs w:val="20"/>
        </w:rPr>
        <w:t xml:space="preserve">ГРОМАДА – </w:t>
      </w:r>
      <w:r w:rsidR="00FB456B" w:rsidRPr="00631D6E">
        <w:rPr>
          <w:rFonts w:cstheme="minorHAnsi"/>
          <w:b/>
          <w:color w:val="000000" w:themeColor="text1"/>
          <w:sz w:val="20"/>
          <w:szCs w:val="20"/>
        </w:rPr>
        <w:t>БЕЗПЕЧНИЙ ПРОСТІР ДЛЯ РОЗВИТКУ ТА САМОРЕАЛІЗАЦІЇ</w:t>
      </w:r>
    </w:p>
    <w:p w:rsidR="00B36C19" w:rsidRPr="00631D6E" w:rsidRDefault="00B36C19" w:rsidP="00B36C19">
      <w:pPr>
        <w:spacing w:after="0" w:line="240" w:lineRule="auto"/>
        <w:rPr>
          <w:rFonts w:cstheme="minorHAnsi"/>
          <w:color w:val="000000" w:themeColor="text1"/>
          <w:sz w:val="20"/>
          <w:szCs w:val="20"/>
        </w:rPr>
      </w:pPr>
    </w:p>
    <w:p w:rsidR="00B36C19" w:rsidRPr="00631D6E" w:rsidRDefault="00B36C19" w:rsidP="00DA69D3">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3.2. </w:t>
      </w:r>
      <w:r w:rsidR="004F00F0" w:rsidRPr="00631D6E">
        <w:rPr>
          <w:rFonts w:cstheme="minorHAnsi"/>
          <w:b/>
          <w:color w:val="000000" w:themeColor="text1"/>
          <w:sz w:val="20"/>
          <w:szCs w:val="20"/>
          <w:lang w:eastAsia="en-US"/>
        </w:rPr>
        <w:t>Збереження та розвиток потенціалу громади у сфері культури і спорту</w:t>
      </w:r>
    </w:p>
    <w:tbl>
      <w:tblPr>
        <w:tblStyle w:val="151"/>
        <w:tblW w:w="5000"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28" w:type="dxa"/>
          <w:right w:w="28" w:type="dxa"/>
        </w:tblCellMar>
        <w:tblLook w:val="0000"/>
      </w:tblPr>
      <w:tblGrid>
        <w:gridCol w:w="534"/>
        <w:gridCol w:w="3869"/>
        <w:gridCol w:w="3284"/>
        <w:gridCol w:w="3405"/>
        <w:gridCol w:w="1659"/>
        <w:gridCol w:w="1307"/>
      </w:tblGrid>
      <w:tr w:rsidR="00F63726" w:rsidRPr="00631D6E" w:rsidTr="000761D6">
        <w:trPr>
          <w:trHeight w:val="1247"/>
          <w:jc w:val="center"/>
        </w:trPr>
        <w:tc>
          <w:tcPr>
            <w:tcW w:w="190"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p>
        </w:tc>
        <w:tc>
          <w:tcPr>
            <w:tcW w:w="1376"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168"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Результат реалізації діяльності / завдання</w:t>
            </w:r>
          </w:p>
        </w:tc>
        <w:tc>
          <w:tcPr>
            <w:tcW w:w="1211"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590"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465"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F63726" w:rsidRPr="00631D6E" w:rsidTr="000761D6">
        <w:trPr>
          <w:trHeight w:val="350"/>
          <w:jc w:val="center"/>
        </w:trPr>
        <w:tc>
          <w:tcPr>
            <w:tcW w:w="190"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2.1</w:t>
            </w:r>
          </w:p>
        </w:tc>
        <w:tc>
          <w:tcPr>
            <w:tcW w:w="1376"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 xml:space="preserve">Покращення </w:t>
            </w:r>
            <w:r w:rsidR="005D724C" w:rsidRPr="00631D6E">
              <w:rPr>
                <w:rFonts w:asciiTheme="minorHAnsi" w:hAnsiTheme="minorHAnsi" w:cstheme="minorHAnsi"/>
              </w:rPr>
              <w:t>матеріально-технічної</w:t>
            </w:r>
            <w:r w:rsidR="005D724C">
              <w:rPr>
                <w:rFonts w:cstheme="minorHAnsi"/>
              </w:rPr>
              <w:t xml:space="preserve"> </w:t>
            </w:r>
            <w:r w:rsidR="005D724C" w:rsidRPr="00631D6E">
              <w:rPr>
                <w:rFonts w:asciiTheme="minorHAnsi" w:hAnsiTheme="minorHAnsi" w:cstheme="minorHAnsi"/>
              </w:rPr>
              <w:t>бази</w:t>
            </w:r>
            <w:r w:rsidR="005D724C">
              <w:rPr>
                <w:rFonts w:cstheme="minorHAnsi"/>
              </w:rPr>
              <w:t xml:space="preserve"> </w:t>
            </w:r>
            <w:r w:rsidR="005D724C" w:rsidRPr="00631D6E">
              <w:t>закладів</w:t>
            </w:r>
            <w:r w:rsidRPr="00631D6E">
              <w:t xml:space="preserve"> культури та позашкільної освіти</w:t>
            </w:r>
          </w:p>
        </w:tc>
        <w:tc>
          <w:tcPr>
            <w:tcW w:w="116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eastAsia="SimSun" w:cstheme="minorHAnsi"/>
                <w:kern w:val="1"/>
                <w:lang w:eastAsia="hi-IN" w:bidi="hi-IN"/>
              </w:rPr>
              <w:t xml:space="preserve">Доступний до використання </w:t>
            </w:r>
            <w:r w:rsidR="005D724C" w:rsidRPr="00631D6E">
              <w:rPr>
                <w:rFonts w:eastAsia="SimSun" w:cstheme="minorHAnsi"/>
                <w:kern w:val="1"/>
                <w:lang w:eastAsia="hi-IN" w:bidi="hi-IN"/>
              </w:rPr>
              <w:t>сценічний</w:t>
            </w:r>
            <w:r w:rsidR="005D724C">
              <w:rPr>
                <w:rFonts w:eastAsia="SimSun" w:cstheme="minorHAnsi"/>
                <w:kern w:val="1"/>
                <w:lang w:eastAsia="hi-IN" w:bidi="hi-IN"/>
              </w:rPr>
              <w:t xml:space="preserve"> </w:t>
            </w:r>
            <w:r w:rsidR="005D724C" w:rsidRPr="00631D6E">
              <w:rPr>
                <w:rFonts w:eastAsia="SimSun" w:cstheme="minorHAnsi"/>
                <w:kern w:val="1"/>
                <w:lang w:eastAsia="hi-IN" w:bidi="hi-IN"/>
              </w:rPr>
              <w:t>та</w:t>
            </w:r>
            <w:r w:rsidRPr="00631D6E">
              <w:rPr>
                <w:rFonts w:eastAsia="SimSun" w:cstheme="minorHAnsi"/>
                <w:kern w:val="1"/>
                <w:lang w:eastAsia="hi-IN" w:bidi="hi-IN"/>
              </w:rPr>
              <w:t xml:space="preserve"> спортивний інвентар</w:t>
            </w:r>
          </w:p>
        </w:tc>
        <w:tc>
          <w:tcPr>
            <w:tcW w:w="1211" w:type="pct"/>
          </w:tcPr>
          <w:p w:rsidR="00D72956" w:rsidRPr="00631D6E" w:rsidRDefault="00D72956" w:rsidP="00EC48A1">
            <w:pPr>
              <w:widowControl w:val="0"/>
              <w:suppressAutoHyphens/>
            </w:pPr>
            <w:r w:rsidRPr="00631D6E">
              <w:t>Кількість закладів культури та позашкільної освіти, де оновлено матеріально-технічну базу (од.)</w:t>
            </w:r>
          </w:p>
          <w:p w:rsidR="00D72956" w:rsidRPr="00631D6E" w:rsidRDefault="00D72956" w:rsidP="00EC48A1">
            <w:pPr>
              <w:widowControl w:val="0"/>
              <w:suppressAutoHyphens/>
              <w:rPr>
                <w:rFonts w:asciiTheme="minorHAnsi" w:eastAsia="SimSun" w:hAnsiTheme="minorHAnsi" w:cstheme="minorHAnsi"/>
                <w:kern w:val="1"/>
                <w:lang w:eastAsia="hi-IN" w:bidi="hi-IN"/>
              </w:rPr>
            </w:pPr>
          </w:p>
        </w:tc>
        <w:tc>
          <w:tcPr>
            <w:tcW w:w="590" w:type="pct"/>
          </w:tcPr>
          <w:p w:rsidR="00D72956" w:rsidRPr="00631D6E" w:rsidRDefault="00D72956" w:rsidP="001C18DA">
            <w:pPr>
              <w:pStyle w:val="Default"/>
              <w:rPr>
                <w:rFonts w:asciiTheme="minorHAnsi" w:eastAsia="SimSun" w:hAnsiTheme="minorHAnsi" w:cstheme="minorHAnsi"/>
                <w:kern w:val="1"/>
                <w:sz w:val="20"/>
                <w:szCs w:val="20"/>
                <w:lang w:eastAsia="hi-IN" w:bidi="hi-IN"/>
              </w:rPr>
            </w:pPr>
            <w:r w:rsidRPr="00631D6E">
              <w:rPr>
                <w:rFonts w:asciiTheme="minorHAnsi" w:eastAsia="SimSun" w:hAnsiTheme="minorHAnsi" w:cstheme="minorHAnsi"/>
                <w:kern w:val="1"/>
                <w:sz w:val="20"/>
                <w:szCs w:val="20"/>
                <w:lang w:eastAsia="hi-IN" w:bidi="hi-IN"/>
              </w:rPr>
              <w:t>Відділ освіти, культури, молоді та спорту</w:t>
            </w:r>
          </w:p>
        </w:tc>
        <w:tc>
          <w:tcPr>
            <w:tcW w:w="46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0"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2.2</w:t>
            </w:r>
          </w:p>
        </w:tc>
        <w:tc>
          <w:tcPr>
            <w:tcW w:w="1376"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Диверсифікація діяльності публічних бібліотек</w:t>
            </w:r>
          </w:p>
        </w:tc>
        <w:tc>
          <w:tcPr>
            <w:tcW w:w="116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Розширено спектр послуг бібліотек - з</w:t>
            </w:r>
            <w:r w:rsidRPr="00631D6E">
              <w:rPr>
                <w:rFonts w:asciiTheme="minorHAnsi" w:eastAsia="SimSun" w:hAnsiTheme="minorHAnsi" w:cstheme="minorHAnsi"/>
                <w:kern w:val="1"/>
                <w:lang w:eastAsia="hi-IN" w:bidi="hi-IN"/>
              </w:rPr>
              <w:t>апроваджено не менше 4 нових напрямків (клуби, цифрові лабораторії, виставки тощо)</w:t>
            </w:r>
          </w:p>
        </w:tc>
        <w:tc>
          <w:tcPr>
            <w:tcW w:w="1211" w:type="pct"/>
          </w:tcPr>
          <w:p w:rsidR="00D72956" w:rsidRPr="00631D6E" w:rsidRDefault="00D72956" w:rsidP="00EC48A1">
            <w:pPr>
              <w:autoSpaceDE w:val="0"/>
              <w:autoSpaceDN w:val="0"/>
              <w:adjustRightInd w:val="0"/>
              <w:rPr>
                <w:rFonts w:asciiTheme="minorHAnsi" w:hAnsiTheme="minorHAnsi" w:cstheme="minorHAnsi"/>
              </w:rPr>
            </w:pPr>
            <w:r w:rsidRPr="00631D6E">
              <w:t>Кількість запроваджених нових напрямів діяльності бібліотек, кількість користувачів бібліотечних послуг (осіб)</w:t>
            </w:r>
          </w:p>
        </w:tc>
        <w:tc>
          <w:tcPr>
            <w:tcW w:w="59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46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0"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2.3</w:t>
            </w:r>
          </w:p>
        </w:tc>
        <w:tc>
          <w:tcPr>
            <w:tcW w:w="1376"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 xml:space="preserve">Благоустрій та реконструкція/реставрація історичних,  культурних та </w:t>
            </w:r>
            <w:r w:rsidRPr="00631D6E">
              <w:rPr>
                <w:rFonts w:asciiTheme="minorHAnsi" w:hAnsiTheme="minorHAnsi" w:cstheme="minorHAnsi"/>
              </w:rPr>
              <w:t>архітектурних</w:t>
            </w:r>
            <w:r w:rsidRPr="00631D6E">
              <w:rPr>
                <w:rFonts w:asciiTheme="minorHAnsi" w:eastAsia="SimSun" w:hAnsiTheme="minorHAnsi" w:cstheme="minorHAnsi"/>
                <w:kern w:val="1"/>
                <w:lang w:eastAsia="hi-IN" w:bidi="hi-IN"/>
              </w:rPr>
              <w:t xml:space="preserve"> пам’яток громади</w:t>
            </w:r>
          </w:p>
        </w:tc>
        <w:tc>
          <w:tcPr>
            <w:tcW w:w="116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Збережено та покращено стан історичних і культурних об’єктів, підвищено туристичну привабливість громади</w:t>
            </w:r>
          </w:p>
        </w:tc>
        <w:tc>
          <w:tcPr>
            <w:tcW w:w="1211" w:type="pct"/>
          </w:tcPr>
          <w:p w:rsidR="00D72956" w:rsidRPr="00631D6E" w:rsidRDefault="00D72956" w:rsidP="001C18DA">
            <w:pPr>
              <w:spacing w:before="20" w:after="40"/>
              <w:rPr>
                <w:rFonts w:asciiTheme="minorHAnsi" w:hAnsiTheme="minorHAnsi" w:cstheme="minorHAnsi"/>
              </w:rPr>
            </w:pPr>
            <w:r w:rsidRPr="00631D6E">
              <w:t>Кількість об’єктів, де проведено благоустрій або реставрацію (од.), кількість відвідувачів / туристів (осіб)</w:t>
            </w:r>
          </w:p>
        </w:tc>
        <w:tc>
          <w:tcPr>
            <w:tcW w:w="59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Відділ освіти, культури, молоді та спорту</w:t>
            </w:r>
          </w:p>
        </w:tc>
        <w:tc>
          <w:tcPr>
            <w:tcW w:w="46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0"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2.4</w:t>
            </w:r>
          </w:p>
        </w:tc>
        <w:tc>
          <w:tcPr>
            <w:tcW w:w="1376"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Інвентаризація (паспортизація) культурних об’єктів громади</w:t>
            </w:r>
          </w:p>
        </w:tc>
        <w:tc>
          <w:tcPr>
            <w:tcW w:w="116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Створено актуальну базу даних про культурні об’єкти громади для ефективного управління та збереження.</w:t>
            </w:r>
          </w:p>
        </w:tc>
        <w:tc>
          <w:tcPr>
            <w:tcW w:w="1211" w:type="pct"/>
          </w:tcPr>
          <w:p w:rsidR="00D72956" w:rsidRPr="00631D6E" w:rsidRDefault="00D72956" w:rsidP="001C18DA">
            <w:pPr>
              <w:autoSpaceDE w:val="0"/>
              <w:autoSpaceDN w:val="0"/>
              <w:adjustRightInd w:val="0"/>
              <w:rPr>
                <w:rFonts w:asciiTheme="minorHAnsi" w:hAnsiTheme="minorHAnsi" w:cstheme="minorHAnsi"/>
              </w:rPr>
            </w:pPr>
            <w:r w:rsidRPr="00631D6E">
              <w:t>Кількість об’єктів, внесених до переліку / паспортів (од.)</w:t>
            </w:r>
          </w:p>
        </w:tc>
        <w:tc>
          <w:tcPr>
            <w:tcW w:w="59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46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0" w:type="pct"/>
            <w:shd w:val="clear" w:color="auto" w:fill="D4F8E2"/>
          </w:tcPr>
          <w:p w:rsidR="00D72956" w:rsidRPr="00631D6E" w:rsidRDefault="00D72956" w:rsidP="001C18DA">
            <w:pPr>
              <w:widowControl w:val="0"/>
              <w:suppressAutoHyphens/>
              <w:rPr>
                <w:rFonts w:eastAsia="SimSun" w:cstheme="minorHAnsi"/>
                <w:kern w:val="1"/>
                <w:lang w:eastAsia="hi-IN" w:bidi="hi-IN"/>
              </w:rPr>
            </w:pPr>
            <w:r w:rsidRPr="00631D6E">
              <w:rPr>
                <w:rFonts w:eastAsia="SimSun" w:cstheme="minorHAnsi"/>
                <w:kern w:val="1"/>
                <w:lang w:eastAsia="hi-IN" w:bidi="hi-IN"/>
              </w:rPr>
              <w:t>3.2.5</w:t>
            </w:r>
          </w:p>
        </w:tc>
        <w:tc>
          <w:tcPr>
            <w:tcW w:w="1376" w:type="pct"/>
          </w:tcPr>
          <w:p w:rsidR="00D72956" w:rsidRPr="00631D6E" w:rsidRDefault="00D72956" w:rsidP="001C18DA">
            <w:pPr>
              <w:rPr>
                <w:rFonts w:cstheme="minorHAnsi"/>
              </w:rPr>
            </w:pPr>
            <w:r w:rsidRPr="00631D6E">
              <w:t xml:space="preserve">Розвиток різних видів спорту та розширення мережі спортивних споруд та об’єктів з урахуванням потреб маломобільних груп населення  </w:t>
            </w:r>
          </w:p>
        </w:tc>
        <w:tc>
          <w:tcPr>
            <w:tcW w:w="1168" w:type="pct"/>
          </w:tcPr>
          <w:p w:rsidR="00D72956" w:rsidRPr="00631D6E" w:rsidRDefault="00D72956" w:rsidP="001C18DA">
            <w:pPr>
              <w:widowControl w:val="0"/>
              <w:suppressAutoHyphens/>
              <w:rPr>
                <w:rFonts w:eastAsia="SimSun" w:cstheme="minorHAnsi"/>
                <w:kern w:val="1"/>
                <w:lang w:eastAsia="hi-IN" w:bidi="hi-IN"/>
              </w:rPr>
            </w:pPr>
            <w:r w:rsidRPr="00631D6E">
              <w:t>Забезпечено доступність занять спортом для всіх верств населення, у тому числі для людей з інвалідністю</w:t>
            </w:r>
          </w:p>
        </w:tc>
        <w:tc>
          <w:tcPr>
            <w:tcW w:w="1211" w:type="pct"/>
          </w:tcPr>
          <w:p w:rsidR="00D72956" w:rsidRPr="00631D6E" w:rsidRDefault="00D72956" w:rsidP="00A15808">
            <w:pPr>
              <w:autoSpaceDE w:val="0"/>
              <w:autoSpaceDN w:val="0"/>
              <w:adjustRightInd w:val="0"/>
              <w:rPr>
                <w:rFonts w:cstheme="minorHAnsi"/>
              </w:rPr>
            </w:pPr>
            <w:r w:rsidRPr="00631D6E">
              <w:rPr>
                <w:rFonts w:cstheme="minorHAnsi"/>
              </w:rPr>
              <w:t>Кількість створених або модернізованих спортивних об’єктів (од.), кількість осіб, залучених до занять спортом (осіб)</w:t>
            </w:r>
          </w:p>
        </w:tc>
        <w:tc>
          <w:tcPr>
            <w:tcW w:w="590" w:type="pct"/>
          </w:tcPr>
          <w:p w:rsidR="00D72956" w:rsidRPr="00631D6E" w:rsidRDefault="00D72956" w:rsidP="001C18DA">
            <w:pPr>
              <w:widowControl w:val="0"/>
              <w:suppressAutoHyphens/>
              <w:rPr>
                <w:rFonts w:eastAsia="SimSun" w:cstheme="minorHAnsi"/>
                <w:kern w:val="1"/>
                <w:lang w:eastAsia="hi-IN" w:bidi="hi-IN"/>
              </w:rPr>
            </w:pPr>
            <w:r w:rsidRPr="00631D6E">
              <w:rPr>
                <w:rFonts w:asciiTheme="minorHAnsi" w:hAnsiTheme="minorHAnsi" w:cstheme="minorHAnsi"/>
              </w:rPr>
              <w:t>Відділ освіти, культури, молоді та спорту</w:t>
            </w:r>
          </w:p>
        </w:tc>
        <w:tc>
          <w:tcPr>
            <w:tcW w:w="465" w:type="pct"/>
          </w:tcPr>
          <w:p w:rsidR="00D72956" w:rsidRPr="00631D6E" w:rsidRDefault="00D72956" w:rsidP="001C18DA">
            <w:pPr>
              <w:widowControl w:val="0"/>
              <w:suppressAutoHyphens/>
              <w:rPr>
                <w:rFonts w:eastAsia="SimSun"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0"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2.6</w:t>
            </w:r>
          </w:p>
        </w:tc>
        <w:tc>
          <w:tcPr>
            <w:tcW w:w="1376"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Модернізація та розвиток об’єктів спортивної інфраструктури; оновлення матеріально-технічної бази закладів фізичної культури і спорту</w:t>
            </w:r>
          </w:p>
        </w:tc>
        <w:tc>
          <w:tcPr>
            <w:tcW w:w="116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Підвищено рівень забезпеченості населення якісною спортивною інфраструктурою</w:t>
            </w:r>
          </w:p>
        </w:tc>
        <w:tc>
          <w:tcPr>
            <w:tcW w:w="1211" w:type="pct"/>
          </w:tcPr>
          <w:p w:rsidR="00D72956" w:rsidRPr="00631D6E" w:rsidRDefault="00D72956" w:rsidP="00A15808">
            <w:pPr>
              <w:autoSpaceDE w:val="0"/>
              <w:autoSpaceDN w:val="0"/>
              <w:adjustRightInd w:val="0"/>
            </w:pPr>
            <w:r w:rsidRPr="00631D6E">
              <w:t>Кількість оновлених спортивних залів, стадіонів, майданчиків (од.), кількість закупленого спортивного обладнання (од./тис. грн)</w:t>
            </w:r>
          </w:p>
        </w:tc>
        <w:tc>
          <w:tcPr>
            <w:tcW w:w="59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rPr>
              <w:t>Відділ освіти, культури, молоді та спорту</w:t>
            </w:r>
          </w:p>
        </w:tc>
        <w:tc>
          <w:tcPr>
            <w:tcW w:w="46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0"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2.7</w:t>
            </w:r>
          </w:p>
        </w:tc>
        <w:tc>
          <w:tcPr>
            <w:tcW w:w="1376"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Співробітництво між громадами у проведенні регулярних спортивних та культурних заходів і змагань</w:t>
            </w:r>
          </w:p>
        </w:tc>
        <w:tc>
          <w:tcPr>
            <w:tcW w:w="1168"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Розвинуто міжмуніципальну співпрацю та активне культурно-спортивне життя</w:t>
            </w:r>
          </w:p>
        </w:tc>
        <w:tc>
          <w:tcPr>
            <w:tcW w:w="1211" w:type="pct"/>
          </w:tcPr>
          <w:p w:rsidR="00D72956" w:rsidRPr="00631D6E" w:rsidRDefault="00D72956" w:rsidP="00A15808">
            <w:pPr>
              <w:autoSpaceDE w:val="0"/>
              <w:autoSpaceDN w:val="0"/>
              <w:adjustRightInd w:val="0"/>
            </w:pPr>
            <w:r w:rsidRPr="00631D6E">
              <w:t>Кількість спільних заходів, організованих разом із сусідніми громадами (од.), кількість учасників та глядачів (осіб)</w:t>
            </w:r>
          </w:p>
        </w:tc>
        <w:tc>
          <w:tcPr>
            <w:tcW w:w="590"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еликокучурівська сільська рада</w:t>
            </w:r>
          </w:p>
        </w:tc>
        <w:tc>
          <w:tcPr>
            <w:tcW w:w="465"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0" w:type="pct"/>
            <w:shd w:val="clear" w:color="auto" w:fill="D4F8E2"/>
          </w:tcPr>
          <w:p w:rsidR="00D72956" w:rsidRPr="00631D6E" w:rsidRDefault="00D72956" w:rsidP="005948AC">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3.2.8</w:t>
            </w:r>
          </w:p>
        </w:tc>
        <w:tc>
          <w:tcPr>
            <w:tcW w:w="1376" w:type="pct"/>
          </w:tcPr>
          <w:p w:rsidR="00D72956" w:rsidRPr="00631D6E" w:rsidRDefault="00D72956" w:rsidP="005948AC">
            <w:pPr>
              <w:rPr>
                <w:rFonts w:asciiTheme="minorHAnsi" w:hAnsiTheme="minorHAnsi" w:cstheme="minorHAnsi"/>
              </w:rPr>
            </w:pPr>
            <w:r w:rsidRPr="00631D6E">
              <w:rPr>
                <w:rFonts w:asciiTheme="minorHAnsi" w:hAnsiTheme="minorHAnsi" w:cstheme="minorHAnsi"/>
              </w:rPr>
              <w:t>Облаштування / р</w:t>
            </w:r>
            <w:r w:rsidRPr="00631D6E">
              <w:rPr>
                <w:rFonts w:asciiTheme="minorHAnsi" w:eastAsia="SimSun" w:hAnsiTheme="minorHAnsi" w:cstheme="minorHAnsi"/>
              </w:rPr>
              <w:t>еконструкція/ модернізація</w:t>
            </w:r>
            <w:r w:rsidRPr="00631D6E">
              <w:rPr>
                <w:rFonts w:asciiTheme="minorHAnsi" w:hAnsiTheme="minorHAnsi" w:cstheme="minorHAnsi"/>
              </w:rPr>
              <w:t xml:space="preserve"> сучасних спортивних майданчиків та </w:t>
            </w:r>
            <w:r w:rsidR="005D724C" w:rsidRPr="00631D6E">
              <w:rPr>
                <w:rFonts w:asciiTheme="minorHAnsi" w:hAnsiTheme="minorHAnsi" w:cstheme="minorHAnsi"/>
              </w:rPr>
              <w:t>стадіонів</w:t>
            </w:r>
            <w:r w:rsidR="005D724C">
              <w:rPr>
                <w:rFonts w:cstheme="minorHAnsi"/>
              </w:rPr>
              <w:t xml:space="preserve"> </w:t>
            </w:r>
            <w:r w:rsidR="005D724C" w:rsidRPr="00631D6E">
              <w:rPr>
                <w:rFonts w:asciiTheme="minorHAnsi" w:hAnsiTheme="minorHAnsi" w:cstheme="minorHAnsi"/>
              </w:rPr>
              <w:t>у</w:t>
            </w:r>
            <w:r w:rsidRPr="00631D6E">
              <w:rPr>
                <w:rFonts w:asciiTheme="minorHAnsi" w:hAnsiTheme="minorHAnsi" w:cstheme="minorHAnsi"/>
              </w:rPr>
              <w:t xml:space="preserve"> населених пунктах громади </w:t>
            </w:r>
          </w:p>
        </w:tc>
        <w:tc>
          <w:tcPr>
            <w:tcW w:w="1168" w:type="pct"/>
          </w:tcPr>
          <w:p w:rsidR="00D72956" w:rsidRPr="00631D6E" w:rsidRDefault="00D72956" w:rsidP="005948AC">
            <w:pPr>
              <w:snapToGrid w:val="0"/>
              <w:spacing w:before="20" w:after="40"/>
              <w:rPr>
                <w:rFonts w:asciiTheme="minorHAnsi" w:hAnsiTheme="minorHAnsi" w:cstheme="minorHAnsi"/>
                <w:color w:val="000000" w:themeColor="text1"/>
              </w:rPr>
            </w:pPr>
            <w:r w:rsidRPr="00631D6E">
              <w:t>Створено комфортні умови для занять спортом та активного відпочинку</w:t>
            </w:r>
          </w:p>
        </w:tc>
        <w:tc>
          <w:tcPr>
            <w:tcW w:w="1211" w:type="pct"/>
          </w:tcPr>
          <w:p w:rsidR="00D72956" w:rsidRPr="00631D6E" w:rsidRDefault="00D72956" w:rsidP="00A33405">
            <w:pPr>
              <w:pStyle w:val="Default"/>
              <w:rPr>
                <w:rFonts w:asciiTheme="minorHAnsi" w:hAnsiTheme="minorHAnsi" w:cstheme="minorHAnsi"/>
                <w:sz w:val="20"/>
                <w:szCs w:val="20"/>
              </w:rPr>
            </w:pPr>
            <w:r w:rsidRPr="00631D6E">
              <w:rPr>
                <w:rFonts w:asciiTheme="minorHAnsi" w:hAnsiTheme="minorHAnsi" w:cstheme="minorHAnsi"/>
                <w:sz w:val="20"/>
                <w:szCs w:val="20"/>
              </w:rPr>
              <w:t>Кількість облаштованих спортивних</w:t>
            </w:r>
          </w:p>
          <w:p w:rsidR="00D72956" w:rsidRPr="00631D6E" w:rsidRDefault="00D72956" w:rsidP="00A33405">
            <w:pPr>
              <w:pStyle w:val="Default"/>
              <w:rPr>
                <w:rFonts w:asciiTheme="minorHAnsi" w:hAnsiTheme="minorHAnsi" w:cstheme="minorHAnsi"/>
                <w:sz w:val="20"/>
                <w:szCs w:val="20"/>
              </w:rPr>
            </w:pPr>
            <w:r w:rsidRPr="00631D6E">
              <w:rPr>
                <w:rFonts w:asciiTheme="minorHAnsi" w:hAnsiTheme="minorHAnsi" w:cstheme="minorHAnsi"/>
                <w:sz w:val="20"/>
                <w:szCs w:val="20"/>
              </w:rPr>
              <w:t>майданчиків та стадіонів</w:t>
            </w:r>
          </w:p>
        </w:tc>
        <w:tc>
          <w:tcPr>
            <w:tcW w:w="590" w:type="pct"/>
          </w:tcPr>
          <w:p w:rsidR="00D72956" w:rsidRPr="00631D6E" w:rsidRDefault="00D72956" w:rsidP="005948AC">
            <w:pPr>
              <w:spacing w:before="20" w:after="40"/>
              <w:rPr>
                <w:rFonts w:asciiTheme="minorHAnsi" w:hAnsiTheme="minorHAnsi" w:cstheme="minorHAnsi"/>
                <w:color w:val="000000" w:themeColor="text1"/>
              </w:rPr>
            </w:pPr>
            <w:r w:rsidRPr="00631D6E">
              <w:rPr>
                <w:rFonts w:asciiTheme="minorHAnsi" w:eastAsia="SimSun" w:hAnsiTheme="minorHAnsi" w:cstheme="minorHAnsi"/>
                <w:kern w:val="1"/>
                <w:lang w:eastAsia="hi-IN" w:bidi="hi-IN"/>
              </w:rPr>
              <w:t>Великокучурівська сільська рада</w:t>
            </w:r>
          </w:p>
        </w:tc>
        <w:tc>
          <w:tcPr>
            <w:tcW w:w="465" w:type="pct"/>
          </w:tcPr>
          <w:p w:rsidR="00D72956" w:rsidRPr="00631D6E" w:rsidRDefault="00D72956" w:rsidP="005948AC">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0" w:type="pct"/>
            <w:shd w:val="clear" w:color="auto" w:fill="D4F8E2"/>
          </w:tcPr>
          <w:p w:rsidR="00D72956" w:rsidRPr="00631D6E" w:rsidRDefault="00D72956" w:rsidP="005948AC">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2.9</w:t>
            </w:r>
          </w:p>
        </w:tc>
        <w:tc>
          <w:tcPr>
            <w:tcW w:w="1376" w:type="pct"/>
          </w:tcPr>
          <w:p w:rsidR="00D72956" w:rsidRPr="00631D6E" w:rsidRDefault="00D72956" w:rsidP="005948AC">
            <w:pPr>
              <w:rPr>
                <w:rFonts w:asciiTheme="minorHAnsi" w:hAnsiTheme="minorHAnsi" w:cstheme="minorHAnsi"/>
              </w:rPr>
            </w:pPr>
            <w:r w:rsidRPr="00631D6E">
              <w:rPr>
                <w:rFonts w:asciiTheme="minorHAnsi" w:hAnsiTheme="minorHAnsi" w:cstheme="minorHAnsi"/>
              </w:rPr>
              <w:t>Диверсифікація напрямків діяльності ДЮСШ</w:t>
            </w:r>
          </w:p>
        </w:tc>
        <w:tc>
          <w:tcPr>
            <w:tcW w:w="1168" w:type="pct"/>
          </w:tcPr>
          <w:p w:rsidR="00D72956" w:rsidRPr="00631D6E" w:rsidRDefault="00D72956" w:rsidP="005948AC">
            <w:pPr>
              <w:widowControl w:val="0"/>
              <w:suppressAutoHyphens/>
              <w:rPr>
                <w:rFonts w:asciiTheme="minorHAnsi" w:eastAsia="SimSun" w:hAnsiTheme="minorHAnsi" w:cstheme="minorHAnsi"/>
                <w:kern w:val="1"/>
                <w:lang w:eastAsia="hi-IN" w:bidi="hi-IN"/>
              </w:rPr>
            </w:pPr>
            <w:r w:rsidRPr="00631D6E">
              <w:t>Розширено перелік спортивних секцій для дітей та молоді, збільшено охоплення</w:t>
            </w:r>
          </w:p>
        </w:tc>
        <w:tc>
          <w:tcPr>
            <w:tcW w:w="1211" w:type="pct"/>
          </w:tcPr>
          <w:p w:rsidR="00D72956" w:rsidRPr="00631D6E" w:rsidRDefault="00D72956" w:rsidP="005948AC">
            <w:pPr>
              <w:spacing w:before="20" w:after="40"/>
              <w:rPr>
                <w:rFonts w:asciiTheme="minorHAnsi" w:hAnsiTheme="minorHAnsi" w:cstheme="minorHAnsi"/>
                <w:color w:val="000000" w:themeColor="text1"/>
              </w:rPr>
            </w:pPr>
            <w:r w:rsidRPr="00631D6E">
              <w:rPr>
                <w:rFonts w:asciiTheme="minorHAnsi" w:eastAsia="SimSun" w:hAnsiTheme="minorHAnsi" w:cstheme="minorHAnsi"/>
                <w:kern w:val="1"/>
                <w:lang w:eastAsia="hi-IN" w:bidi="hi-IN"/>
              </w:rPr>
              <w:t xml:space="preserve">Кількість нових напрямків/ секцій, заснованих на базі ДЮСШ, </w:t>
            </w:r>
            <w:r w:rsidRPr="00631D6E">
              <w:rPr>
                <w:kern w:val="1"/>
                <w:lang w:bidi="hi-IN"/>
              </w:rPr>
              <w:t>к</w:t>
            </w:r>
            <w:r w:rsidRPr="00631D6E">
              <w:t>ількість вихованців, які займаються в ДЮСШ (осіб)</w:t>
            </w:r>
          </w:p>
        </w:tc>
        <w:tc>
          <w:tcPr>
            <w:tcW w:w="590" w:type="pct"/>
          </w:tcPr>
          <w:p w:rsidR="00D72956" w:rsidRPr="00631D6E" w:rsidRDefault="00D72956" w:rsidP="005948AC">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ідділ освіти, культури, молоді та спорту</w:t>
            </w:r>
          </w:p>
        </w:tc>
        <w:tc>
          <w:tcPr>
            <w:tcW w:w="465" w:type="pct"/>
          </w:tcPr>
          <w:p w:rsidR="00D72956" w:rsidRPr="00631D6E" w:rsidRDefault="00D72956" w:rsidP="005948AC">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bl>
    <w:p w:rsidR="00B36C19" w:rsidRPr="00631D6E" w:rsidRDefault="002106E2" w:rsidP="0035038C">
      <w:pPr>
        <w:rPr>
          <w:rFonts w:eastAsia="Times New Roman" w:cstheme="minorHAnsi"/>
          <w:sz w:val="20"/>
          <w:szCs w:val="20"/>
          <w:lang w:eastAsia="hi-IN" w:bidi="hi-IN"/>
        </w:rPr>
      </w:pPr>
      <w:r w:rsidRPr="00631D6E">
        <w:rPr>
          <w:rFonts w:eastAsia="Times New Roman" w:cstheme="minorHAnsi"/>
          <w:sz w:val="20"/>
          <w:szCs w:val="20"/>
          <w:lang w:eastAsia="hi-IN" w:bidi="hi-IN"/>
        </w:rPr>
        <w:br w:type="page"/>
      </w:r>
    </w:p>
    <w:p w:rsidR="00B36C19" w:rsidRPr="00631D6E" w:rsidRDefault="00C81576" w:rsidP="00300906">
      <w:pPr>
        <w:pBdr>
          <w:left w:val="double" w:sz="6" w:space="4" w:color="0F243E" w:themeColor="text2" w:themeShade="80"/>
        </w:pBdr>
        <w:shd w:val="clear" w:color="auto" w:fill="D4F8E2"/>
        <w:spacing w:after="0" w:line="240" w:lineRule="auto"/>
        <w:ind w:left="708" w:firstLine="708"/>
        <w:rPr>
          <w:rFonts w:cstheme="minorHAnsi"/>
          <w:b/>
          <w:color w:val="000000" w:themeColor="text1"/>
          <w:sz w:val="20"/>
          <w:szCs w:val="20"/>
        </w:rPr>
      </w:pPr>
      <w:r w:rsidRPr="00631D6E">
        <w:rPr>
          <w:rFonts w:cstheme="minorHAnsi"/>
          <w:b/>
          <w:noProof/>
          <w:sz w:val="20"/>
          <w:szCs w:val="20"/>
          <w:lang w:val="ru-RU" w:eastAsia="ru-RU"/>
        </w:rPr>
        <w:lastRenderedPageBreak/>
        <w:drawing>
          <wp:anchor distT="0" distB="0" distL="114300" distR="114300" simplePos="0" relativeHeight="251118080" behindDoc="0" locked="0" layoutInCell="1" allowOverlap="1">
            <wp:simplePos x="0" y="0"/>
            <wp:positionH relativeFrom="margin">
              <wp:align>left</wp:align>
            </wp:positionH>
            <wp:positionV relativeFrom="paragraph">
              <wp:posOffset>-145415</wp:posOffset>
            </wp:positionV>
            <wp:extent cx="926123" cy="468630"/>
            <wp:effectExtent l="0" t="0" r="7620" b="7620"/>
            <wp:wrapNone/>
            <wp:docPr id="21" name="Рисунок 21"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ÐÐ¾Ð²âÑÐ·Ð°Ð½Ðµ Ð·Ð¾Ð±ÑÐ°Ð¶ÐµÐ½Ð½Ñ"/>
                    <pic:cNvPicPr>
                      <a:picLocks noChangeAspect="1" noChangeArrowheads="1"/>
                    </pic:cNvPicPr>
                  </pic:nvPicPr>
                  <pic:blipFill>
                    <a:blip r:embed="rId58" cstate="print"/>
                    <a:srcRect/>
                    <a:stretch>
                      <a:fillRect/>
                    </a:stretch>
                  </pic:blipFill>
                  <pic:spPr bwMode="auto">
                    <a:xfrm>
                      <a:off x="0" y="0"/>
                      <a:ext cx="926123" cy="468630"/>
                    </a:xfrm>
                    <a:prstGeom prst="rect">
                      <a:avLst/>
                    </a:prstGeom>
                    <a:noFill/>
                    <a:ln w="9525">
                      <a:noFill/>
                      <a:miter lim="800000"/>
                      <a:headEnd/>
                      <a:tailEnd/>
                    </a:ln>
                  </pic:spPr>
                </pic:pic>
              </a:graphicData>
            </a:graphic>
          </wp:anchor>
        </w:drawing>
      </w:r>
      <w:r w:rsidR="00B36C19" w:rsidRPr="00631D6E">
        <w:rPr>
          <w:rFonts w:cstheme="minorHAnsi"/>
          <w:b/>
          <w:color w:val="404040" w:themeColor="text1" w:themeTint="BF"/>
          <w:sz w:val="20"/>
          <w:szCs w:val="20"/>
        </w:rPr>
        <w:t xml:space="preserve">СТРАТЕГІЧНА ЦІЛЬ 3. </w:t>
      </w:r>
      <w:r w:rsidR="00B36C19" w:rsidRPr="00631D6E">
        <w:rPr>
          <w:rFonts w:cstheme="minorHAnsi"/>
          <w:b/>
          <w:color w:val="000000" w:themeColor="text1"/>
          <w:sz w:val="20"/>
          <w:szCs w:val="20"/>
        </w:rPr>
        <w:t xml:space="preserve">ГРОМАДА – </w:t>
      </w:r>
      <w:r w:rsidR="004A0969" w:rsidRPr="00631D6E">
        <w:rPr>
          <w:rFonts w:cstheme="minorHAnsi"/>
          <w:b/>
          <w:color w:val="000000" w:themeColor="text1"/>
          <w:sz w:val="20"/>
          <w:szCs w:val="20"/>
        </w:rPr>
        <w:t>БЕЗПЕЧНИЙ ПРОСТІР ДЛЯ РОЗВИТКУ ТА САМОРЕАЛІЗАЦІЇ</w:t>
      </w:r>
    </w:p>
    <w:p w:rsidR="00B36C19" w:rsidRPr="00631D6E" w:rsidRDefault="00B36C19" w:rsidP="00300906">
      <w:pPr>
        <w:shd w:val="clear" w:color="auto" w:fill="D4F8E2"/>
        <w:spacing w:after="0" w:line="240" w:lineRule="auto"/>
        <w:rPr>
          <w:rFonts w:cstheme="minorHAnsi"/>
          <w:color w:val="000000" w:themeColor="text1"/>
          <w:sz w:val="20"/>
          <w:szCs w:val="20"/>
        </w:rPr>
      </w:pPr>
    </w:p>
    <w:p w:rsidR="00B36C19" w:rsidRPr="00631D6E" w:rsidRDefault="00B36C19" w:rsidP="00BA131E">
      <w:pPr>
        <w:pBdr>
          <w:left w:val="double" w:sz="4" w:space="4" w:color="auto"/>
        </w:pBdr>
        <w:spacing w:after="0" w:line="360" w:lineRule="auto"/>
        <w:ind w:left="142"/>
        <w:rPr>
          <w:rFonts w:eastAsia="Times New Roman" w:cstheme="minorHAnsi"/>
          <w:b/>
          <w:color w:val="000000" w:themeColor="text1"/>
          <w:sz w:val="20"/>
          <w:szCs w:val="20"/>
          <w:lang w:eastAsia="hi-IN" w:bidi="hi-IN"/>
        </w:rPr>
      </w:pPr>
      <w:r w:rsidRPr="00631D6E">
        <w:rPr>
          <w:rFonts w:cstheme="minorHAnsi"/>
          <w:b/>
          <w:color w:val="404040" w:themeColor="text1" w:themeTint="BF"/>
          <w:sz w:val="20"/>
          <w:szCs w:val="20"/>
        </w:rPr>
        <w:t xml:space="preserve">Операційна ціль 3.3. </w:t>
      </w:r>
      <w:r w:rsidRPr="00631D6E">
        <w:rPr>
          <w:rFonts w:cstheme="minorHAnsi"/>
          <w:b/>
          <w:color w:val="000000" w:themeColor="text1"/>
          <w:sz w:val="20"/>
          <w:szCs w:val="20"/>
          <w:lang w:eastAsia="en-US"/>
        </w:rPr>
        <w:t>Підвищення рівня медичного і соціального захисту населення</w:t>
      </w:r>
    </w:p>
    <w:tbl>
      <w:tblPr>
        <w:tblStyle w:val="151"/>
        <w:tblW w:w="5070"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28" w:type="dxa"/>
          <w:right w:w="28" w:type="dxa"/>
        </w:tblCellMar>
        <w:tblLook w:val="0000"/>
      </w:tblPr>
      <w:tblGrid>
        <w:gridCol w:w="568"/>
        <w:gridCol w:w="3977"/>
        <w:gridCol w:w="3287"/>
        <w:gridCol w:w="3284"/>
        <w:gridCol w:w="1887"/>
        <w:gridCol w:w="1252"/>
      </w:tblGrid>
      <w:tr w:rsidR="00F63726" w:rsidRPr="00631D6E" w:rsidTr="000761D6">
        <w:trPr>
          <w:trHeight w:val="1247"/>
          <w:jc w:val="center"/>
        </w:trPr>
        <w:tc>
          <w:tcPr>
            <w:tcW w:w="199"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p>
        </w:tc>
        <w:tc>
          <w:tcPr>
            <w:tcW w:w="1395"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Діяльність/ завдання</w:t>
            </w:r>
          </w:p>
        </w:tc>
        <w:tc>
          <w:tcPr>
            <w:tcW w:w="1153"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Результат реалізації діяльності / завдання</w:t>
            </w:r>
          </w:p>
        </w:tc>
        <w:tc>
          <w:tcPr>
            <w:tcW w:w="1152"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eastAsia="SimSun" w:cstheme="minorHAnsi"/>
                <w:b/>
                <w:bCs/>
                <w:kern w:val="1"/>
                <w:lang w:eastAsia="hi-IN" w:bidi="hi-IN"/>
              </w:rPr>
              <w:t>Індикатор виконання</w:t>
            </w:r>
          </w:p>
        </w:tc>
        <w:tc>
          <w:tcPr>
            <w:tcW w:w="662"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Відповідальний за виконання діяльності чи завдання</w:t>
            </w:r>
          </w:p>
        </w:tc>
        <w:tc>
          <w:tcPr>
            <w:tcW w:w="439" w:type="pct"/>
            <w:shd w:val="clear" w:color="auto" w:fill="D4F8E2"/>
            <w:vAlign w:val="center"/>
          </w:tcPr>
          <w:p w:rsidR="00D72956" w:rsidRPr="00631D6E" w:rsidRDefault="00D72956" w:rsidP="001C18DA">
            <w:pPr>
              <w:widowControl w:val="0"/>
              <w:suppressAutoHyphens/>
              <w:jc w:val="center"/>
              <w:rPr>
                <w:rFonts w:asciiTheme="minorHAnsi" w:eastAsia="SimSun" w:hAnsiTheme="minorHAnsi" w:cstheme="minorHAnsi"/>
                <w:b/>
                <w:kern w:val="1"/>
                <w:lang w:eastAsia="hi-IN" w:bidi="hi-IN"/>
              </w:rPr>
            </w:pPr>
            <w:r w:rsidRPr="00631D6E">
              <w:rPr>
                <w:rFonts w:asciiTheme="minorHAnsi" w:eastAsia="SimSun" w:hAnsiTheme="minorHAnsi" w:cstheme="minorHAnsi"/>
                <w:b/>
                <w:bCs/>
                <w:kern w:val="1"/>
                <w:lang w:eastAsia="hi-IN" w:bidi="hi-IN"/>
              </w:rPr>
              <w:t>Термін реалізації</w:t>
            </w:r>
          </w:p>
        </w:tc>
      </w:tr>
      <w:tr w:rsidR="00F63726" w:rsidRPr="00631D6E" w:rsidTr="000761D6">
        <w:trPr>
          <w:trHeight w:val="302"/>
          <w:jc w:val="center"/>
        </w:trPr>
        <w:tc>
          <w:tcPr>
            <w:tcW w:w="199"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1</w:t>
            </w:r>
          </w:p>
        </w:tc>
        <w:tc>
          <w:tcPr>
            <w:tcW w:w="1395"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Капітальний ремонт вільних приміщень Великокучурівської АЗПСМ для облаштування додаткових кабінетів</w:t>
            </w:r>
          </w:p>
        </w:tc>
        <w:tc>
          <w:tcPr>
            <w:tcW w:w="1153" w:type="pct"/>
          </w:tcPr>
          <w:p w:rsidR="00D72956" w:rsidRPr="00631D6E" w:rsidRDefault="00D72956" w:rsidP="001C18DA">
            <w:pPr>
              <w:snapToGrid w:val="0"/>
              <w:spacing w:before="20" w:after="40"/>
              <w:rPr>
                <w:rFonts w:asciiTheme="minorHAnsi" w:hAnsiTheme="minorHAnsi" w:cstheme="minorHAnsi"/>
                <w:color w:val="000000" w:themeColor="text1"/>
              </w:rPr>
            </w:pPr>
            <w:r w:rsidRPr="00631D6E">
              <w:t>Розширено можливості надання медичних послуг у громаді, покращено умови для пацієнтів і медичного персоналу</w:t>
            </w:r>
          </w:p>
        </w:tc>
        <w:tc>
          <w:tcPr>
            <w:tcW w:w="1152" w:type="pct"/>
          </w:tcPr>
          <w:p w:rsidR="00D72956" w:rsidRPr="00631D6E" w:rsidRDefault="00D72956" w:rsidP="00A15808">
            <w:pPr>
              <w:autoSpaceDE w:val="0"/>
              <w:autoSpaceDN w:val="0"/>
              <w:adjustRightInd w:val="0"/>
              <w:rPr>
                <w:rFonts w:asciiTheme="minorHAnsi" w:hAnsiTheme="minorHAnsi" w:cstheme="minorHAnsi"/>
              </w:rPr>
            </w:pPr>
            <w:r w:rsidRPr="00631D6E">
              <w:rPr>
                <w:rFonts w:asciiTheme="minorHAnsi" w:hAnsiTheme="minorHAnsi" w:cstheme="minorHAnsi"/>
              </w:rPr>
              <w:t>Загальна площа відремонтованих приміщень (м²), кількість облаштованих додаткових кабінетів (од.)</w:t>
            </w:r>
          </w:p>
        </w:tc>
        <w:tc>
          <w:tcPr>
            <w:tcW w:w="662" w:type="pct"/>
          </w:tcPr>
          <w:p w:rsidR="00D72956" w:rsidRPr="00631D6E" w:rsidRDefault="00D72956" w:rsidP="001C18DA">
            <w:pPr>
              <w:pStyle w:val="aff5"/>
              <w:rPr>
                <w:rFonts w:asciiTheme="minorHAnsi" w:hAnsiTheme="minorHAnsi" w:cstheme="minorHAnsi"/>
                <w:color w:val="000000"/>
                <w:lang w:eastAsia="pl-PL"/>
              </w:rPr>
            </w:pPr>
            <w:r w:rsidRPr="00631D6E">
              <w:rPr>
                <w:rFonts w:asciiTheme="minorHAnsi" w:hAnsiTheme="minorHAnsi" w:cstheme="minorHAnsi"/>
                <w:color w:val="000000" w:themeColor="text1"/>
              </w:rPr>
              <w:t xml:space="preserve">АЗПСМ, </w:t>
            </w:r>
            <w:r w:rsidRPr="00631D6E">
              <w:rPr>
                <w:rFonts w:asciiTheme="minorHAnsi" w:eastAsia="SimSun" w:hAnsiTheme="minorHAnsi" w:cstheme="minorHAnsi"/>
                <w:kern w:val="1"/>
                <w:lang w:eastAsia="hi-IN" w:bidi="hi-IN"/>
              </w:rPr>
              <w:t>Великокучурівська сільська рада</w:t>
            </w:r>
          </w:p>
        </w:tc>
        <w:tc>
          <w:tcPr>
            <w:tcW w:w="439" w:type="pct"/>
          </w:tcPr>
          <w:p w:rsidR="00D72956" w:rsidRPr="00631D6E" w:rsidRDefault="00D72956" w:rsidP="001C18DA">
            <w:pPr>
              <w:pStyle w:val="aff5"/>
              <w:rPr>
                <w:rFonts w:asciiTheme="minorHAnsi" w:hAnsiTheme="minorHAnsi" w:cstheme="minorHAnsi"/>
                <w:lang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color w:val="5B9BD5"/>
                <w:kern w:val="1"/>
                <w:lang w:eastAsia="hi-IN" w:bidi="hi-IN"/>
              </w:rPr>
            </w:pPr>
            <w:r w:rsidRPr="00631D6E">
              <w:rPr>
                <w:rFonts w:asciiTheme="minorHAnsi" w:eastAsia="SimSun" w:hAnsiTheme="minorHAnsi" w:cstheme="minorHAnsi"/>
                <w:kern w:val="1"/>
                <w:lang w:eastAsia="hi-IN" w:bidi="hi-IN"/>
              </w:rPr>
              <w:t>3.3.2</w:t>
            </w:r>
          </w:p>
        </w:tc>
        <w:tc>
          <w:tcPr>
            <w:tcW w:w="1395"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eastAsia="SimSun" w:hAnsiTheme="minorHAnsi" w:cstheme="minorHAnsi"/>
                <w:sz w:val="20"/>
                <w:szCs w:val="20"/>
              </w:rPr>
              <w:t>Придбання обладнання для АЗПСМ (УЗД, автомобіль для сімейного лікаря)</w:t>
            </w:r>
          </w:p>
        </w:tc>
        <w:tc>
          <w:tcPr>
            <w:tcW w:w="115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Підвищено якість та доступність медичних послуг для населення громади.</w:t>
            </w:r>
          </w:p>
        </w:tc>
        <w:tc>
          <w:tcPr>
            <w:tcW w:w="1152" w:type="pct"/>
          </w:tcPr>
          <w:p w:rsidR="00D72956" w:rsidRPr="00631D6E" w:rsidRDefault="00D72956" w:rsidP="000256F9">
            <w:pPr>
              <w:autoSpaceDE w:val="0"/>
              <w:autoSpaceDN w:val="0"/>
              <w:adjustRightInd w:val="0"/>
              <w:rPr>
                <w:rFonts w:asciiTheme="minorHAnsi" w:hAnsiTheme="minorHAnsi" w:cstheme="minorHAnsi"/>
              </w:rPr>
            </w:pPr>
            <w:r w:rsidRPr="00631D6E">
              <w:rPr>
                <w:rFonts w:asciiTheme="minorHAnsi" w:hAnsiTheme="minorHAnsi" w:cstheme="minorHAnsi"/>
              </w:rPr>
              <w:t>Кількість одиниць придбаного обладнання (од.)</w:t>
            </w:r>
          </w:p>
        </w:tc>
        <w:tc>
          <w:tcPr>
            <w:tcW w:w="662" w:type="pct"/>
          </w:tcPr>
          <w:p w:rsidR="00D72956" w:rsidRPr="00631D6E" w:rsidRDefault="00D72956" w:rsidP="001C18DA">
            <w:pPr>
              <w:pStyle w:val="aff5"/>
              <w:rPr>
                <w:rFonts w:asciiTheme="minorHAnsi" w:hAnsiTheme="minorHAnsi" w:cstheme="minorHAnsi"/>
                <w:color w:val="000000"/>
                <w:lang w:eastAsia="pl-PL"/>
              </w:rPr>
            </w:pPr>
            <w:r w:rsidRPr="00631D6E">
              <w:rPr>
                <w:rFonts w:asciiTheme="minorHAnsi" w:hAnsiTheme="minorHAnsi" w:cstheme="minorHAnsi"/>
                <w:color w:val="000000" w:themeColor="text1"/>
              </w:rPr>
              <w:t xml:space="preserve">АЗПСМ, </w:t>
            </w:r>
            <w:r w:rsidRPr="00631D6E">
              <w:rPr>
                <w:rFonts w:asciiTheme="minorHAnsi" w:eastAsia="SimSun" w:hAnsiTheme="minorHAnsi" w:cstheme="minorHAnsi"/>
                <w:kern w:val="1"/>
                <w:lang w:eastAsia="hi-IN" w:bidi="hi-IN"/>
              </w:rPr>
              <w:t>Великокучурівська сільська рада</w:t>
            </w:r>
          </w:p>
        </w:tc>
        <w:tc>
          <w:tcPr>
            <w:tcW w:w="439" w:type="pct"/>
          </w:tcPr>
          <w:p w:rsidR="00D72956" w:rsidRPr="00631D6E" w:rsidRDefault="00D72956" w:rsidP="001C18DA">
            <w:pPr>
              <w:pStyle w:val="aff5"/>
              <w:rPr>
                <w:rFonts w:asciiTheme="minorHAnsi" w:hAnsiTheme="minorHAnsi" w:cstheme="minorHAnsi"/>
                <w:lang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snapToGrid w:val="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3</w:t>
            </w:r>
          </w:p>
        </w:tc>
        <w:tc>
          <w:tcPr>
            <w:tcW w:w="1395" w:type="pct"/>
          </w:tcPr>
          <w:p w:rsidR="00D72956" w:rsidRPr="00631D6E" w:rsidRDefault="00D72956" w:rsidP="001C18DA">
            <w:pPr>
              <w:pStyle w:val="Akapitzlist1"/>
              <w:snapToGrid w:val="0"/>
              <w:spacing w:before="20" w:after="60"/>
              <w:ind w:left="0"/>
              <w:rPr>
                <w:rFonts w:asciiTheme="minorHAnsi" w:eastAsia="SimSun" w:hAnsiTheme="minorHAnsi" w:cstheme="minorHAnsi"/>
                <w:sz w:val="20"/>
                <w:szCs w:val="20"/>
              </w:rPr>
            </w:pPr>
            <w:r w:rsidRPr="00631D6E">
              <w:rPr>
                <w:rFonts w:asciiTheme="minorHAnsi" w:hAnsiTheme="minorHAnsi" w:cstheme="minorHAnsi"/>
                <w:sz w:val="20"/>
                <w:szCs w:val="20"/>
              </w:rPr>
              <w:t>Організація проведення планових профілактичних щеплень жителів громади у закладах первинної медичної допомоги та стимулювання здорового способу життя.</w:t>
            </w:r>
          </w:p>
        </w:tc>
        <w:tc>
          <w:tcPr>
            <w:tcW w:w="115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Збільшено охоплення населення профілактичними щепленнями, підвищено рівень обізнаності про здоровий спосіб життя, зменшення захворюваності на керовані інфекції</w:t>
            </w:r>
          </w:p>
        </w:tc>
        <w:tc>
          <w:tcPr>
            <w:tcW w:w="1152" w:type="pct"/>
          </w:tcPr>
          <w:p w:rsidR="00D72956" w:rsidRPr="00631D6E" w:rsidRDefault="00D72956" w:rsidP="000256F9">
            <w:pPr>
              <w:autoSpaceDE w:val="0"/>
              <w:autoSpaceDN w:val="0"/>
              <w:adjustRightInd w:val="0"/>
              <w:rPr>
                <w:rFonts w:asciiTheme="minorHAnsi" w:hAnsiTheme="minorHAnsi" w:cstheme="minorHAnsi"/>
              </w:rPr>
            </w:pPr>
            <w:r w:rsidRPr="00631D6E">
              <w:rPr>
                <w:rFonts w:asciiTheme="minorHAnsi" w:hAnsiTheme="minorHAnsi" w:cstheme="minorHAnsi"/>
              </w:rPr>
              <w:t>Частка населення, охопленого плановою вакцинацією (%), кількість проведених інформаційних заходів (од.)</w:t>
            </w:r>
          </w:p>
        </w:tc>
        <w:tc>
          <w:tcPr>
            <w:tcW w:w="662" w:type="pct"/>
          </w:tcPr>
          <w:p w:rsidR="00D72956" w:rsidRPr="00631D6E" w:rsidRDefault="00D72956" w:rsidP="001C18DA">
            <w:pPr>
              <w:pStyle w:val="aff5"/>
              <w:rPr>
                <w:rFonts w:asciiTheme="minorHAnsi" w:hAnsiTheme="minorHAnsi" w:cstheme="minorHAnsi"/>
                <w:color w:val="000000" w:themeColor="text1"/>
              </w:rPr>
            </w:pPr>
            <w:r w:rsidRPr="00631D6E">
              <w:rPr>
                <w:rFonts w:asciiTheme="minorHAnsi" w:hAnsiTheme="minorHAnsi" w:cstheme="minorHAnsi"/>
                <w:color w:val="000000" w:themeColor="text1"/>
              </w:rPr>
              <w:t xml:space="preserve">АЗПСМ, </w:t>
            </w:r>
            <w:r w:rsidRPr="00631D6E">
              <w:rPr>
                <w:rFonts w:asciiTheme="minorHAnsi" w:eastAsia="SimSun" w:hAnsiTheme="minorHAnsi" w:cstheme="minorHAnsi"/>
                <w:kern w:val="1"/>
                <w:lang w:eastAsia="hi-IN" w:bidi="hi-IN"/>
              </w:rPr>
              <w:t>Великокучурівська сільська рада</w:t>
            </w:r>
          </w:p>
        </w:tc>
        <w:tc>
          <w:tcPr>
            <w:tcW w:w="439" w:type="pct"/>
          </w:tcPr>
          <w:p w:rsidR="00D72956" w:rsidRPr="00631D6E" w:rsidRDefault="00D72956" w:rsidP="001C18DA">
            <w:pPr>
              <w:pStyle w:val="aff5"/>
              <w:rPr>
                <w:rFonts w:asciiTheme="minorHAnsi" w:hAnsiTheme="minorHAnsi" w:cstheme="minorHAnsi"/>
                <w:lang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4</w:t>
            </w:r>
          </w:p>
        </w:tc>
        <w:tc>
          <w:tcPr>
            <w:tcW w:w="139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Здача в оренду приміщення та обладнання УЗД</w:t>
            </w:r>
          </w:p>
        </w:tc>
        <w:tc>
          <w:tcPr>
            <w:tcW w:w="115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Оптимізовано використання ресурсів закладу, отримано додаткові надходження до бюджету.</w:t>
            </w:r>
          </w:p>
        </w:tc>
        <w:tc>
          <w:tcPr>
            <w:tcW w:w="1152" w:type="pct"/>
          </w:tcPr>
          <w:p w:rsidR="00D72956" w:rsidRPr="00631D6E" w:rsidRDefault="00D72956" w:rsidP="000256F9">
            <w:pPr>
              <w:spacing w:before="20" w:after="40"/>
            </w:pPr>
            <w:r w:rsidRPr="00631D6E">
              <w:t>Сума коштів, отриманих від оренди (тис. грн/рік), кількість укладених договорів оренди (од.)</w:t>
            </w:r>
          </w:p>
        </w:tc>
        <w:tc>
          <w:tcPr>
            <w:tcW w:w="662"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hAnsiTheme="minorHAnsi" w:cstheme="minorHAnsi"/>
                <w:color w:val="000000" w:themeColor="text1"/>
              </w:rPr>
              <w:t xml:space="preserve">АЗПСМ, </w:t>
            </w:r>
            <w:r w:rsidRPr="00631D6E">
              <w:rPr>
                <w:rFonts w:asciiTheme="minorHAnsi" w:eastAsia="SimSun" w:hAnsiTheme="minorHAnsi" w:cstheme="minorHAnsi"/>
                <w:kern w:val="1"/>
                <w:lang w:eastAsia="hi-IN" w:bidi="hi-IN"/>
              </w:rPr>
              <w:t>Великокучурівська сільська рада</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rPr>
                <w:rStyle w:val="rvts0"/>
                <w:rFonts w:asciiTheme="minorHAnsi" w:hAnsiTheme="minorHAnsi" w:cstheme="minorHAnsi"/>
              </w:rPr>
            </w:pPr>
            <w:r w:rsidRPr="00631D6E">
              <w:rPr>
                <w:rStyle w:val="rvts0"/>
                <w:rFonts w:asciiTheme="minorHAnsi" w:hAnsiTheme="minorHAnsi" w:cstheme="minorHAnsi"/>
              </w:rPr>
              <w:t>3.3.5</w:t>
            </w:r>
          </w:p>
        </w:tc>
        <w:tc>
          <w:tcPr>
            <w:tcW w:w="1395" w:type="pct"/>
          </w:tcPr>
          <w:p w:rsidR="00D72956" w:rsidRPr="00631D6E" w:rsidRDefault="00D72956" w:rsidP="001C18DA">
            <w:pPr>
              <w:rPr>
                <w:rStyle w:val="rvts0"/>
                <w:rFonts w:asciiTheme="minorHAnsi" w:hAnsiTheme="minorHAnsi" w:cstheme="minorHAnsi"/>
              </w:rPr>
            </w:pPr>
            <w:r w:rsidRPr="00631D6E">
              <w:rPr>
                <w:rFonts w:asciiTheme="minorHAnsi" w:hAnsiTheme="minorHAnsi" w:cstheme="minorHAnsi"/>
                <w:lang w:eastAsia="uk-UA"/>
              </w:rPr>
              <w:t>Створення мережі спеціалізованих служб підтримки осіб, які постраждали від домашнього насильства та/або насильства за ознакою статі</w:t>
            </w:r>
          </w:p>
        </w:tc>
        <w:tc>
          <w:tcPr>
            <w:tcW w:w="1153" w:type="pct"/>
          </w:tcPr>
          <w:p w:rsidR="00D72956" w:rsidRPr="00631D6E" w:rsidRDefault="00D72956" w:rsidP="001C18DA">
            <w:pPr>
              <w:rPr>
                <w:rStyle w:val="rvts0"/>
                <w:rFonts w:asciiTheme="minorHAnsi" w:hAnsiTheme="minorHAnsi" w:cstheme="minorHAnsi"/>
              </w:rPr>
            </w:pPr>
            <w:r w:rsidRPr="00631D6E">
              <w:rPr>
                <w:rStyle w:val="rvts0"/>
                <w:rFonts w:asciiTheme="minorHAnsi" w:hAnsiTheme="minorHAnsi" w:cstheme="minorHAnsi"/>
              </w:rPr>
              <w:t xml:space="preserve">Функціонування: </w:t>
            </w:r>
          </w:p>
          <w:p w:rsidR="00D72956" w:rsidRPr="00631D6E" w:rsidRDefault="00D72956" w:rsidP="001C18DA">
            <w:pPr>
              <w:rPr>
                <w:rStyle w:val="rvts0"/>
                <w:rFonts w:asciiTheme="minorHAnsi" w:hAnsiTheme="minorHAnsi" w:cstheme="minorHAnsi"/>
              </w:rPr>
            </w:pPr>
            <w:r w:rsidRPr="00631D6E">
              <w:rPr>
                <w:rStyle w:val="rvts0"/>
                <w:rFonts w:asciiTheme="minorHAnsi" w:hAnsiTheme="minorHAnsi" w:cstheme="minorHAnsi"/>
              </w:rPr>
              <w:t>- спеціалізованої служби первинного соціально-психологічного консультування осіб, які постраждали від домашнього насильства та/або насильства за ознакою статі;</w:t>
            </w:r>
          </w:p>
          <w:p w:rsidR="00D72956" w:rsidRPr="00631D6E" w:rsidRDefault="00631D6E" w:rsidP="001C18DA">
            <w:pPr>
              <w:rPr>
                <w:rFonts w:asciiTheme="minorHAnsi" w:hAnsiTheme="minorHAnsi" w:cstheme="minorHAnsi"/>
              </w:rPr>
            </w:pPr>
            <w:r w:rsidRPr="00631D6E">
              <w:rPr>
                <w:rStyle w:val="rvts0"/>
                <w:rFonts w:asciiTheme="minorHAnsi" w:hAnsiTheme="minorHAnsi" w:cstheme="minorHAnsi"/>
              </w:rPr>
              <w:t>- мобільної бригади соціально-психологічної</w:t>
            </w:r>
            <w:r>
              <w:rPr>
                <w:rStyle w:val="rvts0"/>
                <w:rFonts w:cstheme="minorHAnsi"/>
              </w:rPr>
              <w:t xml:space="preserve"> </w:t>
            </w:r>
            <w:r w:rsidRPr="00631D6E">
              <w:rPr>
                <w:rStyle w:val="rvts0"/>
                <w:rFonts w:asciiTheme="minorHAnsi" w:hAnsiTheme="minorHAnsi" w:cstheme="minorHAnsi"/>
              </w:rPr>
              <w:t>допомоги</w:t>
            </w:r>
            <w:r>
              <w:rPr>
                <w:rStyle w:val="rvts0"/>
                <w:rFonts w:cstheme="minorHAnsi"/>
              </w:rPr>
              <w:t xml:space="preserve"> </w:t>
            </w:r>
            <w:r w:rsidRPr="00631D6E">
              <w:rPr>
                <w:rStyle w:val="rvts0"/>
                <w:rFonts w:asciiTheme="minorHAnsi" w:hAnsiTheme="minorHAnsi" w:cstheme="minorHAnsi"/>
              </w:rPr>
              <w:t>особам,які</w:t>
            </w:r>
            <w:r>
              <w:rPr>
                <w:rStyle w:val="rvts0"/>
                <w:rFonts w:cstheme="minorHAnsi"/>
              </w:rPr>
              <w:t xml:space="preserve"> </w:t>
            </w:r>
            <w:r w:rsidRPr="00631D6E">
              <w:rPr>
                <w:rStyle w:val="rvts0"/>
                <w:rFonts w:asciiTheme="minorHAnsi" w:hAnsiTheme="minorHAnsi" w:cstheme="minorHAnsi"/>
              </w:rPr>
              <w:t>постраждали</w:t>
            </w:r>
            <w:r>
              <w:rPr>
                <w:rStyle w:val="rvts0"/>
                <w:rFonts w:cstheme="minorHAnsi"/>
              </w:rPr>
              <w:t xml:space="preserve"> </w:t>
            </w:r>
            <w:r w:rsidRPr="00631D6E">
              <w:rPr>
                <w:rStyle w:val="rvts0"/>
                <w:rFonts w:asciiTheme="minorHAnsi" w:hAnsiTheme="minorHAnsi" w:cstheme="minorHAnsi"/>
              </w:rPr>
              <w:t>від домашнього насильства та/або насильства за ознакою статі.</w:t>
            </w:r>
          </w:p>
        </w:tc>
        <w:tc>
          <w:tcPr>
            <w:tcW w:w="1152" w:type="pct"/>
          </w:tcPr>
          <w:p w:rsidR="00D72956" w:rsidRPr="00631D6E" w:rsidRDefault="00D72956" w:rsidP="000256F9">
            <w:pPr>
              <w:spacing w:before="20" w:after="40"/>
            </w:pPr>
            <w:r w:rsidRPr="00631D6E">
              <w:t>Кількість створених служб підтримки (од.), кількість осіб, які отримали допомогу (осіб)</w:t>
            </w:r>
          </w:p>
        </w:tc>
        <w:tc>
          <w:tcPr>
            <w:tcW w:w="662"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КНП «Центр надання соціальних послуг»</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3.3.6</w:t>
            </w:r>
          </w:p>
        </w:tc>
        <w:tc>
          <w:tcPr>
            <w:tcW w:w="139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Заснування «Школи відповідального батьківства»</w:t>
            </w:r>
          </w:p>
        </w:tc>
        <w:tc>
          <w:tcPr>
            <w:tcW w:w="115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Підвищено рівень відповідального ставлення батьків до виховання дітей. Проведено не менше 6 тренінгів на рік</w:t>
            </w:r>
          </w:p>
        </w:tc>
        <w:tc>
          <w:tcPr>
            <w:tcW w:w="1152" w:type="pct"/>
          </w:tcPr>
          <w:p w:rsidR="00D72956" w:rsidRPr="00631D6E" w:rsidRDefault="00D72956" w:rsidP="000256F9">
            <w:pPr>
              <w:spacing w:before="20" w:after="40"/>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Кількість проведених занять / тренінгів (од.), кількість учасників програми (осіб)</w:t>
            </w:r>
          </w:p>
        </w:tc>
        <w:tc>
          <w:tcPr>
            <w:tcW w:w="662"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КНП «Центр надання соціальних послуг», ССД</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7</w:t>
            </w:r>
          </w:p>
        </w:tc>
        <w:tc>
          <w:tcPr>
            <w:tcW w:w="139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Забезпечення функціонування Центру безоплатної первинної правової допомоги населенню громади</w:t>
            </w:r>
          </w:p>
        </w:tc>
        <w:tc>
          <w:tcPr>
            <w:tcW w:w="115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Забезпечено рівний доступ мешканців громади до правової допомоги.</w:t>
            </w:r>
          </w:p>
        </w:tc>
        <w:tc>
          <w:tcPr>
            <w:tcW w:w="1152" w:type="pct"/>
          </w:tcPr>
          <w:p w:rsidR="00D72956" w:rsidRPr="00631D6E" w:rsidRDefault="00D72956" w:rsidP="001C18DA">
            <w:pPr>
              <w:spacing w:before="20" w:after="40"/>
              <w:rPr>
                <w:rFonts w:asciiTheme="minorHAnsi" w:hAnsiTheme="minorHAnsi" w:cstheme="minorHAnsi"/>
                <w:color w:val="000000"/>
              </w:rPr>
            </w:pPr>
            <w:r w:rsidRPr="00631D6E">
              <w:t>Кількість осіб, які скористалися послугами Центру (осіб/рік)</w:t>
            </w:r>
          </w:p>
        </w:tc>
        <w:tc>
          <w:tcPr>
            <w:tcW w:w="662"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Великокучурівська сільська рада, КНП «Центр надання соціальних послуг»</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8</w:t>
            </w:r>
          </w:p>
        </w:tc>
        <w:tc>
          <w:tcPr>
            <w:tcW w:w="139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Відкриття Центру денного перебування дітей з інвалідністю</w:t>
            </w:r>
          </w:p>
        </w:tc>
        <w:tc>
          <w:tcPr>
            <w:tcW w:w="115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Створено в громаді соціальна послуга денного догляду для дітей з інвалідністю, організації/групи підтримки батьків дітей з інвалідністю</w:t>
            </w:r>
          </w:p>
        </w:tc>
        <w:tc>
          <w:tcPr>
            <w:tcW w:w="1152" w:type="pct"/>
          </w:tcPr>
          <w:p w:rsidR="00D72956" w:rsidRPr="00631D6E" w:rsidRDefault="00D72956" w:rsidP="001C18DA">
            <w:pPr>
              <w:spacing w:before="20" w:after="40"/>
              <w:rPr>
                <w:rFonts w:asciiTheme="minorHAnsi" w:hAnsiTheme="minorHAnsi" w:cstheme="minorHAnsi"/>
                <w:color w:val="000000" w:themeColor="text1"/>
              </w:rPr>
            </w:pPr>
            <w:r w:rsidRPr="00631D6E">
              <w:t>Кількість дітей, охоплених послугами Центру (осіб)</w:t>
            </w:r>
          </w:p>
        </w:tc>
        <w:tc>
          <w:tcPr>
            <w:tcW w:w="662"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КНП «Центр надання соціальних послуг»</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9</w:t>
            </w:r>
          </w:p>
        </w:tc>
        <w:tc>
          <w:tcPr>
            <w:tcW w:w="139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Розширення надання соціальних послуг одиноким непрацездатним, особам з інвалідністю та особам похилого віку</w:t>
            </w:r>
          </w:p>
        </w:tc>
        <w:tc>
          <w:tcPr>
            <w:tcW w:w="115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Поліпшено якість життя вразливих груп населення громади</w:t>
            </w:r>
          </w:p>
        </w:tc>
        <w:tc>
          <w:tcPr>
            <w:tcW w:w="1152" w:type="pct"/>
          </w:tcPr>
          <w:p w:rsidR="00D72956" w:rsidRPr="00631D6E" w:rsidRDefault="00D72956" w:rsidP="001C18DA">
            <w:pPr>
              <w:spacing w:before="20" w:after="40"/>
              <w:rPr>
                <w:rFonts w:asciiTheme="minorHAnsi" w:hAnsiTheme="minorHAnsi" w:cstheme="minorHAnsi"/>
                <w:color w:val="000000"/>
              </w:rPr>
            </w:pPr>
            <w:r w:rsidRPr="00631D6E">
              <w:t>Кількість осіб, які отримують соціальні послуги (осіб)</w:t>
            </w:r>
          </w:p>
        </w:tc>
        <w:tc>
          <w:tcPr>
            <w:tcW w:w="662"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КНП «Центр надання соціальних послуг»</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10</w:t>
            </w:r>
          </w:p>
        </w:tc>
        <w:tc>
          <w:tcPr>
            <w:tcW w:w="1395" w:type="pct"/>
          </w:tcPr>
          <w:p w:rsidR="00D72956" w:rsidRPr="00631D6E" w:rsidRDefault="00D72956" w:rsidP="001C18DA">
            <w:pPr>
              <w:rPr>
                <w:rFonts w:asciiTheme="minorHAnsi" w:hAnsiTheme="minorHAnsi" w:cstheme="minorHAnsi"/>
              </w:rPr>
            </w:pPr>
            <w:r w:rsidRPr="00631D6E">
              <w:rPr>
                <w:rFonts w:asciiTheme="minorHAnsi" w:hAnsiTheme="minorHAnsi" w:cstheme="minorHAnsi"/>
              </w:rPr>
              <w:t>Опрацювання концепції надання соціальних послуг особам, що потребують додаткової уваги</w:t>
            </w:r>
          </w:p>
        </w:tc>
        <w:tc>
          <w:tcPr>
            <w:tcW w:w="115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Опрацьований та затверджений сесією сільської ради  документ</w:t>
            </w:r>
          </w:p>
        </w:tc>
        <w:tc>
          <w:tcPr>
            <w:tcW w:w="1152" w:type="pct"/>
          </w:tcPr>
          <w:p w:rsidR="00D72956" w:rsidRPr="00631D6E" w:rsidRDefault="00D72956" w:rsidP="001C18DA">
            <w:pPr>
              <w:spacing w:before="20" w:after="40"/>
              <w:rPr>
                <w:rFonts w:asciiTheme="minorHAnsi" w:hAnsiTheme="minorHAnsi" w:cstheme="minorHAnsi"/>
              </w:rPr>
            </w:pPr>
            <w:r w:rsidRPr="00631D6E">
              <w:t>Наявність затвердженої концепції</w:t>
            </w:r>
          </w:p>
        </w:tc>
        <w:tc>
          <w:tcPr>
            <w:tcW w:w="662"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КНП «Центр надання соціальних послуг»</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11</w:t>
            </w:r>
          </w:p>
        </w:tc>
        <w:tc>
          <w:tcPr>
            <w:tcW w:w="1395" w:type="pct"/>
          </w:tcPr>
          <w:p w:rsidR="00D72956" w:rsidRPr="00631D6E" w:rsidRDefault="00D72956" w:rsidP="001C18DA">
            <w:pPr>
              <w:pStyle w:val="aff5"/>
              <w:ind w:right="113"/>
              <w:rPr>
                <w:rFonts w:asciiTheme="minorHAnsi" w:hAnsiTheme="minorHAnsi" w:cstheme="minorHAnsi"/>
              </w:rPr>
            </w:pPr>
            <w:r w:rsidRPr="00631D6E">
              <w:rPr>
                <w:rFonts w:asciiTheme="minorHAnsi" w:hAnsiTheme="minorHAnsi" w:cstheme="minorHAnsi"/>
              </w:rPr>
              <w:t xml:space="preserve">Проведення інформаційної кампанії по боротьбі з </w:t>
            </w:r>
            <w:r w:rsidRPr="00631D6E">
              <w:rPr>
                <w:rFonts w:asciiTheme="minorHAnsi" w:hAnsiTheme="minorHAnsi" w:cstheme="minorHAnsi"/>
                <w:shd w:val="clear" w:color="auto" w:fill="FFFFFF"/>
              </w:rPr>
              <w:t>ґендер</w:t>
            </w:r>
            <w:r w:rsidRPr="00631D6E">
              <w:rPr>
                <w:rFonts w:asciiTheme="minorHAnsi" w:hAnsiTheme="minorHAnsi" w:cstheme="minorHAnsi"/>
              </w:rPr>
              <w:t>ним та іншими стереотипами, що породжують дискримінацію за різними ознаками</w:t>
            </w:r>
          </w:p>
        </w:tc>
        <w:tc>
          <w:tcPr>
            <w:tcW w:w="1153"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t>Підвищення рівня толерантності у громаді, зменшено рівень дискримінаційних стереотипів у громаді.</w:t>
            </w:r>
          </w:p>
        </w:tc>
        <w:tc>
          <w:tcPr>
            <w:tcW w:w="1152" w:type="pct"/>
          </w:tcPr>
          <w:p w:rsidR="00D72956" w:rsidRPr="00631D6E" w:rsidRDefault="00D72956" w:rsidP="001C18DA">
            <w:pPr>
              <w:spacing w:before="20" w:after="40"/>
              <w:rPr>
                <w:rFonts w:asciiTheme="minorHAnsi" w:hAnsiTheme="minorHAnsi" w:cstheme="minorHAnsi"/>
              </w:rPr>
            </w:pPr>
            <w:r w:rsidRPr="00631D6E">
              <w:rPr>
                <w:rFonts w:asciiTheme="minorHAnsi" w:eastAsia="SimSun" w:hAnsiTheme="minorHAnsi" w:cstheme="minorHAnsi"/>
                <w:kern w:val="1"/>
                <w:lang w:eastAsia="hi-IN" w:bidi="hi-IN"/>
              </w:rPr>
              <w:t xml:space="preserve">Кількість проведених інформаційних кампаній, </w:t>
            </w:r>
            <w:r w:rsidRPr="00631D6E">
              <w:rPr>
                <w:kern w:val="1"/>
                <w:lang w:bidi="hi-IN"/>
              </w:rPr>
              <w:t>к</w:t>
            </w:r>
            <w:r w:rsidRPr="00631D6E">
              <w:t>ількість учасників (осіб)</w:t>
            </w:r>
          </w:p>
        </w:tc>
        <w:tc>
          <w:tcPr>
            <w:tcW w:w="662"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КНП «Центр надання соціальних послуг»</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12</w:t>
            </w:r>
          </w:p>
        </w:tc>
        <w:tc>
          <w:tcPr>
            <w:tcW w:w="1395" w:type="pct"/>
          </w:tcPr>
          <w:p w:rsidR="00D72956" w:rsidRPr="00631D6E" w:rsidRDefault="00D72956" w:rsidP="001C18DA">
            <w:pPr>
              <w:pStyle w:val="aff5"/>
              <w:rPr>
                <w:rFonts w:asciiTheme="minorHAnsi" w:hAnsiTheme="minorHAnsi" w:cstheme="minorHAnsi"/>
                <w:bCs/>
                <w:iCs/>
              </w:rPr>
            </w:pPr>
            <w:r w:rsidRPr="00631D6E">
              <w:rPr>
                <w:rFonts w:asciiTheme="minorHAnsi" w:hAnsiTheme="minorHAnsi" w:cstheme="minorHAnsi"/>
                <w:bCs/>
                <w:iCs/>
              </w:rPr>
              <w:t>Запровадження практики залучення недержавних провайдерів до надання соціальних послуг жителям громади</w:t>
            </w:r>
          </w:p>
        </w:tc>
        <w:tc>
          <w:tcPr>
            <w:tcW w:w="1153" w:type="pct"/>
          </w:tcPr>
          <w:p w:rsidR="00D72956" w:rsidRPr="00631D6E" w:rsidRDefault="00D72956" w:rsidP="001C18DA">
            <w:pPr>
              <w:pStyle w:val="aff5"/>
              <w:rPr>
                <w:rFonts w:asciiTheme="minorHAnsi" w:hAnsiTheme="minorHAnsi" w:cstheme="minorHAnsi"/>
              </w:rPr>
            </w:pPr>
            <w:r w:rsidRPr="00631D6E">
              <w:t>Розширено спектр та доступність соціальних послуг для мешканців громади</w:t>
            </w:r>
          </w:p>
        </w:tc>
        <w:tc>
          <w:tcPr>
            <w:tcW w:w="1152" w:type="pct"/>
          </w:tcPr>
          <w:p w:rsidR="00D72956" w:rsidRPr="00631D6E" w:rsidRDefault="00D72956" w:rsidP="001C18DA">
            <w:pPr>
              <w:spacing w:before="20" w:after="40"/>
              <w:rPr>
                <w:rFonts w:asciiTheme="minorHAnsi" w:hAnsiTheme="minorHAnsi" w:cstheme="minorHAnsi"/>
              </w:rPr>
            </w:pPr>
            <w:r w:rsidRPr="00631D6E">
              <w:t>Кількість укладених договорів / меморандумів з недержавними провайдерами (од.)</w:t>
            </w:r>
          </w:p>
        </w:tc>
        <w:tc>
          <w:tcPr>
            <w:tcW w:w="662"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 xml:space="preserve">Великокучурівська сільська рада, керівник КНП «Центр надання соціальних послуг» </w:t>
            </w:r>
          </w:p>
        </w:tc>
        <w:tc>
          <w:tcPr>
            <w:tcW w:w="439" w:type="pct"/>
          </w:tcPr>
          <w:p w:rsidR="00D72956" w:rsidRPr="00631D6E" w:rsidRDefault="00D72956" w:rsidP="001C18DA">
            <w:pPr>
              <w:pStyle w:val="aff5"/>
              <w:rPr>
                <w:rFonts w:asciiTheme="minorHAnsi" w:hAnsiTheme="minorHAnsi" w:cstheme="minorHAnsi"/>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13</w:t>
            </w:r>
          </w:p>
        </w:tc>
        <w:tc>
          <w:tcPr>
            <w:tcW w:w="1395" w:type="pct"/>
          </w:tcPr>
          <w:p w:rsidR="00D72956" w:rsidRPr="00631D6E" w:rsidRDefault="00D72956" w:rsidP="001C18DA">
            <w:pPr>
              <w:pStyle w:val="aff5"/>
              <w:rPr>
                <w:rFonts w:asciiTheme="minorHAnsi" w:hAnsiTheme="minorHAnsi" w:cstheme="minorHAnsi"/>
                <w:bCs/>
                <w:iCs/>
              </w:rPr>
            </w:pPr>
            <w:r w:rsidRPr="00631D6E">
              <w:t>Забезпечити соціальний захист військовослужбовців, їхніх сімей, ветеранів, ВПО, дітей і родин Героїв, осіб з інвалідністю, створивши умови для їх активної участі у житті громади.</w:t>
            </w:r>
          </w:p>
        </w:tc>
        <w:tc>
          <w:tcPr>
            <w:tcW w:w="1153" w:type="pct"/>
          </w:tcPr>
          <w:p w:rsidR="00D72956" w:rsidRPr="00631D6E" w:rsidRDefault="00D72956" w:rsidP="001C18DA">
            <w:pPr>
              <w:pStyle w:val="aff5"/>
              <w:rPr>
                <w:rFonts w:asciiTheme="minorHAnsi" w:hAnsiTheme="minorHAnsi" w:cstheme="minorHAnsi"/>
              </w:rPr>
            </w:pPr>
            <w:r w:rsidRPr="00631D6E">
              <w:t>Забезпечено комплексну підтримку та умови для активної участі цих груп у житті громади</w:t>
            </w:r>
          </w:p>
        </w:tc>
        <w:tc>
          <w:tcPr>
            <w:tcW w:w="1152" w:type="pct"/>
          </w:tcPr>
          <w:p w:rsidR="00D72956" w:rsidRPr="00631D6E" w:rsidRDefault="00D72956" w:rsidP="00434CD7">
            <w:pPr>
              <w:spacing w:before="20" w:after="40"/>
              <w:rPr>
                <w:rFonts w:asciiTheme="minorHAnsi" w:hAnsiTheme="minorHAnsi" w:cstheme="minorHAnsi"/>
              </w:rPr>
            </w:pPr>
            <w:r w:rsidRPr="00631D6E">
              <w:rPr>
                <w:rFonts w:asciiTheme="minorHAnsi" w:hAnsiTheme="minorHAnsi" w:cstheme="minorHAnsi"/>
              </w:rPr>
              <w:t>Кількість осіб, які скористалися програмами соціального захисту (осіб), кількість заходів підтримки та інтеграції (од.)</w:t>
            </w:r>
          </w:p>
        </w:tc>
        <w:tc>
          <w:tcPr>
            <w:tcW w:w="662" w:type="pct"/>
          </w:tcPr>
          <w:p w:rsidR="00D72956" w:rsidRPr="00631D6E" w:rsidRDefault="00D72956" w:rsidP="001C18DA">
            <w:pPr>
              <w:widowControl w:val="0"/>
              <w:suppressAutoHyphens/>
              <w:rPr>
                <w:rFonts w:asciiTheme="minorHAnsi" w:hAnsiTheme="minorHAnsi" w:cstheme="minorHAnsi"/>
              </w:rPr>
            </w:pPr>
            <w:r w:rsidRPr="00631D6E">
              <w:rPr>
                <w:rFonts w:asciiTheme="minorHAnsi" w:eastAsia="SimSun" w:hAnsiTheme="minorHAnsi" w:cstheme="minorHAnsi"/>
                <w:kern w:val="1"/>
                <w:lang w:eastAsia="hi-IN" w:bidi="hi-IN"/>
              </w:rPr>
              <w:t>Великокучурівська сільська рада, КНП «Центр надання соціальних послуг»</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14</w:t>
            </w:r>
          </w:p>
        </w:tc>
        <w:tc>
          <w:tcPr>
            <w:tcW w:w="1395" w:type="pct"/>
          </w:tcPr>
          <w:p w:rsidR="00D72956" w:rsidRPr="00631D6E" w:rsidRDefault="00D72956" w:rsidP="001C18DA">
            <w:pPr>
              <w:pStyle w:val="aff5"/>
              <w:rPr>
                <w:rFonts w:asciiTheme="minorHAnsi" w:hAnsiTheme="minorHAnsi" w:cstheme="minorHAnsi"/>
                <w:bCs/>
                <w:iCs/>
              </w:rPr>
            </w:pPr>
            <w:r w:rsidRPr="00631D6E">
              <w:rPr>
                <w:rFonts w:asciiTheme="minorHAnsi" w:hAnsiTheme="minorHAnsi" w:cstheme="minorHAnsi"/>
                <w:bCs/>
                <w:iCs/>
              </w:rPr>
              <w:t xml:space="preserve">Облаштування </w:t>
            </w:r>
            <w:r w:rsidR="00631D6E" w:rsidRPr="00631D6E">
              <w:rPr>
                <w:rFonts w:asciiTheme="minorHAnsi" w:hAnsiTheme="minorHAnsi" w:cstheme="minorHAnsi"/>
                <w:bCs/>
                <w:iCs/>
              </w:rPr>
              <w:t>Центру</w:t>
            </w:r>
            <w:r w:rsidR="00631D6E">
              <w:rPr>
                <w:rFonts w:asciiTheme="minorHAnsi" w:hAnsiTheme="minorHAnsi" w:cstheme="minorHAnsi"/>
                <w:bCs/>
                <w:iCs/>
              </w:rPr>
              <w:t xml:space="preserve"> </w:t>
            </w:r>
            <w:r w:rsidR="00631D6E" w:rsidRPr="00631D6E">
              <w:rPr>
                <w:rFonts w:asciiTheme="minorHAnsi" w:hAnsiTheme="minorHAnsi" w:cstheme="minorHAnsi"/>
                <w:bCs/>
                <w:iCs/>
              </w:rPr>
              <w:t>дозвілля</w:t>
            </w:r>
            <w:r w:rsidRPr="00631D6E">
              <w:rPr>
                <w:rFonts w:asciiTheme="minorHAnsi" w:hAnsiTheme="minorHAnsi" w:cstheme="minorHAnsi"/>
                <w:bCs/>
                <w:iCs/>
              </w:rPr>
              <w:t>: простору для дозвілля, навчання та соціальної адаптації пенсіонерів, осіб з інвалідністю, ВПО.</w:t>
            </w:r>
          </w:p>
        </w:tc>
        <w:tc>
          <w:tcPr>
            <w:tcW w:w="1153" w:type="pct"/>
          </w:tcPr>
          <w:p w:rsidR="00D72956" w:rsidRPr="00631D6E" w:rsidRDefault="00D72956" w:rsidP="001C18DA">
            <w:pPr>
              <w:pStyle w:val="aff5"/>
              <w:rPr>
                <w:rFonts w:asciiTheme="minorHAnsi" w:hAnsiTheme="minorHAnsi" w:cstheme="minorHAnsi"/>
              </w:rPr>
            </w:pPr>
            <w:r w:rsidRPr="00631D6E">
              <w:t>Створено умови для дозвілля, навчання та соціальної адаптації вразливих груп населення</w:t>
            </w:r>
          </w:p>
        </w:tc>
        <w:tc>
          <w:tcPr>
            <w:tcW w:w="1152" w:type="pct"/>
          </w:tcPr>
          <w:p w:rsidR="00D72956" w:rsidRPr="00631D6E" w:rsidRDefault="00D72956" w:rsidP="00434CD7">
            <w:pPr>
              <w:spacing w:before="20" w:after="40"/>
            </w:pPr>
            <w:r w:rsidRPr="00631D6E">
              <w:t>Кількість відвідувачів Центру (осіб), кількість проведених заходів / майстер-класів (од.)</w:t>
            </w:r>
          </w:p>
        </w:tc>
        <w:tc>
          <w:tcPr>
            <w:tcW w:w="662" w:type="pct"/>
          </w:tcPr>
          <w:p w:rsidR="00D72956" w:rsidRPr="00631D6E" w:rsidRDefault="00D72956" w:rsidP="001C18DA">
            <w:pPr>
              <w:widowControl w:val="0"/>
              <w:suppressAutoHyphens/>
              <w:rPr>
                <w:rFonts w:asciiTheme="minorHAnsi" w:hAnsiTheme="minorHAnsi" w:cstheme="minorHAnsi"/>
              </w:rPr>
            </w:pPr>
            <w:r w:rsidRPr="00631D6E">
              <w:rPr>
                <w:rFonts w:asciiTheme="minorHAnsi" w:eastAsia="SimSun" w:hAnsiTheme="minorHAnsi" w:cstheme="minorHAnsi"/>
                <w:kern w:val="1"/>
                <w:lang w:eastAsia="hi-IN" w:bidi="hi-IN"/>
              </w:rPr>
              <w:t xml:space="preserve">Великокучурівська сільська рада, КНП «Центр надання </w:t>
            </w:r>
            <w:r w:rsidRPr="00631D6E">
              <w:rPr>
                <w:rFonts w:asciiTheme="minorHAnsi" w:eastAsia="SimSun" w:hAnsiTheme="minorHAnsi" w:cstheme="minorHAnsi"/>
                <w:kern w:val="1"/>
                <w:lang w:eastAsia="hi-IN" w:bidi="hi-IN"/>
              </w:rPr>
              <w:lastRenderedPageBreak/>
              <w:t>соціальних послуг»</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lastRenderedPageBreak/>
              <w:t>3.3.15</w:t>
            </w:r>
          </w:p>
        </w:tc>
        <w:tc>
          <w:tcPr>
            <w:tcW w:w="1395" w:type="pct"/>
          </w:tcPr>
          <w:p w:rsidR="00D72956" w:rsidRPr="00631D6E" w:rsidRDefault="00D72956" w:rsidP="001C18DA">
            <w:pPr>
              <w:pStyle w:val="aff5"/>
              <w:rPr>
                <w:rFonts w:asciiTheme="minorHAnsi" w:hAnsiTheme="minorHAnsi" w:cstheme="minorHAnsi"/>
                <w:bCs/>
                <w:iCs/>
                <w:highlight w:val="yellow"/>
              </w:rPr>
            </w:pPr>
            <w:r w:rsidRPr="00631D6E">
              <w:rPr>
                <w:rFonts w:asciiTheme="minorHAnsi" w:hAnsiTheme="minorHAnsi" w:cstheme="minorHAnsi"/>
              </w:rPr>
              <w:t>Забезпечення доступності до освітніх, соціальних, медичних та інших послуг маломобільних груп населення за допомогою спеціалізованих транспортних засобів для перевезення вразливих категорій населення.</w:t>
            </w:r>
          </w:p>
        </w:tc>
        <w:tc>
          <w:tcPr>
            <w:tcW w:w="1153" w:type="pct"/>
          </w:tcPr>
          <w:p w:rsidR="00D72956" w:rsidRPr="00631D6E" w:rsidRDefault="00D72956" w:rsidP="001C18DA">
            <w:pPr>
              <w:pStyle w:val="aff5"/>
              <w:rPr>
                <w:rFonts w:asciiTheme="minorHAnsi" w:hAnsiTheme="minorHAnsi" w:cstheme="minorHAnsi"/>
              </w:rPr>
            </w:pPr>
            <w:r w:rsidRPr="00631D6E">
              <w:rPr>
                <w:rFonts w:asciiTheme="minorHAnsi" w:hAnsiTheme="minorHAnsi" w:cstheme="minorHAnsi"/>
              </w:rPr>
              <w:t>Створення безперешкодного середовища для вразливих категорій населення та забезпечення рівних можливостей для жителів громади.</w:t>
            </w:r>
          </w:p>
        </w:tc>
        <w:tc>
          <w:tcPr>
            <w:tcW w:w="1152" w:type="pct"/>
          </w:tcPr>
          <w:p w:rsidR="00D72956" w:rsidRPr="00631D6E" w:rsidRDefault="00D72956" w:rsidP="00434CD7">
            <w:pPr>
              <w:spacing w:before="20" w:after="40"/>
              <w:rPr>
                <w:rFonts w:asciiTheme="minorHAnsi" w:hAnsiTheme="minorHAnsi" w:cstheme="minorHAnsi"/>
              </w:rPr>
            </w:pPr>
            <w:r w:rsidRPr="00631D6E">
              <w:rPr>
                <w:rFonts w:asciiTheme="minorHAnsi" w:hAnsiTheme="minorHAnsi" w:cstheme="minorHAnsi"/>
              </w:rPr>
              <w:t>Кількість спеціалізованих транспортних засобів (од.), кількість перевезених осіб (осіб/рік)</w:t>
            </w:r>
          </w:p>
        </w:tc>
        <w:tc>
          <w:tcPr>
            <w:tcW w:w="662" w:type="pct"/>
          </w:tcPr>
          <w:p w:rsidR="00D72956" w:rsidRPr="00631D6E" w:rsidRDefault="00D72956" w:rsidP="001C18DA">
            <w:pPr>
              <w:widowControl w:val="0"/>
              <w:suppressAutoHyphens/>
              <w:rPr>
                <w:rFonts w:asciiTheme="minorHAnsi" w:hAnsiTheme="minorHAnsi" w:cstheme="minorHAnsi"/>
              </w:rPr>
            </w:pPr>
            <w:r w:rsidRPr="00631D6E">
              <w:rPr>
                <w:rFonts w:asciiTheme="minorHAnsi" w:eastAsia="SimSun" w:hAnsiTheme="minorHAnsi" w:cstheme="minorHAnsi"/>
                <w:kern w:val="1"/>
                <w:lang w:eastAsia="hi-IN" w:bidi="hi-IN"/>
              </w:rPr>
              <w:t>Великокучурівська сільська рада, КНП «Центр надання соціальних послуг»</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16</w:t>
            </w:r>
          </w:p>
        </w:tc>
        <w:tc>
          <w:tcPr>
            <w:tcW w:w="1395" w:type="pct"/>
          </w:tcPr>
          <w:p w:rsidR="00D72956" w:rsidRPr="00631D6E" w:rsidRDefault="00631D6E" w:rsidP="001C18DA">
            <w:pPr>
              <w:pStyle w:val="aff5"/>
              <w:rPr>
                <w:rFonts w:asciiTheme="minorHAnsi" w:hAnsiTheme="minorHAnsi" w:cstheme="minorHAnsi"/>
                <w:spacing w:val="-2"/>
              </w:rPr>
            </w:pPr>
            <w:r w:rsidRPr="00631D6E">
              <w:rPr>
                <w:rFonts w:asciiTheme="minorHAnsi" w:hAnsiTheme="minorHAnsi" w:cstheme="minorHAnsi"/>
              </w:rPr>
              <w:t>Розвиток нової та підтримка існуючої мережі сімейних та альтернативних форм виховання дітей-сиріт та дітей, позбавлених батьківського піклування (ДБСТ,прийомні</w:t>
            </w:r>
            <w:r>
              <w:rPr>
                <w:rFonts w:asciiTheme="minorHAnsi" w:hAnsiTheme="minorHAnsi" w:cstheme="minorHAnsi"/>
              </w:rPr>
              <w:t xml:space="preserve"> </w:t>
            </w:r>
            <w:r w:rsidRPr="00631D6E">
              <w:rPr>
                <w:rFonts w:asciiTheme="minorHAnsi" w:hAnsiTheme="minorHAnsi" w:cstheme="minorHAnsi"/>
              </w:rPr>
              <w:t>сім’ї,патронатні</w:t>
            </w:r>
            <w:r>
              <w:rPr>
                <w:rFonts w:asciiTheme="minorHAnsi" w:hAnsiTheme="minorHAnsi" w:cstheme="minorHAnsi"/>
              </w:rPr>
              <w:t xml:space="preserve"> </w:t>
            </w:r>
            <w:r w:rsidRPr="00631D6E">
              <w:rPr>
                <w:rFonts w:asciiTheme="minorHAnsi" w:hAnsiTheme="minorHAnsi" w:cstheme="minorHAnsi"/>
                <w:spacing w:val="-2"/>
              </w:rPr>
              <w:t xml:space="preserve">сім’ї) </w:t>
            </w:r>
          </w:p>
        </w:tc>
        <w:tc>
          <w:tcPr>
            <w:tcW w:w="1153" w:type="pct"/>
          </w:tcPr>
          <w:p w:rsidR="00D72956" w:rsidRPr="00631D6E" w:rsidRDefault="00D72956" w:rsidP="001C18DA">
            <w:pPr>
              <w:pStyle w:val="aff5"/>
              <w:rPr>
                <w:rFonts w:asciiTheme="minorHAnsi" w:hAnsiTheme="minorHAnsi" w:cstheme="minorHAnsi"/>
              </w:rPr>
            </w:pPr>
            <w:r w:rsidRPr="00631D6E">
              <w:t>Створено не менше 4 нових форм (ДБСТ, патронатні) Збільшено охоплення дітей сімейними та альтернативними формами виховання, забезпечено умови для їх соціалізації</w:t>
            </w:r>
          </w:p>
        </w:tc>
        <w:tc>
          <w:tcPr>
            <w:tcW w:w="1152" w:type="pct"/>
          </w:tcPr>
          <w:p w:rsidR="00D72956" w:rsidRPr="00631D6E" w:rsidRDefault="00D72956" w:rsidP="00434CD7">
            <w:pPr>
              <w:spacing w:before="20" w:after="40"/>
            </w:pPr>
            <w:r w:rsidRPr="00631D6E">
              <w:t>Кількість функціонуючих ДБСТ, прийомних і патронатних сімей (од.), кількість дітей, охоплених такими формами виховання (осіб)</w:t>
            </w:r>
          </w:p>
        </w:tc>
        <w:tc>
          <w:tcPr>
            <w:tcW w:w="662" w:type="pct"/>
          </w:tcPr>
          <w:p w:rsidR="00D72956" w:rsidRPr="00631D6E" w:rsidRDefault="00D72956" w:rsidP="001C18DA">
            <w:pPr>
              <w:widowControl w:val="0"/>
              <w:suppressAutoHyphens/>
              <w:rPr>
                <w:rFonts w:asciiTheme="minorHAnsi" w:hAnsiTheme="minorHAnsi" w:cstheme="minorHAnsi"/>
              </w:rPr>
            </w:pPr>
            <w:r w:rsidRPr="00631D6E">
              <w:rPr>
                <w:rFonts w:asciiTheme="minorHAnsi" w:eastAsia="SimSun" w:hAnsiTheme="minorHAnsi" w:cstheme="minorHAnsi"/>
                <w:kern w:val="1"/>
                <w:lang w:eastAsia="hi-IN" w:bidi="hi-IN"/>
              </w:rPr>
              <w:t>Великокучурівська сільська рада, КНП «Центр надання соціальних послуг», ССД</w:t>
            </w:r>
          </w:p>
        </w:tc>
        <w:tc>
          <w:tcPr>
            <w:tcW w:w="439" w:type="pct"/>
          </w:tcPr>
          <w:p w:rsidR="00D72956" w:rsidRPr="00631D6E" w:rsidRDefault="00D72956" w:rsidP="001C18DA">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tc>
      </w:tr>
      <w:tr w:rsidR="00F63726" w:rsidRPr="00631D6E" w:rsidTr="000761D6">
        <w:trPr>
          <w:trHeight w:val="350"/>
          <w:jc w:val="center"/>
        </w:trPr>
        <w:tc>
          <w:tcPr>
            <w:tcW w:w="199" w:type="pct"/>
            <w:shd w:val="clear" w:color="auto" w:fill="D4F8E2"/>
          </w:tcPr>
          <w:p w:rsidR="00D72956" w:rsidRPr="00631D6E" w:rsidRDefault="00D72956" w:rsidP="008B1D5D">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3.3.17</w:t>
            </w:r>
          </w:p>
        </w:tc>
        <w:tc>
          <w:tcPr>
            <w:tcW w:w="1395" w:type="pct"/>
          </w:tcPr>
          <w:p w:rsidR="00D72956" w:rsidRPr="00631D6E" w:rsidRDefault="00D72956" w:rsidP="008B1D5D">
            <w:pPr>
              <w:pStyle w:val="aff5"/>
              <w:rPr>
                <w:rFonts w:asciiTheme="minorHAnsi" w:hAnsiTheme="minorHAnsi" w:cstheme="minorHAnsi"/>
                <w:spacing w:val="-2"/>
              </w:rPr>
            </w:pPr>
            <w:r w:rsidRPr="00631D6E">
              <w:rPr>
                <w:rFonts w:asciiTheme="minorHAnsi" w:hAnsiTheme="minorHAnsi" w:cstheme="minorHAnsi"/>
              </w:rPr>
              <w:t>Розвиток нових соціальних послуг (</w:t>
            </w:r>
            <w:r w:rsidRPr="00631D6E">
              <w:rPr>
                <w:rFonts w:asciiTheme="minorHAnsi" w:hAnsiTheme="minorHAnsi" w:cstheme="minorHAnsi"/>
                <w:bCs/>
                <w:iCs/>
              </w:rPr>
              <w:t>тимчасове проживання соціально - незахищених верств населення</w:t>
            </w:r>
            <w:r w:rsidRPr="00631D6E">
              <w:rPr>
                <w:rFonts w:asciiTheme="minorHAnsi" w:hAnsiTheme="minorHAnsi" w:cstheme="minorHAnsi"/>
              </w:rPr>
              <w:t>, життєстійкість, кризове втручання)</w:t>
            </w:r>
          </w:p>
        </w:tc>
        <w:tc>
          <w:tcPr>
            <w:tcW w:w="1153" w:type="pct"/>
          </w:tcPr>
          <w:p w:rsidR="00D72956" w:rsidRPr="00631D6E" w:rsidRDefault="00D72956" w:rsidP="008B1D5D">
            <w:pPr>
              <w:pStyle w:val="aff5"/>
              <w:rPr>
                <w:rFonts w:asciiTheme="minorHAnsi" w:hAnsiTheme="minorHAnsi" w:cstheme="minorHAnsi"/>
              </w:rPr>
            </w:pPr>
            <w:r w:rsidRPr="00631D6E">
              <w:rPr>
                <w:rFonts w:asciiTheme="minorHAnsi" w:eastAsia="SimSun" w:hAnsiTheme="minorHAnsi" w:cstheme="minorHAnsi"/>
                <w:kern w:val="1"/>
                <w:lang w:eastAsia="hi-IN" w:bidi="hi-IN"/>
              </w:rPr>
              <w:t>Зростання кількості наданих соціальних послуг</w:t>
            </w:r>
          </w:p>
        </w:tc>
        <w:tc>
          <w:tcPr>
            <w:tcW w:w="1152" w:type="pct"/>
          </w:tcPr>
          <w:p w:rsidR="00D72956" w:rsidRPr="00631D6E" w:rsidRDefault="00D72956" w:rsidP="008B1D5D">
            <w:pPr>
              <w:pStyle w:val="aff5"/>
              <w:rPr>
                <w:rFonts w:asciiTheme="minorHAnsi" w:hAnsiTheme="minorHAnsi" w:cstheme="minorHAnsi"/>
              </w:rPr>
            </w:pPr>
            <w:r w:rsidRPr="00631D6E">
              <w:t>Створено або запроваджено не менше 2 нових послуг</w:t>
            </w:r>
          </w:p>
        </w:tc>
        <w:tc>
          <w:tcPr>
            <w:tcW w:w="662" w:type="pct"/>
          </w:tcPr>
          <w:p w:rsidR="00D72956" w:rsidRPr="00631D6E" w:rsidRDefault="00D72956" w:rsidP="008B1D5D">
            <w:pPr>
              <w:widowControl w:val="0"/>
              <w:suppressAutoHyphens/>
              <w:rPr>
                <w:rFonts w:asciiTheme="minorHAnsi" w:hAnsiTheme="minorHAnsi" w:cstheme="minorHAnsi"/>
              </w:rPr>
            </w:pPr>
            <w:r w:rsidRPr="00631D6E">
              <w:rPr>
                <w:rFonts w:asciiTheme="minorHAnsi" w:eastAsia="SimSun" w:hAnsiTheme="minorHAnsi" w:cstheme="minorHAnsi"/>
                <w:kern w:val="1"/>
                <w:lang w:eastAsia="hi-IN" w:bidi="hi-IN"/>
              </w:rPr>
              <w:t>Великокучурівська сільська рада, КНП «Центр надання соціальних послуг», ССД</w:t>
            </w:r>
          </w:p>
        </w:tc>
        <w:tc>
          <w:tcPr>
            <w:tcW w:w="439" w:type="pct"/>
          </w:tcPr>
          <w:p w:rsidR="00D72956" w:rsidRPr="00631D6E" w:rsidRDefault="00D72956" w:rsidP="008B1D5D">
            <w:pPr>
              <w:widowControl w:val="0"/>
              <w:suppressAutoHyphens/>
              <w:rPr>
                <w:rFonts w:asciiTheme="minorHAnsi" w:eastAsia="SimSun" w:hAnsiTheme="minorHAnsi" w:cstheme="minorHAnsi"/>
                <w:kern w:val="1"/>
                <w:lang w:eastAsia="hi-IN" w:bidi="hi-IN"/>
              </w:rPr>
            </w:pPr>
            <w:r w:rsidRPr="00631D6E">
              <w:rPr>
                <w:rFonts w:asciiTheme="minorHAnsi" w:eastAsia="SimSun" w:hAnsiTheme="minorHAnsi" w:cstheme="minorHAnsi"/>
                <w:kern w:val="1"/>
                <w:lang w:eastAsia="hi-IN" w:bidi="hi-IN"/>
              </w:rPr>
              <w:t>2025-2027</w:t>
            </w:r>
          </w:p>
          <w:p w:rsidR="00D72956" w:rsidRPr="00631D6E" w:rsidRDefault="00D72956" w:rsidP="008B1D5D">
            <w:pPr>
              <w:widowControl w:val="0"/>
              <w:suppressAutoHyphens/>
              <w:rPr>
                <w:rFonts w:asciiTheme="minorHAnsi" w:eastAsia="SimSun" w:hAnsiTheme="minorHAnsi" w:cstheme="minorHAnsi"/>
                <w:kern w:val="1"/>
                <w:lang w:eastAsia="hi-IN" w:bidi="hi-IN"/>
              </w:rPr>
            </w:pPr>
          </w:p>
          <w:p w:rsidR="00D72956" w:rsidRPr="00631D6E" w:rsidRDefault="00D72956" w:rsidP="008B1D5D">
            <w:pPr>
              <w:widowControl w:val="0"/>
              <w:suppressAutoHyphens/>
              <w:rPr>
                <w:rFonts w:asciiTheme="minorHAnsi" w:eastAsia="SimSun" w:hAnsiTheme="minorHAnsi" w:cstheme="minorHAnsi"/>
                <w:kern w:val="1"/>
                <w:lang w:eastAsia="hi-IN" w:bidi="hi-IN"/>
              </w:rPr>
            </w:pPr>
          </w:p>
        </w:tc>
      </w:tr>
    </w:tbl>
    <w:p w:rsidR="0053288B" w:rsidRPr="00631D6E" w:rsidRDefault="0053288B" w:rsidP="0053288B">
      <w:pPr>
        <w:spacing w:after="0" w:line="240" w:lineRule="auto"/>
        <w:rPr>
          <w:rFonts w:eastAsia="Times New Roman" w:cstheme="minorHAnsi"/>
          <w:sz w:val="20"/>
          <w:szCs w:val="20"/>
          <w:lang w:eastAsia="hi-IN" w:bidi="hi-IN"/>
        </w:rPr>
      </w:pPr>
    </w:p>
    <w:p w:rsidR="0053288B" w:rsidRPr="00631D6E" w:rsidRDefault="0053288B" w:rsidP="0053288B">
      <w:pPr>
        <w:spacing w:after="0" w:line="240" w:lineRule="auto"/>
        <w:rPr>
          <w:rFonts w:eastAsia="Times New Roman" w:cstheme="minorHAnsi"/>
          <w:sz w:val="20"/>
          <w:szCs w:val="20"/>
          <w:lang w:eastAsia="hi-IN" w:bidi="hi-IN"/>
        </w:rPr>
      </w:pPr>
    </w:p>
    <w:p w:rsidR="009D5062" w:rsidRPr="00631D6E" w:rsidRDefault="009D5062">
      <w:pPr>
        <w:rPr>
          <w:rFonts w:cstheme="minorHAnsi"/>
          <w:sz w:val="20"/>
          <w:szCs w:val="20"/>
          <w:lang w:eastAsia="en-US"/>
        </w:rPr>
      </w:pPr>
      <w:r w:rsidRPr="00631D6E">
        <w:rPr>
          <w:rFonts w:cstheme="minorHAnsi"/>
          <w:sz w:val="20"/>
          <w:szCs w:val="20"/>
          <w:lang w:eastAsia="en-US"/>
        </w:rPr>
        <w:br w:type="page"/>
      </w:r>
    </w:p>
    <w:p w:rsidR="009D5062" w:rsidRPr="00631D6E" w:rsidRDefault="009D5062" w:rsidP="00591F76">
      <w:pPr>
        <w:spacing w:before="20" w:after="40" w:line="240" w:lineRule="auto"/>
        <w:jc w:val="both"/>
        <w:rPr>
          <w:lang w:eastAsia="en-US"/>
        </w:rPr>
        <w:sectPr w:rsidR="009D5062" w:rsidRPr="00631D6E" w:rsidSect="00FF5993">
          <w:headerReference w:type="default" r:id="rId59"/>
          <w:pgSz w:w="16838" w:h="11906" w:orient="landscape"/>
          <w:pgMar w:top="1418" w:right="1418" w:bottom="1418" w:left="1418" w:header="425" w:footer="709" w:gutter="0"/>
          <w:cols w:space="708"/>
          <w:docGrid w:linePitch="360"/>
        </w:sectPr>
      </w:pPr>
    </w:p>
    <w:p w:rsidR="009D5062" w:rsidRPr="00631D6E" w:rsidRDefault="009D5062" w:rsidP="009D5062">
      <w:pPr>
        <w:pStyle w:val="2"/>
        <w:jc w:val="center"/>
        <w:rPr>
          <w:rFonts w:ascii="Times New Roman" w:hAnsi="Times New Roman" w:cs="Times New Roman"/>
          <w:b/>
          <w:color w:val="34411B"/>
          <w:sz w:val="28"/>
          <w:szCs w:val="28"/>
        </w:rPr>
      </w:pPr>
      <w:bookmarkStart w:id="24" w:name="_Перелік_скорочень"/>
      <w:bookmarkEnd w:id="24"/>
      <w:r w:rsidRPr="00631D6E">
        <w:rPr>
          <w:rFonts w:ascii="Times New Roman" w:hAnsi="Times New Roman" w:cs="Times New Roman"/>
          <w:b/>
          <w:color w:val="34411B"/>
          <w:sz w:val="28"/>
          <w:szCs w:val="28"/>
        </w:rPr>
        <w:lastRenderedPageBreak/>
        <w:t>Перелік скорочень</w:t>
      </w:r>
    </w:p>
    <w:p w:rsidR="009D5062" w:rsidRPr="00631D6E" w:rsidRDefault="009D5062" w:rsidP="009D5062">
      <w:pPr>
        <w:spacing w:after="0" w:line="240" w:lineRule="auto"/>
        <w:jc w:val="both"/>
        <w:rPr>
          <w:rFonts w:ascii="Times New Roman" w:hAnsi="Times New Roman" w:cs="Times New Roman"/>
          <w:sz w:val="28"/>
          <w:szCs w:val="28"/>
        </w:rPr>
      </w:pPr>
    </w:p>
    <w:p w:rsidR="009D5062" w:rsidRPr="00631D6E" w:rsidRDefault="009D5062" w:rsidP="009D5062">
      <w:pPr>
        <w:spacing w:after="0" w:line="240" w:lineRule="auto"/>
        <w:jc w:val="both"/>
        <w:rPr>
          <w:rFonts w:ascii="Times New Roman" w:hAnsi="Times New Roman" w:cs="Times New Roman"/>
          <w:sz w:val="28"/>
          <w:szCs w:val="28"/>
        </w:rPr>
      </w:pPr>
    </w:p>
    <w:p w:rsidR="00D55485" w:rsidRPr="00631D6E" w:rsidRDefault="00D55485" w:rsidP="00D55485">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АЗПСМ</w:t>
      </w:r>
      <w:r w:rsidRPr="00631D6E">
        <w:rPr>
          <w:rFonts w:ascii="Times New Roman" w:hAnsi="Times New Roman" w:cs="Times New Roman"/>
          <w:sz w:val="28"/>
          <w:szCs w:val="28"/>
        </w:rPr>
        <w:t xml:space="preserve"> – амбулаторія загальної практики сімейної медицини</w:t>
      </w:r>
    </w:p>
    <w:p w:rsidR="00140555" w:rsidRPr="00631D6E" w:rsidRDefault="00140555" w:rsidP="00140555">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ГО</w:t>
      </w:r>
      <w:r w:rsidRPr="00631D6E">
        <w:rPr>
          <w:rFonts w:ascii="Times New Roman" w:hAnsi="Times New Roman" w:cs="Times New Roman"/>
          <w:sz w:val="28"/>
          <w:szCs w:val="28"/>
        </w:rPr>
        <w:t xml:space="preserve"> – громадська організація</w:t>
      </w:r>
    </w:p>
    <w:p w:rsidR="00140555" w:rsidRPr="00631D6E" w:rsidRDefault="00140555" w:rsidP="00140555">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ДТП</w:t>
      </w:r>
      <w:r w:rsidRPr="00631D6E">
        <w:rPr>
          <w:rFonts w:ascii="Times New Roman" w:hAnsi="Times New Roman" w:cs="Times New Roman"/>
          <w:sz w:val="28"/>
          <w:szCs w:val="28"/>
        </w:rPr>
        <w:t xml:space="preserve"> – дорожньо-транспортна пригода</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ДФРР</w:t>
      </w:r>
      <w:r w:rsidRPr="00631D6E">
        <w:rPr>
          <w:rFonts w:ascii="Times New Roman" w:hAnsi="Times New Roman" w:cs="Times New Roman"/>
          <w:sz w:val="28"/>
          <w:szCs w:val="28"/>
        </w:rPr>
        <w:t xml:space="preserve"> – державний фонд регіонального розвитку</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ЄС</w:t>
      </w:r>
      <w:r w:rsidRPr="00631D6E">
        <w:rPr>
          <w:rFonts w:ascii="Times New Roman" w:hAnsi="Times New Roman" w:cs="Times New Roman"/>
          <w:sz w:val="28"/>
          <w:szCs w:val="28"/>
        </w:rPr>
        <w:t xml:space="preserve"> – Європейський Союз</w:t>
      </w:r>
    </w:p>
    <w:p w:rsidR="007076A2" w:rsidRPr="00631D6E" w:rsidRDefault="007076A2" w:rsidP="007076A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ЖКГ</w:t>
      </w:r>
      <w:r w:rsidRPr="00631D6E">
        <w:rPr>
          <w:rFonts w:ascii="Times New Roman" w:hAnsi="Times New Roman" w:cs="Times New Roman"/>
          <w:sz w:val="28"/>
          <w:szCs w:val="28"/>
        </w:rPr>
        <w:t xml:space="preserve"> – житлово-комунальне господарство</w:t>
      </w:r>
    </w:p>
    <w:p w:rsidR="0020139D" w:rsidRPr="00631D6E" w:rsidRDefault="0020139D" w:rsidP="0020139D">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ЗВО</w:t>
      </w:r>
      <w:r w:rsidRPr="00631D6E">
        <w:rPr>
          <w:rFonts w:ascii="Times New Roman" w:hAnsi="Times New Roman" w:cs="Times New Roman"/>
          <w:sz w:val="28"/>
          <w:szCs w:val="28"/>
        </w:rPr>
        <w:t xml:space="preserve"> – заклад вищої освіти</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ЗЗСО</w:t>
      </w:r>
      <w:r w:rsidRPr="00631D6E">
        <w:rPr>
          <w:rFonts w:ascii="Times New Roman" w:hAnsi="Times New Roman" w:cs="Times New Roman"/>
          <w:sz w:val="28"/>
          <w:szCs w:val="28"/>
        </w:rPr>
        <w:t xml:space="preserve"> – заклад загальної середньої освіти</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ЗДО</w:t>
      </w:r>
      <w:r w:rsidRPr="00631D6E">
        <w:rPr>
          <w:rFonts w:ascii="Times New Roman" w:hAnsi="Times New Roman" w:cs="Times New Roman"/>
          <w:sz w:val="28"/>
          <w:szCs w:val="28"/>
        </w:rPr>
        <w:t xml:space="preserve"> – заклад дошкільної освіти</w:t>
      </w:r>
    </w:p>
    <w:p w:rsidR="0020139D" w:rsidRPr="00631D6E" w:rsidRDefault="0020139D" w:rsidP="0020139D">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ЗНО</w:t>
      </w:r>
      <w:r w:rsidRPr="00631D6E">
        <w:rPr>
          <w:rFonts w:ascii="Times New Roman" w:hAnsi="Times New Roman" w:cs="Times New Roman"/>
          <w:sz w:val="28"/>
          <w:szCs w:val="28"/>
        </w:rPr>
        <w:t xml:space="preserve"> – зовнішнє незалежне оцінювання</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ЗМІ</w:t>
      </w:r>
      <w:r w:rsidRPr="00631D6E">
        <w:rPr>
          <w:rFonts w:ascii="Times New Roman" w:hAnsi="Times New Roman" w:cs="Times New Roman"/>
          <w:sz w:val="28"/>
          <w:szCs w:val="28"/>
        </w:rPr>
        <w:t xml:space="preserve"> – засоби масової інформації</w:t>
      </w:r>
    </w:p>
    <w:p w:rsidR="00522B24" w:rsidRPr="00631D6E" w:rsidRDefault="00522B24" w:rsidP="00522B24">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ІКТ</w:t>
      </w:r>
      <w:r w:rsidRPr="00631D6E">
        <w:rPr>
          <w:rFonts w:ascii="Times New Roman" w:hAnsi="Times New Roman" w:cs="Times New Roman"/>
          <w:sz w:val="28"/>
          <w:szCs w:val="28"/>
        </w:rPr>
        <w:t xml:space="preserve"> – інформаційно-комп’ютерні технології</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КП</w:t>
      </w:r>
      <w:r w:rsidRPr="00631D6E">
        <w:rPr>
          <w:rFonts w:ascii="Times New Roman" w:hAnsi="Times New Roman" w:cs="Times New Roman"/>
          <w:sz w:val="28"/>
          <w:szCs w:val="28"/>
        </w:rPr>
        <w:t xml:space="preserve"> – комунальне підприємство</w:t>
      </w:r>
    </w:p>
    <w:p w:rsidR="00FD3DCC" w:rsidRPr="00631D6E" w:rsidRDefault="00FD3DCC" w:rsidP="00FD3DCC">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КНП</w:t>
      </w:r>
      <w:r w:rsidRPr="00631D6E">
        <w:rPr>
          <w:rFonts w:ascii="Times New Roman" w:hAnsi="Times New Roman" w:cs="Times New Roman"/>
          <w:sz w:val="28"/>
          <w:szCs w:val="28"/>
        </w:rPr>
        <w:t xml:space="preserve"> – комунальне </w:t>
      </w:r>
      <w:r w:rsidR="00D55485" w:rsidRPr="00631D6E">
        <w:rPr>
          <w:rFonts w:ascii="Times New Roman" w:hAnsi="Times New Roman" w:cs="Times New Roman"/>
          <w:sz w:val="28"/>
          <w:szCs w:val="28"/>
        </w:rPr>
        <w:t xml:space="preserve">неприбуткове </w:t>
      </w:r>
      <w:r w:rsidRPr="00631D6E">
        <w:rPr>
          <w:rFonts w:ascii="Times New Roman" w:hAnsi="Times New Roman" w:cs="Times New Roman"/>
          <w:sz w:val="28"/>
          <w:szCs w:val="28"/>
        </w:rPr>
        <w:t>підприємство</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КМУ</w:t>
      </w:r>
      <w:r w:rsidRPr="00631D6E">
        <w:rPr>
          <w:rFonts w:ascii="Times New Roman" w:hAnsi="Times New Roman" w:cs="Times New Roman"/>
          <w:sz w:val="28"/>
          <w:szCs w:val="28"/>
        </w:rPr>
        <w:t xml:space="preserve"> – кабінет міністрів України</w:t>
      </w:r>
    </w:p>
    <w:p w:rsidR="00140555" w:rsidRPr="00631D6E" w:rsidRDefault="00140555" w:rsidP="00140555">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КУ</w:t>
      </w:r>
      <w:r w:rsidRPr="00631D6E">
        <w:rPr>
          <w:rFonts w:ascii="Times New Roman" w:hAnsi="Times New Roman" w:cs="Times New Roman"/>
          <w:sz w:val="28"/>
          <w:szCs w:val="28"/>
        </w:rPr>
        <w:t xml:space="preserve"> – комунальна установа</w:t>
      </w:r>
    </w:p>
    <w:p w:rsidR="0020139D" w:rsidRPr="00631D6E" w:rsidRDefault="0020139D" w:rsidP="0020139D">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МОН</w:t>
      </w:r>
      <w:r w:rsidRPr="00631D6E">
        <w:rPr>
          <w:rFonts w:ascii="Times New Roman" w:hAnsi="Times New Roman" w:cs="Times New Roman"/>
          <w:sz w:val="28"/>
          <w:szCs w:val="28"/>
        </w:rPr>
        <w:t xml:space="preserve"> – Міністерство освіти і науки</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МТД</w:t>
      </w:r>
      <w:r w:rsidRPr="00631D6E">
        <w:rPr>
          <w:rFonts w:ascii="Times New Roman" w:hAnsi="Times New Roman" w:cs="Times New Roman"/>
          <w:sz w:val="28"/>
          <w:szCs w:val="28"/>
        </w:rPr>
        <w:t xml:space="preserve"> – матеріально-технічна допомога</w:t>
      </w:r>
    </w:p>
    <w:p w:rsidR="001B296B" w:rsidRPr="00631D6E" w:rsidRDefault="001B296B" w:rsidP="001B296B">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ПКД</w:t>
      </w:r>
      <w:r w:rsidRPr="00631D6E">
        <w:rPr>
          <w:rFonts w:ascii="Times New Roman" w:hAnsi="Times New Roman" w:cs="Times New Roman"/>
          <w:sz w:val="28"/>
          <w:szCs w:val="28"/>
        </w:rPr>
        <w:t xml:space="preserve"> – проектно-кошторисна документація</w:t>
      </w:r>
    </w:p>
    <w:p w:rsidR="002531EC" w:rsidRPr="00631D6E" w:rsidRDefault="002531EC" w:rsidP="002531EC">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СПД</w:t>
      </w:r>
      <w:r w:rsidRPr="00631D6E">
        <w:rPr>
          <w:rFonts w:ascii="Times New Roman" w:hAnsi="Times New Roman" w:cs="Times New Roman"/>
          <w:sz w:val="28"/>
          <w:szCs w:val="28"/>
        </w:rPr>
        <w:t xml:space="preserve"> – суб’єкт підприємницької діяльності</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ТГ</w:t>
      </w:r>
      <w:r w:rsidRPr="00631D6E">
        <w:rPr>
          <w:rFonts w:ascii="Times New Roman" w:hAnsi="Times New Roman" w:cs="Times New Roman"/>
          <w:sz w:val="28"/>
          <w:szCs w:val="28"/>
        </w:rPr>
        <w:t xml:space="preserve"> </w:t>
      </w:r>
      <w:r w:rsidR="00631D6E" w:rsidRPr="00631D6E">
        <w:rPr>
          <w:rFonts w:ascii="Times New Roman" w:hAnsi="Times New Roman" w:cs="Times New Roman"/>
          <w:sz w:val="28"/>
          <w:szCs w:val="28"/>
        </w:rPr>
        <w:t>територіальна</w:t>
      </w:r>
      <w:r w:rsidRPr="00631D6E">
        <w:rPr>
          <w:rFonts w:ascii="Times New Roman" w:hAnsi="Times New Roman" w:cs="Times New Roman"/>
          <w:sz w:val="28"/>
          <w:szCs w:val="28"/>
        </w:rPr>
        <w:t xml:space="preserve"> громада</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ТПВ</w:t>
      </w:r>
      <w:r w:rsidRPr="00631D6E">
        <w:rPr>
          <w:rFonts w:ascii="Times New Roman" w:hAnsi="Times New Roman" w:cs="Times New Roman"/>
          <w:sz w:val="28"/>
          <w:szCs w:val="28"/>
        </w:rPr>
        <w:t xml:space="preserve"> – тверді побутові відходи</w:t>
      </w:r>
    </w:p>
    <w:p w:rsidR="009D5062" w:rsidRPr="00631D6E" w:rsidRDefault="00D55485"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Ф</w:t>
      </w:r>
      <w:r w:rsidR="00631D6E">
        <w:rPr>
          <w:rFonts w:ascii="Times New Roman" w:hAnsi="Times New Roman" w:cs="Times New Roman"/>
          <w:b/>
          <w:sz w:val="28"/>
          <w:szCs w:val="28"/>
        </w:rPr>
        <w:t>А</w:t>
      </w:r>
      <w:r w:rsidR="009D5062" w:rsidRPr="00631D6E">
        <w:rPr>
          <w:rFonts w:ascii="Times New Roman" w:hAnsi="Times New Roman" w:cs="Times New Roman"/>
          <w:b/>
          <w:sz w:val="28"/>
          <w:szCs w:val="28"/>
        </w:rPr>
        <w:t>П</w:t>
      </w:r>
      <w:r w:rsidR="009D5062" w:rsidRPr="00631D6E">
        <w:rPr>
          <w:rFonts w:ascii="Times New Roman" w:hAnsi="Times New Roman" w:cs="Times New Roman"/>
          <w:sz w:val="28"/>
          <w:szCs w:val="28"/>
        </w:rPr>
        <w:t xml:space="preserve"> – фельдшерсько</w:t>
      </w:r>
      <w:r w:rsidR="00631D6E">
        <w:rPr>
          <w:rFonts w:ascii="Times New Roman" w:hAnsi="Times New Roman" w:cs="Times New Roman"/>
          <w:sz w:val="28"/>
          <w:szCs w:val="28"/>
        </w:rPr>
        <w:t>-акушерський</w:t>
      </w:r>
      <w:r w:rsidR="009D5062" w:rsidRPr="00631D6E">
        <w:rPr>
          <w:rFonts w:ascii="Times New Roman" w:hAnsi="Times New Roman" w:cs="Times New Roman"/>
          <w:sz w:val="28"/>
          <w:szCs w:val="28"/>
        </w:rPr>
        <w:t xml:space="preserve"> пункт</w:t>
      </w:r>
    </w:p>
    <w:p w:rsidR="00FD3DCC" w:rsidRPr="00631D6E" w:rsidRDefault="00FD3DCC" w:rsidP="00FD3DCC">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ЦНАП</w:t>
      </w:r>
      <w:r w:rsidRPr="00631D6E">
        <w:rPr>
          <w:rFonts w:ascii="Times New Roman" w:hAnsi="Times New Roman" w:cs="Times New Roman"/>
          <w:sz w:val="28"/>
          <w:szCs w:val="28"/>
        </w:rPr>
        <w:t xml:space="preserve"> – центр надання адміністративних послуг</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ЦН</w:t>
      </w:r>
      <w:r w:rsidR="00FD3DCC" w:rsidRPr="00631D6E">
        <w:rPr>
          <w:rFonts w:ascii="Times New Roman" w:hAnsi="Times New Roman" w:cs="Times New Roman"/>
          <w:b/>
          <w:sz w:val="28"/>
          <w:szCs w:val="28"/>
        </w:rPr>
        <w:t>С</w:t>
      </w:r>
      <w:r w:rsidRPr="00631D6E">
        <w:rPr>
          <w:rFonts w:ascii="Times New Roman" w:hAnsi="Times New Roman" w:cs="Times New Roman"/>
          <w:b/>
          <w:sz w:val="28"/>
          <w:szCs w:val="28"/>
        </w:rPr>
        <w:t>П</w:t>
      </w:r>
      <w:r w:rsidRPr="00631D6E">
        <w:rPr>
          <w:rFonts w:ascii="Times New Roman" w:hAnsi="Times New Roman" w:cs="Times New Roman"/>
          <w:sz w:val="28"/>
          <w:szCs w:val="28"/>
        </w:rPr>
        <w:t xml:space="preserve"> – центр надання </w:t>
      </w:r>
      <w:r w:rsidR="00FD3DCC" w:rsidRPr="00631D6E">
        <w:rPr>
          <w:rFonts w:ascii="Times New Roman" w:hAnsi="Times New Roman" w:cs="Times New Roman"/>
          <w:sz w:val="28"/>
          <w:szCs w:val="28"/>
        </w:rPr>
        <w:t>соціаль</w:t>
      </w:r>
      <w:r w:rsidRPr="00631D6E">
        <w:rPr>
          <w:rFonts w:ascii="Times New Roman" w:hAnsi="Times New Roman" w:cs="Times New Roman"/>
          <w:sz w:val="28"/>
          <w:szCs w:val="28"/>
        </w:rPr>
        <w:t>них послуг</w:t>
      </w:r>
    </w:p>
    <w:p w:rsidR="009D5062" w:rsidRPr="00631D6E" w:rsidRDefault="009D5062" w:rsidP="009D5062">
      <w:pPr>
        <w:spacing w:after="0" w:line="360" w:lineRule="auto"/>
        <w:jc w:val="both"/>
        <w:rPr>
          <w:rFonts w:ascii="Times New Roman" w:hAnsi="Times New Roman" w:cs="Times New Roman"/>
          <w:sz w:val="28"/>
          <w:szCs w:val="28"/>
        </w:rPr>
      </w:pPr>
      <w:r w:rsidRPr="00631D6E">
        <w:rPr>
          <w:rFonts w:ascii="Times New Roman" w:hAnsi="Times New Roman" w:cs="Times New Roman"/>
          <w:b/>
          <w:sz w:val="28"/>
          <w:szCs w:val="28"/>
        </w:rPr>
        <w:t>ЦПМСД</w:t>
      </w:r>
      <w:r w:rsidRPr="00631D6E">
        <w:rPr>
          <w:rFonts w:ascii="Times New Roman" w:hAnsi="Times New Roman" w:cs="Times New Roman"/>
          <w:sz w:val="28"/>
          <w:szCs w:val="28"/>
        </w:rPr>
        <w:t xml:space="preserve"> – центр первинної медико-санітарної допомоги</w:t>
      </w:r>
    </w:p>
    <w:p w:rsidR="00FC7B1B" w:rsidRPr="00631D6E" w:rsidRDefault="00FC7B1B" w:rsidP="00591F76">
      <w:pPr>
        <w:spacing w:before="20" w:after="40" w:line="240" w:lineRule="auto"/>
        <w:jc w:val="both"/>
        <w:rPr>
          <w:lang w:eastAsia="en-US"/>
        </w:rPr>
      </w:pPr>
    </w:p>
    <w:sectPr w:rsidR="00FC7B1B" w:rsidRPr="00631D6E" w:rsidSect="009D5062">
      <w:pgSz w:w="11906" w:h="16838"/>
      <w:pgMar w:top="1418" w:right="1418" w:bottom="1418" w:left="1418" w:header="425"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3CFF" w:rsidRDefault="006E3CFF" w:rsidP="00C97AC3">
      <w:pPr>
        <w:spacing w:after="0" w:line="240" w:lineRule="auto"/>
      </w:pPr>
      <w:r>
        <w:separator/>
      </w:r>
    </w:p>
  </w:endnote>
  <w:endnote w:type="continuationSeparator" w:id="1">
    <w:p w:rsidR="006E3CFF" w:rsidRDefault="006E3CFF" w:rsidP="00C97A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CC"/>
    <w:family w:val="swiss"/>
    <w:pitch w:val="variable"/>
    <w:sig w:usb0="E5002EFF" w:usb1="C000605B" w:usb2="00000029" w:usb3="00000000" w:csb0="000101FF" w:csb1="00000000"/>
  </w:font>
  <w:font w:name="Monotype Corsiva">
    <w:panose1 w:val="03010101010201010101"/>
    <w:charset w:val="CC"/>
    <w:family w:val="script"/>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1D6E" w:rsidRPr="002859B9" w:rsidRDefault="00631D6E" w:rsidP="004972A5">
    <w:pPr>
      <w:pStyle w:val="a7"/>
      <w:tabs>
        <w:tab w:val="clear" w:pos="4536"/>
        <w:tab w:val="clear" w:pos="9072"/>
      </w:tabs>
      <w:ind w:right="566"/>
      <w:jc w:val="center"/>
      <w:rPr>
        <w:rFonts w:asciiTheme="majorHAnsi" w:hAnsiTheme="majorHAnsi"/>
        <w:sz w:val="14"/>
        <w:szCs w:val="14"/>
      </w:rPr>
    </w:pPr>
    <w:r w:rsidRPr="002859B9">
      <w:rPr>
        <w:rFonts w:asciiTheme="majorHAnsi" w:hAnsiTheme="majorHAnsi"/>
        <w:sz w:val="14"/>
        <w:szCs w:val="14"/>
      </w:rPr>
      <w:t xml:space="preserve">СТРАТЕГІЯ РОЗВИТКУ </w:t>
    </w:r>
    <w:r>
      <w:rPr>
        <w:rFonts w:asciiTheme="majorHAnsi" w:hAnsiTheme="majorHAnsi"/>
        <w:sz w:val="14"/>
        <w:szCs w:val="14"/>
      </w:rPr>
      <w:t xml:space="preserve">ВЕЛИКОКУЧУРІВСЬКОЇСІЛЬСЬКОЇ </w:t>
    </w:r>
    <w:r w:rsidRPr="002859B9">
      <w:rPr>
        <w:rFonts w:asciiTheme="majorHAnsi" w:hAnsiTheme="majorHAnsi"/>
        <w:sz w:val="14"/>
        <w:szCs w:val="14"/>
      </w:rPr>
      <w:t xml:space="preserve">ТЕРИТОРІАЛЬНОЇ ГРОМАДИ </w:t>
    </w:r>
    <w:r>
      <w:rPr>
        <w:rFonts w:asciiTheme="majorHAnsi" w:hAnsiTheme="majorHAnsi"/>
        <w:sz w:val="14"/>
        <w:szCs w:val="14"/>
      </w:rPr>
      <w:t xml:space="preserve">ДО </w:t>
    </w:r>
    <w:r w:rsidRPr="002859B9">
      <w:rPr>
        <w:rFonts w:asciiTheme="majorHAnsi" w:hAnsiTheme="majorHAnsi"/>
        <w:sz w:val="14"/>
        <w:szCs w:val="14"/>
      </w:rPr>
      <w:t>202</w:t>
    </w:r>
    <w:r>
      <w:rPr>
        <w:rFonts w:asciiTheme="majorHAnsi" w:hAnsiTheme="majorHAnsi"/>
        <w:sz w:val="14"/>
        <w:szCs w:val="14"/>
      </w:rPr>
      <w:t>7</w:t>
    </w:r>
    <w:r w:rsidRPr="002859B9">
      <w:rPr>
        <w:rFonts w:asciiTheme="majorHAnsi" w:hAnsiTheme="majorHAnsi"/>
        <w:sz w:val="14"/>
        <w:szCs w:val="14"/>
      </w:rPr>
      <w:t xml:space="preserve"> Р</w:t>
    </w:r>
    <w:r>
      <w:rPr>
        <w:rFonts w:asciiTheme="majorHAnsi" w:hAnsiTheme="majorHAnsi"/>
        <w:sz w:val="14"/>
        <w:szCs w:val="14"/>
      </w:rPr>
      <w:t>ОКУ</w:t>
    </w:r>
  </w:p>
  <w:p w:rsidR="00631D6E" w:rsidRPr="002859B9" w:rsidRDefault="00566BBF" w:rsidP="007E3264">
    <w:pPr>
      <w:pStyle w:val="a7"/>
      <w:ind w:right="-1"/>
      <w:jc w:val="right"/>
      <w:rPr>
        <w:sz w:val="20"/>
        <w:szCs w:val="20"/>
      </w:rPr>
    </w:pPr>
    <w:sdt>
      <w:sdtPr>
        <w:id w:val="1028915480"/>
        <w:docPartObj>
          <w:docPartGallery w:val="Page Numbers (Bottom of Page)"/>
          <w:docPartUnique/>
        </w:docPartObj>
      </w:sdtPr>
      <w:sdtEndPr>
        <w:rPr>
          <w:sz w:val="20"/>
          <w:szCs w:val="20"/>
        </w:rPr>
      </w:sdtEndPr>
      <w:sdtContent>
        <w:r w:rsidRPr="002859B9">
          <w:rPr>
            <w:sz w:val="20"/>
            <w:szCs w:val="20"/>
          </w:rPr>
          <w:fldChar w:fldCharType="begin"/>
        </w:r>
        <w:r w:rsidR="00631D6E" w:rsidRPr="002859B9">
          <w:rPr>
            <w:sz w:val="20"/>
            <w:szCs w:val="20"/>
          </w:rPr>
          <w:instrText>PAGE   \* MERGEFORMAT</w:instrText>
        </w:r>
        <w:r w:rsidRPr="002859B9">
          <w:rPr>
            <w:sz w:val="20"/>
            <w:szCs w:val="20"/>
          </w:rPr>
          <w:fldChar w:fldCharType="separate"/>
        </w:r>
        <w:r w:rsidR="006E472C">
          <w:rPr>
            <w:noProof/>
            <w:sz w:val="20"/>
            <w:szCs w:val="20"/>
          </w:rPr>
          <w:t>71</w:t>
        </w:r>
        <w:r w:rsidRPr="002859B9">
          <w:rPr>
            <w:sz w:val="20"/>
            <w:szCs w:val="20"/>
          </w:rPr>
          <w:fldChar w:fldCharType="end"/>
        </w:r>
      </w:sdtContent>
    </w:sdt>
  </w:p>
  <w:p w:rsidR="00631D6E" w:rsidRPr="00714AAB" w:rsidRDefault="00631D6E">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3CFF" w:rsidRDefault="006E3CFF" w:rsidP="00C97AC3">
      <w:pPr>
        <w:spacing w:after="0" w:line="240" w:lineRule="auto"/>
      </w:pPr>
      <w:r>
        <w:separator/>
      </w:r>
    </w:p>
  </w:footnote>
  <w:footnote w:type="continuationSeparator" w:id="1">
    <w:p w:rsidR="006E3CFF" w:rsidRDefault="006E3CFF" w:rsidP="00C97AC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jc w:val="center"/>
      <w:tblLook w:val="00A0"/>
    </w:tblPr>
    <w:tblGrid>
      <w:gridCol w:w="2901"/>
      <w:gridCol w:w="2471"/>
      <w:gridCol w:w="2751"/>
    </w:tblGrid>
    <w:tr w:rsidR="00631D6E" w:rsidRPr="00435C0E" w:rsidTr="0053288B">
      <w:trPr>
        <w:trHeight w:val="462"/>
        <w:jc w:val="center"/>
      </w:trPr>
      <w:tc>
        <w:tcPr>
          <w:tcW w:w="2901" w:type="dxa"/>
          <w:vAlign w:val="center"/>
        </w:tcPr>
        <w:p w:rsidR="00631D6E" w:rsidRPr="00435C0E" w:rsidRDefault="00631D6E" w:rsidP="0053288B">
          <w:pPr>
            <w:spacing w:after="0" w:line="240" w:lineRule="auto"/>
            <w:jc w:val="center"/>
            <w:rPr>
              <w:rFonts w:cs="Arial"/>
              <w:b/>
              <w:sz w:val="24"/>
              <w:szCs w:val="24"/>
            </w:rPr>
          </w:pPr>
        </w:p>
      </w:tc>
      <w:tc>
        <w:tcPr>
          <w:tcW w:w="2471" w:type="dxa"/>
          <w:vAlign w:val="center"/>
        </w:tcPr>
        <w:p w:rsidR="00631D6E" w:rsidRPr="00435C0E" w:rsidRDefault="00631D6E" w:rsidP="0053288B">
          <w:pPr>
            <w:spacing w:after="0" w:line="240" w:lineRule="auto"/>
            <w:jc w:val="center"/>
            <w:rPr>
              <w:rFonts w:cs="Arial"/>
              <w:b/>
              <w:sz w:val="24"/>
              <w:szCs w:val="24"/>
            </w:rPr>
          </w:pPr>
        </w:p>
      </w:tc>
      <w:tc>
        <w:tcPr>
          <w:tcW w:w="2751" w:type="dxa"/>
          <w:vAlign w:val="center"/>
        </w:tcPr>
        <w:p w:rsidR="00631D6E" w:rsidRPr="00435C0E" w:rsidRDefault="00631D6E" w:rsidP="0053288B">
          <w:pPr>
            <w:spacing w:after="0" w:line="240" w:lineRule="auto"/>
            <w:jc w:val="center"/>
            <w:rPr>
              <w:rFonts w:cs="Arial"/>
              <w:b/>
              <w:sz w:val="24"/>
              <w:szCs w:val="24"/>
            </w:rPr>
          </w:pPr>
        </w:p>
      </w:tc>
    </w:tr>
    <w:tr w:rsidR="00631D6E" w:rsidRPr="00435C0E" w:rsidTr="0053288B">
      <w:trPr>
        <w:trHeight w:val="417"/>
        <w:jc w:val="center"/>
      </w:trPr>
      <w:tc>
        <w:tcPr>
          <w:tcW w:w="8123" w:type="dxa"/>
          <w:gridSpan w:val="3"/>
          <w:vAlign w:val="center"/>
        </w:tcPr>
        <w:p w:rsidR="00631D6E" w:rsidRPr="00032F4C" w:rsidRDefault="00631D6E" w:rsidP="0053288B">
          <w:pPr>
            <w:spacing w:after="0" w:line="240" w:lineRule="auto"/>
            <w:jc w:val="center"/>
            <w:rPr>
              <w:rFonts w:cs="Arial"/>
              <w:b/>
              <w:color w:val="000066"/>
              <w:sz w:val="6"/>
              <w:szCs w:val="6"/>
              <w:lang w:val="en-US"/>
            </w:rPr>
          </w:pPr>
        </w:p>
        <w:p w:rsidR="00631D6E" w:rsidRPr="00032F4C" w:rsidRDefault="00631D6E" w:rsidP="006D0DDD">
          <w:pPr>
            <w:spacing w:after="0" w:line="240" w:lineRule="auto"/>
            <w:jc w:val="center"/>
            <w:rPr>
              <w:b/>
              <w:color w:val="000066"/>
              <w:sz w:val="20"/>
              <w:szCs w:val="20"/>
            </w:rPr>
          </w:pPr>
        </w:p>
      </w:tc>
    </w:tr>
  </w:tbl>
  <w:p w:rsidR="00631D6E" w:rsidRPr="00D86F2A" w:rsidRDefault="00631D6E" w:rsidP="0053288B">
    <w:pPr>
      <w:pStyle w:val="a5"/>
      <w:rPr>
        <w:sz w:val="12"/>
        <w:szCs w:val="1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437EF"/>
    <w:multiLevelType w:val="hybridMultilevel"/>
    <w:tmpl w:val="1CE289DE"/>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1">
    <w:nsid w:val="018D3021"/>
    <w:multiLevelType w:val="multilevel"/>
    <w:tmpl w:val="302698F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3296234"/>
    <w:multiLevelType w:val="multilevel"/>
    <w:tmpl w:val="46BE3614"/>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3D93D25"/>
    <w:multiLevelType w:val="multilevel"/>
    <w:tmpl w:val="E266EB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E6032D0"/>
    <w:multiLevelType w:val="multilevel"/>
    <w:tmpl w:val="2D1E57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0DC7635"/>
    <w:multiLevelType w:val="multilevel"/>
    <w:tmpl w:val="2D1E5690"/>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46815E2"/>
    <w:multiLevelType w:val="multilevel"/>
    <w:tmpl w:val="5DBC67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4B221D4"/>
    <w:multiLevelType w:val="multilevel"/>
    <w:tmpl w:val="E59ADCE4"/>
    <w:lvl w:ilvl="0">
      <w:start w:val="1"/>
      <w:numFmt w:val="decimal"/>
      <w:lvlText w:val="%1."/>
      <w:lvlJc w:val="left"/>
      <w:pPr>
        <w:ind w:left="720" w:hanging="360"/>
      </w:pPr>
    </w:lvl>
    <w:lvl w:ilvl="1">
      <w:start w:val="5"/>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8">
    <w:nsid w:val="185703B3"/>
    <w:multiLevelType w:val="hybridMultilevel"/>
    <w:tmpl w:val="CEECE62E"/>
    <w:lvl w:ilvl="0" w:tplc="04150001">
      <w:start w:val="1"/>
      <w:numFmt w:val="bullet"/>
      <w:lvlText w:val=""/>
      <w:lvlJc w:val="left"/>
      <w:pPr>
        <w:ind w:left="737" w:hanging="360"/>
      </w:pPr>
      <w:rPr>
        <w:rFonts w:ascii="Symbol" w:hAnsi="Symbol" w:hint="default"/>
      </w:rPr>
    </w:lvl>
    <w:lvl w:ilvl="1" w:tplc="04190001">
      <w:start w:val="1"/>
      <w:numFmt w:val="bullet"/>
      <w:lvlText w:val=""/>
      <w:lvlJc w:val="left"/>
      <w:pPr>
        <w:ind w:left="1457" w:hanging="360"/>
      </w:pPr>
      <w:rPr>
        <w:rFonts w:ascii="Symbol" w:hAnsi="Symbol" w:hint="default"/>
      </w:rPr>
    </w:lvl>
    <w:lvl w:ilvl="2" w:tplc="04150005" w:tentative="1">
      <w:start w:val="1"/>
      <w:numFmt w:val="bullet"/>
      <w:lvlText w:val=""/>
      <w:lvlJc w:val="left"/>
      <w:pPr>
        <w:ind w:left="2177" w:hanging="360"/>
      </w:pPr>
      <w:rPr>
        <w:rFonts w:ascii="Wingdings" w:hAnsi="Wingdings" w:hint="default"/>
      </w:rPr>
    </w:lvl>
    <w:lvl w:ilvl="3" w:tplc="04150001" w:tentative="1">
      <w:start w:val="1"/>
      <w:numFmt w:val="bullet"/>
      <w:lvlText w:val=""/>
      <w:lvlJc w:val="left"/>
      <w:pPr>
        <w:ind w:left="2897" w:hanging="360"/>
      </w:pPr>
      <w:rPr>
        <w:rFonts w:ascii="Symbol" w:hAnsi="Symbol" w:hint="default"/>
      </w:rPr>
    </w:lvl>
    <w:lvl w:ilvl="4" w:tplc="04150003" w:tentative="1">
      <w:start w:val="1"/>
      <w:numFmt w:val="bullet"/>
      <w:lvlText w:val="o"/>
      <w:lvlJc w:val="left"/>
      <w:pPr>
        <w:ind w:left="3617" w:hanging="360"/>
      </w:pPr>
      <w:rPr>
        <w:rFonts w:ascii="Courier New" w:hAnsi="Courier New" w:cs="Courier New" w:hint="default"/>
      </w:rPr>
    </w:lvl>
    <w:lvl w:ilvl="5" w:tplc="04150005" w:tentative="1">
      <w:start w:val="1"/>
      <w:numFmt w:val="bullet"/>
      <w:lvlText w:val=""/>
      <w:lvlJc w:val="left"/>
      <w:pPr>
        <w:ind w:left="4337" w:hanging="360"/>
      </w:pPr>
      <w:rPr>
        <w:rFonts w:ascii="Wingdings" w:hAnsi="Wingdings" w:hint="default"/>
      </w:rPr>
    </w:lvl>
    <w:lvl w:ilvl="6" w:tplc="04150001" w:tentative="1">
      <w:start w:val="1"/>
      <w:numFmt w:val="bullet"/>
      <w:lvlText w:val=""/>
      <w:lvlJc w:val="left"/>
      <w:pPr>
        <w:ind w:left="5057" w:hanging="360"/>
      </w:pPr>
      <w:rPr>
        <w:rFonts w:ascii="Symbol" w:hAnsi="Symbol" w:hint="default"/>
      </w:rPr>
    </w:lvl>
    <w:lvl w:ilvl="7" w:tplc="04150003" w:tentative="1">
      <w:start w:val="1"/>
      <w:numFmt w:val="bullet"/>
      <w:lvlText w:val="o"/>
      <w:lvlJc w:val="left"/>
      <w:pPr>
        <w:ind w:left="5777" w:hanging="360"/>
      </w:pPr>
      <w:rPr>
        <w:rFonts w:ascii="Courier New" w:hAnsi="Courier New" w:cs="Courier New" w:hint="default"/>
      </w:rPr>
    </w:lvl>
    <w:lvl w:ilvl="8" w:tplc="04150005" w:tentative="1">
      <w:start w:val="1"/>
      <w:numFmt w:val="bullet"/>
      <w:lvlText w:val=""/>
      <w:lvlJc w:val="left"/>
      <w:pPr>
        <w:ind w:left="6497" w:hanging="360"/>
      </w:pPr>
      <w:rPr>
        <w:rFonts w:ascii="Wingdings" w:hAnsi="Wingdings" w:hint="default"/>
      </w:rPr>
    </w:lvl>
  </w:abstractNum>
  <w:abstractNum w:abstractNumId="9">
    <w:nsid w:val="18DA1ADB"/>
    <w:multiLevelType w:val="multilevel"/>
    <w:tmpl w:val="E9A01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E2F3A73"/>
    <w:multiLevelType w:val="hybridMultilevel"/>
    <w:tmpl w:val="33D0280E"/>
    <w:lvl w:ilvl="0" w:tplc="F8C64CE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5C4AE8"/>
    <w:multiLevelType w:val="multilevel"/>
    <w:tmpl w:val="BA1C34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D537546"/>
    <w:multiLevelType w:val="multilevel"/>
    <w:tmpl w:val="8902B7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0FF5DE1"/>
    <w:multiLevelType w:val="hybridMultilevel"/>
    <w:tmpl w:val="AD56287A"/>
    <w:lvl w:ilvl="0" w:tplc="04150001">
      <w:start w:val="1"/>
      <w:numFmt w:val="bullet"/>
      <w:lvlText w:val=""/>
      <w:lvlJc w:val="left"/>
      <w:pPr>
        <w:ind w:left="776" w:hanging="360"/>
      </w:pPr>
      <w:rPr>
        <w:rFonts w:ascii="Symbol" w:hAnsi="Symbol" w:hint="default"/>
      </w:rPr>
    </w:lvl>
    <w:lvl w:ilvl="1" w:tplc="04150003">
      <w:start w:val="1"/>
      <w:numFmt w:val="bullet"/>
      <w:lvlText w:val="o"/>
      <w:lvlJc w:val="left"/>
      <w:pPr>
        <w:ind w:left="1496" w:hanging="360"/>
      </w:pPr>
      <w:rPr>
        <w:rFonts w:ascii="Courier New" w:hAnsi="Courier New" w:cs="Courier New" w:hint="default"/>
      </w:rPr>
    </w:lvl>
    <w:lvl w:ilvl="2" w:tplc="04150005" w:tentative="1">
      <w:start w:val="1"/>
      <w:numFmt w:val="bullet"/>
      <w:lvlText w:val=""/>
      <w:lvlJc w:val="left"/>
      <w:pPr>
        <w:ind w:left="2216" w:hanging="360"/>
      </w:pPr>
      <w:rPr>
        <w:rFonts w:ascii="Wingdings" w:hAnsi="Wingdings" w:hint="default"/>
      </w:rPr>
    </w:lvl>
    <w:lvl w:ilvl="3" w:tplc="04150001" w:tentative="1">
      <w:start w:val="1"/>
      <w:numFmt w:val="bullet"/>
      <w:lvlText w:val=""/>
      <w:lvlJc w:val="left"/>
      <w:pPr>
        <w:ind w:left="2936" w:hanging="360"/>
      </w:pPr>
      <w:rPr>
        <w:rFonts w:ascii="Symbol" w:hAnsi="Symbol" w:hint="default"/>
      </w:rPr>
    </w:lvl>
    <w:lvl w:ilvl="4" w:tplc="04150003" w:tentative="1">
      <w:start w:val="1"/>
      <w:numFmt w:val="bullet"/>
      <w:lvlText w:val="o"/>
      <w:lvlJc w:val="left"/>
      <w:pPr>
        <w:ind w:left="3656" w:hanging="360"/>
      </w:pPr>
      <w:rPr>
        <w:rFonts w:ascii="Courier New" w:hAnsi="Courier New" w:cs="Courier New" w:hint="default"/>
      </w:rPr>
    </w:lvl>
    <w:lvl w:ilvl="5" w:tplc="04150005" w:tentative="1">
      <w:start w:val="1"/>
      <w:numFmt w:val="bullet"/>
      <w:lvlText w:val=""/>
      <w:lvlJc w:val="left"/>
      <w:pPr>
        <w:ind w:left="4376" w:hanging="360"/>
      </w:pPr>
      <w:rPr>
        <w:rFonts w:ascii="Wingdings" w:hAnsi="Wingdings" w:hint="default"/>
      </w:rPr>
    </w:lvl>
    <w:lvl w:ilvl="6" w:tplc="04150001" w:tentative="1">
      <w:start w:val="1"/>
      <w:numFmt w:val="bullet"/>
      <w:lvlText w:val=""/>
      <w:lvlJc w:val="left"/>
      <w:pPr>
        <w:ind w:left="5096" w:hanging="360"/>
      </w:pPr>
      <w:rPr>
        <w:rFonts w:ascii="Symbol" w:hAnsi="Symbol" w:hint="default"/>
      </w:rPr>
    </w:lvl>
    <w:lvl w:ilvl="7" w:tplc="04150003" w:tentative="1">
      <w:start w:val="1"/>
      <w:numFmt w:val="bullet"/>
      <w:lvlText w:val="o"/>
      <w:lvlJc w:val="left"/>
      <w:pPr>
        <w:ind w:left="5816" w:hanging="360"/>
      </w:pPr>
      <w:rPr>
        <w:rFonts w:ascii="Courier New" w:hAnsi="Courier New" w:cs="Courier New" w:hint="default"/>
      </w:rPr>
    </w:lvl>
    <w:lvl w:ilvl="8" w:tplc="04150005" w:tentative="1">
      <w:start w:val="1"/>
      <w:numFmt w:val="bullet"/>
      <w:lvlText w:val=""/>
      <w:lvlJc w:val="left"/>
      <w:pPr>
        <w:ind w:left="6536" w:hanging="360"/>
      </w:pPr>
      <w:rPr>
        <w:rFonts w:ascii="Wingdings" w:hAnsi="Wingdings" w:hint="default"/>
      </w:rPr>
    </w:lvl>
  </w:abstractNum>
  <w:abstractNum w:abstractNumId="14">
    <w:nsid w:val="319A2986"/>
    <w:multiLevelType w:val="multilevel"/>
    <w:tmpl w:val="53F075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349D2ED8"/>
    <w:multiLevelType w:val="multilevel"/>
    <w:tmpl w:val="803260E6"/>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4B128EE"/>
    <w:multiLevelType w:val="hybridMultilevel"/>
    <w:tmpl w:val="F3AA73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34C945EC"/>
    <w:multiLevelType w:val="hybridMultilevel"/>
    <w:tmpl w:val="7F3EED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3C5C55BD"/>
    <w:multiLevelType w:val="hybridMultilevel"/>
    <w:tmpl w:val="7C263ADA"/>
    <w:lvl w:ilvl="0" w:tplc="F872DA7C">
      <w:numFmt w:val="bullet"/>
      <w:lvlText w:val="-"/>
      <w:lvlJc w:val="left"/>
      <w:pPr>
        <w:ind w:left="720" w:hanging="360"/>
      </w:pPr>
      <w:rPr>
        <w:rFonts w:ascii="Cambria" w:eastAsia="Times New Roman" w:hAnsi="Cambria"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nsid w:val="3D3A0929"/>
    <w:multiLevelType w:val="hybridMultilevel"/>
    <w:tmpl w:val="23A4B4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nsid w:val="3F08645C"/>
    <w:multiLevelType w:val="hybridMultilevel"/>
    <w:tmpl w:val="B35090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42B279C7"/>
    <w:multiLevelType w:val="hybridMultilevel"/>
    <w:tmpl w:val="CBE81F2E"/>
    <w:lvl w:ilvl="0" w:tplc="86304DF8">
      <w:start w:val="1"/>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463F19AF"/>
    <w:multiLevelType w:val="multilevel"/>
    <w:tmpl w:val="0A76A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7CC2CBD"/>
    <w:multiLevelType w:val="hybridMultilevel"/>
    <w:tmpl w:val="EF7038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nsid w:val="4BCD4515"/>
    <w:multiLevelType w:val="multilevel"/>
    <w:tmpl w:val="0650674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00D52AF"/>
    <w:multiLevelType w:val="hybridMultilevel"/>
    <w:tmpl w:val="87428264"/>
    <w:lvl w:ilvl="0" w:tplc="C56C3F0C">
      <w:start w:val="1"/>
      <w:numFmt w:val="bullet"/>
      <w:lvlText w:val="-"/>
      <w:lvlJc w:val="left"/>
      <w:pPr>
        <w:tabs>
          <w:tab w:val="num" w:pos="720"/>
        </w:tabs>
        <w:ind w:left="720" w:hanging="360"/>
      </w:pPr>
      <w:rPr>
        <w:rFonts w:ascii="Times New Roman" w:hAnsi="Times New Roman" w:hint="default"/>
      </w:rPr>
    </w:lvl>
    <w:lvl w:ilvl="1" w:tplc="2B9EAE52" w:tentative="1">
      <w:start w:val="1"/>
      <w:numFmt w:val="bullet"/>
      <w:lvlText w:val="-"/>
      <w:lvlJc w:val="left"/>
      <w:pPr>
        <w:tabs>
          <w:tab w:val="num" w:pos="1440"/>
        </w:tabs>
        <w:ind w:left="1440" w:hanging="360"/>
      </w:pPr>
      <w:rPr>
        <w:rFonts w:ascii="Times New Roman" w:hAnsi="Times New Roman" w:hint="default"/>
      </w:rPr>
    </w:lvl>
    <w:lvl w:ilvl="2" w:tplc="EAC06C64" w:tentative="1">
      <w:start w:val="1"/>
      <w:numFmt w:val="bullet"/>
      <w:lvlText w:val="-"/>
      <w:lvlJc w:val="left"/>
      <w:pPr>
        <w:tabs>
          <w:tab w:val="num" w:pos="2160"/>
        </w:tabs>
        <w:ind w:left="2160" w:hanging="360"/>
      </w:pPr>
      <w:rPr>
        <w:rFonts w:ascii="Times New Roman" w:hAnsi="Times New Roman" w:hint="default"/>
      </w:rPr>
    </w:lvl>
    <w:lvl w:ilvl="3" w:tplc="D188DCC8" w:tentative="1">
      <w:start w:val="1"/>
      <w:numFmt w:val="bullet"/>
      <w:lvlText w:val="-"/>
      <w:lvlJc w:val="left"/>
      <w:pPr>
        <w:tabs>
          <w:tab w:val="num" w:pos="2880"/>
        </w:tabs>
        <w:ind w:left="2880" w:hanging="360"/>
      </w:pPr>
      <w:rPr>
        <w:rFonts w:ascii="Times New Roman" w:hAnsi="Times New Roman" w:hint="default"/>
      </w:rPr>
    </w:lvl>
    <w:lvl w:ilvl="4" w:tplc="845AE756" w:tentative="1">
      <w:start w:val="1"/>
      <w:numFmt w:val="bullet"/>
      <w:lvlText w:val="-"/>
      <w:lvlJc w:val="left"/>
      <w:pPr>
        <w:tabs>
          <w:tab w:val="num" w:pos="3600"/>
        </w:tabs>
        <w:ind w:left="3600" w:hanging="360"/>
      </w:pPr>
      <w:rPr>
        <w:rFonts w:ascii="Times New Roman" w:hAnsi="Times New Roman" w:hint="default"/>
      </w:rPr>
    </w:lvl>
    <w:lvl w:ilvl="5" w:tplc="6C905894" w:tentative="1">
      <w:start w:val="1"/>
      <w:numFmt w:val="bullet"/>
      <w:lvlText w:val="-"/>
      <w:lvlJc w:val="left"/>
      <w:pPr>
        <w:tabs>
          <w:tab w:val="num" w:pos="4320"/>
        </w:tabs>
        <w:ind w:left="4320" w:hanging="360"/>
      </w:pPr>
      <w:rPr>
        <w:rFonts w:ascii="Times New Roman" w:hAnsi="Times New Roman" w:hint="default"/>
      </w:rPr>
    </w:lvl>
    <w:lvl w:ilvl="6" w:tplc="9DFE8F3E" w:tentative="1">
      <w:start w:val="1"/>
      <w:numFmt w:val="bullet"/>
      <w:lvlText w:val="-"/>
      <w:lvlJc w:val="left"/>
      <w:pPr>
        <w:tabs>
          <w:tab w:val="num" w:pos="5040"/>
        </w:tabs>
        <w:ind w:left="5040" w:hanging="360"/>
      </w:pPr>
      <w:rPr>
        <w:rFonts w:ascii="Times New Roman" w:hAnsi="Times New Roman" w:hint="default"/>
      </w:rPr>
    </w:lvl>
    <w:lvl w:ilvl="7" w:tplc="BE8CB6BE" w:tentative="1">
      <w:start w:val="1"/>
      <w:numFmt w:val="bullet"/>
      <w:lvlText w:val="-"/>
      <w:lvlJc w:val="left"/>
      <w:pPr>
        <w:tabs>
          <w:tab w:val="num" w:pos="5760"/>
        </w:tabs>
        <w:ind w:left="5760" w:hanging="360"/>
      </w:pPr>
      <w:rPr>
        <w:rFonts w:ascii="Times New Roman" w:hAnsi="Times New Roman" w:hint="default"/>
      </w:rPr>
    </w:lvl>
    <w:lvl w:ilvl="8" w:tplc="0BE6C54E" w:tentative="1">
      <w:start w:val="1"/>
      <w:numFmt w:val="bullet"/>
      <w:lvlText w:val="-"/>
      <w:lvlJc w:val="left"/>
      <w:pPr>
        <w:tabs>
          <w:tab w:val="num" w:pos="6480"/>
        </w:tabs>
        <w:ind w:left="6480" w:hanging="360"/>
      </w:pPr>
      <w:rPr>
        <w:rFonts w:ascii="Times New Roman" w:hAnsi="Times New Roman" w:hint="default"/>
      </w:rPr>
    </w:lvl>
  </w:abstractNum>
  <w:abstractNum w:abstractNumId="26">
    <w:nsid w:val="509C4928"/>
    <w:multiLevelType w:val="multilevel"/>
    <w:tmpl w:val="7D4651A4"/>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11B4212"/>
    <w:multiLevelType w:val="hybridMultilevel"/>
    <w:tmpl w:val="D79038A4"/>
    <w:lvl w:ilvl="0" w:tplc="F8C64CE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7203E41"/>
    <w:multiLevelType w:val="hybridMultilevel"/>
    <w:tmpl w:val="2166D2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nsid w:val="57C31ECF"/>
    <w:multiLevelType w:val="hybridMultilevel"/>
    <w:tmpl w:val="F35214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nsid w:val="5C1728C6"/>
    <w:multiLevelType w:val="multilevel"/>
    <w:tmpl w:val="F18E6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D7B76E3"/>
    <w:multiLevelType w:val="multilevel"/>
    <w:tmpl w:val="88E05C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36A2C9F"/>
    <w:multiLevelType w:val="hybridMultilevel"/>
    <w:tmpl w:val="245E7B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nsid w:val="64962751"/>
    <w:multiLevelType w:val="hybridMultilevel"/>
    <w:tmpl w:val="EFD2CA26"/>
    <w:lvl w:ilvl="0" w:tplc="D9F87730">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hint="default"/>
      </w:rPr>
    </w:lvl>
    <w:lvl w:ilvl="2" w:tplc="04150003">
      <w:start w:val="1"/>
      <w:numFmt w:val="bullet"/>
      <w:lvlText w:val="o"/>
      <w:lvlJc w:val="left"/>
      <w:pPr>
        <w:ind w:left="1800" w:hanging="360"/>
      </w:pPr>
      <w:rPr>
        <w:rFonts w:ascii="Courier New" w:hAnsi="Courier New"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nsid w:val="64D578DE"/>
    <w:multiLevelType w:val="multilevel"/>
    <w:tmpl w:val="5E484F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678058AE"/>
    <w:multiLevelType w:val="hybridMultilevel"/>
    <w:tmpl w:val="9FA64D6A"/>
    <w:lvl w:ilvl="0" w:tplc="3B1864DA">
      <w:start w:val="1"/>
      <w:numFmt w:val="bullet"/>
      <w:lvlText w:val="-"/>
      <w:lvlJc w:val="left"/>
      <w:pPr>
        <w:ind w:left="720" w:hanging="360"/>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nsid w:val="67A85F85"/>
    <w:multiLevelType w:val="hybridMultilevel"/>
    <w:tmpl w:val="F6BEA226"/>
    <w:lvl w:ilvl="0" w:tplc="F2E6F982">
      <w:start w:val="1"/>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nsid w:val="67CD6593"/>
    <w:multiLevelType w:val="multilevel"/>
    <w:tmpl w:val="E8720F48"/>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8D56E97"/>
    <w:multiLevelType w:val="hybridMultilevel"/>
    <w:tmpl w:val="19B82CB4"/>
    <w:lvl w:ilvl="0" w:tplc="04220001">
      <w:start w:val="1"/>
      <w:numFmt w:val="bullet"/>
      <w:lvlText w:val=""/>
      <w:lvlJc w:val="left"/>
      <w:pPr>
        <w:ind w:left="631"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9">
    <w:nsid w:val="6EC53EF2"/>
    <w:multiLevelType w:val="multilevel"/>
    <w:tmpl w:val="FD2E7988"/>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40">
    <w:nsid w:val="70E67CFA"/>
    <w:multiLevelType w:val="hybridMultilevel"/>
    <w:tmpl w:val="D2409B92"/>
    <w:lvl w:ilvl="0" w:tplc="D0F26742">
      <w:start w:val="1"/>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nsid w:val="7B64034C"/>
    <w:multiLevelType w:val="hybridMultilevel"/>
    <w:tmpl w:val="5C9684C2"/>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2">
    <w:nsid w:val="7BB07538"/>
    <w:multiLevelType w:val="multilevel"/>
    <w:tmpl w:val="6DDE6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E6F3108"/>
    <w:multiLevelType w:val="hybridMultilevel"/>
    <w:tmpl w:val="5F28F454"/>
    <w:lvl w:ilvl="0" w:tplc="D9F87730">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32"/>
  </w:num>
  <w:num w:numId="2">
    <w:abstractNumId w:val="43"/>
  </w:num>
  <w:num w:numId="3">
    <w:abstractNumId w:val="41"/>
  </w:num>
  <w:num w:numId="4">
    <w:abstractNumId w:val="18"/>
  </w:num>
  <w:num w:numId="5">
    <w:abstractNumId w:val="38"/>
  </w:num>
  <w:num w:numId="6">
    <w:abstractNumId w:val="10"/>
  </w:num>
  <w:num w:numId="7">
    <w:abstractNumId w:val="27"/>
  </w:num>
  <w:num w:numId="8">
    <w:abstractNumId w:val="17"/>
  </w:num>
  <w:num w:numId="9">
    <w:abstractNumId w:val="8"/>
  </w:num>
  <w:num w:numId="10">
    <w:abstractNumId w:val="16"/>
  </w:num>
  <w:num w:numId="11">
    <w:abstractNumId w:val="28"/>
  </w:num>
  <w:num w:numId="12">
    <w:abstractNumId w:val="13"/>
  </w:num>
  <w:num w:numId="13">
    <w:abstractNumId w:val="19"/>
  </w:num>
  <w:num w:numId="14">
    <w:abstractNumId w:val="29"/>
  </w:num>
  <w:num w:numId="15">
    <w:abstractNumId w:val="23"/>
  </w:num>
  <w:num w:numId="16">
    <w:abstractNumId w:val="20"/>
  </w:num>
  <w:num w:numId="17">
    <w:abstractNumId w:val="35"/>
  </w:num>
  <w:num w:numId="18">
    <w:abstractNumId w:val="25"/>
  </w:num>
  <w:num w:numId="19">
    <w:abstractNumId w:val="40"/>
  </w:num>
  <w:num w:numId="20">
    <w:abstractNumId w:val="36"/>
  </w:num>
  <w:num w:numId="21">
    <w:abstractNumId w:val="21"/>
  </w:num>
  <w:num w:numId="22">
    <w:abstractNumId w:val="33"/>
  </w:num>
  <w:num w:numId="23">
    <w:abstractNumId w:val="39"/>
  </w:num>
  <w:num w:numId="24">
    <w:abstractNumId w:val="9"/>
  </w:num>
  <w:num w:numId="25">
    <w:abstractNumId w:val="12"/>
  </w:num>
  <w:num w:numId="26">
    <w:abstractNumId w:val="3"/>
  </w:num>
  <w:num w:numId="27">
    <w:abstractNumId w:val="14"/>
  </w:num>
  <w:num w:numId="28">
    <w:abstractNumId w:val="4"/>
  </w:num>
  <w:num w:numId="29">
    <w:abstractNumId w:val="30"/>
  </w:num>
  <w:num w:numId="30">
    <w:abstractNumId w:val="42"/>
  </w:num>
  <w:num w:numId="31">
    <w:abstractNumId w:val="31"/>
  </w:num>
  <w:num w:numId="32">
    <w:abstractNumId w:val="15"/>
  </w:num>
  <w:num w:numId="33">
    <w:abstractNumId w:val="37"/>
  </w:num>
  <w:num w:numId="34">
    <w:abstractNumId w:val="22"/>
  </w:num>
  <w:num w:numId="35">
    <w:abstractNumId w:val="2"/>
  </w:num>
  <w:num w:numId="36">
    <w:abstractNumId w:val="6"/>
  </w:num>
  <w:num w:numId="37">
    <w:abstractNumId w:val="1"/>
  </w:num>
  <w:num w:numId="38">
    <w:abstractNumId w:val="5"/>
  </w:num>
  <w:num w:numId="39">
    <w:abstractNumId w:val="7"/>
  </w:num>
  <w:num w:numId="40">
    <w:abstractNumId w:val="26"/>
  </w:num>
  <w:num w:numId="41">
    <w:abstractNumId w:val="24"/>
  </w:num>
  <w:num w:numId="42">
    <w:abstractNumId w:val="34"/>
  </w:num>
  <w:num w:numId="43">
    <w:abstractNumId w:val="11"/>
  </w:num>
  <w:num w:numId="44">
    <w:abstractNumId w:val="0"/>
  </w:num>
  <w:numIdMacAtCleanup w:val="4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GrammaticalErrors/>
  <w:defaultTabStop w:val="708"/>
  <w:hyphenationZone w:val="425"/>
  <w:characterSpacingControl w:val="doNotCompress"/>
  <w:hdrShapeDefaults>
    <o:shapedefaults v:ext="edit" spidmax="14338">
      <o:colormru v:ext="edit" colors="#005000,#003e00,#3b4a1e,#f7fda5,#cc0,#ffc,#34411b,#f2f2f2"/>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zU0M7K0NDYwMjUyMDBV0lEKTi0uzszPAykwNK4FAC67S4stAAAA"/>
  </w:docVars>
  <w:rsids>
    <w:rsidRoot w:val="00E337E8"/>
    <w:rsid w:val="00000541"/>
    <w:rsid w:val="00001D47"/>
    <w:rsid w:val="00002A10"/>
    <w:rsid w:val="00003C99"/>
    <w:rsid w:val="000041FC"/>
    <w:rsid w:val="000114D9"/>
    <w:rsid w:val="000118D7"/>
    <w:rsid w:val="00012094"/>
    <w:rsid w:val="00013129"/>
    <w:rsid w:val="00015070"/>
    <w:rsid w:val="00021100"/>
    <w:rsid w:val="0002310E"/>
    <w:rsid w:val="000256F9"/>
    <w:rsid w:val="0002652D"/>
    <w:rsid w:val="000305FF"/>
    <w:rsid w:val="000316EB"/>
    <w:rsid w:val="000330E7"/>
    <w:rsid w:val="000405FF"/>
    <w:rsid w:val="00041984"/>
    <w:rsid w:val="000423FF"/>
    <w:rsid w:val="00045F51"/>
    <w:rsid w:val="000460F6"/>
    <w:rsid w:val="00050831"/>
    <w:rsid w:val="000556ED"/>
    <w:rsid w:val="00061C7B"/>
    <w:rsid w:val="00062D99"/>
    <w:rsid w:val="000654D3"/>
    <w:rsid w:val="000703CE"/>
    <w:rsid w:val="0007040C"/>
    <w:rsid w:val="00071D41"/>
    <w:rsid w:val="00074033"/>
    <w:rsid w:val="0007432A"/>
    <w:rsid w:val="0007440B"/>
    <w:rsid w:val="000749AA"/>
    <w:rsid w:val="000761D6"/>
    <w:rsid w:val="0007644D"/>
    <w:rsid w:val="00077231"/>
    <w:rsid w:val="000822E9"/>
    <w:rsid w:val="00082DDB"/>
    <w:rsid w:val="000849F7"/>
    <w:rsid w:val="00087679"/>
    <w:rsid w:val="0009080C"/>
    <w:rsid w:val="00093FD2"/>
    <w:rsid w:val="00095C3F"/>
    <w:rsid w:val="000A0B18"/>
    <w:rsid w:val="000A2461"/>
    <w:rsid w:val="000A362C"/>
    <w:rsid w:val="000A5504"/>
    <w:rsid w:val="000A6360"/>
    <w:rsid w:val="000A7705"/>
    <w:rsid w:val="000A7915"/>
    <w:rsid w:val="000B10F5"/>
    <w:rsid w:val="000B1231"/>
    <w:rsid w:val="000B1B9F"/>
    <w:rsid w:val="000B1BF5"/>
    <w:rsid w:val="000B3A5C"/>
    <w:rsid w:val="000B5937"/>
    <w:rsid w:val="000B7B1E"/>
    <w:rsid w:val="000C0945"/>
    <w:rsid w:val="000C0ED0"/>
    <w:rsid w:val="000C1225"/>
    <w:rsid w:val="000C1B7E"/>
    <w:rsid w:val="000C40E9"/>
    <w:rsid w:val="000C79A1"/>
    <w:rsid w:val="000D514C"/>
    <w:rsid w:val="000D57EF"/>
    <w:rsid w:val="000D71FA"/>
    <w:rsid w:val="000E1695"/>
    <w:rsid w:val="000E2DE2"/>
    <w:rsid w:val="000E318C"/>
    <w:rsid w:val="000E5EF7"/>
    <w:rsid w:val="000F39B7"/>
    <w:rsid w:val="000F4200"/>
    <w:rsid w:val="000F4526"/>
    <w:rsid w:val="000F5C1E"/>
    <w:rsid w:val="001001A8"/>
    <w:rsid w:val="0010389C"/>
    <w:rsid w:val="00103DFB"/>
    <w:rsid w:val="00104B11"/>
    <w:rsid w:val="00105508"/>
    <w:rsid w:val="00113A93"/>
    <w:rsid w:val="00114B98"/>
    <w:rsid w:val="00115B0B"/>
    <w:rsid w:val="00116FFA"/>
    <w:rsid w:val="00117013"/>
    <w:rsid w:val="00117D1D"/>
    <w:rsid w:val="00126384"/>
    <w:rsid w:val="00127B68"/>
    <w:rsid w:val="0013060D"/>
    <w:rsid w:val="00136825"/>
    <w:rsid w:val="0013774F"/>
    <w:rsid w:val="00140555"/>
    <w:rsid w:val="001408BB"/>
    <w:rsid w:val="00141AC3"/>
    <w:rsid w:val="001423E6"/>
    <w:rsid w:val="00147BAD"/>
    <w:rsid w:val="0015436E"/>
    <w:rsid w:val="00155C49"/>
    <w:rsid w:val="001602F2"/>
    <w:rsid w:val="0016047B"/>
    <w:rsid w:val="00160ADF"/>
    <w:rsid w:val="00162182"/>
    <w:rsid w:val="00167324"/>
    <w:rsid w:val="00167E8E"/>
    <w:rsid w:val="0017075C"/>
    <w:rsid w:val="0017204C"/>
    <w:rsid w:val="00172410"/>
    <w:rsid w:val="001734E8"/>
    <w:rsid w:val="001735B7"/>
    <w:rsid w:val="00174A60"/>
    <w:rsid w:val="001768FD"/>
    <w:rsid w:val="00180174"/>
    <w:rsid w:val="00180889"/>
    <w:rsid w:val="001873B9"/>
    <w:rsid w:val="00191C2C"/>
    <w:rsid w:val="00195157"/>
    <w:rsid w:val="0019672E"/>
    <w:rsid w:val="00196B90"/>
    <w:rsid w:val="001A2282"/>
    <w:rsid w:val="001A7D8C"/>
    <w:rsid w:val="001B036D"/>
    <w:rsid w:val="001B0617"/>
    <w:rsid w:val="001B296B"/>
    <w:rsid w:val="001B3389"/>
    <w:rsid w:val="001B397F"/>
    <w:rsid w:val="001B51C0"/>
    <w:rsid w:val="001B625C"/>
    <w:rsid w:val="001B7529"/>
    <w:rsid w:val="001C030F"/>
    <w:rsid w:val="001C18DA"/>
    <w:rsid w:val="001C5A1B"/>
    <w:rsid w:val="001C5A9B"/>
    <w:rsid w:val="001D0C04"/>
    <w:rsid w:val="001D2F85"/>
    <w:rsid w:val="001D7429"/>
    <w:rsid w:val="001E08D4"/>
    <w:rsid w:val="001E2747"/>
    <w:rsid w:val="001E436A"/>
    <w:rsid w:val="001E7674"/>
    <w:rsid w:val="001F2562"/>
    <w:rsid w:val="001F61B3"/>
    <w:rsid w:val="00201147"/>
    <w:rsid w:val="0020139D"/>
    <w:rsid w:val="002026C7"/>
    <w:rsid w:val="0020468B"/>
    <w:rsid w:val="00205E34"/>
    <w:rsid w:val="002065D8"/>
    <w:rsid w:val="0021068A"/>
    <w:rsid w:val="002106E2"/>
    <w:rsid w:val="00210772"/>
    <w:rsid w:val="0021208A"/>
    <w:rsid w:val="002127C6"/>
    <w:rsid w:val="00216546"/>
    <w:rsid w:val="0021753C"/>
    <w:rsid w:val="002227A0"/>
    <w:rsid w:val="00222CDB"/>
    <w:rsid w:val="00224A6F"/>
    <w:rsid w:val="00225DBA"/>
    <w:rsid w:val="002266CF"/>
    <w:rsid w:val="00227675"/>
    <w:rsid w:val="00227DE4"/>
    <w:rsid w:val="002318AC"/>
    <w:rsid w:val="002318C2"/>
    <w:rsid w:val="002321D8"/>
    <w:rsid w:val="00232E40"/>
    <w:rsid w:val="002352E5"/>
    <w:rsid w:val="00235D59"/>
    <w:rsid w:val="00235E2F"/>
    <w:rsid w:val="0024004B"/>
    <w:rsid w:val="00242913"/>
    <w:rsid w:val="00242E7E"/>
    <w:rsid w:val="00243EC4"/>
    <w:rsid w:val="002472AF"/>
    <w:rsid w:val="002476CD"/>
    <w:rsid w:val="00251F8A"/>
    <w:rsid w:val="002531EC"/>
    <w:rsid w:val="002534D8"/>
    <w:rsid w:val="002557CF"/>
    <w:rsid w:val="00255ABB"/>
    <w:rsid w:val="0025760D"/>
    <w:rsid w:val="00263678"/>
    <w:rsid w:val="00265A6C"/>
    <w:rsid w:val="00271A2D"/>
    <w:rsid w:val="002744F1"/>
    <w:rsid w:val="002752BA"/>
    <w:rsid w:val="00283313"/>
    <w:rsid w:val="00285977"/>
    <w:rsid w:val="002859B9"/>
    <w:rsid w:val="002861FF"/>
    <w:rsid w:val="0028699C"/>
    <w:rsid w:val="002872AA"/>
    <w:rsid w:val="0028733A"/>
    <w:rsid w:val="00290096"/>
    <w:rsid w:val="002904A4"/>
    <w:rsid w:val="00293348"/>
    <w:rsid w:val="00293C67"/>
    <w:rsid w:val="002946E5"/>
    <w:rsid w:val="002A0184"/>
    <w:rsid w:val="002A4F79"/>
    <w:rsid w:val="002A5804"/>
    <w:rsid w:val="002B0456"/>
    <w:rsid w:val="002B3452"/>
    <w:rsid w:val="002B3F32"/>
    <w:rsid w:val="002B414C"/>
    <w:rsid w:val="002B4921"/>
    <w:rsid w:val="002B556F"/>
    <w:rsid w:val="002B618B"/>
    <w:rsid w:val="002B785F"/>
    <w:rsid w:val="002D715F"/>
    <w:rsid w:val="002D7353"/>
    <w:rsid w:val="002E0D40"/>
    <w:rsid w:val="002E16F6"/>
    <w:rsid w:val="002E3BDB"/>
    <w:rsid w:val="002E3E8E"/>
    <w:rsid w:val="002E43AF"/>
    <w:rsid w:val="002E44D0"/>
    <w:rsid w:val="002E53A6"/>
    <w:rsid w:val="002F1113"/>
    <w:rsid w:val="002F1B49"/>
    <w:rsid w:val="002F3B93"/>
    <w:rsid w:val="00300906"/>
    <w:rsid w:val="003011AA"/>
    <w:rsid w:val="0030377B"/>
    <w:rsid w:val="00304139"/>
    <w:rsid w:val="00307EBA"/>
    <w:rsid w:val="00313C9C"/>
    <w:rsid w:val="0031495A"/>
    <w:rsid w:val="00314DF4"/>
    <w:rsid w:val="00316326"/>
    <w:rsid w:val="003210FC"/>
    <w:rsid w:val="003216E9"/>
    <w:rsid w:val="00321D80"/>
    <w:rsid w:val="003308CB"/>
    <w:rsid w:val="0033170C"/>
    <w:rsid w:val="00331B3A"/>
    <w:rsid w:val="0033332F"/>
    <w:rsid w:val="003345CB"/>
    <w:rsid w:val="00336231"/>
    <w:rsid w:val="0034336B"/>
    <w:rsid w:val="00346C2A"/>
    <w:rsid w:val="0035038C"/>
    <w:rsid w:val="0035126D"/>
    <w:rsid w:val="00351C8C"/>
    <w:rsid w:val="00352697"/>
    <w:rsid w:val="003528C6"/>
    <w:rsid w:val="003540E3"/>
    <w:rsid w:val="00354D28"/>
    <w:rsid w:val="00354FC4"/>
    <w:rsid w:val="0036438B"/>
    <w:rsid w:val="003661AB"/>
    <w:rsid w:val="003676DE"/>
    <w:rsid w:val="00374739"/>
    <w:rsid w:val="003752EE"/>
    <w:rsid w:val="00377041"/>
    <w:rsid w:val="0037722B"/>
    <w:rsid w:val="00377364"/>
    <w:rsid w:val="00377424"/>
    <w:rsid w:val="00377C3D"/>
    <w:rsid w:val="003800C3"/>
    <w:rsid w:val="00382171"/>
    <w:rsid w:val="003846AB"/>
    <w:rsid w:val="003851A3"/>
    <w:rsid w:val="0038737C"/>
    <w:rsid w:val="00387AD8"/>
    <w:rsid w:val="003914ED"/>
    <w:rsid w:val="00392858"/>
    <w:rsid w:val="00393525"/>
    <w:rsid w:val="003948FC"/>
    <w:rsid w:val="00396A33"/>
    <w:rsid w:val="003A06E9"/>
    <w:rsid w:val="003A53E0"/>
    <w:rsid w:val="003A5866"/>
    <w:rsid w:val="003A58DE"/>
    <w:rsid w:val="003A6CA9"/>
    <w:rsid w:val="003A6F66"/>
    <w:rsid w:val="003B370B"/>
    <w:rsid w:val="003B5701"/>
    <w:rsid w:val="003B5716"/>
    <w:rsid w:val="003B739B"/>
    <w:rsid w:val="003C02B9"/>
    <w:rsid w:val="003D07B4"/>
    <w:rsid w:val="003D12E4"/>
    <w:rsid w:val="003D24AA"/>
    <w:rsid w:val="003D5AF0"/>
    <w:rsid w:val="003D6E81"/>
    <w:rsid w:val="003D7B40"/>
    <w:rsid w:val="003E065B"/>
    <w:rsid w:val="003E7223"/>
    <w:rsid w:val="003F4E40"/>
    <w:rsid w:val="003F6404"/>
    <w:rsid w:val="003F654C"/>
    <w:rsid w:val="003F70C7"/>
    <w:rsid w:val="003F78D2"/>
    <w:rsid w:val="0040010C"/>
    <w:rsid w:val="00402C91"/>
    <w:rsid w:val="00402D4A"/>
    <w:rsid w:val="00403EA0"/>
    <w:rsid w:val="00405659"/>
    <w:rsid w:val="00406972"/>
    <w:rsid w:val="00411E68"/>
    <w:rsid w:val="004171C4"/>
    <w:rsid w:val="00417F9B"/>
    <w:rsid w:val="00422BE9"/>
    <w:rsid w:val="0042439C"/>
    <w:rsid w:val="004243FF"/>
    <w:rsid w:val="0042656C"/>
    <w:rsid w:val="00427F09"/>
    <w:rsid w:val="00430043"/>
    <w:rsid w:val="00432D90"/>
    <w:rsid w:val="00434CD7"/>
    <w:rsid w:val="00435AAB"/>
    <w:rsid w:val="00435BD4"/>
    <w:rsid w:val="00440FCD"/>
    <w:rsid w:val="00443117"/>
    <w:rsid w:val="00452318"/>
    <w:rsid w:val="0045334F"/>
    <w:rsid w:val="0045439F"/>
    <w:rsid w:val="0045514E"/>
    <w:rsid w:val="004564FA"/>
    <w:rsid w:val="00457037"/>
    <w:rsid w:val="00457C4B"/>
    <w:rsid w:val="00460635"/>
    <w:rsid w:val="00463DEE"/>
    <w:rsid w:val="00464A37"/>
    <w:rsid w:val="00465372"/>
    <w:rsid w:val="004713C4"/>
    <w:rsid w:val="00471866"/>
    <w:rsid w:val="00471D6F"/>
    <w:rsid w:val="004732B9"/>
    <w:rsid w:val="00474590"/>
    <w:rsid w:val="00477688"/>
    <w:rsid w:val="00477D13"/>
    <w:rsid w:val="00483E1F"/>
    <w:rsid w:val="00485B60"/>
    <w:rsid w:val="0048643C"/>
    <w:rsid w:val="004864FC"/>
    <w:rsid w:val="0048655B"/>
    <w:rsid w:val="00490F5C"/>
    <w:rsid w:val="004920C5"/>
    <w:rsid w:val="0049215D"/>
    <w:rsid w:val="004956D0"/>
    <w:rsid w:val="004972A5"/>
    <w:rsid w:val="004A05C5"/>
    <w:rsid w:val="004A0969"/>
    <w:rsid w:val="004A0F04"/>
    <w:rsid w:val="004A211C"/>
    <w:rsid w:val="004A2152"/>
    <w:rsid w:val="004A2721"/>
    <w:rsid w:val="004A76D3"/>
    <w:rsid w:val="004A7BDA"/>
    <w:rsid w:val="004B3A07"/>
    <w:rsid w:val="004B3DC3"/>
    <w:rsid w:val="004B55DD"/>
    <w:rsid w:val="004C0EC0"/>
    <w:rsid w:val="004D2FEC"/>
    <w:rsid w:val="004D70C8"/>
    <w:rsid w:val="004E00B9"/>
    <w:rsid w:val="004E04DF"/>
    <w:rsid w:val="004E2299"/>
    <w:rsid w:val="004E3734"/>
    <w:rsid w:val="004F00F0"/>
    <w:rsid w:val="004F046E"/>
    <w:rsid w:val="004F171C"/>
    <w:rsid w:val="005116F7"/>
    <w:rsid w:val="005129BC"/>
    <w:rsid w:val="00512E86"/>
    <w:rsid w:val="00513BEA"/>
    <w:rsid w:val="00513F3C"/>
    <w:rsid w:val="00515152"/>
    <w:rsid w:val="00522B24"/>
    <w:rsid w:val="00525EC9"/>
    <w:rsid w:val="00526E6A"/>
    <w:rsid w:val="005305AB"/>
    <w:rsid w:val="0053288B"/>
    <w:rsid w:val="005338F3"/>
    <w:rsid w:val="00534C4A"/>
    <w:rsid w:val="00540828"/>
    <w:rsid w:val="00540A49"/>
    <w:rsid w:val="00542B90"/>
    <w:rsid w:val="00542FBF"/>
    <w:rsid w:val="00543C72"/>
    <w:rsid w:val="005460B8"/>
    <w:rsid w:val="005473FB"/>
    <w:rsid w:val="00550ADC"/>
    <w:rsid w:val="00553D93"/>
    <w:rsid w:val="00563029"/>
    <w:rsid w:val="005657E1"/>
    <w:rsid w:val="0056677F"/>
    <w:rsid w:val="00566BBF"/>
    <w:rsid w:val="0056738C"/>
    <w:rsid w:val="00575186"/>
    <w:rsid w:val="00576128"/>
    <w:rsid w:val="005767A4"/>
    <w:rsid w:val="00576CEF"/>
    <w:rsid w:val="00580855"/>
    <w:rsid w:val="00581082"/>
    <w:rsid w:val="00581540"/>
    <w:rsid w:val="00581E70"/>
    <w:rsid w:val="00582CF4"/>
    <w:rsid w:val="0058609C"/>
    <w:rsid w:val="00586442"/>
    <w:rsid w:val="00587D58"/>
    <w:rsid w:val="0059082D"/>
    <w:rsid w:val="0059167F"/>
    <w:rsid w:val="00591F76"/>
    <w:rsid w:val="005929EA"/>
    <w:rsid w:val="005948AC"/>
    <w:rsid w:val="00595B1F"/>
    <w:rsid w:val="005A3123"/>
    <w:rsid w:val="005B0342"/>
    <w:rsid w:val="005B2278"/>
    <w:rsid w:val="005B39BB"/>
    <w:rsid w:val="005B4CBE"/>
    <w:rsid w:val="005B7633"/>
    <w:rsid w:val="005B7945"/>
    <w:rsid w:val="005C2A67"/>
    <w:rsid w:val="005C2EF0"/>
    <w:rsid w:val="005C45F7"/>
    <w:rsid w:val="005C46D6"/>
    <w:rsid w:val="005D2075"/>
    <w:rsid w:val="005D26C7"/>
    <w:rsid w:val="005D4B10"/>
    <w:rsid w:val="005D537E"/>
    <w:rsid w:val="005D724C"/>
    <w:rsid w:val="005E6E27"/>
    <w:rsid w:val="005E7BBD"/>
    <w:rsid w:val="005F1018"/>
    <w:rsid w:val="005F2D5D"/>
    <w:rsid w:val="005F56D0"/>
    <w:rsid w:val="005F6B0E"/>
    <w:rsid w:val="006004EF"/>
    <w:rsid w:val="0060370C"/>
    <w:rsid w:val="00603C5B"/>
    <w:rsid w:val="00606662"/>
    <w:rsid w:val="00612EA9"/>
    <w:rsid w:val="006148C1"/>
    <w:rsid w:val="00615C5F"/>
    <w:rsid w:val="006214BB"/>
    <w:rsid w:val="00622E79"/>
    <w:rsid w:val="00624363"/>
    <w:rsid w:val="00624743"/>
    <w:rsid w:val="006249FD"/>
    <w:rsid w:val="0063197B"/>
    <w:rsid w:val="00631D6E"/>
    <w:rsid w:val="00632D4C"/>
    <w:rsid w:val="00632F61"/>
    <w:rsid w:val="006334D8"/>
    <w:rsid w:val="006354DC"/>
    <w:rsid w:val="00636B33"/>
    <w:rsid w:val="00642792"/>
    <w:rsid w:val="00650B71"/>
    <w:rsid w:val="00650BB1"/>
    <w:rsid w:val="00651A8F"/>
    <w:rsid w:val="00651B6E"/>
    <w:rsid w:val="00652546"/>
    <w:rsid w:val="00653A73"/>
    <w:rsid w:val="00663DD5"/>
    <w:rsid w:val="00664594"/>
    <w:rsid w:val="00666906"/>
    <w:rsid w:val="00666E3B"/>
    <w:rsid w:val="00667EB7"/>
    <w:rsid w:val="00671AF2"/>
    <w:rsid w:val="006740ED"/>
    <w:rsid w:val="00674366"/>
    <w:rsid w:val="00674AAE"/>
    <w:rsid w:val="00675F73"/>
    <w:rsid w:val="00676881"/>
    <w:rsid w:val="00676A6B"/>
    <w:rsid w:val="00677E21"/>
    <w:rsid w:val="00683ED6"/>
    <w:rsid w:val="00686B11"/>
    <w:rsid w:val="006872D4"/>
    <w:rsid w:val="00690D03"/>
    <w:rsid w:val="00692CC6"/>
    <w:rsid w:val="00697C29"/>
    <w:rsid w:val="006A2E85"/>
    <w:rsid w:val="006A714B"/>
    <w:rsid w:val="006B02C4"/>
    <w:rsid w:val="006B12EF"/>
    <w:rsid w:val="006B4918"/>
    <w:rsid w:val="006B4AC1"/>
    <w:rsid w:val="006B65F4"/>
    <w:rsid w:val="006B79E9"/>
    <w:rsid w:val="006C32AD"/>
    <w:rsid w:val="006C44FC"/>
    <w:rsid w:val="006C5F21"/>
    <w:rsid w:val="006C7420"/>
    <w:rsid w:val="006D0DDD"/>
    <w:rsid w:val="006D233F"/>
    <w:rsid w:val="006D363E"/>
    <w:rsid w:val="006D4C3D"/>
    <w:rsid w:val="006D4DF7"/>
    <w:rsid w:val="006D577E"/>
    <w:rsid w:val="006D5A05"/>
    <w:rsid w:val="006D6469"/>
    <w:rsid w:val="006D652C"/>
    <w:rsid w:val="006D6FA8"/>
    <w:rsid w:val="006D7E4E"/>
    <w:rsid w:val="006E0A25"/>
    <w:rsid w:val="006E2397"/>
    <w:rsid w:val="006E3CFF"/>
    <w:rsid w:val="006E472C"/>
    <w:rsid w:val="006E4E4D"/>
    <w:rsid w:val="006E6DE1"/>
    <w:rsid w:val="006F17D5"/>
    <w:rsid w:val="006F3CC8"/>
    <w:rsid w:val="006F4387"/>
    <w:rsid w:val="006F64A2"/>
    <w:rsid w:val="006F75F7"/>
    <w:rsid w:val="0070079C"/>
    <w:rsid w:val="00700B13"/>
    <w:rsid w:val="00700CC6"/>
    <w:rsid w:val="00700F2A"/>
    <w:rsid w:val="00701320"/>
    <w:rsid w:val="00701738"/>
    <w:rsid w:val="007037C2"/>
    <w:rsid w:val="00703D9B"/>
    <w:rsid w:val="007069B6"/>
    <w:rsid w:val="007074EF"/>
    <w:rsid w:val="007075E2"/>
    <w:rsid w:val="007076A2"/>
    <w:rsid w:val="00707A2B"/>
    <w:rsid w:val="00707B57"/>
    <w:rsid w:val="00711A6B"/>
    <w:rsid w:val="00713354"/>
    <w:rsid w:val="00714AAB"/>
    <w:rsid w:val="00716BA9"/>
    <w:rsid w:val="007202CF"/>
    <w:rsid w:val="00720BBB"/>
    <w:rsid w:val="00720CDD"/>
    <w:rsid w:val="00720EDA"/>
    <w:rsid w:val="00721ECD"/>
    <w:rsid w:val="00725CEE"/>
    <w:rsid w:val="0073092C"/>
    <w:rsid w:val="00731781"/>
    <w:rsid w:val="007330A4"/>
    <w:rsid w:val="00741941"/>
    <w:rsid w:val="007450FE"/>
    <w:rsid w:val="007462C0"/>
    <w:rsid w:val="00747708"/>
    <w:rsid w:val="00760139"/>
    <w:rsid w:val="007604F4"/>
    <w:rsid w:val="0076059D"/>
    <w:rsid w:val="00761442"/>
    <w:rsid w:val="00762DA9"/>
    <w:rsid w:val="0076540A"/>
    <w:rsid w:val="00770B46"/>
    <w:rsid w:val="0077144A"/>
    <w:rsid w:val="007803AF"/>
    <w:rsid w:val="007831C1"/>
    <w:rsid w:val="00784B51"/>
    <w:rsid w:val="00784FC1"/>
    <w:rsid w:val="007873C4"/>
    <w:rsid w:val="00791ACC"/>
    <w:rsid w:val="00791DDD"/>
    <w:rsid w:val="00794E4B"/>
    <w:rsid w:val="007951FC"/>
    <w:rsid w:val="00796496"/>
    <w:rsid w:val="007967D1"/>
    <w:rsid w:val="007A0CFA"/>
    <w:rsid w:val="007A4F10"/>
    <w:rsid w:val="007A5C70"/>
    <w:rsid w:val="007A6FB7"/>
    <w:rsid w:val="007B0971"/>
    <w:rsid w:val="007B2EDA"/>
    <w:rsid w:val="007B35FC"/>
    <w:rsid w:val="007B3A89"/>
    <w:rsid w:val="007B42C3"/>
    <w:rsid w:val="007B471D"/>
    <w:rsid w:val="007B569F"/>
    <w:rsid w:val="007B7CAD"/>
    <w:rsid w:val="007C047F"/>
    <w:rsid w:val="007C2F5A"/>
    <w:rsid w:val="007C3D23"/>
    <w:rsid w:val="007C5A13"/>
    <w:rsid w:val="007C6087"/>
    <w:rsid w:val="007D0F06"/>
    <w:rsid w:val="007D1ECE"/>
    <w:rsid w:val="007D6259"/>
    <w:rsid w:val="007D655A"/>
    <w:rsid w:val="007D745F"/>
    <w:rsid w:val="007E1584"/>
    <w:rsid w:val="007E31AA"/>
    <w:rsid w:val="007E3264"/>
    <w:rsid w:val="007E50B5"/>
    <w:rsid w:val="007E7586"/>
    <w:rsid w:val="007F2036"/>
    <w:rsid w:val="008010ED"/>
    <w:rsid w:val="008012EC"/>
    <w:rsid w:val="00802DD0"/>
    <w:rsid w:val="00805676"/>
    <w:rsid w:val="00807101"/>
    <w:rsid w:val="00810B43"/>
    <w:rsid w:val="00810FEC"/>
    <w:rsid w:val="00817528"/>
    <w:rsid w:val="008200B0"/>
    <w:rsid w:val="008220DA"/>
    <w:rsid w:val="00824A68"/>
    <w:rsid w:val="00826530"/>
    <w:rsid w:val="00826884"/>
    <w:rsid w:val="008274C2"/>
    <w:rsid w:val="008346C7"/>
    <w:rsid w:val="008351DF"/>
    <w:rsid w:val="00836D54"/>
    <w:rsid w:val="008405AC"/>
    <w:rsid w:val="008410BA"/>
    <w:rsid w:val="008427BD"/>
    <w:rsid w:val="00843F18"/>
    <w:rsid w:val="00843F1D"/>
    <w:rsid w:val="00855E98"/>
    <w:rsid w:val="00856709"/>
    <w:rsid w:val="00861A41"/>
    <w:rsid w:val="00862EF4"/>
    <w:rsid w:val="00863CF6"/>
    <w:rsid w:val="00863D35"/>
    <w:rsid w:val="00865315"/>
    <w:rsid w:val="008662C3"/>
    <w:rsid w:val="00871B3C"/>
    <w:rsid w:val="00873252"/>
    <w:rsid w:val="00874B16"/>
    <w:rsid w:val="00875B9E"/>
    <w:rsid w:val="008773EA"/>
    <w:rsid w:val="00877418"/>
    <w:rsid w:val="0088284D"/>
    <w:rsid w:val="00891494"/>
    <w:rsid w:val="00891E4D"/>
    <w:rsid w:val="008927CC"/>
    <w:rsid w:val="0089294A"/>
    <w:rsid w:val="008A2EB9"/>
    <w:rsid w:val="008A3AD2"/>
    <w:rsid w:val="008A3B12"/>
    <w:rsid w:val="008A4A09"/>
    <w:rsid w:val="008A59C9"/>
    <w:rsid w:val="008A6189"/>
    <w:rsid w:val="008B0E9C"/>
    <w:rsid w:val="008B1D5D"/>
    <w:rsid w:val="008B303D"/>
    <w:rsid w:val="008C1A65"/>
    <w:rsid w:val="008C4F70"/>
    <w:rsid w:val="008C5D63"/>
    <w:rsid w:val="008D17FA"/>
    <w:rsid w:val="008D2C80"/>
    <w:rsid w:val="008D57B0"/>
    <w:rsid w:val="008E24BE"/>
    <w:rsid w:val="008E3DD4"/>
    <w:rsid w:val="008F350E"/>
    <w:rsid w:val="008F5FA2"/>
    <w:rsid w:val="009008AB"/>
    <w:rsid w:val="00901E1B"/>
    <w:rsid w:val="00901EEE"/>
    <w:rsid w:val="00905FD6"/>
    <w:rsid w:val="0090672F"/>
    <w:rsid w:val="00913953"/>
    <w:rsid w:val="00913A15"/>
    <w:rsid w:val="00913E31"/>
    <w:rsid w:val="009208BF"/>
    <w:rsid w:val="00920E75"/>
    <w:rsid w:val="00926779"/>
    <w:rsid w:val="00934A36"/>
    <w:rsid w:val="0093732D"/>
    <w:rsid w:val="00940101"/>
    <w:rsid w:val="00942A0D"/>
    <w:rsid w:val="00942C99"/>
    <w:rsid w:val="009434C0"/>
    <w:rsid w:val="00950736"/>
    <w:rsid w:val="00951191"/>
    <w:rsid w:val="00956A20"/>
    <w:rsid w:val="00961F0C"/>
    <w:rsid w:val="00964BDD"/>
    <w:rsid w:val="009707A9"/>
    <w:rsid w:val="0097485F"/>
    <w:rsid w:val="00976869"/>
    <w:rsid w:val="00976DDF"/>
    <w:rsid w:val="00977C75"/>
    <w:rsid w:val="00977F0A"/>
    <w:rsid w:val="009802D9"/>
    <w:rsid w:val="0098040D"/>
    <w:rsid w:val="009838FF"/>
    <w:rsid w:val="009850AF"/>
    <w:rsid w:val="00986CDC"/>
    <w:rsid w:val="00987279"/>
    <w:rsid w:val="0099431F"/>
    <w:rsid w:val="00995529"/>
    <w:rsid w:val="00995E16"/>
    <w:rsid w:val="0099687D"/>
    <w:rsid w:val="00996F4A"/>
    <w:rsid w:val="009A0CB5"/>
    <w:rsid w:val="009A0D8E"/>
    <w:rsid w:val="009A12D0"/>
    <w:rsid w:val="009A1B14"/>
    <w:rsid w:val="009A5ED1"/>
    <w:rsid w:val="009A651F"/>
    <w:rsid w:val="009A751F"/>
    <w:rsid w:val="009B2974"/>
    <w:rsid w:val="009B6E78"/>
    <w:rsid w:val="009B70E3"/>
    <w:rsid w:val="009C4827"/>
    <w:rsid w:val="009D207E"/>
    <w:rsid w:val="009D5062"/>
    <w:rsid w:val="009D718A"/>
    <w:rsid w:val="009E2792"/>
    <w:rsid w:val="009E3982"/>
    <w:rsid w:val="009E3D22"/>
    <w:rsid w:val="009E5F09"/>
    <w:rsid w:val="009F2C57"/>
    <w:rsid w:val="009F4749"/>
    <w:rsid w:val="009F48E6"/>
    <w:rsid w:val="00A00CCE"/>
    <w:rsid w:val="00A02B5D"/>
    <w:rsid w:val="00A10E07"/>
    <w:rsid w:val="00A15808"/>
    <w:rsid w:val="00A16E54"/>
    <w:rsid w:val="00A20990"/>
    <w:rsid w:val="00A23374"/>
    <w:rsid w:val="00A25C1A"/>
    <w:rsid w:val="00A26668"/>
    <w:rsid w:val="00A3141C"/>
    <w:rsid w:val="00A3318D"/>
    <w:rsid w:val="00A33405"/>
    <w:rsid w:val="00A34118"/>
    <w:rsid w:val="00A343AA"/>
    <w:rsid w:val="00A375CF"/>
    <w:rsid w:val="00A40C80"/>
    <w:rsid w:val="00A44034"/>
    <w:rsid w:val="00A4700D"/>
    <w:rsid w:val="00A4746B"/>
    <w:rsid w:val="00A51309"/>
    <w:rsid w:val="00A56D3E"/>
    <w:rsid w:val="00A57FE0"/>
    <w:rsid w:val="00A6090B"/>
    <w:rsid w:val="00A64FC8"/>
    <w:rsid w:val="00A67D8C"/>
    <w:rsid w:val="00A71FFA"/>
    <w:rsid w:val="00A76FCB"/>
    <w:rsid w:val="00A82170"/>
    <w:rsid w:val="00A83E39"/>
    <w:rsid w:val="00A868FC"/>
    <w:rsid w:val="00A92581"/>
    <w:rsid w:val="00A96F6D"/>
    <w:rsid w:val="00A97064"/>
    <w:rsid w:val="00AA3DBB"/>
    <w:rsid w:val="00AA3EA8"/>
    <w:rsid w:val="00AA4403"/>
    <w:rsid w:val="00AA5800"/>
    <w:rsid w:val="00AB08A2"/>
    <w:rsid w:val="00AC06E4"/>
    <w:rsid w:val="00AC3094"/>
    <w:rsid w:val="00AC6BF2"/>
    <w:rsid w:val="00AD14ED"/>
    <w:rsid w:val="00AD1EDE"/>
    <w:rsid w:val="00AD354E"/>
    <w:rsid w:val="00AD46CA"/>
    <w:rsid w:val="00AD646D"/>
    <w:rsid w:val="00AD6CFE"/>
    <w:rsid w:val="00AD6D3C"/>
    <w:rsid w:val="00AE39A6"/>
    <w:rsid w:val="00AE7259"/>
    <w:rsid w:val="00AF18D7"/>
    <w:rsid w:val="00AF2406"/>
    <w:rsid w:val="00AF25DF"/>
    <w:rsid w:val="00AF3277"/>
    <w:rsid w:val="00AF451C"/>
    <w:rsid w:val="00AF559F"/>
    <w:rsid w:val="00AF5EB2"/>
    <w:rsid w:val="00B00115"/>
    <w:rsid w:val="00B0020A"/>
    <w:rsid w:val="00B01BD3"/>
    <w:rsid w:val="00B04B9D"/>
    <w:rsid w:val="00B04C38"/>
    <w:rsid w:val="00B1470A"/>
    <w:rsid w:val="00B154CB"/>
    <w:rsid w:val="00B2411C"/>
    <w:rsid w:val="00B2568F"/>
    <w:rsid w:val="00B26918"/>
    <w:rsid w:val="00B276D0"/>
    <w:rsid w:val="00B300EA"/>
    <w:rsid w:val="00B30C04"/>
    <w:rsid w:val="00B32B72"/>
    <w:rsid w:val="00B333EB"/>
    <w:rsid w:val="00B340F5"/>
    <w:rsid w:val="00B368AB"/>
    <w:rsid w:val="00B36C19"/>
    <w:rsid w:val="00B40A99"/>
    <w:rsid w:val="00B40DA4"/>
    <w:rsid w:val="00B4160A"/>
    <w:rsid w:val="00B42113"/>
    <w:rsid w:val="00B43687"/>
    <w:rsid w:val="00B44A03"/>
    <w:rsid w:val="00B46914"/>
    <w:rsid w:val="00B50C36"/>
    <w:rsid w:val="00B51412"/>
    <w:rsid w:val="00B54D23"/>
    <w:rsid w:val="00B551DB"/>
    <w:rsid w:val="00B5673D"/>
    <w:rsid w:val="00B620E0"/>
    <w:rsid w:val="00B655E5"/>
    <w:rsid w:val="00B704CB"/>
    <w:rsid w:val="00B72C5D"/>
    <w:rsid w:val="00B7510B"/>
    <w:rsid w:val="00B76A6B"/>
    <w:rsid w:val="00B77E6C"/>
    <w:rsid w:val="00B83415"/>
    <w:rsid w:val="00B84467"/>
    <w:rsid w:val="00B84DD7"/>
    <w:rsid w:val="00B85649"/>
    <w:rsid w:val="00B8687F"/>
    <w:rsid w:val="00B9309D"/>
    <w:rsid w:val="00B9324D"/>
    <w:rsid w:val="00B95B40"/>
    <w:rsid w:val="00BA00AA"/>
    <w:rsid w:val="00BA131E"/>
    <w:rsid w:val="00BA4EA0"/>
    <w:rsid w:val="00BA540D"/>
    <w:rsid w:val="00BA5E33"/>
    <w:rsid w:val="00BB0C80"/>
    <w:rsid w:val="00BB52B8"/>
    <w:rsid w:val="00BC390E"/>
    <w:rsid w:val="00BD0BD9"/>
    <w:rsid w:val="00BD2444"/>
    <w:rsid w:val="00BD30F7"/>
    <w:rsid w:val="00BE173A"/>
    <w:rsid w:val="00BE2AF2"/>
    <w:rsid w:val="00BE2EEB"/>
    <w:rsid w:val="00BE3FD4"/>
    <w:rsid w:val="00BE43D6"/>
    <w:rsid w:val="00BF1AA8"/>
    <w:rsid w:val="00BF2425"/>
    <w:rsid w:val="00BF25D1"/>
    <w:rsid w:val="00BF48B7"/>
    <w:rsid w:val="00BF5083"/>
    <w:rsid w:val="00BF6791"/>
    <w:rsid w:val="00BF717C"/>
    <w:rsid w:val="00C04E8E"/>
    <w:rsid w:val="00C0555C"/>
    <w:rsid w:val="00C06E32"/>
    <w:rsid w:val="00C10534"/>
    <w:rsid w:val="00C10B63"/>
    <w:rsid w:val="00C114B2"/>
    <w:rsid w:val="00C11996"/>
    <w:rsid w:val="00C126E3"/>
    <w:rsid w:val="00C150D0"/>
    <w:rsid w:val="00C15DBD"/>
    <w:rsid w:val="00C16EB5"/>
    <w:rsid w:val="00C20213"/>
    <w:rsid w:val="00C23356"/>
    <w:rsid w:val="00C24794"/>
    <w:rsid w:val="00C26A85"/>
    <w:rsid w:val="00C3120A"/>
    <w:rsid w:val="00C3178F"/>
    <w:rsid w:val="00C35A4C"/>
    <w:rsid w:val="00C37164"/>
    <w:rsid w:val="00C436D6"/>
    <w:rsid w:val="00C43F82"/>
    <w:rsid w:val="00C45534"/>
    <w:rsid w:val="00C46203"/>
    <w:rsid w:val="00C465EF"/>
    <w:rsid w:val="00C512E7"/>
    <w:rsid w:val="00C53993"/>
    <w:rsid w:val="00C568C8"/>
    <w:rsid w:val="00C60346"/>
    <w:rsid w:val="00C62D8A"/>
    <w:rsid w:val="00C6503A"/>
    <w:rsid w:val="00C657F5"/>
    <w:rsid w:val="00C7201C"/>
    <w:rsid w:val="00C721B5"/>
    <w:rsid w:val="00C730C8"/>
    <w:rsid w:val="00C75D7A"/>
    <w:rsid w:val="00C77044"/>
    <w:rsid w:val="00C8053B"/>
    <w:rsid w:val="00C80D5B"/>
    <w:rsid w:val="00C81576"/>
    <w:rsid w:val="00C8194D"/>
    <w:rsid w:val="00C8684B"/>
    <w:rsid w:val="00C86AD5"/>
    <w:rsid w:val="00C912C3"/>
    <w:rsid w:val="00C92817"/>
    <w:rsid w:val="00C94D4A"/>
    <w:rsid w:val="00C97AC3"/>
    <w:rsid w:val="00CA107B"/>
    <w:rsid w:val="00CA15E8"/>
    <w:rsid w:val="00CA186E"/>
    <w:rsid w:val="00CA2E31"/>
    <w:rsid w:val="00CA4A39"/>
    <w:rsid w:val="00CA5FBC"/>
    <w:rsid w:val="00CA61D1"/>
    <w:rsid w:val="00CA7FCB"/>
    <w:rsid w:val="00CB082F"/>
    <w:rsid w:val="00CB193E"/>
    <w:rsid w:val="00CB2100"/>
    <w:rsid w:val="00CB217D"/>
    <w:rsid w:val="00CB2CB2"/>
    <w:rsid w:val="00CB4FD1"/>
    <w:rsid w:val="00CC39C5"/>
    <w:rsid w:val="00CC467A"/>
    <w:rsid w:val="00CC731E"/>
    <w:rsid w:val="00CD0934"/>
    <w:rsid w:val="00CD2494"/>
    <w:rsid w:val="00CD4279"/>
    <w:rsid w:val="00CD4EE4"/>
    <w:rsid w:val="00CD5971"/>
    <w:rsid w:val="00CD6406"/>
    <w:rsid w:val="00CE21EF"/>
    <w:rsid w:val="00CE4192"/>
    <w:rsid w:val="00CE5E15"/>
    <w:rsid w:val="00CE5FB5"/>
    <w:rsid w:val="00CF0CA7"/>
    <w:rsid w:val="00CF5115"/>
    <w:rsid w:val="00CF544C"/>
    <w:rsid w:val="00CF5A5F"/>
    <w:rsid w:val="00CF71B4"/>
    <w:rsid w:val="00D014CE"/>
    <w:rsid w:val="00D02B99"/>
    <w:rsid w:val="00D047BB"/>
    <w:rsid w:val="00D04DC7"/>
    <w:rsid w:val="00D05D03"/>
    <w:rsid w:val="00D0742E"/>
    <w:rsid w:val="00D12023"/>
    <w:rsid w:val="00D127F1"/>
    <w:rsid w:val="00D1411A"/>
    <w:rsid w:val="00D145AB"/>
    <w:rsid w:val="00D14FEE"/>
    <w:rsid w:val="00D16A37"/>
    <w:rsid w:val="00D17558"/>
    <w:rsid w:val="00D256BB"/>
    <w:rsid w:val="00D2738E"/>
    <w:rsid w:val="00D275E8"/>
    <w:rsid w:val="00D277A4"/>
    <w:rsid w:val="00D306A7"/>
    <w:rsid w:val="00D30CC3"/>
    <w:rsid w:val="00D32707"/>
    <w:rsid w:val="00D36748"/>
    <w:rsid w:val="00D40B28"/>
    <w:rsid w:val="00D428A6"/>
    <w:rsid w:val="00D521DC"/>
    <w:rsid w:val="00D55485"/>
    <w:rsid w:val="00D571B0"/>
    <w:rsid w:val="00D62C0D"/>
    <w:rsid w:val="00D6713E"/>
    <w:rsid w:val="00D67B98"/>
    <w:rsid w:val="00D72956"/>
    <w:rsid w:val="00D765F2"/>
    <w:rsid w:val="00D76820"/>
    <w:rsid w:val="00D770CD"/>
    <w:rsid w:val="00D83BBA"/>
    <w:rsid w:val="00D86294"/>
    <w:rsid w:val="00D87E5D"/>
    <w:rsid w:val="00D908BC"/>
    <w:rsid w:val="00D90BD8"/>
    <w:rsid w:val="00D919E8"/>
    <w:rsid w:val="00D92BD3"/>
    <w:rsid w:val="00D94180"/>
    <w:rsid w:val="00D943E5"/>
    <w:rsid w:val="00D9572E"/>
    <w:rsid w:val="00D974AA"/>
    <w:rsid w:val="00DA0098"/>
    <w:rsid w:val="00DA1292"/>
    <w:rsid w:val="00DA2CAA"/>
    <w:rsid w:val="00DA67AE"/>
    <w:rsid w:val="00DA69D3"/>
    <w:rsid w:val="00DB02F4"/>
    <w:rsid w:val="00DB5C35"/>
    <w:rsid w:val="00DC2931"/>
    <w:rsid w:val="00DC2F42"/>
    <w:rsid w:val="00DC4046"/>
    <w:rsid w:val="00DC785A"/>
    <w:rsid w:val="00DD1A44"/>
    <w:rsid w:val="00DD2309"/>
    <w:rsid w:val="00DD4E35"/>
    <w:rsid w:val="00DD5FCA"/>
    <w:rsid w:val="00DE1C03"/>
    <w:rsid w:val="00DE1D11"/>
    <w:rsid w:val="00DF201E"/>
    <w:rsid w:val="00DF3877"/>
    <w:rsid w:val="00DF3F1B"/>
    <w:rsid w:val="00DF5552"/>
    <w:rsid w:val="00DF5EB4"/>
    <w:rsid w:val="00E030C4"/>
    <w:rsid w:val="00E06AFF"/>
    <w:rsid w:val="00E1005B"/>
    <w:rsid w:val="00E10624"/>
    <w:rsid w:val="00E13C06"/>
    <w:rsid w:val="00E13DAC"/>
    <w:rsid w:val="00E20035"/>
    <w:rsid w:val="00E2167F"/>
    <w:rsid w:val="00E262C5"/>
    <w:rsid w:val="00E268E2"/>
    <w:rsid w:val="00E30D91"/>
    <w:rsid w:val="00E33493"/>
    <w:rsid w:val="00E335B1"/>
    <w:rsid w:val="00E337E8"/>
    <w:rsid w:val="00E35253"/>
    <w:rsid w:val="00E36E8F"/>
    <w:rsid w:val="00E37386"/>
    <w:rsid w:val="00E46B76"/>
    <w:rsid w:val="00E46D1C"/>
    <w:rsid w:val="00E47A26"/>
    <w:rsid w:val="00E51F97"/>
    <w:rsid w:val="00E54711"/>
    <w:rsid w:val="00E57478"/>
    <w:rsid w:val="00E613DA"/>
    <w:rsid w:val="00E62A28"/>
    <w:rsid w:val="00E6405E"/>
    <w:rsid w:val="00E65154"/>
    <w:rsid w:val="00E651ED"/>
    <w:rsid w:val="00E6553C"/>
    <w:rsid w:val="00E65D39"/>
    <w:rsid w:val="00E65FEC"/>
    <w:rsid w:val="00E67993"/>
    <w:rsid w:val="00E74C4B"/>
    <w:rsid w:val="00E751E0"/>
    <w:rsid w:val="00E759A4"/>
    <w:rsid w:val="00E82390"/>
    <w:rsid w:val="00E86EFC"/>
    <w:rsid w:val="00E873EE"/>
    <w:rsid w:val="00E90EA8"/>
    <w:rsid w:val="00E917A6"/>
    <w:rsid w:val="00E92716"/>
    <w:rsid w:val="00E93472"/>
    <w:rsid w:val="00E93737"/>
    <w:rsid w:val="00E94005"/>
    <w:rsid w:val="00E9416D"/>
    <w:rsid w:val="00E948FC"/>
    <w:rsid w:val="00E94F15"/>
    <w:rsid w:val="00E95238"/>
    <w:rsid w:val="00E95F80"/>
    <w:rsid w:val="00E97679"/>
    <w:rsid w:val="00EA1EE9"/>
    <w:rsid w:val="00EB27A5"/>
    <w:rsid w:val="00EC3823"/>
    <w:rsid w:val="00EC48A1"/>
    <w:rsid w:val="00EC4B88"/>
    <w:rsid w:val="00EC6ADF"/>
    <w:rsid w:val="00ED24BF"/>
    <w:rsid w:val="00ED2D8A"/>
    <w:rsid w:val="00ED3EC6"/>
    <w:rsid w:val="00ED45BF"/>
    <w:rsid w:val="00ED5A44"/>
    <w:rsid w:val="00EE1CB9"/>
    <w:rsid w:val="00EE4060"/>
    <w:rsid w:val="00EF0ABF"/>
    <w:rsid w:val="00EF4B14"/>
    <w:rsid w:val="00EF5C25"/>
    <w:rsid w:val="00EF6316"/>
    <w:rsid w:val="00F00172"/>
    <w:rsid w:val="00F04C16"/>
    <w:rsid w:val="00F04D5C"/>
    <w:rsid w:val="00F0650D"/>
    <w:rsid w:val="00F1121B"/>
    <w:rsid w:val="00F11E7D"/>
    <w:rsid w:val="00F15E7F"/>
    <w:rsid w:val="00F207A9"/>
    <w:rsid w:val="00F22697"/>
    <w:rsid w:val="00F2276C"/>
    <w:rsid w:val="00F22F29"/>
    <w:rsid w:val="00F23A4D"/>
    <w:rsid w:val="00F24B78"/>
    <w:rsid w:val="00F24F7F"/>
    <w:rsid w:val="00F25C0E"/>
    <w:rsid w:val="00F26977"/>
    <w:rsid w:val="00F26E08"/>
    <w:rsid w:val="00F277CD"/>
    <w:rsid w:val="00F320D3"/>
    <w:rsid w:val="00F34158"/>
    <w:rsid w:val="00F35F26"/>
    <w:rsid w:val="00F40CE7"/>
    <w:rsid w:val="00F42F99"/>
    <w:rsid w:val="00F43F7F"/>
    <w:rsid w:val="00F45179"/>
    <w:rsid w:val="00F45B28"/>
    <w:rsid w:val="00F4607A"/>
    <w:rsid w:val="00F461BC"/>
    <w:rsid w:val="00F50C30"/>
    <w:rsid w:val="00F50DDA"/>
    <w:rsid w:val="00F50E72"/>
    <w:rsid w:val="00F51C89"/>
    <w:rsid w:val="00F52AD0"/>
    <w:rsid w:val="00F54B00"/>
    <w:rsid w:val="00F575D6"/>
    <w:rsid w:val="00F63726"/>
    <w:rsid w:val="00F63EEC"/>
    <w:rsid w:val="00F6412D"/>
    <w:rsid w:val="00F657FC"/>
    <w:rsid w:val="00F75F20"/>
    <w:rsid w:val="00F7795E"/>
    <w:rsid w:val="00F850EB"/>
    <w:rsid w:val="00F957AA"/>
    <w:rsid w:val="00F95D8C"/>
    <w:rsid w:val="00F95DE7"/>
    <w:rsid w:val="00F96D85"/>
    <w:rsid w:val="00F978A8"/>
    <w:rsid w:val="00FA0657"/>
    <w:rsid w:val="00FA2DCB"/>
    <w:rsid w:val="00FA2DEC"/>
    <w:rsid w:val="00FA68A9"/>
    <w:rsid w:val="00FB09C1"/>
    <w:rsid w:val="00FB456B"/>
    <w:rsid w:val="00FB6300"/>
    <w:rsid w:val="00FC3649"/>
    <w:rsid w:val="00FC7B1B"/>
    <w:rsid w:val="00FD3DCC"/>
    <w:rsid w:val="00FD4419"/>
    <w:rsid w:val="00FD4A60"/>
    <w:rsid w:val="00FE06E4"/>
    <w:rsid w:val="00FE0E4B"/>
    <w:rsid w:val="00FE18A1"/>
    <w:rsid w:val="00FE2FC0"/>
    <w:rsid w:val="00FE334B"/>
    <w:rsid w:val="00FE4C83"/>
    <w:rsid w:val="00FF4975"/>
    <w:rsid w:val="00FF599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4338">
      <o:colormru v:ext="edit" colors="#005000,#003e00,#3b4a1e,#f7fda5,#cc0,#ffc,#34411b,#f2f2f2"/>
    </o:shapedefaults>
    <o:shapelayout v:ext="edit">
      <o:idmap v:ext="edit" data="1"/>
      <o:rules v:ext="edit">
        <o:r id="V:Rule4" type="connector" idref="#Łącznik prosty ze strzałką 93"/>
        <o:r id="V:Rule5" type="connector" idref="#Łącznik prosty ze strzałką 91"/>
        <o:r id="V:Rule6" type="connector" idref="#AutoShape 1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uk-UA" w:eastAsia="uk-U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a">
    <w:name w:val="Normal"/>
    <w:qFormat/>
    <w:rsid w:val="00195157"/>
  </w:style>
  <w:style w:type="paragraph" w:styleId="1">
    <w:name w:val="heading 1"/>
    <w:aliases w:val="Nagłówek 1 Strategia,Nagłуwek 1 Strategia"/>
    <w:basedOn w:val="a"/>
    <w:next w:val="a"/>
    <w:link w:val="10"/>
    <w:qFormat/>
    <w:rsid w:val="002557CF"/>
    <w:pPr>
      <w:keepNext/>
      <w:keepLines/>
      <w:spacing w:before="480" w:after="480"/>
      <w:outlineLvl w:val="0"/>
    </w:pPr>
    <w:rPr>
      <w:rFonts w:ascii="Cambria" w:eastAsia="Times New Roman" w:hAnsi="Cambria" w:cs="Times New Roman"/>
      <w:b/>
      <w:bCs/>
      <w:color w:val="1F497D"/>
      <w:sz w:val="52"/>
      <w:szCs w:val="28"/>
      <w:lang w:val="en-US" w:eastAsia="en-US"/>
    </w:rPr>
  </w:style>
  <w:style w:type="paragraph" w:styleId="2">
    <w:name w:val="heading 2"/>
    <w:basedOn w:val="a"/>
    <w:next w:val="a"/>
    <w:link w:val="20"/>
    <w:uiPriority w:val="99"/>
    <w:unhideWhenUsed/>
    <w:qFormat/>
    <w:rsid w:val="005F2D5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qFormat/>
    <w:rsid w:val="003F6404"/>
    <w:pPr>
      <w:keepNext/>
      <w:keepLines/>
      <w:spacing w:before="40" w:after="0" w:line="259" w:lineRule="auto"/>
      <w:outlineLvl w:val="2"/>
    </w:pPr>
    <w:rPr>
      <w:rFonts w:ascii="Calibri Light" w:eastAsia="Times New Roman" w:hAnsi="Calibri Light" w:cs="Calibri Light"/>
      <w:color w:val="1F3763"/>
      <w:sz w:val="24"/>
      <w:szCs w:val="24"/>
      <w:lang w:val="pl-PL"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337E8"/>
    <w:pPr>
      <w:spacing w:after="0" w:line="240" w:lineRule="auto"/>
    </w:pPr>
    <w:rPr>
      <w:rFonts w:ascii="Tahoma" w:eastAsiaTheme="minorHAnsi" w:hAnsi="Tahoma" w:cs="Tahoma"/>
      <w:sz w:val="16"/>
      <w:szCs w:val="16"/>
      <w:lang w:eastAsia="en-US"/>
    </w:rPr>
  </w:style>
  <w:style w:type="character" w:customStyle="1" w:styleId="a4">
    <w:name w:val="Текст выноски Знак"/>
    <w:basedOn w:val="a0"/>
    <w:link w:val="a3"/>
    <w:uiPriority w:val="99"/>
    <w:semiHidden/>
    <w:rsid w:val="00E337E8"/>
    <w:rPr>
      <w:rFonts w:ascii="Tahoma" w:hAnsi="Tahoma" w:cs="Tahoma"/>
      <w:sz w:val="16"/>
      <w:szCs w:val="16"/>
    </w:rPr>
  </w:style>
  <w:style w:type="paragraph" w:styleId="a5">
    <w:name w:val="header"/>
    <w:basedOn w:val="a"/>
    <w:link w:val="a6"/>
    <w:uiPriority w:val="99"/>
    <w:unhideWhenUsed/>
    <w:rsid w:val="00C97AC3"/>
    <w:pPr>
      <w:tabs>
        <w:tab w:val="center" w:pos="4536"/>
        <w:tab w:val="right" w:pos="9072"/>
      </w:tabs>
      <w:spacing w:after="0" w:line="240" w:lineRule="auto"/>
    </w:pPr>
  </w:style>
  <w:style w:type="character" w:customStyle="1" w:styleId="a6">
    <w:name w:val="Верхний колонтитул Знак"/>
    <w:basedOn w:val="a0"/>
    <w:link w:val="a5"/>
    <w:uiPriority w:val="99"/>
    <w:rsid w:val="00C97AC3"/>
    <w:rPr>
      <w:rFonts w:eastAsiaTheme="minorEastAsia"/>
      <w:lang w:eastAsia="pl-PL"/>
    </w:rPr>
  </w:style>
  <w:style w:type="paragraph" w:styleId="a7">
    <w:name w:val="footer"/>
    <w:basedOn w:val="a"/>
    <w:link w:val="a8"/>
    <w:uiPriority w:val="99"/>
    <w:unhideWhenUsed/>
    <w:rsid w:val="00C97AC3"/>
    <w:pPr>
      <w:tabs>
        <w:tab w:val="center" w:pos="4536"/>
        <w:tab w:val="right" w:pos="9072"/>
      </w:tabs>
      <w:spacing w:after="0" w:line="240" w:lineRule="auto"/>
    </w:pPr>
  </w:style>
  <w:style w:type="character" w:customStyle="1" w:styleId="a8">
    <w:name w:val="Нижний колонтитул Знак"/>
    <w:basedOn w:val="a0"/>
    <w:link w:val="a7"/>
    <w:uiPriority w:val="99"/>
    <w:rsid w:val="00C97AC3"/>
    <w:rPr>
      <w:rFonts w:eastAsiaTheme="minorEastAsia"/>
      <w:lang w:eastAsia="pl-PL"/>
    </w:rPr>
  </w:style>
  <w:style w:type="character" w:styleId="a9">
    <w:name w:val="Hyperlink"/>
    <w:basedOn w:val="a0"/>
    <w:uiPriority w:val="99"/>
    <w:unhideWhenUsed/>
    <w:rsid w:val="00F1121B"/>
    <w:rPr>
      <w:color w:val="0000FF" w:themeColor="hyperlink"/>
      <w:u w:val="single"/>
    </w:rPr>
  </w:style>
  <w:style w:type="character" w:customStyle="1" w:styleId="10">
    <w:name w:val="Заголовок 1 Знак"/>
    <w:aliases w:val="Nagłówek 1 Strategia Знак,Nagłуwek 1 Strategia Знак"/>
    <w:basedOn w:val="a0"/>
    <w:link w:val="1"/>
    <w:rsid w:val="002557CF"/>
    <w:rPr>
      <w:rFonts w:ascii="Cambria" w:eastAsia="Times New Roman" w:hAnsi="Cambria" w:cs="Times New Roman"/>
      <w:b/>
      <w:bCs/>
      <w:color w:val="1F497D"/>
      <w:sz w:val="52"/>
      <w:szCs w:val="28"/>
      <w:lang w:val="en-US"/>
    </w:rPr>
  </w:style>
  <w:style w:type="paragraph" w:styleId="aa">
    <w:name w:val="List Paragraph"/>
    <w:aliases w:val="Dot pt,F5 List Paragraph,List Paragraph1,Recommendation,List Paragraph11,List Paragraph,Kolorowa lista — akcent 11,Numerowanie,Akapit z listą11,Numbered Para 1,No Spacing1,List Paragraph Char Char Char,Indicator Text,2,Body text,Bullet 1"/>
    <w:basedOn w:val="a"/>
    <w:link w:val="ab"/>
    <w:uiPriority w:val="34"/>
    <w:qFormat/>
    <w:rsid w:val="002557CF"/>
    <w:pPr>
      <w:ind w:left="720"/>
      <w:contextualSpacing/>
    </w:pPr>
    <w:rPr>
      <w:rFonts w:ascii="Calibri" w:eastAsia="Calibri" w:hAnsi="Calibri" w:cs="Times New Roman"/>
      <w:sz w:val="24"/>
      <w:szCs w:val="24"/>
      <w:lang w:val="en-US" w:eastAsia="en-US"/>
    </w:rPr>
  </w:style>
  <w:style w:type="table" w:styleId="ac">
    <w:name w:val="Table Grid"/>
    <w:basedOn w:val="a1"/>
    <w:uiPriority w:val="39"/>
    <w:rsid w:val="000908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uiPriority w:val="22"/>
    <w:qFormat/>
    <w:rsid w:val="00606662"/>
    <w:rPr>
      <w:b/>
      <w:bCs/>
    </w:rPr>
  </w:style>
  <w:style w:type="paragraph" w:styleId="ae">
    <w:name w:val="footnote text"/>
    <w:basedOn w:val="a"/>
    <w:link w:val="af"/>
    <w:uiPriority w:val="99"/>
    <w:unhideWhenUsed/>
    <w:rsid w:val="00FC3649"/>
    <w:pPr>
      <w:spacing w:after="0" w:line="240" w:lineRule="auto"/>
    </w:pPr>
    <w:rPr>
      <w:rFonts w:ascii="Calibri" w:eastAsia="Calibri" w:hAnsi="Calibri" w:cs="Times New Roman"/>
      <w:sz w:val="20"/>
      <w:szCs w:val="20"/>
      <w:lang w:eastAsia="en-US"/>
    </w:rPr>
  </w:style>
  <w:style w:type="character" w:customStyle="1" w:styleId="af">
    <w:name w:val="Текст сноски Знак"/>
    <w:basedOn w:val="a0"/>
    <w:link w:val="ae"/>
    <w:uiPriority w:val="99"/>
    <w:rsid w:val="00FC3649"/>
    <w:rPr>
      <w:rFonts w:ascii="Calibri" w:eastAsia="Calibri" w:hAnsi="Calibri" w:cs="Times New Roman"/>
      <w:sz w:val="20"/>
      <w:szCs w:val="20"/>
    </w:rPr>
  </w:style>
  <w:style w:type="character" w:styleId="af0">
    <w:name w:val="footnote reference"/>
    <w:basedOn w:val="a0"/>
    <w:uiPriority w:val="99"/>
    <w:semiHidden/>
    <w:unhideWhenUsed/>
    <w:rsid w:val="00FC3649"/>
    <w:rPr>
      <w:vertAlign w:val="superscript"/>
    </w:rPr>
  </w:style>
  <w:style w:type="numbering" w:customStyle="1" w:styleId="11">
    <w:name w:val="Немає списку1"/>
    <w:next w:val="a2"/>
    <w:uiPriority w:val="99"/>
    <w:semiHidden/>
    <w:unhideWhenUsed/>
    <w:rsid w:val="00FF5993"/>
  </w:style>
  <w:style w:type="paragraph" w:customStyle="1" w:styleId="Nagwek1">
    <w:name w:val="Nagłówek1"/>
    <w:basedOn w:val="a"/>
    <w:next w:val="af1"/>
    <w:rsid w:val="00FF5993"/>
    <w:pPr>
      <w:keepNext/>
      <w:widowControl w:val="0"/>
      <w:suppressAutoHyphens/>
      <w:spacing w:before="240" w:after="120" w:line="240" w:lineRule="auto"/>
    </w:pPr>
    <w:rPr>
      <w:rFonts w:ascii="Arial" w:eastAsia="Microsoft YaHei" w:hAnsi="Arial" w:cs="Mangal"/>
      <w:kern w:val="1"/>
      <w:sz w:val="28"/>
      <w:szCs w:val="28"/>
      <w:lang w:eastAsia="hi-IN" w:bidi="hi-IN"/>
    </w:rPr>
  </w:style>
  <w:style w:type="paragraph" w:styleId="af1">
    <w:name w:val="Body Text"/>
    <w:basedOn w:val="a"/>
    <w:link w:val="af2"/>
    <w:rsid w:val="00FF5993"/>
    <w:pPr>
      <w:widowControl w:val="0"/>
      <w:suppressAutoHyphens/>
      <w:spacing w:after="120" w:line="240" w:lineRule="auto"/>
    </w:pPr>
    <w:rPr>
      <w:rFonts w:ascii="Arial" w:eastAsia="SimSun" w:hAnsi="Arial" w:cs="Mangal"/>
      <w:kern w:val="1"/>
      <w:sz w:val="24"/>
      <w:szCs w:val="24"/>
      <w:lang w:eastAsia="hi-IN" w:bidi="hi-IN"/>
    </w:rPr>
  </w:style>
  <w:style w:type="character" w:customStyle="1" w:styleId="af2">
    <w:name w:val="Основной текст Знак"/>
    <w:basedOn w:val="a0"/>
    <w:link w:val="af1"/>
    <w:rsid w:val="00FF5993"/>
    <w:rPr>
      <w:rFonts w:ascii="Arial" w:eastAsia="SimSun" w:hAnsi="Arial" w:cs="Mangal"/>
      <w:kern w:val="1"/>
      <w:sz w:val="24"/>
      <w:szCs w:val="24"/>
      <w:lang w:val="uk-UA" w:eastAsia="hi-IN" w:bidi="hi-IN"/>
    </w:rPr>
  </w:style>
  <w:style w:type="paragraph" w:styleId="af3">
    <w:name w:val="List"/>
    <w:basedOn w:val="af1"/>
    <w:rsid w:val="00FF5993"/>
  </w:style>
  <w:style w:type="paragraph" w:customStyle="1" w:styleId="Podpis1">
    <w:name w:val="Podpis1"/>
    <w:basedOn w:val="a"/>
    <w:rsid w:val="00FF5993"/>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Indeks">
    <w:name w:val="Indeks"/>
    <w:basedOn w:val="a"/>
    <w:rsid w:val="00FF5993"/>
    <w:pPr>
      <w:widowControl w:val="0"/>
      <w:suppressLineNumbers/>
      <w:suppressAutoHyphens/>
      <w:spacing w:after="0" w:line="240" w:lineRule="auto"/>
    </w:pPr>
    <w:rPr>
      <w:rFonts w:ascii="Arial" w:eastAsia="SimSun" w:hAnsi="Arial" w:cs="Mangal"/>
      <w:kern w:val="1"/>
      <w:sz w:val="24"/>
      <w:szCs w:val="24"/>
      <w:lang w:eastAsia="hi-IN" w:bidi="hi-IN"/>
    </w:rPr>
  </w:style>
  <w:style w:type="paragraph" w:customStyle="1" w:styleId="NormalnyWeb1">
    <w:name w:val="Normalny (Web)1"/>
    <w:basedOn w:val="a"/>
    <w:rsid w:val="00FF5993"/>
    <w:pPr>
      <w:widowControl w:val="0"/>
      <w:suppressAutoHyphens/>
      <w:spacing w:before="100" w:after="100" w:line="100" w:lineRule="atLeast"/>
    </w:pPr>
    <w:rPr>
      <w:rFonts w:ascii="Times New Roman" w:eastAsia="SimSun" w:hAnsi="Times New Roman" w:cs="Times New Roman"/>
      <w:kern w:val="1"/>
      <w:sz w:val="24"/>
      <w:szCs w:val="24"/>
      <w:lang w:eastAsia="hi-IN" w:bidi="hi-IN"/>
    </w:rPr>
  </w:style>
  <w:style w:type="paragraph" w:customStyle="1" w:styleId="Akapitzlist1">
    <w:name w:val="Akapit z listą1"/>
    <w:basedOn w:val="a"/>
    <w:qFormat/>
    <w:rsid w:val="00FF5993"/>
    <w:pPr>
      <w:widowControl w:val="0"/>
      <w:suppressAutoHyphens/>
      <w:spacing w:after="0" w:line="240" w:lineRule="auto"/>
      <w:ind w:left="720"/>
    </w:pPr>
    <w:rPr>
      <w:rFonts w:ascii="Calibri" w:eastAsia="Times New Roman" w:hAnsi="Calibri" w:cs="Times New Roman"/>
      <w:kern w:val="1"/>
      <w:sz w:val="24"/>
      <w:szCs w:val="24"/>
      <w:lang w:eastAsia="hi-IN" w:bidi="hi-IN"/>
    </w:rPr>
  </w:style>
  <w:style w:type="paragraph" w:customStyle="1" w:styleId="Zawartotabeli">
    <w:name w:val="Zawartość tabeli"/>
    <w:basedOn w:val="a"/>
    <w:rsid w:val="00FF5993"/>
    <w:pPr>
      <w:widowControl w:val="0"/>
      <w:suppressLineNumbers/>
      <w:suppressAutoHyphens/>
      <w:spacing w:after="0" w:line="240" w:lineRule="auto"/>
    </w:pPr>
    <w:rPr>
      <w:rFonts w:ascii="Arial" w:eastAsia="SimSun" w:hAnsi="Arial" w:cs="Mangal"/>
      <w:kern w:val="1"/>
      <w:sz w:val="24"/>
      <w:szCs w:val="24"/>
      <w:lang w:eastAsia="hi-IN" w:bidi="hi-IN"/>
    </w:rPr>
  </w:style>
  <w:style w:type="paragraph" w:customStyle="1" w:styleId="Nagwektabeli">
    <w:name w:val="Nagłówek tabeli"/>
    <w:basedOn w:val="Zawartotabeli"/>
    <w:rsid w:val="00FF5993"/>
    <w:pPr>
      <w:jc w:val="center"/>
    </w:pPr>
    <w:rPr>
      <w:b/>
      <w:bCs/>
    </w:rPr>
  </w:style>
  <w:style w:type="table" w:customStyle="1" w:styleId="12">
    <w:name w:val="Сітка таблиці1"/>
    <w:basedOn w:val="a1"/>
    <w:next w:val="ac"/>
    <w:uiPriority w:val="59"/>
    <w:rsid w:val="00FF5993"/>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4">
    <w:name w:val="caption"/>
    <w:basedOn w:val="a"/>
    <w:next w:val="a"/>
    <w:unhideWhenUsed/>
    <w:qFormat/>
    <w:rsid w:val="00FF5993"/>
    <w:pPr>
      <w:spacing w:line="240" w:lineRule="auto"/>
    </w:pPr>
    <w:rPr>
      <w:rFonts w:ascii="Calibri" w:eastAsia="Calibri" w:hAnsi="Calibri" w:cs="Times New Roman"/>
      <w:b/>
      <w:bCs/>
      <w:color w:val="5C83B4"/>
      <w:sz w:val="18"/>
      <w:szCs w:val="18"/>
      <w:lang w:val="en-US" w:eastAsia="en-US"/>
    </w:rPr>
  </w:style>
  <w:style w:type="table" w:customStyle="1" w:styleId="151">
    <w:name w:val="Сітка таблиці 1 (світла) – акцент 51"/>
    <w:basedOn w:val="a1"/>
    <w:uiPriority w:val="46"/>
    <w:rsid w:val="00FF5993"/>
    <w:pPr>
      <w:spacing w:after="0" w:line="240" w:lineRule="auto"/>
    </w:pPr>
    <w:rPr>
      <w:rFonts w:ascii="Times New Roman" w:eastAsia="Times New Roman" w:hAnsi="Times New Roman" w:cs="Times New Roman"/>
      <w:sz w:val="20"/>
      <w:szCs w:val="20"/>
      <w:lang w:eastAsia="pl-PL"/>
    </w:rPr>
    <w:tblPr>
      <w:tblStyleRowBandSize w:val="1"/>
      <w:tblStyleColBandSize w:val="1"/>
      <w:tblInd w:w="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af5">
    <w:name w:val="annotation reference"/>
    <w:basedOn w:val="a0"/>
    <w:uiPriority w:val="99"/>
    <w:semiHidden/>
    <w:unhideWhenUsed/>
    <w:rsid w:val="00FF5993"/>
    <w:rPr>
      <w:sz w:val="16"/>
      <w:szCs w:val="16"/>
    </w:rPr>
  </w:style>
  <w:style w:type="paragraph" w:styleId="af6">
    <w:name w:val="annotation text"/>
    <w:basedOn w:val="a"/>
    <w:link w:val="af7"/>
    <w:uiPriority w:val="99"/>
    <w:unhideWhenUsed/>
    <w:rsid w:val="00FF5993"/>
    <w:pPr>
      <w:widowControl w:val="0"/>
      <w:suppressAutoHyphens/>
      <w:spacing w:after="0" w:line="240" w:lineRule="auto"/>
    </w:pPr>
    <w:rPr>
      <w:rFonts w:ascii="Arial" w:eastAsia="SimSun" w:hAnsi="Arial" w:cs="Mangal"/>
      <w:kern w:val="1"/>
      <w:sz w:val="20"/>
      <w:szCs w:val="18"/>
      <w:lang w:eastAsia="hi-IN" w:bidi="hi-IN"/>
    </w:rPr>
  </w:style>
  <w:style w:type="character" w:customStyle="1" w:styleId="af7">
    <w:name w:val="Текст примечания Знак"/>
    <w:basedOn w:val="a0"/>
    <w:link w:val="af6"/>
    <w:uiPriority w:val="99"/>
    <w:rsid w:val="00FF5993"/>
    <w:rPr>
      <w:rFonts w:ascii="Arial" w:eastAsia="SimSun" w:hAnsi="Arial" w:cs="Mangal"/>
      <w:kern w:val="1"/>
      <w:sz w:val="20"/>
      <w:szCs w:val="18"/>
      <w:lang w:val="uk-UA" w:eastAsia="hi-IN" w:bidi="hi-IN"/>
    </w:rPr>
  </w:style>
  <w:style w:type="paragraph" w:styleId="af8">
    <w:name w:val="annotation subject"/>
    <w:basedOn w:val="af6"/>
    <w:next w:val="af6"/>
    <w:link w:val="af9"/>
    <w:uiPriority w:val="99"/>
    <w:semiHidden/>
    <w:unhideWhenUsed/>
    <w:rsid w:val="00FF5993"/>
    <w:rPr>
      <w:b/>
      <w:bCs/>
    </w:rPr>
  </w:style>
  <w:style w:type="character" w:customStyle="1" w:styleId="af9">
    <w:name w:val="Тема примечания Знак"/>
    <w:basedOn w:val="af7"/>
    <w:link w:val="af8"/>
    <w:uiPriority w:val="99"/>
    <w:semiHidden/>
    <w:rsid w:val="00FF5993"/>
    <w:rPr>
      <w:rFonts w:ascii="Arial" w:eastAsia="SimSun" w:hAnsi="Arial" w:cs="Mangal"/>
      <w:b/>
      <w:bCs/>
      <w:kern w:val="1"/>
      <w:sz w:val="20"/>
      <w:szCs w:val="18"/>
      <w:lang w:val="uk-UA" w:eastAsia="hi-IN" w:bidi="hi-IN"/>
    </w:rPr>
  </w:style>
  <w:style w:type="paragraph" w:styleId="afa">
    <w:name w:val="endnote text"/>
    <w:basedOn w:val="a"/>
    <w:link w:val="afb"/>
    <w:uiPriority w:val="99"/>
    <w:semiHidden/>
    <w:unhideWhenUsed/>
    <w:rsid w:val="00FF5993"/>
    <w:pPr>
      <w:widowControl w:val="0"/>
      <w:suppressAutoHyphens/>
      <w:spacing w:after="0" w:line="240" w:lineRule="auto"/>
    </w:pPr>
    <w:rPr>
      <w:rFonts w:ascii="Arial" w:eastAsia="SimSun" w:hAnsi="Arial" w:cs="Mangal"/>
      <w:kern w:val="1"/>
      <w:sz w:val="20"/>
      <w:szCs w:val="18"/>
      <w:lang w:eastAsia="hi-IN" w:bidi="hi-IN"/>
    </w:rPr>
  </w:style>
  <w:style w:type="character" w:customStyle="1" w:styleId="afb">
    <w:name w:val="Текст концевой сноски Знак"/>
    <w:basedOn w:val="a0"/>
    <w:link w:val="afa"/>
    <w:uiPriority w:val="99"/>
    <w:rsid w:val="00FF5993"/>
    <w:rPr>
      <w:rFonts w:ascii="Arial" w:eastAsia="SimSun" w:hAnsi="Arial" w:cs="Mangal"/>
      <w:kern w:val="1"/>
      <w:sz w:val="20"/>
      <w:szCs w:val="18"/>
      <w:lang w:val="uk-UA" w:eastAsia="hi-IN" w:bidi="hi-IN"/>
    </w:rPr>
  </w:style>
  <w:style w:type="character" w:styleId="afc">
    <w:name w:val="endnote reference"/>
    <w:basedOn w:val="a0"/>
    <w:uiPriority w:val="99"/>
    <w:semiHidden/>
    <w:unhideWhenUsed/>
    <w:rsid w:val="00FF5993"/>
    <w:rPr>
      <w:vertAlign w:val="superscript"/>
    </w:rPr>
  </w:style>
  <w:style w:type="paragraph" w:styleId="13">
    <w:name w:val="toc 1"/>
    <w:basedOn w:val="a"/>
    <w:next w:val="a"/>
    <w:autoRedefine/>
    <w:uiPriority w:val="39"/>
    <w:unhideWhenUsed/>
    <w:rsid w:val="002A4F79"/>
    <w:pPr>
      <w:tabs>
        <w:tab w:val="right" w:leader="dot" w:pos="9062"/>
      </w:tabs>
      <w:spacing w:before="120" w:after="240"/>
      <w:jc w:val="both"/>
    </w:pPr>
    <w:rPr>
      <w:rFonts w:ascii="Calibri" w:eastAsia="Calibri" w:hAnsi="Calibri" w:cs="Times New Roman"/>
      <w:lang w:eastAsia="en-US"/>
    </w:rPr>
  </w:style>
  <w:style w:type="character" w:styleId="afd">
    <w:name w:val="FollowedHyperlink"/>
    <w:basedOn w:val="a0"/>
    <w:uiPriority w:val="99"/>
    <w:semiHidden/>
    <w:unhideWhenUsed/>
    <w:rsid w:val="006214BB"/>
    <w:rPr>
      <w:color w:val="800080" w:themeColor="followedHyperlink"/>
      <w:u w:val="single"/>
    </w:rPr>
  </w:style>
  <w:style w:type="paragraph" w:styleId="afe">
    <w:name w:val="Subtitle"/>
    <w:basedOn w:val="a"/>
    <w:link w:val="aff"/>
    <w:uiPriority w:val="11"/>
    <w:qFormat/>
    <w:rsid w:val="00F54B00"/>
    <w:pPr>
      <w:numPr>
        <w:ilvl w:val="1"/>
      </w:numPr>
      <w:spacing w:after="240" w:line="240" w:lineRule="auto"/>
      <w:jc w:val="center"/>
    </w:pPr>
    <w:rPr>
      <w:rFonts w:ascii="Calibri" w:eastAsia="Times New Roman" w:hAnsi="Calibri" w:cs="Times New Roman"/>
      <w:color w:val="000000"/>
      <w:sz w:val="28"/>
      <w:szCs w:val="28"/>
      <w:lang w:val="en-US" w:eastAsia="en-US"/>
    </w:rPr>
  </w:style>
  <w:style w:type="character" w:customStyle="1" w:styleId="aff">
    <w:name w:val="Подзаголовок Знак"/>
    <w:basedOn w:val="a0"/>
    <w:link w:val="afe"/>
    <w:uiPriority w:val="11"/>
    <w:rsid w:val="00F54B00"/>
    <w:rPr>
      <w:rFonts w:ascii="Calibri" w:eastAsia="Times New Roman" w:hAnsi="Calibri" w:cs="Times New Roman"/>
      <w:color w:val="000000"/>
      <w:sz w:val="28"/>
      <w:szCs w:val="28"/>
      <w:lang w:val="en-US"/>
    </w:rPr>
  </w:style>
  <w:style w:type="character" w:customStyle="1" w:styleId="20">
    <w:name w:val="Заголовок 2 Знак"/>
    <w:basedOn w:val="a0"/>
    <w:link w:val="2"/>
    <w:uiPriority w:val="99"/>
    <w:rsid w:val="005F2D5D"/>
    <w:rPr>
      <w:rFonts w:asciiTheme="majorHAnsi" w:eastAsiaTheme="majorEastAsia" w:hAnsiTheme="majorHAnsi" w:cstheme="majorBidi"/>
      <w:color w:val="365F91" w:themeColor="accent1" w:themeShade="BF"/>
      <w:sz w:val="26"/>
      <w:szCs w:val="26"/>
      <w:lang w:val="uk-UA"/>
    </w:rPr>
  </w:style>
  <w:style w:type="character" w:customStyle="1" w:styleId="30">
    <w:name w:val="Заголовок 3 Знак"/>
    <w:basedOn w:val="a0"/>
    <w:link w:val="3"/>
    <w:uiPriority w:val="9"/>
    <w:rsid w:val="003F6404"/>
    <w:rPr>
      <w:rFonts w:ascii="Calibri Light" w:eastAsia="Times New Roman" w:hAnsi="Calibri Light" w:cs="Calibri Light"/>
      <w:color w:val="1F3763"/>
      <w:sz w:val="24"/>
      <w:szCs w:val="24"/>
      <w:lang w:val="pl-PL" w:eastAsia="en-US"/>
    </w:rPr>
  </w:style>
  <w:style w:type="numbering" w:customStyle="1" w:styleId="14">
    <w:name w:val="Нет списка1"/>
    <w:next w:val="a2"/>
    <w:uiPriority w:val="99"/>
    <w:semiHidden/>
    <w:unhideWhenUsed/>
    <w:rsid w:val="003F6404"/>
  </w:style>
  <w:style w:type="paragraph" w:styleId="aff0">
    <w:name w:val="TOC Heading"/>
    <w:basedOn w:val="1"/>
    <w:next w:val="a"/>
    <w:uiPriority w:val="99"/>
    <w:qFormat/>
    <w:rsid w:val="003F6404"/>
    <w:pPr>
      <w:spacing w:before="240" w:after="0"/>
      <w:ind w:left="360" w:hanging="360"/>
      <w:outlineLvl w:val="9"/>
    </w:pPr>
    <w:rPr>
      <w:rFonts w:ascii="Calibri" w:hAnsi="Calibri" w:cs="Calibri"/>
      <w:color w:val="2E74B5"/>
      <w:sz w:val="24"/>
      <w:szCs w:val="24"/>
      <w:lang w:eastAsia="ru-RU"/>
    </w:rPr>
  </w:style>
  <w:style w:type="character" w:styleId="aff1">
    <w:name w:val="page number"/>
    <w:basedOn w:val="a0"/>
    <w:uiPriority w:val="99"/>
    <w:semiHidden/>
    <w:rsid w:val="003F6404"/>
  </w:style>
  <w:style w:type="table" w:customStyle="1" w:styleId="15">
    <w:name w:val="Сетка таблицы1"/>
    <w:basedOn w:val="a1"/>
    <w:next w:val="ac"/>
    <w:uiPriority w:val="99"/>
    <w:rsid w:val="003F6404"/>
    <w:pPr>
      <w:spacing w:after="0" w:line="240" w:lineRule="auto"/>
    </w:pPr>
    <w:rPr>
      <w:rFonts w:ascii="Calibri" w:eastAsia="Times New Roman" w:hAnsi="Calibri" w:cs="Calibri"/>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1">
    <w:name w:val="toc 2"/>
    <w:basedOn w:val="a"/>
    <w:next w:val="a"/>
    <w:autoRedefine/>
    <w:uiPriority w:val="99"/>
    <w:semiHidden/>
    <w:rsid w:val="003F6404"/>
    <w:pPr>
      <w:spacing w:after="100" w:line="259" w:lineRule="auto"/>
      <w:ind w:left="220"/>
    </w:pPr>
    <w:rPr>
      <w:rFonts w:ascii="Calibri" w:eastAsia="Calibri" w:hAnsi="Calibri" w:cs="Calibri"/>
      <w:lang w:val="pl-PL" w:eastAsia="en-US"/>
    </w:rPr>
  </w:style>
  <w:style w:type="paragraph" w:customStyle="1" w:styleId="aff2">
    <w:name w:val="Содержимое таблицы"/>
    <w:basedOn w:val="a"/>
    <w:uiPriority w:val="99"/>
    <w:rsid w:val="003F6404"/>
    <w:pPr>
      <w:widowControl w:val="0"/>
      <w:suppressLineNumbers/>
      <w:suppressAutoHyphens/>
      <w:spacing w:after="0" w:line="240" w:lineRule="auto"/>
    </w:pPr>
    <w:rPr>
      <w:rFonts w:ascii="Times New Roman" w:eastAsia="SimSun" w:hAnsi="Times New Roman" w:cs="Times New Roman"/>
      <w:kern w:val="1"/>
      <w:sz w:val="24"/>
      <w:szCs w:val="24"/>
      <w:lang w:val="ru-RU" w:eastAsia="hi-IN" w:bidi="hi-IN"/>
    </w:rPr>
  </w:style>
  <w:style w:type="paragraph" w:customStyle="1" w:styleId="16">
    <w:name w:val="Абзац списка1"/>
    <w:basedOn w:val="a"/>
    <w:uiPriority w:val="99"/>
    <w:rsid w:val="003F6404"/>
    <w:pPr>
      <w:spacing w:after="160" w:line="259" w:lineRule="auto"/>
      <w:ind w:left="720"/>
    </w:pPr>
    <w:rPr>
      <w:rFonts w:ascii="Calibri" w:eastAsia="Calibri" w:hAnsi="Calibri" w:cs="Calibri"/>
      <w:lang w:val="pl-PL" w:eastAsia="en-US"/>
    </w:rPr>
  </w:style>
  <w:style w:type="character" w:customStyle="1" w:styleId="apple-converted-space">
    <w:name w:val="apple-converted-space"/>
    <w:basedOn w:val="a0"/>
    <w:uiPriority w:val="99"/>
    <w:rsid w:val="003F6404"/>
  </w:style>
  <w:style w:type="paragraph" w:customStyle="1" w:styleId="22">
    <w:name w:val="Абзац списка2"/>
    <w:basedOn w:val="a"/>
    <w:uiPriority w:val="99"/>
    <w:rsid w:val="003F6404"/>
    <w:pPr>
      <w:spacing w:after="160" w:line="259" w:lineRule="auto"/>
      <w:ind w:left="720"/>
    </w:pPr>
    <w:rPr>
      <w:rFonts w:ascii="Calibri" w:eastAsia="Times New Roman" w:hAnsi="Calibri" w:cs="Calibri"/>
      <w:lang w:val="en-US" w:eastAsia="en-US"/>
    </w:rPr>
  </w:style>
  <w:style w:type="paragraph" w:customStyle="1" w:styleId="-11">
    <w:name w:val="Цветной список - Акцент 11"/>
    <w:basedOn w:val="a"/>
    <w:uiPriority w:val="99"/>
    <w:rsid w:val="003F6404"/>
    <w:pPr>
      <w:spacing w:after="160" w:line="259" w:lineRule="auto"/>
      <w:ind w:left="720"/>
    </w:pPr>
    <w:rPr>
      <w:rFonts w:ascii="Calibri" w:eastAsia="Times New Roman" w:hAnsi="Calibri" w:cs="Calibri"/>
      <w:lang w:val="en-US" w:eastAsia="en-US"/>
    </w:rPr>
  </w:style>
  <w:style w:type="paragraph" w:customStyle="1" w:styleId="17">
    <w:name w:val="Без інтервалів1"/>
    <w:link w:val="aff3"/>
    <w:uiPriority w:val="99"/>
    <w:rsid w:val="003F6404"/>
    <w:pPr>
      <w:spacing w:after="0" w:line="240" w:lineRule="auto"/>
    </w:pPr>
    <w:rPr>
      <w:rFonts w:ascii="Calibri" w:eastAsia="Times New Roman" w:hAnsi="Calibri" w:cs="Calibri"/>
      <w:lang w:eastAsia="en-US"/>
    </w:rPr>
  </w:style>
  <w:style w:type="character" w:customStyle="1" w:styleId="aff3">
    <w:name w:val="Без інтервалів Знак"/>
    <w:link w:val="17"/>
    <w:uiPriority w:val="99"/>
    <w:locked/>
    <w:rsid w:val="003F6404"/>
    <w:rPr>
      <w:rFonts w:ascii="Calibri" w:eastAsia="Times New Roman" w:hAnsi="Calibri" w:cs="Calibri"/>
      <w:lang w:eastAsia="en-US"/>
    </w:rPr>
  </w:style>
  <w:style w:type="paragraph" w:styleId="aff4">
    <w:name w:val="Normal (Web)"/>
    <w:basedOn w:val="a"/>
    <w:uiPriority w:val="99"/>
    <w:rsid w:val="003F6404"/>
    <w:pPr>
      <w:spacing w:before="100" w:beforeAutospacing="1" w:after="100" w:afterAutospacing="1" w:line="240" w:lineRule="auto"/>
    </w:pPr>
    <w:rPr>
      <w:rFonts w:ascii="Times New Roman" w:eastAsia="Times New Roman" w:hAnsi="Times New Roman" w:cs="Times New Roman"/>
      <w:sz w:val="24"/>
      <w:szCs w:val="24"/>
      <w:lang w:val="ru-RU"/>
    </w:rPr>
  </w:style>
  <w:style w:type="paragraph" w:customStyle="1" w:styleId="18">
    <w:name w:val="Абзац списку1"/>
    <w:basedOn w:val="a"/>
    <w:link w:val="ListParagraphChar"/>
    <w:rsid w:val="00CD4279"/>
    <w:pPr>
      <w:spacing w:after="160" w:line="300" w:lineRule="auto"/>
      <w:ind w:left="720"/>
    </w:pPr>
    <w:rPr>
      <w:rFonts w:ascii="Calibri" w:eastAsia="Calibri" w:hAnsi="Calibri" w:cs="Times New Roman"/>
      <w:sz w:val="21"/>
      <w:szCs w:val="21"/>
      <w:lang w:val="ru-RU"/>
    </w:rPr>
  </w:style>
  <w:style w:type="character" w:customStyle="1" w:styleId="ListParagraphChar">
    <w:name w:val="List Paragraph Char"/>
    <w:link w:val="18"/>
    <w:locked/>
    <w:rsid w:val="00CD4279"/>
    <w:rPr>
      <w:rFonts w:ascii="Calibri" w:eastAsia="Calibri" w:hAnsi="Calibri" w:cs="Times New Roman"/>
      <w:sz w:val="21"/>
      <w:szCs w:val="21"/>
    </w:rPr>
  </w:style>
  <w:style w:type="paragraph" w:customStyle="1" w:styleId="rvps2">
    <w:name w:val="rvps2"/>
    <w:basedOn w:val="a"/>
    <w:rsid w:val="001001A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b">
    <w:name w:val="Абзац списка Знак"/>
    <w:aliases w:val="Dot pt Знак,F5 List Paragraph Знак,List Paragraph1 Знак,Recommendation Знак,List Paragraph11 Знак,List Paragraph Знак,Kolorowa lista — akcent 11 Знак,Numerowanie Знак,Akapit z listą11 Знак,Numbered Para 1 Знак,No Spacing1 Знак,2 Знак"/>
    <w:basedOn w:val="a0"/>
    <w:link w:val="aa"/>
    <w:uiPriority w:val="34"/>
    <w:qFormat/>
    <w:locked/>
    <w:rsid w:val="001001A8"/>
    <w:rPr>
      <w:rFonts w:ascii="Calibri" w:eastAsia="Calibri" w:hAnsi="Calibri" w:cs="Times New Roman"/>
      <w:sz w:val="24"/>
      <w:szCs w:val="24"/>
      <w:lang w:val="en-US" w:eastAsia="en-US"/>
    </w:rPr>
  </w:style>
  <w:style w:type="paragraph" w:customStyle="1" w:styleId="Default">
    <w:name w:val="Default"/>
    <w:rsid w:val="0053288B"/>
    <w:pPr>
      <w:autoSpaceDE w:val="0"/>
      <w:autoSpaceDN w:val="0"/>
      <w:adjustRightInd w:val="0"/>
      <w:spacing w:after="0" w:line="240" w:lineRule="auto"/>
    </w:pPr>
    <w:rPr>
      <w:rFonts w:ascii="Cambria" w:hAnsi="Cambria" w:cs="Cambria"/>
      <w:color w:val="000000"/>
      <w:sz w:val="24"/>
      <w:szCs w:val="24"/>
      <w:lang w:eastAsia="ru-RU"/>
    </w:rPr>
  </w:style>
  <w:style w:type="character" w:customStyle="1" w:styleId="fontstyle01">
    <w:name w:val="fontstyle01"/>
    <w:basedOn w:val="a0"/>
    <w:rsid w:val="00986CDC"/>
    <w:rPr>
      <w:rFonts w:ascii="Cambria" w:hAnsi="Cambria" w:hint="default"/>
      <w:b w:val="0"/>
      <w:bCs w:val="0"/>
      <w:i w:val="0"/>
      <w:iCs w:val="0"/>
      <w:color w:val="000000"/>
      <w:sz w:val="20"/>
      <w:szCs w:val="20"/>
    </w:rPr>
  </w:style>
  <w:style w:type="paragraph" w:styleId="aff5">
    <w:name w:val="No Spacing"/>
    <w:link w:val="aff6"/>
    <w:uiPriority w:val="1"/>
    <w:qFormat/>
    <w:rsid w:val="00B36C19"/>
    <w:pPr>
      <w:spacing w:after="0" w:line="240" w:lineRule="auto"/>
    </w:pPr>
    <w:rPr>
      <w:rFonts w:ascii="Calibri" w:eastAsia="Calibri" w:hAnsi="Calibri" w:cs="Times New Roman"/>
      <w:lang w:eastAsia="en-US"/>
    </w:rPr>
  </w:style>
  <w:style w:type="character" w:customStyle="1" w:styleId="aff6">
    <w:name w:val="Без интервала Знак"/>
    <w:link w:val="aff5"/>
    <w:uiPriority w:val="1"/>
    <w:locked/>
    <w:rsid w:val="00B36C19"/>
    <w:rPr>
      <w:rFonts w:ascii="Calibri" w:eastAsia="Calibri" w:hAnsi="Calibri" w:cs="Times New Roman"/>
      <w:lang w:eastAsia="en-US"/>
    </w:rPr>
  </w:style>
  <w:style w:type="character" w:customStyle="1" w:styleId="rvts0">
    <w:name w:val="rvts0"/>
    <w:rsid w:val="00B36C19"/>
  </w:style>
  <w:style w:type="paragraph" w:customStyle="1" w:styleId="TableParagraph">
    <w:name w:val="Table Paragraph"/>
    <w:basedOn w:val="a"/>
    <w:uiPriority w:val="1"/>
    <w:qFormat/>
    <w:rsid w:val="00720CDD"/>
    <w:pPr>
      <w:widowControl w:val="0"/>
      <w:autoSpaceDE w:val="0"/>
      <w:autoSpaceDN w:val="0"/>
      <w:spacing w:after="0" w:line="240" w:lineRule="auto"/>
    </w:pPr>
    <w:rPr>
      <w:rFonts w:ascii="Microsoft Sans Serif" w:eastAsia="Microsoft Sans Serif" w:hAnsi="Microsoft Sans Serif" w:cs="Microsoft Sans Serif"/>
      <w:lang w:eastAsia="en-US"/>
    </w:rPr>
  </w:style>
  <w:style w:type="paragraph" w:customStyle="1" w:styleId="19">
    <w:name w:val="Обычный1"/>
    <w:rsid w:val="00374739"/>
    <w:rPr>
      <w:rFonts w:ascii="Calibri" w:eastAsia="Calibri" w:hAnsi="Calibri" w:cs="Calibri"/>
      <w:lang w:val="ru-RU" w:eastAsia="ru-RU"/>
    </w:rPr>
  </w:style>
</w:styles>
</file>

<file path=word/webSettings.xml><?xml version="1.0" encoding="utf-8"?>
<w:webSettings xmlns:r="http://schemas.openxmlformats.org/officeDocument/2006/relationships" xmlns:w="http://schemas.openxmlformats.org/wordprocessingml/2006/main">
  <w:divs>
    <w:div w:id="11609546">
      <w:bodyDiv w:val="1"/>
      <w:marLeft w:val="0"/>
      <w:marRight w:val="0"/>
      <w:marTop w:val="0"/>
      <w:marBottom w:val="0"/>
      <w:divBdr>
        <w:top w:val="none" w:sz="0" w:space="0" w:color="auto"/>
        <w:left w:val="none" w:sz="0" w:space="0" w:color="auto"/>
        <w:bottom w:val="none" w:sz="0" w:space="0" w:color="auto"/>
        <w:right w:val="none" w:sz="0" w:space="0" w:color="auto"/>
      </w:divBdr>
    </w:div>
    <w:div w:id="22290366">
      <w:bodyDiv w:val="1"/>
      <w:marLeft w:val="0"/>
      <w:marRight w:val="0"/>
      <w:marTop w:val="0"/>
      <w:marBottom w:val="0"/>
      <w:divBdr>
        <w:top w:val="none" w:sz="0" w:space="0" w:color="auto"/>
        <w:left w:val="none" w:sz="0" w:space="0" w:color="auto"/>
        <w:bottom w:val="none" w:sz="0" w:space="0" w:color="auto"/>
        <w:right w:val="none" w:sz="0" w:space="0" w:color="auto"/>
      </w:divBdr>
      <w:divsChild>
        <w:div w:id="2103454386">
          <w:marLeft w:val="547"/>
          <w:marRight w:val="0"/>
          <w:marTop w:val="0"/>
          <w:marBottom w:val="0"/>
          <w:divBdr>
            <w:top w:val="none" w:sz="0" w:space="0" w:color="auto"/>
            <w:left w:val="none" w:sz="0" w:space="0" w:color="auto"/>
            <w:bottom w:val="none" w:sz="0" w:space="0" w:color="auto"/>
            <w:right w:val="none" w:sz="0" w:space="0" w:color="auto"/>
          </w:divBdr>
        </w:div>
      </w:divsChild>
    </w:div>
    <w:div w:id="54936554">
      <w:bodyDiv w:val="1"/>
      <w:marLeft w:val="0"/>
      <w:marRight w:val="0"/>
      <w:marTop w:val="0"/>
      <w:marBottom w:val="0"/>
      <w:divBdr>
        <w:top w:val="none" w:sz="0" w:space="0" w:color="auto"/>
        <w:left w:val="none" w:sz="0" w:space="0" w:color="auto"/>
        <w:bottom w:val="none" w:sz="0" w:space="0" w:color="auto"/>
        <w:right w:val="none" w:sz="0" w:space="0" w:color="auto"/>
      </w:divBdr>
      <w:divsChild>
        <w:div w:id="790972548">
          <w:marLeft w:val="547"/>
          <w:marRight w:val="0"/>
          <w:marTop w:val="0"/>
          <w:marBottom w:val="0"/>
          <w:divBdr>
            <w:top w:val="none" w:sz="0" w:space="0" w:color="auto"/>
            <w:left w:val="none" w:sz="0" w:space="0" w:color="auto"/>
            <w:bottom w:val="none" w:sz="0" w:space="0" w:color="auto"/>
            <w:right w:val="none" w:sz="0" w:space="0" w:color="auto"/>
          </w:divBdr>
        </w:div>
      </w:divsChild>
    </w:div>
    <w:div w:id="55015298">
      <w:bodyDiv w:val="1"/>
      <w:marLeft w:val="0"/>
      <w:marRight w:val="0"/>
      <w:marTop w:val="0"/>
      <w:marBottom w:val="0"/>
      <w:divBdr>
        <w:top w:val="none" w:sz="0" w:space="0" w:color="auto"/>
        <w:left w:val="none" w:sz="0" w:space="0" w:color="auto"/>
        <w:bottom w:val="none" w:sz="0" w:space="0" w:color="auto"/>
        <w:right w:val="none" w:sz="0" w:space="0" w:color="auto"/>
      </w:divBdr>
      <w:divsChild>
        <w:div w:id="592012055">
          <w:marLeft w:val="547"/>
          <w:marRight w:val="0"/>
          <w:marTop w:val="0"/>
          <w:marBottom w:val="0"/>
          <w:divBdr>
            <w:top w:val="none" w:sz="0" w:space="0" w:color="auto"/>
            <w:left w:val="none" w:sz="0" w:space="0" w:color="auto"/>
            <w:bottom w:val="none" w:sz="0" w:space="0" w:color="auto"/>
            <w:right w:val="none" w:sz="0" w:space="0" w:color="auto"/>
          </w:divBdr>
        </w:div>
      </w:divsChild>
    </w:div>
    <w:div w:id="55129465">
      <w:bodyDiv w:val="1"/>
      <w:marLeft w:val="0"/>
      <w:marRight w:val="0"/>
      <w:marTop w:val="0"/>
      <w:marBottom w:val="0"/>
      <w:divBdr>
        <w:top w:val="none" w:sz="0" w:space="0" w:color="auto"/>
        <w:left w:val="none" w:sz="0" w:space="0" w:color="auto"/>
        <w:bottom w:val="none" w:sz="0" w:space="0" w:color="auto"/>
        <w:right w:val="none" w:sz="0" w:space="0" w:color="auto"/>
      </w:divBdr>
    </w:div>
    <w:div w:id="102113434">
      <w:bodyDiv w:val="1"/>
      <w:marLeft w:val="0"/>
      <w:marRight w:val="0"/>
      <w:marTop w:val="0"/>
      <w:marBottom w:val="0"/>
      <w:divBdr>
        <w:top w:val="none" w:sz="0" w:space="0" w:color="auto"/>
        <w:left w:val="none" w:sz="0" w:space="0" w:color="auto"/>
        <w:bottom w:val="none" w:sz="0" w:space="0" w:color="auto"/>
        <w:right w:val="none" w:sz="0" w:space="0" w:color="auto"/>
      </w:divBdr>
    </w:div>
    <w:div w:id="112361411">
      <w:bodyDiv w:val="1"/>
      <w:marLeft w:val="0"/>
      <w:marRight w:val="0"/>
      <w:marTop w:val="0"/>
      <w:marBottom w:val="0"/>
      <w:divBdr>
        <w:top w:val="none" w:sz="0" w:space="0" w:color="auto"/>
        <w:left w:val="none" w:sz="0" w:space="0" w:color="auto"/>
        <w:bottom w:val="none" w:sz="0" w:space="0" w:color="auto"/>
        <w:right w:val="none" w:sz="0" w:space="0" w:color="auto"/>
      </w:divBdr>
      <w:divsChild>
        <w:div w:id="938440665">
          <w:marLeft w:val="547"/>
          <w:marRight w:val="0"/>
          <w:marTop w:val="0"/>
          <w:marBottom w:val="0"/>
          <w:divBdr>
            <w:top w:val="none" w:sz="0" w:space="0" w:color="auto"/>
            <w:left w:val="none" w:sz="0" w:space="0" w:color="auto"/>
            <w:bottom w:val="none" w:sz="0" w:space="0" w:color="auto"/>
            <w:right w:val="none" w:sz="0" w:space="0" w:color="auto"/>
          </w:divBdr>
        </w:div>
        <w:div w:id="1841196630">
          <w:marLeft w:val="547"/>
          <w:marRight w:val="0"/>
          <w:marTop w:val="0"/>
          <w:marBottom w:val="0"/>
          <w:divBdr>
            <w:top w:val="none" w:sz="0" w:space="0" w:color="auto"/>
            <w:left w:val="none" w:sz="0" w:space="0" w:color="auto"/>
            <w:bottom w:val="none" w:sz="0" w:space="0" w:color="auto"/>
            <w:right w:val="none" w:sz="0" w:space="0" w:color="auto"/>
          </w:divBdr>
        </w:div>
        <w:div w:id="1785075868">
          <w:marLeft w:val="547"/>
          <w:marRight w:val="0"/>
          <w:marTop w:val="0"/>
          <w:marBottom w:val="0"/>
          <w:divBdr>
            <w:top w:val="none" w:sz="0" w:space="0" w:color="auto"/>
            <w:left w:val="none" w:sz="0" w:space="0" w:color="auto"/>
            <w:bottom w:val="none" w:sz="0" w:space="0" w:color="auto"/>
            <w:right w:val="none" w:sz="0" w:space="0" w:color="auto"/>
          </w:divBdr>
        </w:div>
        <w:div w:id="593245461">
          <w:marLeft w:val="547"/>
          <w:marRight w:val="0"/>
          <w:marTop w:val="0"/>
          <w:marBottom w:val="0"/>
          <w:divBdr>
            <w:top w:val="none" w:sz="0" w:space="0" w:color="auto"/>
            <w:left w:val="none" w:sz="0" w:space="0" w:color="auto"/>
            <w:bottom w:val="none" w:sz="0" w:space="0" w:color="auto"/>
            <w:right w:val="none" w:sz="0" w:space="0" w:color="auto"/>
          </w:divBdr>
        </w:div>
      </w:divsChild>
    </w:div>
    <w:div w:id="122430327">
      <w:bodyDiv w:val="1"/>
      <w:marLeft w:val="0"/>
      <w:marRight w:val="0"/>
      <w:marTop w:val="0"/>
      <w:marBottom w:val="0"/>
      <w:divBdr>
        <w:top w:val="none" w:sz="0" w:space="0" w:color="auto"/>
        <w:left w:val="none" w:sz="0" w:space="0" w:color="auto"/>
        <w:bottom w:val="none" w:sz="0" w:space="0" w:color="auto"/>
        <w:right w:val="none" w:sz="0" w:space="0" w:color="auto"/>
      </w:divBdr>
      <w:divsChild>
        <w:div w:id="744566938">
          <w:marLeft w:val="547"/>
          <w:marRight w:val="0"/>
          <w:marTop w:val="0"/>
          <w:marBottom w:val="200"/>
          <w:divBdr>
            <w:top w:val="none" w:sz="0" w:space="0" w:color="auto"/>
            <w:left w:val="none" w:sz="0" w:space="0" w:color="auto"/>
            <w:bottom w:val="none" w:sz="0" w:space="0" w:color="auto"/>
            <w:right w:val="none" w:sz="0" w:space="0" w:color="auto"/>
          </w:divBdr>
        </w:div>
      </w:divsChild>
    </w:div>
    <w:div w:id="140924154">
      <w:bodyDiv w:val="1"/>
      <w:marLeft w:val="0"/>
      <w:marRight w:val="0"/>
      <w:marTop w:val="0"/>
      <w:marBottom w:val="0"/>
      <w:divBdr>
        <w:top w:val="none" w:sz="0" w:space="0" w:color="auto"/>
        <w:left w:val="none" w:sz="0" w:space="0" w:color="auto"/>
        <w:bottom w:val="none" w:sz="0" w:space="0" w:color="auto"/>
        <w:right w:val="none" w:sz="0" w:space="0" w:color="auto"/>
      </w:divBdr>
      <w:divsChild>
        <w:div w:id="1510439157">
          <w:marLeft w:val="547"/>
          <w:marRight w:val="0"/>
          <w:marTop w:val="0"/>
          <w:marBottom w:val="0"/>
          <w:divBdr>
            <w:top w:val="none" w:sz="0" w:space="0" w:color="auto"/>
            <w:left w:val="none" w:sz="0" w:space="0" w:color="auto"/>
            <w:bottom w:val="none" w:sz="0" w:space="0" w:color="auto"/>
            <w:right w:val="none" w:sz="0" w:space="0" w:color="auto"/>
          </w:divBdr>
        </w:div>
      </w:divsChild>
    </w:div>
    <w:div w:id="185094634">
      <w:bodyDiv w:val="1"/>
      <w:marLeft w:val="0"/>
      <w:marRight w:val="0"/>
      <w:marTop w:val="0"/>
      <w:marBottom w:val="0"/>
      <w:divBdr>
        <w:top w:val="none" w:sz="0" w:space="0" w:color="auto"/>
        <w:left w:val="none" w:sz="0" w:space="0" w:color="auto"/>
        <w:bottom w:val="none" w:sz="0" w:space="0" w:color="auto"/>
        <w:right w:val="none" w:sz="0" w:space="0" w:color="auto"/>
      </w:divBdr>
    </w:div>
    <w:div w:id="276721430">
      <w:bodyDiv w:val="1"/>
      <w:marLeft w:val="0"/>
      <w:marRight w:val="0"/>
      <w:marTop w:val="0"/>
      <w:marBottom w:val="0"/>
      <w:divBdr>
        <w:top w:val="none" w:sz="0" w:space="0" w:color="auto"/>
        <w:left w:val="none" w:sz="0" w:space="0" w:color="auto"/>
        <w:bottom w:val="none" w:sz="0" w:space="0" w:color="auto"/>
        <w:right w:val="none" w:sz="0" w:space="0" w:color="auto"/>
      </w:divBdr>
    </w:div>
    <w:div w:id="348070444">
      <w:bodyDiv w:val="1"/>
      <w:marLeft w:val="0"/>
      <w:marRight w:val="0"/>
      <w:marTop w:val="0"/>
      <w:marBottom w:val="0"/>
      <w:divBdr>
        <w:top w:val="none" w:sz="0" w:space="0" w:color="auto"/>
        <w:left w:val="none" w:sz="0" w:space="0" w:color="auto"/>
        <w:bottom w:val="none" w:sz="0" w:space="0" w:color="auto"/>
        <w:right w:val="none" w:sz="0" w:space="0" w:color="auto"/>
      </w:divBdr>
    </w:div>
    <w:div w:id="363292437">
      <w:bodyDiv w:val="1"/>
      <w:marLeft w:val="0"/>
      <w:marRight w:val="0"/>
      <w:marTop w:val="0"/>
      <w:marBottom w:val="0"/>
      <w:divBdr>
        <w:top w:val="none" w:sz="0" w:space="0" w:color="auto"/>
        <w:left w:val="none" w:sz="0" w:space="0" w:color="auto"/>
        <w:bottom w:val="none" w:sz="0" w:space="0" w:color="auto"/>
        <w:right w:val="none" w:sz="0" w:space="0" w:color="auto"/>
      </w:divBdr>
      <w:divsChild>
        <w:div w:id="1665551339">
          <w:marLeft w:val="547"/>
          <w:marRight w:val="0"/>
          <w:marTop w:val="0"/>
          <w:marBottom w:val="0"/>
          <w:divBdr>
            <w:top w:val="none" w:sz="0" w:space="0" w:color="auto"/>
            <w:left w:val="none" w:sz="0" w:space="0" w:color="auto"/>
            <w:bottom w:val="none" w:sz="0" w:space="0" w:color="auto"/>
            <w:right w:val="none" w:sz="0" w:space="0" w:color="auto"/>
          </w:divBdr>
        </w:div>
      </w:divsChild>
    </w:div>
    <w:div w:id="427048601">
      <w:bodyDiv w:val="1"/>
      <w:marLeft w:val="0"/>
      <w:marRight w:val="0"/>
      <w:marTop w:val="0"/>
      <w:marBottom w:val="0"/>
      <w:divBdr>
        <w:top w:val="none" w:sz="0" w:space="0" w:color="auto"/>
        <w:left w:val="none" w:sz="0" w:space="0" w:color="auto"/>
        <w:bottom w:val="none" w:sz="0" w:space="0" w:color="auto"/>
        <w:right w:val="none" w:sz="0" w:space="0" w:color="auto"/>
      </w:divBdr>
      <w:divsChild>
        <w:div w:id="1897930741">
          <w:marLeft w:val="547"/>
          <w:marRight w:val="0"/>
          <w:marTop w:val="0"/>
          <w:marBottom w:val="0"/>
          <w:divBdr>
            <w:top w:val="none" w:sz="0" w:space="0" w:color="auto"/>
            <w:left w:val="none" w:sz="0" w:space="0" w:color="auto"/>
            <w:bottom w:val="none" w:sz="0" w:space="0" w:color="auto"/>
            <w:right w:val="none" w:sz="0" w:space="0" w:color="auto"/>
          </w:divBdr>
        </w:div>
      </w:divsChild>
    </w:div>
    <w:div w:id="428233676">
      <w:bodyDiv w:val="1"/>
      <w:marLeft w:val="0"/>
      <w:marRight w:val="0"/>
      <w:marTop w:val="0"/>
      <w:marBottom w:val="0"/>
      <w:divBdr>
        <w:top w:val="none" w:sz="0" w:space="0" w:color="auto"/>
        <w:left w:val="none" w:sz="0" w:space="0" w:color="auto"/>
        <w:bottom w:val="none" w:sz="0" w:space="0" w:color="auto"/>
        <w:right w:val="none" w:sz="0" w:space="0" w:color="auto"/>
      </w:divBdr>
      <w:divsChild>
        <w:div w:id="1897088520">
          <w:marLeft w:val="547"/>
          <w:marRight w:val="0"/>
          <w:marTop w:val="0"/>
          <w:marBottom w:val="0"/>
          <w:divBdr>
            <w:top w:val="none" w:sz="0" w:space="0" w:color="auto"/>
            <w:left w:val="none" w:sz="0" w:space="0" w:color="auto"/>
            <w:bottom w:val="none" w:sz="0" w:space="0" w:color="auto"/>
            <w:right w:val="none" w:sz="0" w:space="0" w:color="auto"/>
          </w:divBdr>
        </w:div>
        <w:div w:id="131335819">
          <w:marLeft w:val="547"/>
          <w:marRight w:val="0"/>
          <w:marTop w:val="0"/>
          <w:marBottom w:val="200"/>
          <w:divBdr>
            <w:top w:val="none" w:sz="0" w:space="0" w:color="auto"/>
            <w:left w:val="none" w:sz="0" w:space="0" w:color="auto"/>
            <w:bottom w:val="none" w:sz="0" w:space="0" w:color="auto"/>
            <w:right w:val="none" w:sz="0" w:space="0" w:color="auto"/>
          </w:divBdr>
        </w:div>
      </w:divsChild>
    </w:div>
    <w:div w:id="456337185">
      <w:bodyDiv w:val="1"/>
      <w:marLeft w:val="0"/>
      <w:marRight w:val="0"/>
      <w:marTop w:val="0"/>
      <w:marBottom w:val="0"/>
      <w:divBdr>
        <w:top w:val="none" w:sz="0" w:space="0" w:color="auto"/>
        <w:left w:val="none" w:sz="0" w:space="0" w:color="auto"/>
        <w:bottom w:val="none" w:sz="0" w:space="0" w:color="auto"/>
        <w:right w:val="none" w:sz="0" w:space="0" w:color="auto"/>
      </w:divBdr>
    </w:div>
    <w:div w:id="505362577">
      <w:bodyDiv w:val="1"/>
      <w:marLeft w:val="0"/>
      <w:marRight w:val="0"/>
      <w:marTop w:val="0"/>
      <w:marBottom w:val="0"/>
      <w:divBdr>
        <w:top w:val="none" w:sz="0" w:space="0" w:color="auto"/>
        <w:left w:val="none" w:sz="0" w:space="0" w:color="auto"/>
        <w:bottom w:val="none" w:sz="0" w:space="0" w:color="auto"/>
        <w:right w:val="none" w:sz="0" w:space="0" w:color="auto"/>
      </w:divBdr>
    </w:div>
    <w:div w:id="519470908">
      <w:bodyDiv w:val="1"/>
      <w:marLeft w:val="0"/>
      <w:marRight w:val="0"/>
      <w:marTop w:val="0"/>
      <w:marBottom w:val="0"/>
      <w:divBdr>
        <w:top w:val="none" w:sz="0" w:space="0" w:color="auto"/>
        <w:left w:val="none" w:sz="0" w:space="0" w:color="auto"/>
        <w:bottom w:val="none" w:sz="0" w:space="0" w:color="auto"/>
        <w:right w:val="none" w:sz="0" w:space="0" w:color="auto"/>
      </w:divBdr>
    </w:div>
    <w:div w:id="538131928">
      <w:bodyDiv w:val="1"/>
      <w:marLeft w:val="0"/>
      <w:marRight w:val="0"/>
      <w:marTop w:val="0"/>
      <w:marBottom w:val="0"/>
      <w:divBdr>
        <w:top w:val="none" w:sz="0" w:space="0" w:color="auto"/>
        <w:left w:val="none" w:sz="0" w:space="0" w:color="auto"/>
        <w:bottom w:val="none" w:sz="0" w:space="0" w:color="auto"/>
        <w:right w:val="none" w:sz="0" w:space="0" w:color="auto"/>
      </w:divBdr>
      <w:divsChild>
        <w:div w:id="1895967307">
          <w:marLeft w:val="547"/>
          <w:marRight w:val="0"/>
          <w:marTop w:val="0"/>
          <w:marBottom w:val="0"/>
          <w:divBdr>
            <w:top w:val="none" w:sz="0" w:space="0" w:color="auto"/>
            <w:left w:val="none" w:sz="0" w:space="0" w:color="auto"/>
            <w:bottom w:val="none" w:sz="0" w:space="0" w:color="auto"/>
            <w:right w:val="none" w:sz="0" w:space="0" w:color="auto"/>
          </w:divBdr>
        </w:div>
      </w:divsChild>
    </w:div>
    <w:div w:id="545528902">
      <w:bodyDiv w:val="1"/>
      <w:marLeft w:val="0"/>
      <w:marRight w:val="0"/>
      <w:marTop w:val="0"/>
      <w:marBottom w:val="0"/>
      <w:divBdr>
        <w:top w:val="none" w:sz="0" w:space="0" w:color="auto"/>
        <w:left w:val="none" w:sz="0" w:space="0" w:color="auto"/>
        <w:bottom w:val="none" w:sz="0" w:space="0" w:color="auto"/>
        <w:right w:val="none" w:sz="0" w:space="0" w:color="auto"/>
      </w:divBdr>
      <w:divsChild>
        <w:div w:id="1451776481">
          <w:marLeft w:val="547"/>
          <w:marRight w:val="0"/>
          <w:marTop w:val="0"/>
          <w:marBottom w:val="0"/>
          <w:divBdr>
            <w:top w:val="none" w:sz="0" w:space="0" w:color="auto"/>
            <w:left w:val="none" w:sz="0" w:space="0" w:color="auto"/>
            <w:bottom w:val="none" w:sz="0" w:space="0" w:color="auto"/>
            <w:right w:val="none" w:sz="0" w:space="0" w:color="auto"/>
          </w:divBdr>
        </w:div>
      </w:divsChild>
    </w:div>
    <w:div w:id="560989944">
      <w:bodyDiv w:val="1"/>
      <w:marLeft w:val="0"/>
      <w:marRight w:val="0"/>
      <w:marTop w:val="0"/>
      <w:marBottom w:val="0"/>
      <w:divBdr>
        <w:top w:val="none" w:sz="0" w:space="0" w:color="auto"/>
        <w:left w:val="none" w:sz="0" w:space="0" w:color="auto"/>
        <w:bottom w:val="none" w:sz="0" w:space="0" w:color="auto"/>
        <w:right w:val="none" w:sz="0" w:space="0" w:color="auto"/>
      </w:divBdr>
      <w:divsChild>
        <w:div w:id="286666801">
          <w:marLeft w:val="547"/>
          <w:marRight w:val="0"/>
          <w:marTop w:val="0"/>
          <w:marBottom w:val="200"/>
          <w:divBdr>
            <w:top w:val="none" w:sz="0" w:space="0" w:color="auto"/>
            <w:left w:val="none" w:sz="0" w:space="0" w:color="auto"/>
            <w:bottom w:val="none" w:sz="0" w:space="0" w:color="auto"/>
            <w:right w:val="none" w:sz="0" w:space="0" w:color="auto"/>
          </w:divBdr>
        </w:div>
        <w:div w:id="456215061">
          <w:marLeft w:val="547"/>
          <w:marRight w:val="0"/>
          <w:marTop w:val="0"/>
          <w:marBottom w:val="200"/>
          <w:divBdr>
            <w:top w:val="none" w:sz="0" w:space="0" w:color="auto"/>
            <w:left w:val="none" w:sz="0" w:space="0" w:color="auto"/>
            <w:bottom w:val="none" w:sz="0" w:space="0" w:color="auto"/>
            <w:right w:val="none" w:sz="0" w:space="0" w:color="auto"/>
          </w:divBdr>
        </w:div>
      </w:divsChild>
    </w:div>
    <w:div w:id="574974631">
      <w:bodyDiv w:val="1"/>
      <w:marLeft w:val="0"/>
      <w:marRight w:val="0"/>
      <w:marTop w:val="0"/>
      <w:marBottom w:val="0"/>
      <w:divBdr>
        <w:top w:val="none" w:sz="0" w:space="0" w:color="auto"/>
        <w:left w:val="none" w:sz="0" w:space="0" w:color="auto"/>
        <w:bottom w:val="none" w:sz="0" w:space="0" w:color="auto"/>
        <w:right w:val="none" w:sz="0" w:space="0" w:color="auto"/>
      </w:divBdr>
      <w:divsChild>
        <w:div w:id="1236433015">
          <w:marLeft w:val="547"/>
          <w:marRight w:val="0"/>
          <w:marTop w:val="0"/>
          <w:marBottom w:val="0"/>
          <w:divBdr>
            <w:top w:val="none" w:sz="0" w:space="0" w:color="auto"/>
            <w:left w:val="none" w:sz="0" w:space="0" w:color="auto"/>
            <w:bottom w:val="none" w:sz="0" w:space="0" w:color="auto"/>
            <w:right w:val="none" w:sz="0" w:space="0" w:color="auto"/>
          </w:divBdr>
        </w:div>
      </w:divsChild>
    </w:div>
    <w:div w:id="578448796">
      <w:bodyDiv w:val="1"/>
      <w:marLeft w:val="0"/>
      <w:marRight w:val="0"/>
      <w:marTop w:val="0"/>
      <w:marBottom w:val="0"/>
      <w:divBdr>
        <w:top w:val="none" w:sz="0" w:space="0" w:color="auto"/>
        <w:left w:val="none" w:sz="0" w:space="0" w:color="auto"/>
        <w:bottom w:val="none" w:sz="0" w:space="0" w:color="auto"/>
        <w:right w:val="none" w:sz="0" w:space="0" w:color="auto"/>
      </w:divBdr>
      <w:divsChild>
        <w:div w:id="1948737333">
          <w:marLeft w:val="547"/>
          <w:marRight w:val="0"/>
          <w:marTop w:val="0"/>
          <w:marBottom w:val="0"/>
          <w:divBdr>
            <w:top w:val="none" w:sz="0" w:space="0" w:color="auto"/>
            <w:left w:val="none" w:sz="0" w:space="0" w:color="auto"/>
            <w:bottom w:val="none" w:sz="0" w:space="0" w:color="auto"/>
            <w:right w:val="none" w:sz="0" w:space="0" w:color="auto"/>
          </w:divBdr>
        </w:div>
      </w:divsChild>
    </w:div>
    <w:div w:id="603810650">
      <w:bodyDiv w:val="1"/>
      <w:marLeft w:val="0"/>
      <w:marRight w:val="0"/>
      <w:marTop w:val="0"/>
      <w:marBottom w:val="0"/>
      <w:divBdr>
        <w:top w:val="none" w:sz="0" w:space="0" w:color="auto"/>
        <w:left w:val="none" w:sz="0" w:space="0" w:color="auto"/>
        <w:bottom w:val="none" w:sz="0" w:space="0" w:color="auto"/>
        <w:right w:val="none" w:sz="0" w:space="0" w:color="auto"/>
      </w:divBdr>
      <w:divsChild>
        <w:div w:id="519205844">
          <w:marLeft w:val="547"/>
          <w:marRight w:val="0"/>
          <w:marTop w:val="0"/>
          <w:marBottom w:val="0"/>
          <w:divBdr>
            <w:top w:val="none" w:sz="0" w:space="0" w:color="auto"/>
            <w:left w:val="none" w:sz="0" w:space="0" w:color="auto"/>
            <w:bottom w:val="none" w:sz="0" w:space="0" w:color="auto"/>
            <w:right w:val="none" w:sz="0" w:space="0" w:color="auto"/>
          </w:divBdr>
        </w:div>
      </w:divsChild>
    </w:div>
    <w:div w:id="610208872">
      <w:bodyDiv w:val="1"/>
      <w:marLeft w:val="0"/>
      <w:marRight w:val="0"/>
      <w:marTop w:val="0"/>
      <w:marBottom w:val="0"/>
      <w:divBdr>
        <w:top w:val="none" w:sz="0" w:space="0" w:color="auto"/>
        <w:left w:val="none" w:sz="0" w:space="0" w:color="auto"/>
        <w:bottom w:val="none" w:sz="0" w:space="0" w:color="auto"/>
        <w:right w:val="none" w:sz="0" w:space="0" w:color="auto"/>
      </w:divBdr>
    </w:div>
    <w:div w:id="639310981">
      <w:bodyDiv w:val="1"/>
      <w:marLeft w:val="0"/>
      <w:marRight w:val="0"/>
      <w:marTop w:val="0"/>
      <w:marBottom w:val="0"/>
      <w:divBdr>
        <w:top w:val="none" w:sz="0" w:space="0" w:color="auto"/>
        <w:left w:val="none" w:sz="0" w:space="0" w:color="auto"/>
        <w:bottom w:val="none" w:sz="0" w:space="0" w:color="auto"/>
        <w:right w:val="none" w:sz="0" w:space="0" w:color="auto"/>
      </w:divBdr>
    </w:div>
    <w:div w:id="640110690">
      <w:bodyDiv w:val="1"/>
      <w:marLeft w:val="0"/>
      <w:marRight w:val="0"/>
      <w:marTop w:val="0"/>
      <w:marBottom w:val="0"/>
      <w:divBdr>
        <w:top w:val="none" w:sz="0" w:space="0" w:color="auto"/>
        <w:left w:val="none" w:sz="0" w:space="0" w:color="auto"/>
        <w:bottom w:val="none" w:sz="0" w:space="0" w:color="auto"/>
        <w:right w:val="none" w:sz="0" w:space="0" w:color="auto"/>
      </w:divBdr>
      <w:divsChild>
        <w:div w:id="1785659573">
          <w:marLeft w:val="547"/>
          <w:marRight w:val="0"/>
          <w:marTop w:val="0"/>
          <w:marBottom w:val="0"/>
          <w:divBdr>
            <w:top w:val="none" w:sz="0" w:space="0" w:color="auto"/>
            <w:left w:val="none" w:sz="0" w:space="0" w:color="auto"/>
            <w:bottom w:val="none" w:sz="0" w:space="0" w:color="auto"/>
            <w:right w:val="none" w:sz="0" w:space="0" w:color="auto"/>
          </w:divBdr>
        </w:div>
      </w:divsChild>
    </w:div>
    <w:div w:id="643003740">
      <w:bodyDiv w:val="1"/>
      <w:marLeft w:val="0"/>
      <w:marRight w:val="0"/>
      <w:marTop w:val="0"/>
      <w:marBottom w:val="0"/>
      <w:divBdr>
        <w:top w:val="none" w:sz="0" w:space="0" w:color="auto"/>
        <w:left w:val="none" w:sz="0" w:space="0" w:color="auto"/>
        <w:bottom w:val="none" w:sz="0" w:space="0" w:color="auto"/>
        <w:right w:val="none" w:sz="0" w:space="0" w:color="auto"/>
      </w:divBdr>
      <w:divsChild>
        <w:div w:id="1007366172">
          <w:marLeft w:val="547"/>
          <w:marRight w:val="0"/>
          <w:marTop w:val="0"/>
          <w:marBottom w:val="200"/>
          <w:divBdr>
            <w:top w:val="none" w:sz="0" w:space="0" w:color="auto"/>
            <w:left w:val="none" w:sz="0" w:space="0" w:color="auto"/>
            <w:bottom w:val="none" w:sz="0" w:space="0" w:color="auto"/>
            <w:right w:val="none" w:sz="0" w:space="0" w:color="auto"/>
          </w:divBdr>
        </w:div>
      </w:divsChild>
    </w:div>
    <w:div w:id="650332343">
      <w:bodyDiv w:val="1"/>
      <w:marLeft w:val="0"/>
      <w:marRight w:val="0"/>
      <w:marTop w:val="0"/>
      <w:marBottom w:val="0"/>
      <w:divBdr>
        <w:top w:val="none" w:sz="0" w:space="0" w:color="auto"/>
        <w:left w:val="none" w:sz="0" w:space="0" w:color="auto"/>
        <w:bottom w:val="none" w:sz="0" w:space="0" w:color="auto"/>
        <w:right w:val="none" w:sz="0" w:space="0" w:color="auto"/>
      </w:divBdr>
    </w:div>
    <w:div w:id="667371670">
      <w:bodyDiv w:val="1"/>
      <w:marLeft w:val="0"/>
      <w:marRight w:val="0"/>
      <w:marTop w:val="0"/>
      <w:marBottom w:val="0"/>
      <w:divBdr>
        <w:top w:val="none" w:sz="0" w:space="0" w:color="auto"/>
        <w:left w:val="none" w:sz="0" w:space="0" w:color="auto"/>
        <w:bottom w:val="none" w:sz="0" w:space="0" w:color="auto"/>
        <w:right w:val="none" w:sz="0" w:space="0" w:color="auto"/>
      </w:divBdr>
    </w:div>
    <w:div w:id="697388957">
      <w:bodyDiv w:val="1"/>
      <w:marLeft w:val="0"/>
      <w:marRight w:val="0"/>
      <w:marTop w:val="0"/>
      <w:marBottom w:val="0"/>
      <w:divBdr>
        <w:top w:val="none" w:sz="0" w:space="0" w:color="auto"/>
        <w:left w:val="none" w:sz="0" w:space="0" w:color="auto"/>
        <w:bottom w:val="none" w:sz="0" w:space="0" w:color="auto"/>
        <w:right w:val="none" w:sz="0" w:space="0" w:color="auto"/>
      </w:divBdr>
      <w:divsChild>
        <w:div w:id="2049184820">
          <w:marLeft w:val="547"/>
          <w:marRight w:val="0"/>
          <w:marTop w:val="0"/>
          <w:marBottom w:val="0"/>
          <w:divBdr>
            <w:top w:val="none" w:sz="0" w:space="0" w:color="auto"/>
            <w:left w:val="none" w:sz="0" w:space="0" w:color="auto"/>
            <w:bottom w:val="none" w:sz="0" w:space="0" w:color="auto"/>
            <w:right w:val="none" w:sz="0" w:space="0" w:color="auto"/>
          </w:divBdr>
        </w:div>
      </w:divsChild>
    </w:div>
    <w:div w:id="717243533">
      <w:bodyDiv w:val="1"/>
      <w:marLeft w:val="0"/>
      <w:marRight w:val="0"/>
      <w:marTop w:val="0"/>
      <w:marBottom w:val="0"/>
      <w:divBdr>
        <w:top w:val="none" w:sz="0" w:space="0" w:color="auto"/>
        <w:left w:val="none" w:sz="0" w:space="0" w:color="auto"/>
        <w:bottom w:val="none" w:sz="0" w:space="0" w:color="auto"/>
        <w:right w:val="none" w:sz="0" w:space="0" w:color="auto"/>
      </w:divBdr>
    </w:div>
    <w:div w:id="839734126">
      <w:bodyDiv w:val="1"/>
      <w:marLeft w:val="0"/>
      <w:marRight w:val="0"/>
      <w:marTop w:val="0"/>
      <w:marBottom w:val="0"/>
      <w:divBdr>
        <w:top w:val="none" w:sz="0" w:space="0" w:color="auto"/>
        <w:left w:val="none" w:sz="0" w:space="0" w:color="auto"/>
        <w:bottom w:val="none" w:sz="0" w:space="0" w:color="auto"/>
        <w:right w:val="none" w:sz="0" w:space="0" w:color="auto"/>
      </w:divBdr>
    </w:div>
    <w:div w:id="856699161">
      <w:bodyDiv w:val="1"/>
      <w:marLeft w:val="0"/>
      <w:marRight w:val="0"/>
      <w:marTop w:val="0"/>
      <w:marBottom w:val="0"/>
      <w:divBdr>
        <w:top w:val="none" w:sz="0" w:space="0" w:color="auto"/>
        <w:left w:val="none" w:sz="0" w:space="0" w:color="auto"/>
        <w:bottom w:val="none" w:sz="0" w:space="0" w:color="auto"/>
        <w:right w:val="none" w:sz="0" w:space="0" w:color="auto"/>
      </w:divBdr>
    </w:div>
    <w:div w:id="862549873">
      <w:bodyDiv w:val="1"/>
      <w:marLeft w:val="0"/>
      <w:marRight w:val="0"/>
      <w:marTop w:val="0"/>
      <w:marBottom w:val="0"/>
      <w:divBdr>
        <w:top w:val="none" w:sz="0" w:space="0" w:color="auto"/>
        <w:left w:val="none" w:sz="0" w:space="0" w:color="auto"/>
        <w:bottom w:val="none" w:sz="0" w:space="0" w:color="auto"/>
        <w:right w:val="none" w:sz="0" w:space="0" w:color="auto"/>
      </w:divBdr>
    </w:div>
    <w:div w:id="909728030">
      <w:bodyDiv w:val="1"/>
      <w:marLeft w:val="0"/>
      <w:marRight w:val="0"/>
      <w:marTop w:val="0"/>
      <w:marBottom w:val="0"/>
      <w:divBdr>
        <w:top w:val="none" w:sz="0" w:space="0" w:color="auto"/>
        <w:left w:val="none" w:sz="0" w:space="0" w:color="auto"/>
        <w:bottom w:val="none" w:sz="0" w:space="0" w:color="auto"/>
        <w:right w:val="none" w:sz="0" w:space="0" w:color="auto"/>
      </w:divBdr>
      <w:divsChild>
        <w:div w:id="82655137">
          <w:marLeft w:val="547"/>
          <w:marRight w:val="0"/>
          <w:marTop w:val="0"/>
          <w:marBottom w:val="0"/>
          <w:divBdr>
            <w:top w:val="none" w:sz="0" w:space="0" w:color="auto"/>
            <w:left w:val="none" w:sz="0" w:space="0" w:color="auto"/>
            <w:bottom w:val="none" w:sz="0" w:space="0" w:color="auto"/>
            <w:right w:val="none" w:sz="0" w:space="0" w:color="auto"/>
          </w:divBdr>
        </w:div>
      </w:divsChild>
    </w:div>
    <w:div w:id="913470138">
      <w:bodyDiv w:val="1"/>
      <w:marLeft w:val="0"/>
      <w:marRight w:val="0"/>
      <w:marTop w:val="0"/>
      <w:marBottom w:val="0"/>
      <w:divBdr>
        <w:top w:val="none" w:sz="0" w:space="0" w:color="auto"/>
        <w:left w:val="none" w:sz="0" w:space="0" w:color="auto"/>
        <w:bottom w:val="none" w:sz="0" w:space="0" w:color="auto"/>
        <w:right w:val="none" w:sz="0" w:space="0" w:color="auto"/>
      </w:divBdr>
      <w:divsChild>
        <w:div w:id="1288508256">
          <w:marLeft w:val="547"/>
          <w:marRight w:val="0"/>
          <w:marTop w:val="0"/>
          <w:marBottom w:val="200"/>
          <w:divBdr>
            <w:top w:val="none" w:sz="0" w:space="0" w:color="auto"/>
            <w:left w:val="none" w:sz="0" w:space="0" w:color="auto"/>
            <w:bottom w:val="none" w:sz="0" w:space="0" w:color="auto"/>
            <w:right w:val="none" w:sz="0" w:space="0" w:color="auto"/>
          </w:divBdr>
        </w:div>
        <w:div w:id="435758814">
          <w:marLeft w:val="547"/>
          <w:marRight w:val="0"/>
          <w:marTop w:val="0"/>
          <w:marBottom w:val="200"/>
          <w:divBdr>
            <w:top w:val="none" w:sz="0" w:space="0" w:color="auto"/>
            <w:left w:val="none" w:sz="0" w:space="0" w:color="auto"/>
            <w:bottom w:val="none" w:sz="0" w:space="0" w:color="auto"/>
            <w:right w:val="none" w:sz="0" w:space="0" w:color="auto"/>
          </w:divBdr>
        </w:div>
      </w:divsChild>
    </w:div>
    <w:div w:id="914626326">
      <w:bodyDiv w:val="1"/>
      <w:marLeft w:val="0"/>
      <w:marRight w:val="0"/>
      <w:marTop w:val="0"/>
      <w:marBottom w:val="0"/>
      <w:divBdr>
        <w:top w:val="none" w:sz="0" w:space="0" w:color="auto"/>
        <w:left w:val="none" w:sz="0" w:space="0" w:color="auto"/>
        <w:bottom w:val="none" w:sz="0" w:space="0" w:color="auto"/>
        <w:right w:val="none" w:sz="0" w:space="0" w:color="auto"/>
      </w:divBdr>
      <w:divsChild>
        <w:div w:id="621502372">
          <w:marLeft w:val="547"/>
          <w:marRight w:val="0"/>
          <w:marTop w:val="0"/>
          <w:marBottom w:val="0"/>
          <w:divBdr>
            <w:top w:val="none" w:sz="0" w:space="0" w:color="auto"/>
            <w:left w:val="none" w:sz="0" w:space="0" w:color="auto"/>
            <w:bottom w:val="none" w:sz="0" w:space="0" w:color="auto"/>
            <w:right w:val="none" w:sz="0" w:space="0" w:color="auto"/>
          </w:divBdr>
        </w:div>
      </w:divsChild>
    </w:div>
    <w:div w:id="966351489">
      <w:bodyDiv w:val="1"/>
      <w:marLeft w:val="0"/>
      <w:marRight w:val="0"/>
      <w:marTop w:val="0"/>
      <w:marBottom w:val="0"/>
      <w:divBdr>
        <w:top w:val="none" w:sz="0" w:space="0" w:color="auto"/>
        <w:left w:val="none" w:sz="0" w:space="0" w:color="auto"/>
        <w:bottom w:val="none" w:sz="0" w:space="0" w:color="auto"/>
        <w:right w:val="none" w:sz="0" w:space="0" w:color="auto"/>
      </w:divBdr>
    </w:div>
    <w:div w:id="967202975">
      <w:bodyDiv w:val="1"/>
      <w:marLeft w:val="0"/>
      <w:marRight w:val="0"/>
      <w:marTop w:val="0"/>
      <w:marBottom w:val="0"/>
      <w:divBdr>
        <w:top w:val="none" w:sz="0" w:space="0" w:color="auto"/>
        <w:left w:val="none" w:sz="0" w:space="0" w:color="auto"/>
        <w:bottom w:val="none" w:sz="0" w:space="0" w:color="auto"/>
        <w:right w:val="none" w:sz="0" w:space="0" w:color="auto"/>
      </w:divBdr>
    </w:div>
    <w:div w:id="1012220637">
      <w:bodyDiv w:val="1"/>
      <w:marLeft w:val="0"/>
      <w:marRight w:val="0"/>
      <w:marTop w:val="0"/>
      <w:marBottom w:val="0"/>
      <w:divBdr>
        <w:top w:val="none" w:sz="0" w:space="0" w:color="auto"/>
        <w:left w:val="none" w:sz="0" w:space="0" w:color="auto"/>
        <w:bottom w:val="none" w:sz="0" w:space="0" w:color="auto"/>
        <w:right w:val="none" w:sz="0" w:space="0" w:color="auto"/>
      </w:divBdr>
    </w:div>
    <w:div w:id="1058095093">
      <w:bodyDiv w:val="1"/>
      <w:marLeft w:val="0"/>
      <w:marRight w:val="0"/>
      <w:marTop w:val="0"/>
      <w:marBottom w:val="0"/>
      <w:divBdr>
        <w:top w:val="none" w:sz="0" w:space="0" w:color="auto"/>
        <w:left w:val="none" w:sz="0" w:space="0" w:color="auto"/>
        <w:bottom w:val="none" w:sz="0" w:space="0" w:color="auto"/>
        <w:right w:val="none" w:sz="0" w:space="0" w:color="auto"/>
      </w:divBdr>
      <w:divsChild>
        <w:div w:id="1770588506">
          <w:marLeft w:val="547"/>
          <w:marRight w:val="0"/>
          <w:marTop w:val="0"/>
          <w:marBottom w:val="0"/>
          <w:divBdr>
            <w:top w:val="none" w:sz="0" w:space="0" w:color="auto"/>
            <w:left w:val="none" w:sz="0" w:space="0" w:color="auto"/>
            <w:bottom w:val="none" w:sz="0" w:space="0" w:color="auto"/>
            <w:right w:val="none" w:sz="0" w:space="0" w:color="auto"/>
          </w:divBdr>
        </w:div>
      </w:divsChild>
    </w:div>
    <w:div w:id="1069494680">
      <w:bodyDiv w:val="1"/>
      <w:marLeft w:val="0"/>
      <w:marRight w:val="0"/>
      <w:marTop w:val="0"/>
      <w:marBottom w:val="0"/>
      <w:divBdr>
        <w:top w:val="none" w:sz="0" w:space="0" w:color="auto"/>
        <w:left w:val="none" w:sz="0" w:space="0" w:color="auto"/>
        <w:bottom w:val="none" w:sz="0" w:space="0" w:color="auto"/>
        <w:right w:val="none" w:sz="0" w:space="0" w:color="auto"/>
      </w:divBdr>
      <w:divsChild>
        <w:div w:id="1883126523">
          <w:marLeft w:val="547"/>
          <w:marRight w:val="0"/>
          <w:marTop w:val="0"/>
          <w:marBottom w:val="0"/>
          <w:divBdr>
            <w:top w:val="none" w:sz="0" w:space="0" w:color="auto"/>
            <w:left w:val="none" w:sz="0" w:space="0" w:color="auto"/>
            <w:bottom w:val="none" w:sz="0" w:space="0" w:color="auto"/>
            <w:right w:val="none" w:sz="0" w:space="0" w:color="auto"/>
          </w:divBdr>
        </w:div>
        <w:div w:id="945963099">
          <w:marLeft w:val="547"/>
          <w:marRight w:val="0"/>
          <w:marTop w:val="0"/>
          <w:marBottom w:val="200"/>
          <w:divBdr>
            <w:top w:val="none" w:sz="0" w:space="0" w:color="auto"/>
            <w:left w:val="none" w:sz="0" w:space="0" w:color="auto"/>
            <w:bottom w:val="none" w:sz="0" w:space="0" w:color="auto"/>
            <w:right w:val="none" w:sz="0" w:space="0" w:color="auto"/>
          </w:divBdr>
        </w:div>
        <w:div w:id="1960531652">
          <w:marLeft w:val="547"/>
          <w:marRight w:val="0"/>
          <w:marTop w:val="0"/>
          <w:marBottom w:val="200"/>
          <w:divBdr>
            <w:top w:val="none" w:sz="0" w:space="0" w:color="auto"/>
            <w:left w:val="none" w:sz="0" w:space="0" w:color="auto"/>
            <w:bottom w:val="none" w:sz="0" w:space="0" w:color="auto"/>
            <w:right w:val="none" w:sz="0" w:space="0" w:color="auto"/>
          </w:divBdr>
        </w:div>
      </w:divsChild>
    </w:div>
    <w:div w:id="1069763680">
      <w:bodyDiv w:val="1"/>
      <w:marLeft w:val="0"/>
      <w:marRight w:val="0"/>
      <w:marTop w:val="0"/>
      <w:marBottom w:val="0"/>
      <w:divBdr>
        <w:top w:val="none" w:sz="0" w:space="0" w:color="auto"/>
        <w:left w:val="none" w:sz="0" w:space="0" w:color="auto"/>
        <w:bottom w:val="none" w:sz="0" w:space="0" w:color="auto"/>
        <w:right w:val="none" w:sz="0" w:space="0" w:color="auto"/>
      </w:divBdr>
      <w:divsChild>
        <w:div w:id="1776441639">
          <w:marLeft w:val="547"/>
          <w:marRight w:val="0"/>
          <w:marTop w:val="0"/>
          <w:marBottom w:val="0"/>
          <w:divBdr>
            <w:top w:val="none" w:sz="0" w:space="0" w:color="auto"/>
            <w:left w:val="none" w:sz="0" w:space="0" w:color="auto"/>
            <w:bottom w:val="none" w:sz="0" w:space="0" w:color="auto"/>
            <w:right w:val="none" w:sz="0" w:space="0" w:color="auto"/>
          </w:divBdr>
        </w:div>
      </w:divsChild>
    </w:div>
    <w:div w:id="1090590271">
      <w:bodyDiv w:val="1"/>
      <w:marLeft w:val="0"/>
      <w:marRight w:val="0"/>
      <w:marTop w:val="0"/>
      <w:marBottom w:val="0"/>
      <w:divBdr>
        <w:top w:val="none" w:sz="0" w:space="0" w:color="auto"/>
        <w:left w:val="none" w:sz="0" w:space="0" w:color="auto"/>
        <w:bottom w:val="none" w:sz="0" w:space="0" w:color="auto"/>
        <w:right w:val="none" w:sz="0" w:space="0" w:color="auto"/>
      </w:divBdr>
      <w:divsChild>
        <w:div w:id="485363774">
          <w:marLeft w:val="547"/>
          <w:marRight w:val="0"/>
          <w:marTop w:val="0"/>
          <w:marBottom w:val="0"/>
          <w:divBdr>
            <w:top w:val="none" w:sz="0" w:space="0" w:color="auto"/>
            <w:left w:val="none" w:sz="0" w:space="0" w:color="auto"/>
            <w:bottom w:val="none" w:sz="0" w:space="0" w:color="auto"/>
            <w:right w:val="none" w:sz="0" w:space="0" w:color="auto"/>
          </w:divBdr>
        </w:div>
        <w:div w:id="1548645773">
          <w:marLeft w:val="547"/>
          <w:marRight w:val="0"/>
          <w:marTop w:val="0"/>
          <w:marBottom w:val="200"/>
          <w:divBdr>
            <w:top w:val="none" w:sz="0" w:space="0" w:color="auto"/>
            <w:left w:val="none" w:sz="0" w:space="0" w:color="auto"/>
            <w:bottom w:val="none" w:sz="0" w:space="0" w:color="auto"/>
            <w:right w:val="none" w:sz="0" w:space="0" w:color="auto"/>
          </w:divBdr>
        </w:div>
      </w:divsChild>
    </w:div>
    <w:div w:id="1099838394">
      <w:bodyDiv w:val="1"/>
      <w:marLeft w:val="0"/>
      <w:marRight w:val="0"/>
      <w:marTop w:val="0"/>
      <w:marBottom w:val="0"/>
      <w:divBdr>
        <w:top w:val="none" w:sz="0" w:space="0" w:color="auto"/>
        <w:left w:val="none" w:sz="0" w:space="0" w:color="auto"/>
        <w:bottom w:val="none" w:sz="0" w:space="0" w:color="auto"/>
        <w:right w:val="none" w:sz="0" w:space="0" w:color="auto"/>
      </w:divBdr>
      <w:divsChild>
        <w:div w:id="690959781">
          <w:marLeft w:val="547"/>
          <w:marRight w:val="0"/>
          <w:marTop w:val="0"/>
          <w:marBottom w:val="0"/>
          <w:divBdr>
            <w:top w:val="none" w:sz="0" w:space="0" w:color="auto"/>
            <w:left w:val="none" w:sz="0" w:space="0" w:color="auto"/>
            <w:bottom w:val="none" w:sz="0" w:space="0" w:color="auto"/>
            <w:right w:val="none" w:sz="0" w:space="0" w:color="auto"/>
          </w:divBdr>
        </w:div>
        <w:div w:id="1373649742">
          <w:marLeft w:val="547"/>
          <w:marRight w:val="0"/>
          <w:marTop w:val="0"/>
          <w:marBottom w:val="0"/>
          <w:divBdr>
            <w:top w:val="none" w:sz="0" w:space="0" w:color="auto"/>
            <w:left w:val="none" w:sz="0" w:space="0" w:color="auto"/>
            <w:bottom w:val="none" w:sz="0" w:space="0" w:color="auto"/>
            <w:right w:val="none" w:sz="0" w:space="0" w:color="auto"/>
          </w:divBdr>
        </w:div>
      </w:divsChild>
    </w:div>
    <w:div w:id="1133333287">
      <w:bodyDiv w:val="1"/>
      <w:marLeft w:val="0"/>
      <w:marRight w:val="0"/>
      <w:marTop w:val="0"/>
      <w:marBottom w:val="0"/>
      <w:divBdr>
        <w:top w:val="none" w:sz="0" w:space="0" w:color="auto"/>
        <w:left w:val="none" w:sz="0" w:space="0" w:color="auto"/>
        <w:bottom w:val="none" w:sz="0" w:space="0" w:color="auto"/>
        <w:right w:val="none" w:sz="0" w:space="0" w:color="auto"/>
      </w:divBdr>
      <w:divsChild>
        <w:div w:id="1383099068">
          <w:marLeft w:val="547"/>
          <w:marRight w:val="0"/>
          <w:marTop w:val="0"/>
          <w:marBottom w:val="0"/>
          <w:divBdr>
            <w:top w:val="none" w:sz="0" w:space="0" w:color="auto"/>
            <w:left w:val="none" w:sz="0" w:space="0" w:color="auto"/>
            <w:bottom w:val="none" w:sz="0" w:space="0" w:color="auto"/>
            <w:right w:val="none" w:sz="0" w:space="0" w:color="auto"/>
          </w:divBdr>
        </w:div>
      </w:divsChild>
    </w:div>
    <w:div w:id="1177617708">
      <w:bodyDiv w:val="1"/>
      <w:marLeft w:val="0"/>
      <w:marRight w:val="0"/>
      <w:marTop w:val="0"/>
      <w:marBottom w:val="0"/>
      <w:divBdr>
        <w:top w:val="none" w:sz="0" w:space="0" w:color="auto"/>
        <w:left w:val="none" w:sz="0" w:space="0" w:color="auto"/>
        <w:bottom w:val="none" w:sz="0" w:space="0" w:color="auto"/>
        <w:right w:val="none" w:sz="0" w:space="0" w:color="auto"/>
      </w:divBdr>
    </w:div>
    <w:div w:id="1202090249">
      <w:bodyDiv w:val="1"/>
      <w:marLeft w:val="0"/>
      <w:marRight w:val="0"/>
      <w:marTop w:val="0"/>
      <w:marBottom w:val="0"/>
      <w:divBdr>
        <w:top w:val="none" w:sz="0" w:space="0" w:color="auto"/>
        <w:left w:val="none" w:sz="0" w:space="0" w:color="auto"/>
        <w:bottom w:val="none" w:sz="0" w:space="0" w:color="auto"/>
        <w:right w:val="none" w:sz="0" w:space="0" w:color="auto"/>
      </w:divBdr>
    </w:div>
    <w:div w:id="1218660955">
      <w:bodyDiv w:val="1"/>
      <w:marLeft w:val="0"/>
      <w:marRight w:val="0"/>
      <w:marTop w:val="0"/>
      <w:marBottom w:val="0"/>
      <w:divBdr>
        <w:top w:val="none" w:sz="0" w:space="0" w:color="auto"/>
        <w:left w:val="none" w:sz="0" w:space="0" w:color="auto"/>
        <w:bottom w:val="none" w:sz="0" w:space="0" w:color="auto"/>
        <w:right w:val="none" w:sz="0" w:space="0" w:color="auto"/>
      </w:divBdr>
    </w:div>
    <w:div w:id="1249658332">
      <w:bodyDiv w:val="1"/>
      <w:marLeft w:val="0"/>
      <w:marRight w:val="0"/>
      <w:marTop w:val="0"/>
      <w:marBottom w:val="0"/>
      <w:divBdr>
        <w:top w:val="none" w:sz="0" w:space="0" w:color="auto"/>
        <w:left w:val="none" w:sz="0" w:space="0" w:color="auto"/>
        <w:bottom w:val="none" w:sz="0" w:space="0" w:color="auto"/>
        <w:right w:val="none" w:sz="0" w:space="0" w:color="auto"/>
      </w:divBdr>
      <w:divsChild>
        <w:div w:id="2102220091">
          <w:marLeft w:val="547"/>
          <w:marRight w:val="0"/>
          <w:marTop w:val="0"/>
          <w:marBottom w:val="0"/>
          <w:divBdr>
            <w:top w:val="none" w:sz="0" w:space="0" w:color="auto"/>
            <w:left w:val="none" w:sz="0" w:space="0" w:color="auto"/>
            <w:bottom w:val="none" w:sz="0" w:space="0" w:color="auto"/>
            <w:right w:val="none" w:sz="0" w:space="0" w:color="auto"/>
          </w:divBdr>
        </w:div>
      </w:divsChild>
    </w:div>
    <w:div w:id="1277909321">
      <w:bodyDiv w:val="1"/>
      <w:marLeft w:val="0"/>
      <w:marRight w:val="0"/>
      <w:marTop w:val="0"/>
      <w:marBottom w:val="0"/>
      <w:divBdr>
        <w:top w:val="none" w:sz="0" w:space="0" w:color="auto"/>
        <w:left w:val="none" w:sz="0" w:space="0" w:color="auto"/>
        <w:bottom w:val="none" w:sz="0" w:space="0" w:color="auto"/>
        <w:right w:val="none" w:sz="0" w:space="0" w:color="auto"/>
      </w:divBdr>
      <w:divsChild>
        <w:div w:id="1557545130">
          <w:marLeft w:val="547"/>
          <w:marRight w:val="0"/>
          <w:marTop w:val="0"/>
          <w:marBottom w:val="0"/>
          <w:divBdr>
            <w:top w:val="none" w:sz="0" w:space="0" w:color="auto"/>
            <w:left w:val="none" w:sz="0" w:space="0" w:color="auto"/>
            <w:bottom w:val="none" w:sz="0" w:space="0" w:color="auto"/>
            <w:right w:val="none" w:sz="0" w:space="0" w:color="auto"/>
          </w:divBdr>
        </w:div>
      </w:divsChild>
    </w:div>
    <w:div w:id="1309899396">
      <w:bodyDiv w:val="1"/>
      <w:marLeft w:val="0"/>
      <w:marRight w:val="0"/>
      <w:marTop w:val="0"/>
      <w:marBottom w:val="0"/>
      <w:divBdr>
        <w:top w:val="none" w:sz="0" w:space="0" w:color="auto"/>
        <w:left w:val="none" w:sz="0" w:space="0" w:color="auto"/>
        <w:bottom w:val="none" w:sz="0" w:space="0" w:color="auto"/>
        <w:right w:val="none" w:sz="0" w:space="0" w:color="auto"/>
      </w:divBdr>
    </w:div>
    <w:div w:id="1361971402">
      <w:bodyDiv w:val="1"/>
      <w:marLeft w:val="0"/>
      <w:marRight w:val="0"/>
      <w:marTop w:val="0"/>
      <w:marBottom w:val="0"/>
      <w:divBdr>
        <w:top w:val="none" w:sz="0" w:space="0" w:color="auto"/>
        <w:left w:val="none" w:sz="0" w:space="0" w:color="auto"/>
        <w:bottom w:val="none" w:sz="0" w:space="0" w:color="auto"/>
        <w:right w:val="none" w:sz="0" w:space="0" w:color="auto"/>
      </w:divBdr>
    </w:div>
    <w:div w:id="1366171205">
      <w:bodyDiv w:val="1"/>
      <w:marLeft w:val="0"/>
      <w:marRight w:val="0"/>
      <w:marTop w:val="0"/>
      <w:marBottom w:val="0"/>
      <w:divBdr>
        <w:top w:val="none" w:sz="0" w:space="0" w:color="auto"/>
        <w:left w:val="none" w:sz="0" w:space="0" w:color="auto"/>
        <w:bottom w:val="none" w:sz="0" w:space="0" w:color="auto"/>
        <w:right w:val="none" w:sz="0" w:space="0" w:color="auto"/>
      </w:divBdr>
      <w:divsChild>
        <w:div w:id="312369254">
          <w:marLeft w:val="547"/>
          <w:marRight w:val="0"/>
          <w:marTop w:val="0"/>
          <w:marBottom w:val="200"/>
          <w:divBdr>
            <w:top w:val="none" w:sz="0" w:space="0" w:color="auto"/>
            <w:left w:val="none" w:sz="0" w:space="0" w:color="auto"/>
            <w:bottom w:val="none" w:sz="0" w:space="0" w:color="auto"/>
            <w:right w:val="none" w:sz="0" w:space="0" w:color="auto"/>
          </w:divBdr>
        </w:div>
        <w:div w:id="1974406197">
          <w:marLeft w:val="547"/>
          <w:marRight w:val="0"/>
          <w:marTop w:val="0"/>
          <w:marBottom w:val="200"/>
          <w:divBdr>
            <w:top w:val="none" w:sz="0" w:space="0" w:color="auto"/>
            <w:left w:val="none" w:sz="0" w:space="0" w:color="auto"/>
            <w:bottom w:val="none" w:sz="0" w:space="0" w:color="auto"/>
            <w:right w:val="none" w:sz="0" w:space="0" w:color="auto"/>
          </w:divBdr>
        </w:div>
      </w:divsChild>
    </w:div>
    <w:div w:id="1368526868">
      <w:bodyDiv w:val="1"/>
      <w:marLeft w:val="0"/>
      <w:marRight w:val="0"/>
      <w:marTop w:val="0"/>
      <w:marBottom w:val="0"/>
      <w:divBdr>
        <w:top w:val="none" w:sz="0" w:space="0" w:color="auto"/>
        <w:left w:val="none" w:sz="0" w:space="0" w:color="auto"/>
        <w:bottom w:val="none" w:sz="0" w:space="0" w:color="auto"/>
        <w:right w:val="none" w:sz="0" w:space="0" w:color="auto"/>
      </w:divBdr>
    </w:div>
    <w:div w:id="1429689471">
      <w:bodyDiv w:val="1"/>
      <w:marLeft w:val="0"/>
      <w:marRight w:val="0"/>
      <w:marTop w:val="0"/>
      <w:marBottom w:val="0"/>
      <w:divBdr>
        <w:top w:val="none" w:sz="0" w:space="0" w:color="auto"/>
        <w:left w:val="none" w:sz="0" w:space="0" w:color="auto"/>
        <w:bottom w:val="none" w:sz="0" w:space="0" w:color="auto"/>
        <w:right w:val="none" w:sz="0" w:space="0" w:color="auto"/>
      </w:divBdr>
    </w:div>
    <w:div w:id="1487866902">
      <w:bodyDiv w:val="1"/>
      <w:marLeft w:val="0"/>
      <w:marRight w:val="0"/>
      <w:marTop w:val="0"/>
      <w:marBottom w:val="0"/>
      <w:divBdr>
        <w:top w:val="none" w:sz="0" w:space="0" w:color="auto"/>
        <w:left w:val="none" w:sz="0" w:space="0" w:color="auto"/>
        <w:bottom w:val="none" w:sz="0" w:space="0" w:color="auto"/>
        <w:right w:val="none" w:sz="0" w:space="0" w:color="auto"/>
      </w:divBdr>
    </w:div>
    <w:div w:id="1491866132">
      <w:bodyDiv w:val="1"/>
      <w:marLeft w:val="0"/>
      <w:marRight w:val="0"/>
      <w:marTop w:val="0"/>
      <w:marBottom w:val="0"/>
      <w:divBdr>
        <w:top w:val="none" w:sz="0" w:space="0" w:color="auto"/>
        <w:left w:val="none" w:sz="0" w:space="0" w:color="auto"/>
        <w:bottom w:val="none" w:sz="0" w:space="0" w:color="auto"/>
        <w:right w:val="none" w:sz="0" w:space="0" w:color="auto"/>
      </w:divBdr>
    </w:div>
    <w:div w:id="1499268383">
      <w:bodyDiv w:val="1"/>
      <w:marLeft w:val="0"/>
      <w:marRight w:val="0"/>
      <w:marTop w:val="0"/>
      <w:marBottom w:val="0"/>
      <w:divBdr>
        <w:top w:val="none" w:sz="0" w:space="0" w:color="auto"/>
        <w:left w:val="none" w:sz="0" w:space="0" w:color="auto"/>
        <w:bottom w:val="none" w:sz="0" w:space="0" w:color="auto"/>
        <w:right w:val="none" w:sz="0" w:space="0" w:color="auto"/>
      </w:divBdr>
      <w:divsChild>
        <w:div w:id="2025478883">
          <w:marLeft w:val="547"/>
          <w:marRight w:val="0"/>
          <w:marTop w:val="0"/>
          <w:marBottom w:val="0"/>
          <w:divBdr>
            <w:top w:val="none" w:sz="0" w:space="0" w:color="auto"/>
            <w:left w:val="none" w:sz="0" w:space="0" w:color="auto"/>
            <w:bottom w:val="none" w:sz="0" w:space="0" w:color="auto"/>
            <w:right w:val="none" w:sz="0" w:space="0" w:color="auto"/>
          </w:divBdr>
        </w:div>
      </w:divsChild>
    </w:div>
    <w:div w:id="1554736252">
      <w:bodyDiv w:val="1"/>
      <w:marLeft w:val="0"/>
      <w:marRight w:val="0"/>
      <w:marTop w:val="0"/>
      <w:marBottom w:val="0"/>
      <w:divBdr>
        <w:top w:val="none" w:sz="0" w:space="0" w:color="auto"/>
        <w:left w:val="none" w:sz="0" w:space="0" w:color="auto"/>
        <w:bottom w:val="none" w:sz="0" w:space="0" w:color="auto"/>
        <w:right w:val="none" w:sz="0" w:space="0" w:color="auto"/>
      </w:divBdr>
    </w:div>
    <w:div w:id="1583875513">
      <w:bodyDiv w:val="1"/>
      <w:marLeft w:val="0"/>
      <w:marRight w:val="0"/>
      <w:marTop w:val="0"/>
      <w:marBottom w:val="0"/>
      <w:divBdr>
        <w:top w:val="none" w:sz="0" w:space="0" w:color="auto"/>
        <w:left w:val="none" w:sz="0" w:space="0" w:color="auto"/>
        <w:bottom w:val="none" w:sz="0" w:space="0" w:color="auto"/>
        <w:right w:val="none" w:sz="0" w:space="0" w:color="auto"/>
      </w:divBdr>
      <w:divsChild>
        <w:div w:id="1187987206">
          <w:marLeft w:val="547"/>
          <w:marRight w:val="0"/>
          <w:marTop w:val="0"/>
          <w:marBottom w:val="0"/>
          <w:divBdr>
            <w:top w:val="none" w:sz="0" w:space="0" w:color="auto"/>
            <w:left w:val="none" w:sz="0" w:space="0" w:color="auto"/>
            <w:bottom w:val="none" w:sz="0" w:space="0" w:color="auto"/>
            <w:right w:val="none" w:sz="0" w:space="0" w:color="auto"/>
          </w:divBdr>
        </w:div>
      </w:divsChild>
    </w:div>
    <w:div w:id="1634211506">
      <w:bodyDiv w:val="1"/>
      <w:marLeft w:val="0"/>
      <w:marRight w:val="0"/>
      <w:marTop w:val="0"/>
      <w:marBottom w:val="0"/>
      <w:divBdr>
        <w:top w:val="none" w:sz="0" w:space="0" w:color="auto"/>
        <w:left w:val="none" w:sz="0" w:space="0" w:color="auto"/>
        <w:bottom w:val="none" w:sz="0" w:space="0" w:color="auto"/>
        <w:right w:val="none" w:sz="0" w:space="0" w:color="auto"/>
      </w:divBdr>
      <w:divsChild>
        <w:div w:id="367528383">
          <w:marLeft w:val="547"/>
          <w:marRight w:val="0"/>
          <w:marTop w:val="0"/>
          <w:marBottom w:val="0"/>
          <w:divBdr>
            <w:top w:val="none" w:sz="0" w:space="0" w:color="auto"/>
            <w:left w:val="none" w:sz="0" w:space="0" w:color="auto"/>
            <w:bottom w:val="none" w:sz="0" w:space="0" w:color="auto"/>
            <w:right w:val="none" w:sz="0" w:space="0" w:color="auto"/>
          </w:divBdr>
        </w:div>
      </w:divsChild>
    </w:div>
    <w:div w:id="1644312803">
      <w:bodyDiv w:val="1"/>
      <w:marLeft w:val="0"/>
      <w:marRight w:val="0"/>
      <w:marTop w:val="0"/>
      <w:marBottom w:val="0"/>
      <w:divBdr>
        <w:top w:val="none" w:sz="0" w:space="0" w:color="auto"/>
        <w:left w:val="none" w:sz="0" w:space="0" w:color="auto"/>
        <w:bottom w:val="none" w:sz="0" w:space="0" w:color="auto"/>
        <w:right w:val="none" w:sz="0" w:space="0" w:color="auto"/>
      </w:divBdr>
      <w:divsChild>
        <w:div w:id="1006250700">
          <w:marLeft w:val="547"/>
          <w:marRight w:val="0"/>
          <w:marTop w:val="0"/>
          <w:marBottom w:val="0"/>
          <w:divBdr>
            <w:top w:val="none" w:sz="0" w:space="0" w:color="auto"/>
            <w:left w:val="none" w:sz="0" w:space="0" w:color="auto"/>
            <w:bottom w:val="none" w:sz="0" w:space="0" w:color="auto"/>
            <w:right w:val="none" w:sz="0" w:space="0" w:color="auto"/>
          </w:divBdr>
        </w:div>
      </w:divsChild>
    </w:div>
    <w:div w:id="1649168336">
      <w:bodyDiv w:val="1"/>
      <w:marLeft w:val="0"/>
      <w:marRight w:val="0"/>
      <w:marTop w:val="0"/>
      <w:marBottom w:val="0"/>
      <w:divBdr>
        <w:top w:val="none" w:sz="0" w:space="0" w:color="auto"/>
        <w:left w:val="none" w:sz="0" w:space="0" w:color="auto"/>
        <w:bottom w:val="none" w:sz="0" w:space="0" w:color="auto"/>
        <w:right w:val="none" w:sz="0" w:space="0" w:color="auto"/>
      </w:divBdr>
    </w:div>
    <w:div w:id="1714035290">
      <w:bodyDiv w:val="1"/>
      <w:marLeft w:val="0"/>
      <w:marRight w:val="0"/>
      <w:marTop w:val="0"/>
      <w:marBottom w:val="0"/>
      <w:divBdr>
        <w:top w:val="none" w:sz="0" w:space="0" w:color="auto"/>
        <w:left w:val="none" w:sz="0" w:space="0" w:color="auto"/>
        <w:bottom w:val="none" w:sz="0" w:space="0" w:color="auto"/>
        <w:right w:val="none" w:sz="0" w:space="0" w:color="auto"/>
      </w:divBdr>
      <w:divsChild>
        <w:div w:id="935013702">
          <w:marLeft w:val="547"/>
          <w:marRight w:val="0"/>
          <w:marTop w:val="0"/>
          <w:marBottom w:val="0"/>
          <w:divBdr>
            <w:top w:val="none" w:sz="0" w:space="0" w:color="auto"/>
            <w:left w:val="none" w:sz="0" w:space="0" w:color="auto"/>
            <w:bottom w:val="none" w:sz="0" w:space="0" w:color="auto"/>
            <w:right w:val="none" w:sz="0" w:space="0" w:color="auto"/>
          </w:divBdr>
        </w:div>
      </w:divsChild>
    </w:div>
    <w:div w:id="1715039022">
      <w:bodyDiv w:val="1"/>
      <w:marLeft w:val="0"/>
      <w:marRight w:val="0"/>
      <w:marTop w:val="0"/>
      <w:marBottom w:val="0"/>
      <w:divBdr>
        <w:top w:val="none" w:sz="0" w:space="0" w:color="auto"/>
        <w:left w:val="none" w:sz="0" w:space="0" w:color="auto"/>
        <w:bottom w:val="none" w:sz="0" w:space="0" w:color="auto"/>
        <w:right w:val="none" w:sz="0" w:space="0" w:color="auto"/>
      </w:divBdr>
      <w:divsChild>
        <w:div w:id="471170369">
          <w:marLeft w:val="547"/>
          <w:marRight w:val="0"/>
          <w:marTop w:val="0"/>
          <w:marBottom w:val="0"/>
          <w:divBdr>
            <w:top w:val="none" w:sz="0" w:space="0" w:color="auto"/>
            <w:left w:val="none" w:sz="0" w:space="0" w:color="auto"/>
            <w:bottom w:val="none" w:sz="0" w:space="0" w:color="auto"/>
            <w:right w:val="none" w:sz="0" w:space="0" w:color="auto"/>
          </w:divBdr>
        </w:div>
      </w:divsChild>
    </w:div>
    <w:div w:id="1744403157">
      <w:bodyDiv w:val="1"/>
      <w:marLeft w:val="0"/>
      <w:marRight w:val="0"/>
      <w:marTop w:val="0"/>
      <w:marBottom w:val="0"/>
      <w:divBdr>
        <w:top w:val="none" w:sz="0" w:space="0" w:color="auto"/>
        <w:left w:val="none" w:sz="0" w:space="0" w:color="auto"/>
        <w:bottom w:val="none" w:sz="0" w:space="0" w:color="auto"/>
        <w:right w:val="none" w:sz="0" w:space="0" w:color="auto"/>
      </w:divBdr>
    </w:div>
    <w:div w:id="1778406778">
      <w:bodyDiv w:val="1"/>
      <w:marLeft w:val="0"/>
      <w:marRight w:val="0"/>
      <w:marTop w:val="0"/>
      <w:marBottom w:val="0"/>
      <w:divBdr>
        <w:top w:val="none" w:sz="0" w:space="0" w:color="auto"/>
        <w:left w:val="none" w:sz="0" w:space="0" w:color="auto"/>
        <w:bottom w:val="none" w:sz="0" w:space="0" w:color="auto"/>
        <w:right w:val="none" w:sz="0" w:space="0" w:color="auto"/>
      </w:divBdr>
      <w:divsChild>
        <w:div w:id="1779593327">
          <w:marLeft w:val="547"/>
          <w:marRight w:val="0"/>
          <w:marTop w:val="0"/>
          <w:marBottom w:val="0"/>
          <w:divBdr>
            <w:top w:val="none" w:sz="0" w:space="0" w:color="auto"/>
            <w:left w:val="none" w:sz="0" w:space="0" w:color="auto"/>
            <w:bottom w:val="none" w:sz="0" w:space="0" w:color="auto"/>
            <w:right w:val="none" w:sz="0" w:space="0" w:color="auto"/>
          </w:divBdr>
        </w:div>
      </w:divsChild>
    </w:div>
    <w:div w:id="1786577057">
      <w:bodyDiv w:val="1"/>
      <w:marLeft w:val="0"/>
      <w:marRight w:val="0"/>
      <w:marTop w:val="0"/>
      <w:marBottom w:val="0"/>
      <w:divBdr>
        <w:top w:val="none" w:sz="0" w:space="0" w:color="auto"/>
        <w:left w:val="none" w:sz="0" w:space="0" w:color="auto"/>
        <w:bottom w:val="none" w:sz="0" w:space="0" w:color="auto"/>
        <w:right w:val="none" w:sz="0" w:space="0" w:color="auto"/>
      </w:divBdr>
    </w:div>
    <w:div w:id="1787963734">
      <w:bodyDiv w:val="1"/>
      <w:marLeft w:val="0"/>
      <w:marRight w:val="0"/>
      <w:marTop w:val="0"/>
      <w:marBottom w:val="0"/>
      <w:divBdr>
        <w:top w:val="none" w:sz="0" w:space="0" w:color="auto"/>
        <w:left w:val="none" w:sz="0" w:space="0" w:color="auto"/>
        <w:bottom w:val="none" w:sz="0" w:space="0" w:color="auto"/>
        <w:right w:val="none" w:sz="0" w:space="0" w:color="auto"/>
      </w:divBdr>
      <w:divsChild>
        <w:div w:id="1802841721">
          <w:marLeft w:val="547"/>
          <w:marRight w:val="0"/>
          <w:marTop w:val="0"/>
          <w:marBottom w:val="0"/>
          <w:divBdr>
            <w:top w:val="none" w:sz="0" w:space="0" w:color="auto"/>
            <w:left w:val="none" w:sz="0" w:space="0" w:color="auto"/>
            <w:bottom w:val="none" w:sz="0" w:space="0" w:color="auto"/>
            <w:right w:val="none" w:sz="0" w:space="0" w:color="auto"/>
          </w:divBdr>
        </w:div>
      </w:divsChild>
    </w:div>
    <w:div w:id="1793787445">
      <w:bodyDiv w:val="1"/>
      <w:marLeft w:val="0"/>
      <w:marRight w:val="0"/>
      <w:marTop w:val="0"/>
      <w:marBottom w:val="0"/>
      <w:divBdr>
        <w:top w:val="none" w:sz="0" w:space="0" w:color="auto"/>
        <w:left w:val="none" w:sz="0" w:space="0" w:color="auto"/>
        <w:bottom w:val="none" w:sz="0" w:space="0" w:color="auto"/>
        <w:right w:val="none" w:sz="0" w:space="0" w:color="auto"/>
      </w:divBdr>
      <w:divsChild>
        <w:div w:id="1228342041">
          <w:marLeft w:val="547"/>
          <w:marRight w:val="0"/>
          <w:marTop w:val="0"/>
          <w:marBottom w:val="0"/>
          <w:divBdr>
            <w:top w:val="none" w:sz="0" w:space="0" w:color="auto"/>
            <w:left w:val="none" w:sz="0" w:space="0" w:color="auto"/>
            <w:bottom w:val="none" w:sz="0" w:space="0" w:color="auto"/>
            <w:right w:val="none" w:sz="0" w:space="0" w:color="auto"/>
          </w:divBdr>
        </w:div>
      </w:divsChild>
    </w:div>
    <w:div w:id="1821382077">
      <w:bodyDiv w:val="1"/>
      <w:marLeft w:val="0"/>
      <w:marRight w:val="0"/>
      <w:marTop w:val="0"/>
      <w:marBottom w:val="0"/>
      <w:divBdr>
        <w:top w:val="none" w:sz="0" w:space="0" w:color="auto"/>
        <w:left w:val="none" w:sz="0" w:space="0" w:color="auto"/>
        <w:bottom w:val="none" w:sz="0" w:space="0" w:color="auto"/>
        <w:right w:val="none" w:sz="0" w:space="0" w:color="auto"/>
      </w:divBdr>
      <w:divsChild>
        <w:div w:id="272909639">
          <w:marLeft w:val="547"/>
          <w:marRight w:val="0"/>
          <w:marTop w:val="0"/>
          <w:marBottom w:val="200"/>
          <w:divBdr>
            <w:top w:val="none" w:sz="0" w:space="0" w:color="auto"/>
            <w:left w:val="none" w:sz="0" w:space="0" w:color="auto"/>
            <w:bottom w:val="none" w:sz="0" w:space="0" w:color="auto"/>
            <w:right w:val="none" w:sz="0" w:space="0" w:color="auto"/>
          </w:divBdr>
        </w:div>
        <w:div w:id="783422218">
          <w:marLeft w:val="547"/>
          <w:marRight w:val="0"/>
          <w:marTop w:val="0"/>
          <w:marBottom w:val="200"/>
          <w:divBdr>
            <w:top w:val="none" w:sz="0" w:space="0" w:color="auto"/>
            <w:left w:val="none" w:sz="0" w:space="0" w:color="auto"/>
            <w:bottom w:val="none" w:sz="0" w:space="0" w:color="auto"/>
            <w:right w:val="none" w:sz="0" w:space="0" w:color="auto"/>
          </w:divBdr>
        </w:div>
      </w:divsChild>
    </w:div>
    <w:div w:id="1842968462">
      <w:bodyDiv w:val="1"/>
      <w:marLeft w:val="0"/>
      <w:marRight w:val="0"/>
      <w:marTop w:val="0"/>
      <w:marBottom w:val="0"/>
      <w:divBdr>
        <w:top w:val="none" w:sz="0" w:space="0" w:color="auto"/>
        <w:left w:val="none" w:sz="0" w:space="0" w:color="auto"/>
        <w:bottom w:val="none" w:sz="0" w:space="0" w:color="auto"/>
        <w:right w:val="none" w:sz="0" w:space="0" w:color="auto"/>
      </w:divBdr>
      <w:divsChild>
        <w:div w:id="1259487349">
          <w:marLeft w:val="547"/>
          <w:marRight w:val="0"/>
          <w:marTop w:val="0"/>
          <w:marBottom w:val="0"/>
          <w:divBdr>
            <w:top w:val="none" w:sz="0" w:space="0" w:color="auto"/>
            <w:left w:val="none" w:sz="0" w:space="0" w:color="auto"/>
            <w:bottom w:val="none" w:sz="0" w:space="0" w:color="auto"/>
            <w:right w:val="none" w:sz="0" w:space="0" w:color="auto"/>
          </w:divBdr>
        </w:div>
      </w:divsChild>
    </w:div>
    <w:div w:id="1879850236">
      <w:bodyDiv w:val="1"/>
      <w:marLeft w:val="0"/>
      <w:marRight w:val="0"/>
      <w:marTop w:val="0"/>
      <w:marBottom w:val="0"/>
      <w:divBdr>
        <w:top w:val="none" w:sz="0" w:space="0" w:color="auto"/>
        <w:left w:val="none" w:sz="0" w:space="0" w:color="auto"/>
        <w:bottom w:val="none" w:sz="0" w:space="0" w:color="auto"/>
        <w:right w:val="none" w:sz="0" w:space="0" w:color="auto"/>
      </w:divBdr>
      <w:divsChild>
        <w:div w:id="11228742">
          <w:marLeft w:val="547"/>
          <w:marRight w:val="0"/>
          <w:marTop w:val="0"/>
          <w:marBottom w:val="0"/>
          <w:divBdr>
            <w:top w:val="none" w:sz="0" w:space="0" w:color="auto"/>
            <w:left w:val="none" w:sz="0" w:space="0" w:color="auto"/>
            <w:bottom w:val="none" w:sz="0" w:space="0" w:color="auto"/>
            <w:right w:val="none" w:sz="0" w:space="0" w:color="auto"/>
          </w:divBdr>
        </w:div>
        <w:div w:id="1026443085">
          <w:marLeft w:val="547"/>
          <w:marRight w:val="0"/>
          <w:marTop w:val="0"/>
          <w:marBottom w:val="0"/>
          <w:divBdr>
            <w:top w:val="none" w:sz="0" w:space="0" w:color="auto"/>
            <w:left w:val="none" w:sz="0" w:space="0" w:color="auto"/>
            <w:bottom w:val="none" w:sz="0" w:space="0" w:color="auto"/>
            <w:right w:val="none" w:sz="0" w:space="0" w:color="auto"/>
          </w:divBdr>
        </w:div>
        <w:div w:id="1754665536">
          <w:marLeft w:val="547"/>
          <w:marRight w:val="0"/>
          <w:marTop w:val="0"/>
          <w:marBottom w:val="200"/>
          <w:divBdr>
            <w:top w:val="none" w:sz="0" w:space="0" w:color="auto"/>
            <w:left w:val="none" w:sz="0" w:space="0" w:color="auto"/>
            <w:bottom w:val="none" w:sz="0" w:space="0" w:color="auto"/>
            <w:right w:val="none" w:sz="0" w:space="0" w:color="auto"/>
          </w:divBdr>
        </w:div>
        <w:div w:id="1617757068">
          <w:marLeft w:val="547"/>
          <w:marRight w:val="0"/>
          <w:marTop w:val="0"/>
          <w:marBottom w:val="200"/>
          <w:divBdr>
            <w:top w:val="none" w:sz="0" w:space="0" w:color="auto"/>
            <w:left w:val="none" w:sz="0" w:space="0" w:color="auto"/>
            <w:bottom w:val="none" w:sz="0" w:space="0" w:color="auto"/>
            <w:right w:val="none" w:sz="0" w:space="0" w:color="auto"/>
          </w:divBdr>
        </w:div>
        <w:div w:id="552691825">
          <w:marLeft w:val="547"/>
          <w:marRight w:val="0"/>
          <w:marTop w:val="0"/>
          <w:marBottom w:val="200"/>
          <w:divBdr>
            <w:top w:val="none" w:sz="0" w:space="0" w:color="auto"/>
            <w:left w:val="none" w:sz="0" w:space="0" w:color="auto"/>
            <w:bottom w:val="none" w:sz="0" w:space="0" w:color="auto"/>
            <w:right w:val="none" w:sz="0" w:space="0" w:color="auto"/>
          </w:divBdr>
        </w:div>
      </w:divsChild>
    </w:div>
    <w:div w:id="1893032961">
      <w:bodyDiv w:val="1"/>
      <w:marLeft w:val="0"/>
      <w:marRight w:val="0"/>
      <w:marTop w:val="0"/>
      <w:marBottom w:val="0"/>
      <w:divBdr>
        <w:top w:val="none" w:sz="0" w:space="0" w:color="auto"/>
        <w:left w:val="none" w:sz="0" w:space="0" w:color="auto"/>
        <w:bottom w:val="none" w:sz="0" w:space="0" w:color="auto"/>
        <w:right w:val="none" w:sz="0" w:space="0" w:color="auto"/>
      </w:divBdr>
    </w:div>
    <w:div w:id="1916355642">
      <w:bodyDiv w:val="1"/>
      <w:marLeft w:val="0"/>
      <w:marRight w:val="0"/>
      <w:marTop w:val="0"/>
      <w:marBottom w:val="0"/>
      <w:divBdr>
        <w:top w:val="none" w:sz="0" w:space="0" w:color="auto"/>
        <w:left w:val="none" w:sz="0" w:space="0" w:color="auto"/>
        <w:bottom w:val="none" w:sz="0" w:space="0" w:color="auto"/>
        <w:right w:val="none" w:sz="0" w:space="0" w:color="auto"/>
      </w:divBdr>
    </w:div>
    <w:div w:id="1941451774">
      <w:bodyDiv w:val="1"/>
      <w:marLeft w:val="0"/>
      <w:marRight w:val="0"/>
      <w:marTop w:val="0"/>
      <w:marBottom w:val="0"/>
      <w:divBdr>
        <w:top w:val="none" w:sz="0" w:space="0" w:color="auto"/>
        <w:left w:val="none" w:sz="0" w:space="0" w:color="auto"/>
        <w:bottom w:val="none" w:sz="0" w:space="0" w:color="auto"/>
        <w:right w:val="none" w:sz="0" w:space="0" w:color="auto"/>
      </w:divBdr>
    </w:div>
    <w:div w:id="1944533884">
      <w:bodyDiv w:val="1"/>
      <w:marLeft w:val="0"/>
      <w:marRight w:val="0"/>
      <w:marTop w:val="0"/>
      <w:marBottom w:val="0"/>
      <w:divBdr>
        <w:top w:val="none" w:sz="0" w:space="0" w:color="auto"/>
        <w:left w:val="none" w:sz="0" w:space="0" w:color="auto"/>
        <w:bottom w:val="none" w:sz="0" w:space="0" w:color="auto"/>
        <w:right w:val="none" w:sz="0" w:space="0" w:color="auto"/>
      </w:divBdr>
    </w:div>
    <w:div w:id="1973826410">
      <w:bodyDiv w:val="1"/>
      <w:marLeft w:val="0"/>
      <w:marRight w:val="0"/>
      <w:marTop w:val="0"/>
      <w:marBottom w:val="0"/>
      <w:divBdr>
        <w:top w:val="none" w:sz="0" w:space="0" w:color="auto"/>
        <w:left w:val="none" w:sz="0" w:space="0" w:color="auto"/>
        <w:bottom w:val="none" w:sz="0" w:space="0" w:color="auto"/>
        <w:right w:val="none" w:sz="0" w:space="0" w:color="auto"/>
      </w:divBdr>
    </w:div>
    <w:div w:id="1977298597">
      <w:bodyDiv w:val="1"/>
      <w:marLeft w:val="0"/>
      <w:marRight w:val="0"/>
      <w:marTop w:val="0"/>
      <w:marBottom w:val="0"/>
      <w:divBdr>
        <w:top w:val="none" w:sz="0" w:space="0" w:color="auto"/>
        <w:left w:val="none" w:sz="0" w:space="0" w:color="auto"/>
        <w:bottom w:val="none" w:sz="0" w:space="0" w:color="auto"/>
        <w:right w:val="none" w:sz="0" w:space="0" w:color="auto"/>
      </w:divBdr>
    </w:div>
    <w:div w:id="1981153363">
      <w:bodyDiv w:val="1"/>
      <w:marLeft w:val="0"/>
      <w:marRight w:val="0"/>
      <w:marTop w:val="0"/>
      <w:marBottom w:val="0"/>
      <w:divBdr>
        <w:top w:val="none" w:sz="0" w:space="0" w:color="auto"/>
        <w:left w:val="none" w:sz="0" w:space="0" w:color="auto"/>
        <w:bottom w:val="none" w:sz="0" w:space="0" w:color="auto"/>
        <w:right w:val="none" w:sz="0" w:space="0" w:color="auto"/>
      </w:divBdr>
      <w:divsChild>
        <w:div w:id="606083714">
          <w:marLeft w:val="547"/>
          <w:marRight w:val="0"/>
          <w:marTop w:val="0"/>
          <w:marBottom w:val="0"/>
          <w:divBdr>
            <w:top w:val="none" w:sz="0" w:space="0" w:color="auto"/>
            <w:left w:val="none" w:sz="0" w:space="0" w:color="auto"/>
            <w:bottom w:val="none" w:sz="0" w:space="0" w:color="auto"/>
            <w:right w:val="none" w:sz="0" w:space="0" w:color="auto"/>
          </w:divBdr>
        </w:div>
      </w:divsChild>
    </w:div>
    <w:div w:id="2002346195">
      <w:bodyDiv w:val="1"/>
      <w:marLeft w:val="0"/>
      <w:marRight w:val="0"/>
      <w:marTop w:val="0"/>
      <w:marBottom w:val="0"/>
      <w:divBdr>
        <w:top w:val="none" w:sz="0" w:space="0" w:color="auto"/>
        <w:left w:val="none" w:sz="0" w:space="0" w:color="auto"/>
        <w:bottom w:val="none" w:sz="0" w:space="0" w:color="auto"/>
        <w:right w:val="none" w:sz="0" w:space="0" w:color="auto"/>
      </w:divBdr>
    </w:div>
    <w:div w:id="2051956306">
      <w:bodyDiv w:val="1"/>
      <w:marLeft w:val="0"/>
      <w:marRight w:val="0"/>
      <w:marTop w:val="0"/>
      <w:marBottom w:val="0"/>
      <w:divBdr>
        <w:top w:val="none" w:sz="0" w:space="0" w:color="auto"/>
        <w:left w:val="none" w:sz="0" w:space="0" w:color="auto"/>
        <w:bottom w:val="none" w:sz="0" w:space="0" w:color="auto"/>
        <w:right w:val="none" w:sz="0" w:space="0" w:color="auto"/>
      </w:divBdr>
    </w:div>
    <w:div w:id="2128813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diagramQuickStyle" Target="diagrams/quickStyle1.xml"/><Relationship Id="rId26" Type="http://schemas.openxmlformats.org/officeDocument/2006/relationships/diagramQuickStyle" Target="diagrams/quickStyle3.xml"/><Relationship Id="rId39" Type="http://schemas.openxmlformats.org/officeDocument/2006/relationships/hyperlink" Target="http://www.slg-coe.org.ua/" TargetMode="External"/><Relationship Id="rId21" Type="http://schemas.openxmlformats.org/officeDocument/2006/relationships/diagramLayout" Target="diagrams/layout2.xml"/><Relationship Id="rId34" Type="http://schemas.openxmlformats.org/officeDocument/2006/relationships/hyperlink" Target="http://t.ly/1DNh" TargetMode="External"/><Relationship Id="rId42" Type="http://schemas.openxmlformats.org/officeDocument/2006/relationships/hyperlink" Target="https://www.sgpinfo.org.ua/" TargetMode="External"/><Relationship Id="rId47" Type="http://schemas.openxmlformats.org/officeDocument/2006/relationships/hyperlink" Target="https://www.gov.pl/web/polskapomoc" TargetMode="External"/><Relationship Id="rId50" Type="http://schemas.openxmlformats.org/officeDocument/2006/relationships/hyperlink" Target="https://www.visegradfund.org/apply/grants/" TargetMode="External"/><Relationship Id="rId55" Type="http://schemas.openxmlformats.org/officeDocument/2006/relationships/hyperlink" Target="https://houseofeurope.org.ua/" TargetMode="External"/><Relationship Id="rId63" Type="http://schemas.microsoft.com/office/2007/relationships/diagramDrawing" Target="diagrams/drawing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0" Type="http://schemas.openxmlformats.org/officeDocument/2006/relationships/diagramData" Target="diagrams/data2.xml"/><Relationship Id="rId29" Type="http://schemas.openxmlformats.org/officeDocument/2006/relationships/diagramLayout" Target="diagrams/layout4.xml"/><Relationship Id="rId41" Type="http://schemas.openxmlformats.org/officeDocument/2006/relationships/hyperlink" Target="http://www.nefco.org" TargetMode="External"/><Relationship Id="rId54" Type="http://schemas.openxmlformats.org/officeDocument/2006/relationships/hyperlink" Target="https://eu4business.org.ua/" TargetMode="External"/><Relationship Id="rId62" Type="http://schemas.microsoft.com/office/2007/relationships/diagramDrawing" Target="diagrams/drawing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diagramData" Target="diagrams/data3.xml"/><Relationship Id="rId32" Type="http://schemas.openxmlformats.org/officeDocument/2006/relationships/hyperlink" Target="https://new.dfrr.minregion.gov.ua/" TargetMode="External"/><Relationship Id="rId37" Type="http://schemas.openxmlformats.org/officeDocument/2006/relationships/hyperlink" Target="http://www.giz.de/ukraine-ua" TargetMode="External"/><Relationship Id="rId40" Type="http://schemas.openxmlformats.org/officeDocument/2006/relationships/hyperlink" Target="http://u-lead.org.ua" TargetMode="External"/><Relationship Id="rId45" Type="http://schemas.openxmlformats.org/officeDocument/2006/relationships/hyperlink" Target="https://finlandabroad.fi/web/ukr/pidtrimka-miscevih-gromads-kih-organizacij" TargetMode="External"/><Relationship Id="rId53" Type="http://schemas.openxmlformats.org/officeDocument/2006/relationships/hyperlink" Target="https://wnisef.org/uk/" TargetMode="External"/><Relationship Id="rId58"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diagramColors" Target="diagrams/colors2.xml"/><Relationship Id="rId28" Type="http://schemas.openxmlformats.org/officeDocument/2006/relationships/diagramData" Target="diagrams/data4.xml"/><Relationship Id="rId36" Type="http://schemas.openxmlformats.org/officeDocument/2006/relationships/hyperlink" Target="https://ro-ua.net/" TargetMode="External"/><Relationship Id="rId49" Type="http://schemas.openxmlformats.org/officeDocument/2006/relationships/hyperlink" Target="https://programrita.org/ua/" TargetMode="External"/><Relationship Id="rId57" Type="http://schemas.openxmlformats.org/officeDocument/2006/relationships/image" Target="media/image10.jpeg"/><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diagramColors" Target="diagrams/colors1.xml"/><Relationship Id="rId31" Type="http://schemas.openxmlformats.org/officeDocument/2006/relationships/diagramColors" Target="diagrams/colors4.xml"/><Relationship Id="rId44" Type="http://schemas.openxmlformats.org/officeDocument/2006/relationships/hyperlink" Target="https://www.norway.no/en/ukraine/norway-ukraine/grands-and-projects" TargetMode="External"/><Relationship Id="rId52" Type="http://schemas.openxmlformats.org/officeDocument/2006/relationships/hyperlink" Target="http://guf.gov.ua" TargetMode="External"/><Relationship Id="rId60" Type="http://schemas.openxmlformats.org/officeDocument/2006/relationships/fontTable" Target="fontTable.xml"/><Relationship Id="rId65"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diagramQuickStyle" Target="diagrams/quickStyle2.xml"/><Relationship Id="rId27" Type="http://schemas.openxmlformats.org/officeDocument/2006/relationships/diagramColors" Target="diagrams/colors3.xml"/><Relationship Id="rId30" Type="http://schemas.openxmlformats.org/officeDocument/2006/relationships/diagramQuickStyle" Target="diagrams/quickStyle4.xml"/><Relationship Id="rId35" Type="http://schemas.openxmlformats.org/officeDocument/2006/relationships/hyperlink" Target="https://ucf.in.ua/" TargetMode="External"/><Relationship Id="rId43" Type="http://schemas.openxmlformats.org/officeDocument/2006/relationships/hyperlink" Target="http://www.ua.undp.org/content/ukraine/uk/home.html" TargetMode="External"/><Relationship Id="rId48" Type="http://schemas.openxmlformats.org/officeDocument/2006/relationships/hyperlink" Target="https://wymianymlodziezy.frse.org.pl/" TargetMode="External"/><Relationship Id="rId56" Type="http://schemas.openxmlformats.org/officeDocument/2006/relationships/image" Target="media/image9.jpeg"/><Relationship Id="rId64" Type="http://schemas.microsoft.com/office/2007/relationships/diagramDrawing" Target="diagrams/drawing2.xml"/><Relationship Id="rId8" Type="http://schemas.openxmlformats.org/officeDocument/2006/relationships/image" Target="media/image1.png"/><Relationship Id="rId51" Type="http://schemas.openxmlformats.org/officeDocument/2006/relationships/hyperlink" Target="https://www.ua.emb-japan.go.jp/itpr_uk/ua_oda.html"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diagramLayout" Target="diagrams/layout1.xml"/><Relationship Id="rId25" Type="http://schemas.openxmlformats.org/officeDocument/2006/relationships/diagramLayout" Target="diagrams/layout3.xml"/><Relationship Id="rId33" Type="http://schemas.openxmlformats.org/officeDocument/2006/relationships/hyperlink" Target="http://t.ly/iCvJ" TargetMode="External"/><Relationship Id="rId38" Type="http://schemas.openxmlformats.org/officeDocument/2006/relationships/hyperlink" Target="http://despro.org.ua/" TargetMode="External"/><Relationship Id="rId46" Type="http://schemas.openxmlformats.org/officeDocument/2006/relationships/hyperlink" Target="https://ua.usembassy.gov/uk/education-culture-uk/current-programs-grants-uk" TargetMode="External"/><Relationship Id="rId59" Type="http://schemas.openxmlformats.org/officeDocument/2006/relationships/header" Target="header1.xml"/></Relationships>
</file>

<file path=word/diagrams/_rels/data1.xml.rels><?xml version="1.0" encoding="UTF-8" standalone="yes"?>
<Relationships xmlns="http://schemas.openxmlformats.org/package/2006/relationships"><Relationship Id="rId1" Type="http://schemas.openxmlformats.org/officeDocument/2006/relationships/image" Target="../media/image8.jpeg"/></Relationships>
</file>

<file path=word/diagrams/_rels/drawing1.xml.rels><?xml version="1.0" encoding="UTF-8" standalone="yes"?>
<Relationships xmlns="http://schemas.openxmlformats.org/package/2006/relationships"><Relationship Id="rId1" Type="http://schemas.openxmlformats.org/officeDocument/2006/relationships/image" Target="../media/image1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BE2B098-6306-4975-BE25-5C93A334C7EA}" type="doc">
      <dgm:prSet loTypeId="urn:microsoft.com/office/officeart/2005/8/layout/vList3#2" loCatId="picture" qsTypeId="urn:microsoft.com/office/officeart/2005/8/quickstyle/simple1" qsCatId="simple" csTypeId="urn:microsoft.com/office/officeart/2005/8/colors/accent1_2" csCatId="accent1" phldr="1"/>
      <dgm:spPr/>
      <dgm:t>
        <a:bodyPr/>
        <a:lstStyle/>
        <a:p>
          <a:endParaRPr lang="ru-RU"/>
        </a:p>
      </dgm:t>
    </dgm:pt>
    <dgm:pt modelId="{011D8331-DE9C-4259-898E-F510A6A6D2BE}">
      <dgm:prSet phldrT="[Текст]" custT="1"/>
      <dgm:spPr>
        <a:solidFill>
          <a:srgbClr val="1D712D"/>
        </a:solidFill>
      </dgm:spPr>
      <dgm:t>
        <a:bodyPr lIns="432000" tIns="0" rIns="72000"/>
        <a:lstStyle/>
        <a:p>
          <a:pPr algn="ctr"/>
          <a:r>
            <a:rPr lang="uk-UA" sz="1400" b="1">
              <a:latin typeface="Times New Roman" panose="02020603050405020304" pitchFamily="18" charset="0"/>
              <a:cs typeface="Times New Roman" panose="02020603050405020304" pitchFamily="18" charset="0"/>
            </a:rPr>
            <a:t>     </a:t>
          </a:r>
          <a:r>
            <a:rPr lang="uk-UA" sz="1400" b="0">
              <a:latin typeface="Times New Roman" panose="02020603050405020304" pitchFamily="18" charset="0"/>
              <a:cs typeface="Times New Roman" panose="02020603050405020304" pitchFamily="18" charset="0"/>
            </a:rPr>
            <a:t>  це затишне місце поруч з Чернівцями, де жити престижно, відпочивати комфортно, а творити легко; сучасний простір для самореалізації підприємливих, ініціативних та працьовитих</a:t>
          </a:r>
          <a:br>
            <a:rPr lang="uk-UA" sz="1400" b="0">
              <a:latin typeface="Times New Roman" panose="02020603050405020304" pitchFamily="18" charset="0"/>
              <a:cs typeface="Times New Roman" panose="02020603050405020304" pitchFamily="18" charset="0"/>
            </a:rPr>
          </a:br>
          <a:r>
            <a:rPr lang="uk-UA" sz="1400" b="0">
              <a:latin typeface="Times New Roman" panose="02020603050405020304" pitchFamily="18" charset="0"/>
              <a:cs typeface="Times New Roman" panose="02020603050405020304" pitchFamily="18" charset="0"/>
            </a:rPr>
            <a:t>В мирний час, час активної відбудови громада змінюється разом з усією країною: розвивається безпекова інфраструктура, покращуються умови проживання. Внаслідок цього додому повертаються її мешканці, для багатьох нових мешканців громада стає новим домом, місцем, що пропонує широкі можливості комфортного життя. Завдяки активній позиції місцевої влади, сприятливим зовнішній кон’юнктурі, вдалому розташуванню в громаді прискореними темпами розвивається малий і середній бізнес – передусім пов’язаний з обробною промисловістю, торгівлею та сферою відпочинку і дозвілля.</a:t>
          </a:r>
        </a:p>
      </dgm:t>
    </dgm:pt>
    <dgm:pt modelId="{D662EBE6-0E2C-4A70-826B-6680FC663706}" type="parTrans" cxnId="{615002DD-FD84-4573-B4A8-D58B1CF601B9}">
      <dgm:prSet/>
      <dgm:spPr/>
      <dgm:t>
        <a:bodyPr/>
        <a:lstStyle/>
        <a:p>
          <a:endParaRPr lang="uk-UA"/>
        </a:p>
      </dgm:t>
    </dgm:pt>
    <dgm:pt modelId="{675D0FB4-BA14-4051-8CFD-D0AD137300BE}" type="sibTrans" cxnId="{615002DD-FD84-4573-B4A8-D58B1CF601B9}">
      <dgm:prSet/>
      <dgm:spPr/>
      <dgm:t>
        <a:bodyPr/>
        <a:lstStyle/>
        <a:p>
          <a:endParaRPr lang="uk-UA"/>
        </a:p>
      </dgm:t>
    </dgm:pt>
    <dgm:pt modelId="{3318DB3B-5FDF-40E3-901C-A89828E483BA}" type="pres">
      <dgm:prSet presAssocID="{DBE2B098-6306-4975-BE25-5C93A334C7EA}" presName="linearFlow" presStyleCnt="0">
        <dgm:presLayoutVars>
          <dgm:dir/>
          <dgm:resizeHandles val="exact"/>
        </dgm:presLayoutVars>
      </dgm:prSet>
      <dgm:spPr/>
      <dgm:t>
        <a:bodyPr/>
        <a:lstStyle/>
        <a:p>
          <a:endParaRPr lang="ru-RU"/>
        </a:p>
      </dgm:t>
    </dgm:pt>
    <dgm:pt modelId="{324A119D-12FD-4725-B9FE-7FFD9479B398}" type="pres">
      <dgm:prSet presAssocID="{011D8331-DE9C-4259-898E-F510A6A6D2BE}" presName="composite" presStyleCnt="0"/>
      <dgm:spPr/>
    </dgm:pt>
    <dgm:pt modelId="{1502DCFF-3E23-4651-8C77-9159725BFDA9}" type="pres">
      <dgm:prSet presAssocID="{011D8331-DE9C-4259-898E-F510A6A6D2BE}" presName="imgShp" presStyleLbl="fgImgPlace1" presStyleIdx="0" presStyleCnt="1" custScaleX="57599" custScaleY="63168" custLinFactNeighborX="-36283" custLinFactNeighborY="-3442"/>
      <dgm:spPr>
        <a:blipFill>
          <a:blip xmlns:r="http://schemas.openxmlformats.org/officeDocument/2006/relationships" r:embed="rId1" cstate="print">
            <a:extLst>
              <a:ext uri="{28A0092B-C50C-407E-A947-70E740481C1C}">
                <a14:useLocalDpi xmlns="" xmlns:a14="http://schemas.microsoft.com/office/drawing/2010/main" val="0"/>
              </a:ext>
            </a:extLst>
          </a:blip>
          <a:srcRect/>
          <a:stretch>
            <a:fillRect l="-33000" r="-33000"/>
          </a:stretch>
        </a:blipFill>
      </dgm:spPr>
    </dgm:pt>
    <dgm:pt modelId="{6506B38F-6575-4EBB-9B82-0B7621B5890C}" type="pres">
      <dgm:prSet presAssocID="{011D8331-DE9C-4259-898E-F510A6A6D2BE}" presName="txShp" presStyleLbl="node1" presStyleIdx="0" presStyleCnt="1" custScaleX="150376" custScaleY="130144">
        <dgm:presLayoutVars>
          <dgm:bulletEnabled val="1"/>
        </dgm:presLayoutVars>
      </dgm:prSet>
      <dgm:spPr/>
      <dgm:t>
        <a:bodyPr/>
        <a:lstStyle/>
        <a:p>
          <a:endParaRPr lang="ru-RU"/>
        </a:p>
      </dgm:t>
    </dgm:pt>
  </dgm:ptLst>
  <dgm:cxnLst>
    <dgm:cxn modelId="{8985F551-99F0-4A84-A5B1-31EC6A7D6917}" type="presOf" srcId="{DBE2B098-6306-4975-BE25-5C93A334C7EA}" destId="{3318DB3B-5FDF-40E3-901C-A89828E483BA}" srcOrd="0" destOrd="0" presId="urn:microsoft.com/office/officeart/2005/8/layout/vList3#2"/>
    <dgm:cxn modelId="{6CF14C7A-D0F4-4AB2-B15B-887CB5DFAD3E}" type="presOf" srcId="{011D8331-DE9C-4259-898E-F510A6A6D2BE}" destId="{6506B38F-6575-4EBB-9B82-0B7621B5890C}" srcOrd="0" destOrd="0" presId="urn:microsoft.com/office/officeart/2005/8/layout/vList3#2"/>
    <dgm:cxn modelId="{615002DD-FD84-4573-B4A8-D58B1CF601B9}" srcId="{DBE2B098-6306-4975-BE25-5C93A334C7EA}" destId="{011D8331-DE9C-4259-898E-F510A6A6D2BE}" srcOrd="0" destOrd="0" parTransId="{D662EBE6-0E2C-4A70-826B-6680FC663706}" sibTransId="{675D0FB4-BA14-4051-8CFD-D0AD137300BE}"/>
    <dgm:cxn modelId="{60991351-6942-432C-9B81-0AC602B9CF5A}" type="presParOf" srcId="{3318DB3B-5FDF-40E3-901C-A89828E483BA}" destId="{324A119D-12FD-4725-B9FE-7FFD9479B398}" srcOrd="0" destOrd="0" presId="urn:microsoft.com/office/officeart/2005/8/layout/vList3#2"/>
    <dgm:cxn modelId="{3745ADB4-3D1A-4230-AA59-D5A3DB56708A}" type="presParOf" srcId="{324A119D-12FD-4725-B9FE-7FFD9479B398}" destId="{1502DCFF-3E23-4651-8C77-9159725BFDA9}" srcOrd="0" destOrd="0" presId="urn:microsoft.com/office/officeart/2005/8/layout/vList3#2"/>
    <dgm:cxn modelId="{705F20EE-89D0-4605-9171-95BC63D1DADA}" type="presParOf" srcId="{324A119D-12FD-4725-B9FE-7FFD9479B398}" destId="{6506B38F-6575-4EBB-9B82-0B7621B5890C}" srcOrd="1" destOrd="0" presId="urn:microsoft.com/office/officeart/2005/8/layout/vList3#2"/>
  </dgm:cxnLst>
  <dgm:bg/>
  <dgm:whole/>
</dgm:dataModel>
</file>

<file path=word/diagrams/data2.xml><?xml version="1.0" encoding="utf-8"?>
<dgm:dataModel xmlns:dgm="http://schemas.openxmlformats.org/drawingml/2006/diagram" xmlns:a="http://schemas.openxmlformats.org/drawingml/2006/main">
  <dgm:ptLst>
    <dgm:pt modelId="{6057444C-0B1D-47D8-9636-8B908D5FF571}" type="doc">
      <dgm:prSet loTypeId="urn:microsoft.com/office/officeart/2005/8/layout/orgChart1" loCatId="hierarchy" qsTypeId="urn:microsoft.com/office/officeart/2005/8/quickstyle/simple1" qsCatId="simple" csTypeId="urn:microsoft.com/office/officeart/2005/8/colors/accent3_2" csCatId="accent3" phldr="1"/>
      <dgm:spPr/>
      <dgm:t>
        <a:bodyPr/>
        <a:lstStyle/>
        <a:p>
          <a:endParaRPr lang="ru-RU"/>
        </a:p>
      </dgm:t>
    </dgm:pt>
    <dgm:pt modelId="{75B3C712-E7A0-4A39-8ADD-A9273F1DFD7C}">
      <dgm:prSet phldrT="[Текст]" custT="1"/>
      <dgm:spPr>
        <a:solidFill>
          <a:srgbClr val="1D712D"/>
        </a:solidFill>
        <a:ln>
          <a:solidFill>
            <a:schemeClr val="bg1">
              <a:lumMod val="50000"/>
            </a:schemeClr>
          </a:solidFill>
        </a:ln>
      </dgm:spPr>
      <dgm:t>
        <a:bodyPr/>
        <a:lstStyle/>
        <a:p>
          <a:r>
            <a:rPr lang="ru-RU" sz="1200">
              <a:latin typeface="Times New Roman" pitchFamily="18" charset="0"/>
              <a:cs typeface="Times New Roman" pitchFamily="18" charset="0"/>
            </a:rPr>
            <a:t>1</a:t>
          </a:r>
          <a:r>
            <a:rPr lang="ru-RU" sz="1400">
              <a:latin typeface="Times New Roman" pitchFamily="18" charset="0"/>
              <a:cs typeface="Times New Roman" pitchFamily="18" charset="0"/>
            </a:rPr>
            <a:t>. </a:t>
          </a:r>
          <a:r>
            <a:rPr lang="ru-RU" sz="1200">
              <a:latin typeface="Times New Roman" pitchFamily="18" charset="0"/>
              <a:cs typeface="Times New Roman" pitchFamily="18" charset="0"/>
            </a:rPr>
            <a:t>ГРОМАДА – ЦЕНТР ПІДПРИЄМНИЦТВА ТА ДОЗВІЛЛЯ</a:t>
          </a:r>
        </a:p>
      </dgm:t>
    </dgm:pt>
    <dgm:pt modelId="{325C13C8-9C6D-4AF5-B1F7-1651082159D4}" type="parTrans" cxnId="{B62248DB-E3CC-4EF8-9FCC-F5852E9B5D6A}">
      <dgm:prSet/>
      <dgm:spPr/>
      <dgm:t>
        <a:bodyPr/>
        <a:lstStyle/>
        <a:p>
          <a:endParaRPr lang="ru-RU"/>
        </a:p>
      </dgm:t>
    </dgm:pt>
    <dgm:pt modelId="{F485C9E7-4C55-412A-A887-F8B09347B087}" type="sibTrans" cxnId="{B62248DB-E3CC-4EF8-9FCC-F5852E9B5D6A}">
      <dgm:prSet/>
      <dgm:spPr/>
      <dgm:t>
        <a:bodyPr/>
        <a:lstStyle/>
        <a:p>
          <a:endParaRPr lang="ru-RU"/>
        </a:p>
      </dgm:t>
    </dgm:pt>
    <dgm:pt modelId="{2AA2A833-8E83-4F1D-8A56-5454B134D3E4}">
      <dgm:prSet phldrT="[Текст]" custT="1"/>
      <dgm:spPr>
        <a:solidFill>
          <a:srgbClr val="D4F8E2"/>
        </a:solidFill>
        <a:ln>
          <a:solidFill>
            <a:schemeClr val="bg1">
              <a:lumMod val="50000"/>
            </a:schemeClr>
          </a:solidFill>
        </a:ln>
      </dgm:spPr>
      <dgm:t>
        <a:bodyPr/>
        <a:lstStyle/>
        <a:p>
          <a:r>
            <a:rPr lang="ru-RU" sz="1200" baseline="0">
              <a:solidFill>
                <a:sysClr val="windowText" lastClr="000000"/>
              </a:solidFill>
              <a:latin typeface="Times New Roman" pitchFamily="18" charset="0"/>
              <a:cs typeface="Times New Roman" pitchFamily="18" charset="0"/>
            </a:rPr>
            <a:t>1.1. Розвиток підприємницької активності в громаді</a:t>
          </a:r>
        </a:p>
      </dgm:t>
    </dgm:pt>
    <dgm:pt modelId="{3A77CFA2-3C1E-4336-9D1B-B971CD08D274}" type="parTrans" cxnId="{B905A0C5-C8FB-44B0-9018-2AD5023920D7}">
      <dgm:prSet/>
      <dgm:spPr>
        <a:ln>
          <a:solidFill>
            <a:schemeClr val="bg1">
              <a:lumMod val="50000"/>
            </a:schemeClr>
          </a:solidFill>
        </a:ln>
      </dgm:spPr>
      <dgm:t>
        <a:bodyPr/>
        <a:lstStyle/>
        <a:p>
          <a:endParaRPr lang="ru-RU"/>
        </a:p>
      </dgm:t>
    </dgm:pt>
    <dgm:pt modelId="{C9EAD9DE-3FCB-42BD-9AC1-23ED5E1D894D}" type="sibTrans" cxnId="{B905A0C5-C8FB-44B0-9018-2AD5023920D7}">
      <dgm:prSet/>
      <dgm:spPr/>
      <dgm:t>
        <a:bodyPr/>
        <a:lstStyle/>
        <a:p>
          <a:endParaRPr lang="ru-RU"/>
        </a:p>
      </dgm:t>
    </dgm:pt>
    <dgm:pt modelId="{38B41443-C543-427C-92FC-3ECB3E19E45E}">
      <dgm:prSet phldrT="[Текст]" custT="1"/>
      <dgm:spPr>
        <a:solidFill>
          <a:srgbClr val="D4F8E2"/>
        </a:solidFill>
        <a:ln>
          <a:solidFill>
            <a:schemeClr val="bg1">
              <a:lumMod val="50000"/>
            </a:schemeClr>
          </a:solidFill>
        </a:ln>
      </dgm:spPr>
      <dgm:t>
        <a:bodyPr/>
        <a:lstStyle/>
        <a:p>
          <a:r>
            <a:rPr lang="ru-RU" sz="1200" baseline="0">
              <a:solidFill>
                <a:sysClr val="windowText" lastClr="000000"/>
              </a:solidFill>
              <a:latin typeface="Times New Roman" pitchFamily="18" charset="0"/>
              <a:cs typeface="Times New Roman" pitchFamily="18" charset="0"/>
            </a:rPr>
            <a:t>1.2. Підвищення інвестиційного потенціалу</a:t>
          </a:r>
          <a:r>
            <a:rPr lang="en-US" sz="1200" baseline="0">
              <a:solidFill>
                <a:sysClr val="windowText" lastClr="000000"/>
              </a:solidFill>
              <a:latin typeface="Times New Roman" pitchFamily="18" charset="0"/>
              <a:cs typeface="Times New Roman" pitchFamily="18" charset="0"/>
            </a:rPr>
            <a:t> </a:t>
          </a:r>
          <a:r>
            <a:rPr lang="uk-UA" sz="1200" baseline="0">
              <a:solidFill>
                <a:sysClr val="windowText" lastClr="000000"/>
              </a:solidFill>
              <a:latin typeface="Times New Roman" pitchFamily="18" charset="0"/>
              <a:cs typeface="Times New Roman" pitchFamily="18" charset="0"/>
            </a:rPr>
            <a:t>громади</a:t>
          </a:r>
          <a:endParaRPr lang="ru-RU" sz="1200" baseline="0">
            <a:solidFill>
              <a:sysClr val="windowText" lastClr="000000"/>
            </a:solidFill>
            <a:latin typeface="Times New Roman" pitchFamily="18" charset="0"/>
            <a:cs typeface="Times New Roman" pitchFamily="18" charset="0"/>
          </a:endParaRPr>
        </a:p>
      </dgm:t>
    </dgm:pt>
    <dgm:pt modelId="{29EE3A77-4F33-430B-A35E-F1836C00C5E1}" type="parTrans" cxnId="{9DBD6277-B19E-4D66-85C6-C469EAA402E4}">
      <dgm:prSet/>
      <dgm:spPr>
        <a:ln>
          <a:solidFill>
            <a:schemeClr val="bg1">
              <a:lumMod val="50000"/>
            </a:schemeClr>
          </a:solidFill>
        </a:ln>
      </dgm:spPr>
      <dgm:t>
        <a:bodyPr/>
        <a:lstStyle/>
        <a:p>
          <a:endParaRPr lang="ru-RU"/>
        </a:p>
      </dgm:t>
    </dgm:pt>
    <dgm:pt modelId="{08C18197-863C-4CBC-94D9-DB5FE373795C}" type="sibTrans" cxnId="{9DBD6277-B19E-4D66-85C6-C469EAA402E4}">
      <dgm:prSet/>
      <dgm:spPr/>
      <dgm:t>
        <a:bodyPr/>
        <a:lstStyle/>
        <a:p>
          <a:endParaRPr lang="ru-RU"/>
        </a:p>
      </dgm:t>
    </dgm:pt>
    <dgm:pt modelId="{D0157974-7745-45CC-AB0D-0344FFBF1E9A}">
      <dgm:prSet phldrT="[Текст]" custT="1"/>
      <dgm:spPr>
        <a:solidFill>
          <a:srgbClr val="D4F8E2"/>
        </a:solidFill>
        <a:ln>
          <a:solidFill>
            <a:schemeClr val="bg1">
              <a:lumMod val="50000"/>
            </a:schemeClr>
          </a:solidFill>
        </a:ln>
      </dgm:spPr>
      <dgm:t>
        <a:bodyPr/>
        <a:lstStyle/>
        <a:p>
          <a:r>
            <a:rPr lang="ru-RU" sz="1200" baseline="0">
              <a:solidFill>
                <a:sysClr val="windowText" lastClr="000000"/>
              </a:solidFill>
              <a:latin typeface="Times New Roman" pitchFamily="18" charset="0"/>
              <a:cs typeface="Times New Roman" pitchFamily="18" charset="0"/>
            </a:rPr>
            <a:t>1.3. Розширення  туристичних та рекреаційних можливостей громади</a:t>
          </a:r>
        </a:p>
      </dgm:t>
    </dgm:pt>
    <dgm:pt modelId="{749403BA-165D-4557-ABFE-72FB40D9C9A7}" type="parTrans" cxnId="{D844C74A-B081-4E9C-9E3D-DE478EFFAB16}">
      <dgm:prSet/>
      <dgm:spPr>
        <a:ln>
          <a:solidFill>
            <a:schemeClr val="bg1">
              <a:lumMod val="50000"/>
            </a:schemeClr>
          </a:solidFill>
        </a:ln>
      </dgm:spPr>
      <dgm:t>
        <a:bodyPr/>
        <a:lstStyle/>
        <a:p>
          <a:endParaRPr lang="ru-RU"/>
        </a:p>
      </dgm:t>
    </dgm:pt>
    <dgm:pt modelId="{A346E39E-87AE-4DF4-9745-F5B7DF7818CC}" type="sibTrans" cxnId="{D844C74A-B081-4E9C-9E3D-DE478EFFAB16}">
      <dgm:prSet/>
      <dgm:spPr/>
      <dgm:t>
        <a:bodyPr/>
        <a:lstStyle/>
        <a:p>
          <a:endParaRPr lang="ru-RU"/>
        </a:p>
      </dgm:t>
    </dgm:pt>
    <dgm:pt modelId="{B345097F-AF4C-4B44-BA5A-FCD905D12EA4}" type="pres">
      <dgm:prSet presAssocID="{6057444C-0B1D-47D8-9636-8B908D5FF571}" presName="hierChild1" presStyleCnt="0">
        <dgm:presLayoutVars>
          <dgm:orgChart val="1"/>
          <dgm:chPref val="1"/>
          <dgm:dir/>
          <dgm:animOne val="branch"/>
          <dgm:animLvl val="lvl"/>
          <dgm:resizeHandles/>
        </dgm:presLayoutVars>
      </dgm:prSet>
      <dgm:spPr/>
      <dgm:t>
        <a:bodyPr/>
        <a:lstStyle/>
        <a:p>
          <a:endParaRPr lang="ru-RU"/>
        </a:p>
      </dgm:t>
    </dgm:pt>
    <dgm:pt modelId="{50956938-24CD-4FC3-82DE-DE9E1F15F6A3}" type="pres">
      <dgm:prSet presAssocID="{75B3C712-E7A0-4A39-8ADD-A9273F1DFD7C}" presName="hierRoot1" presStyleCnt="0">
        <dgm:presLayoutVars>
          <dgm:hierBranch val="init"/>
        </dgm:presLayoutVars>
      </dgm:prSet>
      <dgm:spPr/>
    </dgm:pt>
    <dgm:pt modelId="{90C9B535-8EF5-41AE-8DC9-98ACCE535F0D}" type="pres">
      <dgm:prSet presAssocID="{75B3C712-E7A0-4A39-8ADD-A9273F1DFD7C}" presName="rootComposite1" presStyleCnt="0"/>
      <dgm:spPr/>
    </dgm:pt>
    <dgm:pt modelId="{0E310BCB-839F-4DDC-9B25-A6C03877A9D0}" type="pres">
      <dgm:prSet presAssocID="{75B3C712-E7A0-4A39-8ADD-A9273F1DFD7C}" presName="rootText1" presStyleLbl="node0" presStyleIdx="0" presStyleCnt="1" custScaleX="239360" custScaleY="47222" custLinFactNeighborX="-204" custLinFactNeighborY="-1536">
        <dgm:presLayoutVars>
          <dgm:chPref val="3"/>
        </dgm:presLayoutVars>
      </dgm:prSet>
      <dgm:spPr/>
      <dgm:t>
        <a:bodyPr/>
        <a:lstStyle/>
        <a:p>
          <a:endParaRPr lang="ru-RU"/>
        </a:p>
      </dgm:t>
    </dgm:pt>
    <dgm:pt modelId="{8C076C07-256C-4D23-A859-B26F74E323EC}" type="pres">
      <dgm:prSet presAssocID="{75B3C712-E7A0-4A39-8ADD-A9273F1DFD7C}" presName="rootConnector1" presStyleLbl="node1" presStyleIdx="0" presStyleCnt="0"/>
      <dgm:spPr/>
      <dgm:t>
        <a:bodyPr/>
        <a:lstStyle/>
        <a:p>
          <a:endParaRPr lang="ru-RU"/>
        </a:p>
      </dgm:t>
    </dgm:pt>
    <dgm:pt modelId="{D10DCC33-6D8F-4A54-BE9B-00DB53581DEE}" type="pres">
      <dgm:prSet presAssocID="{75B3C712-E7A0-4A39-8ADD-A9273F1DFD7C}" presName="hierChild2" presStyleCnt="0"/>
      <dgm:spPr/>
    </dgm:pt>
    <dgm:pt modelId="{6A2B5A2C-E002-4955-ACCE-BB79737534EC}" type="pres">
      <dgm:prSet presAssocID="{3A77CFA2-3C1E-4336-9D1B-B971CD08D274}" presName="Name37" presStyleLbl="parChTrans1D2" presStyleIdx="0" presStyleCnt="3"/>
      <dgm:spPr/>
      <dgm:t>
        <a:bodyPr/>
        <a:lstStyle/>
        <a:p>
          <a:endParaRPr lang="ru-RU"/>
        </a:p>
      </dgm:t>
    </dgm:pt>
    <dgm:pt modelId="{9A75E616-3EE8-4C27-A565-ACCBA3155A62}" type="pres">
      <dgm:prSet presAssocID="{2AA2A833-8E83-4F1D-8A56-5454B134D3E4}" presName="hierRoot2" presStyleCnt="0">
        <dgm:presLayoutVars>
          <dgm:hierBranch val="init"/>
        </dgm:presLayoutVars>
      </dgm:prSet>
      <dgm:spPr/>
    </dgm:pt>
    <dgm:pt modelId="{B831E3FB-A2A4-43C5-BC88-0815ECD5B54E}" type="pres">
      <dgm:prSet presAssocID="{2AA2A833-8E83-4F1D-8A56-5454B134D3E4}" presName="rootComposite" presStyleCnt="0"/>
      <dgm:spPr/>
    </dgm:pt>
    <dgm:pt modelId="{B1FE872A-6778-4E15-8504-3753945536B3}" type="pres">
      <dgm:prSet presAssocID="{2AA2A833-8E83-4F1D-8A56-5454B134D3E4}" presName="rootText" presStyleLbl="node2" presStyleIdx="0" presStyleCnt="3">
        <dgm:presLayoutVars>
          <dgm:chPref val="3"/>
        </dgm:presLayoutVars>
      </dgm:prSet>
      <dgm:spPr/>
      <dgm:t>
        <a:bodyPr/>
        <a:lstStyle/>
        <a:p>
          <a:endParaRPr lang="ru-RU"/>
        </a:p>
      </dgm:t>
    </dgm:pt>
    <dgm:pt modelId="{526AF0FE-AE9E-4F77-A883-1D91A7FD5A75}" type="pres">
      <dgm:prSet presAssocID="{2AA2A833-8E83-4F1D-8A56-5454B134D3E4}" presName="rootConnector" presStyleLbl="node2" presStyleIdx="0" presStyleCnt="3"/>
      <dgm:spPr/>
      <dgm:t>
        <a:bodyPr/>
        <a:lstStyle/>
        <a:p>
          <a:endParaRPr lang="ru-RU"/>
        </a:p>
      </dgm:t>
    </dgm:pt>
    <dgm:pt modelId="{FC59A897-C93A-45C5-9D21-9E52B53351B8}" type="pres">
      <dgm:prSet presAssocID="{2AA2A833-8E83-4F1D-8A56-5454B134D3E4}" presName="hierChild4" presStyleCnt="0"/>
      <dgm:spPr/>
    </dgm:pt>
    <dgm:pt modelId="{C1B25305-6ED6-4427-89C9-5C4F7C0AD64B}" type="pres">
      <dgm:prSet presAssocID="{2AA2A833-8E83-4F1D-8A56-5454B134D3E4}" presName="hierChild5" presStyleCnt="0"/>
      <dgm:spPr/>
    </dgm:pt>
    <dgm:pt modelId="{EE34348F-FFCF-4BF0-91DE-C7AA86FF9A2C}" type="pres">
      <dgm:prSet presAssocID="{29EE3A77-4F33-430B-A35E-F1836C00C5E1}" presName="Name37" presStyleLbl="parChTrans1D2" presStyleIdx="1" presStyleCnt="3"/>
      <dgm:spPr/>
      <dgm:t>
        <a:bodyPr/>
        <a:lstStyle/>
        <a:p>
          <a:endParaRPr lang="ru-RU"/>
        </a:p>
      </dgm:t>
    </dgm:pt>
    <dgm:pt modelId="{9ACCA2E0-2A7E-4E69-ACDF-A163D6423FF6}" type="pres">
      <dgm:prSet presAssocID="{38B41443-C543-427C-92FC-3ECB3E19E45E}" presName="hierRoot2" presStyleCnt="0">
        <dgm:presLayoutVars>
          <dgm:hierBranch val="init"/>
        </dgm:presLayoutVars>
      </dgm:prSet>
      <dgm:spPr/>
    </dgm:pt>
    <dgm:pt modelId="{18E9CD16-150F-4E0C-A311-5017AC6AF98B}" type="pres">
      <dgm:prSet presAssocID="{38B41443-C543-427C-92FC-3ECB3E19E45E}" presName="rootComposite" presStyleCnt="0"/>
      <dgm:spPr/>
    </dgm:pt>
    <dgm:pt modelId="{3C9CA72A-7E50-433B-AF42-21250AF8500E}" type="pres">
      <dgm:prSet presAssocID="{38B41443-C543-427C-92FC-3ECB3E19E45E}" presName="rootText" presStyleLbl="node2" presStyleIdx="1" presStyleCnt="3">
        <dgm:presLayoutVars>
          <dgm:chPref val="3"/>
        </dgm:presLayoutVars>
      </dgm:prSet>
      <dgm:spPr/>
      <dgm:t>
        <a:bodyPr/>
        <a:lstStyle/>
        <a:p>
          <a:endParaRPr lang="ru-RU"/>
        </a:p>
      </dgm:t>
    </dgm:pt>
    <dgm:pt modelId="{05F89FE2-94E8-47D0-A0E1-6F1BAF7B5C0B}" type="pres">
      <dgm:prSet presAssocID="{38B41443-C543-427C-92FC-3ECB3E19E45E}" presName="rootConnector" presStyleLbl="node2" presStyleIdx="1" presStyleCnt="3"/>
      <dgm:spPr/>
      <dgm:t>
        <a:bodyPr/>
        <a:lstStyle/>
        <a:p>
          <a:endParaRPr lang="ru-RU"/>
        </a:p>
      </dgm:t>
    </dgm:pt>
    <dgm:pt modelId="{5D206E6A-6786-443B-BC6E-AE78B661D2BB}" type="pres">
      <dgm:prSet presAssocID="{38B41443-C543-427C-92FC-3ECB3E19E45E}" presName="hierChild4" presStyleCnt="0"/>
      <dgm:spPr/>
    </dgm:pt>
    <dgm:pt modelId="{22AB4C5A-9A2B-4FAA-837F-5CB7C6623DFF}" type="pres">
      <dgm:prSet presAssocID="{38B41443-C543-427C-92FC-3ECB3E19E45E}" presName="hierChild5" presStyleCnt="0"/>
      <dgm:spPr/>
    </dgm:pt>
    <dgm:pt modelId="{BA77A96B-DD47-4051-934F-6D73BB203BB3}" type="pres">
      <dgm:prSet presAssocID="{749403BA-165D-4557-ABFE-72FB40D9C9A7}" presName="Name37" presStyleLbl="parChTrans1D2" presStyleIdx="2" presStyleCnt="3"/>
      <dgm:spPr/>
      <dgm:t>
        <a:bodyPr/>
        <a:lstStyle/>
        <a:p>
          <a:endParaRPr lang="ru-RU"/>
        </a:p>
      </dgm:t>
    </dgm:pt>
    <dgm:pt modelId="{041F1E3E-763D-4C54-88B9-BAF56A609A18}" type="pres">
      <dgm:prSet presAssocID="{D0157974-7745-45CC-AB0D-0344FFBF1E9A}" presName="hierRoot2" presStyleCnt="0">
        <dgm:presLayoutVars>
          <dgm:hierBranch val="init"/>
        </dgm:presLayoutVars>
      </dgm:prSet>
      <dgm:spPr/>
    </dgm:pt>
    <dgm:pt modelId="{3844B493-37A1-4F65-BD58-AE5DBCE07317}" type="pres">
      <dgm:prSet presAssocID="{D0157974-7745-45CC-AB0D-0344FFBF1E9A}" presName="rootComposite" presStyleCnt="0"/>
      <dgm:spPr/>
    </dgm:pt>
    <dgm:pt modelId="{AD608480-5C4B-43E4-B5CC-3B876F782611}" type="pres">
      <dgm:prSet presAssocID="{D0157974-7745-45CC-AB0D-0344FFBF1E9A}" presName="rootText" presStyleLbl="node2" presStyleIdx="2" presStyleCnt="3">
        <dgm:presLayoutVars>
          <dgm:chPref val="3"/>
        </dgm:presLayoutVars>
      </dgm:prSet>
      <dgm:spPr/>
      <dgm:t>
        <a:bodyPr/>
        <a:lstStyle/>
        <a:p>
          <a:endParaRPr lang="ru-RU"/>
        </a:p>
      </dgm:t>
    </dgm:pt>
    <dgm:pt modelId="{4FC920CE-D834-42FA-ADE5-DB6F64763A1F}" type="pres">
      <dgm:prSet presAssocID="{D0157974-7745-45CC-AB0D-0344FFBF1E9A}" presName="rootConnector" presStyleLbl="node2" presStyleIdx="2" presStyleCnt="3"/>
      <dgm:spPr/>
      <dgm:t>
        <a:bodyPr/>
        <a:lstStyle/>
        <a:p>
          <a:endParaRPr lang="ru-RU"/>
        </a:p>
      </dgm:t>
    </dgm:pt>
    <dgm:pt modelId="{6B9B3500-1E8E-43CE-AFC0-B4E247C769F3}" type="pres">
      <dgm:prSet presAssocID="{D0157974-7745-45CC-AB0D-0344FFBF1E9A}" presName="hierChild4" presStyleCnt="0"/>
      <dgm:spPr/>
    </dgm:pt>
    <dgm:pt modelId="{B15BB64E-14CF-4451-935F-3378FAC32AC9}" type="pres">
      <dgm:prSet presAssocID="{D0157974-7745-45CC-AB0D-0344FFBF1E9A}" presName="hierChild5" presStyleCnt="0"/>
      <dgm:spPr/>
    </dgm:pt>
    <dgm:pt modelId="{660D0F7A-5689-4D0B-86FA-DD89330DFF8A}" type="pres">
      <dgm:prSet presAssocID="{75B3C712-E7A0-4A39-8ADD-A9273F1DFD7C}" presName="hierChild3" presStyleCnt="0"/>
      <dgm:spPr/>
    </dgm:pt>
  </dgm:ptLst>
  <dgm:cxnLst>
    <dgm:cxn modelId="{F7F9E728-5E16-4C66-AD12-A40C20F9726D}" type="presOf" srcId="{38B41443-C543-427C-92FC-3ECB3E19E45E}" destId="{05F89FE2-94E8-47D0-A0E1-6F1BAF7B5C0B}" srcOrd="1" destOrd="0" presId="urn:microsoft.com/office/officeart/2005/8/layout/orgChart1"/>
    <dgm:cxn modelId="{9DBD6277-B19E-4D66-85C6-C469EAA402E4}" srcId="{75B3C712-E7A0-4A39-8ADD-A9273F1DFD7C}" destId="{38B41443-C543-427C-92FC-3ECB3E19E45E}" srcOrd="1" destOrd="0" parTransId="{29EE3A77-4F33-430B-A35E-F1836C00C5E1}" sibTransId="{08C18197-863C-4CBC-94D9-DB5FE373795C}"/>
    <dgm:cxn modelId="{CEE90983-8442-426B-A3B7-9DE67E15F708}" type="presOf" srcId="{75B3C712-E7A0-4A39-8ADD-A9273F1DFD7C}" destId="{8C076C07-256C-4D23-A859-B26F74E323EC}" srcOrd="1" destOrd="0" presId="urn:microsoft.com/office/officeart/2005/8/layout/orgChart1"/>
    <dgm:cxn modelId="{C0CB6EAF-5FC2-4549-AE89-AA857D5210E1}" type="presOf" srcId="{38B41443-C543-427C-92FC-3ECB3E19E45E}" destId="{3C9CA72A-7E50-433B-AF42-21250AF8500E}" srcOrd="0" destOrd="0" presId="urn:microsoft.com/office/officeart/2005/8/layout/orgChart1"/>
    <dgm:cxn modelId="{B905A0C5-C8FB-44B0-9018-2AD5023920D7}" srcId="{75B3C712-E7A0-4A39-8ADD-A9273F1DFD7C}" destId="{2AA2A833-8E83-4F1D-8A56-5454B134D3E4}" srcOrd="0" destOrd="0" parTransId="{3A77CFA2-3C1E-4336-9D1B-B971CD08D274}" sibTransId="{C9EAD9DE-3FCB-42BD-9AC1-23ED5E1D894D}"/>
    <dgm:cxn modelId="{4CDD0C44-0A10-4CAE-8953-834AAF1FAA9D}" type="presOf" srcId="{6057444C-0B1D-47D8-9636-8B908D5FF571}" destId="{B345097F-AF4C-4B44-BA5A-FCD905D12EA4}" srcOrd="0" destOrd="0" presId="urn:microsoft.com/office/officeart/2005/8/layout/orgChart1"/>
    <dgm:cxn modelId="{80C1CA3A-F247-47CB-AC46-5FCD7C4E414B}" type="presOf" srcId="{D0157974-7745-45CC-AB0D-0344FFBF1E9A}" destId="{4FC920CE-D834-42FA-ADE5-DB6F64763A1F}" srcOrd="1" destOrd="0" presId="urn:microsoft.com/office/officeart/2005/8/layout/orgChart1"/>
    <dgm:cxn modelId="{7924563A-D743-4977-A889-E7C42339861C}" type="presOf" srcId="{2AA2A833-8E83-4F1D-8A56-5454B134D3E4}" destId="{B1FE872A-6778-4E15-8504-3753945536B3}" srcOrd="0" destOrd="0" presId="urn:microsoft.com/office/officeart/2005/8/layout/orgChart1"/>
    <dgm:cxn modelId="{06F9D07C-D986-48DB-8351-64E8E9741602}" type="presOf" srcId="{749403BA-165D-4557-ABFE-72FB40D9C9A7}" destId="{BA77A96B-DD47-4051-934F-6D73BB203BB3}" srcOrd="0" destOrd="0" presId="urn:microsoft.com/office/officeart/2005/8/layout/orgChart1"/>
    <dgm:cxn modelId="{1A7BA29B-4CDC-41A6-9493-ED26D70B6E89}" type="presOf" srcId="{3A77CFA2-3C1E-4336-9D1B-B971CD08D274}" destId="{6A2B5A2C-E002-4955-ACCE-BB79737534EC}" srcOrd="0" destOrd="0" presId="urn:microsoft.com/office/officeart/2005/8/layout/orgChart1"/>
    <dgm:cxn modelId="{DC97F7CF-3237-4535-91F5-8F548019A24C}" type="presOf" srcId="{29EE3A77-4F33-430B-A35E-F1836C00C5E1}" destId="{EE34348F-FFCF-4BF0-91DE-C7AA86FF9A2C}" srcOrd="0" destOrd="0" presId="urn:microsoft.com/office/officeart/2005/8/layout/orgChart1"/>
    <dgm:cxn modelId="{D844C74A-B081-4E9C-9E3D-DE478EFFAB16}" srcId="{75B3C712-E7A0-4A39-8ADD-A9273F1DFD7C}" destId="{D0157974-7745-45CC-AB0D-0344FFBF1E9A}" srcOrd="2" destOrd="0" parTransId="{749403BA-165D-4557-ABFE-72FB40D9C9A7}" sibTransId="{A346E39E-87AE-4DF4-9745-F5B7DF7818CC}"/>
    <dgm:cxn modelId="{A8A81E4C-26BC-4165-8A6F-48F6BE668B79}" type="presOf" srcId="{D0157974-7745-45CC-AB0D-0344FFBF1E9A}" destId="{AD608480-5C4B-43E4-B5CC-3B876F782611}" srcOrd="0" destOrd="0" presId="urn:microsoft.com/office/officeart/2005/8/layout/orgChart1"/>
    <dgm:cxn modelId="{F3A6FFF2-3F38-4008-91E4-E2E18B6E8CAD}" type="presOf" srcId="{2AA2A833-8E83-4F1D-8A56-5454B134D3E4}" destId="{526AF0FE-AE9E-4F77-A883-1D91A7FD5A75}" srcOrd="1" destOrd="0" presId="urn:microsoft.com/office/officeart/2005/8/layout/orgChart1"/>
    <dgm:cxn modelId="{B62248DB-E3CC-4EF8-9FCC-F5852E9B5D6A}" srcId="{6057444C-0B1D-47D8-9636-8B908D5FF571}" destId="{75B3C712-E7A0-4A39-8ADD-A9273F1DFD7C}" srcOrd="0" destOrd="0" parTransId="{325C13C8-9C6D-4AF5-B1F7-1651082159D4}" sibTransId="{F485C9E7-4C55-412A-A887-F8B09347B087}"/>
    <dgm:cxn modelId="{4E5BDE64-8143-43CC-A9E9-18A5AF6700C7}" type="presOf" srcId="{75B3C712-E7A0-4A39-8ADD-A9273F1DFD7C}" destId="{0E310BCB-839F-4DDC-9B25-A6C03877A9D0}" srcOrd="0" destOrd="0" presId="urn:microsoft.com/office/officeart/2005/8/layout/orgChart1"/>
    <dgm:cxn modelId="{AF2D53CD-924D-47D4-A490-308CA2821F39}" type="presParOf" srcId="{B345097F-AF4C-4B44-BA5A-FCD905D12EA4}" destId="{50956938-24CD-4FC3-82DE-DE9E1F15F6A3}" srcOrd="0" destOrd="0" presId="urn:microsoft.com/office/officeart/2005/8/layout/orgChart1"/>
    <dgm:cxn modelId="{7BE5B9B4-DD39-4BD8-8BE3-27707F432D32}" type="presParOf" srcId="{50956938-24CD-4FC3-82DE-DE9E1F15F6A3}" destId="{90C9B535-8EF5-41AE-8DC9-98ACCE535F0D}" srcOrd="0" destOrd="0" presId="urn:microsoft.com/office/officeart/2005/8/layout/orgChart1"/>
    <dgm:cxn modelId="{AFEE1E22-1DA6-4F8E-953C-8338F016E806}" type="presParOf" srcId="{90C9B535-8EF5-41AE-8DC9-98ACCE535F0D}" destId="{0E310BCB-839F-4DDC-9B25-A6C03877A9D0}" srcOrd="0" destOrd="0" presId="urn:microsoft.com/office/officeart/2005/8/layout/orgChart1"/>
    <dgm:cxn modelId="{BBC64D3F-D654-4A13-8712-C8CC012F2675}" type="presParOf" srcId="{90C9B535-8EF5-41AE-8DC9-98ACCE535F0D}" destId="{8C076C07-256C-4D23-A859-B26F74E323EC}" srcOrd="1" destOrd="0" presId="urn:microsoft.com/office/officeart/2005/8/layout/orgChart1"/>
    <dgm:cxn modelId="{970D49C0-D00E-4720-BF1F-EF8601ECB0C2}" type="presParOf" srcId="{50956938-24CD-4FC3-82DE-DE9E1F15F6A3}" destId="{D10DCC33-6D8F-4A54-BE9B-00DB53581DEE}" srcOrd="1" destOrd="0" presId="urn:microsoft.com/office/officeart/2005/8/layout/orgChart1"/>
    <dgm:cxn modelId="{564F7801-8CDC-4EBA-945E-61B81AF405F4}" type="presParOf" srcId="{D10DCC33-6D8F-4A54-BE9B-00DB53581DEE}" destId="{6A2B5A2C-E002-4955-ACCE-BB79737534EC}" srcOrd="0" destOrd="0" presId="urn:microsoft.com/office/officeart/2005/8/layout/orgChart1"/>
    <dgm:cxn modelId="{0B33CD16-ACC8-4B00-BA7D-20F86D6778DD}" type="presParOf" srcId="{D10DCC33-6D8F-4A54-BE9B-00DB53581DEE}" destId="{9A75E616-3EE8-4C27-A565-ACCBA3155A62}" srcOrd="1" destOrd="0" presId="urn:microsoft.com/office/officeart/2005/8/layout/orgChart1"/>
    <dgm:cxn modelId="{9994D27C-CB05-4015-825E-5C8D98E15A80}" type="presParOf" srcId="{9A75E616-3EE8-4C27-A565-ACCBA3155A62}" destId="{B831E3FB-A2A4-43C5-BC88-0815ECD5B54E}" srcOrd="0" destOrd="0" presId="urn:microsoft.com/office/officeart/2005/8/layout/orgChart1"/>
    <dgm:cxn modelId="{FC331843-8BAA-4282-9548-BBC80DD7EFAA}" type="presParOf" srcId="{B831E3FB-A2A4-43C5-BC88-0815ECD5B54E}" destId="{B1FE872A-6778-4E15-8504-3753945536B3}" srcOrd="0" destOrd="0" presId="urn:microsoft.com/office/officeart/2005/8/layout/orgChart1"/>
    <dgm:cxn modelId="{8AA22672-C14D-4753-B1B1-6F6AE49FB8A8}" type="presParOf" srcId="{B831E3FB-A2A4-43C5-BC88-0815ECD5B54E}" destId="{526AF0FE-AE9E-4F77-A883-1D91A7FD5A75}" srcOrd="1" destOrd="0" presId="urn:microsoft.com/office/officeart/2005/8/layout/orgChart1"/>
    <dgm:cxn modelId="{148177D6-4E87-4DB4-8FD3-672BD9553178}" type="presParOf" srcId="{9A75E616-3EE8-4C27-A565-ACCBA3155A62}" destId="{FC59A897-C93A-45C5-9D21-9E52B53351B8}" srcOrd="1" destOrd="0" presId="urn:microsoft.com/office/officeart/2005/8/layout/orgChart1"/>
    <dgm:cxn modelId="{5B70F809-7370-47DE-B466-5E951008F092}" type="presParOf" srcId="{9A75E616-3EE8-4C27-A565-ACCBA3155A62}" destId="{C1B25305-6ED6-4427-89C9-5C4F7C0AD64B}" srcOrd="2" destOrd="0" presId="urn:microsoft.com/office/officeart/2005/8/layout/orgChart1"/>
    <dgm:cxn modelId="{A16E7FE2-EEFD-48AF-BF24-0E897DF1197E}" type="presParOf" srcId="{D10DCC33-6D8F-4A54-BE9B-00DB53581DEE}" destId="{EE34348F-FFCF-4BF0-91DE-C7AA86FF9A2C}" srcOrd="2" destOrd="0" presId="urn:microsoft.com/office/officeart/2005/8/layout/orgChart1"/>
    <dgm:cxn modelId="{9A48EFCF-ECAA-4FB0-8078-95985A5EDD88}" type="presParOf" srcId="{D10DCC33-6D8F-4A54-BE9B-00DB53581DEE}" destId="{9ACCA2E0-2A7E-4E69-ACDF-A163D6423FF6}" srcOrd="3" destOrd="0" presId="urn:microsoft.com/office/officeart/2005/8/layout/orgChart1"/>
    <dgm:cxn modelId="{01FB8B9A-68A3-4DEF-BB60-7B110C6CECCF}" type="presParOf" srcId="{9ACCA2E0-2A7E-4E69-ACDF-A163D6423FF6}" destId="{18E9CD16-150F-4E0C-A311-5017AC6AF98B}" srcOrd="0" destOrd="0" presId="urn:microsoft.com/office/officeart/2005/8/layout/orgChart1"/>
    <dgm:cxn modelId="{B38E0AA9-EC6B-480E-8733-1B45F46AF02F}" type="presParOf" srcId="{18E9CD16-150F-4E0C-A311-5017AC6AF98B}" destId="{3C9CA72A-7E50-433B-AF42-21250AF8500E}" srcOrd="0" destOrd="0" presId="urn:microsoft.com/office/officeart/2005/8/layout/orgChart1"/>
    <dgm:cxn modelId="{A1DAEF89-20B7-4707-913D-242C99C35157}" type="presParOf" srcId="{18E9CD16-150F-4E0C-A311-5017AC6AF98B}" destId="{05F89FE2-94E8-47D0-A0E1-6F1BAF7B5C0B}" srcOrd="1" destOrd="0" presId="urn:microsoft.com/office/officeart/2005/8/layout/orgChart1"/>
    <dgm:cxn modelId="{BE39001F-4785-4418-AC71-2AB988C9E6E0}" type="presParOf" srcId="{9ACCA2E0-2A7E-4E69-ACDF-A163D6423FF6}" destId="{5D206E6A-6786-443B-BC6E-AE78B661D2BB}" srcOrd="1" destOrd="0" presId="urn:microsoft.com/office/officeart/2005/8/layout/orgChart1"/>
    <dgm:cxn modelId="{4A973745-B7A5-4286-9FC6-57385B2579CC}" type="presParOf" srcId="{9ACCA2E0-2A7E-4E69-ACDF-A163D6423FF6}" destId="{22AB4C5A-9A2B-4FAA-837F-5CB7C6623DFF}" srcOrd="2" destOrd="0" presId="urn:microsoft.com/office/officeart/2005/8/layout/orgChart1"/>
    <dgm:cxn modelId="{E8F335DA-6264-4AF1-9B95-14E924E90325}" type="presParOf" srcId="{D10DCC33-6D8F-4A54-BE9B-00DB53581DEE}" destId="{BA77A96B-DD47-4051-934F-6D73BB203BB3}" srcOrd="4" destOrd="0" presId="urn:microsoft.com/office/officeart/2005/8/layout/orgChart1"/>
    <dgm:cxn modelId="{1D2A60EE-50DA-45FC-8DAE-4A94B9AAAA0A}" type="presParOf" srcId="{D10DCC33-6D8F-4A54-BE9B-00DB53581DEE}" destId="{041F1E3E-763D-4C54-88B9-BAF56A609A18}" srcOrd="5" destOrd="0" presId="urn:microsoft.com/office/officeart/2005/8/layout/orgChart1"/>
    <dgm:cxn modelId="{7C8DD622-5722-4455-901A-86861B0CFB50}" type="presParOf" srcId="{041F1E3E-763D-4C54-88B9-BAF56A609A18}" destId="{3844B493-37A1-4F65-BD58-AE5DBCE07317}" srcOrd="0" destOrd="0" presId="urn:microsoft.com/office/officeart/2005/8/layout/orgChart1"/>
    <dgm:cxn modelId="{1F614957-AD14-4C8A-9B0A-07B4EF65DE67}" type="presParOf" srcId="{3844B493-37A1-4F65-BD58-AE5DBCE07317}" destId="{AD608480-5C4B-43E4-B5CC-3B876F782611}" srcOrd="0" destOrd="0" presId="urn:microsoft.com/office/officeart/2005/8/layout/orgChart1"/>
    <dgm:cxn modelId="{5E8F1806-880C-42B4-8649-E505B6B7F44A}" type="presParOf" srcId="{3844B493-37A1-4F65-BD58-AE5DBCE07317}" destId="{4FC920CE-D834-42FA-ADE5-DB6F64763A1F}" srcOrd="1" destOrd="0" presId="urn:microsoft.com/office/officeart/2005/8/layout/orgChart1"/>
    <dgm:cxn modelId="{6B1D56BF-70B5-49C8-8ACA-26D10D7693D0}" type="presParOf" srcId="{041F1E3E-763D-4C54-88B9-BAF56A609A18}" destId="{6B9B3500-1E8E-43CE-AFC0-B4E247C769F3}" srcOrd="1" destOrd="0" presId="urn:microsoft.com/office/officeart/2005/8/layout/orgChart1"/>
    <dgm:cxn modelId="{145AC5FE-CBC0-4BE1-B6D0-4ECBD128339A}" type="presParOf" srcId="{041F1E3E-763D-4C54-88B9-BAF56A609A18}" destId="{B15BB64E-14CF-4451-935F-3378FAC32AC9}" srcOrd="2" destOrd="0" presId="urn:microsoft.com/office/officeart/2005/8/layout/orgChart1"/>
    <dgm:cxn modelId="{4786B7BC-967A-4493-A20E-948E7D111AB9}" type="presParOf" srcId="{50956938-24CD-4FC3-82DE-DE9E1F15F6A3}" destId="{660D0F7A-5689-4D0B-86FA-DD89330DFF8A}" srcOrd="2" destOrd="0" presId="urn:microsoft.com/office/officeart/2005/8/layout/orgChart1"/>
  </dgm:cxnLst>
  <dgm:bg/>
  <dgm:whole/>
</dgm:dataModel>
</file>

<file path=word/diagrams/data3.xml><?xml version="1.0" encoding="utf-8"?>
<dgm:dataModel xmlns:dgm="http://schemas.openxmlformats.org/drawingml/2006/diagram" xmlns:a="http://schemas.openxmlformats.org/drawingml/2006/main">
  <dgm:ptLst>
    <dgm:pt modelId="{6057444C-0B1D-47D8-9636-8B908D5FF571}" type="doc">
      <dgm:prSet loTypeId="urn:microsoft.com/office/officeart/2005/8/layout/orgChart1" loCatId="hierarchy" qsTypeId="urn:microsoft.com/office/officeart/2005/8/quickstyle/simple1" qsCatId="simple" csTypeId="urn:microsoft.com/office/officeart/2005/8/colors/accent3_2" csCatId="accent3" phldr="1"/>
      <dgm:spPr/>
      <dgm:t>
        <a:bodyPr/>
        <a:lstStyle/>
        <a:p>
          <a:endParaRPr lang="ru-RU"/>
        </a:p>
      </dgm:t>
    </dgm:pt>
    <dgm:pt modelId="{75B3C712-E7A0-4A39-8ADD-A9273F1DFD7C}">
      <dgm:prSet phldrT="[Текст]" custT="1"/>
      <dgm:spPr>
        <a:solidFill>
          <a:srgbClr val="1D712D"/>
        </a:solidFill>
        <a:ln>
          <a:solidFill>
            <a:schemeClr val="bg1">
              <a:lumMod val="50000"/>
            </a:schemeClr>
          </a:solidFill>
        </a:ln>
      </dgm:spPr>
      <dgm:t>
        <a:bodyPr/>
        <a:lstStyle/>
        <a:p>
          <a:r>
            <a:rPr lang="ru-RU" sz="1200">
              <a:latin typeface="Times New Roman" pitchFamily="18" charset="0"/>
              <a:cs typeface="Times New Roman" pitchFamily="18" charset="0"/>
            </a:rPr>
            <a:t>2. ГРОМАДА – ТЕРИТОРІЯ КОМФОРТУ І БЕЗПЕКИ</a:t>
          </a:r>
        </a:p>
      </dgm:t>
    </dgm:pt>
    <dgm:pt modelId="{325C13C8-9C6D-4AF5-B1F7-1651082159D4}" type="parTrans" cxnId="{B62248DB-E3CC-4EF8-9FCC-F5852E9B5D6A}">
      <dgm:prSet/>
      <dgm:spPr/>
      <dgm:t>
        <a:bodyPr/>
        <a:lstStyle/>
        <a:p>
          <a:endParaRPr lang="ru-RU"/>
        </a:p>
      </dgm:t>
    </dgm:pt>
    <dgm:pt modelId="{F485C9E7-4C55-412A-A887-F8B09347B087}" type="sibTrans" cxnId="{B62248DB-E3CC-4EF8-9FCC-F5852E9B5D6A}">
      <dgm:prSet/>
      <dgm:spPr/>
      <dgm:t>
        <a:bodyPr/>
        <a:lstStyle/>
        <a:p>
          <a:endParaRPr lang="ru-RU"/>
        </a:p>
      </dgm:t>
    </dgm:pt>
    <dgm:pt modelId="{2AA2A833-8E83-4F1D-8A56-5454B134D3E4}">
      <dgm:prSet phldrT="[Текст]" custT="1"/>
      <dgm:spPr>
        <a:solidFill>
          <a:srgbClr val="D4F8E2"/>
        </a:solidFill>
        <a:ln>
          <a:solidFill>
            <a:schemeClr val="bg1">
              <a:lumMod val="50000"/>
            </a:schemeClr>
          </a:solidFill>
        </a:ln>
      </dgm:spPr>
      <dgm:t>
        <a:bodyPr/>
        <a:lstStyle/>
        <a:p>
          <a:r>
            <a:rPr lang="ru-RU" sz="1200">
              <a:solidFill>
                <a:sysClr val="windowText" lastClr="000000"/>
              </a:solidFill>
              <a:latin typeface="Times New Roman" pitchFamily="18" charset="0"/>
              <a:cs typeface="Times New Roman" pitchFamily="18" charset="0"/>
            </a:rPr>
            <a:t>2.1. Благоустрій території громади</a:t>
          </a:r>
          <a:endParaRPr lang="ru-RU" sz="1200" baseline="0">
            <a:solidFill>
              <a:sysClr val="windowText" lastClr="000000"/>
            </a:solidFill>
            <a:latin typeface="Times New Roman" pitchFamily="18" charset="0"/>
            <a:cs typeface="Times New Roman" pitchFamily="18" charset="0"/>
          </a:endParaRPr>
        </a:p>
      </dgm:t>
    </dgm:pt>
    <dgm:pt modelId="{3A77CFA2-3C1E-4336-9D1B-B971CD08D274}" type="parTrans" cxnId="{B905A0C5-C8FB-44B0-9018-2AD5023920D7}">
      <dgm:prSet/>
      <dgm:spPr>
        <a:ln>
          <a:solidFill>
            <a:schemeClr val="bg1">
              <a:lumMod val="50000"/>
            </a:schemeClr>
          </a:solidFill>
        </a:ln>
      </dgm:spPr>
      <dgm:t>
        <a:bodyPr/>
        <a:lstStyle/>
        <a:p>
          <a:endParaRPr lang="ru-RU"/>
        </a:p>
      </dgm:t>
    </dgm:pt>
    <dgm:pt modelId="{C9EAD9DE-3FCB-42BD-9AC1-23ED5E1D894D}" type="sibTrans" cxnId="{B905A0C5-C8FB-44B0-9018-2AD5023920D7}">
      <dgm:prSet/>
      <dgm:spPr/>
      <dgm:t>
        <a:bodyPr/>
        <a:lstStyle/>
        <a:p>
          <a:endParaRPr lang="ru-RU"/>
        </a:p>
      </dgm:t>
    </dgm:pt>
    <dgm:pt modelId="{38B41443-C543-427C-92FC-3ECB3E19E45E}">
      <dgm:prSet phldrT="[Текст]" custT="1"/>
      <dgm:spPr>
        <a:solidFill>
          <a:srgbClr val="D4F8E2"/>
        </a:solidFill>
        <a:ln>
          <a:solidFill>
            <a:schemeClr val="bg1">
              <a:lumMod val="50000"/>
            </a:schemeClr>
          </a:solidFill>
        </a:ln>
      </dgm:spPr>
      <dgm:t>
        <a:bodyPr/>
        <a:lstStyle/>
        <a:p>
          <a:r>
            <a:rPr lang="ru-RU" sz="1200">
              <a:solidFill>
                <a:sysClr val="windowText" lastClr="000000"/>
              </a:solidFill>
              <a:latin typeface="Times New Roman" pitchFamily="18" charset="0"/>
              <a:cs typeface="Times New Roman" pitchFamily="18" charset="0"/>
            </a:rPr>
            <a:t>2.2. Розвиток місцевої інфраструктури безпеки</a:t>
          </a:r>
          <a:endParaRPr lang="ru-RU" sz="1200" baseline="0">
            <a:solidFill>
              <a:sysClr val="windowText" lastClr="000000"/>
            </a:solidFill>
            <a:latin typeface="Times New Roman" pitchFamily="18" charset="0"/>
            <a:cs typeface="Times New Roman" pitchFamily="18" charset="0"/>
          </a:endParaRPr>
        </a:p>
      </dgm:t>
    </dgm:pt>
    <dgm:pt modelId="{29EE3A77-4F33-430B-A35E-F1836C00C5E1}" type="parTrans" cxnId="{9DBD6277-B19E-4D66-85C6-C469EAA402E4}">
      <dgm:prSet/>
      <dgm:spPr>
        <a:ln>
          <a:solidFill>
            <a:schemeClr val="bg1">
              <a:lumMod val="50000"/>
            </a:schemeClr>
          </a:solidFill>
        </a:ln>
      </dgm:spPr>
      <dgm:t>
        <a:bodyPr/>
        <a:lstStyle/>
        <a:p>
          <a:endParaRPr lang="ru-RU"/>
        </a:p>
      </dgm:t>
    </dgm:pt>
    <dgm:pt modelId="{08C18197-863C-4CBC-94D9-DB5FE373795C}" type="sibTrans" cxnId="{9DBD6277-B19E-4D66-85C6-C469EAA402E4}">
      <dgm:prSet/>
      <dgm:spPr/>
      <dgm:t>
        <a:bodyPr/>
        <a:lstStyle/>
        <a:p>
          <a:endParaRPr lang="ru-RU"/>
        </a:p>
      </dgm:t>
    </dgm:pt>
    <dgm:pt modelId="{D0157974-7745-45CC-AB0D-0344FFBF1E9A}">
      <dgm:prSet phldrT="[Текст]" custT="1"/>
      <dgm:spPr>
        <a:solidFill>
          <a:srgbClr val="D4F8E2"/>
        </a:solidFill>
        <a:ln>
          <a:solidFill>
            <a:schemeClr val="bg1">
              <a:lumMod val="50000"/>
            </a:schemeClr>
          </a:solidFill>
        </a:ln>
      </dgm:spPr>
      <dgm:t>
        <a:bodyPr/>
        <a:lstStyle/>
        <a:p>
          <a:r>
            <a:rPr lang="ru-RU" sz="1200">
              <a:solidFill>
                <a:sysClr val="windowText" lastClr="000000"/>
              </a:solidFill>
              <a:latin typeface="Times New Roman" pitchFamily="18" charset="0"/>
              <a:cs typeface="Times New Roman" pitchFamily="18" charset="0"/>
            </a:rPr>
            <a:t>2.5. Розвиток альтернативних джерел енергії та енергозберігаючих технологій</a:t>
          </a:r>
          <a:endParaRPr lang="ru-RU" sz="1200" baseline="0">
            <a:solidFill>
              <a:sysClr val="windowText" lastClr="000000"/>
            </a:solidFill>
            <a:latin typeface="Times New Roman" pitchFamily="18" charset="0"/>
            <a:cs typeface="Times New Roman" pitchFamily="18" charset="0"/>
          </a:endParaRPr>
        </a:p>
      </dgm:t>
    </dgm:pt>
    <dgm:pt modelId="{749403BA-165D-4557-ABFE-72FB40D9C9A7}" type="parTrans" cxnId="{D844C74A-B081-4E9C-9E3D-DE478EFFAB16}">
      <dgm:prSet/>
      <dgm:spPr>
        <a:ln>
          <a:solidFill>
            <a:schemeClr val="bg1">
              <a:lumMod val="50000"/>
            </a:schemeClr>
          </a:solidFill>
        </a:ln>
      </dgm:spPr>
      <dgm:t>
        <a:bodyPr/>
        <a:lstStyle/>
        <a:p>
          <a:endParaRPr lang="ru-RU"/>
        </a:p>
      </dgm:t>
    </dgm:pt>
    <dgm:pt modelId="{A346E39E-87AE-4DF4-9745-F5B7DF7818CC}" type="sibTrans" cxnId="{D844C74A-B081-4E9C-9E3D-DE478EFFAB16}">
      <dgm:prSet/>
      <dgm:spPr/>
      <dgm:t>
        <a:bodyPr/>
        <a:lstStyle/>
        <a:p>
          <a:endParaRPr lang="ru-RU"/>
        </a:p>
      </dgm:t>
    </dgm:pt>
    <dgm:pt modelId="{04F01A69-A4B2-49DB-9BD4-9B2183695CCB}">
      <dgm:prSet phldrT="[Текст]" custT="1"/>
      <dgm:spPr>
        <a:solidFill>
          <a:srgbClr val="D4F8E2"/>
        </a:solidFill>
        <a:ln>
          <a:solidFill>
            <a:schemeClr val="bg1">
              <a:lumMod val="50000"/>
            </a:schemeClr>
          </a:solidFill>
        </a:ln>
      </dgm:spPr>
      <dgm:t>
        <a:bodyPr/>
        <a:lstStyle/>
        <a:p>
          <a:r>
            <a:rPr lang="ru-RU" sz="1100">
              <a:solidFill>
                <a:sysClr val="windowText" lastClr="000000"/>
              </a:solidFill>
              <a:latin typeface="Times New Roman" pitchFamily="18" charset="0"/>
              <a:cs typeface="Times New Roman" pitchFamily="18" charset="0"/>
            </a:rPr>
            <a:t>2.4. Удосконалення системи послуг з водопостачання та водовідведення</a:t>
          </a:r>
          <a:endParaRPr lang="ru-RU" sz="1100" baseline="0">
            <a:solidFill>
              <a:sysClr val="windowText" lastClr="000000"/>
            </a:solidFill>
            <a:latin typeface="Times New Roman" pitchFamily="18" charset="0"/>
            <a:cs typeface="Times New Roman" pitchFamily="18" charset="0"/>
          </a:endParaRPr>
        </a:p>
      </dgm:t>
    </dgm:pt>
    <dgm:pt modelId="{513BBA5B-FE82-4871-92CF-54EA6F7176C2}" type="parTrans" cxnId="{266F0060-6392-4D7D-A11F-82356478CE1E}">
      <dgm:prSet/>
      <dgm:spPr/>
      <dgm:t>
        <a:bodyPr/>
        <a:lstStyle/>
        <a:p>
          <a:endParaRPr lang="ru-RU"/>
        </a:p>
      </dgm:t>
    </dgm:pt>
    <dgm:pt modelId="{8889672D-7D09-4FE9-84F7-141C67DF05AB}" type="sibTrans" cxnId="{266F0060-6392-4D7D-A11F-82356478CE1E}">
      <dgm:prSet/>
      <dgm:spPr/>
      <dgm:t>
        <a:bodyPr/>
        <a:lstStyle/>
        <a:p>
          <a:endParaRPr lang="ru-RU"/>
        </a:p>
      </dgm:t>
    </dgm:pt>
    <dgm:pt modelId="{D10A8E9E-B5DB-4798-83A6-117A06D7EA6E}">
      <dgm:prSet phldrT="[Текст]" custT="1"/>
      <dgm:spPr>
        <a:solidFill>
          <a:srgbClr val="D4F8E2"/>
        </a:solidFill>
        <a:ln>
          <a:solidFill>
            <a:schemeClr val="bg1">
              <a:lumMod val="50000"/>
            </a:schemeClr>
          </a:solidFill>
        </a:ln>
      </dgm:spPr>
      <dgm:t>
        <a:bodyPr/>
        <a:lstStyle/>
        <a:p>
          <a:r>
            <a:rPr lang="ru-RU" sz="1200">
              <a:solidFill>
                <a:sysClr val="windowText" lastClr="000000"/>
              </a:solidFill>
              <a:latin typeface="Times New Roman" pitchFamily="18" charset="0"/>
              <a:cs typeface="Times New Roman" pitchFamily="18" charset="0"/>
            </a:rPr>
            <a:t>2.3. Покращення інженерно-транспортної інфраструктури в громаді</a:t>
          </a:r>
          <a:endParaRPr lang="ru-RU" sz="1200" baseline="0">
            <a:solidFill>
              <a:sysClr val="windowText" lastClr="000000"/>
            </a:solidFill>
            <a:latin typeface="Times New Roman" pitchFamily="18" charset="0"/>
            <a:cs typeface="Times New Roman" pitchFamily="18" charset="0"/>
          </a:endParaRPr>
        </a:p>
      </dgm:t>
    </dgm:pt>
    <dgm:pt modelId="{C5CA46CE-FCAE-4536-819F-6E23F7092FDE}" type="parTrans" cxnId="{04A48C44-32C4-4D39-9CC4-FFBF5D97FEB9}">
      <dgm:prSet/>
      <dgm:spPr/>
      <dgm:t>
        <a:bodyPr/>
        <a:lstStyle/>
        <a:p>
          <a:endParaRPr lang="ru-RU"/>
        </a:p>
      </dgm:t>
    </dgm:pt>
    <dgm:pt modelId="{E6F37AA7-D00B-4C7D-9E9A-F3B88BEBD61F}" type="sibTrans" cxnId="{04A48C44-32C4-4D39-9CC4-FFBF5D97FEB9}">
      <dgm:prSet/>
      <dgm:spPr/>
      <dgm:t>
        <a:bodyPr/>
        <a:lstStyle/>
        <a:p>
          <a:endParaRPr lang="ru-RU"/>
        </a:p>
      </dgm:t>
    </dgm:pt>
    <dgm:pt modelId="{B345097F-AF4C-4B44-BA5A-FCD905D12EA4}" type="pres">
      <dgm:prSet presAssocID="{6057444C-0B1D-47D8-9636-8B908D5FF571}" presName="hierChild1" presStyleCnt="0">
        <dgm:presLayoutVars>
          <dgm:orgChart val="1"/>
          <dgm:chPref val="1"/>
          <dgm:dir/>
          <dgm:animOne val="branch"/>
          <dgm:animLvl val="lvl"/>
          <dgm:resizeHandles/>
        </dgm:presLayoutVars>
      </dgm:prSet>
      <dgm:spPr/>
      <dgm:t>
        <a:bodyPr/>
        <a:lstStyle/>
        <a:p>
          <a:endParaRPr lang="ru-RU"/>
        </a:p>
      </dgm:t>
    </dgm:pt>
    <dgm:pt modelId="{50956938-24CD-4FC3-82DE-DE9E1F15F6A3}" type="pres">
      <dgm:prSet presAssocID="{75B3C712-E7A0-4A39-8ADD-A9273F1DFD7C}" presName="hierRoot1" presStyleCnt="0">
        <dgm:presLayoutVars>
          <dgm:hierBranch val="init"/>
        </dgm:presLayoutVars>
      </dgm:prSet>
      <dgm:spPr/>
    </dgm:pt>
    <dgm:pt modelId="{90C9B535-8EF5-41AE-8DC9-98ACCE535F0D}" type="pres">
      <dgm:prSet presAssocID="{75B3C712-E7A0-4A39-8ADD-A9273F1DFD7C}" presName="rootComposite1" presStyleCnt="0"/>
      <dgm:spPr/>
    </dgm:pt>
    <dgm:pt modelId="{0E310BCB-839F-4DDC-9B25-A6C03877A9D0}" type="pres">
      <dgm:prSet presAssocID="{75B3C712-E7A0-4A39-8ADD-A9273F1DFD7C}" presName="rootText1" presStyleLbl="node0" presStyleIdx="0" presStyleCnt="1" custScaleX="526846" custScaleY="82886" custLinFactNeighborX="-204" custLinFactNeighborY="-1536">
        <dgm:presLayoutVars>
          <dgm:chPref val="3"/>
        </dgm:presLayoutVars>
      </dgm:prSet>
      <dgm:spPr/>
      <dgm:t>
        <a:bodyPr/>
        <a:lstStyle/>
        <a:p>
          <a:endParaRPr lang="ru-RU"/>
        </a:p>
      </dgm:t>
    </dgm:pt>
    <dgm:pt modelId="{8C076C07-256C-4D23-A859-B26F74E323EC}" type="pres">
      <dgm:prSet presAssocID="{75B3C712-E7A0-4A39-8ADD-A9273F1DFD7C}" presName="rootConnector1" presStyleLbl="node1" presStyleIdx="0" presStyleCnt="0"/>
      <dgm:spPr/>
      <dgm:t>
        <a:bodyPr/>
        <a:lstStyle/>
        <a:p>
          <a:endParaRPr lang="ru-RU"/>
        </a:p>
      </dgm:t>
    </dgm:pt>
    <dgm:pt modelId="{D10DCC33-6D8F-4A54-BE9B-00DB53581DEE}" type="pres">
      <dgm:prSet presAssocID="{75B3C712-E7A0-4A39-8ADD-A9273F1DFD7C}" presName="hierChild2" presStyleCnt="0"/>
      <dgm:spPr/>
    </dgm:pt>
    <dgm:pt modelId="{6A2B5A2C-E002-4955-ACCE-BB79737534EC}" type="pres">
      <dgm:prSet presAssocID="{3A77CFA2-3C1E-4336-9D1B-B971CD08D274}" presName="Name37" presStyleLbl="parChTrans1D2" presStyleIdx="0" presStyleCnt="5"/>
      <dgm:spPr/>
      <dgm:t>
        <a:bodyPr/>
        <a:lstStyle/>
        <a:p>
          <a:endParaRPr lang="ru-RU"/>
        </a:p>
      </dgm:t>
    </dgm:pt>
    <dgm:pt modelId="{9A75E616-3EE8-4C27-A565-ACCBA3155A62}" type="pres">
      <dgm:prSet presAssocID="{2AA2A833-8E83-4F1D-8A56-5454B134D3E4}" presName="hierRoot2" presStyleCnt="0">
        <dgm:presLayoutVars>
          <dgm:hierBranch val="init"/>
        </dgm:presLayoutVars>
      </dgm:prSet>
      <dgm:spPr/>
    </dgm:pt>
    <dgm:pt modelId="{B831E3FB-A2A4-43C5-BC88-0815ECD5B54E}" type="pres">
      <dgm:prSet presAssocID="{2AA2A833-8E83-4F1D-8A56-5454B134D3E4}" presName="rootComposite" presStyleCnt="0"/>
      <dgm:spPr/>
    </dgm:pt>
    <dgm:pt modelId="{B1FE872A-6778-4E15-8504-3753945536B3}" type="pres">
      <dgm:prSet presAssocID="{2AA2A833-8E83-4F1D-8A56-5454B134D3E4}" presName="rootText" presStyleLbl="node2" presStyleIdx="0" presStyleCnt="5" custScaleX="147193" custScaleY="306486">
        <dgm:presLayoutVars>
          <dgm:chPref val="3"/>
        </dgm:presLayoutVars>
      </dgm:prSet>
      <dgm:spPr/>
      <dgm:t>
        <a:bodyPr/>
        <a:lstStyle/>
        <a:p>
          <a:endParaRPr lang="ru-RU"/>
        </a:p>
      </dgm:t>
    </dgm:pt>
    <dgm:pt modelId="{526AF0FE-AE9E-4F77-A883-1D91A7FD5A75}" type="pres">
      <dgm:prSet presAssocID="{2AA2A833-8E83-4F1D-8A56-5454B134D3E4}" presName="rootConnector" presStyleLbl="node2" presStyleIdx="0" presStyleCnt="5"/>
      <dgm:spPr/>
      <dgm:t>
        <a:bodyPr/>
        <a:lstStyle/>
        <a:p>
          <a:endParaRPr lang="ru-RU"/>
        </a:p>
      </dgm:t>
    </dgm:pt>
    <dgm:pt modelId="{FC59A897-C93A-45C5-9D21-9E52B53351B8}" type="pres">
      <dgm:prSet presAssocID="{2AA2A833-8E83-4F1D-8A56-5454B134D3E4}" presName="hierChild4" presStyleCnt="0"/>
      <dgm:spPr/>
    </dgm:pt>
    <dgm:pt modelId="{C1B25305-6ED6-4427-89C9-5C4F7C0AD64B}" type="pres">
      <dgm:prSet presAssocID="{2AA2A833-8E83-4F1D-8A56-5454B134D3E4}" presName="hierChild5" presStyleCnt="0"/>
      <dgm:spPr/>
    </dgm:pt>
    <dgm:pt modelId="{EE34348F-FFCF-4BF0-91DE-C7AA86FF9A2C}" type="pres">
      <dgm:prSet presAssocID="{29EE3A77-4F33-430B-A35E-F1836C00C5E1}" presName="Name37" presStyleLbl="parChTrans1D2" presStyleIdx="1" presStyleCnt="5"/>
      <dgm:spPr/>
      <dgm:t>
        <a:bodyPr/>
        <a:lstStyle/>
        <a:p>
          <a:endParaRPr lang="ru-RU"/>
        </a:p>
      </dgm:t>
    </dgm:pt>
    <dgm:pt modelId="{9ACCA2E0-2A7E-4E69-ACDF-A163D6423FF6}" type="pres">
      <dgm:prSet presAssocID="{38B41443-C543-427C-92FC-3ECB3E19E45E}" presName="hierRoot2" presStyleCnt="0">
        <dgm:presLayoutVars>
          <dgm:hierBranch val="init"/>
        </dgm:presLayoutVars>
      </dgm:prSet>
      <dgm:spPr/>
    </dgm:pt>
    <dgm:pt modelId="{18E9CD16-150F-4E0C-A311-5017AC6AF98B}" type="pres">
      <dgm:prSet presAssocID="{38B41443-C543-427C-92FC-3ECB3E19E45E}" presName="rootComposite" presStyleCnt="0"/>
      <dgm:spPr/>
    </dgm:pt>
    <dgm:pt modelId="{3C9CA72A-7E50-433B-AF42-21250AF8500E}" type="pres">
      <dgm:prSet presAssocID="{38B41443-C543-427C-92FC-3ECB3E19E45E}" presName="rootText" presStyleLbl="node2" presStyleIdx="1" presStyleCnt="5" custScaleX="133016" custScaleY="305526">
        <dgm:presLayoutVars>
          <dgm:chPref val="3"/>
        </dgm:presLayoutVars>
      </dgm:prSet>
      <dgm:spPr/>
      <dgm:t>
        <a:bodyPr/>
        <a:lstStyle/>
        <a:p>
          <a:endParaRPr lang="ru-RU"/>
        </a:p>
      </dgm:t>
    </dgm:pt>
    <dgm:pt modelId="{05F89FE2-94E8-47D0-A0E1-6F1BAF7B5C0B}" type="pres">
      <dgm:prSet presAssocID="{38B41443-C543-427C-92FC-3ECB3E19E45E}" presName="rootConnector" presStyleLbl="node2" presStyleIdx="1" presStyleCnt="5"/>
      <dgm:spPr/>
      <dgm:t>
        <a:bodyPr/>
        <a:lstStyle/>
        <a:p>
          <a:endParaRPr lang="ru-RU"/>
        </a:p>
      </dgm:t>
    </dgm:pt>
    <dgm:pt modelId="{5D206E6A-6786-443B-BC6E-AE78B661D2BB}" type="pres">
      <dgm:prSet presAssocID="{38B41443-C543-427C-92FC-3ECB3E19E45E}" presName="hierChild4" presStyleCnt="0"/>
      <dgm:spPr/>
    </dgm:pt>
    <dgm:pt modelId="{22AB4C5A-9A2B-4FAA-837F-5CB7C6623DFF}" type="pres">
      <dgm:prSet presAssocID="{38B41443-C543-427C-92FC-3ECB3E19E45E}" presName="hierChild5" presStyleCnt="0"/>
      <dgm:spPr/>
    </dgm:pt>
    <dgm:pt modelId="{491752A5-B0DC-4CE5-9F67-E23DE23BECD6}" type="pres">
      <dgm:prSet presAssocID="{C5CA46CE-FCAE-4536-819F-6E23F7092FDE}" presName="Name37" presStyleLbl="parChTrans1D2" presStyleIdx="2" presStyleCnt="5"/>
      <dgm:spPr/>
      <dgm:t>
        <a:bodyPr/>
        <a:lstStyle/>
        <a:p>
          <a:endParaRPr lang="ru-RU"/>
        </a:p>
      </dgm:t>
    </dgm:pt>
    <dgm:pt modelId="{B2548CE1-4343-4ACF-8E77-DB535938D3DD}" type="pres">
      <dgm:prSet presAssocID="{D10A8E9E-B5DB-4798-83A6-117A06D7EA6E}" presName="hierRoot2" presStyleCnt="0">
        <dgm:presLayoutVars>
          <dgm:hierBranch val="init"/>
        </dgm:presLayoutVars>
      </dgm:prSet>
      <dgm:spPr/>
    </dgm:pt>
    <dgm:pt modelId="{80A443E4-3DA5-4168-A3A7-38D41B5A5849}" type="pres">
      <dgm:prSet presAssocID="{D10A8E9E-B5DB-4798-83A6-117A06D7EA6E}" presName="rootComposite" presStyleCnt="0"/>
      <dgm:spPr/>
    </dgm:pt>
    <dgm:pt modelId="{037F7A51-0119-447A-9409-192DBE8F7845}" type="pres">
      <dgm:prSet presAssocID="{D10A8E9E-B5DB-4798-83A6-117A06D7EA6E}" presName="rootText" presStyleLbl="node2" presStyleIdx="2" presStyleCnt="5" custScaleX="135066" custScaleY="310419">
        <dgm:presLayoutVars>
          <dgm:chPref val="3"/>
        </dgm:presLayoutVars>
      </dgm:prSet>
      <dgm:spPr/>
      <dgm:t>
        <a:bodyPr/>
        <a:lstStyle/>
        <a:p>
          <a:endParaRPr lang="ru-RU"/>
        </a:p>
      </dgm:t>
    </dgm:pt>
    <dgm:pt modelId="{2B2E521E-FCE4-415F-830C-8FAC2D1A9F74}" type="pres">
      <dgm:prSet presAssocID="{D10A8E9E-B5DB-4798-83A6-117A06D7EA6E}" presName="rootConnector" presStyleLbl="node2" presStyleIdx="2" presStyleCnt="5"/>
      <dgm:spPr/>
      <dgm:t>
        <a:bodyPr/>
        <a:lstStyle/>
        <a:p>
          <a:endParaRPr lang="ru-RU"/>
        </a:p>
      </dgm:t>
    </dgm:pt>
    <dgm:pt modelId="{7B4E2C2D-5E1E-4402-AD8D-6AD8625DA984}" type="pres">
      <dgm:prSet presAssocID="{D10A8E9E-B5DB-4798-83A6-117A06D7EA6E}" presName="hierChild4" presStyleCnt="0"/>
      <dgm:spPr/>
    </dgm:pt>
    <dgm:pt modelId="{BA3210D5-2B0C-43A1-8081-7FC9C67DDB09}" type="pres">
      <dgm:prSet presAssocID="{D10A8E9E-B5DB-4798-83A6-117A06D7EA6E}" presName="hierChild5" presStyleCnt="0"/>
      <dgm:spPr/>
    </dgm:pt>
    <dgm:pt modelId="{7E6AFAD1-DE0C-40AE-88CE-1B579B767348}" type="pres">
      <dgm:prSet presAssocID="{513BBA5B-FE82-4871-92CF-54EA6F7176C2}" presName="Name37" presStyleLbl="parChTrans1D2" presStyleIdx="3" presStyleCnt="5"/>
      <dgm:spPr/>
      <dgm:t>
        <a:bodyPr/>
        <a:lstStyle/>
        <a:p>
          <a:endParaRPr lang="ru-RU"/>
        </a:p>
      </dgm:t>
    </dgm:pt>
    <dgm:pt modelId="{DDE6B688-BB06-4B6A-9997-927FA90D5376}" type="pres">
      <dgm:prSet presAssocID="{04F01A69-A4B2-49DB-9BD4-9B2183695CCB}" presName="hierRoot2" presStyleCnt="0">
        <dgm:presLayoutVars>
          <dgm:hierBranch val="init"/>
        </dgm:presLayoutVars>
      </dgm:prSet>
      <dgm:spPr/>
    </dgm:pt>
    <dgm:pt modelId="{092D82C9-8DFF-4A9E-8149-EFE27CD77E8B}" type="pres">
      <dgm:prSet presAssocID="{04F01A69-A4B2-49DB-9BD4-9B2183695CCB}" presName="rootComposite" presStyleCnt="0"/>
      <dgm:spPr/>
    </dgm:pt>
    <dgm:pt modelId="{07A50E1A-F161-4065-B3D4-5349268D3553}" type="pres">
      <dgm:prSet presAssocID="{04F01A69-A4B2-49DB-9BD4-9B2183695CCB}" presName="rootText" presStyleLbl="node2" presStyleIdx="3" presStyleCnt="5" custScaleX="138455" custScaleY="326984">
        <dgm:presLayoutVars>
          <dgm:chPref val="3"/>
        </dgm:presLayoutVars>
      </dgm:prSet>
      <dgm:spPr/>
      <dgm:t>
        <a:bodyPr/>
        <a:lstStyle/>
        <a:p>
          <a:endParaRPr lang="ru-RU"/>
        </a:p>
      </dgm:t>
    </dgm:pt>
    <dgm:pt modelId="{8CF0E298-5365-4FF5-A077-C849080BFA20}" type="pres">
      <dgm:prSet presAssocID="{04F01A69-A4B2-49DB-9BD4-9B2183695CCB}" presName="rootConnector" presStyleLbl="node2" presStyleIdx="3" presStyleCnt="5"/>
      <dgm:spPr/>
      <dgm:t>
        <a:bodyPr/>
        <a:lstStyle/>
        <a:p>
          <a:endParaRPr lang="ru-RU"/>
        </a:p>
      </dgm:t>
    </dgm:pt>
    <dgm:pt modelId="{D22D3D60-722B-40CB-B3DE-E6B10A17D820}" type="pres">
      <dgm:prSet presAssocID="{04F01A69-A4B2-49DB-9BD4-9B2183695CCB}" presName="hierChild4" presStyleCnt="0"/>
      <dgm:spPr/>
    </dgm:pt>
    <dgm:pt modelId="{4FE24085-BBF2-4CA8-B5F1-C78241AE1D96}" type="pres">
      <dgm:prSet presAssocID="{04F01A69-A4B2-49DB-9BD4-9B2183695CCB}" presName="hierChild5" presStyleCnt="0"/>
      <dgm:spPr/>
    </dgm:pt>
    <dgm:pt modelId="{BA77A96B-DD47-4051-934F-6D73BB203BB3}" type="pres">
      <dgm:prSet presAssocID="{749403BA-165D-4557-ABFE-72FB40D9C9A7}" presName="Name37" presStyleLbl="parChTrans1D2" presStyleIdx="4" presStyleCnt="5"/>
      <dgm:spPr/>
      <dgm:t>
        <a:bodyPr/>
        <a:lstStyle/>
        <a:p>
          <a:endParaRPr lang="ru-RU"/>
        </a:p>
      </dgm:t>
    </dgm:pt>
    <dgm:pt modelId="{041F1E3E-763D-4C54-88B9-BAF56A609A18}" type="pres">
      <dgm:prSet presAssocID="{D0157974-7745-45CC-AB0D-0344FFBF1E9A}" presName="hierRoot2" presStyleCnt="0">
        <dgm:presLayoutVars>
          <dgm:hierBranch val="init"/>
        </dgm:presLayoutVars>
      </dgm:prSet>
      <dgm:spPr/>
    </dgm:pt>
    <dgm:pt modelId="{3844B493-37A1-4F65-BD58-AE5DBCE07317}" type="pres">
      <dgm:prSet presAssocID="{D0157974-7745-45CC-AB0D-0344FFBF1E9A}" presName="rootComposite" presStyleCnt="0"/>
      <dgm:spPr/>
    </dgm:pt>
    <dgm:pt modelId="{AD608480-5C4B-43E4-B5CC-3B876F782611}" type="pres">
      <dgm:prSet presAssocID="{D0157974-7745-45CC-AB0D-0344FFBF1E9A}" presName="rootText" presStyleLbl="node2" presStyleIdx="4" presStyleCnt="5" custScaleX="145417" custScaleY="308577">
        <dgm:presLayoutVars>
          <dgm:chPref val="3"/>
        </dgm:presLayoutVars>
      </dgm:prSet>
      <dgm:spPr/>
      <dgm:t>
        <a:bodyPr/>
        <a:lstStyle/>
        <a:p>
          <a:endParaRPr lang="ru-RU"/>
        </a:p>
      </dgm:t>
    </dgm:pt>
    <dgm:pt modelId="{4FC920CE-D834-42FA-ADE5-DB6F64763A1F}" type="pres">
      <dgm:prSet presAssocID="{D0157974-7745-45CC-AB0D-0344FFBF1E9A}" presName="rootConnector" presStyleLbl="node2" presStyleIdx="4" presStyleCnt="5"/>
      <dgm:spPr/>
      <dgm:t>
        <a:bodyPr/>
        <a:lstStyle/>
        <a:p>
          <a:endParaRPr lang="ru-RU"/>
        </a:p>
      </dgm:t>
    </dgm:pt>
    <dgm:pt modelId="{6B9B3500-1E8E-43CE-AFC0-B4E247C769F3}" type="pres">
      <dgm:prSet presAssocID="{D0157974-7745-45CC-AB0D-0344FFBF1E9A}" presName="hierChild4" presStyleCnt="0"/>
      <dgm:spPr/>
    </dgm:pt>
    <dgm:pt modelId="{B15BB64E-14CF-4451-935F-3378FAC32AC9}" type="pres">
      <dgm:prSet presAssocID="{D0157974-7745-45CC-AB0D-0344FFBF1E9A}" presName="hierChild5" presStyleCnt="0"/>
      <dgm:spPr/>
    </dgm:pt>
    <dgm:pt modelId="{660D0F7A-5689-4D0B-86FA-DD89330DFF8A}" type="pres">
      <dgm:prSet presAssocID="{75B3C712-E7A0-4A39-8ADD-A9273F1DFD7C}" presName="hierChild3" presStyleCnt="0"/>
      <dgm:spPr/>
    </dgm:pt>
  </dgm:ptLst>
  <dgm:cxnLst>
    <dgm:cxn modelId="{FEB4C32E-E490-40E7-A89E-4504DA95916C}" type="presOf" srcId="{513BBA5B-FE82-4871-92CF-54EA6F7176C2}" destId="{7E6AFAD1-DE0C-40AE-88CE-1B579B767348}" srcOrd="0" destOrd="0" presId="urn:microsoft.com/office/officeart/2005/8/layout/orgChart1"/>
    <dgm:cxn modelId="{B905A0C5-C8FB-44B0-9018-2AD5023920D7}" srcId="{75B3C712-E7A0-4A39-8ADD-A9273F1DFD7C}" destId="{2AA2A833-8E83-4F1D-8A56-5454B134D3E4}" srcOrd="0" destOrd="0" parTransId="{3A77CFA2-3C1E-4336-9D1B-B971CD08D274}" sibTransId="{C9EAD9DE-3FCB-42BD-9AC1-23ED5E1D894D}"/>
    <dgm:cxn modelId="{999E3A60-9143-455B-96E7-7C920EBC15D3}" type="presOf" srcId="{3A77CFA2-3C1E-4336-9D1B-B971CD08D274}" destId="{6A2B5A2C-E002-4955-ACCE-BB79737534EC}" srcOrd="0" destOrd="0" presId="urn:microsoft.com/office/officeart/2005/8/layout/orgChart1"/>
    <dgm:cxn modelId="{1DCC78AF-5F9C-4AA2-8864-47915DA42EA0}" type="presOf" srcId="{38B41443-C543-427C-92FC-3ECB3E19E45E}" destId="{3C9CA72A-7E50-433B-AF42-21250AF8500E}" srcOrd="0" destOrd="0" presId="urn:microsoft.com/office/officeart/2005/8/layout/orgChart1"/>
    <dgm:cxn modelId="{88DB72A6-5C15-489F-9E12-D314D9E9AFC4}" type="presOf" srcId="{6057444C-0B1D-47D8-9636-8B908D5FF571}" destId="{B345097F-AF4C-4B44-BA5A-FCD905D12EA4}" srcOrd="0" destOrd="0" presId="urn:microsoft.com/office/officeart/2005/8/layout/orgChart1"/>
    <dgm:cxn modelId="{B62248DB-E3CC-4EF8-9FCC-F5852E9B5D6A}" srcId="{6057444C-0B1D-47D8-9636-8B908D5FF571}" destId="{75B3C712-E7A0-4A39-8ADD-A9273F1DFD7C}" srcOrd="0" destOrd="0" parTransId="{325C13C8-9C6D-4AF5-B1F7-1651082159D4}" sibTransId="{F485C9E7-4C55-412A-A887-F8B09347B087}"/>
    <dgm:cxn modelId="{BAFF8AD9-84BB-49C8-A2E7-26580540C741}" type="presOf" srcId="{D0157974-7745-45CC-AB0D-0344FFBF1E9A}" destId="{AD608480-5C4B-43E4-B5CC-3B876F782611}" srcOrd="0" destOrd="0" presId="urn:microsoft.com/office/officeart/2005/8/layout/orgChart1"/>
    <dgm:cxn modelId="{04A48C44-32C4-4D39-9CC4-FFBF5D97FEB9}" srcId="{75B3C712-E7A0-4A39-8ADD-A9273F1DFD7C}" destId="{D10A8E9E-B5DB-4798-83A6-117A06D7EA6E}" srcOrd="2" destOrd="0" parTransId="{C5CA46CE-FCAE-4536-819F-6E23F7092FDE}" sibTransId="{E6F37AA7-D00B-4C7D-9E9A-F3B88BEBD61F}"/>
    <dgm:cxn modelId="{D844C74A-B081-4E9C-9E3D-DE478EFFAB16}" srcId="{75B3C712-E7A0-4A39-8ADD-A9273F1DFD7C}" destId="{D0157974-7745-45CC-AB0D-0344FFBF1E9A}" srcOrd="4" destOrd="0" parTransId="{749403BA-165D-4557-ABFE-72FB40D9C9A7}" sibTransId="{A346E39E-87AE-4DF4-9745-F5B7DF7818CC}"/>
    <dgm:cxn modelId="{2DDD03D3-0DD6-4BAA-87EB-35488D2FEC4C}" type="presOf" srcId="{2AA2A833-8E83-4F1D-8A56-5454B134D3E4}" destId="{B1FE872A-6778-4E15-8504-3753945536B3}" srcOrd="0" destOrd="0" presId="urn:microsoft.com/office/officeart/2005/8/layout/orgChart1"/>
    <dgm:cxn modelId="{A6F0159B-B76F-411D-AB2A-AC9804D470B3}" type="presOf" srcId="{04F01A69-A4B2-49DB-9BD4-9B2183695CCB}" destId="{8CF0E298-5365-4FF5-A077-C849080BFA20}" srcOrd="1" destOrd="0" presId="urn:microsoft.com/office/officeart/2005/8/layout/orgChart1"/>
    <dgm:cxn modelId="{0481385E-50E8-4D9C-8049-A2B3B157672F}" type="presOf" srcId="{C5CA46CE-FCAE-4536-819F-6E23F7092FDE}" destId="{491752A5-B0DC-4CE5-9F67-E23DE23BECD6}" srcOrd="0" destOrd="0" presId="urn:microsoft.com/office/officeart/2005/8/layout/orgChart1"/>
    <dgm:cxn modelId="{F483649E-9782-44BC-A57C-3A6109690045}" type="presOf" srcId="{75B3C712-E7A0-4A39-8ADD-A9273F1DFD7C}" destId="{0E310BCB-839F-4DDC-9B25-A6C03877A9D0}" srcOrd="0" destOrd="0" presId="urn:microsoft.com/office/officeart/2005/8/layout/orgChart1"/>
    <dgm:cxn modelId="{46D0B94A-80A0-49A1-91F0-3B2635F8D5DA}" type="presOf" srcId="{749403BA-165D-4557-ABFE-72FB40D9C9A7}" destId="{BA77A96B-DD47-4051-934F-6D73BB203BB3}" srcOrd="0" destOrd="0" presId="urn:microsoft.com/office/officeart/2005/8/layout/orgChart1"/>
    <dgm:cxn modelId="{F8D570AE-8EC7-4ED2-B10A-2E7722D59AE3}" type="presOf" srcId="{2AA2A833-8E83-4F1D-8A56-5454B134D3E4}" destId="{526AF0FE-AE9E-4F77-A883-1D91A7FD5A75}" srcOrd="1" destOrd="0" presId="urn:microsoft.com/office/officeart/2005/8/layout/orgChart1"/>
    <dgm:cxn modelId="{A09057E9-5BE3-4794-BF8C-269B86C8BDE6}" type="presOf" srcId="{38B41443-C543-427C-92FC-3ECB3E19E45E}" destId="{05F89FE2-94E8-47D0-A0E1-6F1BAF7B5C0B}" srcOrd="1" destOrd="0" presId="urn:microsoft.com/office/officeart/2005/8/layout/orgChart1"/>
    <dgm:cxn modelId="{6C4DF77B-FB35-4021-AA0F-F996FDC2B286}" type="presOf" srcId="{75B3C712-E7A0-4A39-8ADD-A9273F1DFD7C}" destId="{8C076C07-256C-4D23-A859-B26F74E323EC}" srcOrd="1" destOrd="0" presId="urn:microsoft.com/office/officeart/2005/8/layout/orgChart1"/>
    <dgm:cxn modelId="{266F0060-6392-4D7D-A11F-82356478CE1E}" srcId="{75B3C712-E7A0-4A39-8ADD-A9273F1DFD7C}" destId="{04F01A69-A4B2-49DB-9BD4-9B2183695CCB}" srcOrd="3" destOrd="0" parTransId="{513BBA5B-FE82-4871-92CF-54EA6F7176C2}" sibTransId="{8889672D-7D09-4FE9-84F7-141C67DF05AB}"/>
    <dgm:cxn modelId="{9D37A0D7-245C-4985-8313-B9F3AC6569AE}" type="presOf" srcId="{29EE3A77-4F33-430B-A35E-F1836C00C5E1}" destId="{EE34348F-FFCF-4BF0-91DE-C7AA86FF9A2C}" srcOrd="0" destOrd="0" presId="urn:microsoft.com/office/officeart/2005/8/layout/orgChart1"/>
    <dgm:cxn modelId="{5E632788-32C4-4274-B56B-B609F7AAFBBD}" type="presOf" srcId="{D10A8E9E-B5DB-4798-83A6-117A06D7EA6E}" destId="{2B2E521E-FCE4-415F-830C-8FAC2D1A9F74}" srcOrd="1" destOrd="0" presId="urn:microsoft.com/office/officeart/2005/8/layout/orgChart1"/>
    <dgm:cxn modelId="{F458AB43-D792-4DF7-8B19-43F3582B974F}" type="presOf" srcId="{D0157974-7745-45CC-AB0D-0344FFBF1E9A}" destId="{4FC920CE-D834-42FA-ADE5-DB6F64763A1F}" srcOrd="1" destOrd="0" presId="urn:microsoft.com/office/officeart/2005/8/layout/orgChart1"/>
    <dgm:cxn modelId="{9DBD6277-B19E-4D66-85C6-C469EAA402E4}" srcId="{75B3C712-E7A0-4A39-8ADD-A9273F1DFD7C}" destId="{38B41443-C543-427C-92FC-3ECB3E19E45E}" srcOrd="1" destOrd="0" parTransId="{29EE3A77-4F33-430B-A35E-F1836C00C5E1}" sibTransId="{08C18197-863C-4CBC-94D9-DB5FE373795C}"/>
    <dgm:cxn modelId="{34F6EADB-FAB5-42D8-ACE3-21026232326B}" type="presOf" srcId="{D10A8E9E-B5DB-4798-83A6-117A06D7EA6E}" destId="{037F7A51-0119-447A-9409-192DBE8F7845}" srcOrd="0" destOrd="0" presId="urn:microsoft.com/office/officeart/2005/8/layout/orgChart1"/>
    <dgm:cxn modelId="{6C7DEED4-EB01-423B-A81B-43B046C1685F}" type="presOf" srcId="{04F01A69-A4B2-49DB-9BD4-9B2183695CCB}" destId="{07A50E1A-F161-4065-B3D4-5349268D3553}" srcOrd="0" destOrd="0" presId="urn:microsoft.com/office/officeart/2005/8/layout/orgChart1"/>
    <dgm:cxn modelId="{95D5D82C-D223-4DBF-889E-05A7CF8DF434}" type="presParOf" srcId="{B345097F-AF4C-4B44-BA5A-FCD905D12EA4}" destId="{50956938-24CD-4FC3-82DE-DE9E1F15F6A3}" srcOrd="0" destOrd="0" presId="urn:microsoft.com/office/officeart/2005/8/layout/orgChart1"/>
    <dgm:cxn modelId="{80774106-4072-42F7-8B57-1B95286CE273}" type="presParOf" srcId="{50956938-24CD-4FC3-82DE-DE9E1F15F6A3}" destId="{90C9B535-8EF5-41AE-8DC9-98ACCE535F0D}" srcOrd="0" destOrd="0" presId="urn:microsoft.com/office/officeart/2005/8/layout/orgChart1"/>
    <dgm:cxn modelId="{2F77337F-6915-4D9A-A8C5-AF8E25BF436C}" type="presParOf" srcId="{90C9B535-8EF5-41AE-8DC9-98ACCE535F0D}" destId="{0E310BCB-839F-4DDC-9B25-A6C03877A9D0}" srcOrd="0" destOrd="0" presId="urn:microsoft.com/office/officeart/2005/8/layout/orgChart1"/>
    <dgm:cxn modelId="{8D925307-B934-4C7D-B9B9-7FA6A2287ED4}" type="presParOf" srcId="{90C9B535-8EF5-41AE-8DC9-98ACCE535F0D}" destId="{8C076C07-256C-4D23-A859-B26F74E323EC}" srcOrd="1" destOrd="0" presId="urn:microsoft.com/office/officeart/2005/8/layout/orgChart1"/>
    <dgm:cxn modelId="{6C03F532-BC4F-425F-B0A6-C18C309D231D}" type="presParOf" srcId="{50956938-24CD-4FC3-82DE-DE9E1F15F6A3}" destId="{D10DCC33-6D8F-4A54-BE9B-00DB53581DEE}" srcOrd="1" destOrd="0" presId="urn:microsoft.com/office/officeart/2005/8/layout/orgChart1"/>
    <dgm:cxn modelId="{FE7EF27F-404C-4211-B8C3-367E8FB2C770}" type="presParOf" srcId="{D10DCC33-6D8F-4A54-BE9B-00DB53581DEE}" destId="{6A2B5A2C-E002-4955-ACCE-BB79737534EC}" srcOrd="0" destOrd="0" presId="urn:microsoft.com/office/officeart/2005/8/layout/orgChart1"/>
    <dgm:cxn modelId="{89CD9095-8BEB-43D4-B997-C138C5C20E3E}" type="presParOf" srcId="{D10DCC33-6D8F-4A54-BE9B-00DB53581DEE}" destId="{9A75E616-3EE8-4C27-A565-ACCBA3155A62}" srcOrd="1" destOrd="0" presId="urn:microsoft.com/office/officeart/2005/8/layout/orgChart1"/>
    <dgm:cxn modelId="{0B10B0DC-B010-4AE1-872C-D9111FA87D37}" type="presParOf" srcId="{9A75E616-3EE8-4C27-A565-ACCBA3155A62}" destId="{B831E3FB-A2A4-43C5-BC88-0815ECD5B54E}" srcOrd="0" destOrd="0" presId="urn:microsoft.com/office/officeart/2005/8/layout/orgChart1"/>
    <dgm:cxn modelId="{9D7CF8F7-2CBC-4058-8C2B-864BE6E22E7E}" type="presParOf" srcId="{B831E3FB-A2A4-43C5-BC88-0815ECD5B54E}" destId="{B1FE872A-6778-4E15-8504-3753945536B3}" srcOrd="0" destOrd="0" presId="urn:microsoft.com/office/officeart/2005/8/layout/orgChart1"/>
    <dgm:cxn modelId="{B0D5A31E-9A49-4C5D-AF03-A6D42944660F}" type="presParOf" srcId="{B831E3FB-A2A4-43C5-BC88-0815ECD5B54E}" destId="{526AF0FE-AE9E-4F77-A883-1D91A7FD5A75}" srcOrd="1" destOrd="0" presId="urn:microsoft.com/office/officeart/2005/8/layout/orgChart1"/>
    <dgm:cxn modelId="{A5EF4930-789F-4B34-A26D-2BAF6EBE72C3}" type="presParOf" srcId="{9A75E616-3EE8-4C27-A565-ACCBA3155A62}" destId="{FC59A897-C93A-45C5-9D21-9E52B53351B8}" srcOrd="1" destOrd="0" presId="urn:microsoft.com/office/officeart/2005/8/layout/orgChart1"/>
    <dgm:cxn modelId="{A5958471-8203-4220-8FDA-5B60CAF96E59}" type="presParOf" srcId="{9A75E616-3EE8-4C27-A565-ACCBA3155A62}" destId="{C1B25305-6ED6-4427-89C9-5C4F7C0AD64B}" srcOrd="2" destOrd="0" presId="urn:microsoft.com/office/officeart/2005/8/layout/orgChart1"/>
    <dgm:cxn modelId="{35B4C0DD-84D2-4FB8-9A18-C2A5C14C25B2}" type="presParOf" srcId="{D10DCC33-6D8F-4A54-BE9B-00DB53581DEE}" destId="{EE34348F-FFCF-4BF0-91DE-C7AA86FF9A2C}" srcOrd="2" destOrd="0" presId="urn:microsoft.com/office/officeart/2005/8/layout/orgChart1"/>
    <dgm:cxn modelId="{3BEBA75F-9F0D-40B1-8D55-EC4F7D68212B}" type="presParOf" srcId="{D10DCC33-6D8F-4A54-BE9B-00DB53581DEE}" destId="{9ACCA2E0-2A7E-4E69-ACDF-A163D6423FF6}" srcOrd="3" destOrd="0" presId="urn:microsoft.com/office/officeart/2005/8/layout/orgChart1"/>
    <dgm:cxn modelId="{DFED95CB-0797-4FD5-B243-DBF5A06FED8E}" type="presParOf" srcId="{9ACCA2E0-2A7E-4E69-ACDF-A163D6423FF6}" destId="{18E9CD16-150F-4E0C-A311-5017AC6AF98B}" srcOrd="0" destOrd="0" presId="urn:microsoft.com/office/officeart/2005/8/layout/orgChart1"/>
    <dgm:cxn modelId="{1DFBE968-DA8A-4D7B-8ADA-61E9E064A21C}" type="presParOf" srcId="{18E9CD16-150F-4E0C-A311-5017AC6AF98B}" destId="{3C9CA72A-7E50-433B-AF42-21250AF8500E}" srcOrd="0" destOrd="0" presId="urn:microsoft.com/office/officeart/2005/8/layout/orgChart1"/>
    <dgm:cxn modelId="{E2A490BB-AC77-4F02-A02E-7F89A676D25E}" type="presParOf" srcId="{18E9CD16-150F-4E0C-A311-5017AC6AF98B}" destId="{05F89FE2-94E8-47D0-A0E1-6F1BAF7B5C0B}" srcOrd="1" destOrd="0" presId="urn:microsoft.com/office/officeart/2005/8/layout/orgChart1"/>
    <dgm:cxn modelId="{AD620740-4B89-436B-B9EC-B952445223FB}" type="presParOf" srcId="{9ACCA2E0-2A7E-4E69-ACDF-A163D6423FF6}" destId="{5D206E6A-6786-443B-BC6E-AE78B661D2BB}" srcOrd="1" destOrd="0" presId="urn:microsoft.com/office/officeart/2005/8/layout/orgChart1"/>
    <dgm:cxn modelId="{79774758-003F-4D32-8ACF-6463638539B2}" type="presParOf" srcId="{9ACCA2E0-2A7E-4E69-ACDF-A163D6423FF6}" destId="{22AB4C5A-9A2B-4FAA-837F-5CB7C6623DFF}" srcOrd="2" destOrd="0" presId="urn:microsoft.com/office/officeart/2005/8/layout/orgChart1"/>
    <dgm:cxn modelId="{101962A9-2B30-4DCC-B201-4CEC3ABC61ED}" type="presParOf" srcId="{D10DCC33-6D8F-4A54-BE9B-00DB53581DEE}" destId="{491752A5-B0DC-4CE5-9F67-E23DE23BECD6}" srcOrd="4" destOrd="0" presId="urn:microsoft.com/office/officeart/2005/8/layout/orgChart1"/>
    <dgm:cxn modelId="{075CCEB1-6F8E-400A-B1FA-906878F9FE99}" type="presParOf" srcId="{D10DCC33-6D8F-4A54-BE9B-00DB53581DEE}" destId="{B2548CE1-4343-4ACF-8E77-DB535938D3DD}" srcOrd="5" destOrd="0" presId="urn:microsoft.com/office/officeart/2005/8/layout/orgChart1"/>
    <dgm:cxn modelId="{87984D4E-3489-44E3-8917-C3AFB6E200C5}" type="presParOf" srcId="{B2548CE1-4343-4ACF-8E77-DB535938D3DD}" destId="{80A443E4-3DA5-4168-A3A7-38D41B5A5849}" srcOrd="0" destOrd="0" presId="urn:microsoft.com/office/officeart/2005/8/layout/orgChart1"/>
    <dgm:cxn modelId="{392D5D2C-0236-4FCF-A653-DD452A2E2F7C}" type="presParOf" srcId="{80A443E4-3DA5-4168-A3A7-38D41B5A5849}" destId="{037F7A51-0119-447A-9409-192DBE8F7845}" srcOrd="0" destOrd="0" presId="urn:microsoft.com/office/officeart/2005/8/layout/orgChart1"/>
    <dgm:cxn modelId="{95600DF2-3DA5-42D3-B54B-B23B4561CF1E}" type="presParOf" srcId="{80A443E4-3DA5-4168-A3A7-38D41B5A5849}" destId="{2B2E521E-FCE4-415F-830C-8FAC2D1A9F74}" srcOrd="1" destOrd="0" presId="urn:microsoft.com/office/officeart/2005/8/layout/orgChart1"/>
    <dgm:cxn modelId="{7C23357C-2060-4BB9-AEF5-E9B88015F3C8}" type="presParOf" srcId="{B2548CE1-4343-4ACF-8E77-DB535938D3DD}" destId="{7B4E2C2D-5E1E-4402-AD8D-6AD8625DA984}" srcOrd="1" destOrd="0" presId="urn:microsoft.com/office/officeart/2005/8/layout/orgChart1"/>
    <dgm:cxn modelId="{07586371-2B77-4470-835A-FBA118D6EEC9}" type="presParOf" srcId="{B2548CE1-4343-4ACF-8E77-DB535938D3DD}" destId="{BA3210D5-2B0C-43A1-8081-7FC9C67DDB09}" srcOrd="2" destOrd="0" presId="urn:microsoft.com/office/officeart/2005/8/layout/orgChart1"/>
    <dgm:cxn modelId="{6A1B0C76-653F-4E32-8D17-CDDC0B306DAB}" type="presParOf" srcId="{D10DCC33-6D8F-4A54-BE9B-00DB53581DEE}" destId="{7E6AFAD1-DE0C-40AE-88CE-1B579B767348}" srcOrd="6" destOrd="0" presId="urn:microsoft.com/office/officeart/2005/8/layout/orgChart1"/>
    <dgm:cxn modelId="{415C5B4E-1D7A-4042-8978-FDD02BF7121A}" type="presParOf" srcId="{D10DCC33-6D8F-4A54-BE9B-00DB53581DEE}" destId="{DDE6B688-BB06-4B6A-9997-927FA90D5376}" srcOrd="7" destOrd="0" presId="urn:microsoft.com/office/officeart/2005/8/layout/orgChart1"/>
    <dgm:cxn modelId="{44953D05-E049-4B1D-B49F-14B196A528BC}" type="presParOf" srcId="{DDE6B688-BB06-4B6A-9997-927FA90D5376}" destId="{092D82C9-8DFF-4A9E-8149-EFE27CD77E8B}" srcOrd="0" destOrd="0" presId="urn:microsoft.com/office/officeart/2005/8/layout/orgChart1"/>
    <dgm:cxn modelId="{3F957BC0-7B00-4589-9B59-CBDCB2392D11}" type="presParOf" srcId="{092D82C9-8DFF-4A9E-8149-EFE27CD77E8B}" destId="{07A50E1A-F161-4065-B3D4-5349268D3553}" srcOrd="0" destOrd="0" presId="urn:microsoft.com/office/officeart/2005/8/layout/orgChart1"/>
    <dgm:cxn modelId="{4852A57E-8DD6-456F-BCBA-8D568E2BA3C3}" type="presParOf" srcId="{092D82C9-8DFF-4A9E-8149-EFE27CD77E8B}" destId="{8CF0E298-5365-4FF5-A077-C849080BFA20}" srcOrd="1" destOrd="0" presId="urn:microsoft.com/office/officeart/2005/8/layout/orgChart1"/>
    <dgm:cxn modelId="{12997234-B6D5-4569-87E2-E04F5EBB583F}" type="presParOf" srcId="{DDE6B688-BB06-4B6A-9997-927FA90D5376}" destId="{D22D3D60-722B-40CB-B3DE-E6B10A17D820}" srcOrd="1" destOrd="0" presId="urn:microsoft.com/office/officeart/2005/8/layout/orgChart1"/>
    <dgm:cxn modelId="{C38E2034-720C-4C20-9C69-58EA077483B0}" type="presParOf" srcId="{DDE6B688-BB06-4B6A-9997-927FA90D5376}" destId="{4FE24085-BBF2-4CA8-B5F1-C78241AE1D96}" srcOrd="2" destOrd="0" presId="urn:microsoft.com/office/officeart/2005/8/layout/orgChart1"/>
    <dgm:cxn modelId="{F1B37F28-BFAB-4E13-92C8-FB7DAC1B44B3}" type="presParOf" srcId="{D10DCC33-6D8F-4A54-BE9B-00DB53581DEE}" destId="{BA77A96B-DD47-4051-934F-6D73BB203BB3}" srcOrd="8" destOrd="0" presId="urn:microsoft.com/office/officeart/2005/8/layout/orgChart1"/>
    <dgm:cxn modelId="{6B85342B-1337-4F53-A201-3D6B82EB2B0D}" type="presParOf" srcId="{D10DCC33-6D8F-4A54-BE9B-00DB53581DEE}" destId="{041F1E3E-763D-4C54-88B9-BAF56A609A18}" srcOrd="9" destOrd="0" presId="urn:microsoft.com/office/officeart/2005/8/layout/orgChart1"/>
    <dgm:cxn modelId="{1F127EA6-70A5-4C32-83CA-1C01507AC1AD}" type="presParOf" srcId="{041F1E3E-763D-4C54-88B9-BAF56A609A18}" destId="{3844B493-37A1-4F65-BD58-AE5DBCE07317}" srcOrd="0" destOrd="0" presId="urn:microsoft.com/office/officeart/2005/8/layout/orgChart1"/>
    <dgm:cxn modelId="{D1CE0D01-4F50-4E98-B767-988C20BFD5EF}" type="presParOf" srcId="{3844B493-37A1-4F65-BD58-AE5DBCE07317}" destId="{AD608480-5C4B-43E4-B5CC-3B876F782611}" srcOrd="0" destOrd="0" presId="urn:microsoft.com/office/officeart/2005/8/layout/orgChart1"/>
    <dgm:cxn modelId="{DFF1E45A-E56D-444C-A168-2FBE1E7035D9}" type="presParOf" srcId="{3844B493-37A1-4F65-BD58-AE5DBCE07317}" destId="{4FC920CE-D834-42FA-ADE5-DB6F64763A1F}" srcOrd="1" destOrd="0" presId="urn:microsoft.com/office/officeart/2005/8/layout/orgChart1"/>
    <dgm:cxn modelId="{854739C6-08E5-4360-A1BB-2D18B6AB2D54}" type="presParOf" srcId="{041F1E3E-763D-4C54-88B9-BAF56A609A18}" destId="{6B9B3500-1E8E-43CE-AFC0-B4E247C769F3}" srcOrd="1" destOrd="0" presId="urn:microsoft.com/office/officeart/2005/8/layout/orgChart1"/>
    <dgm:cxn modelId="{C1909FA3-C9A0-4FC9-9F7B-315F89CFD3C4}" type="presParOf" srcId="{041F1E3E-763D-4C54-88B9-BAF56A609A18}" destId="{B15BB64E-14CF-4451-935F-3378FAC32AC9}" srcOrd="2" destOrd="0" presId="urn:microsoft.com/office/officeart/2005/8/layout/orgChart1"/>
    <dgm:cxn modelId="{BFC8B53D-4EAA-4460-AD70-C7E9E3144B02}" type="presParOf" srcId="{50956938-24CD-4FC3-82DE-DE9E1F15F6A3}" destId="{660D0F7A-5689-4D0B-86FA-DD89330DFF8A}" srcOrd="2" destOrd="0" presId="urn:microsoft.com/office/officeart/2005/8/layout/orgChart1"/>
  </dgm:cxnLst>
  <dgm:bg/>
  <dgm:whole/>
</dgm:dataModel>
</file>

<file path=word/diagrams/data4.xml><?xml version="1.0" encoding="utf-8"?>
<dgm:dataModel xmlns:dgm="http://schemas.openxmlformats.org/drawingml/2006/diagram" xmlns:a="http://schemas.openxmlformats.org/drawingml/2006/main">
  <dgm:ptLst>
    <dgm:pt modelId="{6057444C-0B1D-47D8-9636-8B908D5FF571}" type="doc">
      <dgm:prSet loTypeId="urn:microsoft.com/office/officeart/2005/8/layout/orgChart1" loCatId="hierarchy" qsTypeId="urn:microsoft.com/office/officeart/2005/8/quickstyle/simple1" qsCatId="simple" csTypeId="urn:microsoft.com/office/officeart/2005/8/colors/accent3_2" csCatId="accent3" phldr="1"/>
      <dgm:spPr/>
      <dgm:t>
        <a:bodyPr/>
        <a:lstStyle/>
        <a:p>
          <a:endParaRPr lang="ru-RU"/>
        </a:p>
      </dgm:t>
    </dgm:pt>
    <dgm:pt modelId="{75B3C712-E7A0-4A39-8ADD-A9273F1DFD7C}">
      <dgm:prSet phldrT="[Текст]" custT="1"/>
      <dgm:spPr>
        <a:solidFill>
          <a:srgbClr val="1D712D"/>
        </a:solidFill>
        <a:ln>
          <a:solidFill>
            <a:schemeClr val="bg1">
              <a:lumMod val="50000"/>
            </a:schemeClr>
          </a:solidFill>
        </a:ln>
      </dgm:spPr>
      <dgm:t>
        <a:bodyPr/>
        <a:lstStyle/>
        <a:p>
          <a:r>
            <a:rPr lang="ru-RU" sz="1200"/>
            <a:t>3. ГРОМАДА – БЕЗПЕЧНИЙ  ПРОСТІР ДЛЯ РОЗВИТКУ ТА САМОРЕАЛІЗАЦІЇ</a:t>
          </a:r>
          <a:endParaRPr lang="ru-RU" sz="1200">
            <a:latin typeface="Times New Roman" pitchFamily="18" charset="0"/>
            <a:cs typeface="Times New Roman" pitchFamily="18" charset="0"/>
          </a:endParaRPr>
        </a:p>
      </dgm:t>
    </dgm:pt>
    <dgm:pt modelId="{325C13C8-9C6D-4AF5-B1F7-1651082159D4}" type="parTrans" cxnId="{B62248DB-E3CC-4EF8-9FCC-F5852E9B5D6A}">
      <dgm:prSet/>
      <dgm:spPr/>
      <dgm:t>
        <a:bodyPr/>
        <a:lstStyle/>
        <a:p>
          <a:endParaRPr lang="ru-RU"/>
        </a:p>
      </dgm:t>
    </dgm:pt>
    <dgm:pt modelId="{F485C9E7-4C55-412A-A887-F8B09347B087}" type="sibTrans" cxnId="{B62248DB-E3CC-4EF8-9FCC-F5852E9B5D6A}">
      <dgm:prSet/>
      <dgm:spPr/>
      <dgm:t>
        <a:bodyPr/>
        <a:lstStyle/>
        <a:p>
          <a:endParaRPr lang="ru-RU"/>
        </a:p>
      </dgm:t>
    </dgm:pt>
    <dgm:pt modelId="{2AA2A833-8E83-4F1D-8A56-5454B134D3E4}">
      <dgm:prSet phldrT="[Текст]" custT="1"/>
      <dgm:spPr>
        <a:solidFill>
          <a:srgbClr val="D4F8E2"/>
        </a:solidFill>
        <a:ln>
          <a:solidFill>
            <a:schemeClr val="bg1">
              <a:lumMod val="50000"/>
            </a:schemeClr>
          </a:solidFill>
        </a:ln>
      </dgm:spPr>
      <dgm:t>
        <a:bodyPr/>
        <a:lstStyle/>
        <a:p>
          <a:r>
            <a:rPr lang="ru-RU" sz="1200">
              <a:solidFill>
                <a:sysClr val="windowText" lastClr="000000"/>
              </a:solidFill>
              <a:latin typeface="Times New Roman" pitchFamily="18" charset="0"/>
              <a:cs typeface="Times New Roman" pitchFamily="18" charset="0"/>
            </a:rPr>
            <a:t>3.1. Розвиток інклюзивного освітнього простору, орієнтованого на дитину</a:t>
          </a:r>
          <a:endParaRPr lang="ru-RU" sz="1200" baseline="0">
            <a:solidFill>
              <a:sysClr val="windowText" lastClr="000000"/>
            </a:solidFill>
            <a:latin typeface="Times New Roman" pitchFamily="18" charset="0"/>
            <a:cs typeface="Times New Roman" pitchFamily="18" charset="0"/>
          </a:endParaRPr>
        </a:p>
      </dgm:t>
    </dgm:pt>
    <dgm:pt modelId="{3A77CFA2-3C1E-4336-9D1B-B971CD08D274}" type="parTrans" cxnId="{B905A0C5-C8FB-44B0-9018-2AD5023920D7}">
      <dgm:prSet/>
      <dgm:spPr>
        <a:ln>
          <a:solidFill>
            <a:schemeClr val="bg1">
              <a:lumMod val="50000"/>
            </a:schemeClr>
          </a:solidFill>
        </a:ln>
      </dgm:spPr>
      <dgm:t>
        <a:bodyPr/>
        <a:lstStyle/>
        <a:p>
          <a:endParaRPr lang="ru-RU"/>
        </a:p>
      </dgm:t>
    </dgm:pt>
    <dgm:pt modelId="{C9EAD9DE-3FCB-42BD-9AC1-23ED5E1D894D}" type="sibTrans" cxnId="{B905A0C5-C8FB-44B0-9018-2AD5023920D7}">
      <dgm:prSet/>
      <dgm:spPr/>
      <dgm:t>
        <a:bodyPr/>
        <a:lstStyle/>
        <a:p>
          <a:endParaRPr lang="ru-RU"/>
        </a:p>
      </dgm:t>
    </dgm:pt>
    <dgm:pt modelId="{38B41443-C543-427C-92FC-3ECB3E19E45E}">
      <dgm:prSet phldrT="[Текст]" custT="1"/>
      <dgm:spPr>
        <a:solidFill>
          <a:srgbClr val="D4F8E2"/>
        </a:solidFill>
        <a:ln>
          <a:solidFill>
            <a:schemeClr val="bg1">
              <a:lumMod val="50000"/>
            </a:schemeClr>
          </a:solidFill>
        </a:ln>
      </dgm:spPr>
      <dgm:t>
        <a:bodyPr/>
        <a:lstStyle/>
        <a:p>
          <a:r>
            <a:rPr lang="ru-RU" sz="1200">
              <a:solidFill>
                <a:sysClr val="windowText" lastClr="000000"/>
              </a:solidFill>
              <a:latin typeface="Times New Roman" pitchFamily="18" charset="0"/>
              <a:cs typeface="Times New Roman" pitchFamily="18" charset="0"/>
            </a:rPr>
            <a:t>3.2. Збереження та розвиток потенціалу громади у сфері культури і спорту</a:t>
          </a:r>
          <a:endParaRPr lang="ru-RU" sz="1200" baseline="0">
            <a:solidFill>
              <a:sysClr val="windowText" lastClr="000000"/>
            </a:solidFill>
            <a:latin typeface="Times New Roman" pitchFamily="18" charset="0"/>
            <a:cs typeface="Times New Roman" pitchFamily="18" charset="0"/>
          </a:endParaRPr>
        </a:p>
      </dgm:t>
    </dgm:pt>
    <dgm:pt modelId="{29EE3A77-4F33-430B-A35E-F1836C00C5E1}" type="parTrans" cxnId="{9DBD6277-B19E-4D66-85C6-C469EAA402E4}">
      <dgm:prSet/>
      <dgm:spPr>
        <a:ln>
          <a:solidFill>
            <a:schemeClr val="bg1">
              <a:lumMod val="50000"/>
            </a:schemeClr>
          </a:solidFill>
        </a:ln>
      </dgm:spPr>
      <dgm:t>
        <a:bodyPr/>
        <a:lstStyle/>
        <a:p>
          <a:endParaRPr lang="ru-RU"/>
        </a:p>
      </dgm:t>
    </dgm:pt>
    <dgm:pt modelId="{08C18197-863C-4CBC-94D9-DB5FE373795C}" type="sibTrans" cxnId="{9DBD6277-B19E-4D66-85C6-C469EAA402E4}">
      <dgm:prSet/>
      <dgm:spPr/>
      <dgm:t>
        <a:bodyPr/>
        <a:lstStyle/>
        <a:p>
          <a:endParaRPr lang="ru-RU"/>
        </a:p>
      </dgm:t>
    </dgm:pt>
    <dgm:pt modelId="{D10A8E9E-B5DB-4798-83A6-117A06D7EA6E}">
      <dgm:prSet phldrT="[Текст]" custT="1"/>
      <dgm:spPr>
        <a:solidFill>
          <a:srgbClr val="D4F8E2"/>
        </a:solidFill>
        <a:ln>
          <a:solidFill>
            <a:schemeClr val="bg1">
              <a:lumMod val="50000"/>
            </a:schemeClr>
          </a:solidFill>
        </a:ln>
      </dgm:spPr>
      <dgm:t>
        <a:bodyPr/>
        <a:lstStyle/>
        <a:p>
          <a:r>
            <a:rPr lang="ru-RU" sz="1200">
              <a:solidFill>
                <a:sysClr val="windowText" lastClr="000000"/>
              </a:solidFill>
              <a:latin typeface="Times New Roman" pitchFamily="18" charset="0"/>
              <a:cs typeface="Times New Roman" pitchFamily="18" charset="0"/>
            </a:rPr>
            <a:t>3.3. Підвищення рівня медичного і соціального захисту населення</a:t>
          </a:r>
          <a:endParaRPr lang="ru-RU" sz="1200" baseline="0">
            <a:solidFill>
              <a:sysClr val="windowText" lastClr="000000"/>
            </a:solidFill>
            <a:latin typeface="Times New Roman" pitchFamily="18" charset="0"/>
            <a:cs typeface="Times New Roman" pitchFamily="18" charset="0"/>
          </a:endParaRPr>
        </a:p>
      </dgm:t>
    </dgm:pt>
    <dgm:pt modelId="{C5CA46CE-FCAE-4536-819F-6E23F7092FDE}" type="parTrans" cxnId="{04A48C44-32C4-4D39-9CC4-FFBF5D97FEB9}">
      <dgm:prSet/>
      <dgm:spPr/>
      <dgm:t>
        <a:bodyPr/>
        <a:lstStyle/>
        <a:p>
          <a:endParaRPr lang="ru-RU"/>
        </a:p>
      </dgm:t>
    </dgm:pt>
    <dgm:pt modelId="{E6F37AA7-D00B-4C7D-9E9A-F3B88BEBD61F}" type="sibTrans" cxnId="{04A48C44-32C4-4D39-9CC4-FFBF5D97FEB9}">
      <dgm:prSet/>
      <dgm:spPr/>
      <dgm:t>
        <a:bodyPr/>
        <a:lstStyle/>
        <a:p>
          <a:endParaRPr lang="ru-RU"/>
        </a:p>
      </dgm:t>
    </dgm:pt>
    <dgm:pt modelId="{B345097F-AF4C-4B44-BA5A-FCD905D12EA4}" type="pres">
      <dgm:prSet presAssocID="{6057444C-0B1D-47D8-9636-8B908D5FF571}" presName="hierChild1" presStyleCnt="0">
        <dgm:presLayoutVars>
          <dgm:orgChart val="1"/>
          <dgm:chPref val="1"/>
          <dgm:dir/>
          <dgm:animOne val="branch"/>
          <dgm:animLvl val="lvl"/>
          <dgm:resizeHandles/>
        </dgm:presLayoutVars>
      </dgm:prSet>
      <dgm:spPr/>
      <dgm:t>
        <a:bodyPr/>
        <a:lstStyle/>
        <a:p>
          <a:endParaRPr lang="ru-RU"/>
        </a:p>
      </dgm:t>
    </dgm:pt>
    <dgm:pt modelId="{50956938-24CD-4FC3-82DE-DE9E1F15F6A3}" type="pres">
      <dgm:prSet presAssocID="{75B3C712-E7A0-4A39-8ADD-A9273F1DFD7C}" presName="hierRoot1" presStyleCnt="0">
        <dgm:presLayoutVars>
          <dgm:hierBranch val="init"/>
        </dgm:presLayoutVars>
      </dgm:prSet>
      <dgm:spPr/>
    </dgm:pt>
    <dgm:pt modelId="{90C9B535-8EF5-41AE-8DC9-98ACCE535F0D}" type="pres">
      <dgm:prSet presAssocID="{75B3C712-E7A0-4A39-8ADD-A9273F1DFD7C}" presName="rootComposite1" presStyleCnt="0"/>
      <dgm:spPr/>
    </dgm:pt>
    <dgm:pt modelId="{0E310BCB-839F-4DDC-9B25-A6C03877A9D0}" type="pres">
      <dgm:prSet presAssocID="{75B3C712-E7A0-4A39-8ADD-A9273F1DFD7C}" presName="rootText1" presStyleLbl="node0" presStyleIdx="0" presStyleCnt="1" custScaleX="536777" custScaleY="80294" custLinFactNeighborX="-204" custLinFactNeighborY="-1536">
        <dgm:presLayoutVars>
          <dgm:chPref val="3"/>
        </dgm:presLayoutVars>
      </dgm:prSet>
      <dgm:spPr/>
      <dgm:t>
        <a:bodyPr/>
        <a:lstStyle/>
        <a:p>
          <a:endParaRPr lang="ru-RU"/>
        </a:p>
      </dgm:t>
    </dgm:pt>
    <dgm:pt modelId="{8C076C07-256C-4D23-A859-B26F74E323EC}" type="pres">
      <dgm:prSet presAssocID="{75B3C712-E7A0-4A39-8ADD-A9273F1DFD7C}" presName="rootConnector1" presStyleLbl="node1" presStyleIdx="0" presStyleCnt="0"/>
      <dgm:spPr/>
      <dgm:t>
        <a:bodyPr/>
        <a:lstStyle/>
        <a:p>
          <a:endParaRPr lang="ru-RU"/>
        </a:p>
      </dgm:t>
    </dgm:pt>
    <dgm:pt modelId="{D10DCC33-6D8F-4A54-BE9B-00DB53581DEE}" type="pres">
      <dgm:prSet presAssocID="{75B3C712-E7A0-4A39-8ADD-A9273F1DFD7C}" presName="hierChild2" presStyleCnt="0"/>
      <dgm:spPr/>
    </dgm:pt>
    <dgm:pt modelId="{6A2B5A2C-E002-4955-ACCE-BB79737534EC}" type="pres">
      <dgm:prSet presAssocID="{3A77CFA2-3C1E-4336-9D1B-B971CD08D274}" presName="Name37" presStyleLbl="parChTrans1D2" presStyleIdx="0" presStyleCnt="3"/>
      <dgm:spPr/>
      <dgm:t>
        <a:bodyPr/>
        <a:lstStyle/>
        <a:p>
          <a:endParaRPr lang="ru-RU"/>
        </a:p>
      </dgm:t>
    </dgm:pt>
    <dgm:pt modelId="{9A75E616-3EE8-4C27-A565-ACCBA3155A62}" type="pres">
      <dgm:prSet presAssocID="{2AA2A833-8E83-4F1D-8A56-5454B134D3E4}" presName="hierRoot2" presStyleCnt="0">
        <dgm:presLayoutVars>
          <dgm:hierBranch val="init"/>
        </dgm:presLayoutVars>
      </dgm:prSet>
      <dgm:spPr/>
    </dgm:pt>
    <dgm:pt modelId="{B831E3FB-A2A4-43C5-BC88-0815ECD5B54E}" type="pres">
      <dgm:prSet presAssocID="{2AA2A833-8E83-4F1D-8A56-5454B134D3E4}" presName="rootComposite" presStyleCnt="0"/>
      <dgm:spPr/>
    </dgm:pt>
    <dgm:pt modelId="{B1FE872A-6778-4E15-8504-3753945536B3}" type="pres">
      <dgm:prSet presAssocID="{2AA2A833-8E83-4F1D-8A56-5454B134D3E4}" presName="rootText" presStyleLbl="node2" presStyleIdx="0" presStyleCnt="3" custScaleX="198428" custScaleY="185382">
        <dgm:presLayoutVars>
          <dgm:chPref val="3"/>
        </dgm:presLayoutVars>
      </dgm:prSet>
      <dgm:spPr/>
      <dgm:t>
        <a:bodyPr/>
        <a:lstStyle/>
        <a:p>
          <a:endParaRPr lang="ru-RU"/>
        </a:p>
      </dgm:t>
    </dgm:pt>
    <dgm:pt modelId="{526AF0FE-AE9E-4F77-A883-1D91A7FD5A75}" type="pres">
      <dgm:prSet presAssocID="{2AA2A833-8E83-4F1D-8A56-5454B134D3E4}" presName="rootConnector" presStyleLbl="node2" presStyleIdx="0" presStyleCnt="3"/>
      <dgm:spPr/>
      <dgm:t>
        <a:bodyPr/>
        <a:lstStyle/>
        <a:p>
          <a:endParaRPr lang="ru-RU"/>
        </a:p>
      </dgm:t>
    </dgm:pt>
    <dgm:pt modelId="{FC59A897-C93A-45C5-9D21-9E52B53351B8}" type="pres">
      <dgm:prSet presAssocID="{2AA2A833-8E83-4F1D-8A56-5454B134D3E4}" presName="hierChild4" presStyleCnt="0"/>
      <dgm:spPr/>
    </dgm:pt>
    <dgm:pt modelId="{C1B25305-6ED6-4427-89C9-5C4F7C0AD64B}" type="pres">
      <dgm:prSet presAssocID="{2AA2A833-8E83-4F1D-8A56-5454B134D3E4}" presName="hierChild5" presStyleCnt="0"/>
      <dgm:spPr/>
    </dgm:pt>
    <dgm:pt modelId="{EE34348F-FFCF-4BF0-91DE-C7AA86FF9A2C}" type="pres">
      <dgm:prSet presAssocID="{29EE3A77-4F33-430B-A35E-F1836C00C5E1}" presName="Name37" presStyleLbl="parChTrans1D2" presStyleIdx="1" presStyleCnt="3"/>
      <dgm:spPr/>
      <dgm:t>
        <a:bodyPr/>
        <a:lstStyle/>
        <a:p>
          <a:endParaRPr lang="ru-RU"/>
        </a:p>
      </dgm:t>
    </dgm:pt>
    <dgm:pt modelId="{9ACCA2E0-2A7E-4E69-ACDF-A163D6423FF6}" type="pres">
      <dgm:prSet presAssocID="{38B41443-C543-427C-92FC-3ECB3E19E45E}" presName="hierRoot2" presStyleCnt="0">
        <dgm:presLayoutVars>
          <dgm:hierBranch val="init"/>
        </dgm:presLayoutVars>
      </dgm:prSet>
      <dgm:spPr/>
    </dgm:pt>
    <dgm:pt modelId="{18E9CD16-150F-4E0C-A311-5017AC6AF98B}" type="pres">
      <dgm:prSet presAssocID="{38B41443-C543-427C-92FC-3ECB3E19E45E}" presName="rootComposite" presStyleCnt="0"/>
      <dgm:spPr/>
    </dgm:pt>
    <dgm:pt modelId="{3C9CA72A-7E50-433B-AF42-21250AF8500E}" type="pres">
      <dgm:prSet presAssocID="{38B41443-C543-427C-92FC-3ECB3E19E45E}" presName="rootText" presStyleLbl="node2" presStyleIdx="1" presStyleCnt="3" custScaleX="194214" custScaleY="192142">
        <dgm:presLayoutVars>
          <dgm:chPref val="3"/>
        </dgm:presLayoutVars>
      </dgm:prSet>
      <dgm:spPr/>
      <dgm:t>
        <a:bodyPr/>
        <a:lstStyle/>
        <a:p>
          <a:endParaRPr lang="ru-RU"/>
        </a:p>
      </dgm:t>
    </dgm:pt>
    <dgm:pt modelId="{05F89FE2-94E8-47D0-A0E1-6F1BAF7B5C0B}" type="pres">
      <dgm:prSet presAssocID="{38B41443-C543-427C-92FC-3ECB3E19E45E}" presName="rootConnector" presStyleLbl="node2" presStyleIdx="1" presStyleCnt="3"/>
      <dgm:spPr/>
      <dgm:t>
        <a:bodyPr/>
        <a:lstStyle/>
        <a:p>
          <a:endParaRPr lang="ru-RU"/>
        </a:p>
      </dgm:t>
    </dgm:pt>
    <dgm:pt modelId="{5D206E6A-6786-443B-BC6E-AE78B661D2BB}" type="pres">
      <dgm:prSet presAssocID="{38B41443-C543-427C-92FC-3ECB3E19E45E}" presName="hierChild4" presStyleCnt="0"/>
      <dgm:spPr/>
    </dgm:pt>
    <dgm:pt modelId="{22AB4C5A-9A2B-4FAA-837F-5CB7C6623DFF}" type="pres">
      <dgm:prSet presAssocID="{38B41443-C543-427C-92FC-3ECB3E19E45E}" presName="hierChild5" presStyleCnt="0"/>
      <dgm:spPr/>
    </dgm:pt>
    <dgm:pt modelId="{491752A5-B0DC-4CE5-9F67-E23DE23BECD6}" type="pres">
      <dgm:prSet presAssocID="{C5CA46CE-FCAE-4536-819F-6E23F7092FDE}" presName="Name37" presStyleLbl="parChTrans1D2" presStyleIdx="2" presStyleCnt="3"/>
      <dgm:spPr/>
      <dgm:t>
        <a:bodyPr/>
        <a:lstStyle/>
        <a:p>
          <a:endParaRPr lang="ru-RU"/>
        </a:p>
      </dgm:t>
    </dgm:pt>
    <dgm:pt modelId="{B2548CE1-4343-4ACF-8E77-DB535938D3DD}" type="pres">
      <dgm:prSet presAssocID="{D10A8E9E-B5DB-4798-83A6-117A06D7EA6E}" presName="hierRoot2" presStyleCnt="0">
        <dgm:presLayoutVars>
          <dgm:hierBranch val="init"/>
        </dgm:presLayoutVars>
      </dgm:prSet>
      <dgm:spPr/>
    </dgm:pt>
    <dgm:pt modelId="{80A443E4-3DA5-4168-A3A7-38D41B5A5849}" type="pres">
      <dgm:prSet presAssocID="{D10A8E9E-B5DB-4798-83A6-117A06D7EA6E}" presName="rootComposite" presStyleCnt="0"/>
      <dgm:spPr/>
    </dgm:pt>
    <dgm:pt modelId="{037F7A51-0119-447A-9409-192DBE8F7845}" type="pres">
      <dgm:prSet presAssocID="{D10A8E9E-B5DB-4798-83A6-117A06D7EA6E}" presName="rootText" presStyleLbl="node2" presStyleIdx="2" presStyleCnt="3" custScaleX="197469" custScaleY="183601">
        <dgm:presLayoutVars>
          <dgm:chPref val="3"/>
        </dgm:presLayoutVars>
      </dgm:prSet>
      <dgm:spPr/>
      <dgm:t>
        <a:bodyPr/>
        <a:lstStyle/>
        <a:p>
          <a:endParaRPr lang="ru-RU"/>
        </a:p>
      </dgm:t>
    </dgm:pt>
    <dgm:pt modelId="{2B2E521E-FCE4-415F-830C-8FAC2D1A9F74}" type="pres">
      <dgm:prSet presAssocID="{D10A8E9E-B5DB-4798-83A6-117A06D7EA6E}" presName="rootConnector" presStyleLbl="node2" presStyleIdx="2" presStyleCnt="3"/>
      <dgm:spPr/>
      <dgm:t>
        <a:bodyPr/>
        <a:lstStyle/>
        <a:p>
          <a:endParaRPr lang="ru-RU"/>
        </a:p>
      </dgm:t>
    </dgm:pt>
    <dgm:pt modelId="{7B4E2C2D-5E1E-4402-AD8D-6AD8625DA984}" type="pres">
      <dgm:prSet presAssocID="{D10A8E9E-B5DB-4798-83A6-117A06D7EA6E}" presName="hierChild4" presStyleCnt="0"/>
      <dgm:spPr/>
    </dgm:pt>
    <dgm:pt modelId="{BA3210D5-2B0C-43A1-8081-7FC9C67DDB09}" type="pres">
      <dgm:prSet presAssocID="{D10A8E9E-B5DB-4798-83A6-117A06D7EA6E}" presName="hierChild5" presStyleCnt="0"/>
      <dgm:spPr/>
    </dgm:pt>
    <dgm:pt modelId="{660D0F7A-5689-4D0B-86FA-DD89330DFF8A}" type="pres">
      <dgm:prSet presAssocID="{75B3C712-E7A0-4A39-8ADD-A9273F1DFD7C}" presName="hierChild3" presStyleCnt="0"/>
      <dgm:spPr/>
    </dgm:pt>
  </dgm:ptLst>
  <dgm:cxnLst>
    <dgm:cxn modelId="{9DBD6277-B19E-4D66-85C6-C469EAA402E4}" srcId="{75B3C712-E7A0-4A39-8ADD-A9273F1DFD7C}" destId="{38B41443-C543-427C-92FC-3ECB3E19E45E}" srcOrd="1" destOrd="0" parTransId="{29EE3A77-4F33-430B-A35E-F1836C00C5E1}" sibTransId="{08C18197-863C-4CBC-94D9-DB5FE373795C}"/>
    <dgm:cxn modelId="{4D532ADB-69FD-4801-88DF-6DBED5A155D0}" type="presOf" srcId="{38B41443-C543-427C-92FC-3ECB3E19E45E}" destId="{05F89FE2-94E8-47D0-A0E1-6F1BAF7B5C0B}" srcOrd="1" destOrd="0" presId="urn:microsoft.com/office/officeart/2005/8/layout/orgChart1"/>
    <dgm:cxn modelId="{20E9E06F-7822-4AD1-8B50-86E125A8E168}" type="presOf" srcId="{D10A8E9E-B5DB-4798-83A6-117A06D7EA6E}" destId="{2B2E521E-FCE4-415F-830C-8FAC2D1A9F74}" srcOrd="1" destOrd="0" presId="urn:microsoft.com/office/officeart/2005/8/layout/orgChart1"/>
    <dgm:cxn modelId="{B905A0C5-C8FB-44B0-9018-2AD5023920D7}" srcId="{75B3C712-E7A0-4A39-8ADD-A9273F1DFD7C}" destId="{2AA2A833-8E83-4F1D-8A56-5454B134D3E4}" srcOrd="0" destOrd="0" parTransId="{3A77CFA2-3C1E-4336-9D1B-B971CD08D274}" sibTransId="{C9EAD9DE-3FCB-42BD-9AC1-23ED5E1D894D}"/>
    <dgm:cxn modelId="{04A48C44-32C4-4D39-9CC4-FFBF5D97FEB9}" srcId="{75B3C712-E7A0-4A39-8ADD-A9273F1DFD7C}" destId="{D10A8E9E-B5DB-4798-83A6-117A06D7EA6E}" srcOrd="2" destOrd="0" parTransId="{C5CA46CE-FCAE-4536-819F-6E23F7092FDE}" sibTransId="{E6F37AA7-D00B-4C7D-9E9A-F3B88BEBD61F}"/>
    <dgm:cxn modelId="{1547A8A6-5D10-4278-9FE0-3329A84D6493}" type="presOf" srcId="{2AA2A833-8E83-4F1D-8A56-5454B134D3E4}" destId="{526AF0FE-AE9E-4F77-A883-1D91A7FD5A75}" srcOrd="1" destOrd="0" presId="urn:microsoft.com/office/officeart/2005/8/layout/orgChart1"/>
    <dgm:cxn modelId="{7152B7EA-C694-4611-9047-B26DA5987EF4}" type="presOf" srcId="{D10A8E9E-B5DB-4798-83A6-117A06D7EA6E}" destId="{037F7A51-0119-447A-9409-192DBE8F7845}" srcOrd="0" destOrd="0" presId="urn:microsoft.com/office/officeart/2005/8/layout/orgChart1"/>
    <dgm:cxn modelId="{3EC0D986-9B87-443F-B788-6A099DF82835}" type="presOf" srcId="{38B41443-C543-427C-92FC-3ECB3E19E45E}" destId="{3C9CA72A-7E50-433B-AF42-21250AF8500E}" srcOrd="0" destOrd="0" presId="urn:microsoft.com/office/officeart/2005/8/layout/orgChart1"/>
    <dgm:cxn modelId="{17D23074-0A0D-4C42-AB87-99FE48F92186}" type="presOf" srcId="{6057444C-0B1D-47D8-9636-8B908D5FF571}" destId="{B345097F-AF4C-4B44-BA5A-FCD905D12EA4}" srcOrd="0" destOrd="0" presId="urn:microsoft.com/office/officeart/2005/8/layout/orgChart1"/>
    <dgm:cxn modelId="{2916EE2D-EE3A-4975-9D9D-C5645A2AABFF}" type="presOf" srcId="{3A77CFA2-3C1E-4336-9D1B-B971CD08D274}" destId="{6A2B5A2C-E002-4955-ACCE-BB79737534EC}" srcOrd="0" destOrd="0" presId="urn:microsoft.com/office/officeart/2005/8/layout/orgChart1"/>
    <dgm:cxn modelId="{66B4FD34-4561-4CED-B1CC-5FA3ABDC76A8}" type="presOf" srcId="{C5CA46CE-FCAE-4536-819F-6E23F7092FDE}" destId="{491752A5-B0DC-4CE5-9F67-E23DE23BECD6}" srcOrd="0" destOrd="0" presId="urn:microsoft.com/office/officeart/2005/8/layout/orgChart1"/>
    <dgm:cxn modelId="{D551E6F8-F0E4-4DAB-B8B5-2EE561024FEB}" type="presOf" srcId="{29EE3A77-4F33-430B-A35E-F1836C00C5E1}" destId="{EE34348F-FFCF-4BF0-91DE-C7AA86FF9A2C}" srcOrd="0" destOrd="0" presId="urn:microsoft.com/office/officeart/2005/8/layout/orgChart1"/>
    <dgm:cxn modelId="{B62248DB-E3CC-4EF8-9FCC-F5852E9B5D6A}" srcId="{6057444C-0B1D-47D8-9636-8B908D5FF571}" destId="{75B3C712-E7A0-4A39-8ADD-A9273F1DFD7C}" srcOrd="0" destOrd="0" parTransId="{325C13C8-9C6D-4AF5-B1F7-1651082159D4}" sibTransId="{F485C9E7-4C55-412A-A887-F8B09347B087}"/>
    <dgm:cxn modelId="{55CD8D37-09AB-4FDA-A4BA-29D48A6FEEC5}" type="presOf" srcId="{2AA2A833-8E83-4F1D-8A56-5454B134D3E4}" destId="{B1FE872A-6778-4E15-8504-3753945536B3}" srcOrd="0" destOrd="0" presId="urn:microsoft.com/office/officeart/2005/8/layout/orgChart1"/>
    <dgm:cxn modelId="{E47E149A-37E4-46BA-B480-DAF17048E4C2}" type="presOf" srcId="{75B3C712-E7A0-4A39-8ADD-A9273F1DFD7C}" destId="{0E310BCB-839F-4DDC-9B25-A6C03877A9D0}" srcOrd="0" destOrd="0" presId="urn:microsoft.com/office/officeart/2005/8/layout/orgChart1"/>
    <dgm:cxn modelId="{1F26E0E4-CCBA-4A03-8B73-6C87E265A046}" type="presOf" srcId="{75B3C712-E7A0-4A39-8ADD-A9273F1DFD7C}" destId="{8C076C07-256C-4D23-A859-B26F74E323EC}" srcOrd="1" destOrd="0" presId="urn:microsoft.com/office/officeart/2005/8/layout/orgChart1"/>
    <dgm:cxn modelId="{C534612F-BD8D-49CF-9A73-B9A339BCB64F}" type="presParOf" srcId="{B345097F-AF4C-4B44-BA5A-FCD905D12EA4}" destId="{50956938-24CD-4FC3-82DE-DE9E1F15F6A3}" srcOrd="0" destOrd="0" presId="urn:microsoft.com/office/officeart/2005/8/layout/orgChart1"/>
    <dgm:cxn modelId="{4989A99B-2634-4724-8069-FF1CA516E065}" type="presParOf" srcId="{50956938-24CD-4FC3-82DE-DE9E1F15F6A3}" destId="{90C9B535-8EF5-41AE-8DC9-98ACCE535F0D}" srcOrd="0" destOrd="0" presId="urn:microsoft.com/office/officeart/2005/8/layout/orgChart1"/>
    <dgm:cxn modelId="{C4F11D59-51BA-47A7-9468-ECD8C1CEF141}" type="presParOf" srcId="{90C9B535-8EF5-41AE-8DC9-98ACCE535F0D}" destId="{0E310BCB-839F-4DDC-9B25-A6C03877A9D0}" srcOrd="0" destOrd="0" presId="urn:microsoft.com/office/officeart/2005/8/layout/orgChart1"/>
    <dgm:cxn modelId="{36837C67-013F-4323-B193-E1EF876BA5E1}" type="presParOf" srcId="{90C9B535-8EF5-41AE-8DC9-98ACCE535F0D}" destId="{8C076C07-256C-4D23-A859-B26F74E323EC}" srcOrd="1" destOrd="0" presId="urn:microsoft.com/office/officeart/2005/8/layout/orgChart1"/>
    <dgm:cxn modelId="{4FE14023-0D85-4056-A0E4-975DB7CBDD72}" type="presParOf" srcId="{50956938-24CD-4FC3-82DE-DE9E1F15F6A3}" destId="{D10DCC33-6D8F-4A54-BE9B-00DB53581DEE}" srcOrd="1" destOrd="0" presId="urn:microsoft.com/office/officeart/2005/8/layout/orgChart1"/>
    <dgm:cxn modelId="{B15F8EFA-424A-4E63-A64B-E5B714F0AEBB}" type="presParOf" srcId="{D10DCC33-6D8F-4A54-BE9B-00DB53581DEE}" destId="{6A2B5A2C-E002-4955-ACCE-BB79737534EC}" srcOrd="0" destOrd="0" presId="urn:microsoft.com/office/officeart/2005/8/layout/orgChart1"/>
    <dgm:cxn modelId="{FFB3FC54-2A32-43DD-9E91-5BA96ABBEDCF}" type="presParOf" srcId="{D10DCC33-6D8F-4A54-BE9B-00DB53581DEE}" destId="{9A75E616-3EE8-4C27-A565-ACCBA3155A62}" srcOrd="1" destOrd="0" presId="urn:microsoft.com/office/officeart/2005/8/layout/orgChart1"/>
    <dgm:cxn modelId="{1A4470AB-22E5-409A-81FF-71A78AB50C34}" type="presParOf" srcId="{9A75E616-3EE8-4C27-A565-ACCBA3155A62}" destId="{B831E3FB-A2A4-43C5-BC88-0815ECD5B54E}" srcOrd="0" destOrd="0" presId="urn:microsoft.com/office/officeart/2005/8/layout/orgChart1"/>
    <dgm:cxn modelId="{2866D518-7F35-4FF9-93E1-22A91F0DA825}" type="presParOf" srcId="{B831E3FB-A2A4-43C5-BC88-0815ECD5B54E}" destId="{B1FE872A-6778-4E15-8504-3753945536B3}" srcOrd="0" destOrd="0" presId="urn:microsoft.com/office/officeart/2005/8/layout/orgChart1"/>
    <dgm:cxn modelId="{873F87B8-1CA9-4811-A377-28E0F150FB47}" type="presParOf" srcId="{B831E3FB-A2A4-43C5-BC88-0815ECD5B54E}" destId="{526AF0FE-AE9E-4F77-A883-1D91A7FD5A75}" srcOrd="1" destOrd="0" presId="urn:microsoft.com/office/officeart/2005/8/layout/orgChart1"/>
    <dgm:cxn modelId="{A3DFDED4-565C-4445-99AF-3C182AB45692}" type="presParOf" srcId="{9A75E616-3EE8-4C27-A565-ACCBA3155A62}" destId="{FC59A897-C93A-45C5-9D21-9E52B53351B8}" srcOrd="1" destOrd="0" presId="urn:microsoft.com/office/officeart/2005/8/layout/orgChart1"/>
    <dgm:cxn modelId="{741A6D42-B06F-4B08-A0B3-0E372EAC3D32}" type="presParOf" srcId="{9A75E616-3EE8-4C27-A565-ACCBA3155A62}" destId="{C1B25305-6ED6-4427-89C9-5C4F7C0AD64B}" srcOrd="2" destOrd="0" presId="urn:microsoft.com/office/officeart/2005/8/layout/orgChart1"/>
    <dgm:cxn modelId="{EAE85597-065E-4F05-A41A-8CAEA50165CB}" type="presParOf" srcId="{D10DCC33-6D8F-4A54-BE9B-00DB53581DEE}" destId="{EE34348F-FFCF-4BF0-91DE-C7AA86FF9A2C}" srcOrd="2" destOrd="0" presId="urn:microsoft.com/office/officeart/2005/8/layout/orgChart1"/>
    <dgm:cxn modelId="{25011CE3-6A87-44D5-AD6C-B77A989B08DB}" type="presParOf" srcId="{D10DCC33-6D8F-4A54-BE9B-00DB53581DEE}" destId="{9ACCA2E0-2A7E-4E69-ACDF-A163D6423FF6}" srcOrd="3" destOrd="0" presId="urn:microsoft.com/office/officeart/2005/8/layout/orgChart1"/>
    <dgm:cxn modelId="{1AEE1C34-2A42-4689-BCB5-4A6029303F66}" type="presParOf" srcId="{9ACCA2E0-2A7E-4E69-ACDF-A163D6423FF6}" destId="{18E9CD16-150F-4E0C-A311-5017AC6AF98B}" srcOrd="0" destOrd="0" presId="urn:microsoft.com/office/officeart/2005/8/layout/orgChart1"/>
    <dgm:cxn modelId="{647D485E-4571-4726-876D-A32346B398DF}" type="presParOf" srcId="{18E9CD16-150F-4E0C-A311-5017AC6AF98B}" destId="{3C9CA72A-7E50-433B-AF42-21250AF8500E}" srcOrd="0" destOrd="0" presId="urn:microsoft.com/office/officeart/2005/8/layout/orgChart1"/>
    <dgm:cxn modelId="{1B660C79-77A5-49E6-B5F9-72E98F1E634C}" type="presParOf" srcId="{18E9CD16-150F-4E0C-A311-5017AC6AF98B}" destId="{05F89FE2-94E8-47D0-A0E1-6F1BAF7B5C0B}" srcOrd="1" destOrd="0" presId="urn:microsoft.com/office/officeart/2005/8/layout/orgChart1"/>
    <dgm:cxn modelId="{FF36874C-F566-4A98-AA23-4B8685975E2F}" type="presParOf" srcId="{9ACCA2E0-2A7E-4E69-ACDF-A163D6423FF6}" destId="{5D206E6A-6786-443B-BC6E-AE78B661D2BB}" srcOrd="1" destOrd="0" presId="urn:microsoft.com/office/officeart/2005/8/layout/orgChart1"/>
    <dgm:cxn modelId="{65F3B281-A77A-4B36-921D-D4C4D68D050F}" type="presParOf" srcId="{9ACCA2E0-2A7E-4E69-ACDF-A163D6423FF6}" destId="{22AB4C5A-9A2B-4FAA-837F-5CB7C6623DFF}" srcOrd="2" destOrd="0" presId="urn:microsoft.com/office/officeart/2005/8/layout/orgChart1"/>
    <dgm:cxn modelId="{814AB846-2637-4EA0-A323-02BA72AD52D1}" type="presParOf" srcId="{D10DCC33-6D8F-4A54-BE9B-00DB53581DEE}" destId="{491752A5-B0DC-4CE5-9F67-E23DE23BECD6}" srcOrd="4" destOrd="0" presId="urn:microsoft.com/office/officeart/2005/8/layout/orgChart1"/>
    <dgm:cxn modelId="{D17C1C4C-BBFA-4A25-8929-85DECCB6DEDF}" type="presParOf" srcId="{D10DCC33-6D8F-4A54-BE9B-00DB53581DEE}" destId="{B2548CE1-4343-4ACF-8E77-DB535938D3DD}" srcOrd="5" destOrd="0" presId="urn:microsoft.com/office/officeart/2005/8/layout/orgChart1"/>
    <dgm:cxn modelId="{2C596084-4075-485E-BD6F-50AF1A6FDDA6}" type="presParOf" srcId="{B2548CE1-4343-4ACF-8E77-DB535938D3DD}" destId="{80A443E4-3DA5-4168-A3A7-38D41B5A5849}" srcOrd="0" destOrd="0" presId="urn:microsoft.com/office/officeart/2005/8/layout/orgChart1"/>
    <dgm:cxn modelId="{88CEF6D0-3EC3-4FDC-9E3A-6EA6FCFB5B52}" type="presParOf" srcId="{80A443E4-3DA5-4168-A3A7-38D41B5A5849}" destId="{037F7A51-0119-447A-9409-192DBE8F7845}" srcOrd="0" destOrd="0" presId="urn:microsoft.com/office/officeart/2005/8/layout/orgChart1"/>
    <dgm:cxn modelId="{8ADE7911-A0E6-4D79-97A2-EB628908AF10}" type="presParOf" srcId="{80A443E4-3DA5-4168-A3A7-38D41B5A5849}" destId="{2B2E521E-FCE4-415F-830C-8FAC2D1A9F74}" srcOrd="1" destOrd="0" presId="urn:microsoft.com/office/officeart/2005/8/layout/orgChart1"/>
    <dgm:cxn modelId="{34BD9E33-7642-4EEA-A6D8-305D76FF0801}" type="presParOf" srcId="{B2548CE1-4343-4ACF-8E77-DB535938D3DD}" destId="{7B4E2C2D-5E1E-4402-AD8D-6AD8625DA984}" srcOrd="1" destOrd="0" presId="urn:microsoft.com/office/officeart/2005/8/layout/orgChart1"/>
    <dgm:cxn modelId="{04EFC468-7E7B-4644-8A3D-5DF76E8C61E3}" type="presParOf" srcId="{B2548CE1-4343-4ACF-8E77-DB535938D3DD}" destId="{BA3210D5-2B0C-43A1-8081-7FC9C67DDB09}" srcOrd="2" destOrd="0" presId="urn:microsoft.com/office/officeart/2005/8/layout/orgChart1"/>
    <dgm:cxn modelId="{36097529-5811-4C1B-BC2A-3C8673C8BD66}" type="presParOf" srcId="{50956938-24CD-4FC3-82DE-DE9E1F15F6A3}" destId="{660D0F7A-5689-4D0B-86FA-DD89330DFF8A}" srcOrd="2" destOrd="0" presId="urn:microsoft.com/office/officeart/2005/8/layout/orgChart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06B38F-6575-4EBB-9B82-0B7621B5890C}">
      <dsp:nvSpPr>
        <dsp:cNvPr id="0" name=""/>
        <dsp:cNvSpPr/>
      </dsp:nvSpPr>
      <dsp:spPr>
        <a:xfrm rot="10800000">
          <a:off x="-1" y="892"/>
          <a:ext cx="6819902" cy="2703315"/>
        </a:xfrm>
        <a:prstGeom prst="homePlate">
          <a:avLst/>
        </a:prstGeom>
        <a:solidFill>
          <a:srgbClr val="1D712D"/>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32000" tIns="0" rIns="72000" bIns="53340" numCol="1" spcCol="1270" anchor="ctr" anchorCtr="0">
          <a:noAutofit/>
        </a:bodyPr>
        <a:lstStyle/>
        <a:p>
          <a:pPr marL="0" lvl="0" indent="0" algn="ctr" defTabSz="622300">
            <a:lnSpc>
              <a:spcPct val="90000"/>
            </a:lnSpc>
            <a:spcBef>
              <a:spcPct val="0"/>
            </a:spcBef>
            <a:spcAft>
              <a:spcPct val="35000"/>
            </a:spcAft>
            <a:buNone/>
          </a:pPr>
          <a:r>
            <a:rPr lang="uk-UA" sz="1400" b="1" kern="1200">
              <a:latin typeface="Times New Roman" panose="02020603050405020304" pitchFamily="18" charset="0"/>
              <a:cs typeface="Times New Roman" panose="02020603050405020304" pitchFamily="18" charset="0"/>
            </a:rPr>
            <a:t>     </a:t>
          </a:r>
          <a:r>
            <a:rPr lang="uk-UA" sz="1400" b="0" kern="1200">
              <a:latin typeface="Times New Roman" panose="02020603050405020304" pitchFamily="18" charset="0"/>
              <a:cs typeface="Times New Roman" panose="02020603050405020304" pitchFamily="18" charset="0"/>
            </a:rPr>
            <a:t>  це затишне місце поруч з Чернівцями, де жити престижно, відпочивати комфортно, а творити легко; сучасний простір для самореалізації підприємливих, ініціативних та працьовитих</a:t>
          </a:r>
          <a:br>
            <a:rPr lang="uk-UA" sz="1400" b="0" kern="1200">
              <a:latin typeface="Times New Roman" panose="02020603050405020304" pitchFamily="18" charset="0"/>
              <a:cs typeface="Times New Roman" panose="02020603050405020304" pitchFamily="18" charset="0"/>
            </a:rPr>
          </a:br>
          <a:r>
            <a:rPr lang="uk-UA" sz="1400" b="0" kern="1200">
              <a:latin typeface="Times New Roman" panose="02020603050405020304" pitchFamily="18" charset="0"/>
              <a:cs typeface="Times New Roman" panose="02020603050405020304" pitchFamily="18" charset="0"/>
            </a:rPr>
            <a:t>В мирний час, час активної відбудови громада змінюється разом з усією країною: розвивається безпекова інфраструктура, покращуються умови проживання. Внаслідок цього додому повертаються її мешканці, для багатьох нових мешканців громада стає новим домом, місцем, що пропонує широкі можливості комфортного життя. Завдяки активній позиції місцевої влади, сприятливим зовнішній кон’юнктурі, вдалому розташуванню в громаді прискореними темпами розвивається малий і середній бізнес – передусім пов’язаний з обробною промисловістю, торгівлею та сферою відпочинку і дозвілля.</a:t>
          </a:r>
        </a:p>
      </dsp:txBody>
      <dsp:txXfrm rot="10800000">
        <a:off x="675828" y="892"/>
        <a:ext cx="6144073" cy="2703315"/>
      </dsp:txXfrm>
    </dsp:sp>
    <dsp:sp modelId="{1502DCFF-3E23-4651-8C77-9159725BFDA9}">
      <dsp:nvSpPr>
        <dsp:cNvPr id="0" name=""/>
        <dsp:cNvSpPr/>
      </dsp:nvSpPr>
      <dsp:spPr>
        <a:xfrm>
          <a:off x="0" y="624999"/>
          <a:ext cx="1196430" cy="1312108"/>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3000" r="-33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77A96B-DD47-4051-934F-6D73BB203BB3}">
      <dsp:nvSpPr>
        <dsp:cNvPr id="0" name=""/>
        <dsp:cNvSpPr/>
      </dsp:nvSpPr>
      <dsp:spPr>
        <a:xfrm>
          <a:off x="2876607" y="619697"/>
          <a:ext cx="2041086" cy="366575"/>
        </a:xfrm>
        <a:custGeom>
          <a:avLst/>
          <a:gdLst/>
          <a:ahLst/>
          <a:cxnLst/>
          <a:rect l="0" t="0" r="0" b="0"/>
          <a:pathLst>
            <a:path>
              <a:moveTo>
                <a:pt x="0" y="0"/>
              </a:moveTo>
              <a:lnTo>
                <a:pt x="0" y="189754"/>
              </a:lnTo>
              <a:lnTo>
                <a:pt x="2041086" y="189754"/>
              </a:lnTo>
              <a:lnTo>
                <a:pt x="2041086" y="366575"/>
              </a:lnTo>
            </a:path>
          </a:pathLst>
        </a:custGeom>
        <a:noFill/>
        <a:ln w="25400" cap="flat" cmpd="sng" algn="ctr">
          <a:solidFill>
            <a:schemeClr val="bg1">
              <a:lumMod val="50000"/>
            </a:schemeClr>
          </a:solidFill>
          <a:prstDash val="solid"/>
        </a:ln>
        <a:effectLst/>
      </dsp:spPr>
      <dsp:style>
        <a:lnRef idx="2">
          <a:scrgbClr r="0" g="0" b="0"/>
        </a:lnRef>
        <a:fillRef idx="0">
          <a:scrgbClr r="0" g="0" b="0"/>
        </a:fillRef>
        <a:effectRef idx="0">
          <a:scrgbClr r="0" g="0" b="0"/>
        </a:effectRef>
        <a:fontRef idx="minor"/>
      </dsp:style>
    </dsp:sp>
    <dsp:sp modelId="{EE34348F-FFCF-4BF0-91DE-C7AA86FF9A2C}">
      <dsp:nvSpPr>
        <dsp:cNvPr id="0" name=""/>
        <dsp:cNvSpPr/>
      </dsp:nvSpPr>
      <dsp:spPr>
        <a:xfrm>
          <a:off x="2830887" y="619697"/>
          <a:ext cx="91440" cy="366575"/>
        </a:xfrm>
        <a:custGeom>
          <a:avLst/>
          <a:gdLst/>
          <a:ahLst/>
          <a:cxnLst/>
          <a:rect l="0" t="0" r="0" b="0"/>
          <a:pathLst>
            <a:path>
              <a:moveTo>
                <a:pt x="45720" y="0"/>
              </a:moveTo>
              <a:lnTo>
                <a:pt x="45720" y="189754"/>
              </a:lnTo>
              <a:lnTo>
                <a:pt x="49155" y="189754"/>
              </a:lnTo>
              <a:lnTo>
                <a:pt x="49155" y="366575"/>
              </a:lnTo>
            </a:path>
          </a:pathLst>
        </a:custGeom>
        <a:noFill/>
        <a:ln w="25400" cap="flat" cmpd="sng" algn="ctr">
          <a:solidFill>
            <a:schemeClr val="bg1">
              <a:lumMod val="50000"/>
            </a:schemeClr>
          </a:solidFill>
          <a:prstDash val="solid"/>
        </a:ln>
        <a:effectLst/>
      </dsp:spPr>
      <dsp:style>
        <a:lnRef idx="2">
          <a:scrgbClr r="0" g="0" b="0"/>
        </a:lnRef>
        <a:fillRef idx="0">
          <a:scrgbClr r="0" g="0" b="0"/>
        </a:fillRef>
        <a:effectRef idx="0">
          <a:scrgbClr r="0" g="0" b="0"/>
        </a:effectRef>
        <a:fontRef idx="minor"/>
      </dsp:style>
    </dsp:sp>
    <dsp:sp modelId="{6A2B5A2C-E002-4955-ACCE-BB79737534EC}">
      <dsp:nvSpPr>
        <dsp:cNvPr id="0" name=""/>
        <dsp:cNvSpPr/>
      </dsp:nvSpPr>
      <dsp:spPr>
        <a:xfrm>
          <a:off x="842391" y="619697"/>
          <a:ext cx="2034215" cy="366575"/>
        </a:xfrm>
        <a:custGeom>
          <a:avLst/>
          <a:gdLst/>
          <a:ahLst/>
          <a:cxnLst/>
          <a:rect l="0" t="0" r="0" b="0"/>
          <a:pathLst>
            <a:path>
              <a:moveTo>
                <a:pt x="2034215" y="0"/>
              </a:moveTo>
              <a:lnTo>
                <a:pt x="2034215" y="189754"/>
              </a:lnTo>
              <a:lnTo>
                <a:pt x="0" y="189754"/>
              </a:lnTo>
              <a:lnTo>
                <a:pt x="0" y="366575"/>
              </a:lnTo>
            </a:path>
          </a:pathLst>
        </a:custGeom>
        <a:noFill/>
        <a:ln w="25400" cap="flat" cmpd="sng" algn="ctr">
          <a:solidFill>
            <a:schemeClr val="bg1">
              <a:lumMod val="50000"/>
            </a:schemeClr>
          </a:solidFill>
          <a:prstDash val="solid"/>
        </a:ln>
        <a:effectLst/>
      </dsp:spPr>
      <dsp:style>
        <a:lnRef idx="2">
          <a:scrgbClr r="0" g="0" b="0"/>
        </a:lnRef>
        <a:fillRef idx="0">
          <a:scrgbClr r="0" g="0" b="0"/>
        </a:fillRef>
        <a:effectRef idx="0">
          <a:scrgbClr r="0" g="0" b="0"/>
        </a:effectRef>
        <a:fontRef idx="minor"/>
      </dsp:style>
    </dsp:sp>
    <dsp:sp modelId="{0E310BCB-839F-4DDC-9B25-A6C03877A9D0}">
      <dsp:nvSpPr>
        <dsp:cNvPr id="0" name=""/>
        <dsp:cNvSpPr/>
      </dsp:nvSpPr>
      <dsp:spPr>
        <a:xfrm>
          <a:off x="861184" y="222085"/>
          <a:ext cx="4030844" cy="397611"/>
        </a:xfrm>
        <a:prstGeom prst="rect">
          <a:avLst/>
        </a:prstGeom>
        <a:solidFill>
          <a:srgbClr val="1D712D"/>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itchFamily="18" charset="0"/>
              <a:cs typeface="Times New Roman" pitchFamily="18" charset="0"/>
            </a:rPr>
            <a:t>1</a:t>
          </a:r>
          <a:r>
            <a:rPr lang="ru-RU" sz="1400" kern="1200">
              <a:latin typeface="Times New Roman" pitchFamily="18" charset="0"/>
              <a:cs typeface="Times New Roman" pitchFamily="18" charset="0"/>
            </a:rPr>
            <a:t>. </a:t>
          </a:r>
          <a:r>
            <a:rPr lang="ru-RU" sz="1200" kern="1200">
              <a:latin typeface="Times New Roman" pitchFamily="18" charset="0"/>
              <a:cs typeface="Times New Roman" pitchFamily="18" charset="0"/>
            </a:rPr>
            <a:t>ГРОМАДА – ЦЕНТР ПІДПРИЄМНИЦТВА ТА ДОЗВІЛЛЯ</a:t>
          </a:r>
        </a:p>
      </dsp:txBody>
      <dsp:txXfrm>
        <a:off x="861184" y="222085"/>
        <a:ext cx="4030844" cy="397611"/>
      </dsp:txXfrm>
    </dsp:sp>
    <dsp:sp modelId="{B1FE872A-6778-4E15-8504-3753945536B3}">
      <dsp:nvSpPr>
        <dsp:cNvPr id="0" name=""/>
        <dsp:cNvSpPr/>
      </dsp:nvSpPr>
      <dsp:spPr>
        <a:xfrm>
          <a:off x="386" y="986272"/>
          <a:ext cx="1684009" cy="842004"/>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baseline="0">
              <a:solidFill>
                <a:sysClr val="windowText" lastClr="000000"/>
              </a:solidFill>
              <a:latin typeface="Times New Roman" pitchFamily="18" charset="0"/>
              <a:cs typeface="Times New Roman" pitchFamily="18" charset="0"/>
            </a:rPr>
            <a:t>1.1. Розвиток підприємницької активності в громаді</a:t>
          </a:r>
        </a:p>
      </dsp:txBody>
      <dsp:txXfrm>
        <a:off x="386" y="986272"/>
        <a:ext cx="1684009" cy="842004"/>
      </dsp:txXfrm>
    </dsp:sp>
    <dsp:sp modelId="{3C9CA72A-7E50-433B-AF42-21250AF8500E}">
      <dsp:nvSpPr>
        <dsp:cNvPr id="0" name=""/>
        <dsp:cNvSpPr/>
      </dsp:nvSpPr>
      <dsp:spPr>
        <a:xfrm>
          <a:off x="2038037" y="986272"/>
          <a:ext cx="1684009" cy="842004"/>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baseline="0">
              <a:solidFill>
                <a:sysClr val="windowText" lastClr="000000"/>
              </a:solidFill>
              <a:latin typeface="Times New Roman" pitchFamily="18" charset="0"/>
              <a:cs typeface="Times New Roman" pitchFamily="18" charset="0"/>
            </a:rPr>
            <a:t>1.2. Підвищення інвестиційного потенціалу</a:t>
          </a:r>
          <a:r>
            <a:rPr lang="en-US" sz="1200" kern="1200" baseline="0">
              <a:solidFill>
                <a:sysClr val="windowText" lastClr="000000"/>
              </a:solidFill>
              <a:latin typeface="Times New Roman" pitchFamily="18" charset="0"/>
              <a:cs typeface="Times New Roman" pitchFamily="18" charset="0"/>
            </a:rPr>
            <a:t> </a:t>
          </a:r>
          <a:r>
            <a:rPr lang="uk-UA" sz="1200" kern="1200" baseline="0">
              <a:solidFill>
                <a:sysClr val="windowText" lastClr="000000"/>
              </a:solidFill>
              <a:latin typeface="Times New Roman" pitchFamily="18" charset="0"/>
              <a:cs typeface="Times New Roman" pitchFamily="18" charset="0"/>
            </a:rPr>
            <a:t>громади</a:t>
          </a:r>
          <a:endParaRPr lang="ru-RU" sz="1200" kern="1200" baseline="0">
            <a:solidFill>
              <a:sysClr val="windowText" lastClr="000000"/>
            </a:solidFill>
            <a:latin typeface="Times New Roman" pitchFamily="18" charset="0"/>
            <a:cs typeface="Times New Roman" pitchFamily="18" charset="0"/>
          </a:endParaRPr>
        </a:p>
      </dsp:txBody>
      <dsp:txXfrm>
        <a:off x="2038037" y="986272"/>
        <a:ext cx="1684009" cy="842004"/>
      </dsp:txXfrm>
    </dsp:sp>
    <dsp:sp modelId="{AD608480-5C4B-43E4-B5CC-3B876F782611}">
      <dsp:nvSpPr>
        <dsp:cNvPr id="0" name=""/>
        <dsp:cNvSpPr/>
      </dsp:nvSpPr>
      <dsp:spPr>
        <a:xfrm>
          <a:off x="4075689" y="986272"/>
          <a:ext cx="1684009" cy="842004"/>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baseline="0">
              <a:solidFill>
                <a:sysClr val="windowText" lastClr="000000"/>
              </a:solidFill>
              <a:latin typeface="Times New Roman" pitchFamily="18" charset="0"/>
              <a:cs typeface="Times New Roman" pitchFamily="18" charset="0"/>
            </a:rPr>
            <a:t>1.3. Розширення  туристичних та рекреаційних можливостей громади</a:t>
          </a:r>
        </a:p>
      </dsp:txBody>
      <dsp:txXfrm>
        <a:off x="4075689" y="986272"/>
        <a:ext cx="1684009" cy="84200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77A96B-DD47-4051-934F-6D73BB203BB3}">
      <dsp:nvSpPr>
        <dsp:cNvPr id="0" name=""/>
        <dsp:cNvSpPr/>
      </dsp:nvSpPr>
      <dsp:spPr>
        <a:xfrm>
          <a:off x="2878543" y="339079"/>
          <a:ext cx="2344443" cy="159946"/>
        </a:xfrm>
        <a:custGeom>
          <a:avLst/>
          <a:gdLst/>
          <a:ahLst/>
          <a:cxnLst/>
          <a:rect l="0" t="0" r="0" b="0"/>
          <a:pathLst>
            <a:path>
              <a:moveTo>
                <a:pt x="0" y="0"/>
              </a:moveTo>
              <a:lnTo>
                <a:pt x="0" y="82794"/>
              </a:lnTo>
              <a:lnTo>
                <a:pt x="2344443" y="82794"/>
              </a:lnTo>
              <a:lnTo>
                <a:pt x="2344443" y="159946"/>
              </a:lnTo>
            </a:path>
          </a:pathLst>
        </a:custGeom>
        <a:noFill/>
        <a:ln w="25400" cap="flat" cmpd="sng" algn="ctr">
          <a:solidFill>
            <a:schemeClr val="bg1">
              <a:lumMod val="50000"/>
            </a:schemeClr>
          </a:solidFill>
          <a:prstDash val="solid"/>
        </a:ln>
        <a:effectLst/>
      </dsp:spPr>
      <dsp:style>
        <a:lnRef idx="2">
          <a:scrgbClr r="0" g="0" b="0"/>
        </a:lnRef>
        <a:fillRef idx="0">
          <a:scrgbClr r="0" g="0" b="0"/>
        </a:fillRef>
        <a:effectRef idx="0">
          <a:scrgbClr r="0" g="0" b="0"/>
        </a:effectRef>
        <a:fontRef idx="minor"/>
      </dsp:style>
    </dsp:sp>
    <dsp:sp modelId="{7E6AFAD1-DE0C-40AE-88CE-1B579B767348}">
      <dsp:nvSpPr>
        <dsp:cNvPr id="0" name=""/>
        <dsp:cNvSpPr/>
      </dsp:nvSpPr>
      <dsp:spPr>
        <a:xfrm>
          <a:off x="2878543" y="339079"/>
          <a:ext cx="1147228" cy="159946"/>
        </a:xfrm>
        <a:custGeom>
          <a:avLst/>
          <a:gdLst/>
          <a:ahLst/>
          <a:cxnLst/>
          <a:rect l="0" t="0" r="0" b="0"/>
          <a:pathLst>
            <a:path>
              <a:moveTo>
                <a:pt x="0" y="0"/>
              </a:moveTo>
              <a:lnTo>
                <a:pt x="0" y="82794"/>
              </a:lnTo>
              <a:lnTo>
                <a:pt x="1147228" y="82794"/>
              </a:lnTo>
              <a:lnTo>
                <a:pt x="1147228" y="159946"/>
              </a:lnTo>
            </a:path>
          </a:pathLst>
        </a:cu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1752A5-B0DC-4CE5-9F67-E23DE23BECD6}">
      <dsp:nvSpPr>
        <dsp:cNvPr id="0" name=""/>
        <dsp:cNvSpPr/>
      </dsp:nvSpPr>
      <dsp:spPr>
        <a:xfrm>
          <a:off x="2820865" y="339079"/>
          <a:ext cx="91440" cy="159946"/>
        </a:xfrm>
        <a:custGeom>
          <a:avLst/>
          <a:gdLst/>
          <a:ahLst/>
          <a:cxnLst/>
          <a:rect l="0" t="0" r="0" b="0"/>
          <a:pathLst>
            <a:path>
              <a:moveTo>
                <a:pt x="57678" y="0"/>
              </a:moveTo>
              <a:lnTo>
                <a:pt x="57678" y="82794"/>
              </a:lnTo>
              <a:lnTo>
                <a:pt x="45720" y="82794"/>
              </a:lnTo>
              <a:lnTo>
                <a:pt x="45720" y="159946"/>
              </a:lnTo>
            </a:path>
          </a:pathLst>
        </a:cu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4348F-FFCF-4BF0-91DE-C7AA86FF9A2C}">
      <dsp:nvSpPr>
        <dsp:cNvPr id="0" name=""/>
        <dsp:cNvSpPr/>
      </dsp:nvSpPr>
      <dsp:spPr>
        <a:xfrm>
          <a:off x="1727380" y="339079"/>
          <a:ext cx="1151163" cy="159946"/>
        </a:xfrm>
        <a:custGeom>
          <a:avLst/>
          <a:gdLst/>
          <a:ahLst/>
          <a:cxnLst/>
          <a:rect l="0" t="0" r="0" b="0"/>
          <a:pathLst>
            <a:path>
              <a:moveTo>
                <a:pt x="1151163" y="0"/>
              </a:moveTo>
              <a:lnTo>
                <a:pt x="1151163" y="82794"/>
              </a:lnTo>
              <a:lnTo>
                <a:pt x="0" y="82794"/>
              </a:lnTo>
              <a:lnTo>
                <a:pt x="0" y="159946"/>
              </a:lnTo>
            </a:path>
          </a:pathLst>
        </a:custGeom>
        <a:noFill/>
        <a:ln w="25400" cap="flat" cmpd="sng" algn="ctr">
          <a:solidFill>
            <a:schemeClr val="bg1">
              <a:lumMod val="50000"/>
            </a:schemeClr>
          </a:solidFill>
          <a:prstDash val="solid"/>
        </a:ln>
        <a:effectLst/>
      </dsp:spPr>
      <dsp:style>
        <a:lnRef idx="2">
          <a:scrgbClr r="0" g="0" b="0"/>
        </a:lnRef>
        <a:fillRef idx="0">
          <a:scrgbClr r="0" g="0" b="0"/>
        </a:fillRef>
        <a:effectRef idx="0">
          <a:scrgbClr r="0" g="0" b="0"/>
        </a:effectRef>
        <a:fontRef idx="minor"/>
      </dsp:style>
    </dsp:sp>
    <dsp:sp modelId="{6A2B5A2C-E002-4955-ACCE-BB79737534EC}">
      <dsp:nvSpPr>
        <dsp:cNvPr id="0" name=""/>
        <dsp:cNvSpPr/>
      </dsp:nvSpPr>
      <dsp:spPr>
        <a:xfrm>
          <a:off x="543622" y="339079"/>
          <a:ext cx="2334921" cy="159946"/>
        </a:xfrm>
        <a:custGeom>
          <a:avLst/>
          <a:gdLst/>
          <a:ahLst/>
          <a:cxnLst/>
          <a:rect l="0" t="0" r="0" b="0"/>
          <a:pathLst>
            <a:path>
              <a:moveTo>
                <a:pt x="2334921" y="0"/>
              </a:moveTo>
              <a:lnTo>
                <a:pt x="2334921" y="82794"/>
              </a:lnTo>
              <a:lnTo>
                <a:pt x="0" y="82794"/>
              </a:lnTo>
              <a:lnTo>
                <a:pt x="0" y="159946"/>
              </a:lnTo>
            </a:path>
          </a:pathLst>
        </a:custGeom>
        <a:noFill/>
        <a:ln w="25400" cap="flat" cmpd="sng" algn="ctr">
          <a:solidFill>
            <a:schemeClr val="bg1">
              <a:lumMod val="50000"/>
            </a:schemeClr>
          </a:solidFill>
          <a:prstDash val="solid"/>
        </a:ln>
        <a:effectLst/>
      </dsp:spPr>
      <dsp:style>
        <a:lnRef idx="2">
          <a:scrgbClr r="0" g="0" b="0"/>
        </a:lnRef>
        <a:fillRef idx="0">
          <a:scrgbClr r="0" g="0" b="0"/>
        </a:fillRef>
        <a:effectRef idx="0">
          <a:scrgbClr r="0" g="0" b="0"/>
        </a:effectRef>
        <a:fontRef idx="minor"/>
      </dsp:style>
    </dsp:sp>
    <dsp:sp modelId="{0E310BCB-839F-4DDC-9B25-A6C03877A9D0}">
      <dsp:nvSpPr>
        <dsp:cNvPr id="0" name=""/>
        <dsp:cNvSpPr/>
      </dsp:nvSpPr>
      <dsp:spPr>
        <a:xfrm>
          <a:off x="942973" y="34565"/>
          <a:ext cx="3871140" cy="304513"/>
        </a:xfrm>
        <a:prstGeom prst="rect">
          <a:avLst/>
        </a:prstGeom>
        <a:solidFill>
          <a:srgbClr val="1D712D"/>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itchFamily="18" charset="0"/>
              <a:cs typeface="Times New Roman" pitchFamily="18" charset="0"/>
            </a:rPr>
            <a:t>2. ГРОМАДА – ТЕРИТОРІЯ КОМФОРТУ І БЕЗПЕКИ</a:t>
          </a:r>
        </a:p>
      </dsp:txBody>
      <dsp:txXfrm>
        <a:off x="942973" y="34565"/>
        <a:ext cx="3871140" cy="304513"/>
      </dsp:txXfrm>
    </dsp:sp>
    <dsp:sp modelId="{B1FE872A-6778-4E15-8504-3753945536B3}">
      <dsp:nvSpPr>
        <dsp:cNvPr id="0" name=""/>
        <dsp:cNvSpPr/>
      </dsp:nvSpPr>
      <dsp:spPr>
        <a:xfrm>
          <a:off x="2852" y="499025"/>
          <a:ext cx="1081539" cy="1125993"/>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solidFill>
              <a:latin typeface="Times New Roman" pitchFamily="18" charset="0"/>
              <a:cs typeface="Times New Roman" pitchFamily="18" charset="0"/>
            </a:rPr>
            <a:t>2.1. Благоустрій території громади</a:t>
          </a:r>
          <a:endParaRPr lang="ru-RU" sz="1200" kern="1200" baseline="0">
            <a:solidFill>
              <a:sysClr val="windowText" lastClr="000000"/>
            </a:solidFill>
            <a:latin typeface="Times New Roman" pitchFamily="18" charset="0"/>
            <a:cs typeface="Times New Roman" pitchFamily="18" charset="0"/>
          </a:endParaRPr>
        </a:p>
      </dsp:txBody>
      <dsp:txXfrm>
        <a:off x="2852" y="499025"/>
        <a:ext cx="1081539" cy="1125993"/>
      </dsp:txXfrm>
    </dsp:sp>
    <dsp:sp modelId="{3C9CA72A-7E50-433B-AF42-21250AF8500E}">
      <dsp:nvSpPr>
        <dsp:cNvPr id="0" name=""/>
        <dsp:cNvSpPr/>
      </dsp:nvSpPr>
      <dsp:spPr>
        <a:xfrm>
          <a:off x="1238695" y="499025"/>
          <a:ext cx="977370" cy="1122466"/>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solidFill>
              <a:latin typeface="Times New Roman" pitchFamily="18" charset="0"/>
              <a:cs typeface="Times New Roman" pitchFamily="18" charset="0"/>
            </a:rPr>
            <a:t>2.2. Розвиток місцевої інфраструктури безпеки</a:t>
          </a:r>
          <a:endParaRPr lang="ru-RU" sz="1200" kern="1200" baseline="0">
            <a:solidFill>
              <a:sysClr val="windowText" lastClr="000000"/>
            </a:solidFill>
            <a:latin typeface="Times New Roman" pitchFamily="18" charset="0"/>
            <a:cs typeface="Times New Roman" pitchFamily="18" charset="0"/>
          </a:endParaRPr>
        </a:p>
      </dsp:txBody>
      <dsp:txXfrm>
        <a:off x="1238695" y="499025"/>
        <a:ext cx="977370" cy="1122466"/>
      </dsp:txXfrm>
    </dsp:sp>
    <dsp:sp modelId="{037F7A51-0119-447A-9409-192DBE8F7845}">
      <dsp:nvSpPr>
        <dsp:cNvPr id="0" name=""/>
        <dsp:cNvSpPr/>
      </dsp:nvSpPr>
      <dsp:spPr>
        <a:xfrm>
          <a:off x="2370368" y="499025"/>
          <a:ext cx="992433" cy="1140442"/>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solidFill>
              <a:latin typeface="Times New Roman" pitchFamily="18" charset="0"/>
              <a:cs typeface="Times New Roman" pitchFamily="18" charset="0"/>
            </a:rPr>
            <a:t>2.3. Покращення інженерно-транспортної інфраструктури в громаді</a:t>
          </a:r>
          <a:endParaRPr lang="ru-RU" sz="1200" kern="1200" baseline="0">
            <a:solidFill>
              <a:sysClr val="windowText" lastClr="000000"/>
            </a:solidFill>
            <a:latin typeface="Times New Roman" pitchFamily="18" charset="0"/>
            <a:cs typeface="Times New Roman" pitchFamily="18" charset="0"/>
          </a:endParaRPr>
        </a:p>
      </dsp:txBody>
      <dsp:txXfrm>
        <a:off x="2370368" y="499025"/>
        <a:ext cx="992433" cy="1140442"/>
      </dsp:txXfrm>
    </dsp:sp>
    <dsp:sp modelId="{07A50E1A-F161-4065-B3D4-5349268D3553}">
      <dsp:nvSpPr>
        <dsp:cNvPr id="0" name=""/>
        <dsp:cNvSpPr/>
      </dsp:nvSpPr>
      <dsp:spPr>
        <a:xfrm>
          <a:off x="3517104" y="499025"/>
          <a:ext cx="1017334" cy="1201300"/>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ru-RU" sz="1100" kern="1200">
              <a:solidFill>
                <a:sysClr val="windowText" lastClr="000000"/>
              </a:solidFill>
              <a:latin typeface="Times New Roman" pitchFamily="18" charset="0"/>
              <a:cs typeface="Times New Roman" pitchFamily="18" charset="0"/>
            </a:rPr>
            <a:t>2.4. Удосконалення системи послуг з водопостачання та водовідведення</a:t>
          </a:r>
          <a:endParaRPr lang="ru-RU" sz="1100" kern="1200" baseline="0">
            <a:solidFill>
              <a:sysClr val="windowText" lastClr="000000"/>
            </a:solidFill>
            <a:latin typeface="Times New Roman" pitchFamily="18" charset="0"/>
            <a:cs typeface="Times New Roman" pitchFamily="18" charset="0"/>
          </a:endParaRPr>
        </a:p>
      </dsp:txBody>
      <dsp:txXfrm>
        <a:off x="3517104" y="499025"/>
        <a:ext cx="1017334" cy="1201300"/>
      </dsp:txXfrm>
    </dsp:sp>
    <dsp:sp modelId="{AD608480-5C4B-43E4-B5CC-3B876F782611}">
      <dsp:nvSpPr>
        <dsp:cNvPr id="0" name=""/>
        <dsp:cNvSpPr/>
      </dsp:nvSpPr>
      <dsp:spPr>
        <a:xfrm>
          <a:off x="4688742" y="499025"/>
          <a:ext cx="1068489" cy="1133675"/>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solidFill>
              <a:latin typeface="Times New Roman" pitchFamily="18" charset="0"/>
              <a:cs typeface="Times New Roman" pitchFamily="18" charset="0"/>
            </a:rPr>
            <a:t>2.5. Розвиток альтернативних джерел енергії та енергозберігаючих технологій</a:t>
          </a:r>
          <a:endParaRPr lang="ru-RU" sz="1200" kern="1200" baseline="0">
            <a:solidFill>
              <a:sysClr val="windowText" lastClr="000000"/>
            </a:solidFill>
            <a:latin typeface="Times New Roman" pitchFamily="18" charset="0"/>
            <a:cs typeface="Times New Roman" pitchFamily="18" charset="0"/>
          </a:endParaRPr>
        </a:p>
      </dsp:txBody>
      <dsp:txXfrm>
        <a:off x="4688742" y="499025"/>
        <a:ext cx="1068489" cy="113367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1752A5-B0DC-4CE5-9F67-E23DE23BECD6}">
      <dsp:nvSpPr>
        <dsp:cNvPr id="0" name=""/>
        <dsp:cNvSpPr/>
      </dsp:nvSpPr>
      <dsp:spPr>
        <a:xfrm>
          <a:off x="2878184" y="513054"/>
          <a:ext cx="1980696" cy="198210"/>
        </a:xfrm>
        <a:custGeom>
          <a:avLst/>
          <a:gdLst/>
          <a:ahLst/>
          <a:cxnLst/>
          <a:rect l="0" t="0" r="0" b="0"/>
          <a:pathLst>
            <a:path>
              <a:moveTo>
                <a:pt x="0" y="0"/>
              </a:moveTo>
              <a:lnTo>
                <a:pt x="0" y="102601"/>
              </a:lnTo>
              <a:lnTo>
                <a:pt x="1980696" y="102601"/>
              </a:lnTo>
              <a:lnTo>
                <a:pt x="1980696" y="198210"/>
              </a:lnTo>
            </a:path>
          </a:pathLst>
        </a:cu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4348F-FFCF-4BF0-91DE-C7AA86FF9A2C}">
      <dsp:nvSpPr>
        <dsp:cNvPr id="0" name=""/>
        <dsp:cNvSpPr/>
      </dsp:nvSpPr>
      <dsp:spPr>
        <a:xfrm>
          <a:off x="2832464" y="513054"/>
          <a:ext cx="91440" cy="198210"/>
        </a:xfrm>
        <a:custGeom>
          <a:avLst/>
          <a:gdLst/>
          <a:ahLst/>
          <a:cxnLst/>
          <a:rect l="0" t="0" r="0" b="0"/>
          <a:pathLst>
            <a:path>
              <a:moveTo>
                <a:pt x="45720" y="0"/>
              </a:moveTo>
              <a:lnTo>
                <a:pt x="45720" y="102601"/>
              </a:lnTo>
              <a:lnTo>
                <a:pt x="51943" y="102601"/>
              </a:lnTo>
              <a:lnTo>
                <a:pt x="51943" y="198210"/>
              </a:lnTo>
            </a:path>
          </a:pathLst>
        </a:custGeom>
        <a:noFill/>
        <a:ln w="25400" cap="flat" cmpd="sng" algn="ctr">
          <a:solidFill>
            <a:schemeClr val="bg1">
              <a:lumMod val="50000"/>
            </a:schemeClr>
          </a:solidFill>
          <a:prstDash val="solid"/>
        </a:ln>
        <a:effectLst/>
      </dsp:spPr>
      <dsp:style>
        <a:lnRef idx="2">
          <a:scrgbClr r="0" g="0" b="0"/>
        </a:lnRef>
        <a:fillRef idx="0">
          <a:scrgbClr r="0" g="0" b="0"/>
        </a:fillRef>
        <a:effectRef idx="0">
          <a:scrgbClr r="0" g="0" b="0"/>
        </a:effectRef>
        <a:fontRef idx="minor"/>
      </dsp:style>
    </dsp:sp>
    <dsp:sp modelId="{6A2B5A2C-E002-4955-ACCE-BB79737534EC}">
      <dsp:nvSpPr>
        <dsp:cNvPr id="0" name=""/>
        <dsp:cNvSpPr/>
      </dsp:nvSpPr>
      <dsp:spPr>
        <a:xfrm>
          <a:off x="905569" y="513054"/>
          <a:ext cx="1972615" cy="198210"/>
        </a:xfrm>
        <a:custGeom>
          <a:avLst/>
          <a:gdLst/>
          <a:ahLst/>
          <a:cxnLst/>
          <a:rect l="0" t="0" r="0" b="0"/>
          <a:pathLst>
            <a:path>
              <a:moveTo>
                <a:pt x="1972615" y="0"/>
              </a:moveTo>
              <a:lnTo>
                <a:pt x="1972615" y="102601"/>
              </a:lnTo>
              <a:lnTo>
                <a:pt x="0" y="102601"/>
              </a:lnTo>
              <a:lnTo>
                <a:pt x="0" y="198210"/>
              </a:lnTo>
            </a:path>
          </a:pathLst>
        </a:custGeom>
        <a:noFill/>
        <a:ln w="25400" cap="flat" cmpd="sng" algn="ctr">
          <a:solidFill>
            <a:schemeClr val="bg1">
              <a:lumMod val="50000"/>
            </a:schemeClr>
          </a:solidFill>
          <a:prstDash val="solid"/>
        </a:ln>
        <a:effectLst/>
      </dsp:spPr>
      <dsp:style>
        <a:lnRef idx="2">
          <a:scrgbClr r="0" g="0" b="0"/>
        </a:lnRef>
        <a:fillRef idx="0">
          <a:scrgbClr r="0" g="0" b="0"/>
        </a:fillRef>
        <a:effectRef idx="0">
          <a:scrgbClr r="0" g="0" b="0"/>
        </a:effectRef>
        <a:fontRef idx="minor"/>
      </dsp:style>
    </dsp:sp>
    <dsp:sp modelId="{0E310BCB-839F-4DDC-9B25-A6C03877A9D0}">
      <dsp:nvSpPr>
        <dsp:cNvPr id="0" name=""/>
        <dsp:cNvSpPr/>
      </dsp:nvSpPr>
      <dsp:spPr>
        <a:xfrm>
          <a:off x="434345" y="147492"/>
          <a:ext cx="4887678" cy="365562"/>
        </a:xfrm>
        <a:prstGeom prst="rect">
          <a:avLst/>
        </a:prstGeom>
        <a:solidFill>
          <a:srgbClr val="1D712D"/>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t>3. ГРОМАДА – БЕЗПЕЧНИЙ  ПРОСТІР ДЛЯ РОЗВИТКУ ТА САМОРЕАЛІЗАЦІЇ</a:t>
          </a:r>
          <a:endParaRPr lang="ru-RU" sz="1200" kern="1200">
            <a:latin typeface="Times New Roman" pitchFamily="18" charset="0"/>
            <a:cs typeface="Times New Roman" pitchFamily="18" charset="0"/>
          </a:endParaRPr>
        </a:p>
      </dsp:txBody>
      <dsp:txXfrm>
        <a:off x="434345" y="147492"/>
        <a:ext cx="4887678" cy="365562"/>
      </dsp:txXfrm>
    </dsp:sp>
    <dsp:sp modelId="{B1FE872A-6778-4E15-8504-3753945536B3}">
      <dsp:nvSpPr>
        <dsp:cNvPr id="0" name=""/>
        <dsp:cNvSpPr/>
      </dsp:nvSpPr>
      <dsp:spPr>
        <a:xfrm>
          <a:off x="2166" y="711265"/>
          <a:ext cx="1806806" cy="844007"/>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solidFill>
              <a:latin typeface="Times New Roman" pitchFamily="18" charset="0"/>
              <a:cs typeface="Times New Roman" pitchFamily="18" charset="0"/>
            </a:rPr>
            <a:t>3.1. Розвиток інклюзивного освітнього простору, орієнтованого на дитину</a:t>
          </a:r>
          <a:endParaRPr lang="ru-RU" sz="1200" kern="1200" baseline="0">
            <a:solidFill>
              <a:sysClr val="windowText" lastClr="000000"/>
            </a:solidFill>
            <a:latin typeface="Times New Roman" pitchFamily="18" charset="0"/>
            <a:cs typeface="Times New Roman" pitchFamily="18" charset="0"/>
          </a:endParaRPr>
        </a:p>
      </dsp:txBody>
      <dsp:txXfrm>
        <a:off x="2166" y="711265"/>
        <a:ext cx="1806806" cy="844007"/>
      </dsp:txXfrm>
    </dsp:sp>
    <dsp:sp modelId="{3C9CA72A-7E50-433B-AF42-21250AF8500E}">
      <dsp:nvSpPr>
        <dsp:cNvPr id="0" name=""/>
        <dsp:cNvSpPr/>
      </dsp:nvSpPr>
      <dsp:spPr>
        <a:xfrm>
          <a:off x="2000190" y="711265"/>
          <a:ext cx="1768435" cy="874784"/>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solidFill>
              <a:latin typeface="Times New Roman" pitchFamily="18" charset="0"/>
              <a:cs typeface="Times New Roman" pitchFamily="18" charset="0"/>
            </a:rPr>
            <a:t>3.2. Збереження та розвиток потенціалу громади у сфері культури і спорту</a:t>
          </a:r>
          <a:endParaRPr lang="ru-RU" sz="1200" kern="1200" baseline="0">
            <a:solidFill>
              <a:sysClr val="windowText" lastClr="000000"/>
            </a:solidFill>
            <a:latin typeface="Times New Roman" pitchFamily="18" charset="0"/>
            <a:cs typeface="Times New Roman" pitchFamily="18" charset="0"/>
          </a:endParaRPr>
        </a:p>
      </dsp:txBody>
      <dsp:txXfrm>
        <a:off x="2000190" y="711265"/>
        <a:ext cx="1768435" cy="874784"/>
      </dsp:txXfrm>
    </dsp:sp>
    <dsp:sp modelId="{037F7A51-0119-447A-9409-192DBE8F7845}">
      <dsp:nvSpPr>
        <dsp:cNvPr id="0" name=""/>
        <dsp:cNvSpPr/>
      </dsp:nvSpPr>
      <dsp:spPr>
        <a:xfrm>
          <a:off x="3959844" y="711265"/>
          <a:ext cx="1798074" cy="835898"/>
        </a:xfrm>
        <a:prstGeom prst="rect">
          <a:avLst/>
        </a:prstGeom>
        <a:solidFill>
          <a:srgbClr val="D4F8E2"/>
        </a:solidFill>
        <a:ln w="25400" cap="flat" cmpd="sng" algn="ctr">
          <a:solidFill>
            <a:schemeClr val="bg1">
              <a:lumMod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solidFill>
              <a:latin typeface="Times New Roman" pitchFamily="18" charset="0"/>
              <a:cs typeface="Times New Roman" pitchFamily="18" charset="0"/>
            </a:rPr>
            <a:t>3.3. Підвищення рівня медичного і соціального захисту населення</a:t>
          </a:r>
          <a:endParaRPr lang="ru-RU" sz="1200" kern="1200" baseline="0">
            <a:solidFill>
              <a:sysClr val="windowText" lastClr="000000"/>
            </a:solidFill>
            <a:latin typeface="Times New Roman" pitchFamily="18" charset="0"/>
            <a:cs typeface="Times New Roman" pitchFamily="18" charset="0"/>
          </a:endParaRPr>
        </a:p>
      </dsp:txBody>
      <dsp:txXfrm>
        <a:off x="3959844" y="711265"/>
        <a:ext cx="1798074" cy="835898"/>
      </dsp:txXfrm>
    </dsp:sp>
  </dsp:spTree>
</dsp:drawing>
</file>

<file path=word/diagrams/layout1.xml><?xml version="1.0" encoding="utf-8"?>
<dgm:layoutDef xmlns:dgm="http://schemas.openxmlformats.org/drawingml/2006/diagram" xmlns:a="http://schemas.openxmlformats.org/drawingml/2006/main" uniqueId="urn:microsoft.com/office/officeart/2005/8/layout/vList3#2">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32449-C30E-4CDF-957D-808FACF88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3</TotalTime>
  <Pages>71</Pages>
  <Words>20800</Words>
  <Characters>118565</Characters>
  <Application>Microsoft Office Word</Application>
  <DocSecurity>0</DocSecurity>
  <Lines>988</Lines>
  <Paragraphs>278</Paragraphs>
  <ScaleCrop>false</ScaleCrop>
  <HeadingPairs>
    <vt:vector size="6" baseType="variant">
      <vt:variant>
        <vt:lpstr>Название</vt:lpstr>
      </vt:variant>
      <vt:variant>
        <vt:i4>1</vt:i4>
      </vt:variant>
      <vt:variant>
        <vt:lpstr>Назва</vt:lpstr>
      </vt:variant>
      <vt:variant>
        <vt:i4>1</vt:i4>
      </vt:variant>
      <vt:variant>
        <vt:lpstr>Tytuł</vt:lpstr>
      </vt:variant>
      <vt:variant>
        <vt:i4>1</vt:i4>
      </vt:variant>
    </vt:vector>
  </HeadingPairs>
  <TitlesOfParts>
    <vt:vector size="3" baseType="lpstr">
      <vt:lpstr/>
      <vt:lpstr/>
      <vt:lpstr/>
    </vt:vector>
  </TitlesOfParts>
  <Company>SPecialiST RePack</Company>
  <LinksUpToDate>false</LinksUpToDate>
  <CharactersWithSpaces>1390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a</dc:creator>
  <cp:lastModifiedBy>Anna</cp:lastModifiedBy>
  <cp:revision>83</cp:revision>
  <cp:lastPrinted>2025-12-18T10:18:00Z</cp:lastPrinted>
  <dcterms:created xsi:type="dcterms:W3CDTF">2025-07-11T13:46:00Z</dcterms:created>
  <dcterms:modified xsi:type="dcterms:W3CDTF">2025-12-18T10:19:00Z</dcterms:modified>
</cp:coreProperties>
</file>